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9C563" w14:textId="4F910841" w:rsidR="000F6867" w:rsidRPr="00E6472B" w:rsidRDefault="00324A9D" w:rsidP="000F6867">
      <w:pPr>
        <w:pBdr>
          <w:bottom w:val="single" w:sz="4" w:space="1" w:color="auto"/>
        </w:pBdr>
        <w:spacing w:after="0" w:line="240" w:lineRule="auto"/>
        <w:jc w:val="center"/>
        <w:rPr>
          <w:rFonts w:ascii="Gill Sans MT" w:eastAsia="Gill Sans MT" w:hAnsi="Gill Sans MT" w:cstheme="minorHAnsi"/>
          <w:b/>
          <w:bCs/>
          <w:color w:val="00A79D"/>
          <w:sz w:val="32"/>
          <w:szCs w:val="32"/>
          <w:lang w:eastAsia="zh-TW"/>
        </w:rPr>
      </w:pPr>
      <w:r w:rsidRPr="00324A9D">
        <w:rPr>
          <w:rFonts w:ascii="MS Gothic" w:eastAsia="MS Gothic" w:hAnsi="MS Gothic" w:cs="MS Gothic" w:hint="eastAsia"/>
          <w:b/>
          <w:bCs/>
          <w:color w:val="00A79D"/>
          <w:sz w:val="32"/>
          <w:szCs w:val="32"/>
          <w:lang w:eastAsia="zh-TW"/>
        </w:rPr>
        <w:t>兒童保育和早教</w:t>
      </w:r>
      <w:r>
        <w:rPr>
          <w:rFonts w:ascii="Gill Sans MT" w:eastAsia="Gill Sans MT" w:hAnsi="Gill Sans MT" w:cstheme="minorHAnsi" w:hint="eastAsia"/>
          <w:b/>
          <w:bCs/>
          <w:color w:val="00A79D"/>
          <w:sz w:val="32"/>
          <w:szCs w:val="32"/>
          <w:lang w:eastAsia="zh-TW"/>
        </w:rPr>
        <w:t>:</w:t>
      </w:r>
    </w:p>
    <w:p w14:paraId="481AFCD6" w14:textId="4CF15C1C" w:rsidR="00D25C2C" w:rsidRDefault="00324A9D">
      <w:pPr>
        <w:pBdr>
          <w:bottom w:val="single" w:sz="4" w:space="1" w:color="auto"/>
        </w:pBdr>
        <w:spacing w:after="0" w:line="240" w:lineRule="auto"/>
        <w:jc w:val="center"/>
        <w:rPr>
          <w:rFonts w:ascii="Gill Sans MT" w:eastAsia="Gill Sans MT" w:hAnsi="Gill Sans MT" w:cstheme="minorHAnsi"/>
          <w:b/>
          <w:bCs/>
          <w:sz w:val="28"/>
          <w:szCs w:val="28"/>
          <w:lang w:eastAsia="zh-TW"/>
        </w:rPr>
      </w:pPr>
      <w:r w:rsidRPr="00324A9D">
        <w:rPr>
          <w:rFonts w:ascii="MS Gothic" w:eastAsia="MS Gothic" w:hAnsi="MS Gothic" w:cs="MS Gothic" w:hint="eastAsia"/>
          <w:b/>
          <w:bCs/>
          <w:color w:val="746458"/>
          <w:sz w:val="40"/>
          <w:szCs w:val="40"/>
          <w:lang w:eastAsia="zh-TW"/>
        </w:rPr>
        <w:t>健康與安全計畫可選範本</w:t>
      </w:r>
      <w:r w:rsidR="000F6867" w:rsidRPr="00E6472B">
        <w:rPr>
          <w:rFonts w:ascii="Gill Sans MT" w:eastAsia="Gill Sans MT" w:hAnsi="Gill Sans MT" w:cstheme="minorHAnsi"/>
          <w:b/>
          <w:bCs/>
          <w:color w:val="746458"/>
          <w:sz w:val="40"/>
          <w:szCs w:val="40"/>
          <w:lang w:eastAsia="zh-TW"/>
        </w:rPr>
        <w:t xml:space="preserve"> </w:t>
      </w:r>
      <w:r w:rsidR="00D25C2C">
        <w:rPr>
          <w:rFonts w:ascii="Gill Sans MT" w:eastAsia="Gill Sans MT" w:hAnsi="Gill Sans MT" w:cstheme="minorHAnsi"/>
          <w:b/>
          <w:bCs/>
          <w:sz w:val="28"/>
          <w:szCs w:val="28"/>
          <w:lang w:eastAsia="zh-TW"/>
        </w:rPr>
        <w:tab/>
      </w:r>
    </w:p>
    <w:p w14:paraId="0F204CDE" w14:textId="5924D340" w:rsidR="00611FCE" w:rsidRPr="00E6472B" w:rsidRDefault="00611FCE">
      <w:pPr>
        <w:pBdr>
          <w:bottom w:val="single" w:sz="4" w:space="1" w:color="auto"/>
        </w:pBdr>
        <w:spacing w:after="0" w:line="240" w:lineRule="auto"/>
        <w:jc w:val="center"/>
        <w:rPr>
          <w:rFonts w:ascii="Gill Sans MT" w:eastAsia="Gill Sans MT" w:hAnsi="Gill Sans MT" w:cstheme="minorHAnsi"/>
          <w:b/>
          <w:bCs/>
          <w:color w:val="746458"/>
          <w:sz w:val="12"/>
          <w:szCs w:val="12"/>
          <w:lang w:eastAsia="zh-TW"/>
        </w:rPr>
      </w:pPr>
    </w:p>
    <w:p w14:paraId="65319BC4" w14:textId="77777777" w:rsidR="00611FCE" w:rsidRDefault="00611FCE" w:rsidP="00F011EC">
      <w:pPr>
        <w:spacing w:after="0" w:line="240" w:lineRule="auto"/>
        <w:rPr>
          <w:rFonts w:cstheme="minorHAnsi"/>
          <w:b/>
          <w:sz w:val="24"/>
          <w:szCs w:val="24"/>
          <w:lang w:eastAsia="zh-TW"/>
        </w:rPr>
      </w:pPr>
    </w:p>
    <w:p w14:paraId="4FF0D5CC" w14:textId="77777777" w:rsidR="00324A9D" w:rsidRPr="00064164" w:rsidRDefault="00324A9D" w:rsidP="00324A9D">
      <w:pPr>
        <w:spacing w:after="0" w:line="240" w:lineRule="auto"/>
        <w:rPr>
          <w:rFonts w:ascii="SimSun" w:eastAsia="SimSun" w:hAnsi="SimSun" w:cstheme="minorHAnsi"/>
          <w:b/>
          <w:bCs/>
          <w:i/>
          <w:sz w:val="24"/>
          <w:szCs w:val="24"/>
          <w:lang w:eastAsia="zh-TW"/>
        </w:rPr>
      </w:pPr>
      <w:r w:rsidRPr="00064164">
        <w:rPr>
          <w:rFonts w:ascii="SimSun" w:eastAsia="SimSun" w:hAnsi="SimSun" w:cstheme="minorHAnsi"/>
          <w:b/>
          <w:bCs/>
          <w:noProof/>
          <w:sz w:val="24"/>
          <w:szCs w:val="24"/>
          <w:lang w:eastAsia="zh-TW"/>
        </w:rPr>
        <mc:AlternateContent>
          <mc:Choice Requires="wps">
            <w:drawing>
              <wp:anchor distT="0" distB="0" distL="114300" distR="114300" simplePos="0" relativeHeight="251661312" behindDoc="1" locked="0" layoutInCell="1" allowOverlap="1" wp14:anchorId="269C7796" wp14:editId="3E386382">
                <wp:simplePos x="0" y="0"/>
                <wp:positionH relativeFrom="page">
                  <wp:posOffset>8726170</wp:posOffset>
                </wp:positionH>
                <wp:positionV relativeFrom="paragraph">
                  <wp:posOffset>610870</wp:posOffset>
                </wp:positionV>
                <wp:extent cx="39370" cy="7620"/>
                <wp:effectExtent l="0" t="0" r="0" b="0"/>
                <wp:wrapNone/>
                <wp:docPr id="5" name="Rectangle 5" titl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C6440A" id="Rectangle 5" o:spid="_x0000_s1026" alt="Title: rectangle" style="position:absolute;margin-left:687.1pt;margin-top:48.1pt;width:3.1pt;height:.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" fillcolor="black" stroked="f">
                <w10:wrap anchorx="page"/>
              </v:rect>
            </w:pict>
          </mc:Fallback>
        </mc:AlternateContent>
      </w:r>
      <w:r w:rsidRPr="00064164">
        <w:rPr>
          <w:rFonts w:ascii="SimSun" w:eastAsia="SimSun" w:hAnsi="SimSun" w:cs="MS Gothic" w:hint="eastAsia"/>
          <w:b/>
          <w:bCs/>
          <w:sz w:val="24"/>
          <w:szCs w:val="24"/>
          <w:lang w:eastAsia="zh-TW"/>
        </w:rPr>
        <w:t>每個兒童保育機構都必須制定一份書面的</w:t>
      </w:r>
      <w:r w:rsidRPr="00064164">
        <w:rPr>
          <w:rFonts w:ascii="SimSun" w:eastAsia="SimSun" w:hAnsi="SimSun" w:cstheme="minorHAnsi"/>
          <w:b/>
          <w:bCs/>
          <w:sz w:val="24"/>
          <w:szCs w:val="24"/>
          <w:lang w:eastAsia="zh-TW"/>
        </w:rPr>
        <w:t>COVID-19</w:t>
      </w:r>
      <w:r w:rsidRPr="00064164">
        <w:rPr>
          <w:rFonts w:ascii="SimSun" w:eastAsia="SimSun" w:hAnsi="SimSun" w:cs="MS Gothic" w:hint="eastAsia"/>
          <w:b/>
          <w:bCs/>
          <w:sz w:val="24"/>
          <w:szCs w:val="24"/>
          <w:lang w:eastAsia="zh-TW"/>
        </w:rPr>
        <w:t>健康和安全計畫，確保安全運營，説明減少</w:t>
      </w:r>
      <w:r w:rsidRPr="00064164">
        <w:rPr>
          <w:rFonts w:ascii="SimSun" w:eastAsia="SimSun" w:hAnsi="SimSun" w:cstheme="minorHAnsi"/>
          <w:b/>
          <w:bCs/>
          <w:sz w:val="24"/>
          <w:szCs w:val="24"/>
          <w:lang w:eastAsia="zh-TW"/>
        </w:rPr>
        <w:t>COVID-19</w:t>
      </w:r>
      <w:r w:rsidRPr="00064164">
        <w:rPr>
          <w:rFonts w:ascii="SimSun" w:eastAsia="SimSun" w:hAnsi="SimSun" w:cs="MS Gothic" w:hint="eastAsia"/>
          <w:b/>
          <w:bCs/>
          <w:sz w:val="24"/>
          <w:szCs w:val="24"/>
          <w:lang w:eastAsia="zh-TW"/>
        </w:rPr>
        <w:t>病毒的傳播。</w:t>
      </w:r>
    </w:p>
    <w:p w14:paraId="6546C873" w14:textId="77777777" w:rsidR="00324A9D" w:rsidRPr="00064164" w:rsidRDefault="00324A9D" w:rsidP="00324A9D">
      <w:pPr>
        <w:spacing w:after="0" w:line="240" w:lineRule="auto"/>
        <w:rPr>
          <w:rFonts w:ascii="SimSun" w:eastAsia="SimSun" w:hAnsi="SimSun" w:cstheme="minorHAnsi"/>
          <w:b/>
          <w:i/>
          <w:sz w:val="24"/>
          <w:szCs w:val="24"/>
          <w:lang w:eastAsia="zh-TW"/>
        </w:rPr>
      </w:pPr>
    </w:p>
    <w:p w14:paraId="6784DFB5" w14:textId="77777777" w:rsidR="00324A9D" w:rsidRPr="00064164" w:rsidRDefault="00324A9D" w:rsidP="00324A9D">
      <w:pPr>
        <w:spacing w:after="0" w:line="240" w:lineRule="auto"/>
        <w:rPr>
          <w:rFonts w:ascii="SimSun" w:eastAsia="SimSun" w:hAnsi="SimSun" w:cstheme="minorHAnsi"/>
          <w:i/>
          <w:sz w:val="24"/>
          <w:szCs w:val="24"/>
          <w:lang w:eastAsia="zh-TW"/>
        </w:rPr>
      </w:pPr>
      <w:r w:rsidRPr="00064164">
        <w:rPr>
          <w:rFonts w:ascii="SimSun" w:eastAsia="SimSun" w:hAnsi="SimSun" w:cs="MS Gothic" w:hint="eastAsia"/>
          <w:i/>
          <w:sz w:val="24"/>
          <w:szCs w:val="24"/>
          <w:lang w:eastAsia="zh-TW"/>
        </w:rPr>
        <w:t>注意：為課程或中心制定</w:t>
      </w:r>
      <w:r w:rsidRPr="00064164">
        <w:rPr>
          <w:rFonts w:ascii="SimSun" w:eastAsia="SimSun" w:hAnsi="SimSun" w:cstheme="minorHAnsi"/>
          <w:i/>
          <w:sz w:val="24"/>
          <w:szCs w:val="24"/>
          <w:lang w:eastAsia="zh-TW"/>
        </w:rPr>
        <w:t>COVID-19</w:t>
      </w:r>
      <w:r w:rsidRPr="00064164">
        <w:rPr>
          <w:rFonts w:ascii="SimSun" w:eastAsia="SimSun" w:hAnsi="SimSun" w:cs="MS Gothic" w:hint="eastAsia"/>
          <w:i/>
          <w:sz w:val="24"/>
          <w:szCs w:val="24"/>
          <w:lang w:eastAsia="zh-TW"/>
        </w:rPr>
        <w:t>健康和安全計畫是必修的要求。但可以選擇是否使用此範本。</w:t>
      </w:r>
    </w:p>
    <w:p w14:paraId="6F870D39" w14:textId="77777777" w:rsidR="00324A9D" w:rsidRPr="00064164" w:rsidRDefault="00324A9D" w:rsidP="00324A9D">
      <w:pPr>
        <w:spacing w:after="0" w:line="240" w:lineRule="auto"/>
        <w:rPr>
          <w:rFonts w:ascii="SimSun" w:eastAsia="SimSun" w:hAnsi="SimSun" w:cstheme="minorHAnsi"/>
          <w:sz w:val="24"/>
          <w:szCs w:val="24"/>
          <w:lang w:eastAsia="zh-TW"/>
        </w:rPr>
      </w:pPr>
    </w:p>
    <w:p w14:paraId="2B13482F" w14:textId="77777777" w:rsidR="00324A9D" w:rsidRPr="00064164" w:rsidRDefault="00324A9D" w:rsidP="00324A9D">
      <w:pPr>
        <w:spacing w:after="0" w:line="240" w:lineRule="auto"/>
        <w:rPr>
          <w:rFonts w:ascii="SimSun" w:eastAsia="SimSun" w:hAnsi="SimSun" w:cstheme="minorHAnsi"/>
          <w:sz w:val="24"/>
          <w:szCs w:val="24"/>
          <w:lang w:eastAsia="zh-TW"/>
        </w:rPr>
      </w:pPr>
      <w:r w:rsidRPr="00064164">
        <w:rPr>
          <w:rFonts w:ascii="SimSun" w:eastAsia="SimSun" w:hAnsi="SimSun" w:cstheme="minorHAnsi"/>
          <w:sz w:val="24"/>
          <w:szCs w:val="24"/>
          <w:lang w:eastAsia="zh-TW"/>
        </w:rPr>
        <w:t>COVID-19</w:t>
      </w:r>
      <w:r w:rsidRPr="00064164">
        <w:rPr>
          <w:rFonts w:ascii="SimSun" w:eastAsia="SimSun" w:hAnsi="SimSun" w:cs="MS Gothic" w:hint="eastAsia"/>
          <w:sz w:val="24"/>
          <w:szCs w:val="24"/>
          <w:lang w:eastAsia="zh-TW"/>
        </w:rPr>
        <w:t>健康與安全計畫的此可選範本符合《</w:t>
      </w:r>
      <w:r w:rsidRPr="00064164">
        <w:rPr>
          <w:rFonts w:ascii="SimSun" w:eastAsia="SimSun" w:hAnsi="SimSun" w:cstheme="minorHAnsi"/>
          <w:sz w:val="24"/>
          <w:szCs w:val="24"/>
          <w:lang w:eastAsia="zh-TW"/>
        </w:rPr>
        <w:t>COVID-19</w:t>
      </w:r>
      <w:r w:rsidRPr="00064164">
        <w:rPr>
          <w:rFonts w:ascii="SimSun" w:eastAsia="SimSun" w:hAnsi="SimSun" w:cs="MS Gothic" w:hint="eastAsia"/>
          <w:sz w:val="24"/>
          <w:szCs w:val="24"/>
          <w:lang w:eastAsia="zh-TW"/>
        </w:rPr>
        <w:t>期間兒童保育和早教健康與安全指引》</w:t>
      </w:r>
      <w:r w:rsidRPr="00064164">
        <w:rPr>
          <w:rFonts w:ascii="SimSun" w:eastAsia="SimSun" w:hAnsi="SimSun" w:cstheme="minorHAnsi"/>
          <w:i/>
          <w:sz w:val="24"/>
          <w:szCs w:val="24"/>
          <w:lang w:eastAsia="zh-TW"/>
        </w:rPr>
        <w:t>(</w:t>
      </w:r>
      <w:r w:rsidRPr="00064164">
        <w:rPr>
          <w:rFonts w:ascii="SimSun" w:eastAsia="SimSun" w:hAnsi="SimSun" w:cs="MS Gothic" w:hint="eastAsia"/>
          <w:i/>
          <w:sz w:val="24"/>
          <w:szCs w:val="24"/>
          <w:lang w:eastAsia="zh-TW"/>
        </w:rPr>
        <w:t>通稱《指引》</w:t>
      </w:r>
      <w:r w:rsidRPr="00064164">
        <w:rPr>
          <w:rFonts w:ascii="SimSun" w:eastAsia="SimSun" w:hAnsi="SimSun" w:cstheme="minorHAnsi"/>
          <w:i/>
          <w:sz w:val="24"/>
          <w:szCs w:val="24"/>
          <w:lang w:eastAsia="zh-TW"/>
        </w:rPr>
        <w:t>)</w:t>
      </w:r>
      <w:r w:rsidRPr="00064164">
        <w:rPr>
          <w:rFonts w:ascii="SimSun" w:eastAsia="SimSun" w:hAnsi="SimSun" w:cs="MS Gothic" w:hint="eastAsia"/>
          <w:sz w:val="24"/>
          <w:szCs w:val="24"/>
          <w:lang w:eastAsia="zh-TW"/>
        </w:rPr>
        <w:t>中的要求：</w:t>
      </w:r>
    </w:p>
    <w:p w14:paraId="00D5247D" w14:textId="177FBCF0" w:rsidR="00611FCE" w:rsidRPr="00064164" w:rsidRDefault="000C7E78" w:rsidP="00F011EC">
      <w:pPr>
        <w:pStyle w:val="BodyText"/>
        <w:ind w:right="130"/>
        <w:rPr>
          <w:rFonts w:asciiTheme="minorHAnsi" w:hAnsiTheme="minorHAnsi" w:cstheme="minorHAnsi"/>
          <w:color w:val="006C64"/>
          <w:sz w:val="28"/>
          <w:szCs w:val="28"/>
        </w:rPr>
      </w:pPr>
      <w:hyperlink r:id="rId10" w:history="1">
        <w:hyperlink r:id="rId11" w:history="1">
          <w:r w:rsidR="00145167" w:rsidRPr="00B84894">
            <w:rPr>
              <w:rStyle w:val="Hyperlink"/>
              <w:rFonts w:ascii="SimSun" w:eastAsia="SimSun" w:hAnsi="SimSun"/>
              <w:color w:val="006C64"/>
              <w:sz w:val="24"/>
              <w:szCs w:val="24"/>
            </w:rPr>
            <w:t>https://oregonearlylearning.com/form_sets/health-and-safety-guidelines-for-child-care-and-early-education-operating-during-covid-19/</w:t>
          </w:r>
        </w:hyperlink>
        <w:r w:rsidR="00324A9D" w:rsidRPr="00064164">
          <w:rPr>
            <w:rStyle w:val="Hyperlink"/>
            <w:rFonts w:cstheme="minorHAnsi"/>
            <w:color w:val="006C64"/>
            <w:sz w:val="24"/>
            <w:szCs w:val="24"/>
          </w:rPr>
          <w:t xml:space="preserve"> </w:t>
        </w:r>
      </w:hyperlink>
    </w:p>
    <w:p w14:paraId="608D90AB" w14:textId="77777777" w:rsidR="00324A9D" w:rsidRPr="00064164" w:rsidRDefault="00324A9D" w:rsidP="00064164">
      <w:pPr>
        <w:pStyle w:val="BodyText"/>
        <w:spacing w:before="240" w:after="240"/>
        <w:rPr>
          <w:rFonts w:ascii="SimSun" w:eastAsia="SimSun" w:hAnsi="SimSun" w:cstheme="minorHAnsi"/>
          <w:b/>
          <w:color w:val="746458"/>
          <w:sz w:val="28"/>
          <w:szCs w:val="28"/>
          <w:lang w:eastAsia="zh-TW"/>
        </w:rPr>
      </w:pPr>
      <w:r w:rsidRPr="00064164">
        <w:rPr>
          <w:rFonts w:ascii="SimSun" w:eastAsia="SimSun" w:hAnsi="SimSun" w:cs="MS Gothic" w:hint="eastAsia"/>
          <w:b/>
          <w:color w:val="746458"/>
          <w:sz w:val="28"/>
          <w:szCs w:val="28"/>
          <w:lang w:eastAsia="zh-TW"/>
        </w:rPr>
        <w:t>目的</w:t>
      </w:r>
    </w:p>
    <w:p w14:paraId="50E3A9F4" w14:textId="77777777" w:rsidR="00324A9D" w:rsidRPr="00064164" w:rsidRDefault="00324A9D" w:rsidP="00324A9D">
      <w:pPr>
        <w:pStyle w:val="BodyText"/>
        <w:spacing w:before="240" w:after="240"/>
        <w:rPr>
          <w:rFonts w:ascii="SimSun" w:eastAsia="SimSun" w:hAnsi="SimSun" w:cstheme="minorHAnsi"/>
          <w:sz w:val="24"/>
          <w:szCs w:val="24"/>
          <w:lang w:eastAsia="zh-TW"/>
        </w:rPr>
      </w:pPr>
      <w:r w:rsidRPr="00064164">
        <w:rPr>
          <w:rFonts w:ascii="SimSun" w:eastAsia="SimSun" w:hAnsi="SimSun" w:cs="MS Gothic" w:hint="eastAsia"/>
          <w:sz w:val="24"/>
          <w:szCs w:val="24"/>
          <w:lang w:eastAsia="zh-TW"/>
        </w:rPr>
        <w:t>完成後，此範本將：</w:t>
      </w:r>
    </w:p>
    <w:p w14:paraId="48FBD15A" w14:textId="77777777" w:rsidR="00324A9D" w:rsidRPr="00064164" w:rsidRDefault="00324A9D" w:rsidP="00324A9D">
      <w:pPr>
        <w:pStyle w:val="BodyText"/>
        <w:numPr>
          <w:ilvl w:val="0"/>
          <w:numId w:val="26"/>
        </w:numPr>
        <w:spacing w:before="240" w:after="240"/>
        <w:rPr>
          <w:rFonts w:ascii="SimSun" w:eastAsia="SimSun" w:hAnsi="SimSun" w:cstheme="minorHAnsi"/>
          <w:sz w:val="24"/>
          <w:szCs w:val="24"/>
          <w:lang w:eastAsia="zh-TW"/>
        </w:rPr>
      </w:pPr>
      <w:r w:rsidRPr="00064164">
        <w:rPr>
          <w:rFonts w:ascii="SimSun" w:eastAsia="SimSun" w:hAnsi="SimSun" w:cs="MS Gothic" w:hint="eastAsia"/>
          <w:sz w:val="24"/>
          <w:szCs w:val="24"/>
          <w:lang w:eastAsia="zh-TW"/>
        </w:rPr>
        <w:t>在</w:t>
      </w:r>
      <w:r w:rsidRPr="00064164">
        <w:rPr>
          <w:rFonts w:ascii="SimSun" w:eastAsia="SimSun" w:hAnsi="SimSun" w:cstheme="minorHAnsi"/>
          <w:sz w:val="24"/>
          <w:szCs w:val="24"/>
          <w:lang w:eastAsia="zh-TW"/>
        </w:rPr>
        <w:t>COVID-19</w:t>
      </w:r>
      <w:r w:rsidRPr="00064164">
        <w:rPr>
          <w:rFonts w:ascii="SimSun" w:eastAsia="SimSun" w:hAnsi="SimSun" w:cs="MS Gothic" w:hint="eastAsia"/>
          <w:sz w:val="24"/>
          <w:szCs w:val="24"/>
          <w:lang w:eastAsia="zh-TW"/>
        </w:rPr>
        <w:t>期間，幫助設施所有者和領導人員有效地計畫和實施健康和安全操作；</w:t>
      </w:r>
    </w:p>
    <w:p w14:paraId="7F9B501E" w14:textId="77777777" w:rsidR="00324A9D" w:rsidRPr="00064164" w:rsidRDefault="00324A9D" w:rsidP="00324A9D">
      <w:pPr>
        <w:pStyle w:val="BodyText"/>
        <w:numPr>
          <w:ilvl w:val="0"/>
          <w:numId w:val="26"/>
        </w:numPr>
        <w:spacing w:before="240" w:after="240"/>
        <w:rPr>
          <w:rFonts w:ascii="SimSun" w:eastAsia="SimSun" w:hAnsi="SimSun" w:cstheme="minorHAnsi"/>
          <w:sz w:val="24"/>
          <w:szCs w:val="24"/>
          <w:lang w:eastAsia="zh-TW"/>
        </w:rPr>
      </w:pPr>
      <w:r w:rsidRPr="00064164">
        <w:rPr>
          <w:rFonts w:ascii="SimSun" w:eastAsia="SimSun" w:hAnsi="SimSun" w:cs="MS Gothic" w:hint="eastAsia"/>
          <w:sz w:val="24"/>
          <w:szCs w:val="24"/>
          <w:lang w:eastAsia="zh-TW"/>
        </w:rPr>
        <w:t>向設施員工傳達新的實踐標準和程式；以及</w:t>
      </w:r>
    </w:p>
    <w:p w14:paraId="16053639" w14:textId="1FFF6548" w:rsidR="00324A9D" w:rsidRPr="00064164" w:rsidRDefault="00324A9D" w:rsidP="00064164">
      <w:pPr>
        <w:pStyle w:val="BodyText"/>
        <w:numPr>
          <w:ilvl w:val="0"/>
          <w:numId w:val="26"/>
        </w:numPr>
        <w:spacing w:before="240" w:after="240"/>
        <w:rPr>
          <w:rFonts w:ascii="SimSun" w:eastAsia="SimSun" w:hAnsi="SimSun" w:cstheme="minorHAnsi"/>
          <w:sz w:val="24"/>
          <w:szCs w:val="24"/>
          <w:lang w:eastAsia="zh-TW"/>
        </w:rPr>
      </w:pPr>
      <w:r w:rsidRPr="00064164">
        <w:rPr>
          <w:rFonts w:ascii="SimSun" w:eastAsia="SimSun" w:hAnsi="SimSun" w:cs="MS Gothic" w:hint="eastAsia"/>
          <w:sz w:val="24"/>
          <w:szCs w:val="24"/>
          <w:lang w:eastAsia="zh-TW"/>
        </w:rPr>
        <w:t>告知設施</w:t>
      </w:r>
      <w:r w:rsidRPr="00064164">
        <w:rPr>
          <w:rFonts w:ascii="SimSun" w:eastAsia="SimSun" w:hAnsi="SimSun" w:cs="SimSun" w:hint="eastAsia"/>
          <w:sz w:val="24"/>
          <w:szCs w:val="24"/>
          <w:lang w:eastAsia="zh-TW"/>
        </w:rPr>
        <w:t>內的家庭新的實踐標準和程式。</w:t>
      </w:r>
    </w:p>
    <w:p w14:paraId="09FCBA52" w14:textId="6FFC550C" w:rsidR="00324A9D" w:rsidRPr="00064164" w:rsidRDefault="00324A9D" w:rsidP="00324A9D">
      <w:pPr>
        <w:pStyle w:val="BodyText"/>
        <w:spacing w:before="240" w:after="240"/>
        <w:rPr>
          <w:rFonts w:ascii="SimSun" w:eastAsia="SimSun" w:hAnsi="SimSun" w:cstheme="minorHAnsi"/>
          <w:sz w:val="24"/>
          <w:szCs w:val="24"/>
          <w:lang w:eastAsia="zh-TW"/>
        </w:rPr>
      </w:pPr>
      <w:r w:rsidRPr="00064164">
        <w:rPr>
          <w:rFonts w:ascii="SimSun" w:eastAsia="SimSun" w:hAnsi="SimSun" w:cs="MS Gothic" w:hint="eastAsia"/>
          <w:sz w:val="24"/>
          <w:szCs w:val="24"/>
          <w:lang w:eastAsia="zh-TW"/>
        </w:rPr>
        <w:t>為每個兒童保育設施制定的</w:t>
      </w:r>
      <w:r w:rsidRPr="00064164">
        <w:rPr>
          <w:rFonts w:ascii="SimSun" w:eastAsia="SimSun" w:hAnsi="SimSun" w:cstheme="minorHAnsi"/>
          <w:sz w:val="24"/>
          <w:szCs w:val="24"/>
          <w:lang w:eastAsia="zh-TW"/>
        </w:rPr>
        <w:t>COVID-19</w:t>
      </w:r>
      <w:r w:rsidRPr="00064164">
        <w:rPr>
          <w:rFonts w:ascii="SimSun" w:eastAsia="SimSun" w:hAnsi="SimSun" w:cs="MS Gothic" w:hint="eastAsia"/>
          <w:sz w:val="24"/>
          <w:szCs w:val="24"/>
          <w:lang w:eastAsia="zh-TW"/>
        </w:rPr>
        <w:t>健康和安全計畫應根據各設施的獨特需求進行調整，並應根據</w:t>
      </w:r>
      <w:r w:rsidRPr="00064164">
        <w:rPr>
          <w:rFonts w:ascii="SimSun" w:eastAsia="SimSun" w:hAnsi="SimSun" w:cs="MS Gothic" w:hint="eastAsia"/>
          <w:i/>
          <w:sz w:val="24"/>
          <w:szCs w:val="24"/>
          <w:lang w:eastAsia="zh-TW"/>
        </w:rPr>
        <w:t>《指引》</w:t>
      </w:r>
      <w:r w:rsidRPr="00064164">
        <w:rPr>
          <w:rFonts w:ascii="SimSun" w:eastAsia="SimSun" w:hAnsi="SimSun" w:cs="MS Gothic" w:hint="eastAsia"/>
          <w:sz w:val="24"/>
          <w:szCs w:val="24"/>
          <w:lang w:eastAsia="zh-TW"/>
        </w:rPr>
        <w:t>協商制定。雖然</w:t>
      </w:r>
      <w:r w:rsidRPr="00064164">
        <w:rPr>
          <w:rFonts w:ascii="SimSun" w:eastAsia="SimSun" w:hAnsi="SimSun" w:cs="MS Gothic" w:hint="eastAsia"/>
          <w:sz w:val="24"/>
          <w:szCs w:val="24"/>
          <w:u w:val="single"/>
          <w:lang w:eastAsia="zh-TW"/>
        </w:rPr>
        <w:t>可以選擇</w:t>
      </w:r>
      <w:r w:rsidRPr="00064164">
        <w:rPr>
          <w:rFonts w:ascii="SimSun" w:eastAsia="SimSun" w:hAnsi="SimSun" w:cs="MS Gothic" w:hint="eastAsia"/>
          <w:sz w:val="24"/>
          <w:szCs w:val="24"/>
          <w:lang w:eastAsia="zh-TW"/>
        </w:rPr>
        <w:t>特定的範本，</w:t>
      </w:r>
      <w:r w:rsidRPr="00064164">
        <w:rPr>
          <w:rFonts w:ascii="SimSun" w:eastAsia="SimSun" w:hAnsi="SimSun" w:cs="MS Gothic" w:hint="eastAsia"/>
          <w:i/>
          <w:sz w:val="24"/>
          <w:szCs w:val="24"/>
          <w:lang w:eastAsia="zh-TW"/>
        </w:rPr>
        <w:t>但提供者應該確保他們的</w:t>
      </w:r>
      <w:r w:rsidRPr="00064164">
        <w:rPr>
          <w:rFonts w:ascii="SimSun" w:eastAsia="SimSun" w:hAnsi="SimSun" w:cstheme="minorHAnsi"/>
          <w:i/>
          <w:sz w:val="24"/>
          <w:szCs w:val="24"/>
          <w:lang w:eastAsia="zh-TW"/>
        </w:rPr>
        <w:t>COVID-19</w:t>
      </w:r>
      <w:r w:rsidRPr="00064164">
        <w:rPr>
          <w:rFonts w:ascii="SimSun" w:eastAsia="SimSun" w:hAnsi="SimSun" w:cs="MS Gothic" w:hint="eastAsia"/>
          <w:i/>
          <w:sz w:val="24"/>
          <w:szCs w:val="24"/>
          <w:lang w:eastAsia="zh-TW"/>
        </w:rPr>
        <w:t>健康和安全計畫符合相關的所有指導方針。</w:t>
      </w:r>
    </w:p>
    <w:p w14:paraId="3F849F86" w14:textId="77777777" w:rsidR="00324A9D" w:rsidRPr="00064164" w:rsidRDefault="00324A9D" w:rsidP="00324A9D">
      <w:pPr>
        <w:pStyle w:val="BodyText"/>
        <w:spacing w:before="240" w:after="240"/>
        <w:rPr>
          <w:rFonts w:ascii="SimSun" w:eastAsia="SimSun" w:hAnsi="SimSun" w:cstheme="minorHAnsi"/>
          <w:sz w:val="24"/>
          <w:szCs w:val="24"/>
          <w:lang w:eastAsia="zh-TW"/>
        </w:rPr>
      </w:pPr>
      <w:r w:rsidRPr="00064164">
        <w:rPr>
          <w:rFonts w:ascii="SimSun" w:eastAsia="SimSun" w:hAnsi="SimSun" w:cs="MS Gothic" w:hint="eastAsia"/>
          <w:sz w:val="24"/>
          <w:szCs w:val="24"/>
          <w:lang w:eastAsia="zh-TW"/>
        </w:rPr>
        <w:t>根據要求</w:t>
      </w:r>
      <w:r w:rsidRPr="00064164">
        <w:rPr>
          <w:rFonts w:ascii="SimSun" w:eastAsia="SimSun" w:hAnsi="SimSun" w:cstheme="minorHAnsi"/>
          <w:sz w:val="24"/>
          <w:szCs w:val="24"/>
          <w:lang w:eastAsia="zh-TW"/>
        </w:rPr>
        <w:t>14.4</w:t>
      </w:r>
      <w:r w:rsidRPr="00064164">
        <w:rPr>
          <w:rFonts w:ascii="SimSun" w:eastAsia="SimSun" w:hAnsi="SimSun" w:cs="MS Gothic" w:hint="eastAsia"/>
          <w:sz w:val="24"/>
          <w:szCs w:val="24"/>
          <w:lang w:eastAsia="zh-TW"/>
        </w:rPr>
        <w:t>，兒童保育設施的</w:t>
      </w:r>
      <w:r w:rsidRPr="00064164">
        <w:rPr>
          <w:rFonts w:ascii="SimSun" w:eastAsia="SimSun" w:hAnsi="SimSun" w:cstheme="minorHAnsi"/>
          <w:sz w:val="24"/>
          <w:szCs w:val="24"/>
          <w:lang w:eastAsia="zh-TW"/>
        </w:rPr>
        <w:t>COVID-19</w:t>
      </w:r>
      <w:r w:rsidRPr="00064164">
        <w:rPr>
          <w:rFonts w:ascii="SimSun" w:eastAsia="SimSun" w:hAnsi="SimSun" w:cs="MS Gothic" w:hint="eastAsia"/>
          <w:sz w:val="24"/>
          <w:szCs w:val="24"/>
          <w:lang w:eastAsia="zh-TW"/>
        </w:rPr>
        <w:t>健康和安全計畫必須與所有員工共用，並張貼在顯眼位置。課程也必須與家庭分享範本或範本中的相關資訊。</w:t>
      </w:r>
    </w:p>
    <w:p w14:paraId="1A7BFE4B" w14:textId="77777777" w:rsidR="004F3611" w:rsidRDefault="004F3611" w:rsidP="00F011EC">
      <w:pPr>
        <w:pStyle w:val="BodyText"/>
        <w:ind w:right="130"/>
        <w:rPr>
          <w:rFonts w:asciiTheme="minorHAnsi" w:hAnsiTheme="minorHAnsi" w:cstheme="minorHAnsi"/>
          <w:sz w:val="24"/>
          <w:szCs w:val="24"/>
          <w:lang w:eastAsia="zh-TW"/>
        </w:rPr>
      </w:pPr>
    </w:p>
    <w:tbl>
      <w:tblPr>
        <w:tblStyle w:val="TableGrid"/>
        <w:tblW w:w="0" w:type="auto"/>
        <w:tblCellMar>
          <w:top w:w="115" w:type="dxa"/>
          <w:left w:w="115" w:type="dxa"/>
          <w:bottom w:w="115" w:type="dxa"/>
          <w:right w:w="115" w:type="dxa"/>
        </w:tblCellMar>
        <w:tblLook w:val="04A0" w:firstRow="1" w:lastRow="0" w:firstColumn="1" w:lastColumn="0" w:noHBand="0" w:noVBand="1"/>
        <w:tblCaption w:val="您將如何與其他家庭分享編寫完成的計畫及最新資訊？"/>
        <w:tblDescription w:val="您將如何與其他家庭分享編寫完成的計畫及最新資訊？&#10;☐ 新聞稿      ☐ 案例管理軟件     ☐ 大量電子郵件&#10;☐ 虛擬家長會議（組形式）      ☐ 虛擬家長會議（個人形式）      ☐ 其他如果選擇“其他”，請詳細說明： 點擊或按下此處，填寫內容。"/>
      </w:tblPr>
      <w:tblGrid>
        <w:gridCol w:w="9330"/>
      </w:tblGrid>
      <w:tr w:rsidR="004F3611" w:rsidRPr="00966D66" w14:paraId="5CE75480" w14:textId="77777777" w:rsidTr="00204039">
        <w:trPr>
          <w:tblHeader/>
        </w:trPr>
        <w:tc>
          <w:tcPr>
            <w:tcW w:w="9330" w:type="dxa"/>
            <w:tcBorders>
              <w:top w:val="single" w:sz="12" w:space="0" w:color="auto"/>
              <w:left w:val="single" w:sz="12" w:space="0" w:color="auto"/>
              <w:right w:val="single" w:sz="12" w:space="0" w:color="auto"/>
            </w:tcBorders>
            <w:shd w:val="clear" w:color="auto" w:fill="F2F2F2" w:themeFill="background1" w:themeFillShade="F2"/>
          </w:tcPr>
          <w:p w14:paraId="21D75512" w14:textId="53A5169B" w:rsidR="004F3611" w:rsidRPr="00064164" w:rsidRDefault="00204039" w:rsidP="004F3611">
            <w:pPr>
              <w:ind w:right="174"/>
              <w:jc w:val="center"/>
              <w:rPr>
                <w:rFonts w:ascii="SimSun" w:eastAsia="SimSun" w:hAnsi="SimSun" w:cstheme="minorHAnsi"/>
                <w:b/>
                <w:sz w:val="24"/>
                <w:szCs w:val="24"/>
                <w:lang w:eastAsia="zh-TW" w:bidi="en-US"/>
              </w:rPr>
            </w:pPr>
            <w:r w:rsidRPr="00064164">
              <w:rPr>
                <w:rFonts w:ascii="SimSun" w:eastAsia="SimSun" w:hAnsi="SimSun" w:hint="eastAsia"/>
                <w:b/>
                <w:color w:val="000000"/>
                <w:sz w:val="24"/>
                <w:szCs w:val="24"/>
                <w:lang w:eastAsia="zh-TW"/>
              </w:rPr>
              <w:t>您將如何與其他家庭分享編寫完成的計畫及最新資訊？</w:t>
            </w:r>
          </w:p>
        </w:tc>
      </w:tr>
      <w:tr w:rsidR="004F3611" w:rsidRPr="00966D66" w14:paraId="2057B756" w14:textId="77777777" w:rsidTr="00204039">
        <w:tc>
          <w:tcPr>
            <w:tcW w:w="9330" w:type="dxa"/>
            <w:tcBorders>
              <w:left w:val="single" w:sz="12" w:space="0" w:color="auto"/>
              <w:right w:val="single" w:sz="12" w:space="0" w:color="auto"/>
            </w:tcBorders>
          </w:tcPr>
          <w:p w14:paraId="31A19ED9" w14:textId="27E2ABBA" w:rsidR="004F3611" w:rsidRPr="00064164" w:rsidRDefault="000C7E78" w:rsidP="00E6472B">
            <w:pPr>
              <w:spacing w:line="360" w:lineRule="auto"/>
              <w:ind w:right="173"/>
              <w:jc w:val="center"/>
              <w:rPr>
                <w:rFonts w:ascii="SimSun" w:eastAsia="SimSun" w:hAnsi="SimSun" w:cstheme="minorHAnsi"/>
                <w:lang w:eastAsia="zh-TW" w:bidi="en-US"/>
              </w:rPr>
            </w:pPr>
            <w:sdt>
              <w:sdtPr>
                <w:rPr>
                  <w:rFonts w:ascii="SimSun" w:eastAsia="SimSun" w:hAnsi="SimSun" w:cstheme="minorHAnsi"/>
                  <w:lang w:eastAsia="zh-TW" w:bidi="en-US"/>
                </w:rPr>
                <w:id w:val="-239713551"/>
                <w14:checkbox>
                  <w14:checked w14:val="0"/>
                  <w14:checkedState w14:val="2612" w14:font="MS Gothic"/>
                  <w14:uncheckedState w14:val="2610" w14:font="MS Gothic"/>
                </w14:checkbox>
              </w:sdtPr>
              <w:sdtEndPr/>
              <w:sdtContent>
                <w:r w:rsidR="004F3611" w:rsidRPr="00064164">
                  <w:rPr>
                    <w:rFonts w:ascii="Segoe UI Symbol" w:eastAsia="SimSun" w:hAnsi="Segoe UI Symbol" w:cs="Segoe UI Symbol"/>
                    <w:lang w:eastAsia="zh-TW" w:bidi="en-US"/>
                  </w:rPr>
                  <w:t>☐</w:t>
                </w:r>
              </w:sdtContent>
            </w:sdt>
            <w:r w:rsidR="00204039">
              <w:rPr>
                <w:rFonts w:ascii="SimSun" w:eastAsia="SimSun" w:hAnsi="SimSun" w:cstheme="minorHAnsi"/>
                <w:lang w:eastAsia="zh-TW" w:bidi="en-US"/>
              </w:rPr>
              <w:t xml:space="preserve"> </w:t>
            </w:r>
            <w:r w:rsidR="00204039" w:rsidRPr="00064164">
              <w:rPr>
                <w:rFonts w:ascii="SimSun" w:eastAsia="SimSun" w:hAnsi="SimSun" w:cs="MS Gothic" w:hint="eastAsia"/>
                <w:lang w:eastAsia="zh-TW" w:bidi="en-US"/>
              </w:rPr>
              <w:t>新聞稿</w:t>
            </w:r>
            <w:r w:rsidR="00D25C2C" w:rsidRPr="00064164">
              <w:rPr>
                <w:rFonts w:ascii="SimSun" w:eastAsia="SimSun" w:hAnsi="SimSun" w:cstheme="minorHAnsi"/>
                <w:lang w:eastAsia="zh-TW" w:bidi="en-US"/>
              </w:rPr>
              <w:t xml:space="preserve">      </w:t>
            </w:r>
            <w:sdt>
              <w:sdtPr>
                <w:rPr>
                  <w:rFonts w:ascii="SimSun" w:eastAsia="SimSun" w:hAnsi="SimSun" w:cstheme="minorHAnsi"/>
                  <w:lang w:eastAsia="zh-TW" w:bidi="en-US"/>
                </w:rPr>
                <w:id w:val="685020491"/>
                <w14:checkbox>
                  <w14:checked w14:val="0"/>
                  <w14:checkedState w14:val="2612" w14:font="MS Gothic"/>
                  <w14:uncheckedState w14:val="2610" w14:font="MS Gothic"/>
                </w14:checkbox>
              </w:sdtPr>
              <w:sdtEndPr/>
              <w:sdtContent>
                <w:r w:rsidR="004F3611" w:rsidRPr="00064164">
                  <w:rPr>
                    <w:rFonts w:ascii="Segoe UI Symbol" w:eastAsia="SimSun" w:hAnsi="Segoe UI Symbol" w:cs="Segoe UI Symbol"/>
                    <w:lang w:eastAsia="zh-TW" w:bidi="en-US"/>
                  </w:rPr>
                  <w:t>☐</w:t>
                </w:r>
              </w:sdtContent>
            </w:sdt>
            <w:r w:rsidR="004F3611" w:rsidRPr="00064164">
              <w:rPr>
                <w:rFonts w:ascii="SimSun" w:eastAsia="SimSun" w:hAnsi="SimSun" w:cstheme="minorHAnsi"/>
                <w:lang w:eastAsia="zh-TW" w:bidi="en-US"/>
              </w:rPr>
              <w:t xml:space="preserve"> </w:t>
            </w:r>
            <w:r w:rsidR="00204039" w:rsidRPr="00204039">
              <w:rPr>
                <w:rFonts w:ascii="SimSun" w:eastAsia="SimSun" w:hAnsi="SimSun" w:cstheme="minorHAnsi" w:hint="eastAsia"/>
                <w:lang w:eastAsia="zh-TW" w:bidi="en-US"/>
              </w:rPr>
              <w:t>案例管理軟件</w:t>
            </w:r>
            <w:r w:rsidR="00D25C2C" w:rsidRPr="00064164">
              <w:rPr>
                <w:rFonts w:ascii="SimSun" w:eastAsia="SimSun" w:hAnsi="SimSun" w:cstheme="minorHAnsi"/>
                <w:lang w:eastAsia="zh-TW" w:bidi="en-US"/>
              </w:rPr>
              <w:t xml:space="preserve">     </w:t>
            </w:r>
            <w:sdt>
              <w:sdtPr>
                <w:rPr>
                  <w:rFonts w:ascii="SimSun" w:eastAsia="SimSun" w:hAnsi="SimSun" w:cstheme="minorHAnsi"/>
                  <w:lang w:eastAsia="zh-TW" w:bidi="en-US"/>
                </w:rPr>
                <w:id w:val="1557356994"/>
                <w14:checkbox>
                  <w14:checked w14:val="0"/>
                  <w14:checkedState w14:val="2612" w14:font="MS Gothic"/>
                  <w14:uncheckedState w14:val="2610" w14:font="MS Gothic"/>
                </w14:checkbox>
              </w:sdtPr>
              <w:sdtEndPr/>
              <w:sdtContent>
                <w:r w:rsidR="004F3611" w:rsidRPr="00064164">
                  <w:rPr>
                    <w:rFonts w:ascii="Segoe UI Symbol" w:eastAsia="SimSun" w:hAnsi="Segoe UI Symbol" w:cs="Segoe UI Symbol"/>
                    <w:lang w:eastAsia="zh-TW" w:bidi="en-US"/>
                  </w:rPr>
                  <w:t>☐</w:t>
                </w:r>
              </w:sdtContent>
            </w:sdt>
            <w:r w:rsidR="00204039">
              <w:rPr>
                <w:rFonts w:ascii="SimSun" w:eastAsia="SimSun" w:hAnsi="SimSun" w:cstheme="minorHAnsi"/>
                <w:lang w:eastAsia="zh-TW" w:bidi="en-US"/>
              </w:rPr>
              <w:t xml:space="preserve"> </w:t>
            </w:r>
            <w:r w:rsidR="00204039" w:rsidRPr="00204039">
              <w:rPr>
                <w:rFonts w:ascii="SimSun" w:eastAsia="SimSun" w:hAnsi="SimSun" w:cstheme="minorHAnsi" w:hint="eastAsia"/>
                <w:lang w:eastAsia="zh-TW" w:bidi="en-US"/>
              </w:rPr>
              <w:t>大量電子郵件</w:t>
            </w:r>
            <w:r w:rsidR="004F3611" w:rsidRPr="00064164">
              <w:rPr>
                <w:rFonts w:ascii="SimSun" w:eastAsia="SimSun" w:hAnsi="SimSun" w:cstheme="minorHAnsi"/>
                <w:lang w:eastAsia="zh-TW" w:bidi="en-US"/>
              </w:rPr>
              <w:br/>
            </w:r>
            <w:sdt>
              <w:sdtPr>
                <w:rPr>
                  <w:rFonts w:ascii="SimSun" w:eastAsia="SimSun" w:hAnsi="SimSun" w:cstheme="minorHAnsi"/>
                  <w:lang w:eastAsia="zh-TW" w:bidi="en-US"/>
                </w:rPr>
                <w:id w:val="-598027073"/>
                <w14:checkbox>
                  <w14:checked w14:val="0"/>
                  <w14:checkedState w14:val="2612" w14:font="MS Gothic"/>
                  <w14:uncheckedState w14:val="2610" w14:font="MS Gothic"/>
                </w14:checkbox>
              </w:sdtPr>
              <w:sdtEndPr/>
              <w:sdtContent>
                <w:r w:rsidR="004F3611" w:rsidRPr="00064164">
                  <w:rPr>
                    <w:rFonts w:ascii="Segoe UI Symbol" w:eastAsia="SimSun" w:hAnsi="Segoe UI Symbol" w:cs="Segoe UI Symbol"/>
                    <w:lang w:eastAsia="zh-TW" w:bidi="en-US"/>
                  </w:rPr>
                  <w:t>☐</w:t>
                </w:r>
              </w:sdtContent>
            </w:sdt>
            <w:r w:rsidR="00204039">
              <w:rPr>
                <w:rFonts w:ascii="SimSun" w:eastAsia="SimSun" w:hAnsi="SimSun" w:cstheme="minorHAnsi"/>
                <w:lang w:eastAsia="zh-TW" w:bidi="en-US"/>
              </w:rPr>
              <w:t xml:space="preserve"> </w:t>
            </w:r>
            <w:r w:rsidR="00204039" w:rsidRPr="00204039">
              <w:rPr>
                <w:rFonts w:ascii="SimSun" w:eastAsia="SimSun" w:hAnsi="SimSun" w:cstheme="minorHAnsi" w:hint="eastAsia"/>
                <w:lang w:eastAsia="zh-TW" w:bidi="en-US"/>
              </w:rPr>
              <w:t>虛擬家長會議（組形式）</w:t>
            </w:r>
            <w:r w:rsidR="00D25C2C" w:rsidRPr="00064164">
              <w:rPr>
                <w:rFonts w:ascii="SimSun" w:eastAsia="SimSun" w:hAnsi="SimSun" w:cstheme="minorHAnsi"/>
                <w:lang w:eastAsia="zh-TW" w:bidi="en-US"/>
              </w:rPr>
              <w:t xml:space="preserve">      </w:t>
            </w:r>
            <w:sdt>
              <w:sdtPr>
                <w:rPr>
                  <w:rFonts w:ascii="SimSun" w:eastAsia="SimSun" w:hAnsi="SimSun" w:cstheme="minorHAnsi"/>
                  <w:lang w:eastAsia="zh-TW" w:bidi="en-US"/>
                </w:rPr>
                <w:id w:val="459074733"/>
                <w14:checkbox>
                  <w14:checked w14:val="0"/>
                  <w14:checkedState w14:val="2612" w14:font="MS Gothic"/>
                  <w14:uncheckedState w14:val="2610" w14:font="MS Gothic"/>
                </w14:checkbox>
              </w:sdtPr>
              <w:sdtEndPr/>
              <w:sdtContent>
                <w:r w:rsidR="004F3611" w:rsidRPr="00064164">
                  <w:rPr>
                    <w:rFonts w:ascii="Segoe UI Symbol" w:eastAsia="SimSun" w:hAnsi="Segoe UI Symbol" w:cs="Segoe UI Symbol"/>
                    <w:lang w:eastAsia="zh-TW" w:bidi="en-US"/>
                  </w:rPr>
                  <w:t>☐</w:t>
                </w:r>
              </w:sdtContent>
            </w:sdt>
            <w:r w:rsidR="00204039">
              <w:rPr>
                <w:rFonts w:ascii="SimSun" w:eastAsia="SimSun" w:hAnsi="SimSun" w:cstheme="minorHAnsi"/>
                <w:lang w:eastAsia="zh-TW" w:bidi="en-US"/>
              </w:rPr>
              <w:t xml:space="preserve"> </w:t>
            </w:r>
            <w:r w:rsidR="00204039" w:rsidRPr="00204039">
              <w:rPr>
                <w:rFonts w:ascii="SimSun" w:eastAsia="SimSun" w:hAnsi="SimSun" w:cstheme="minorHAnsi" w:hint="eastAsia"/>
                <w:lang w:eastAsia="zh-TW" w:bidi="en-US"/>
              </w:rPr>
              <w:t>虛擬家長會議（個人形式）</w:t>
            </w:r>
            <w:r w:rsidR="00D25C2C" w:rsidRPr="00064164">
              <w:rPr>
                <w:rFonts w:ascii="SimSun" w:eastAsia="SimSun" w:hAnsi="SimSun" w:cstheme="minorHAnsi"/>
                <w:lang w:eastAsia="zh-TW" w:bidi="en-US"/>
              </w:rPr>
              <w:t xml:space="preserve">      </w:t>
            </w:r>
            <w:sdt>
              <w:sdtPr>
                <w:rPr>
                  <w:rFonts w:ascii="SimSun" w:eastAsia="SimSun" w:hAnsi="SimSun" w:cstheme="minorHAnsi"/>
                  <w:lang w:eastAsia="zh-TW" w:bidi="en-US"/>
                </w:rPr>
                <w:id w:val="2025356403"/>
                <w14:checkbox>
                  <w14:checked w14:val="0"/>
                  <w14:checkedState w14:val="2612" w14:font="MS Gothic"/>
                  <w14:uncheckedState w14:val="2610" w14:font="MS Gothic"/>
                </w14:checkbox>
              </w:sdtPr>
              <w:sdtEndPr/>
              <w:sdtContent>
                <w:r w:rsidR="004F3611" w:rsidRPr="00064164">
                  <w:rPr>
                    <w:rFonts w:ascii="Segoe UI Symbol" w:eastAsia="SimSun" w:hAnsi="Segoe UI Symbol" w:cs="Segoe UI Symbol"/>
                    <w:lang w:eastAsia="zh-TW" w:bidi="en-US"/>
                  </w:rPr>
                  <w:t>☐</w:t>
                </w:r>
              </w:sdtContent>
            </w:sdt>
            <w:r w:rsidR="00204039">
              <w:rPr>
                <w:rFonts w:ascii="SimSun" w:eastAsia="SimSun" w:hAnsi="SimSun" w:cstheme="minorHAnsi"/>
                <w:lang w:eastAsia="zh-TW" w:bidi="en-US"/>
              </w:rPr>
              <w:t xml:space="preserve"> </w:t>
            </w:r>
            <w:r w:rsidR="00204039" w:rsidRPr="00204039">
              <w:rPr>
                <w:rFonts w:ascii="SimSun" w:eastAsia="SimSun" w:hAnsi="SimSun" w:cstheme="minorHAnsi" w:hint="eastAsia"/>
                <w:lang w:eastAsia="zh-TW" w:bidi="en-US"/>
              </w:rPr>
              <w:t>其他</w:t>
            </w:r>
          </w:p>
        </w:tc>
      </w:tr>
      <w:tr w:rsidR="00204039" w14:paraId="724F5361" w14:textId="77777777" w:rsidTr="00204039">
        <w:tc>
          <w:tcPr>
            <w:tcW w:w="9330" w:type="dxa"/>
            <w:tcBorders>
              <w:left w:val="single" w:sz="12" w:space="0" w:color="auto"/>
              <w:bottom w:val="single" w:sz="12" w:space="0" w:color="auto"/>
              <w:right w:val="single" w:sz="12" w:space="0" w:color="auto"/>
            </w:tcBorders>
          </w:tcPr>
          <w:p w14:paraId="6021232D" w14:textId="219B4F63" w:rsidR="00204039" w:rsidRPr="00064164" w:rsidRDefault="00204039" w:rsidP="00204039">
            <w:pPr>
              <w:ind w:right="174"/>
              <w:rPr>
                <w:rFonts w:ascii="SimSun" w:eastAsia="SimSun" w:hAnsi="SimSun" w:cstheme="minorHAnsi"/>
                <w:lang w:eastAsia="zh-TW" w:bidi="en-US"/>
              </w:rPr>
            </w:pPr>
            <w:r w:rsidRPr="00064164">
              <w:rPr>
                <w:rFonts w:ascii="SimSun" w:hAnsi="SimSun" w:cs="SimSun" w:hint="eastAsia"/>
                <w:lang w:eastAsia="zh-TW" w:bidi="en-US"/>
              </w:rPr>
              <w:t>如果選擇“其他”，請詳細說明：</w:t>
            </w:r>
            <w:r w:rsidRPr="00064164">
              <w:rPr>
                <w:rFonts w:cstheme="minorHAnsi"/>
                <w:lang w:eastAsia="zh-TW" w:bidi="en-US"/>
              </w:rPr>
              <w:t xml:space="preserve"> </w:t>
            </w:r>
            <w:sdt>
              <w:sdtPr>
                <w:rPr>
                  <w:rFonts w:eastAsia="Arial" w:cstheme="minorHAnsi"/>
                  <w:lang w:bidi="en-US"/>
                </w:rPr>
                <w:id w:val="-834456109"/>
                <w:placeholder>
                  <w:docPart w:val="AC59E27C72AC4891A80AA4D8B2ED40C4"/>
                </w:placeholder>
              </w:sdtPr>
              <w:sdtEndPr/>
              <w:sdtContent>
                <w:sdt>
                  <w:sdtPr>
                    <w:rPr>
                      <w:rFonts w:ascii="SimSun" w:eastAsia="SimSun" w:hAnsi="SimSun" w:cstheme="minorHAnsi"/>
                      <w:lang w:bidi="en-US"/>
                    </w:rPr>
                    <w:id w:val="-1093699243"/>
                    <w:placeholder>
                      <w:docPart w:val="15CAEACB1F154F5AAF25E76971A3DD77"/>
                    </w:placeholder>
                  </w:sdtPr>
                  <w:sdtEndPr/>
                  <w:sdtContent>
                    <w:r w:rsidRPr="00064164">
                      <w:rPr>
                        <w:rFonts w:ascii="SimSun" w:hAnsi="SimSun" w:cstheme="minorHAnsi" w:hint="eastAsia"/>
                        <w:lang w:eastAsia="zh-TW"/>
                      </w:rPr>
                      <w:t>點擊或按下此處，填寫內容。</w:t>
                    </w:r>
                  </w:sdtContent>
                </w:sdt>
              </w:sdtContent>
            </w:sdt>
          </w:p>
        </w:tc>
      </w:tr>
    </w:tbl>
    <w:p w14:paraId="2269E437" w14:textId="133063AA" w:rsidR="00204039" w:rsidRPr="00064164" w:rsidRDefault="00204039" w:rsidP="00204039">
      <w:pPr>
        <w:rPr>
          <w:rFonts w:ascii="SimSun" w:eastAsia="SimSun" w:hAnsi="SimSun" w:cstheme="minorHAnsi"/>
          <w:sz w:val="24"/>
          <w:szCs w:val="24"/>
          <w:lang w:eastAsia="zh-TW"/>
        </w:rPr>
      </w:pPr>
      <w:r w:rsidRPr="00064164">
        <w:rPr>
          <w:rFonts w:ascii="SimSun" w:eastAsia="SimSun" w:hAnsi="SimSun" w:cstheme="minorHAnsi"/>
          <w:sz w:val="24"/>
          <w:szCs w:val="24"/>
          <w:lang w:eastAsia="zh-TW"/>
        </w:rPr>
        <w:lastRenderedPageBreak/>
        <w:t>ELD</w:t>
      </w:r>
      <w:r w:rsidRPr="00064164">
        <w:rPr>
          <w:rFonts w:ascii="SimSun" w:eastAsia="SimSun" w:hAnsi="SimSun" w:cs="MS Gothic" w:hint="eastAsia"/>
          <w:sz w:val="24"/>
          <w:szCs w:val="24"/>
          <w:lang w:eastAsia="zh-TW"/>
        </w:rPr>
        <w:t>瞭解到，許多兒童保育提供者已經制定並正在執行計畫，另外一些設施正處於開始發展階段。已經在</w:t>
      </w:r>
      <w:r w:rsidRPr="00064164">
        <w:rPr>
          <w:rFonts w:ascii="SimSun" w:eastAsia="SimSun" w:hAnsi="SimSun" w:cstheme="minorHAnsi"/>
          <w:sz w:val="24"/>
          <w:szCs w:val="24"/>
          <w:lang w:eastAsia="zh-TW"/>
        </w:rPr>
        <w:t>COVID-19</w:t>
      </w:r>
      <w:r w:rsidRPr="00064164">
        <w:rPr>
          <w:rFonts w:ascii="SimSun" w:eastAsia="SimSun" w:hAnsi="SimSun" w:cs="MS Gothic" w:hint="eastAsia"/>
          <w:sz w:val="24"/>
          <w:szCs w:val="24"/>
          <w:lang w:eastAsia="zh-TW"/>
        </w:rPr>
        <w:t>健康和安全計畫下運行的課程應審</w:t>
      </w:r>
      <w:r w:rsidRPr="00064164">
        <w:rPr>
          <w:rFonts w:ascii="SimSun" w:eastAsia="SimSun" w:hAnsi="SimSun" w:cs="Microsoft JhengHei" w:hint="eastAsia"/>
          <w:sz w:val="24"/>
          <w:szCs w:val="24"/>
          <w:lang w:eastAsia="zh-TW"/>
        </w:rPr>
        <w:t>查</w:t>
      </w:r>
      <w:r w:rsidRPr="00064164">
        <w:rPr>
          <w:rFonts w:ascii="SimSun" w:eastAsia="SimSun" w:hAnsi="SimSun" w:cstheme="minorHAnsi"/>
          <w:sz w:val="24"/>
          <w:szCs w:val="24"/>
          <w:lang w:eastAsia="zh-TW"/>
        </w:rPr>
        <w:t>2020</w:t>
      </w:r>
      <w:r w:rsidRPr="00064164">
        <w:rPr>
          <w:rFonts w:ascii="SimSun" w:eastAsia="SimSun" w:hAnsi="SimSun" w:cs="MS Gothic" w:hint="eastAsia"/>
          <w:sz w:val="24"/>
          <w:szCs w:val="24"/>
          <w:lang w:eastAsia="zh-TW"/>
        </w:rPr>
        <w:t>年</w:t>
      </w:r>
      <w:r w:rsidRPr="00064164">
        <w:rPr>
          <w:rFonts w:ascii="SimSun" w:eastAsia="SimSun" w:hAnsi="SimSun" w:cstheme="minorHAnsi"/>
          <w:sz w:val="24"/>
          <w:szCs w:val="24"/>
          <w:lang w:eastAsia="zh-TW"/>
        </w:rPr>
        <w:t>8</w:t>
      </w:r>
      <w:r w:rsidRPr="00064164">
        <w:rPr>
          <w:rFonts w:ascii="SimSun" w:eastAsia="SimSun" w:hAnsi="SimSun" w:cs="MS Gothic" w:hint="eastAsia"/>
          <w:sz w:val="24"/>
          <w:szCs w:val="24"/>
          <w:lang w:eastAsia="zh-TW"/>
        </w:rPr>
        <w:t>月</w:t>
      </w:r>
      <w:r w:rsidRPr="00064164">
        <w:rPr>
          <w:rFonts w:ascii="SimSun" w:eastAsia="SimSun" w:hAnsi="SimSun" w:cstheme="minorHAnsi"/>
          <w:sz w:val="24"/>
          <w:szCs w:val="24"/>
          <w:lang w:eastAsia="zh-TW"/>
        </w:rPr>
        <w:t>14</w:t>
      </w:r>
      <w:r w:rsidRPr="00064164">
        <w:rPr>
          <w:rFonts w:ascii="SimSun" w:eastAsia="SimSun" w:hAnsi="SimSun" w:cs="MS Gothic" w:hint="eastAsia"/>
          <w:sz w:val="24"/>
          <w:szCs w:val="24"/>
          <w:lang w:eastAsia="zh-TW"/>
        </w:rPr>
        <w:t>日發佈的最新指引，並確保其計畫符合要求。</w:t>
      </w:r>
    </w:p>
    <w:p w14:paraId="6058F8BD" w14:textId="26AC3FDC" w:rsidR="00204039" w:rsidRPr="00064164" w:rsidRDefault="00204039" w:rsidP="00204039">
      <w:pPr>
        <w:rPr>
          <w:rFonts w:ascii="SimSun" w:eastAsia="SimSun" w:hAnsi="SimSun" w:cstheme="minorHAnsi"/>
          <w:sz w:val="24"/>
          <w:szCs w:val="24"/>
          <w:lang w:eastAsia="zh-TW"/>
        </w:rPr>
      </w:pPr>
      <w:r w:rsidRPr="00064164">
        <w:rPr>
          <w:rFonts w:ascii="SimSun" w:eastAsia="SimSun" w:hAnsi="SimSun" w:cs="MS Gothic" w:hint="eastAsia"/>
          <w:sz w:val="24"/>
          <w:szCs w:val="24"/>
          <w:lang w:eastAsia="zh-TW"/>
        </w:rPr>
        <w:t>每個兒童保育設施必須全年繼續監測</w:t>
      </w:r>
      <w:r w:rsidRPr="00064164">
        <w:rPr>
          <w:rFonts w:ascii="SimSun" w:eastAsia="SimSun" w:hAnsi="SimSun" w:cstheme="minorHAnsi"/>
          <w:sz w:val="24"/>
          <w:szCs w:val="24"/>
          <w:lang w:eastAsia="zh-TW"/>
        </w:rPr>
        <w:t>COVID-19</w:t>
      </w:r>
      <w:r w:rsidRPr="00064164">
        <w:rPr>
          <w:rFonts w:ascii="SimSun" w:eastAsia="SimSun" w:hAnsi="SimSun" w:cs="MS Gothic" w:hint="eastAsia"/>
          <w:sz w:val="24"/>
          <w:szCs w:val="24"/>
          <w:lang w:eastAsia="zh-TW"/>
        </w:rPr>
        <w:t>健康和安全計畫，並根據需要更新計畫。所有修訂必須與所有家庭和員工分享，並張貼在顯眼位置。</w:t>
      </w:r>
    </w:p>
    <w:p w14:paraId="7319ADF6" w14:textId="60E1BE64" w:rsidR="00204039" w:rsidRPr="00064164" w:rsidRDefault="00204039" w:rsidP="00204039">
      <w:pPr>
        <w:rPr>
          <w:rFonts w:ascii="SimSun" w:eastAsia="SimSun" w:hAnsi="SimSun" w:cstheme="minorHAnsi"/>
          <w:b/>
          <w:sz w:val="24"/>
          <w:szCs w:val="24"/>
          <w:u w:val="single"/>
          <w:lang w:eastAsia="zh-TW" w:bidi="en-US"/>
        </w:rPr>
      </w:pPr>
      <w:r w:rsidRPr="00064164">
        <w:rPr>
          <w:rFonts w:ascii="SimSun" w:eastAsia="SimSun" w:hAnsi="SimSun" w:cs="MS Gothic" w:hint="eastAsia"/>
          <w:b/>
          <w:sz w:val="24"/>
          <w:szCs w:val="24"/>
          <w:u w:val="single"/>
          <w:lang w:eastAsia="zh-TW"/>
        </w:rPr>
        <w:t>使用此範本的三種方法：</w:t>
      </w:r>
    </w:p>
    <w:p w14:paraId="3B33B020" w14:textId="77777777" w:rsidR="00204039" w:rsidRPr="00064164" w:rsidRDefault="00204039" w:rsidP="00204039">
      <w:pPr>
        <w:numPr>
          <w:ilvl w:val="0"/>
          <w:numId w:val="25"/>
        </w:numPr>
        <w:rPr>
          <w:rFonts w:ascii="SimSun" w:eastAsia="SimSun" w:hAnsi="SimSun" w:cstheme="minorHAnsi"/>
          <w:sz w:val="24"/>
          <w:szCs w:val="24"/>
          <w:lang w:eastAsia="zh-TW" w:bidi="en-US"/>
        </w:rPr>
      </w:pPr>
      <w:r w:rsidRPr="00064164">
        <w:rPr>
          <w:rFonts w:ascii="SimSun" w:eastAsia="SimSun" w:hAnsi="SimSun" w:cs="MS Gothic" w:hint="eastAsia"/>
          <w:b/>
          <w:sz w:val="24"/>
          <w:szCs w:val="24"/>
          <w:lang w:eastAsia="zh-TW"/>
        </w:rPr>
        <w:t>在電器裝置上保存並鍵入範本。</w:t>
      </w:r>
      <w:r w:rsidRPr="00064164">
        <w:rPr>
          <w:rFonts w:ascii="SimSun" w:eastAsia="SimSun" w:hAnsi="SimSun" w:cs="MS Gothic" w:hint="eastAsia"/>
          <w:sz w:val="24"/>
          <w:szCs w:val="24"/>
          <w:lang w:eastAsia="zh-TW"/>
        </w:rPr>
        <w:t>文字方塊將自動展開，適合文本大小。</w:t>
      </w:r>
    </w:p>
    <w:p w14:paraId="48F89BE8" w14:textId="77777777" w:rsidR="00204039" w:rsidRPr="00064164" w:rsidRDefault="00204039" w:rsidP="00204039">
      <w:pPr>
        <w:numPr>
          <w:ilvl w:val="0"/>
          <w:numId w:val="25"/>
        </w:numPr>
        <w:rPr>
          <w:rFonts w:ascii="SimSun" w:eastAsia="SimSun" w:hAnsi="SimSun" w:cstheme="minorHAnsi"/>
          <w:b/>
          <w:sz w:val="24"/>
          <w:szCs w:val="24"/>
          <w:lang w:bidi="en-US"/>
        </w:rPr>
      </w:pPr>
      <w:r w:rsidRPr="00064164">
        <w:rPr>
          <w:rFonts w:ascii="SimSun" w:eastAsia="SimSun" w:hAnsi="SimSun" w:cs="MS Gothic" w:hint="eastAsia"/>
          <w:b/>
          <w:sz w:val="24"/>
          <w:szCs w:val="24"/>
        </w:rPr>
        <w:t>列印範本並手寫</w:t>
      </w:r>
    </w:p>
    <w:p w14:paraId="0481FCC9" w14:textId="77777777" w:rsidR="00204039" w:rsidRPr="00064164" w:rsidRDefault="00204039" w:rsidP="00204039">
      <w:pPr>
        <w:numPr>
          <w:ilvl w:val="0"/>
          <w:numId w:val="25"/>
        </w:numPr>
        <w:rPr>
          <w:rFonts w:ascii="SimSun" w:eastAsia="SimSun" w:hAnsi="SimSun" w:cstheme="minorHAnsi"/>
          <w:b/>
          <w:sz w:val="24"/>
          <w:szCs w:val="24"/>
          <w:lang w:eastAsia="zh-TW" w:bidi="en-US"/>
        </w:rPr>
      </w:pPr>
      <w:r w:rsidRPr="00064164">
        <w:rPr>
          <w:rFonts w:ascii="SimSun" w:eastAsia="SimSun" w:hAnsi="SimSun" w:cs="MS Gothic" w:hint="eastAsia"/>
          <w:b/>
          <w:sz w:val="24"/>
          <w:szCs w:val="24"/>
          <w:lang w:eastAsia="zh-TW" w:bidi="en-US"/>
        </w:rPr>
        <w:t>以適合您設施的兒童保育方式修改範本。</w:t>
      </w:r>
    </w:p>
    <w:p w14:paraId="34B3BD3C" w14:textId="77777777" w:rsidR="004F3611" w:rsidRDefault="004F3611" w:rsidP="00A7694B">
      <w:pPr>
        <w:pStyle w:val="ListParagraph"/>
        <w:spacing w:before="0"/>
        <w:ind w:left="720" w:right="174"/>
        <w:contextualSpacing/>
        <w:rPr>
          <w:rFonts w:eastAsia="Arial" w:cstheme="minorHAnsi"/>
          <w:b/>
          <w:sz w:val="24"/>
          <w:szCs w:val="24"/>
          <w:lang w:eastAsia="zh-TW" w:bidi="en-US"/>
        </w:rPr>
      </w:pPr>
    </w:p>
    <w:p w14:paraId="3950BE64" w14:textId="77777777" w:rsidR="00204039" w:rsidRPr="00064164" w:rsidRDefault="00204039" w:rsidP="00064164">
      <w:pPr>
        <w:spacing w:after="240"/>
        <w:rPr>
          <w:rFonts w:ascii="SimSun" w:eastAsia="SimSun" w:hAnsi="SimSun" w:cs="Malgun Gothic"/>
          <w:b/>
          <w:color w:val="746458"/>
          <w:sz w:val="32"/>
          <w:szCs w:val="28"/>
          <w:lang w:eastAsia="zh-TW" w:bidi="en-US"/>
        </w:rPr>
      </w:pPr>
      <w:r w:rsidRPr="00064164">
        <w:rPr>
          <w:rFonts w:ascii="SimSun" w:eastAsia="SimSun" w:hAnsi="SimSun" w:cs="Malgun Gothic" w:hint="eastAsia"/>
          <w:b/>
          <w:color w:val="746458"/>
          <w:sz w:val="32"/>
          <w:szCs w:val="28"/>
          <w:lang w:eastAsia="zh-TW" w:bidi="en-US"/>
        </w:rPr>
        <w:t>說明</w:t>
      </w:r>
    </w:p>
    <w:p w14:paraId="59CF346C" w14:textId="77777777" w:rsidR="00204039" w:rsidRPr="00064164" w:rsidRDefault="00204039" w:rsidP="00204039">
      <w:pPr>
        <w:rPr>
          <w:rFonts w:ascii="SimSun" w:eastAsia="SimSun" w:hAnsi="SimSun"/>
          <w:b/>
          <w:sz w:val="24"/>
          <w:szCs w:val="24"/>
          <w:lang w:eastAsia="zh-TW" w:bidi="en-US"/>
        </w:rPr>
      </w:pPr>
      <w:r w:rsidRPr="00064164">
        <w:rPr>
          <w:rFonts w:ascii="SimSun" w:eastAsia="SimSun" w:hAnsi="SimSun" w:cs="MS Gothic" w:hint="eastAsia"/>
          <w:b/>
          <w:sz w:val="24"/>
          <w:szCs w:val="24"/>
          <w:lang w:eastAsia="zh-TW" w:bidi="en-US"/>
        </w:rPr>
        <w:t>確定一名或多名負責全面實施本計畫的人員。</w:t>
      </w:r>
    </w:p>
    <w:p w14:paraId="7D1B0173" w14:textId="77777777" w:rsidR="00204039" w:rsidRPr="00064164" w:rsidRDefault="00204039" w:rsidP="00204039">
      <w:pPr>
        <w:rPr>
          <w:rFonts w:ascii="SimSun" w:eastAsia="SimSun" w:hAnsi="SimSun"/>
          <w:sz w:val="24"/>
          <w:szCs w:val="24"/>
          <w:lang w:bidi="en-US"/>
        </w:rPr>
      </w:pPr>
      <w:r w:rsidRPr="00064164">
        <w:rPr>
          <w:rFonts w:ascii="SimSun" w:eastAsia="SimSun" w:hAnsi="SimSun" w:cs="MS Gothic" w:hint="eastAsia"/>
          <w:sz w:val="24"/>
          <w:szCs w:val="24"/>
          <w:lang w:eastAsia="zh-TW" w:bidi="en-US"/>
        </w:rPr>
        <w:t>每個兒童保育設施應確定一名或多名人員，負責</w:t>
      </w:r>
      <w:r w:rsidRPr="00064164">
        <w:rPr>
          <w:rFonts w:ascii="SimSun" w:eastAsia="SimSun" w:hAnsi="SimSun"/>
          <w:sz w:val="24"/>
          <w:szCs w:val="24"/>
          <w:lang w:eastAsia="zh-TW" w:bidi="en-US"/>
        </w:rPr>
        <w:t>COVID-19</w:t>
      </w:r>
      <w:r w:rsidRPr="00064164">
        <w:rPr>
          <w:rFonts w:ascii="SimSun" w:eastAsia="SimSun" w:hAnsi="SimSun" w:cs="MS Gothic" w:hint="eastAsia"/>
          <w:sz w:val="24"/>
          <w:szCs w:val="24"/>
          <w:lang w:eastAsia="zh-TW" w:bidi="en-US"/>
        </w:rPr>
        <w:t>疫情期間的健康和安全準備及應對。</w:t>
      </w:r>
      <w:r w:rsidRPr="00064164">
        <w:rPr>
          <w:rFonts w:ascii="SimSun" w:eastAsia="SimSun" w:hAnsi="SimSun" w:cs="MS Gothic" w:hint="eastAsia"/>
          <w:sz w:val="24"/>
          <w:szCs w:val="24"/>
          <w:lang w:bidi="en-US"/>
        </w:rPr>
        <w:t>相關人員將負責：</w:t>
      </w:r>
    </w:p>
    <w:p w14:paraId="1013A067" w14:textId="77777777" w:rsidR="00204039" w:rsidRPr="00064164" w:rsidRDefault="00204039" w:rsidP="00204039">
      <w:pPr>
        <w:numPr>
          <w:ilvl w:val="0"/>
          <w:numId w:val="23"/>
        </w:numPr>
        <w:rPr>
          <w:rFonts w:ascii="SimSun" w:eastAsia="SimSun" w:hAnsi="SimSun"/>
          <w:sz w:val="24"/>
          <w:szCs w:val="24"/>
          <w:lang w:eastAsia="zh-TW" w:bidi="en-US"/>
        </w:rPr>
      </w:pPr>
      <w:r w:rsidRPr="00064164">
        <w:rPr>
          <w:rFonts w:ascii="SimSun" w:eastAsia="SimSun" w:hAnsi="SimSun" w:cs="MS Gothic" w:hint="eastAsia"/>
          <w:sz w:val="24"/>
          <w:szCs w:val="24"/>
          <w:lang w:eastAsia="zh-TW" w:bidi="en-US"/>
        </w:rPr>
        <w:t>單獨或與他人合作制定計劃；</w:t>
      </w:r>
    </w:p>
    <w:p w14:paraId="5BFD3A33" w14:textId="77777777" w:rsidR="00204039" w:rsidRPr="00064164" w:rsidRDefault="00204039" w:rsidP="00204039">
      <w:pPr>
        <w:numPr>
          <w:ilvl w:val="0"/>
          <w:numId w:val="23"/>
        </w:numPr>
        <w:rPr>
          <w:rFonts w:ascii="SimSun" w:eastAsia="SimSun" w:hAnsi="SimSun"/>
          <w:sz w:val="24"/>
          <w:szCs w:val="24"/>
          <w:lang w:eastAsia="zh-TW" w:bidi="en-US"/>
        </w:rPr>
      </w:pPr>
      <w:r w:rsidRPr="00064164">
        <w:rPr>
          <w:rFonts w:ascii="SimSun" w:eastAsia="SimSun" w:hAnsi="SimSun" w:cs="MS Gothic" w:hint="eastAsia"/>
          <w:sz w:val="24"/>
          <w:szCs w:val="24"/>
          <w:lang w:eastAsia="zh-TW" w:bidi="en-US"/>
        </w:rPr>
        <w:t>監督</w:t>
      </w:r>
      <w:r w:rsidRPr="00064164">
        <w:rPr>
          <w:rFonts w:ascii="SimSun" w:eastAsia="SimSun" w:hAnsi="SimSun"/>
          <w:sz w:val="24"/>
          <w:szCs w:val="24"/>
          <w:lang w:eastAsia="zh-TW" w:bidi="en-US"/>
        </w:rPr>
        <w:t>COVID-19</w:t>
      </w:r>
      <w:r w:rsidRPr="00064164">
        <w:rPr>
          <w:rFonts w:ascii="SimSun" w:eastAsia="SimSun" w:hAnsi="SimSun" w:cs="MS Gothic" w:hint="eastAsia"/>
          <w:sz w:val="24"/>
          <w:szCs w:val="24"/>
          <w:lang w:eastAsia="zh-TW" w:bidi="en-US"/>
        </w:rPr>
        <w:t>健康和安全計畫的實施；</w:t>
      </w:r>
    </w:p>
    <w:p w14:paraId="1CAEABDE" w14:textId="77777777" w:rsidR="00204039" w:rsidRPr="00064164" w:rsidRDefault="00204039" w:rsidP="00204039">
      <w:pPr>
        <w:numPr>
          <w:ilvl w:val="0"/>
          <w:numId w:val="23"/>
        </w:numPr>
        <w:rPr>
          <w:rFonts w:ascii="SimSun" w:eastAsia="SimSun" w:hAnsi="SimSun"/>
          <w:sz w:val="24"/>
          <w:szCs w:val="24"/>
          <w:lang w:eastAsia="zh-TW" w:bidi="en-US"/>
        </w:rPr>
      </w:pPr>
      <w:r w:rsidRPr="00064164">
        <w:rPr>
          <w:rFonts w:ascii="SimSun" w:eastAsia="SimSun" w:hAnsi="SimSun" w:cs="MS Gothic" w:hint="eastAsia"/>
          <w:sz w:val="24"/>
          <w:szCs w:val="24"/>
          <w:lang w:eastAsia="zh-TW" w:bidi="en-US"/>
        </w:rPr>
        <w:t>繼續監測當地健康資料，評估對兒童保育業務的影響和對計畫的潛在調整；以及</w:t>
      </w:r>
    </w:p>
    <w:p w14:paraId="7404285B" w14:textId="77777777" w:rsidR="00204039" w:rsidRPr="00064164" w:rsidRDefault="00204039" w:rsidP="00204039">
      <w:pPr>
        <w:numPr>
          <w:ilvl w:val="0"/>
          <w:numId w:val="23"/>
        </w:numPr>
        <w:rPr>
          <w:rFonts w:ascii="SimSun" w:eastAsia="SimSun" w:hAnsi="SimSun"/>
          <w:sz w:val="24"/>
          <w:szCs w:val="24"/>
          <w:lang w:eastAsia="zh-TW" w:bidi="en-US"/>
        </w:rPr>
      </w:pPr>
      <w:r w:rsidRPr="00064164">
        <w:rPr>
          <w:rFonts w:ascii="SimSun" w:eastAsia="SimSun" w:hAnsi="SimSun" w:cs="MS Gothic" w:hint="eastAsia"/>
          <w:sz w:val="24"/>
          <w:szCs w:val="24"/>
          <w:lang w:eastAsia="zh-TW" w:bidi="en-US"/>
        </w:rPr>
        <w:t>作為聯絡人，與家庭就</w:t>
      </w:r>
      <w:r w:rsidRPr="00064164">
        <w:rPr>
          <w:rFonts w:ascii="SimSun" w:eastAsia="SimSun" w:hAnsi="SimSun"/>
          <w:sz w:val="24"/>
          <w:szCs w:val="24"/>
          <w:lang w:eastAsia="zh-TW" w:bidi="en-US"/>
        </w:rPr>
        <w:t>COVID-19</w:t>
      </w:r>
      <w:r w:rsidRPr="00064164">
        <w:rPr>
          <w:rFonts w:ascii="SimSun" w:eastAsia="SimSun" w:hAnsi="SimSun" w:cs="MS Gothic" w:hint="eastAsia"/>
          <w:sz w:val="24"/>
          <w:szCs w:val="24"/>
          <w:lang w:eastAsia="zh-TW" w:bidi="en-US"/>
        </w:rPr>
        <w:t>健康和安全計畫進行溝通。</w:t>
      </w:r>
    </w:p>
    <w:p w14:paraId="3FEF2B20" w14:textId="77777777" w:rsidR="00611FCE" w:rsidRDefault="00611FCE" w:rsidP="00F011EC">
      <w:pPr>
        <w:spacing w:after="0" w:line="240" w:lineRule="auto"/>
        <w:ind w:right="174"/>
        <w:rPr>
          <w:rFonts w:eastAsia="Arial" w:cstheme="minorHAnsi"/>
          <w:sz w:val="24"/>
          <w:szCs w:val="24"/>
          <w:lang w:eastAsia="zh-TW" w:bidi="en-US"/>
        </w:rPr>
      </w:pPr>
      <w:bookmarkStart w:id="0" w:name="Key_Strategies,_Policies,_and_Procedures"/>
      <w:bookmarkStart w:id="1" w:name="_bookmark2"/>
      <w:bookmarkEnd w:id="0"/>
      <w:bookmarkEnd w:id="1"/>
    </w:p>
    <w:tbl>
      <w:tblPr>
        <w:tblStyle w:val="TableGrid"/>
        <w:tblW w:w="0" w:type="auto"/>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ook w:val="04A0" w:firstRow="1" w:lastRow="0" w:firstColumn="1" w:lastColumn="0" w:noHBand="0" w:noVBand="1"/>
        <w:tblCaption w:val="負責全面實施的員工姓名和職務:"/>
        <w:tblDescription w:val="負責全面實施的員工姓名和職務:&#10;點擊或按下此處，填寫內容。最佳聯繫方式:&#10;點擊或按下此處，填寫內容。"/>
      </w:tblPr>
      <w:tblGrid>
        <w:gridCol w:w="9330"/>
      </w:tblGrid>
      <w:tr w:rsidR="00F011EC" w14:paraId="66ECB92A" w14:textId="77777777" w:rsidTr="00204039">
        <w:trPr>
          <w:tblHeader/>
        </w:trPr>
        <w:tc>
          <w:tcPr>
            <w:tcW w:w="933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555632EE" w14:textId="4E7AB363" w:rsidR="00F011EC" w:rsidRPr="00064164" w:rsidRDefault="00204039">
            <w:pPr>
              <w:ind w:right="174"/>
              <w:jc w:val="center"/>
              <w:rPr>
                <w:rFonts w:ascii="SimSun" w:eastAsia="SimSun" w:hAnsi="SimSun" w:cstheme="minorHAnsi"/>
                <w:b/>
                <w:sz w:val="24"/>
                <w:szCs w:val="24"/>
                <w:lang w:eastAsia="zh-TW" w:bidi="en-US"/>
              </w:rPr>
            </w:pPr>
            <w:r w:rsidRPr="00064164">
              <w:rPr>
                <w:rFonts w:ascii="SimSun" w:eastAsia="SimSun" w:hAnsi="SimSun" w:cs="MS Gothic" w:hint="eastAsia"/>
                <w:b/>
                <w:sz w:val="24"/>
                <w:szCs w:val="24"/>
                <w:lang w:eastAsia="zh-TW" w:bidi="en-US"/>
              </w:rPr>
              <w:t>負責全面實施的員工姓名和職務</w:t>
            </w:r>
            <w:r>
              <w:rPr>
                <w:rFonts w:ascii="SimSun" w:eastAsia="SimSun" w:hAnsi="SimSun" w:cs="MS Gothic" w:hint="eastAsia"/>
                <w:b/>
                <w:sz w:val="24"/>
                <w:szCs w:val="24"/>
                <w:lang w:eastAsia="zh-TW" w:bidi="en-US"/>
              </w:rPr>
              <w:t>:</w:t>
            </w:r>
          </w:p>
        </w:tc>
      </w:tr>
      <w:tr w:rsidR="00204039" w14:paraId="64AD3A7A" w14:textId="77777777" w:rsidTr="00204039">
        <w:tc>
          <w:tcPr>
            <w:tcW w:w="9330" w:type="dxa"/>
            <w:tcBorders>
              <w:top w:val="single" w:sz="4" w:space="0" w:color="auto"/>
              <w:left w:val="single" w:sz="12" w:space="0" w:color="auto"/>
              <w:bottom w:val="single" w:sz="12" w:space="0" w:color="auto"/>
              <w:right w:val="single" w:sz="12" w:space="0" w:color="auto"/>
            </w:tcBorders>
          </w:tcPr>
          <w:p w14:paraId="22885EE5" w14:textId="42DDAA1A" w:rsidR="00204039" w:rsidRPr="004B34AC" w:rsidRDefault="000C7E78" w:rsidP="00204039">
            <w:pPr>
              <w:ind w:right="174"/>
              <w:rPr>
                <w:rFonts w:eastAsia="Arial" w:cstheme="minorHAnsi"/>
                <w:sz w:val="24"/>
                <w:szCs w:val="24"/>
                <w:lang w:eastAsia="zh-TW" w:bidi="en-US"/>
              </w:rPr>
            </w:pPr>
            <w:sdt>
              <w:sdtPr>
                <w:rPr>
                  <w:rFonts w:ascii="SimSun" w:eastAsia="SimSun" w:hAnsi="SimSun" w:cstheme="minorHAnsi"/>
                  <w:sz w:val="24"/>
                  <w:szCs w:val="24"/>
                  <w:lang w:bidi="en-US"/>
                </w:rPr>
                <w:id w:val="2124413583"/>
                <w:placeholder>
                  <w:docPart w:val="A37F0C694352479DB01325B41BDC905A"/>
                </w:placeholder>
              </w:sdtPr>
              <w:sdtEndPr/>
              <w:sdtContent>
                <w:r w:rsidR="00204039" w:rsidRPr="00B00FF0">
                  <w:rPr>
                    <w:rFonts w:ascii="SimSun" w:hAnsi="SimSun" w:cstheme="minorHAnsi" w:hint="eastAsia"/>
                    <w:sz w:val="24"/>
                    <w:szCs w:val="24"/>
                    <w:lang w:eastAsia="zh-TW"/>
                  </w:rPr>
                  <w:t>點擊或按下此處，填寫內容。</w:t>
                </w:r>
              </w:sdtContent>
            </w:sdt>
          </w:p>
        </w:tc>
      </w:tr>
      <w:tr w:rsidR="00F011EC" w14:paraId="4AE99311" w14:textId="77777777" w:rsidTr="00204039">
        <w:tc>
          <w:tcPr>
            <w:tcW w:w="933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64A93881" w14:textId="7C09EDEB" w:rsidR="00F011EC" w:rsidRPr="00064164" w:rsidRDefault="00204039" w:rsidP="00F011EC">
            <w:pPr>
              <w:ind w:right="174"/>
              <w:jc w:val="center"/>
              <w:rPr>
                <w:rFonts w:ascii="SimSun" w:eastAsia="SimSun" w:hAnsi="SimSun" w:cstheme="minorHAnsi"/>
                <w:b/>
                <w:sz w:val="24"/>
                <w:szCs w:val="24"/>
                <w:lang w:bidi="en-US"/>
              </w:rPr>
            </w:pPr>
            <w:r w:rsidRPr="00064164">
              <w:rPr>
                <w:rFonts w:ascii="SimSun" w:eastAsia="SimSun" w:hAnsi="SimSun" w:cs="MS Gothic" w:hint="eastAsia"/>
                <w:b/>
                <w:sz w:val="24"/>
                <w:szCs w:val="24"/>
                <w:lang w:bidi="en-US"/>
              </w:rPr>
              <w:t>最佳聯繫方式</w:t>
            </w:r>
            <w:r w:rsidRPr="00064164">
              <w:rPr>
                <w:rFonts w:ascii="SimSun" w:eastAsia="SimSun" w:hAnsi="SimSun" w:cstheme="minorHAnsi"/>
                <w:b/>
                <w:sz w:val="24"/>
                <w:szCs w:val="24"/>
                <w:lang w:bidi="en-US"/>
              </w:rPr>
              <w:t>:</w:t>
            </w:r>
          </w:p>
        </w:tc>
      </w:tr>
      <w:tr w:rsidR="00204039" w14:paraId="2750742A" w14:textId="77777777" w:rsidTr="00204039">
        <w:tc>
          <w:tcPr>
            <w:tcW w:w="9330" w:type="dxa"/>
            <w:tcBorders>
              <w:top w:val="single" w:sz="4" w:space="0" w:color="auto"/>
              <w:left w:val="single" w:sz="12" w:space="0" w:color="auto"/>
              <w:bottom w:val="single" w:sz="12" w:space="0" w:color="auto"/>
              <w:right w:val="single" w:sz="12" w:space="0" w:color="auto"/>
            </w:tcBorders>
          </w:tcPr>
          <w:p w14:paraId="7DBBC3B8" w14:textId="016A4D03" w:rsidR="00204039" w:rsidRPr="004B34AC" w:rsidRDefault="000C7E78" w:rsidP="00204039">
            <w:pPr>
              <w:ind w:right="174"/>
              <w:rPr>
                <w:rFonts w:eastAsia="Arial" w:cstheme="minorHAnsi"/>
                <w:sz w:val="24"/>
                <w:szCs w:val="24"/>
                <w:lang w:eastAsia="zh-TW" w:bidi="en-US"/>
              </w:rPr>
            </w:pPr>
            <w:sdt>
              <w:sdtPr>
                <w:rPr>
                  <w:rFonts w:ascii="SimSun" w:eastAsia="SimSun" w:hAnsi="SimSun" w:cstheme="minorHAnsi"/>
                  <w:sz w:val="24"/>
                  <w:szCs w:val="24"/>
                  <w:lang w:bidi="en-US"/>
                </w:rPr>
                <w:id w:val="-1810397890"/>
                <w:placeholder>
                  <w:docPart w:val="170795741A6645CB86374910C54AAB96"/>
                </w:placeholder>
              </w:sdtPr>
              <w:sdtEndPr/>
              <w:sdtContent>
                <w:r w:rsidR="00204039" w:rsidRPr="00B00FF0">
                  <w:rPr>
                    <w:rFonts w:ascii="SimSun" w:hAnsi="SimSun" w:cstheme="minorHAnsi" w:hint="eastAsia"/>
                    <w:sz w:val="24"/>
                    <w:szCs w:val="24"/>
                    <w:lang w:eastAsia="zh-TW"/>
                  </w:rPr>
                  <w:t>點擊或按下此處，填寫內容。</w:t>
                </w:r>
              </w:sdtContent>
            </w:sdt>
          </w:p>
        </w:tc>
      </w:tr>
    </w:tbl>
    <w:p w14:paraId="197ED40F" w14:textId="77777777" w:rsidR="00392E0C" w:rsidRPr="00064164" w:rsidRDefault="00392E0C" w:rsidP="00064164">
      <w:pPr>
        <w:spacing w:after="0" w:line="240" w:lineRule="auto"/>
        <w:ind w:right="174"/>
        <w:rPr>
          <w:rFonts w:ascii="SimSun" w:eastAsia="SimSun" w:hAnsi="SimSun" w:cstheme="minorHAnsi"/>
          <w:b/>
          <w:sz w:val="24"/>
          <w:szCs w:val="24"/>
          <w:lang w:eastAsia="zh-TW" w:bidi="en-US"/>
        </w:rPr>
      </w:pPr>
    </w:p>
    <w:p w14:paraId="7F56596D" w14:textId="77777777" w:rsidR="00392E0C" w:rsidRDefault="00392E0C" w:rsidP="00064164">
      <w:pPr>
        <w:spacing w:after="0" w:line="240" w:lineRule="auto"/>
        <w:ind w:right="174"/>
        <w:rPr>
          <w:rFonts w:ascii="SimSun" w:eastAsia="SimSun" w:hAnsi="SimSun" w:cstheme="minorHAnsi"/>
          <w:b/>
          <w:bCs/>
          <w:sz w:val="24"/>
          <w:szCs w:val="24"/>
          <w:lang w:eastAsia="zh-TW" w:bidi="en-US"/>
        </w:rPr>
      </w:pPr>
      <w:r w:rsidRPr="00064164">
        <w:rPr>
          <w:rFonts w:ascii="SimSun" w:eastAsia="SimSun" w:hAnsi="SimSun" w:cs="MS Gothic" w:hint="eastAsia"/>
          <w:b/>
          <w:sz w:val="24"/>
          <w:szCs w:val="24"/>
          <w:lang w:eastAsia="zh-TW" w:bidi="en-US"/>
        </w:rPr>
        <w:t>制定符合兒童保育指引的計畫</w:t>
      </w:r>
    </w:p>
    <w:p w14:paraId="008FE9B8" w14:textId="6B74C1FF" w:rsidR="008E69EF" w:rsidRPr="00064164" w:rsidRDefault="00392E0C" w:rsidP="00064164">
      <w:pPr>
        <w:rPr>
          <w:rFonts w:ascii="SimSun" w:eastAsia="SimSun" w:hAnsi="SimSun"/>
          <w:sz w:val="24"/>
          <w:szCs w:val="24"/>
          <w:lang w:bidi="en-US"/>
        </w:rPr>
      </w:pPr>
      <w:r w:rsidRPr="00064164">
        <w:rPr>
          <w:rFonts w:ascii="SimSun" w:eastAsia="SimSun" w:hAnsi="SimSun" w:cs="MS Gothic" w:hint="eastAsia"/>
          <w:sz w:val="24"/>
          <w:szCs w:val="24"/>
          <w:lang w:eastAsia="zh-TW" w:bidi="en-US"/>
        </w:rPr>
        <w:t>在兒童護理設施選擇一位或多位人員來管理</w:t>
      </w:r>
      <w:r w:rsidRPr="00064164">
        <w:rPr>
          <w:rFonts w:ascii="SimSun" w:eastAsia="SimSun" w:hAnsi="SimSun" w:cstheme="minorHAnsi"/>
          <w:sz w:val="24"/>
          <w:szCs w:val="24"/>
          <w:lang w:eastAsia="zh-TW" w:bidi="en-US"/>
        </w:rPr>
        <w:t>COVID-19</w:t>
      </w:r>
      <w:r w:rsidRPr="00064164">
        <w:rPr>
          <w:rFonts w:ascii="SimSun" w:eastAsia="SimSun" w:hAnsi="SimSun" w:cs="MS Gothic" w:hint="eastAsia"/>
          <w:sz w:val="24"/>
          <w:szCs w:val="24"/>
          <w:lang w:eastAsia="zh-TW" w:bidi="en-US"/>
        </w:rPr>
        <w:t>健康和安全計畫之後，就可以使用範本來創建計畫。</w:t>
      </w:r>
      <w:r w:rsidRPr="00064164">
        <w:rPr>
          <w:rFonts w:ascii="SimSun" w:eastAsia="SimSun" w:hAnsi="SimSun" w:cs="MS Gothic" w:hint="eastAsia"/>
          <w:sz w:val="24"/>
          <w:szCs w:val="24"/>
          <w:lang w:bidi="en-US"/>
        </w:rPr>
        <w:t>請務必參</w:t>
      </w:r>
      <w:r w:rsidRPr="00064164">
        <w:rPr>
          <w:rFonts w:ascii="SimSun" w:eastAsia="SimSun" w:hAnsi="SimSun" w:cs="Malgun Gothic" w:hint="eastAsia"/>
          <w:sz w:val="24"/>
          <w:szCs w:val="24"/>
          <w:lang w:bidi="en-US"/>
        </w:rPr>
        <w:t>閱建議部分</w:t>
      </w:r>
      <w:r w:rsidRPr="00064164">
        <w:rPr>
          <w:rFonts w:ascii="SimSun" w:eastAsia="SimSun" w:hAnsi="SimSun" w:cs="MS Gothic" w:hint="eastAsia"/>
          <w:sz w:val="24"/>
          <w:szCs w:val="24"/>
          <w:lang w:bidi="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COVID-19健康和安全計畫必須在ELD發佈此範本後45天內完成9月25日&#10;（根據指引第62頁）。&#10;"/>
      </w:tblPr>
      <w:tblGrid>
        <w:gridCol w:w="720"/>
        <w:gridCol w:w="8640"/>
      </w:tblGrid>
      <w:tr w:rsidR="00B73AC3" w14:paraId="44195AC9" w14:textId="77777777" w:rsidTr="00B91554">
        <w:trPr>
          <w:tblHeader/>
        </w:trPr>
        <w:tc>
          <w:tcPr>
            <w:tcW w:w="720" w:type="dxa"/>
            <w:vAlign w:val="center"/>
          </w:tcPr>
          <w:p w14:paraId="2C05E939" w14:textId="37B95728" w:rsidR="00B73AC3" w:rsidRPr="00A01FAD" w:rsidRDefault="00B73AC3" w:rsidP="00DF0C69">
            <w:pPr>
              <w:widowControl w:val="0"/>
              <w:autoSpaceDE w:val="0"/>
              <w:autoSpaceDN w:val="0"/>
              <w:jc w:val="center"/>
              <w:rPr>
                <w:rFonts w:eastAsia="Arial" w:cstheme="minorHAnsi"/>
                <w:b/>
                <w:sz w:val="26"/>
                <w:szCs w:val="26"/>
                <w:lang w:bidi="en-US"/>
              </w:rPr>
            </w:pPr>
            <w:r w:rsidRPr="00A01FAD">
              <w:rPr>
                <w:rFonts w:eastAsia="Arial" w:cstheme="minorHAnsi"/>
                <w:b/>
                <w:noProof/>
                <w:color w:val="C00000"/>
                <w:sz w:val="26"/>
                <w:szCs w:val="26"/>
                <w:lang w:eastAsia="zh-TW"/>
              </w:rPr>
              <w:drawing>
                <wp:inline distT="0" distB="0" distL="0" distR="0" wp14:anchorId="145979F2" wp14:editId="43C7C1CC">
                  <wp:extent cx="457200" cy="457200"/>
                  <wp:effectExtent l="0" t="0" r="0" b="0"/>
                  <wp:docPr id="4" name="Picture 4" title="藍綠色複選標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65BDCF02" w14:textId="77777777" w:rsidR="00392E0C" w:rsidRPr="00392E0C" w:rsidRDefault="00B73AC3" w:rsidP="00392E0C">
            <w:pPr>
              <w:widowControl w:val="0"/>
              <w:autoSpaceDE w:val="0"/>
              <w:autoSpaceDN w:val="0"/>
              <w:rPr>
                <w:rFonts w:ascii="SimSun" w:eastAsia="SimSun" w:hAnsi="SimSun" w:cs="Malgun Gothic"/>
                <w:b/>
                <w:color w:val="00A79D"/>
                <w:u w:val="single"/>
                <w:lang w:eastAsia="zh-TW" w:bidi="en-US"/>
              </w:rPr>
            </w:pPr>
            <w:r w:rsidRPr="00064164">
              <w:rPr>
                <w:rFonts w:eastAsia="Arial" w:cstheme="minorHAnsi"/>
                <w:b/>
                <w:color w:val="00A79D"/>
                <w:sz w:val="24"/>
                <w:szCs w:val="24"/>
                <w:lang w:eastAsia="zh-TW" w:bidi="en-US"/>
              </w:rPr>
              <w:t xml:space="preserve">  </w:t>
            </w:r>
            <w:r w:rsidR="00A01FAD" w:rsidRPr="00064164">
              <w:rPr>
                <w:rFonts w:eastAsia="Arial" w:cstheme="minorHAnsi"/>
                <w:b/>
                <w:color w:val="00A79D"/>
                <w:sz w:val="24"/>
                <w:szCs w:val="24"/>
                <w:lang w:eastAsia="zh-TW" w:bidi="en-US"/>
              </w:rPr>
              <w:t xml:space="preserve"> </w:t>
            </w:r>
            <w:r w:rsidR="00392E0C" w:rsidRPr="00064164">
              <w:rPr>
                <w:rFonts w:ascii="SimSun" w:eastAsia="SimSun" w:hAnsi="SimSun" w:cstheme="minorHAnsi"/>
                <w:b/>
                <w:color w:val="00A79D"/>
                <w:u w:val="single"/>
                <w:lang w:eastAsia="zh-TW" w:bidi="en-US"/>
              </w:rPr>
              <w:t>COVID-19</w:t>
            </w:r>
            <w:r w:rsidR="00392E0C" w:rsidRPr="00064164">
              <w:rPr>
                <w:rFonts w:ascii="SimSun" w:eastAsia="SimSun" w:hAnsi="SimSun" w:cs="MS Gothic" w:hint="eastAsia"/>
                <w:b/>
                <w:color w:val="00A79D"/>
                <w:u w:val="single"/>
                <w:lang w:eastAsia="zh-TW" w:bidi="en-US"/>
              </w:rPr>
              <w:t>健康和安全計畫必須在</w:t>
            </w:r>
            <w:r w:rsidR="00392E0C" w:rsidRPr="00064164">
              <w:rPr>
                <w:rFonts w:ascii="SimSun" w:eastAsia="SimSun" w:hAnsi="SimSun" w:cstheme="minorHAnsi"/>
                <w:b/>
                <w:color w:val="00A79D"/>
                <w:u w:val="single"/>
                <w:lang w:eastAsia="zh-TW" w:bidi="en-US"/>
              </w:rPr>
              <w:t>ELD</w:t>
            </w:r>
            <w:r w:rsidR="00392E0C" w:rsidRPr="00064164">
              <w:rPr>
                <w:rFonts w:ascii="SimSun" w:eastAsia="SimSun" w:hAnsi="SimSun" w:cs="MS Gothic" w:hint="eastAsia"/>
                <w:b/>
                <w:color w:val="00A79D"/>
                <w:u w:val="single"/>
                <w:lang w:eastAsia="zh-TW" w:bidi="en-US"/>
              </w:rPr>
              <w:t>發佈此範本後</w:t>
            </w:r>
            <w:r w:rsidR="00392E0C" w:rsidRPr="00064164">
              <w:rPr>
                <w:rFonts w:ascii="SimSun" w:eastAsia="SimSun" w:hAnsi="SimSun" w:cstheme="minorHAnsi"/>
                <w:b/>
                <w:color w:val="00A79D"/>
                <w:u w:val="single"/>
                <w:lang w:eastAsia="zh-TW" w:bidi="en-US"/>
              </w:rPr>
              <w:t>45</w:t>
            </w:r>
            <w:r w:rsidR="00392E0C" w:rsidRPr="00064164">
              <w:rPr>
                <w:rFonts w:ascii="SimSun" w:eastAsia="SimSun" w:hAnsi="SimSun" w:cs="MS Gothic" w:hint="eastAsia"/>
                <w:b/>
                <w:color w:val="00A79D"/>
                <w:u w:val="single"/>
                <w:lang w:eastAsia="zh-TW" w:bidi="en-US"/>
              </w:rPr>
              <w:t>天</w:t>
            </w:r>
            <w:r w:rsidR="00392E0C" w:rsidRPr="00064164">
              <w:rPr>
                <w:rFonts w:ascii="SimSun" w:eastAsia="SimSun" w:hAnsi="SimSun" w:cs="Malgun Gothic" w:hint="eastAsia"/>
                <w:b/>
                <w:color w:val="00A79D"/>
                <w:u w:val="single"/>
                <w:lang w:eastAsia="zh-TW" w:bidi="en-US"/>
              </w:rPr>
              <w:t>內完成</w:t>
            </w:r>
            <w:r w:rsidR="00392E0C" w:rsidRPr="00392E0C">
              <w:rPr>
                <w:rFonts w:ascii="SimSun" w:eastAsia="SimSun" w:hAnsi="SimSun" w:cs="Malgun Gothic" w:hint="eastAsia"/>
                <w:b/>
                <w:color w:val="00A79D"/>
                <w:u w:val="single"/>
                <w:lang w:eastAsia="zh-TW" w:bidi="en-US"/>
              </w:rPr>
              <w:t>9月25日</w:t>
            </w:r>
          </w:p>
          <w:p w14:paraId="61B050D1" w14:textId="799B0171" w:rsidR="00B73AC3" w:rsidRPr="00064164" w:rsidRDefault="00392E0C" w:rsidP="004C3B1B">
            <w:pPr>
              <w:widowControl w:val="0"/>
              <w:autoSpaceDE w:val="0"/>
              <w:autoSpaceDN w:val="0"/>
              <w:rPr>
                <w:rFonts w:ascii="SimSun" w:eastAsia="SimSun" w:hAnsi="SimSun" w:cstheme="minorHAnsi"/>
                <w:lang w:bidi="en-US"/>
              </w:rPr>
            </w:pPr>
            <w:r w:rsidRPr="00064164">
              <w:rPr>
                <w:rFonts w:ascii="SimSun" w:eastAsia="SimSun" w:hAnsi="SimSun" w:cs="Malgun Gothic" w:hint="eastAsia"/>
                <w:b/>
                <w:color w:val="00A79D"/>
                <w:lang w:bidi="en-US"/>
              </w:rPr>
              <w:t>（</w:t>
            </w:r>
            <w:r w:rsidRPr="00064164">
              <w:rPr>
                <w:rFonts w:ascii="SimSun" w:eastAsia="SimSun" w:hAnsi="SimSun" w:cs="Malgun Gothic" w:hint="eastAsia"/>
                <w:b/>
                <w:color w:val="00A79D"/>
                <w:u w:val="single"/>
                <w:lang w:bidi="en-US"/>
              </w:rPr>
              <w:t>根據指引第</w:t>
            </w:r>
            <w:r w:rsidRPr="00064164">
              <w:rPr>
                <w:rFonts w:ascii="SimSun" w:eastAsia="SimSun" w:hAnsi="SimSun" w:cstheme="minorHAnsi"/>
                <w:b/>
                <w:color w:val="00A79D"/>
                <w:u w:val="single"/>
                <w:lang w:bidi="en-US"/>
              </w:rPr>
              <w:t>62</w:t>
            </w:r>
            <w:r w:rsidRPr="00064164">
              <w:rPr>
                <w:rFonts w:ascii="SimSun" w:eastAsia="SimSun" w:hAnsi="SimSun" w:cs="MS Gothic" w:hint="eastAsia"/>
                <w:b/>
                <w:color w:val="00A79D"/>
                <w:u w:val="single"/>
                <w:lang w:bidi="en-US"/>
              </w:rPr>
              <w:t>頁）。</w:t>
            </w:r>
          </w:p>
        </w:tc>
      </w:tr>
    </w:tbl>
    <w:p w14:paraId="1BBCAA56" w14:textId="77777777" w:rsidR="00611FCE" w:rsidRPr="00DF0C69" w:rsidRDefault="00611FCE" w:rsidP="00F011EC">
      <w:pPr>
        <w:widowControl w:val="0"/>
        <w:autoSpaceDE w:val="0"/>
        <w:autoSpaceDN w:val="0"/>
        <w:spacing w:after="0" w:line="240" w:lineRule="auto"/>
        <w:ind w:right="205"/>
        <w:rPr>
          <w:rFonts w:eastAsia="Arial" w:cstheme="minorHAnsi"/>
          <w:sz w:val="24"/>
          <w:szCs w:val="24"/>
          <w:lang w:bidi="en-US"/>
        </w:rPr>
      </w:pPr>
    </w:p>
    <w:p w14:paraId="29DBEB71" w14:textId="77777777" w:rsidR="00B91554" w:rsidRDefault="00B91554" w:rsidP="00E6472B">
      <w:pPr>
        <w:widowControl w:val="0"/>
        <w:autoSpaceDE w:val="0"/>
        <w:autoSpaceDN w:val="0"/>
        <w:spacing w:after="120" w:line="240" w:lineRule="auto"/>
        <w:ind w:right="202"/>
        <w:rPr>
          <w:rFonts w:eastAsia="Arial" w:cstheme="minorHAnsi"/>
          <w:lang w:bidi="en-US"/>
        </w:rPr>
      </w:pPr>
    </w:p>
    <w:p w14:paraId="1C9FAAD3" w14:textId="77777777" w:rsidR="00392E0C" w:rsidRPr="00064164" w:rsidRDefault="00392E0C" w:rsidP="00392E0C">
      <w:pPr>
        <w:widowControl w:val="0"/>
        <w:autoSpaceDE w:val="0"/>
        <w:autoSpaceDN w:val="0"/>
        <w:spacing w:after="120" w:line="240" w:lineRule="auto"/>
        <w:ind w:right="202"/>
        <w:rPr>
          <w:rFonts w:ascii="SimSun" w:eastAsia="SimSun" w:hAnsi="SimSun" w:cstheme="minorHAnsi"/>
          <w:b/>
          <w:sz w:val="24"/>
          <w:szCs w:val="24"/>
          <w:lang w:eastAsia="zh-TW" w:bidi="en-US"/>
        </w:rPr>
      </w:pPr>
      <w:r w:rsidRPr="00064164">
        <w:rPr>
          <w:rFonts w:ascii="SimSun" w:eastAsia="SimSun" w:hAnsi="SimSun" w:cs="MS Gothic" w:hint="eastAsia"/>
          <w:b/>
          <w:sz w:val="24"/>
          <w:szCs w:val="24"/>
          <w:lang w:eastAsia="zh-TW" w:bidi="en-US"/>
        </w:rPr>
        <w:t>對於</w:t>
      </w:r>
      <w:r w:rsidRPr="00064164">
        <w:rPr>
          <w:rFonts w:ascii="SimSun" w:eastAsia="SimSun" w:hAnsi="SimSun" w:cstheme="minorHAnsi"/>
          <w:b/>
          <w:sz w:val="24"/>
          <w:szCs w:val="24"/>
          <w:lang w:eastAsia="zh-TW" w:bidi="en-US"/>
        </w:rPr>
        <w:t>COVID-19</w:t>
      </w:r>
      <w:r w:rsidRPr="00064164">
        <w:rPr>
          <w:rFonts w:ascii="SimSun" w:eastAsia="SimSun" w:hAnsi="SimSun" w:cs="MS Gothic" w:hint="eastAsia"/>
          <w:b/>
          <w:sz w:val="24"/>
          <w:szCs w:val="24"/>
          <w:lang w:eastAsia="zh-TW" w:bidi="en-US"/>
        </w:rPr>
        <w:t>健康和安全計畫的各部分：</w:t>
      </w:r>
    </w:p>
    <w:p w14:paraId="3469201E" w14:textId="77777777" w:rsidR="00392E0C" w:rsidRPr="00064164" w:rsidRDefault="00392E0C" w:rsidP="00392E0C">
      <w:pPr>
        <w:widowControl w:val="0"/>
        <w:numPr>
          <w:ilvl w:val="0"/>
          <w:numId w:val="24"/>
        </w:numPr>
        <w:autoSpaceDE w:val="0"/>
        <w:autoSpaceDN w:val="0"/>
        <w:spacing w:after="120" w:line="240" w:lineRule="auto"/>
        <w:ind w:right="202"/>
        <w:rPr>
          <w:rFonts w:ascii="SimSun" w:eastAsia="SimSun" w:hAnsi="SimSun" w:cstheme="minorHAnsi"/>
          <w:b/>
          <w:sz w:val="24"/>
          <w:szCs w:val="24"/>
          <w:lang w:eastAsia="zh-TW" w:bidi="en-US"/>
        </w:rPr>
      </w:pPr>
      <w:r w:rsidRPr="00064164">
        <w:rPr>
          <w:rFonts w:ascii="SimSun" w:eastAsia="SimSun" w:hAnsi="SimSun" w:cs="Malgun Gothic" w:hint="eastAsia"/>
          <w:b/>
          <w:sz w:val="24"/>
          <w:szCs w:val="24"/>
          <w:lang w:eastAsia="zh-TW" w:bidi="en-US"/>
        </w:rPr>
        <w:t>閱讀指引中的要求並考慮建議中的部分。計畫並寫明</w:t>
      </w:r>
      <w:r w:rsidRPr="00064164">
        <w:rPr>
          <w:rFonts w:ascii="SimSun" w:eastAsia="SimSun" w:hAnsi="SimSun" w:cs="MS Gothic" w:hint="eastAsia"/>
          <w:b/>
          <w:sz w:val="24"/>
          <w:szCs w:val="24"/>
          <w:lang w:eastAsia="zh-TW" w:bidi="en-US"/>
        </w:rPr>
        <w:t>您的保育設施將會採取什麼措施，以滿足要求。寫明需要準備的各個步驟。</w:t>
      </w:r>
    </w:p>
    <w:p w14:paraId="4001F2F8" w14:textId="77777777" w:rsidR="00392E0C" w:rsidRPr="00064164" w:rsidRDefault="00392E0C" w:rsidP="00392E0C">
      <w:pPr>
        <w:widowControl w:val="0"/>
        <w:numPr>
          <w:ilvl w:val="1"/>
          <w:numId w:val="27"/>
        </w:numPr>
        <w:autoSpaceDE w:val="0"/>
        <w:autoSpaceDN w:val="0"/>
        <w:spacing w:after="120" w:line="240" w:lineRule="auto"/>
        <w:ind w:right="202"/>
        <w:rPr>
          <w:rFonts w:ascii="SimSun" w:eastAsia="SimSun" w:hAnsi="SimSun" w:cstheme="minorHAnsi"/>
          <w:sz w:val="24"/>
          <w:szCs w:val="24"/>
          <w:lang w:eastAsia="zh-TW" w:bidi="en-US"/>
        </w:rPr>
      </w:pPr>
      <w:r w:rsidRPr="00064164">
        <w:rPr>
          <w:rFonts w:ascii="SimSun" w:eastAsia="SimSun" w:hAnsi="SimSun" w:cs="MS Gothic" w:hint="eastAsia"/>
          <w:sz w:val="24"/>
          <w:szCs w:val="24"/>
          <w:lang w:eastAsia="zh-TW" w:bidi="en-US"/>
        </w:rPr>
        <w:t>在您可以選擇如何實施需求的區域中，請寫明您的選擇。例如，在第</w:t>
      </w:r>
      <w:r w:rsidRPr="00064164">
        <w:rPr>
          <w:rFonts w:ascii="SimSun" w:eastAsia="SimSun" w:hAnsi="SimSun" w:cstheme="minorHAnsi"/>
          <w:sz w:val="24"/>
          <w:szCs w:val="24"/>
          <w:lang w:eastAsia="zh-TW" w:bidi="en-US"/>
        </w:rPr>
        <w:t>1</w:t>
      </w:r>
      <w:r w:rsidRPr="00064164">
        <w:rPr>
          <w:rFonts w:ascii="SimSun" w:eastAsia="SimSun" w:hAnsi="SimSun" w:cs="MS Gothic" w:hint="eastAsia"/>
          <w:sz w:val="24"/>
          <w:szCs w:val="24"/>
          <w:lang w:eastAsia="zh-TW" w:bidi="en-US"/>
        </w:rPr>
        <w:t>節中，如果有外來人員進入設施，您選擇提供洗手液還是讓訪客直接在設施</w:t>
      </w:r>
      <w:r w:rsidRPr="00064164">
        <w:rPr>
          <w:rFonts w:ascii="SimSun" w:eastAsia="SimSun" w:hAnsi="SimSun" w:cs="Malgun Gothic" w:hint="eastAsia"/>
          <w:sz w:val="24"/>
          <w:szCs w:val="24"/>
          <w:lang w:eastAsia="zh-TW" w:bidi="en-US"/>
        </w:rPr>
        <w:t>內使用洗手台</w:t>
      </w:r>
      <w:r w:rsidRPr="00064164">
        <w:rPr>
          <w:rFonts w:ascii="SimSun" w:eastAsia="SimSun" w:hAnsi="SimSun" w:cs="MS Gothic" w:hint="eastAsia"/>
          <w:sz w:val="24"/>
          <w:szCs w:val="24"/>
          <w:lang w:eastAsia="zh-TW" w:bidi="en-US"/>
        </w:rPr>
        <w:t>清洗？</w:t>
      </w:r>
    </w:p>
    <w:p w14:paraId="25D2E64B" w14:textId="77777777" w:rsidR="00392E0C" w:rsidRPr="00064164" w:rsidRDefault="00392E0C" w:rsidP="00392E0C">
      <w:pPr>
        <w:widowControl w:val="0"/>
        <w:numPr>
          <w:ilvl w:val="1"/>
          <w:numId w:val="27"/>
        </w:numPr>
        <w:autoSpaceDE w:val="0"/>
        <w:autoSpaceDN w:val="0"/>
        <w:spacing w:after="120" w:line="240" w:lineRule="auto"/>
        <w:ind w:right="202"/>
        <w:rPr>
          <w:rFonts w:ascii="SimSun" w:eastAsia="SimSun" w:hAnsi="SimSun" w:cstheme="minorHAnsi"/>
          <w:sz w:val="24"/>
          <w:szCs w:val="24"/>
          <w:lang w:eastAsia="zh-TW" w:bidi="en-US"/>
        </w:rPr>
      </w:pPr>
      <w:r w:rsidRPr="00064164">
        <w:rPr>
          <w:rFonts w:ascii="SimSun" w:eastAsia="SimSun" w:hAnsi="SimSun" w:cs="MS Gothic" w:hint="eastAsia"/>
          <w:sz w:val="24"/>
          <w:szCs w:val="24"/>
          <w:lang w:eastAsia="zh-TW" w:bidi="en-US"/>
        </w:rPr>
        <w:t>考慮是否有必要制定新政策或修改現有政策，以有效實施計畫。例如，如果之前的要求是各家庭參加秋季的親自家長會，而現在由於疫情，親自家長會改為線上，那麼可能一些家庭會面臨技術障礙，您會採取什麼措施？</w:t>
      </w:r>
    </w:p>
    <w:p w14:paraId="26D988B0" w14:textId="77777777" w:rsidR="00392E0C" w:rsidRPr="00064164" w:rsidRDefault="00392E0C" w:rsidP="00392E0C">
      <w:pPr>
        <w:widowControl w:val="0"/>
        <w:numPr>
          <w:ilvl w:val="0"/>
          <w:numId w:val="24"/>
        </w:numPr>
        <w:autoSpaceDE w:val="0"/>
        <w:autoSpaceDN w:val="0"/>
        <w:spacing w:after="120" w:line="240" w:lineRule="auto"/>
        <w:ind w:right="202"/>
        <w:rPr>
          <w:rFonts w:ascii="SimSun" w:eastAsia="SimSun" w:hAnsi="SimSun" w:cstheme="minorHAnsi"/>
          <w:b/>
          <w:sz w:val="24"/>
          <w:szCs w:val="24"/>
          <w:lang w:eastAsia="zh-TW" w:bidi="en-US"/>
        </w:rPr>
      </w:pPr>
      <w:r w:rsidRPr="00064164">
        <w:rPr>
          <w:rFonts w:ascii="SimSun" w:eastAsia="SimSun" w:hAnsi="SimSun" w:cs="MS Gothic" w:hint="eastAsia"/>
          <w:b/>
          <w:sz w:val="24"/>
          <w:szCs w:val="24"/>
          <w:lang w:eastAsia="zh-TW" w:bidi="en-US"/>
        </w:rPr>
        <w:t>指定您設施中負責計畫步驟和</w:t>
      </w:r>
      <w:r w:rsidRPr="00064164">
        <w:rPr>
          <w:rFonts w:ascii="SimSun" w:eastAsia="SimSun" w:hAnsi="SimSun" w:cstheme="minorHAnsi"/>
          <w:b/>
          <w:sz w:val="24"/>
          <w:szCs w:val="24"/>
          <w:lang w:eastAsia="zh-TW" w:bidi="en-US"/>
        </w:rPr>
        <w:t>/</w:t>
      </w:r>
      <w:r w:rsidRPr="00064164">
        <w:rPr>
          <w:rFonts w:ascii="SimSun" w:eastAsia="SimSun" w:hAnsi="SimSun" w:cs="MS Gothic" w:hint="eastAsia"/>
          <w:b/>
          <w:sz w:val="24"/>
          <w:szCs w:val="24"/>
          <w:lang w:eastAsia="zh-TW" w:bidi="en-US"/>
        </w:rPr>
        <w:t>或全面實施的人員。</w:t>
      </w:r>
    </w:p>
    <w:p w14:paraId="025D9FAF" w14:textId="77777777" w:rsidR="00392E0C" w:rsidRPr="00064164" w:rsidRDefault="00392E0C" w:rsidP="00392E0C">
      <w:pPr>
        <w:widowControl w:val="0"/>
        <w:numPr>
          <w:ilvl w:val="0"/>
          <w:numId w:val="24"/>
        </w:numPr>
        <w:autoSpaceDE w:val="0"/>
        <w:autoSpaceDN w:val="0"/>
        <w:spacing w:after="120" w:line="240" w:lineRule="auto"/>
        <w:ind w:right="202"/>
        <w:rPr>
          <w:rFonts w:ascii="SimSun" w:eastAsia="SimSun" w:hAnsi="SimSun" w:cstheme="minorHAnsi"/>
          <w:b/>
          <w:sz w:val="24"/>
          <w:szCs w:val="24"/>
          <w:lang w:eastAsia="zh-TW" w:bidi="en-US"/>
        </w:rPr>
      </w:pPr>
      <w:r w:rsidRPr="00064164">
        <w:rPr>
          <w:rFonts w:ascii="SimSun" w:eastAsia="SimSun" w:hAnsi="SimSun" w:cs="MS Gothic" w:hint="eastAsia"/>
          <w:b/>
          <w:sz w:val="24"/>
          <w:szCs w:val="24"/>
          <w:lang w:eastAsia="zh-TW" w:bidi="en-US"/>
        </w:rPr>
        <w:t>考慮您和其他各個員工的職業發展</w:t>
      </w:r>
      <w:r w:rsidRPr="00064164">
        <w:rPr>
          <w:rFonts w:ascii="SimSun" w:eastAsia="SimSun" w:hAnsi="SimSun" w:cstheme="minorHAnsi"/>
          <w:b/>
          <w:sz w:val="24"/>
          <w:szCs w:val="24"/>
          <w:lang w:eastAsia="zh-TW" w:bidi="en-US"/>
        </w:rPr>
        <w:t>/</w:t>
      </w:r>
      <w:r w:rsidRPr="00064164">
        <w:rPr>
          <w:rFonts w:ascii="SimSun" w:eastAsia="SimSun" w:hAnsi="SimSun" w:cs="MS Gothic" w:hint="eastAsia"/>
          <w:b/>
          <w:sz w:val="24"/>
          <w:szCs w:val="24"/>
          <w:lang w:eastAsia="zh-TW" w:bidi="en-US"/>
        </w:rPr>
        <w:t>培訓需求。</w:t>
      </w:r>
      <w:r w:rsidRPr="00064164">
        <w:rPr>
          <w:rFonts w:ascii="SimSun" w:eastAsia="SimSun" w:hAnsi="SimSun" w:cs="MS Gothic" w:hint="eastAsia"/>
          <w:sz w:val="24"/>
          <w:szCs w:val="24"/>
          <w:lang w:eastAsia="zh-TW" w:bidi="en-US"/>
        </w:rPr>
        <w:t>為了有效地執行相關要求，員工、兒童、家庭或其他人是否需要指導或正式培訓？包括提供詳細的書面</w:t>
      </w:r>
      <w:r w:rsidRPr="00064164">
        <w:rPr>
          <w:rFonts w:ascii="SimSun" w:eastAsia="SimSun" w:hAnsi="SimSun" w:cs="Malgun Gothic" w:hint="eastAsia"/>
          <w:sz w:val="24"/>
          <w:szCs w:val="24"/>
          <w:lang w:eastAsia="zh-TW" w:bidi="en-US"/>
        </w:rPr>
        <w:t>說明、提供演示、觀看視頻或參加線上課程。</w:t>
      </w:r>
    </w:p>
    <w:p w14:paraId="5CC3A496" w14:textId="77777777" w:rsidR="00392E0C" w:rsidRPr="00064164" w:rsidRDefault="00392E0C" w:rsidP="00392E0C">
      <w:pPr>
        <w:widowControl w:val="0"/>
        <w:autoSpaceDE w:val="0"/>
        <w:autoSpaceDN w:val="0"/>
        <w:spacing w:after="120" w:line="240" w:lineRule="auto"/>
        <w:ind w:right="202"/>
        <w:rPr>
          <w:rFonts w:ascii="SimSun" w:eastAsia="SimSun" w:hAnsi="SimSun" w:cstheme="minorHAnsi"/>
          <w:b/>
          <w:sz w:val="24"/>
          <w:szCs w:val="24"/>
          <w:lang w:eastAsia="zh-TW" w:bidi="en-US"/>
        </w:rPr>
      </w:pPr>
    </w:p>
    <w:p w14:paraId="588DE82F" w14:textId="57D1A233" w:rsidR="00392E0C" w:rsidRPr="00064164" w:rsidRDefault="00392E0C" w:rsidP="00392E0C">
      <w:pPr>
        <w:widowControl w:val="0"/>
        <w:autoSpaceDE w:val="0"/>
        <w:autoSpaceDN w:val="0"/>
        <w:spacing w:after="120" w:line="240" w:lineRule="auto"/>
        <w:ind w:right="202"/>
        <w:rPr>
          <w:rFonts w:ascii="SimSun" w:eastAsia="SimSun" w:hAnsi="SimSun" w:cstheme="minorHAnsi"/>
          <w:b/>
          <w:sz w:val="24"/>
          <w:szCs w:val="24"/>
          <w:lang w:eastAsia="zh-TW" w:bidi="en-US"/>
        </w:rPr>
      </w:pPr>
      <w:r w:rsidRPr="00064164">
        <w:rPr>
          <w:rFonts w:ascii="SimSun" w:eastAsia="SimSun" w:hAnsi="SimSun" w:cs="MS Gothic" w:hint="eastAsia"/>
          <w:b/>
          <w:sz w:val="24"/>
          <w:szCs w:val="24"/>
          <w:lang w:eastAsia="zh-TW" w:bidi="en-US"/>
        </w:rPr>
        <w:t>在制定</w:t>
      </w:r>
      <w:r w:rsidRPr="00064164">
        <w:rPr>
          <w:rFonts w:ascii="SimSun" w:eastAsia="SimSun" w:hAnsi="SimSun" w:cstheme="minorHAnsi"/>
          <w:b/>
          <w:sz w:val="24"/>
          <w:szCs w:val="24"/>
          <w:lang w:eastAsia="zh-TW" w:bidi="en-US"/>
        </w:rPr>
        <w:t>COVID-19</w:t>
      </w:r>
      <w:r w:rsidRPr="00064164">
        <w:rPr>
          <w:rFonts w:ascii="SimSun" w:eastAsia="SimSun" w:hAnsi="SimSun" w:cs="MS Gothic" w:hint="eastAsia"/>
          <w:b/>
          <w:sz w:val="24"/>
          <w:szCs w:val="24"/>
          <w:lang w:eastAsia="zh-TW" w:bidi="en-US"/>
        </w:rPr>
        <w:t>健康和安全計畫時，如果需要幫助，為您或您的員工尋找培訓機會，請聯繫您當地的</w:t>
      </w:r>
      <w:hyperlink r:id="rId13" w:history="1">
        <w:r w:rsidRPr="00064164">
          <w:rPr>
            <w:rStyle w:val="Hyperlink"/>
            <w:rFonts w:ascii="SimSun" w:eastAsia="SimSun" w:hAnsi="SimSun" w:cs="MS Gothic" w:hint="eastAsia"/>
            <w:b/>
            <w:color w:val="006C64"/>
            <w:sz w:val="24"/>
            <w:szCs w:val="24"/>
            <w:lang w:eastAsia="zh-TW" w:bidi="en-US"/>
          </w:rPr>
          <w:t>兒童護理資源和轉介</w:t>
        </w:r>
      </w:hyperlink>
      <w:r w:rsidRPr="00064164">
        <w:rPr>
          <w:rFonts w:ascii="SimSun" w:eastAsia="SimSun" w:hAnsi="SimSun" w:cs="MS Gothic" w:hint="eastAsia"/>
          <w:b/>
          <w:sz w:val="24"/>
          <w:szCs w:val="24"/>
          <w:lang w:eastAsia="zh-TW" w:bidi="en-US"/>
        </w:rPr>
        <w:t>。您也可以聯繫您的批執照專家，詢問如何滿足</w:t>
      </w:r>
      <w:r w:rsidRPr="00064164">
        <w:rPr>
          <w:rFonts w:ascii="SimSun" w:eastAsia="SimSun" w:hAnsi="SimSun" w:cs="MS Gothic" w:hint="eastAsia"/>
          <w:b/>
          <w:i/>
          <w:iCs/>
          <w:sz w:val="24"/>
          <w:szCs w:val="24"/>
          <w:lang w:eastAsia="zh-TW" w:bidi="en-US"/>
        </w:rPr>
        <w:t>指引</w:t>
      </w:r>
      <w:r w:rsidRPr="00064164">
        <w:rPr>
          <w:rFonts w:ascii="SimSun" w:eastAsia="SimSun" w:hAnsi="SimSun" w:cs="MS Gothic" w:hint="eastAsia"/>
          <w:b/>
          <w:sz w:val="24"/>
          <w:szCs w:val="24"/>
          <w:lang w:eastAsia="zh-TW" w:bidi="en-US"/>
        </w:rPr>
        <w:t>的要求。</w:t>
      </w:r>
      <w:hyperlink r:id="rId14" w:history="1"/>
    </w:p>
    <w:p w14:paraId="6FCD9032" w14:textId="1A203594" w:rsidR="00E62744" w:rsidRPr="00064164" w:rsidRDefault="00E62744" w:rsidP="00E62744">
      <w:pPr>
        <w:widowControl w:val="0"/>
        <w:autoSpaceDE w:val="0"/>
        <w:autoSpaceDN w:val="0"/>
        <w:spacing w:after="0" w:line="240" w:lineRule="auto"/>
        <w:ind w:right="205"/>
        <w:rPr>
          <w:rFonts w:ascii="SimSun" w:eastAsia="SimSun" w:hAnsi="SimSun" w:cstheme="minorHAnsi"/>
          <w:sz w:val="24"/>
          <w:szCs w:val="24"/>
          <w:lang w:eastAsia="zh-TW" w:bidi="en-US"/>
        </w:rPr>
      </w:pPr>
    </w:p>
    <w:p w14:paraId="3C21CAC5" w14:textId="77777777" w:rsidR="00E62744" w:rsidRDefault="00E62744" w:rsidP="00E62744">
      <w:pPr>
        <w:widowControl w:val="0"/>
        <w:autoSpaceDE w:val="0"/>
        <w:autoSpaceDN w:val="0"/>
        <w:spacing w:after="0" w:line="240" w:lineRule="auto"/>
        <w:ind w:right="205"/>
        <w:rPr>
          <w:rFonts w:eastAsia="Arial" w:cstheme="minorHAnsi"/>
          <w:b/>
          <w:sz w:val="36"/>
          <w:szCs w:val="36"/>
          <w:lang w:eastAsia="zh-TW" w:bidi="en-US"/>
        </w:rPr>
        <w:sectPr w:rsidR="00E62744" w:rsidSect="00E6472B">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pPr>
    </w:p>
    <w:p w14:paraId="22ABFFCD" w14:textId="25B376A6" w:rsidR="004B34AC" w:rsidRPr="000B1141" w:rsidRDefault="00BB73A7" w:rsidP="00064164">
      <w:pPr>
        <w:widowControl w:val="0"/>
        <w:autoSpaceDE w:val="0"/>
        <w:autoSpaceDN w:val="0"/>
        <w:spacing w:after="0" w:line="240" w:lineRule="auto"/>
        <w:ind w:right="205"/>
        <w:jc w:val="center"/>
        <w:rPr>
          <w:lang w:eastAsia="zh-TW"/>
        </w:rPr>
        <w:sectPr w:rsidR="004B34AC" w:rsidRPr="000B1141" w:rsidSect="00E62744">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r w:rsidRPr="00064164">
        <w:rPr>
          <w:rFonts w:ascii="SimSun" w:eastAsia="SimSun" w:hAnsi="SimSun" w:cs="MS Gothic" w:hint="eastAsia"/>
          <w:b/>
          <w:color w:val="746458"/>
          <w:sz w:val="32"/>
          <w:szCs w:val="32"/>
          <w:lang w:eastAsia="zh-TW" w:bidi="en-US"/>
        </w:rPr>
        <w:t>計畫編寫示例（第</w:t>
      </w:r>
      <w:r w:rsidRPr="00064164">
        <w:rPr>
          <w:rFonts w:ascii="SimSun" w:eastAsia="SimSun" w:hAnsi="SimSun" w:cstheme="minorHAnsi"/>
          <w:b/>
          <w:color w:val="746458"/>
          <w:sz w:val="32"/>
          <w:szCs w:val="32"/>
          <w:lang w:eastAsia="zh-TW" w:bidi="en-US"/>
        </w:rPr>
        <w:t>1</w:t>
      </w:r>
      <w:r w:rsidRPr="00064164">
        <w:rPr>
          <w:rFonts w:ascii="SimSun" w:eastAsia="SimSun" w:hAnsi="SimSun" w:cs="MS Gothic" w:hint="eastAsia"/>
          <w:b/>
          <w:color w:val="746458"/>
          <w:sz w:val="32"/>
          <w:szCs w:val="32"/>
          <w:lang w:eastAsia="zh-TW" w:bidi="en-US"/>
        </w:rPr>
        <w:t>節和</w:t>
      </w:r>
      <w:r w:rsidRPr="00064164">
        <w:rPr>
          <w:rFonts w:ascii="SimSun" w:eastAsia="SimSun" w:hAnsi="SimSun" w:cstheme="minorHAnsi"/>
          <w:b/>
          <w:color w:val="746458"/>
          <w:sz w:val="32"/>
          <w:szCs w:val="32"/>
          <w:lang w:eastAsia="zh-TW" w:bidi="en-US"/>
        </w:rPr>
        <w:t>13</w:t>
      </w:r>
      <w:r w:rsidRPr="00064164">
        <w:rPr>
          <w:rFonts w:ascii="SimSun" w:eastAsia="SimSun" w:hAnsi="SimSun" w:cs="MS Gothic" w:hint="eastAsia"/>
          <w:b/>
          <w:color w:val="746458"/>
          <w:sz w:val="32"/>
          <w:szCs w:val="32"/>
          <w:lang w:eastAsia="zh-TW" w:bidi="en-US"/>
        </w:rPr>
        <w:t>節）：</w:t>
      </w:r>
    </w:p>
    <w:p w14:paraId="73E1036C" w14:textId="77777777" w:rsidR="00BB73A7" w:rsidRPr="00064164" w:rsidRDefault="00BB73A7" w:rsidP="00064164">
      <w:pPr>
        <w:jc w:val="center"/>
        <w:rPr>
          <w:rFonts w:ascii="SimSun" w:eastAsia="SimSun" w:hAnsi="SimSun" w:cs="Calibri"/>
          <w:sz w:val="28"/>
          <w:szCs w:val="28"/>
          <w:lang w:eastAsia="zh-TW"/>
        </w:rPr>
      </w:pPr>
      <w:r w:rsidRPr="00064164">
        <w:rPr>
          <w:rFonts w:ascii="SimSun" w:eastAsia="SimSun" w:hAnsi="SimSun" w:cs="MS Gothic" w:hint="eastAsia"/>
          <w:sz w:val="28"/>
          <w:szCs w:val="28"/>
          <w:lang w:eastAsia="zh-TW"/>
        </w:rPr>
        <w:t>以下兩頁提供了如何編寫計劃的示例。</w:t>
      </w:r>
    </w:p>
    <w:p w14:paraId="5CBD6B52" w14:textId="0B7653AC" w:rsidR="004B34AC" w:rsidRPr="00064164" w:rsidRDefault="00BB73A7" w:rsidP="00E6472B">
      <w:pPr>
        <w:spacing w:after="120" w:line="240" w:lineRule="auto"/>
        <w:rPr>
          <w:rFonts w:ascii="SimSun" w:eastAsia="SimSun" w:hAnsi="SimSun"/>
          <w:i/>
          <w:lang w:eastAsia="zh-TW"/>
        </w:rPr>
      </w:pPr>
      <w:r w:rsidRPr="00064164">
        <w:rPr>
          <w:rFonts w:ascii="SimSun" w:eastAsia="SimSun" w:hAnsi="SimSun" w:cs="MS Gothic" w:hint="eastAsia"/>
          <w:b/>
          <w:color w:val="00A79D"/>
          <w:sz w:val="32"/>
          <w:szCs w:val="32"/>
          <w:lang w:eastAsia="zh-TW"/>
        </w:rPr>
        <w:t>第</w:t>
      </w:r>
      <w:r w:rsidRPr="00064164">
        <w:rPr>
          <w:rFonts w:ascii="SimSun" w:eastAsia="SimSun" w:hAnsi="SimSun"/>
          <w:b/>
          <w:color w:val="00A79D"/>
          <w:sz w:val="32"/>
          <w:szCs w:val="32"/>
          <w:lang w:eastAsia="zh-TW"/>
        </w:rPr>
        <w:t>1</w:t>
      </w:r>
      <w:r w:rsidRPr="00064164">
        <w:rPr>
          <w:rFonts w:ascii="SimSun" w:eastAsia="SimSun" w:hAnsi="SimSun" w:cs="MS Gothic" w:hint="eastAsia"/>
          <w:b/>
          <w:color w:val="00A79D"/>
          <w:sz w:val="32"/>
          <w:szCs w:val="32"/>
          <w:lang w:eastAsia="zh-TW"/>
        </w:rPr>
        <w:t>節</w:t>
      </w:r>
      <w:r w:rsidRPr="00064164">
        <w:rPr>
          <w:rFonts w:ascii="SimSun" w:eastAsia="SimSun" w:hAnsi="SimSun"/>
          <w:b/>
          <w:color w:val="00A79D"/>
          <w:sz w:val="32"/>
          <w:szCs w:val="32"/>
          <w:lang w:eastAsia="zh-TW"/>
        </w:rPr>
        <w:t xml:space="preserve"> </w:t>
      </w:r>
      <w:r w:rsidRPr="00064164">
        <w:rPr>
          <w:rFonts w:ascii="SimSun" w:eastAsia="SimSun" w:hAnsi="SimSun" w:cs="MS Gothic" w:hint="eastAsia"/>
          <w:b/>
          <w:color w:val="00A79D"/>
          <w:sz w:val="32"/>
          <w:szCs w:val="32"/>
          <w:lang w:eastAsia="zh-TW"/>
        </w:rPr>
        <w:t>接送要求</w:t>
      </w:r>
      <w:r w:rsidRPr="00064164">
        <w:rPr>
          <w:rFonts w:ascii="SimSun" w:eastAsia="SimSun" w:hAnsi="SimSun"/>
          <w:b/>
          <w:color w:val="00A79D"/>
          <w:sz w:val="32"/>
          <w:szCs w:val="32"/>
          <w:lang w:eastAsia="zh-TW"/>
        </w:rPr>
        <w:br/>
      </w:r>
      <w:r w:rsidRPr="00064164">
        <w:rPr>
          <w:rFonts w:ascii="SimSun" w:eastAsia="SimSun" w:hAnsi="SimSun" w:cs="MS Gothic" w:hint="eastAsia"/>
          <w:i/>
          <w:lang w:eastAsia="zh-TW"/>
        </w:rPr>
        <w:t>（見《</w:t>
      </w:r>
      <w:r w:rsidRPr="00064164">
        <w:rPr>
          <w:rFonts w:ascii="SimSun" w:eastAsia="SimSun" w:hAnsi="SimSun"/>
          <w:i/>
          <w:lang w:eastAsia="zh-TW"/>
        </w:rPr>
        <w:t>COVID-19</w:t>
      </w:r>
      <w:r w:rsidRPr="00064164">
        <w:rPr>
          <w:rFonts w:ascii="SimSun" w:eastAsia="SimSun" w:hAnsi="SimSun" w:cs="MS Gothic" w:hint="eastAsia"/>
          <w:i/>
          <w:lang w:eastAsia="zh-TW"/>
        </w:rPr>
        <w:t>期間兒童保育和早教健康與安全指引》第</w:t>
      </w:r>
      <w:r w:rsidR="00064164" w:rsidRPr="00064164">
        <w:rPr>
          <w:rFonts w:ascii="SimSun" w:eastAsia="SimSun" w:hAnsi="SimSun"/>
          <w:i/>
          <w:lang w:eastAsia="zh-TW"/>
        </w:rPr>
        <w:t>13</w:t>
      </w:r>
      <w:r w:rsidRPr="00064164">
        <w:rPr>
          <w:rFonts w:ascii="SimSun" w:eastAsia="SimSun" w:hAnsi="SimSun" w:cs="MS Gothic" w:hint="eastAsia"/>
          <w:i/>
          <w:lang w:eastAsia="zh-TW"/>
        </w:rPr>
        <w:t>頁）</w:t>
      </w:r>
    </w:p>
    <w:p w14:paraId="69CB1FB3" w14:textId="5574944C" w:rsidR="004B34AC" w:rsidRPr="00E6472B" w:rsidRDefault="00BB73A7" w:rsidP="00E6472B">
      <w:pPr>
        <w:rPr>
          <w:rFonts w:ascii="Century Gothic" w:hAnsi="Century Gothic"/>
          <w:sz w:val="24"/>
          <w:szCs w:val="24"/>
        </w:rPr>
      </w:pPr>
      <w:r w:rsidRPr="00064164">
        <w:rPr>
          <w:rFonts w:ascii="SimSun" w:eastAsia="SimSun" w:hAnsi="SimSun" w:cs="MS Gothic" w:hint="eastAsia"/>
          <w:sz w:val="24"/>
          <w:szCs w:val="24"/>
        </w:rPr>
        <w:t>負責人員：</w:t>
      </w:r>
      <w:r w:rsidR="004B34AC" w:rsidRPr="00E6472B">
        <w:rPr>
          <w:sz w:val="24"/>
          <w:szCs w:val="24"/>
        </w:rPr>
        <w:tab/>
      </w:r>
      <w:sdt>
        <w:sdtPr>
          <w:rPr>
            <w:rFonts w:ascii="Century Gothic" w:hAnsi="Century Gothic"/>
            <w:sz w:val="28"/>
            <w:szCs w:val="28"/>
          </w:rPr>
          <w:id w:val="-468133089"/>
          <w:placeholder>
            <w:docPart w:val="5C9E321DE66D4A3DB8421C78A5E2A77A"/>
          </w:placeholder>
          <w:text/>
        </w:sdtPr>
        <w:sdtEndPr/>
        <w:sdtContent>
          <w:r w:rsidR="004B34AC" w:rsidRPr="004F64B0">
            <w:rPr>
              <w:rFonts w:ascii="Century Gothic" w:hAnsi="Century Gothic"/>
              <w:sz w:val="28"/>
              <w:szCs w:val="28"/>
            </w:rPr>
            <w:t xml:space="preserve"> Juana Smith</w:t>
          </w:r>
        </w:sdtContent>
      </w:sdt>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第1節 接送要求"/>
      </w:tblPr>
      <w:tblGrid>
        <w:gridCol w:w="538"/>
        <w:gridCol w:w="8815"/>
        <w:gridCol w:w="7"/>
      </w:tblGrid>
      <w:tr w:rsidR="00BB73A7" w:rsidRPr="00451067" w14:paraId="7586A64E" w14:textId="77777777" w:rsidTr="00BB73A7">
        <w:trPr>
          <w:tblHeader/>
        </w:trPr>
        <w:tc>
          <w:tcPr>
            <w:tcW w:w="538" w:type="dxa"/>
            <w:shd w:val="clear" w:color="auto" w:fill="F2F2F2" w:themeFill="background1" w:themeFillShade="F2"/>
          </w:tcPr>
          <w:p w14:paraId="308BF9FC" w14:textId="77777777" w:rsidR="00BB73A7" w:rsidRPr="00451067" w:rsidRDefault="00BB73A7" w:rsidP="00BB73A7">
            <w:pPr>
              <w:pStyle w:val="ListParagraph"/>
              <w:spacing w:before="0"/>
              <w:ind w:left="0"/>
              <w:rPr>
                <w:b/>
                <w:sz w:val="24"/>
                <w:szCs w:val="24"/>
              </w:rPr>
            </w:pPr>
            <w:r w:rsidRPr="00451067">
              <w:rPr>
                <w:b/>
                <w:sz w:val="24"/>
                <w:szCs w:val="24"/>
              </w:rPr>
              <w:t>1.1</w:t>
            </w:r>
          </w:p>
        </w:tc>
        <w:tc>
          <w:tcPr>
            <w:tcW w:w="8822" w:type="dxa"/>
            <w:gridSpan w:val="2"/>
            <w:shd w:val="clear" w:color="auto" w:fill="F2F2F2" w:themeFill="background1" w:themeFillShade="F2"/>
            <w:vAlign w:val="center"/>
          </w:tcPr>
          <w:p w14:paraId="3548CC79" w14:textId="77777777" w:rsidR="00BB73A7" w:rsidRPr="00064164" w:rsidRDefault="00BB73A7" w:rsidP="00BB73A7">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要求家長或照護者在設施外與課程職員接送兒童。</w:t>
            </w:r>
          </w:p>
          <w:p w14:paraId="378E9F6B" w14:textId="5D7F2271" w:rsidR="00BB73A7" w:rsidRPr="00064164" w:rsidRDefault="00BB73A7" w:rsidP="00BB73A7">
            <w:pPr>
              <w:pStyle w:val="ListParagraph"/>
              <w:numPr>
                <w:ilvl w:val="0"/>
                <w:numId w:val="9"/>
              </w:numPr>
              <w:spacing w:before="0"/>
              <w:ind w:left="337"/>
              <w:rPr>
                <w:rFonts w:ascii="SimSun" w:eastAsia="SimSun" w:hAnsi="SimSun"/>
                <w:spacing w:val="-3"/>
                <w:sz w:val="24"/>
                <w:szCs w:val="24"/>
                <w:lang w:eastAsia="zh-TW"/>
              </w:rPr>
            </w:pPr>
            <w:r w:rsidRPr="00064164">
              <w:rPr>
                <w:rFonts w:ascii="SimSun" w:eastAsia="SimSun" w:hAnsi="SimSun" w:hint="eastAsia"/>
                <w:i/>
                <w:sz w:val="24"/>
                <w:szCs w:val="24"/>
                <w:lang w:eastAsia="zh-TW"/>
              </w:rPr>
              <w:t>僅限註冊家庭（RF）或認證家庭（CF）提供者：現場只有一名職員 時家長或照護者可進入，但必須等待前一個家庭離開保育所再進入。</w:t>
            </w:r>
          </w:p>
        </w:tc>
      </w:tr>
      <w:tr w:rsidR="00BB73A7" w:rsidRPr="00451067" w14:paraId="0AAEE986" w14:textId="77777777" w:rsidTr="00BB73A7">
        <w:tc>
          <w:tcPr>
            <w:tcW w:w="538" w:type="dxa"/>
          </w:tcPr>
          <w:p w14:paraId="49A707C1" w14:textId="77777777" w:rsidR="00BB73A7" w:rsidRPr="00451067" w:rsidRDefault="00BB73A7" w:rsidP="00BB73A7">
            <w:pPr>
              <w:pStyle w:val="ListParagraph"/>
              <w:spacing w:before="0"/>
              <w:ind w:left="0"/>
              <w:rPr>
                <w:b/>
                <w:sz w:val="24"/>
                <w:szCs w:val="24"/>
              </w:rPr>
            </w:pPr>
            <w:r w:rsidRPr="00451067">
              <w:rPr>
                <w:b/>
                <w:sz w:val="24"/>
                <w:szCs w:val="24"/>
              </w:rPr>
              <w:t>1.2</w:t>
            </w:r>
          </w:p>
        </w:tc>
        <w:tc>
          <w:tcPr>
            <w:tcW w:w="8822" w:type="dxa"/>
            <w:gridSpan w:val="2"/>
            <w:vAlign w:val="center"/>
          </w:tcPr>
          <w:p w14:paraId="27E1560D" w14:textId="6E22A48F" w:rsidR="00BB73A7" w:rsidRPr="00064164" w:rsidRDefault="00BB73A7" w:rsidP="00BB73A7">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家長或照護者接送期間配戴面罩或口罩。</w:t>
            </w:r>
          </w:p>
        </w:tc>
      </w:tr>
      <w:tr w:rsidR="00BB73A7" w:rsidRPr="00451067" w14:paraId="1212C6FF" w14:textId="77777777" w:rsidTr="00BB73A7">
        <w:tc>
          <w:tcPr>
            <w:tcW w:w="538" w:type="dxa"/>
            <w:shd w:val="clear" w:color="auto" w:fill="F2F2F2" w:themeFill="background1" w:themeFillShade="F2"/>
          </w:tcPr>
          <w:p w14:paraId="73416104" w14:textId="77777777" w:rsidR="00BB73A7" w:rsidRPr="00451067" w:rsidRDefault="00BB73A7" w:rsidP="00BB73A7">
            <w:pPr>
              <w:pStyle w:val="ListParagraph"/>
              <w:spacing w:before="0"/>
              <w:ind w:left="0"/>
              <w:rPr>
                <w:b/>
                <w:sz w:val="24"/>
                <w:szCs w:val="24"/>
              </w:rPr>
            </w:pPr>
            <w:r w:rsidRPr="00451067">
              <w:rPr>
                <w:b/>
                <w:sz w:val="24"/>
                <w:szCs w:val="24"/>
              </w:rPr>
              <w:t>1.3</w:t>
            </w:r>
          </w:p>
        </w:tc>
        <w:tc>
          <w:tcPr>
            <w:tcW w:w="8822" w:type="dxa"/>
            <w:gridSpan w:val="2"/>
            <w:shd w:val="clear" w:color="auto" w:fill="F2F2F2" w:themeFill="background1" w:themeFillShade="F2"/>
            <w:vAlign w:val="center"/>
          </w:tcPr>
          <w:p w14:paraId="2E33BE28" w14:textId="6BF06935" w:rsidR="00BB73A7" w:rsidRPr="00064164" w:rsidRDefault="00BB73A7" w:rsidP="00BB73A7">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家長或照護者接送期間當不從事將兒童交給職員時須保持身體距離。</w:t>
            </w:r>
          </w:p>
        </w:tc>
      </w:tr>
      <w:tr w:rsidR="007F2AAF" w:rsidRPr="00064164" w14:paraId="52E13A93" w14:textId="77777777" w:rsidTr="00BB73A7">
        <w:trPr>
          <w:gridAfter w:val="1"/>
          <w:wAfter w:w="7" w:type="dxa"/>
          <w:trHeight w:val="170"/>
        </w:trPr>
        <w:tc>
          <w:tcPr>
            <w:tcW w:w="9353" w:type="dxa"/>
            <w:gridSpan w:val="2"/>
            <w:shd w:val="clear" w:color="auto" w:fill="746458"/>
            <w:vAlign w:val="center"/>
          </w:tcPr>
          <w:p w14:paraId="7568DC88" w14:textId="467FE8D7" w:rsidR="004B34AC" w:rsidRPr="00064164" w:rsidRDefault="005B0FB1" w:rsidP="00E6472B">
            <w:pPr>
              <w:pStyle w:val="ListParagraph"/>
              <w:spacing w:before="0"/>
              <w:ind w:left="0"/>
              <w:rPr>
                <w:rFonts w:ascii="SimSun" w:eastAsia="SimSun" w:hAnsi="SimSun"/>
                <w:b/>
                <w:color w:val="FFFFFF" w:themeColor="background1"/>
                <w:sz w:val="24"/>
                <w:szCs w:val="24"/>
                <w:highlight w:val="yellow"/>
              </w:rPr>
            </w:pPr>
            <w:r w:rsidRPr="00064164">
              <w:rPr>
                <w:rFonts w:ascii="SimSun" w:eastAsia="SimSun" w:hAnsi="SimSun" w:cs="MS Gothic" w:hint="eastAsia"/>
                <w:b/>
                <w:color w:val="FFFFFF" w:themeColor="background1"/>
                <w:sz w:val="24"/>
                <w:szCs w:val="24"/>
              </w:rPr>
              <w:t>計畫滿足這些要求：</w:t>
            </w:r>
          </w:p>
        </w:tc>
      </w:tr>
      <w:tr w:rsidR="007F2AAF" w:rsidRPr="00451067" w14:paraId="01B50F8A" w14:textId="77777777" w:rsidTr="00064164">
        <w:trPr>
          <w:gridAfter w:val="1"/>
          <w:wAfter w:w="7" w:type="dxa"/>
          <w:trHeight w:val="733"/>
        </w:trPr>
        <w:tc>
          <w:tcPr>
            <w:tcW w:w="9353" w:type="dxa"/>
            <w:gridSpan w:val="2"/>
            <w:shd w:val="clear" w:color="auto" w:fill="F2F2F2" w:themeFill="background1" w:themeFillShade="F2"/>
          </w:tcPr>
          <w:p w14:paraId="2992E092" w14:textId="77777777" w:rsidR="005B0FB1" w:rsidRPr="00064164" w:rsidRDefault="005B0FB1" w:rsidP="005B0FB1">
            <w:pPr>
              <w:pStyle w:val="ListParagraph"/>
              <w:spacing w:before="0"/>
              <w:ind w:left="0"/>
              <w:rPr>
                <w:rFonts w:ascii="SimSun" w:eastAsia="SimSun" w:hAnsi="SimSun"/>
                <w:sz w:val="24"/>
                <w:szCs w:val="24"/>
                <w:lang w:eastAsia="zh-TW"/>
              </w:rPr>
            </w:pPr>
            <w:r w:rsidRPr="00064164">
              <w:rPr>
                <w:rFonts w:ascii="SimSun" w:eastAsia="SimSun" w:hAnsi="SimSun" w:hint="eastAsia"/>
                <w:color w:val="000000"/>
                <w:sz w:val="24"/>
                <w:szCs w:val="24"/>
                <w:lang w:eastAsia="zh-TW"/>
              </w:rPr>
              <w:t>需要通知家長，他們在接送時必須戴上口罩。</w:t>
            </w:r>
          </w:p>
          <w:p w14:paraId="69587608" w14:textId="6787A0C3" w:rsidR="004B34AC" w:rsidRPr="00451067" w:rsidRDefault="005B0FB1" w:rsidP="00E6472B">
            <w:pPr>
              <w:pStyle w:val="ListParagraph"/>
              <w:spacing w:before="0" w:after="120"/>
              <w:ind w:left="0"/>
              <w:rPr>
                <w:sz w:val="20"/>
                <w:szCs w:val="20"/>
                <w:highlight w:val="yellow"/>
                <w:lang w:eastAsia="zh-TW"/>
              </w:rPr>
            </w:pPr>
            <w:r w:rsidRPr="00064164">
              <w:rPr>
                <w:rFonts w:ascii="SimSun" w:eastAsia="SimSun" w:hAnsi="SimSun" w:hint="eastAsia"/>
                <w:color w:val="000000"/>
                <w:sz w:val="24"/>
                <w:szCs w:val="24"/>
                <w:lang w:eastAsia="zh-TW"/>
              </w:rPr>
              <w:t>在前面的人行道上畫岀粉筆圈（相距6英尺），向家長展示此是等待的地方，確保他們保持距離。</w:t>
            </w:r>
          </w:p>
        </w:tc>
      </w:tr>
      <w:tr w:rsidR="007F2AAF" w:rsidRPr="00451067" w14:paraId="1EBDF829" w14:textId="77777777" w:rsidTr="00BB73A7">
        <w:trPr>
          <w:gridAfter w:val="1"/>
          <w:wAfter w:w="7" w:type="dxa"/>
          <w:trHeight w:val="170"/>
        </w:trPr>
        <w:tc>
          <w:tcPr>
            <w:tcW w:w="9353" w:type="dxa"/>
            <w:gridSpan w:val="2"/>
            <w:shd w:val="clear" w:color="auto" w:fill="746458"/>
            <w:vAlign w:val="center"/>
          </w:tcPr>
          <w:p w14:paraId="1A21D390" w14:textId="0C26D292" w:rsidR="004B34AC" w:rsidRPr="00064164" w:rsidRDefault="003F73EB" w:rsidP="00064164">
            <w:pPr>
              <w:pStyle w:val="ListParagraph"/>
              <w:spacing w:before="0"/>
              <w:ind w:left="0"/>
              <w:rPr>
                <w:rFonts w:ascii="SimSun" w:eastAsia="SimSun" w:hAnsi="SimSun"/>
                <w:color w:val="FFFFFF" w:themeColor="background1"/>
                <w:sz w:val="24"/>
                <w:szCs w:val="24"/>
                <w:lang w:eastAsia="zh-TW"/>
              </w:rPr>
            </w:pPr>
            <w:r w:rsidRPr="00064164">
              <w:rPr>
                <w:rFonts w:ascii="SimSun" w:eastAsia="SimSun" w:hAnsi="SimSun" w:cs="MS Gothic" w:hint="eastAsia"/>
                <w:b/>
                <w:color w:val="FFFFFF" w:themeColor="background1"/>
                <w:sz w:val="24"/>
                <w:szCs w:val="24"/>
                <w:lang w:eastAsia="zh-TW"/>
              </w:rPr>
              <w:t>需要培訓嗎？</w:t>
            </w:r>
            <w:r w:rsidRPr="0006416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241874115"/>
                <w14:checkbox>
                  <w14:checked w14:val="0"/>
                  <w14:checkedState w14:val="2612" w14:font="MS Gothic"/>
                  <w14:uncheckedState w14:val="2610" w14:font="MS Gothic"/>
                </w14:checkbox>
              </w:sdtPr>
              <w:sdtEndPr/>
              <w:sdtContent>
                <w:r w:rsidRPr="00064164">
                  <w:rPr>
                    <w:rFonts w:ascii="Segoe UI Symbol" w:eastAsia="SimSun" w:hAnsi="Segoe UI Symbol" w:cs="Segoe UI Symbol"/>
                    <w:b/>
                    <w:color w:val="FFFFFF" w:themeColor="background1"/>
                    <w:sz w:val="24"/>
                    <w:szCs w:val="24"/>
                    <w:lang w:eastAsia="zh-TW"/>
                  </w:rPr>
                  <w:t>☐</w:t>
                </w:r>
              </w:sdtContent>
            </w:sdt>
            <w:r w:rsidRPr="00064164">
              <w:rPr>
                <w:rFonts w:ascii="SimSun" w:eastAsia="SimSun" w:hAnsi="SimSun" w:cs="MS Gothic" w:hint="eastAsia"/>
                <w:b/>
                <w:color w:val="FFFFFF" w:themeColor="background1"/>
                <w:sz w:val="24"/>
                <w:szCs w:val="24"/>
                <w:lang w:eastAsia="zh-TW"/>
              </w:rPr>
              <w:t>否</w:t>
            </w:r>
            <w:r w:rsidRPr="0006416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954403411"/>
                <w14:checkbox>
                  <w14:checked w14:val="1"/>
                  <w14:checkedState w14:val="2612" w14:font="MS Gothic"/>
                  <w14:uncheckedState w14:val="2610" w14:font="MS Gothic"/>
                </w14:checkbox>
              </w:sdtPr>
              <w:sdtEndPr/>
              <w:sdtContent>
                <w:r w:rsidRPr="00064164">
                  <w:rPr>
                    <w:rFonts w:ascii="Segoe UI Symbol" w:eastAsia="SimSun" w:hAnsi="Segoe UI Symbol" w:cs="Segoe UI Symbol"/>
                    <w:b/>
                    <w:color w:val="FFFFFF" w:themeColor="background1"/>
                    <w:sz w:val="24"/>
                    <w:szCs w:val="24"/>
                    <w:lang w:eastAsia="zh-TW"/>
                  </w:rPr>
                  <w:t>☒</w:t>
                </w:r>
              </w:sdtContent>
            </w:sdt>
            <w:r w:rsidRPr="00064164">
              <w:rPr>
                <w:rFonts w:ascii="SimSun" w:eastAsia="SimSun" w:hAnsi="SimSun" w:cs="MS Gothic" w:hint="eastAsia"/>
                <w:b/>
                <w:color w:val="FFFFFF" w:themeColor="background1"/>
                <w:sz w:val="24"/>
                <w:szCs w:val="24"/>
                <w:lang w:eastAsia="zh-TW"/>
              </w:rPr>
              <w:t>是（請注意第</w:t>
            </w:r>
            <w:r w:rsidRPr="00064164">
              <w:rPr>
                <w:rFonts w:ascii="SimSun" w:eastAsia="SimSun" w:hAnsi="SimSun"/>
                <w:b/>
                <w:color w:val="FFFFFF" w:themeColor="background1"/>
                <w:sz w:val="24"/>
                <w:szCs w:val="24"/>
                <w:lang w:eastAsia="zh-TW"/>
              </w:rPr>
              <w:t>13</w:t>
            </w:r>
            <w:r w:rsidRPr="00064164">
              <w:rPr>
                <w:rFonts w:ascii="SimSun" w:eastAsia="SimSun" w:hAnsi="SimSun" w:cs="MS Gothic" w:hint="eastAsia"/>
                <w:b/>
                <w:color w:val="FFFFFF" w:themeColor="background1"/>
                <w:sz w:val="24"/>
                <w:szCs w:val="24"/>
                <w:lang w:eastAsia="zh-TW"/>
              </w:rPr>
              <w:t>節專業發展）</w:t>
            </w:r>
          </w:p>
        </w:tc>
      </w:tr>
      <w:tr w:rsidR="007F2AAF" w:rsidRPr="00451067" w14:paraId="28CA581B" w14:textId="77777777" w:rsidTr="00BB73A7">
        <w:trPr>
          <w:gridAfter w:val="1"/>
          <w:wAfter w:w="7" w:type="dxa"/>
          <w:trHeight w:val="170"/>
        </w:trPr>
        <w:tc>
          <w:tcPr>
            <w:tcW w:w="9353" w:type="dxa"/>
            <w:gridSpan w:val="2"/>
            <w:shd w:val="clear" w:color="auto" w:fill="746458"/>
            <w:vAlign w:val="center"/>
          </w:tcPr>
          <w:p w14:paraId="78E5F3E4" w14:textId="21022420" w:rsidR="004B34AC" w:rsidRPr="00064164" w:rsidRDefault="00235A76" w:rsidP="00E6472B">
            <w:pPr>
              <w:pStyle w:val="ListParagraph"/>
              <w:spacing w:before="0"/>
              <w:ind w:left="0"/>
              <w:rPr>
                <w:rFonts w:ascii="SimSun" w:eastAsia="SimSun" w:hAnsi="SimSun"/>
                <w:b/>
                <w:color w:val="FFFFFF" w:themeColor="background1"/>
                <w:sz w:val="24"/>
                <w:szCs w:val="24"/>
                <w:lang w:eastAsia="zh-TW"/>
              </w:rPr>
            </w:pPr>
            <w:r w:rsidRPr="00064164">
              <w:rPr>
                <w:rFonts w:ascii="SimSun" w:eastAsia="SimSun" w:hAnsi="SimSun" w:cs="MS Gothic" w:hint="eastAsia"/>
                <w:b/>
                <w:color w:val="FFFFFF" w:themeColor="background1"/>
                <w:sz w:val="24"/>
                <w:szCs w:val="24"/>
                <w:lang w:eastAsia="zh-TW"/>
              </w:rPr>
              <w:t>關於這部分計畫，您會和家長分享什麼資訊？</w:t>
            </w:r>
          </w:p>
        </w:tc>
      </w:tr>
      <w:tr w:rsidR="007F2AAF" w:rsidRPr="00451067" w14:paraId="03C7BEDC" w14:textId="77777777" w:rsidTr="00BB73A7">
        <w:trPr>
          <w:gridAfter w:val="1"/>
          <w:wAfter w:w="7" w:type="dxa"/>
          <w:trHeight w:val="841"/>
        </w:trPr>
        <w:sdt>
          <w:sdtPr>
            <w:rPr>
              <w:rFonts w:ascii="SimSun" w:eastAsia="SimSun" w:hAnsi="SimSun"/>
              <w:sz w:val="24"/>
              <w:szCs w:val="24"/>
            </w:rPr>
            <w:id w:val="-1433193270"/>
            <w:placeholder>
              <w:docPart w:val="966DBF085EC94148A6C280D513F175C1"/>
            </w:placeholder>
          </w:sdtPr>
          <w:sdtEndPr/>
          <w:sdtContent>
            <w:tc>
              <w:tcPr>
                <w:tcW w:w="9353" w:type="dxa"/>
                <w:gridSpan w:val="2"/>
                <w:shd w:val="clear" w:color="auto" w:fill="F2F2F2" w:themeFill="background1" w:themeFillShade="F2"/>
              </w:tcPr>
              <w:p w14:paraId="75A2DB66" w14:textId="0E7B78B1" w:rsidR="004B34AC" w:rsidRPr="00064164" w:rsidRDefault="00235A76" w:rsidP="004B34AC">
                <w:pPr>
                  <w:pStyle w:val="ListParagraph"/>
                  <w:spacing w:before="0"/>
                  <w:ind w:left="0"/>
                  <w:rPr>
                    <w:rFonts w:ascii="SimSun" w:eastAsia="SimSun" w:hAnsi="SimSun"/>
                    <w:sz w:val="24"/>
                    <w:szCs w:val="24"/>
                    <w:lang w:eastAsia="zh-TW"/>
                  </w:rPr>
                </w:pPr>
                <w:r w:rsidRPr="00064164">
                  <w:rPr>
                    <w:rFonts w:ascii="SimSun" w:eastAsia="SimSun" w:hAnsi="SimSun" w:hint="eastAsia"/>
                    <w:sz w:val="24"/>
                    <w:szCs w:val="24"/>
                    <w:lang w:eastAsia="zh-TW"/>
                  </w:rPr>
                  <w:t>我將在每週的通訊電子郵件中寫入此資訊。我會向各位家長保證，如果他們忘記了，我們會準備好額外的口罩。同時，我們還建議，如果他們的孩子早上有困難告別家長，他們可以重新安排送別的常規。</w:t>
                </w:r>
              </w:p>
            </w:tc>
          </w:sdtContent>
        </w:sdt>
      </w:tr>
      <w:tr w:rsidR="007F2AAF" w:rsidRPr="00451067" w14:paraId="7FA3E8B1" w14:textId="77777777" w:rsidTr="00BB73A7">
        <w:tc>
          <w:tcPr>
            <w:tcW w:w="538" w:type="dxa"/>
          </w:tcPr>
          <w:p w14:paraId="20F1B97E" w14:textId="77777777" w:rsidR="004B34AC" w:rsidRPr="00451067" w:rsidRDefault="004B34AC" w:rsidP="004F64B0">
            <w:pPr>
              <w:pStyle w:val="ListParagraph"/>
              <w:spacing w:before="0"/>
              <w:ind w:left="0"/>
              <w:rPr>
                <w:b/>
                <w:sz w:val="24"/>
                <w:szCs w:val="24"/>
              </w:rPr>
            </w:pPr>
            <w:r w:rsidRPr="00451067">
              <w:rPr>
                <w:b/>
                <w:sz w:val="24"/>
                <w:szCs w:val="24"/>
              </w:rPr>
              <w:t>1.4</w:t>
            </w:r>
          </w:p>
        </w:tc>
        <w:tc>
          <w:tcPr>
            <w:tcW w:w="8822" w:type="dxa"/>
            <w:gridSpan w:val="2"/>
            <w:vAlign w:val="center"/>
          </w:tcPr>
          <w:p w14:paraId="5375E0D7" w14:textId="77777777" w:rsidR="0018423A" w:rsidRPr="00064164" w:rsidRDefault="0018423A" w:rsidP="0018423A">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設施入口處室外或室內門口提供手部衛生台，兒童及職員進入時就可清潔雙手。</w:t>
            </w:r>
          </w:p>
          <w:p w14:paraId="6C3F8054" w14:textId="77777777" w:rsidR="0018423A" w:rsidRPr="00064164" w:rsidRDefault="0018423A" w:rsidP="0018423A">
            <w:pPr>
              <w:pStyle w:val="ListParagraph"/>
              <w:numPr>
                <w:ilvl w:val="0"/>
                <w:numId w:val="2"/>
              </w:numPr>
              <w:spacing w:before="0"/>
              <w:rPr>
                <w:rFonts w:ascii="SimSun" w:eastAsia="SimSun" w:hAnsi="SimSun"/>
                <w:i/>
                <w:sz w:val="24"/>
                <w:szCs w:val="24"/>
                <w:lang w:eastAsia="zh-TW"/>
              </w:rPr>
            </w:pPr>
            <w:r w:rsidRPr="00064164">
              <w:rPr>
                <w:rFonts w:ascii="SimSun" w:eastAsia="SimSun" w:hAnsi="SimSun" w:hint="eastAsia"/>
                <w:i/>
                <w:sz w:val="24"/>
                <w:szCs w:val="24"/>
                <w:lang w:eastAsia="zh-TW"/>
              </w:rPr>
              <w:t>若無肥皂清水洗手台，入口處提供60%-95%酒精濃度乾洗手。乾洗手 放置在兒童無法碰觸處並監督使用。</w:t>
            </w:r>
          </w:p>
          <w:p w14:paraId="30C13891" w14:textId="69A2B632" w:rsidR="004B34AC" w:rsidRPr="00064164" w:rsidRDefault="0018423A" w:rsidP="004B34AC">
            <w:pPr>
              <w:pStyle w:val="ListParagraph"/>
              <w:numPr>
                <w:ilvl w:val="0"/>
                <w:numId w:val="2"/>
              </w:numPr>
              <w:spacing w:before="0"/>
              <w:ind w:left="340"/>
              <w:rPr>
                <w:rFonts w:ascii="SimSun" w:eastAsia="SimSun" w:hAnsi="SimSun"/>
                <w:i/>
                <w:lang w:eastAsia="zh-TW"/>
              </w:rPr>
            </w:pPr>
            <w:r w:rsidRPr="00064164">
              <w:rPr>
                <w:rFonts w:ascii="SimSun" w:eastAsia="SimSun" w:hAnsi="SimSun" w:hint="eastAsia"/>
                <w:i/>
                <w:sz w:val="24"/>
                <w:szCs w:val="24"/>
                <w:lang w:eastAsia="zh-TW"/>
              </w:rPr>
              <w:t>有關詳細的洗手指導和計畫，請參閱第</w:t>
            </w:r>
            <w:r w:rsidRPr="00064164">
              <w:rPr>
                <w:rFonts w:ascii="SimSun" w:eastAsia="SimSun" w:hAnsi="SimSun"/>
                <w:i/>
                <w:color w:val="000000"/>
                <w:sz w:val="24"/>
                <w:szCs w:val="24"/>
                <w:lang w:eastAsia="zh-TW"/>
              </w:rPr>
              <w:t>8</w:t>
            </w:r>
            <w:r w:rsidRPr="00064164">
              <w:rPr>
                <w:rFonts w:ascii="SimSun" w:eastAsia="SimSun" w:hAnsi="SimSun" w:hint="eastAsia"/>
                <w:i/>
                <w:color w:val="000000"/>
                <w:sz w:val="24"/>
                <w:szCs w:val="24"/>
                <w:lang w:eastAsia="zh-TW"/>
              </w:rPr>
              <w:t>節。</w:t>
            </w:r>
          </w:p>
        </w:tc>
      </w:tr>
      <w:tr w:rsidR="00235A76" w:rsidRPr="00451067" w14:paraId="290E148A" w14:textId="77777777" w:rsidTr="00BB73A7">
        <w:trPr>
          <w:gridAfter w:val="1"/>
          <w:wAfter w:w="7" w:type="dxa"/>
          <w:trHeight w:val="170"/>
        </w:trPr>
        <w:tc>
          <w:tcPr>
            <w:tcW w:w="9353" w:type="dxa"/>
            <w:gridSpan w:val="2"/>
            <w:shd w:val="clear" w:color="auto" w:fill="746458"/>
            <w:vAlign w:val="center"/>
          </w:tcPr>
          <w:p w14:paraId="4E22D339" w14:textId="6CAD9047" w:rsidR="00235A76" w:rsidRPr="00E6472B" w:rsidRDefault="00235A76" w:rsidP="00235A76">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7F2AAF" w:rsidRPr="00451067" w14:paraId="3CA26DAB" w14:textId="77777777" w:rsidTr="00BB73A7">
        <w:trPr>
          <w:gridAfter w:val="1"/>
          <w:wAfter w:w="7" w:type="dxa"/>
          <w:trHeight w:val="904"/>
        </w:trPr>
        <w:sdt>
          <w:sdtPr>
            <w:rPr>
              <w:rFonts w:ascii="Calibri" w:eastAsia="Calibri" w:hAnsi="Calibri" w:cs="Calibri"/>
            </w:rPr>
            <w:id w:val="2011097250"/>
            <w:placeholder>
              <w:docPart w:val="5312EB2F81174F2C86F2C52465E84451"/>
            </w:placeholder>
          </w:sdtPr>
          <w:sdtEndPr>
            <w:rPr>
              <w:sz w:val="20"/>
              <w:szCs w:val="20"/>
            </w:rPr>
          </w:sdtEndPr>
          <w:sdtContent>
            <w:tc>
              <w:tcPr>
                <w:tcW w:w="9353" w:type="dxa"/>
                <w:gridSpan w:val="2"/>
                <w:shd w:val="clear" w:color="auto" w:fill="auto"/>
              </w:tcPr>
              <w:p w14:paraId="3465CF70" w14:textId="77777777" w:rsidR="00235A76" w:rsidRPr="00064164" w:rsidRDefault="00235A76" w:rsidP="00064164">
                <w:pPr>
                  <w:spacing w:after="120"/>
                  <w:rPr>
                    <w:rFonts w:ascii="SimSun" w:eastAsia="SimSun" w:hAnsi="SimSun"/>
                    <w:sz w:val="24"/>
                    <w:szCs w:val="24"/>
                    <w:lang w:eastAsia="zh-TW"/>
                  </w:rPr>
                </w:pPr>
                <w:r w:rsidRPr="00064164">
                  <w:rPr>
                    <w:rFonts w:ascii="SimSun" w:eastAsia="SimSun" w:hAnsi="SimSun" w:cs="MS Gothic" w:hint="eastAsia"/>
                    <w:sz w:val="24"/>
                    <w:szCs w:val="24"/>
                    <w:lang w:eastAsia="zh-TW"/>
                  </w:rPr>
                  <w:t>將洗手液放入門</w:t>
                </w:r>
                <w:r w:rsidRPr="00064164">
                  <w:rPr>
                    <w:rFonts w:ascii="SimSun" w:eastAsia="SimSun" w:hAnsi="SimSun" w:cs="Malgun Gothic" w:hint="eastAsia"/>
                    <w:sz w:val="24"/>
                    <w:szCs w:val="24"/>
                    <w:lang w:eastAsia="zh-TW"/>
                  </w:rPr>
                  <w:t>內的</w:t>
                </w:r>
                <w:r w:rsidRPr="00064164">
                  <w:rPr>
                    <w:rFonts w:ascii="SimSun" w:eastAsia="SimSun" w:hAnsi="SimSun" w:cs="Microsoft JhengHei" w:hint="eastAsia"/>
                    <w:sz w:val="24"/>
                    <w:szCs w:val="24"/>
                    <w:lang w:eastAsia="zh-TW"/>
                  </w:rPr>
                  <w:t>泵瓶中。我將在公告板上懸掛一個籃子放置洗手液，放在兒童無法接觸的地方。</w:t>
                </w:r>
              </w:p>
              <w:p w14:paraId="7AD79CAC" w14:textId="66FC6966" w:rsidR="004B34AC" w:rsidRPr="00451067" w:rsidRDefault="00235A76" w:rsidP="00064164">
                <w:pPr>
                  <w:pStyle w:val="ListParagraph"/>
                  <w:spacing w:before="0" w:after="120"/>
                  <w:ind w:left="0"/>
                  <w:rPr>
                    <w:sz w:val="20"/>
                    <w:szCs w:val="20"/>
                    <w:highlight w:val="yellow"/>
                    <w:lang w:eastAsia="zh-TW"/>
                  </w:rPr>
                </w:pPr>
                <w:r w:rsidRPr="00064164">
                  <w:rPr>
                    <w:rFonts w:ascii="SimSun" w:eastAsia="SimSun" w:hAnsi="SimSun" w:cs="MS Gothic" w:hint="eastAsia"/>
                    <w:sz w:val="24"/>
                    <w:szCs w:val="24"/>
                    <w:lang w:eastAsia="zh-TW"/>
                  </w:rPr>
                  <w:t>購買：訂購更多的洗手液，尋找合適大小的籃子。</w:t>
                </w:r>
              </w:p>
            </w:tc>
          </w:sdtContent>
        </w:sdt>
      </w:tr>
      <w:tr w:rsidR="00235A76" w:rsidRPr="00451067" w14:paraId="04EED264" w14:textId="77777777" w:rsidTr="00BB73A7">
        <w:trPr>
          <w:gridAfter w:val="1"/>
          <w:wAfter w:w="7" w:type="dxa"/>
          <w:trHeight w:val="170"/>
        </w:trPr>
        <w:tc>
          <w:tcPr>
            <w:tcW w:w="9353" w:type="dxa"/>
            <w:gridSpan w:val="2"/>
            <w:shd w:val="clear" w:color="auto" w:fill="746458"/>
            <w:vAlign w:val="center"/>
          </w:tcPr>
          <w:p w14:paraId="3E560446" w14:textId="29DA7868" w:rsidR="00235A76" w:rsidRPr="00064164" w:rsidRDefault="00235A76" w:rsidP="00235A76">
            <w:pPr>
              <w:pStyle w:val="ListParagraph"/>
              <w:spacing w:before="0"/>
              <w:ind w:left="0"/>
              <w:rPr>
                <w:rFonts w:ascii="SimSun" w:eastAsia="SimSun" w:hAnsi="SimSun"/>
                <w:b/>
                <w:color w:val="FFFFFF" w:themeColor="background1"/>
                <w:sz w:val="24"/>
                <w:szCs w:val="24"/>
                <w:lang w:eastAsia="zh-TW"/>
              </w:rPr>
            </w:pPr>
            <w:r w:rsidRPr="00064164">
              <w:rPr>
                <w:rFonts w:ascii="SimSun" w:eastAsia="SimSun" w:hAnsi="SimSun" w:cs="MS Gothic" w:hint="eastAsia"/>
                <w:b/>
                <w:color w:val="FFFFFF" w:themeColor="background1"/>
                <w:sz w:val="24"/>
                <w:szCs w:val="24"/>
                <w:lang w:eastAsia="zh-TW"/>
              </w:rPr>
              <w:t>需要培訓嗎？</w:t>
            </w:r>
            <w:r w:rsidRPr="0006416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687174028"/>
                <w14:checkbox>
                  <w14:checked w14:val="0"/>
                  <w14:checkedState w14:val="2612" w14:font="MS Gothic"/>
                  <w14:uncheckedState w14:val="2610" w14:font="MS Gothic"/>
                </w14:checkbox>
              </w:sdtPr>
              <w:sdtEndPr/>
              <w:sdtContent>
                <w:r w:rsidRPr="00064164">
                  <w:rPr>
                    <w:rFonts w:ascii="Segoe UI Symbol" w:eastAsia="SimSun" w:hAnsi="Segoe UI Symbol" w:cs="Segoe UI Symbol"/>
                    <w:b/>
                    <w:color w:val="FFFFFF" w:themeColor="background1"/>
                    <w:sz w:val="24"/>
                    <w:szCs w:val="24"/>
                    <w:lang w:eastAsia="zh-TW"/>
                  </w:rPr>
                  <w:t>☐</w:t>
                </w:r>
              </w:sdtContent>
            </w:sdt>
            <w:r w:rsidRPr="00064164">
              <w:rPr>
                <w:rFonts w:ascii="SimSun" w:eastAsia="SimSun" w:hAnsi="SimSun" w:cs="MS Gothic" w:hint="eastAsia"/>
                <w:b/>
                <w:color w:val="FFFFFF" w:themeColor="background1"/>
                <w:sz w:val="24"/>
                <w:szCs w:val="24"/>
                <w:lang w:eastAsia="zh-TW"/>
              </w:rPr>
              <w:t>否</w:t>
            </w:r>
            <w:r w:rsidRPr="0006416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407074525"/>
                <w14:checkbox>
                  <w14:checked w14:val="1"/>
                  <w14:checkedState w14:val="2612" w14:font="MS Gothic"/>
                  <w14:uncheckedState w14:val="2610" w14:font="MS Gothic"/>
                </w14:checkbox>
              </w:sdtPr>
              <w:sdtEndPr/>
              <w:sdtContent>
                <w:r w:rsidRPr="00064164">
                  <w:rPr>
                    <w:rFonts w:ascii="Segoe UI Symbol" w:eastAsia="SimSun" w:hAnsi="Segoe UI Symbol" w:cs="Segoe UI Symbol"/>
                    <w:b/>
                    <w:color w:val="FFFFFF" w:themeColor="background1"/>
                    <w:sz w:val="24"/>
                    <w:szCs w:val="24"/>
                    <w:lang w:eastAsia="zh-TW"/>
                  </w:rPr>
                  <w:t>☒</w:t>
                </w:r>
              </w:sdtContent>
            </w:sdt>
            <w:r w:rsidRPr="00064164">
              <w:rPr>
                <w:rFonts w:ascii="SimSun" w:eastAsia="SimSun" w:hAnsi="SimSun" w:cs="MS Gothic" w:hint="eastAsia"/>
                <w:b/>
                <w:color w:val="FFFFFF" w:themeColor="background1"/>
                <w:sz w:val="24"/>
                <w:szCs w:val="24"/>
                <w:lang w:eastAsia="zh-TW"/>
              </w:rPr>
              <w:t>是（請注意第</w:t>
            </w:r>
            <w:r w:rsidRPr="00064164">
              <w:rPr>
                <w:rFonts w:ascii="SimSun" w:eastAsia="SimSun" w:hAnsi="SimSun"/>
                <w:b/>
                <w:color w:val="FFFFFF" w:themeColor="background1"/>
                <w:sz w:val="24"/>
                <w:szCs w:val="24"/>
                <w:lang w:eastAsia="zh-TW"/>
              </w:rPr>
              <w:t>13</w:t>
            </w:r>
            <w:r w:rsidRPr="00064164">
              <w:rPr>
                <w:rFonts w:ascii="SimSun" w:eastAsia="SimSun" w:hAnsi="SimSun" w:cs="MS Gothic" w:hint="eastAsia"/>
                <w:b/>
                <w:color w:val="FFFFFF" w:themeColor="background1"/>
                <w:sz w:val="24"/>
                <w:szCs w:val="24"/>
                <w:lang w:eastAsia="zh-TW"/>
              </w:rPr>
              <w:t>節專業發展）</w:t>
            </w:r>
          </w:p>
        </w:tc>
      </w:tr>
      <w:tr w:rsidR="00235A76" w:rsidRPr="00451067" w14:paraId="6F0062A9" w14:textId="77777777" w:rsidTr="00BB73A7">
        <w:trPr>
          <w:gridAfter w:val="1"/>
          <w:wAfter w:w="7" w:type="dxa"/>
          <w:trHeight w:val="170"/>
        </w:trPr>
        <w:tc>
          <w:tcPr>
            <w:tcW w:w="9353" w:type="dxa"/>
            <w:gridSpan w:val="2"/>
            <w:shd w:val="clear" w:color="auto" w:fill="746458"/>
            <w:vAlign w:val="center"/>
          </w:tcPr>
          <w:p w14:paraId="5909FB73" w14:textId="2FA8FC35" w:rsidR="00235A76" w:rsidRPr="00064164" w:rsidRDefault="00235A76" w:rsidP="00235A76">
            <w:pPr>
              <w:pStyle w:val="ListParagraph"/>
              <w:spacing w:before="0"/>
              <w:ind w:left="0"/>
              <w:rPr>
                <w:rFonts w:ascii="SimSun" w:eastAsia="SimSun" w:hAnsi="SimSun"/>
                <w:b/>
                <w:color w:val="FFFFFF" w:themeColor="background1"/>
                <w:sz w:val="24"/>
                <w:szCs w:val="24"/>
                <w:lang w:eastAsia="zh-TW"/>
              </w:rPr>
            </w:pPr>
            <w:r w:rsidRPr="00064164">
              <w:rPr>
                <w:rFonts w:ascii="SimSun" w:eastAsia="SimSun" w:hAnsi="SimSun" w:cs="MS Gothic" w:hint="eastAsia"/>
                <w:b/>
                <w:color w:val="FFFFFF" w:themeColor="background1"/>
                <w:sz w:val="24"/>
                <w:szCs w:val="24"/>
                <w:lang w:eastAsia="zh-TW"/>
              </w:rPr>
              <w:t>關於這部分計畫，您會和家長分享什麼資訊？</w:t>
            </w:r>
          </w:p>
        </w:tc>
      </w:tr>
      <w:tr w:rsidR="007F2AAF" w:rsidRPr="00451067" w14:paraId="33E0F129" w14:textId="77777777" w:rsidTr="00BB73A7">
        <w:trPr>
          <w:gridAfter w:val="1"/>
          <w:wAfter w:w="7" w:type="dxa"/>
          <w:trHeight w:val="625"/>
        </w:trPr>
        <w:sdt>
          <w:sdtPr>
            <w:rPr>
              <w:sz w:val="20"/>
              <w:szCs w:val="20"/>
            </w:rPr>
            <w:id w:val="1615560747"/>
            <w:placeholder>
              <w:docPart w:val="AA3B0A40B62F4E918901CCB6B05CA964"/>
            </w:placeholder>
          </w:sdtPr>
          <w:sdtEndPr/>
          <w:sdtContent>
            <w:tc>
              <w:tcPr>
                <w:tcW w:w="9353" w:type="dxa"/>
                <w:gridSpan w:val="2"/>
                <w:shd w:val="clear" w:color="auto" w:fill="auto"/>
              </w:tcPr>
              <w:p w14:paraId="7CD5DF35" w14:textId="3BB8C780" w:rsidR="004B34AC" w:rsidRPr="00451067" w:rsidRDefault="004B34AC" w:rsidP="004B34AC">
                <w:pPr>
                  <w:pStyle w:val="ListParagraph"/>
                  <w:spacing w:before="0"/>
                  <w:ind w:left="0"/>
                  <w:rPr>
                    <w:sz w:val="20"/>
                    <w:szCs w:val="20"/>
                  </w:rPr>
                </w:pPr>
                <w:r w:rsidRPr="00E6472B">
                  <w:rPr>
                    <w:rFonts w:ascii="Century Gothic" w:hAnsi="Century Gothic"/>
                    <w:sz w:val="24"/>
                    <w:szCs w:val="24"/>
                  </w:rPr>
                  <w:t>I will let parents know in the weekly newsletter that the children, and anyone coming in, will use hand sanitizer.</w:t>
                </w:r>
                <w:r w:rsidRPr="00E6472B">
                  <w:rPr>
                    <w:sz w:val="24"/>
                    <w:szCs w:val="24"/>
                  </w:rPr>
                  <w:t xml:space="preserve"> </w:t>
                </w:r>
              </w:p>
            </w:tc>
          </w:sdtContent>
        </w:sdt>
      </w:tr>
      <w:tr w:rsidR="007F2AAF" w:rsidRPr="00451067" w14:paraId="6E250ADA" w14:textId="77777777" w:rsidTr="00BB73A7">
        <w:tc>
          <w:tcPr>
            <w:tcW w:w="538" w:type="dxa"/>
            <w:shd w:val="clear" w:color="auto" w:fill="F2F2F2" w:themeFill="background1" w:themeFillShade="F2"/>
            <w:vAlign w:val="center"/>
          </w:tcPr>
          <w:p w14:paraId="579083F1" w14:textId="77777777" w:rsidR="004B34AC" w:rsidRPr="00451067" w:rsidRDefault="004B34AC" w:rsidP="004B34AC">
            <w:pPr>
              <w:pStyle w:val="ListParagraph"/>
              <w:spacing w:before="0"/>
              <w:ind w:left="0"/>
              <w:rPr>
                <w:b/>
                <w:sz w:val="24"/>
                <w:szCs w:val="24"/>
              </w:rPr>
            </w:pPr>
            <w:r w:rsidRPr="00451067">
              <w:rPr>
                <w:b/>
                <w:sz w:val="24"/>
                <w:szCs w:val="24"/>
              </w:rPr>
              <w:t>1.5</w:t>
            </w:r>
          </w:p>
        </w:tc>
        <w:tc>
          <w:tcPr>
            <w:tcW w:w="8822" w:type="dxa"/>
            <w:gridSpan w:val="2"/>
            <w:shd w:val="clear" w:color="auto" w:fill="F2F2F2" w:themeFill="background1" w:themeFillShade="F2"/>
            <w:vAlign w:val="center"/>
          </w:tcPr>
          <w:p w14:paraId="5E228A6B" w14:textId="4CA98A6D" w:rsidR="004B34AC" w:rsidRPr="00064164" w:rsidRDefault="00277FC6" w:rsidP="004B34AC">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接送時，不同的人使用之間的書寫用具須消毒或更換。</w:t>
            </w:r>
          </w:p>
        </w:tc>
      </w:tr>
      <w:tr w:rsidR="00235A76" w:rsidRPr="00451067" w14:paraId="09B788CF" w14:textId="77777777" w:rsidTr="00BB73A7">
        <w:trPr>
          <w:gridAfter w:val="1"/>
          <w:wAfter w:w="7" w:type="dxa"/>
          <w:trHeight w:val="170"/>
        </w:trPr>
        <w:tc>
          <w:tcPr>
            <w:tcW w:w="9353" w:type="dxa"/>
            <w:gridSpan w:val="2"/>
            <w:shd w:val="clear" w:color="auto" w:fill="746458"/>
            <w:vAlign w:val="center"/>
          </w:tcPr>
          <w:p w14:paraId="1E1E4130" w14:textId="6CF26EB2" w:rsidR="00235A76" w:rsidRPr="00E6472B" w:rsidRDefault="00235A76" w:rsidP="00235A76">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7F2AAF" w:rsidRPr="00451067" w14:paraId="12B75D8B" w14:textId="77777777" w:rsidTr="00064164">
        <w:trPr>
          <w:gridAfter w:val="1"/>
          <w:wAfter w:w="7" w:type="dxa"/>
          <w:trHeight w:val="55"/>
        </w:trPr>
        <w:sdt>
          <w:sdtPr>
            <w:rPr>
              <w:rFonts w:ascii="SimSun" w:eastAsia="SimSun" w:hAnsi="SimSun"/>
              <w:sz w:val="24"/>
              <w:szCs w:val="24"/>
            </w:rPr>
            <w:id w:val="1623189729"/>
            <w:placeholder>
              <w:docPart w:val="B6AECAD38D734E969567DE02D204F060"/>
            </w:placeholder>
          </w:sdtPr>
          <w:sdtEndPr/>
          <w:sdtContent>
            <w:tc>
              <w:tcPr>
                <w:tcW w:w="9353" w:type="dxa"/>
                <w:gridSpan w:val="2"/>
                <w:shd w:val="clear" w:color="auto" w:fill="F2F2F2" w:themeFill="background1" w:themeFillShade="F2"/>
              </w:tcPr>
              <w:p w14:paraId="610833C8" w14:textId="2645590F" w:rsidR="004B34AC" w:rsidRPr="00064164" w:rsidRDefault="00277FC6" w:rsidP="00E6472B">
                <w:pPr>
                  <w:pStyle w:val="ListParagraph"/>
                  <w:spacing w:before="0" w:after="120"/>
                  <w:ind w:left="0"/>
                  <w:rPr>
                    <w:rFonts w:ascii="SimSun" w:eastAsia="SimSun" w:hAnsi="SimSun"/>
                    <w:sz w:val="24"/>
                    <w:szCs w:val="24"/>
                    <w:highlight w:val="yellow"/>
                    <w:lang w:eastAsia="zh-TW"/>
                  </w:rPr>
                </w:pPr>
                <w:r w:rsidRPr="00064164">
                  <w:rPr>
                    <w:rFonts w:ascii="SimSun" w:eastAsia="SimSun" w:hAnsi="SimSun"/>
                    <w:sz w:val="24"/>
                    <w:szCs w:val="24"/>
                    <w:lang w:eastAsia="zh-TW"/>
                  </w:rPr>
                  <w:t xml:space="preserve"> </w:t>
                </w:r>
                <w:sdt>
                  <w:sdtPr>
                    <w:rPr>
                      <w:rFonts w:ascii="SimSun" w:eastAsia="SimSun" w:hAnsi="SimSun"/>
                      <w:sz w:val="24"/>
                      <w:szCs w:val="24"/>
                    </w:rPr>
                    <w:id w:val="-2114113084"/>
                    <w:placeholder>
                      <w:docPart w:val="508F6189D5054A88B47062360F7DCFCD"/>
                    </w:placeholder>
                  </w:sdtPr>
                  <w:sdtEndPr/>
                  <w:sdtContent>
                    <w:r w:rsidRPr="00064164">
                      <w:rPr>
                        <w:rFonts w:ascii="SimSun" w:eastAsia="SimSun" w:hAnsi="SimSun" w:hint="eastAsia"/>
                        <w:sz w:val="24"/>
                        <w:szCs w:val="24"/>
                        <w:lang w:eastAsia="zh-TW"/>
                      </w:rPr>
                      <w:t>我會在每週的通訊中讓家長知道，孩子們和任何訪客都需要使用洗手液。</w:t>
                    </w:r>
                  </w:sdtContent>
                </w:sdt>
                <w:r w:rsidRPr="00064164" w:rsidDel="00277FC6">
                  <w:rPr>
                    <w:rFonts w:ascii="SimSun" w:eastAsia="SimSun" w:hAnsi="SimSun"/>
                    <w:sz w:val="24"/>
                    <w:szCs w:val="24"/>
                    <w:lang w:eastAsia="zh-TW"/>
                  </w:rPr>
                  <w:t xml:space="preserve"> </w:t>
                </w:r>
              </w:p>
            </w:tc>
          </w:sdtContent>
        </w:sdt>
      </w:tr>
      <w:tr w:rsidR="00235A76" w:rsidRPr="00451067" w14:paraId="6877EAAF" w14:textId="77777777" w:rsidTr="00BB73A7">
        <w:trPr>
          <w:gridAfter w:val="1"/>
          <w:wAfter w:w="7" w:type="dxa"/>
          <w:trHeight w:val="170"/>
        </w:trPr>
        <w:tc>
          <w:tcPr>
            <w:tcW w:w="9353" w:type="dxa"/>
            <w:gridSpan w:val="2"/>
            <w:shd w:val="clear" w:color="auto" w:fill="746458"/>
            <w:vAlign w:val="center"/>
          </w:tcPr>
          <w:p w14:paraId="1F8C67D4" w14:textId="0053E0E2" w:rsidR="00235A76" w:rsidRPr="00064164" w:rsidRDefault="00235A76" w:rsidP="00235A76">
            <w:pPr>
              <w:pStyle w:val="ListParagraph"/>
              <w:spacing w:before="0"/>
              <w:ind w:left="0"/>
              <w:rPr>
                <w:rFonts w:ascii="SimSun" w:eastAsia="SimSun" w:hAnsi="SimSun"/>
                <w:b/>
                <w:color w:val="FFFFFF" w:themeColor="background1"/>
                <w:sz w:val="24"/>
                <w:szCs w:val="24"/>
                <w:lang w:eastAsia="zh-TW"/>
              </w:rPr>
            </w:pPr>
            <w:r w:rsidRPr="00064164">
              <w:rPr>
                <w:rFonts w:ascii="SimSun" w:eastAsia="SimSun" w:hAnsi="SimSun" w:cs="MS Gothic" w:hint="eastAsia"/>
                <w:b/>
                <w:color w:val="FFFFFF" w:themeColor="background1"/>
                <w:sz w:val="24"/>
                <w:szCs w:val="24"/>
                <w:lang w:eastAsia="zh-TW"/>
              </w:rPr>
              <w:t>需要培訓嗎？</w:t>
            </w:r>
            <w:r w:rsidRPr="0006416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508554136"/>
                <w14:checkbox>
                  <w14:checked w14:val="0"/>
                  <w14:checkedState w14:val="2612" w14:font="MS Gothic"/>
                  <w14:uncheckedState w14:val="2610" w14:font="MS Gothic"/>
                </w14:checkbox>
              </w:sdtPr>
              <w:sdtEndPr/>
              <w:sdtContent>
                <w:r w:rsidRPr="00064164">
                  <w:rPr>
                    <w:rFonts w:ascii="Segoe UI Symbol" w:eastAsia="SimSun" w:hAnsi="Segoe UI Symbol" w:cs="Segoe UI Symbol"/>
                    <w:b/>
                    <w:color w:val="FFFFFF" w:themeColor="background1"/>
                    <w:sz w:val="24"/>
                    <w:szCs w:val="24"/>
                    <w:lang w:eastAsia="zh-TW"/>
                  </w:rPr>
                  <w:t>☐</w:t>
                </w:r>
              </w:sdtContent>
            </w:sdt>
            <w:r w:rsidRPr="00064164">
              <w:rPr>
                <w:rFonts w:ascii="SimSun" w:eastAsia="SimSun" w:hAnsi="SimSun" w:cs="MS Gothic" w:hint="eastAsia"/>
                <w:b/>
                <w:color w:val="FFFFFF" w:themeColor="background1"/>
                <w:sz w:val="24"/>
                <w:szCs w:val="24"/>
                <w:lang w:eastAsia="zh-TW"/>
              </w:rPr>
              <w:t>否</w:t>
            </w:r>
            <w:r w:rsidRPr="0006416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433511409"/>
                <w14:checkbox>
                  <w14:checked w14:val="1"/>
                  <w14:checkedState w14:val="2612" w14:font="MS Gothic"/>
                  <w14:uncheckedState w14:val="2610" w14:font="MS Gothic"/>
                </w14:checkbox>
              </w:sdtPr>
              <w:sdtEndPr/>
              <w:sdtContent>
                <w:r w:rsidRPr="00064164">
                  <w:rPr>
                    <w:rFonts w:ascii="Segoe UI Symbol" w:eastAsia="SimSun" w:hAnsi="Segoe UI Symbol" w:cs="Segoe UI Symbol"/>
                    <w:b/>
                    <w:color w:val="FFFFFF" w:themeColor="background1"/>
                    <w:sz w:val="24"/>
                    <w:szCs w:val="24"/>
                    <w:lang w:eastAsia="zh-TW"/>
                  </w:rPr>
                  <w:t>☒</w:t>
                </w:r>
              </w:sdtContent>
            </w:sdt>
            <w:r w:rsidRPr="00064164">
              <w:rPr>
                <w:rFonts w:ascii="SimSun" w:eastAsia="SimSun" w:hAnsi="SimSun" w:cs="MS Gothic" w:hint="eastAsia"/>
                <w:b/>
                <w:color w:val="FFFFFF" w:themeColor="background1"/>
                <w:sz w:val="24"/>
                <w:szCs w:val="24"/>
                <w:lang w:eastAsia="zh-TW"/>
              </w:rPr>
              <w:t>是（請注意第</w:t>
            </w:r>
            <w:r w:rsidRPr="00064164">
              <w:rPr>
                <w:rFonts w:ascii="SimSun" w:eastAsia="SimSun" w:hAnsi="SimSun"/>
                <w:b/>
                <w:color w:val="FFFFFF" w:themeColor="background1"/>
                <w:sz w:val="24"/>
                <w:szCs w:val="24"/>
                <w:lang w:eastAsia="zh-TW"/>
              </w:rPr>
              <w:t>13</w:t>
            </w:r>
            <w:r w:rsidRPr="00064164">
              <w:rPr>
                <w:rFonts w:ascii="SimSun" w:eastAsia="SimSun" w:hAnsi="SimSun" w:cs="MS Gothic" w:hint="eastAsia"/>
                <w:b/>
                <w:color w:val="FFFFFF" w:themeColor="background1"/>
                <w:sz w:val="24"/>
                <w:szCs w:val="24"/>
                <w:lang w:eastAsia="zh-TW"/>
              </w:rPr>
              <w:t>節專業發展）</w:t>
            </w:r>
          </w:p>
        </w:tc>
      </w:tr>
      <w:tr w:rsidR="00235A76" w:rsidRPr="00451067" w14:paraId="6A53E64E" w14:textId="77777777" w:rsidTr="00BB73A7">
        <w:trPr>
          <w:gridAfter w:val="1"/>
          <w:wAfter w:w="7" w:type="dxa"/>
          <w:trHeight w:val="170"/>
        </w:trPr>
        <w:tc>
          <w:tcPr>
            <w:tcW w:w="9353" w:type="dxa"/>
            <w:gridSpan w:val="2"/>
            <w:shd w:val="clear" w:color="auto" w:fill="746458"/>
            <w:vAlign w:val="center"/>
          </w:tcPr>
          <w:p w14:paraId="5B731E07" w14:textId="22084F2A" w:rsidR="00235A76" w:rsidRPr="00064164" w:rsidRDefault="00235A76" w:rsidP="00235A76">
            <w:pPr>
              <w:pStyle w:val="ListParagraph"/>
              <w:spacing w:before="0"/>
              <w:ind w:left="0"/>
              <w:rPr>
                <w:rFonts w:ascii="SimSun" w:eastAsia="SimSun" w:hAnsi="SimSun"/>
                <w:b/>
                <w:color w:val="FFFFFF" w:themeColor="background1"/>
                <w:sz w:val="24"/>
                <w:szCs w:val="24"/>
                <w:lang w:eastAsia="zh-TW"/>
              </w:rPr>
            </w:pPr>
            <w:r w:rsidRPr="00064164">
              <w:rPr>
                <w:rFonts w:ascii="SimSun" w:eastAsia="SimSun" w:hAnsi="SimSun" w:cs="MS Gothic" w:hint="eastAsia"/>
                <w:b/>
                <w:color w:val="FFFFFF" w:themeColor="background1"/>
                <w:sz w:val="24"/>
                <w:szCs w:val="24"/>
                <w:lang w:eastAsia="zh-TW"/>
              </w:rPr>
              <w:t>關於這部分計畫，您會和家長分享什麼資訊？</w:t>
            </w:r>
          </w:p>
        </w:tc>
      </w:tr>
      <w:tr w:rsidR="007F2AAF" w:rsidRPr="00451067" w14:paraId="21CD7DFE" w14:textId="77777777" w:rsidTr="00BB73A7">
        <w:trPr>
          <w:gridAfter w:val="1"/>
          <w:wAfter w:w="7" w:type="dxa"/>
          <w:trHeight w:val="356"/>
        </w:trPr>
        <w:sdt>
          <w:sdtPr>
            <w:rPr>
              <w:rFonts w:ascii="SimSun" w:eastAsia="SimSun" w:hAnsi="SimSun"/>
              <w:sz w:val="24"/>
              <w:szCs w:val="24"/>
            </w:rPr>
            <w:id w:val="1534620236"/>
            <w:placeholder>
              <w:docPart w:val="ED3E3E568D94452BB8024D0BFFB93258"/>
            </w:placeholder>
          </w:sdtPr>
          <w:sdtEndPr/>
          <w:sdtContent>
            <w:tc>
              <w:tcPr>
                <w:tcW w:w="9353" w:type="dxa"/>
                <w:gridSpan w:val="2"/>
                <w:shd w:val="clear" w:color="auto" w:fill="F2F2F2" w:themeFill="background1" w:themeFillShade="F2"/>
              </w:tcPr>
              <w:p w14:paraId="2FB73087" w14:textId="7DB14D4D" w:rsidR="004B34AC" w:rsidRPr="00064164" w:rsidRDefault="00277FC6" w:rsidP="004B34AC">
                <w:pPr>
                  <w:pStyle w:val="ListParagraph"/>
                  <w:spacing w:before="0"/>
                  <w:ind w:left="0"/>
                  <w:rPr>
                    <w:rFonts w:ascii="SimSun" w:eastAsia="SimSun" w:hAnsi="SimSun"/>
                    <w:sz w:val="24"/>
                    <w:szCs w:val="24"/>
                  </w:rPr>
                </w:pPr>
                <w:r w:rsidRPr="00064164">
                  <w:rPr>
                    <w:rFonts w:ascii="SimSun" w:eastAsia="SimSun" w:hAnsi="SimSun" w:cstheme="minorBidi"/>
                    <w:sz w:val="24"/>
                    <w:szCs w:val="24"/>
                  </w:rPr>
                  <w:t xml:space="preserve"> </w:t>
                </w:r>
                <w:sdt>
                  <w:sdtPr>
                    <w:rPr>
                      <w:rFonts w:ascii="SimSun" w:eastAsia="SimSun" w:hAnsi="SimSun"/>
                      <w:sz w:val="24"/>
                      <w:szCs w:val="24"/>
                    </w:rPr>
                    <w:id w:val="576797131"/>
                    <w:placeholder>
                      <w:docPart w:val="B7147F321F594FF3B7A7E119FA0DD5BB"/>
                    </w:placeholder>
                  </w:sdtPr>
                  <w:sdtEndPr/>
                  <w:sdtContent>
                    <w:r w:rsidRPr="00064164">
                      <w:rPr>
                        <w:rFonts w:ascii="SimSun" w:eastAsia="SimSun" w:hAnsi="SimSun" w:cs="MS Gothic" w:hint="eastAsia"/>
                        <w:sz w:val="24"/>
                        <w:szCs w:val="24"/>
                      </w:rPr>
                      <w:t>無。</w:t>
                    </w:r>
                  </w:sdtContent>
                </w:sdt>
                <w:r w:rsidRPr="00064164" w:rsidDel="00277FC6">
                  <w:rPr>
                    <w:rFonts w:ascii="SimSun" w:eastAsia="SimSun" w:hAnsi="SimSun"/>
                    <w:sz w:val="24"/>
                    <w:szCs w:val="24"/>
                  </w:rPr>
                  <w:t xml:space="preserve"> </w:t>
                </w:r>
              </w:p>
            </w:tc>
          </w:sdtContent>
        </w:sdt>
      </w:tr>
    </w:tbl>
    <w:p w14:paraId="63672FAB" w14:textId="77777777" w:rsidR="004B34AC" w:rsidRPr="007F2AAF" w:rsidRDefault="004B34AC" w:rsidP="004B34AC">
      <w:pPr>
        <w:pStyle w:val="ListParagraph"/>
        <w:spacing w:before="0"/>
        <w:ind w:left="0"/>
        <w:rPr>
          <w:b/>
          <w:sz w:val="28"/>
          <w:szCs w:val="28"/>
        </w:rPr>
      </w:pPr>
    </w:p>
    <w:p w14:paraId="7DDA915B" w14:textId="2C462AFC" w:rsidR="004B34AC" w:rsidRPr="00064164" w:rsidRDefault="00277FC6" w:rsidP="00064164">
      <w:pPr>
        <w:spacing w:after="120"/>
        <w:rPr>
          <w:rFonts w:ascii="SimSun" w:eastAsia="SimSun" w:hAnsi="SimSun"/>
          <w:i/>
          <w:lang w:eastAsia="zh-TW"/>
        </w:rPr>
      </w:pPr>
      <w:r w:rsidRPr="00064164">
        <w:rPr>
          <w:rFonts w:ascii="SimSun" w:eastAsia="SimSun" w:hAnsi="SimSun" w:cs="MS Gothic" w:hint="eastAsia"/>
          <w:b/>
          <w:color w:val="D52533"/>
          <w:sz w:val="32"/>
          <w:szCs w:val="32"/>
          <w:lang w:eastAsia="zh-TW"/>
        </w:rPr>
        <w:t>第</w:t>
      </w:r>
      <w:r w:rsidRPr="00064164">
        <w:rPr>
          <w:rFonts w:ascii="SimSun" w:eastAsia="SimSun" w:hAnsi="SimSun"/>
          <w:b/>
          <w:color w:val="D52533"/>
          <w:sz w:val="32"/>
          <w:szCs w:val="32"/>
          <w:lang w:eastAsia="zh-TW"/>
        </w:rPr>
        <w:t>13</w:t>
      </w:r>
      <w:r w:rsidRPr="00064164">
        <w:rPr>
          <w:rFonts w:ascii="SimSun" w:eastAsia="SimSun" w:hAnsi="SimSun" w:cs="MS Gothic" w:hint="eastAsia"/>
          <w:b/>
          <w:color w:val="D52533"/>
          <w:sz w:val="32"/>
          <w:szCs w:val="32"/>
          <w:lang w:eastAsia="zh-TW"/>
        </w:rPr>
        <w:t>節</w:t>
      </w:r>
      <w:r w:rsidRPr="00064164">
        <w:rPr>
          <w:rFonts w:ascii="SimSun" w:eastAsia="SimSun" w:hAnsi="SimSun"/>
          <w:b/>
          <w:color w:val="D52533"/>
          <w:sz w:val="32"/>
          <w:szCs w:val="32"/>
          <w:lang w:eastAsia="zh-TW"/>
        </w:rPr>
        <w:t xml:space="preserve"> </w:t>
      </w:r>
      <w:r w:rsidRPr="00064164">
        <w:rPr>
          <w:rFonts w:ascii="SimSun" w:eastAsia="SimSun" w:hAnsi="SimSun" w:cs="MS Gothic" w:hint="eastAsia"/>
          <w:b/>
          <w:color w:val="D52533"/>
          <w:sz w:val="32"/>
          <w:szCs w:val="32"/>
          <w:lang w:eastAsia="zh-TW"/>
        </w:rPr>
        <w:t>專業發展要求</w:t>
      </w:r>
      <w:r w:rsidR="00A517DC" w:rsidRPr="00E6472B">
        <w:rPr>
          <w:b/>
          <w:color w:val="D52533"/>
          <w:sz w:val="32"/>
          <w:szCs w:val="32"/>
          <w:lang w:eastAsia="zh-TW"/>
        </w:rPr>
        <w:br/>
      </w:r>
      <w:r w:rsidRPr="00064164">
        <w:rPr>
          <w:rFonts w:ascii="SimSun" w:eastAsia="SimSun" w:hAnsi="SimSun" w:cs="MS Gothic" w:hint="eastAsia"/>
          <w:i/>
          <w:lang w:eastAsia="zh-TW"/>
        </w:rPr>
        <w:t>（見《</w:t>
      </w:r>
      <w:r w:rsidRPr="00064164">
        <w:rPr>
          <w:rFonts w:ascii="SimSun" w:eastAsia="SimSun" w:hAnsi="SimSun"/>
          <w:i/>
          <w:lang w:eastAsia="zh-TW"/>
        </w:rPr>
        <w:t>COVID-19</w:t>
      </w:r>
      <w:r w:rsidRPr="00064164">
        <w:rPr>
          <w:rFonts w:ascii="SimSun" w:eastAsia="SimSun" w:hAnsi="SimSun" w:cs="MS Gothic" w:hint="eastAsia"/>
          <w:i/>
          <w:lang w:eastAsia="zh-TW"/>
        </w:rPr>
        <w:t>期間兒童保育和早教健康與安全指引》第</w:t>
      </w:r>
      <w:r w:rsidR="00064164" w:rsidRPr="00064164">
        <w:rPr>
          <w:rFonts w:ascii="SimSun" w:eastAsia="SimSun" w:hAnsi="SimSun"/>
          <w:i/>
          <w:lang w:eastAsia="zh-TW"/>
        </w:rPr>
        <w:t>56</w:t>
      </w:r>
      <w:r w:rsidRPr="00064164">
        <w:rPr>
          <w:rFonts w:ascii="SimSun" w:eastAsia="SimSun" w:hAnsi="SimSun" w:cs="MS Gothic" w:hint="eastAsia"/>
          <w:i/>
          <w:lang w:eastAsia="zh-TW"/>
        </w:rPr>
        <w:t>頁）</w:t>
      </w:r>
    </w:p>
    <w:p w14:paraId="45075342" w14:textId="1AEBD785" w:rsidR="004B34AC" w:rsidRPr="007F2AAF" w:rsidRDefault="00277FC6" w:rsidP="00E6472B">
      <w:pPr>
        <w:rPr>
          <w:sz w:val="24"/>
          <w:szCs w:val="24"/>
        </w:rPr>
      </w:pPr>
      <w:r w:rsidRPr="00B84894">
        <w:rPr>
          <w:rFonts w:ascii="SimSun" w:eastAsia="SimSun" w:hAnsi="SimSun" w:cs="MS Gothic" w:hint="eastAsia"/>
          <w:sz w:val="24"/>
          <w:szCs w:val="24"/>
        </w:rPr>
        <w:t>負責人員：</w:t>
      </w:r>
      <w:r w:rsidR="004B34AC" w:rsidRPr="007F2AAF">
        <w:rPr>
          <w:rFonts w:ascii="Century Gothic" w:hAnsi="Century Gothic"/>
          <w:sz w:val="24"/>
          <w:szCs w:val="24"/>
        </w:rPr>
        <w:tab/>
      </w:r>
      <w:sdt>
        <w:sdtPr>
          <w:rPr>
            <w:rFonts w:ascii="Century Gothic" w:hAnsi="Century Gothic"/>
            <w:sz w:val="28"/>
            <w:szCs w:val="28"/>
          </w:rPr>
          <w:id w:val="756255624"/>
          <w:placeholder>
            <w:docPart w:val="DA36D201760A4F0882BA3E4FE7408CA2"/>
          </w:placeholder>
          <w:text/>
        </w:sdtPr>
        <w:sdtEndPr/>
        <w:sdtContent>
          <w:r w:rsidR="004B34AC" w:rsidRPr="00E6472B">
            <w:rPr>
              <w:rFonts w:ascii="Century Gothic" w:hAnsi="Century Gothic"/>
              <w:sz w:val="28"/>
              <w:szCs w:val="28"/>
            </w:rPr>
            <w:t>Juana Smith</w:t>
          </w:r>
        </w:sdtContent>
      </w:sdt>
      <w:r w:rsidR="004B34AC" w:rsidRPr="00E6472B">
        <w:rPr>
          <w:sz w:val="28"/>
          <w:szCs w:val="28"/>
        </w:rPr>
        <w:tab/>
      </w:r>
      <w:r w:rsidR="004B34AC" w:rsidRPr="007F2AAF">
        <w:rPr>
          <w:sz w:val="24"/>
          <w:szCs w:val="24"/>
        </w:rPr>
        <w:tab/>
      </w:r>
      <w:r w:rsidR="004B34AC" w:rsidRPr="007F2AAF">
        <w:rPr>
          <w:sz w:val="24"/>
          <w:szCs w:val="24"/>
        </w:rPr>
        <w:tab/>
      </w:r>
      <w:r w:rsidR="004B34AC" w:rsidRPr="007F2AAF">
        <w:rPr>
          <w:sz w:val="24"/>
          <w:szCs w:val="24"/>
        </w:rPr>
        <w:tab/>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第13節 專業發展要求"/>
      </w:tblPr>
      <w:tblGrid>
        <w:gridCol w:w="660"/>
        <w:gridCol w:w="8693"/>
        <w:gridCol w:w="7"/>
      </w:tblGrid>
      <w:tr w:rsidR="00277FC6" w:rsidRPr="007F2AAF" w14:paraId="237216EA" w14:textId="77777777" w:rsidTr="00277FC6">
        <w:trPr>
          <w:tblHeader/>
          <w:jc w:val="center"/>
        </w:trPr>
        <w:tc>
          <w:tcPr>
            <w:tcW w:w="660" w:type="dxa"/>
            <w:shd w:val="clear" w:color="auto" w:fill="F2F2F2" w:themeFill="background1" w:themeFillShade="F2"/>
          </w:tcPr>
          <w:p w14:paraId="4511E6EA" w14:textId="77777777" w:rsidR="00277FC6" w:rsidRPr="007F2AAF" w:rsidRDefault="00277FC6" w:rsidP="00277FC6">
            <w:pPr>
              <w:pStyle w:val="ListParagraph"/>
              <w:spacing w:before="0"/>
              <w:ind w:left="0"/>
              <w:rPr>
                <w:b/>
                <w:sz w:val="24"/>
                <w:szCs w:val="24"/>
              </w:rPr>
            </w:pPr>
            <w:r w:rsidRPr="007F2AAF">
              <w:rPr>
                <w:b/>
                <w:sz w:val="24"/>
                <w:szCs w:val="24"/>
              </w:rPr>
              <w:t>13.1</w:t>
            </w:r>
          </w:p>
        </w:tc>
        <w:tc>
          <w:tcPr>
            <w:tcW w:w="8700" w:type="dxa"/>
            <w:gridSpan w:val="2"/>
            <w:shd w:val="clear" w:color="auto" w:fill="F2F2F2" w:themeFill="background1" w:themeFillShade="F2"/>
            <w:vAlign w:val="center"/>
          </w:tcPr>
          <w:p w14:paraId="5AD473FA" w14:textId="4C7AAF13" w:rsidR="00277FC6" w:rsidRPr="00064164" w:rsidRDefault="00277FC6" w:rsidP="00277FC6">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確保所有必要職員受過急救及心肺復蘇(CPR</w:t>
            </w:r>
            <w:r w:rsidRPr="00064164">
              <w:rPr>
                <w:rFonts w:ascii="SimSun" w:eastAsia="SimSun" w:hAnsi="SimSun"/>
                <w:b/>
                <w:sz w:val="24"/>
                <w:szCs w:val="24"/>
                <w:lang w:eastAsia="zh-TW"/>
              </w:rPr>
              <w:t>)</w:t>
            </w:r>
            <w:r w:rsidRPr="00064164">
              <w:rPr>
                <w:rFonts w:ascii="SimSun" w:eastAsia="SimSun" w:hAnsi="SimSun" w:hint="eastAsia"/>
                <w:b/>
                <w:sz w:val="24"/>
                <w:szCs w:val="24"/>
                <w:lang w:eastAsia="zh-TW"/>
              </w:rPr>
              <w:t>培訓。將在2021年7月之前接受僅線上培訓於重新認證。</w:t>
            </w:r>
          </w:p>
        </w:tc>
      </w:tr>
      <w:tr w:rsidR="00277FC6" w:rsidRPr="007F2AAF" w14:paraId="753397F2" w14:textId="77777777" w:rsidTr="00277FC6">
        <w:trPr>
          <w:jc w:val="center"/>
        </w:trPr>
        <w:tc>
          <w:tcPr>
            <w:tcW w:w="660" w:type="dxa"/>
          </w:tcPr>
          <w:p w14:paraId="6AE5C15B" w14:textId="77777777" w:rsidR="00277FC6" w:rsidRPr="007F2AAF" w:rsidRDefault="00277FC6" w:rsidP="00277FC6">
            <w:pPr>
              <w:pStyle w:val="ListParagraph"/>
              <w:spacing w:before="0"/>
              <w:ind w:left="0"/>
              <w:rPr>
                <w:b/>
                <w:sz w:val="24"/>
                <w:szCs w:val="24"/>
              </w:rPr>
            </w:pPr>
            <w:r w:rsidRPr="007F2AAF">
              <w:rPr>
                <w:b/>
                <w:sz w:val="24"/>
                <w:szCs w:val="24"/>
              </w:rPr>
              <w:t>13.2</w:t>
            </w:r>
          </w:p>
        </w:tc>
        <w:tc>
          <w:tcPr>
            <w:tcW w:w="8700" w:type="dxa"/>
            <w:gridSpan w:val="2"/>
            <w:vAlign w:val="center"/>
          </w:tcPr>
          <w:p w14:paraId="0B37C2AA" w14:textId="76565AB2" w:rsidR="00277FC6" w:rsidRPr="00064164" w:rsidRDefault="00277FC6" w:rsidP="00277FC6">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提供專業發展機會，有助於員工專業學習目標，並滿足兒童保育核照或課程要求。。</w:t>
            </w:r>
          </w:p>
        </w:tc>
      </w:tr>
      <w:tr w:rsidR="00277FC6" w:rsidRPr="007F2AAF" w14:paraId="0F81C571" w14:textId="77777777" w:rsidTr="00277FC6">
        <w:tblPrEx>
          <w:jc w:val="left"/>
        </w:tblPrEx>
        <w:trPr>
          <w:gridAfter w:val="1"/>
          <w:wAfter w:w="7" w:type="dxa"/>
          <w:trHeight w:val="170"/>
        </w:trPr>
        <w:tc>
          <w:tcPr>
            <w:tcW w:w="9353" w:type="dxa"/>
            <w:gridSpan w:val="2"/>
            <w:shd w:val="clear" w:color="auto" w:fill="746458"/>
            <w:vAlign w:val="center"/>
          </w:tcPr>
          <w:p w14:paraId="575914DA" w14:textId="1E23B4A4" w:rsidR="00277FC6" w:rsidRPr="00E6472B" w:rsidRDefault="00277FC6" w:rsidP="00277FC6">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277FC6" w:rsidRPr="007F2AAF" w14:paraId="51AA2F30" w14:textId="77777777" w:rsidTr="00277FC6">
        <w:tblPrEx>
          <w:jc w:val="left"/>
        </w:tblPrEx>
        <w:trPr>
          <w:gridAfter w:val="1"/>
          <w:wAfter w:w="7" w:type="dxa"/>
          <w:trHeight w:val="1107"/>
        </w:trPr>
        <w:tc>
          <w:tcPr>
            <w:tcW w:w="9353" w:type="dxa"/>
            <w:gridSpan w:val="2"/>
            <w:shd w:val="clear" w:color="auto" w:fill="auto"/>
          </w:tcPr>
          <w:p w14:paraId="00803627" w14:textId="657E612A" w:rsidR="00277FC6" w:rsidRPr="00064164" w:rsidRDefault="000C7E78" w:rsidP="00277FC6">
            <w:pPr>
              <w:pStyle w:val="ListParagraph"/>
              <w:spacing w:before="0"/>
              <w:ind w:left="0"/>
              <w:rPr>
                <w:rFonts w:ascii="SimSun" w:eastAsia="SimSun" w:hAnsi="SimSun"/>
                <w:sz w:val="24"/>
                <w:szCs w:val="24"/>
                <w:highlight w:val="yellow"/>
                <w:lang w:eastAsia="zh-TW"/>
              </w:rPr>
            </w:pPr>
            <w:sdt>
              <w:sdtPr>
                <w:rPr>
                  <w:rFonts w:ascii="SimSun" w:eastAsia="SimSun" w:hAnsi="SimSun"/>
                  <w:sz w:val="24"/>
                  <w:szCs w:val="24"/>
                </w:rPr>
                <w:id w:val="1533846956"/>
                <w:placeholder>
                  <w:docPart w:val="457C385AEFD54F999228764AC8498DFB"/>
                </w:placeholder>
              </w:sdtPr>
              <w:sdtEndPr/>
              <w:sdtContent>
                <w:r w:rsidR="00277FC6" w:rsidRPr="00064164">
                  <w:rPr>
                    <w:rFonts w:ascii="SimSun" w:eastAsia="SimSun" w:hAnsi="SimSun" w:hint="eastAsia"/>
                    <w:sz w:val="24"/>
                    <w:szCs w:val="24"/>
                    <w:lang w:eastAsia="zh-TW"/>
                  </w:rPr>
                  <w:t>助理老師</w:t>
                </w:r>
                <w:r w:rsidR="00277FC6" w:rsidRPr="00064164">
                  <w:rPr>
                    <w:rFonts w:ascii="SimSun" w:eastAsia="SimSun" w:hAnsi="SimSun"/>
                    <w:sz w:val="24"/>
                    <w:szCs w:val="24"/>
                    <w:lang w:eastAsia="zh-TW"/>
                  </w:rPr>
                  <w:t xml:space="preserve"> Marie </w:t>
                </w:r>
                <w:r w:rsidR="00277FC6" w:rsidRPr="00064164">
                  <w:rPr>
                    <w:rFonts w:ascii="SimSun" w:eastAsia="SimSun" w:hAnsi="SimSun" w:hint="eastAsia"/>
                    <w:sz w:val="24"/>
                    <w:szCs w:val="24"/>
                    <w:lang w:eastAsia="zh-TW"/>
                  </w:rPr>
                  <w:t>和我將在手機上使用新的視頻應用程式，以便在晚上見面,並瞭解其工作原理。我們將嘗試使用</w:t>
                </w:r>
                <w:r w:rsidR="00277FC6" w:rsidRPr="00064164">
                  <w:rPr>
                    <w:rFonts w:ascii="SimSun" w:eastAsia="SimSun" w:hAnsi="SimSun"/>
                    <w:sz w:val="24"/>
                    <w:szCs w:val="24"/>
                    <w:lang w:eastAsia="zh-TW"/>
                  </w:rPr>
                  <w:t xml:space="preserve"> CCR&amp;R </w:t>
                </w:r>
                <w:r w:rsidR="00277FC6" w:rsidRPr="00064164">
                  <w:rPr>
                    <w:rFonts w:ascii="SimSun" w:eastAsia="SimSun" w:hAnsi="SimSun" w:hint="eastAsia"/>
                    <w:sz w:val="24"/>
                    <w:szCs w:val="24"/>
                    <w:lang w:eastAsia="zh-TW"/>
                  </w:rPr>
                  <w:t>進行線上課程，來完成今年發執照的培訓要求。</w:t>
                </w:r>
              </w:sdtContent>
            </w:sdt>
          </w:p>
        </w:tc>
      </w:tr>
      <w:tr w:rsidR="00277FC6" w:rsidRPr="007F2AAF" w14:paraId="40A3B7CC" w14:textId="77777777" w:rsidTr="00277FC6">
        <w:tblPrEx>
          <w:jc w:val="left"/>
        </w:tblPrEx>
        <w:trPr>
          <w:gridAfter w:val="1"/>
          <w:wAfter w:w="7" w:type="dxa"/>
          <w:trHeight w:val="170"/>
        </w:trPr>
        <w:tc>
          <w:tcPr>
            <w:tcW w:w="9353" w:type="dxa"/>
            <w:gridSpan w:val="2"/>
            <w:shd w:val="clear" w:color="auto" w:fill="746458"/>
            <w:vAlign w:val="center"/>
          </w:tcPr>
          <w:p w14:paraId="08E1270C" w14:textId="7D0BF103" w:rsidR="00277FC6" w:rsidRPr="00064164" w:rsidRDefault="00277FC6" w:rsidP="00277FC6">
            <w:pPr>
              <w:pStyle w:val="ListParagraph"/>
              <w:spacing w:before="0"/>
              <w:ind w:left="0"/>
              <w:rPr>
                <w:rFonts w:ascii="SimSun" w:eastAsia="SimSun" w:hAnsi="SimSun"/>
                <w:b/>
                <w:color w:val="FFFFFF" w:themeColor="background1"/>
                <w:sz w:val="24"/>
                <w:szCs w:val="24"/>
                <w:lang w:eastAsia="zh-TW"/>
              </w:rPr>
            </w:pPr>
            <w:r w:rsidRPr="00064164">
              <w:rPr>
                <w:rFonts w:ascii="SimSun" w:eastAsia="SimSun" w:hAnsi="SimSun" w:cs="MS Gothic" w:hint="eastAsia"/>
                <w:b/>
                <w:color w:val="FFFFFF" w:themeColor="background1"/>
                <w:sz w:val="24"/>
                <w:szCs w:val="24"/>
                <w:lang w:eastAsia="zh-TW"/>
              </w:rPr>
              <w:t>需要培訓嗎？</w:t>
            </w:r>
            <w:r w:rsidRPr="0006416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763837478"/>
                <w14:checkbox>
                  <w14:checked w14:val="1"/>
                  <w14:checkedState w14:val="2612" w14:font="MS Gothic"/>
                  <w14:uncheckedState w14:val="2610" w14:font="MS Gothic"/>
                </w14:checkbox>
              </w:sdtPr>
              <w:sdtEndPr/>
              <w:sdtContent>
                <w:r w:rsidRPr="00064164">
                  <w:rPr>
                    <w:rFonts w:ascii="Segoe UI Symbol" w:eastAsia="SimSun" w:hAnsi="Segoe UI Symbol" w:cs="Segoe UI Symbol"/>
                    <w:b/>
                    <w:color w:val="FFFFFF" w:themeColor="background1"/>
                    <w:sz w:val="24"/>
                    <w:szCs w:val="24"/>
                    <w:lang w:eastAsia="zh-TW"/>
                  </w:rPr>
                  <w:t>☒</w:t>
                </w:r>
              </w:sdtContent>
            </w:sdt>
            <w:r w:rsidRPr="00064164">
              <w:rPr>
                <w:rFonts w:ascii="SimSun" w:eastAsia="SimSun" w:hAnsi="SimSun" w:cs="MS Gothic" w:hint="eastAsia"/>
                <w:b/>
                <w:color w:val="FFFFFF" w:themeColor="background1"/>
                <w:sz w:val="24"/>
                <w:szCs w:val="24"/>
                <w:lang w:eastAsia="zh-TW"/>
              </w:rPr>
              <w:t>否</w:t>
            </w:r>
            <w:r w:rsidRPr="0006416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2015676005"/>
                <w14:checkbox>
                  <w14:checked w14:val="0"/>
                  <w14:checkedState w14:val="2612" w14:font="MS Gothic"/>
                  <w14:uncheckedState w14:val="2610" w14:font="MS Gothic"/>
                </w14:checkbox>
              </w:sdtPr>
              <w:sdtEndPr/>
              <w:sdtContent>
                <w:r w:rsidRPr="00064164">
                  <w:rPr>
                    <w:rFonts w:ascii="Segoe UI Symbol" w:eastAsia="SimSun" w:hAnsi="Segoe UI Symbol" w:cs="Segoe UI Symbol"/>
                    <w:b/>
                    <w:color w:val="FFFFFF" w:themeColor="background1"/>
                    <w:sz w:val="24"/>
                    <w:szCs w:val="24"/>
                    <w:lang w:eastAsia="zh-TW"/>
                  </w:rPr>
                  <w:t>☐</w:t>
                </w:r>
              </w:sdtContent>
            </w:sdt>
            <w:r w:rsidRPr="00064164">
              <w:rPr>
                <w:rFonts w:ascii="SimSun" w:eastAsia="SimSun" w:hAnsi="SimSun" w:cs="MS Gothic" w:hint="eastAsia"/>
                <w:b/>
                <w:color w:val="FFFFFF" w:themeColor="background1"/>
                <w:sz w:val="24"/>
                <w:szCs w:val="24"/>
                <w:lang w:eastAsia="zh-TW"/>
              </w:rPr>
              <w:t>是（請注意第</w:t>
            </w:r>
            <w:r w:rsidRPr="00064164">
              <w:rPr>
                <w:rFonts w:ascii="SimSun" w:eastAsia="SimSun" w:hAnsi="SimSun"/>
                <w:b/>
                <w:color w:val="FFFFFF" w:themeColor="background1"/>
                <w:sz w:val="24"/>
                <w:szCs w:val="24"/>
                <w:lang w:eastAsia="zh-TW"/>
              </w:rPr>
              <w:t>13</w:t>
            </w:r>
            <w:r w:rsidRPr="00064164">
              <w:rPr>
                <w:rFonts w:ascii="SimSun" w:eastAsia="SimSun" w:hAnsi="SimSun" w:cs="MS Gothic" w:hint="eastAsia"/>
                <w:b/>
                <w:color w:val="FFFFFF" w:themeColor="background1"/>
                <w:sz w:val="24"/>
                <w:szCs w:val="24"/>
                <w:lang w:eastAsia="zh-TW"/>
              </w:rPr>
              <w:t>節專業發展）</w:t>
            </w:r>
          </w:p>
        </w:tc>
      </w:tr>
      <w:tr w:rsidR="00277FC6" w:rsidRPr="007F2AAF" w14:paraId="14B53BFC" w14:textId="77777777" w:rsidTr="00277FC6">
        <w:tblPrEx>
          <w:jc w:val="left"/>
        </w:tblPrEx>
        <w:trPr>
          <w:gridAfter w:val="1"/>
          <w:wAfter w:w="7" w:type="dxa"/>
          <w:trHeight w:val="170"/>
        </w:trPr>
        <w:tc>
          <w:tcPr>
            <w:tcW w:w="9353" w:type="dxa"/>
            <w:gridSpan w:val="2"/>
            <w:shd w:val="clear" w:color="auto" w:fill="746458"/>
            <w:vAlign w:val="center"/>
          </w:tcPr>
          <w:p w14:paraId="63CEEF0A" w14:textId="44232DB2" w:rsidR="00277FC6" w:rsidRPr="00064164" w:rsidRDefault="00277FC6" w:rsidP="00277FC6">
            <w:pPr>
              <w:pStyle w:val="ListParagraph"/>
              <w:spacing w:before="0"/>
              <w:ind w:left="0"/>
              <w:rPr>
                <w:rFonts w:ascii="SimSun" w:eastAsia="SimSun" w:hAnsi="SimSun"/>
                <w:b/>
                <w:color w:val="FFFFFF" w:themeColor="background1"/>
                <w:sz w:val="24"/>
                <w:szCs w:val="24"/>
                <w:lang w:eastAsia="zh-TW"/>
              </w:rPr>
            </w:pPr>
            <w:r w:rsidRPr="00064164">
              <w:rPr>
                <w:rFonts w:ascii="SimSun" w:eastAsia="SimSun" w:hAnsi="SimSun" w:cs="MS Gothic" w:hint="eastAsia"/>
                <w:b/>
                <w:color w:val="FFFFFF" w:themeColor="background1"/>
                <w:sz w:val="24"/>
                <w:szCs w:val="24"/>
                <w:lang w:eastAsia="zh-TW"/>
              </w:rPr>
              <w:t>關於這部分計畫，您會和家長分享什麼資訊？</w:t>
            </w:r>
          </w:p>
        </w:tc>
      </w:tr>
      <w:tr w:rsidR="00277FC6" w:rsidRPr="007F2AAF" w14:paraId="10206C40" w14:textId="77777777" w:rsidTr="00277FC6">
        <w:tblPrEx>
          <w:jc w:val="left"/>
        </w:tblPrEx>
        <w:trPr>
          <w:gridAfter w:val="1"/>
          <w:wAfter w:w="7" w:type="dxa"/>
          <w:trHeight w:val="441"/>
        </w:trPr>
        <w:sdt>
          <w:sdtPr>
            <w:rPr>
              <w:rFonts w:ascii="SimSun" w:eastAsia="SimSun" w:hAnsi="SimSun"/>
              <w:sz w:val="24"/>
              <w:szCs w:val="24"/>
            </w:rPr>
            <w:id w:val="1732348856"/>
            <w:placeholder>
              <w:docPart w:val="C8E44814F56F4D8898BEF9446FD26D6B"/>
            </w:placeholder>
          </w:sdtPr>
          <w:sdtEndPr/>
          <w:sdtContent>
            <w:tc>
              <w:tcPr>
                <w:tcW w:w="9353" w:type="dxa"/>
                <w:gridSpan w:val="2"/>
                <w:shd w:val="clear" w:color="auto" w:fill="auto"/>
              </w:tcPr>
              <w:p w14:paraId="07CAF4DD" w14:textId="05548EE4" w:rsidR="00277FC6" w:rsidRPr="00064164" w:rsidRDefault="0018423A" w:rsidP="00277FC6">
                <w:pPr>
                  <w:pStyle w:val="ListParagraph"/>
                  <w:spacing w:before="0"/>
                  <w:ind w:left="0"/>
                  <w:rPr>
                    <w:rFonts w:ascii="SimSun" w:eastAsia="SimSun" w:hAnsi="SimSun"/>
                    <w:sz w:val="24"/>
                    <w:szCs w:val="24"/>
                  </w:rPr>
                </w:pPr>
                <w:r w:rsidRPr="00064164">
                  <w:rPr>
                    <w:rFonts w:ascii="SimSun" w:eastAsia="SimSun" w:hAnsi="SimSun"/>
                    <w:sz w:val="24"/>
                    <w:szCs w:val="24"/>
                  </w:rPr>
                  <w:t xml:space="preserve"> </w:t>
                </w:r>
                <w:sdt>
                  <w:sdtPr>
                    <w:rPr>
                      <w:rFonts w:ascii="SimSun" w:eastAsia="SimSun" w:hAnsi="SimSun"/>
                      <w:sz w:val="24"/>
                      <w:szCs w:val="24"/>
                    </w:rPr>
                    <w:id w:val="2075079087"/>
                    <w:placeholder>
                      <w:docPart w:val="5F679018CC8E45869933681944AF2FE2"/>
                    </w:placeholder>
                  </w:sdtPr>
                  <w:sdtEndPr/>
                  <w:sdtContent>
                    <w:r w:rsidRPr="00064164">
                      <w:rPr>
                        <w:rFonts w:ascii="SimSun" w:eastAsia="SimSun" w:hAnsi="SimSun" w:hint="eastAsia"/>
                        <w:sz w:val="24"/>
                        <w:szCs w:val="24"/>
                        <w:lang w:eastAsia="zh-TW"/>
                      </w:rPr>
                      <w:t>無。</w:t>
                    </w:r>
                  </w:sdtContent>
                </w:sdt>
                <w:r w:rsidRPr="00064164" w:rsidDel="0018423A">
                  <w:rPr>
                    <w:rFonts w:ascii="SimSun" w:eastAsia="SimSun" w:hAnsi="SimSun"/>
                    <w:sz w:val="24"/>
                    <w:szCs w:val="24"/>
                  </w:rPr>
                  <w:t xml:space="preserve"> </w:t>
                </w:r>
              </w:p>
            </w:tc>
          </w:sdtContent>
        </w:sdt>
      </w:tr>
      <w:tr w:rsidR="00277FC6" w:rsidRPr="007F2AAF" w14:paraId="13AD16A9" w14:textId="77777777" w:rsidTr="00277FC6">
        <w:trPr>
          <w:jc w:val="center"/>
        </w:trPr>
        <w:tc>
          <w:tcPr>
            <w:tcW w:w="660" w:type="dxa"/>
            <w:shd w:val="clear" w:color="auto" w:fill="F2F2F2" w:themeFill="background1" w:themeFillShade="F2"/>
          </w:tcPr>
          <w:p w14:paraId="46E57BF0" w14:textId="77777777" w:rsidR="00277FC6" w:rsidRPr="007F2AAF" w:rsidRDefault="00277FC6" w:rsidP="00277FC6">
            <w:pPr>
              <w:pStyle w:val="ListParagraph"/>
              <w:spacing w:before="0"/>
              <w:ind w:left="0"/>
              <w:rPr>
                <w:b/>
                <w:sz w:val="24"/>
                <w:szCs w:val="24"/>
              </w:rPr>
            </w:pPr>
            <w:r w:rsidRPr="007F2AAF">
              <w:rPr>
                <w:b/>
                <w:sz w:val="24"/>
                <w:szCs w:val="24"/>
              </w:rPr>
              <w:t>13.5</w:t>
            </w:r>
          </w:p>
        </w:tc>
        <w:tc>
          <w:tcPr>
            <w:tcW w:w="8700" w:type="dxa"/>
            <w:gridSpan w:val="2"/>
            <w:shd w:val="clear" w:color="auto" w:fill="F2F2F2" w:themeFill="background1" w:themeFillShade="F2"/>
            <w:vAlign w:val="center"/>
          </w:tcPr>
          <w:p w14:paraId="6CD071DD" w14:textId="6400ABF6" w:rsidR="00277FC6" w:rsidRPr="00064164" w:rsidRDefault="00277FC6" w:rsidP="00277FC6">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所有員工包括還未入職的員工或在新員工入職培訓期間，必須檢閱“COVID-19期間兒童保育和早教健康和安全指引”，以及在實施之前檢閱指引出現的任何更新。</w:t>
            </w:r>
          </w:p>
        </w:tc>
      </w:tr>
      <w:tr w:rsidR="00277FC6" w:rsidRPr="007F2AAF" w14:paraId="44B5DD49" w14:textId="77777777" w:rsidTr="00277FC6">
        <w:tblPrEx>
          <w:jc w:val="left"/>
        </w:tblPrEx>
        <w:trPr>
          <w:gridAfter w:val="1"/>
          <w:wAfter w:w="7" w:type="dxa"/>
          <w:trHeight w:val="170"/>
        </w:trPr>
        <w:tc>
          <w:tcPr>
            <w:tcW w:w="9353" w:type="dxa"/>
            <w:gridSpan w:val="2"/>
            <w:shd w:val="clear" w:color="auto" w:fill="746458"/>
            <w:vAlign w:val="center"/>
          </w:tcPr>
          <w:p w14:paraId="724B101B" w14:textId="61346A28" w:rsidR="00277FC6" w:rsidRPr="00E6472B" w:rsidRDefault="00277FC6" w:rsidP="00277FC6">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277FC6" w:rsidRPr="007F2AAF" w14:paraId="0E42ECE1" w14:textId="77777777" w:rsidTr="00277FC6">
        <w:tblPrEx>
          <w:jc w:val="left"/>
        </w:tblPrEx>
        <w:trPr>
          <w:gridAfter w:val="1"/>
          <w:wAfter w:w="7" w:type="dxa"/>
          <w:trHeight w:val="2115"/>
        </w:trPr>
        <w:sdt>
          <w:sdtPr>
            <w:rPr>
              <w:rFonts w:ascii="Calibri" w:eastAsia="Calibri" w:hAnsi="Calibri" w:cs="Calibri"/>
            </w:rPr>
            <w:id w:val="1867633499"/>
            <w:placeholder>
              <w:docPart w:val="EFB87E27238A49BEB4A1692E24977F81"/>
            </w:placeholder>
          </w:sdtPr>
          <w:sdtEndPr>
            <w:rPr>
              <w:sz w:val="24"/>
              <w:szCs w:val="24"/>
            </w:rPr>
          </w:sdtEndPr>
          <w:sdtContent>
            <w:tc>
              <w:tcPr>
                <w:tcW w:w="9353" w:type="dxa"/>
                <w:gridSpan w:val="2"/>
                <w:shd w:val="clear" w:color="auto" w:fill="F2F2F2" w:themeFill="background1" w:themeFillShade="F2"/>
              </w:tcPr>
              <w:p w14:paraId="0036339F" w14:textId="77777777" w:rsidR="0018423A" w:rsidRPr="00064164" w:rsidRDefault="0018423A" w:rsidP="00064164">
                <w:pPr>
                  <w:spacing w:after="120"/>
                  <w:rPr>
                    <w:rFonts w:ascii="SimSun" w:eastAsia="SimSun" w:hAnsi="SimSun"/>
                    <w:sz w:val="24"/>
                    <w:szCs w:val="24"/>
                    <w:lang w:eastAsia="zh-TW"/>
                  </w:rPr>
                </w:pPr>
                <w:r w:rsidRPr="00064164">
                  <w:rPr>
                    <w:rFonts w:ascii="SimSun" w:eastAsia="SimSun" w:hAnsi="SimSun" w:cs="MS Gothic" w:hint="eastAsia"/>
                    <w:sz w:val="24"/>
                    <w:szCs w:val="24"/>
                    <w:lang w:eastAsia="zh-TW"/>
                  </w:rPr>
                  <w:t>我會負責確保</w:t>
                </w:r>
                <w:r w:rsidRPr="00064164">
                  <w:rPr>
                    <w:rFonts w:ascii="SimSun" w:eastAsia="SimSun" w:hAnsi="SimSun"/>
                    <w:sz w:val="24"/>
                    <w:szCs w:val="24"/>
                    <w:lang w:eastAsia="zh-TW"/>
                  </w:rPr>
                  <w:t>Marie</w:t>
                </w:r>
                <w:r w:rsidRPr="00064164">
                  <w:rPr>
                    <w:rFonts w:ascii="SimSun" w:eastAsia="SimSun" w:hAnsi="SimSun" w:cs="MS Gothic" w:hint="eastAsia"/>
                    <w:sz w:val="24"/>
                    <w:szCs w:val="24"/>
                    <w:lang w:eastAsia="zh-TW"/>
                  </w:rPr>
                  <w:t>有時間</w:t>
                </w:r>
                <w:r w:rsidRPr="00064164">
                  <w:rPr>
                    <w:rFonts w:ascii="SimSun" w:eastAsia="SimSun" w:hAnsi="SimSun" w:cs="Microsoft JhengHei" w:hint="eastAsia"/>
                    <w:sz w:val="24"/>
                    <w:szCs w:val="24"/>
                    <w:lang w:eastAsia="zh-TW"/>
                  </w:rPr>
                  <w:t>查看指引。</w:t>
                </w:r>
              </w:p>
              <w:p w14:paraId="3A66F9A2" w14:textId="77777777" w:rsidR="0018423A" w:rsidRPr="00064164" w:rsidRDefault="0018423A" w:rsidP="00064164">
                <w:pPr>
                  <w:spacing w:after="120"/>
                  <w:rPr>
                    <w:rFonts w:ascii="SimSun" w:eastAsia="SimSun" w:hAnsi="SimSun"/>
                    <w:sz w:val="24"/>
                    <w:szCs w:val="24"/>
                    <w:lang w:eastAsia="zh-TW"/>
                  </w:rPr>
                </w:pPr>
                <w:r w:rsidRPr="00064164">
                  <w:rPr>
                    <w:rFonts w:ascii="SimSun" w:eastAsia="SimSun" w:hAnsi="SimSun" w:cs="MS Gothic" w:hint="eastAsia"/>
                    <w:sz w:val="24"/>
                    <w:szCs w:val="24"/>
                    <w:lang w:eastAsia="zh-TW"/>
                  </w:rPr>
                  <w:t>在每週例會上，我們將審</w:t>
                </w:r>
                <w:r w:rsidRPr="00064164">
                  <w:rPr>
                    <w:rFonts w:ascii="SimSun" w:eastAsia="SimSun" w:hAnsi="SimSun" w:cs="Microsoft JhengHei" w:hint="eastAsia"/>
                    <w:sz w:val="24"/>
                    <w:szCs w:val="24"/>
                    <w:lang w:eastAsia="zh-TW"/>
                  </w:rPr>
                  <w:t>查以下計畫：</w:t>
                </w:r>
              </w:p>
              <w:p w14:paraId="1B838F67" w14:textId="77777777" w:rsidR="0018423A" w:rsidRPr="00064164" w:rsidRDefault="0018423A" w:rsidP="00064164">
                <w:pPr>
                  <w:spacing w:after="120"/>
                  <w:rPr>
                    <w:rFonts w:ascii="SimSun" w:eastAsia="SimSun" w:hAnsi="SimSun"/>
                    <w:sz w:val="24"/>
                    <w:szCs w:val="24"/>
                    <w:lang w:eastAsia="zh-TW"/>
                  </w:rPr>
                </w:pPr>
                <w:r w:rsidRPr="00064164">
                  <w:rPr>
                    <w:rFonts w:ascii="SimSun" w:eastAsia="SimSun" w:hAnsi="SimSun" w:cs="MS Gothic" w:hint="eastAsia"/>
                    <w:sz w:val="24"/>
                    <w:szCs w:val="24"/>
                    <w:lang w:eastAsia="zh-TW"/>
                  </w:rPr>
                  <w:t>接送時的社交距離。</w:t>
                </w:r>
              </w:p>
              <w:p w14:paraId="21211239" w14:textId="77777777" w:rsidR="0018423A" w:rsidRPr="00064164" w:rsidRDefault="0018423A" w:rsidP="00064164">
                <w:pPr>
                  <w:spacing w:after="120"/>
                  <w:rPr>
                    <w:rFonts w:ascii="SimSun" w:eastAsia="SimSun" w:hAnsi="SimSun"/>
                    <w:sz w:val="24"/>
                    <w:szCs w:val="24"/>
                    <w:lang w:eastAsia="zh-TW"/>
                  </w:rPr>
                </w:pPr>
                <w:r w:rsidRPr="00064164">
                  <w:rPr>
                    <w:rFonts w:ascii="SimSun" w:eastAsia="SimSun" w:hAnsi="SimSun" w:cs="MS Gothic" w:hint="eastAsia"/>
                    <w:sz w:val="24"/>
                    <w:szCs w:val="24"/>
                    <w:lang w:eastAsia="zh-TW"/>
                  </w:rPr>
                  <w:t>門邊懸掛消毒液和額外的口罩。</w:t>
                </w:r>
              </w:p>
              <w:p w14:paraId="0CC4EA34" w14:textId="77777777" w:rsidR="0018423A" w:rsidRPr="00064164" w:rsidRDefault="0018423A" w:rsidP="00064164">
                <w:pPr>
                  <w:spacing w:after="120"/>
                  <w:rPr>
                    <w:rFonts w:ascii="SimSun" w:eastAsia="SimSun" w:hAnsi="SimSun"/>
                    <w:sz w:val="24"/>
                    <w:szCs w:val="24"/>
                    <w:lang w:eastAsia="zh-TW"/>
                  </w:rPr>
                </w:pPr>
                <w:r w:rsidRPr="00064164">
                  <w:rPr>
                    <w:rFonts w:ascii="SimSun" w:eastAsia="SimSun" w:hAnsi="SimSun" w:cs="MS Gothic" w:hint="eastAsia"/>
                    <w:sz w:val="24"/>
                    <w:szCs w:val="24"/>
                    <w:lang w:eastAsia="zh-TW"/>
                  </w:rPr>
                  <w:t>為家長辦理簽入簽出手續，而不共用筆。</w:t>
                </w:r>
              </w:p>
              <w:p w14:paraId="79598A07" w14:textId="77777777" w:rsidR="0018423A" w:rsidRPr="00064164" w:rsidRDefault="0018423A" w:rsidP="00064164">
                <w:pPr>
                  <w:spacing w:after="120"/>
                  <w:rPr>
                    <w:rFonts w:ascii="SimSun" w:eastAsia="SimSun" w:hAnsi="SimSun"/>
                    <w:sz w:val="24"/>
                    <w:szCs w:val="24"/>
                    <w:lang w:eastAsia="zh-TW"/>
                  </w:rPr>
                </w:pPr>
                <w:r w:rsidRPr="00064164">
                  <w:rPr>
                    <w:rFonts w:ascii="SimSun" w:eastAsia="SimSun" w:hAnsi="SimSun" w:cs="MS Gothic" w:hint="eastAsia"/>
                    <w:sz w:val="24"/>
                    <w:szCs w:val="24"/>
                    <w:lang w:eastAsia="zh-TW"/>
                  </w:rPr>
                  <w:t>將視頻會議應用程式下載到我們的手機上。</w:t>
                </w:r>
              </w:p>
              <w:p w14:paraId="144AA259" w14:textId="0B017275" w:rsidR="00277FC6" w:rsidRPr="007F2AAF" w:rsidRDefault="0018423A" w:rsidP="00277FC6">
                <w:pPr>
                  <w:pStyle w:val="ListParagraph"/>
                  <w:spacing w:before="0" w:after="120"/>
                  <w:ind w:left="0"/>
                  <w:rPr>
                    <w:sz w:val="24"/>
                    <w:szCs w:val="24"/>
                    <w:highlight w:val="yellow"/>
                  </w:rPr>
                </w:pPr>
                <w:r w:rsidRPr="00064164">
                  <w:rPr>
                    <w:rFonts w:ascii="SimSun" w:eastAsia="SimSun" w:hAnsi="SimSun"/>
                    <w:sz w:val="24"/>
                    <w:szCs w:val="24"/>
                    <w:lang w:eastAsia="zh-TW"/>
                  </w:rPr>
                  <w:t>(</w:t>
                </w:r>
                <w:r w:rsidRPr="00064164">
                  <w:rPr>
                    <w:rFonts w:ascii="SimSun" w:eastAsia="SimSun" w:hAnsi="SimSun" w:cs="MS Gothic" w:hint="eastAsia"/>
                    <w:sz w:val="24"/>
                    <w:szCs w:val="24"/>
                    <w:lang w:eastAsia="zh-TW"/>
                  </w:rPr>
                  <w:t>繼續列出第</w:t>
                </w:r>
                <w:r w:rsidRPr="00064164">
                  <w:rPr>
                    <w:rFonts w:ascii="SimSun" w:eastAsia="SimSun" w:hAnsi="SimSun"/>
                    <w:sz w:val="24"/>
                    <w:szCs w:val="24"/>
                    <w:lang w:eastAsia="zh-TW"/>
                  </w:rPr>
                  <w:t>2-12</w:t>
                </w:r>
                <w:r w:rsidRPr="00064164">
                  <w:rPr>
                    <w:rFonts w:ascii="SimSun" w:eastAsia="SimSun" w:hAnsi="SimSun" w:cs="MS Gothic" w:hint="eastAsia"/>
                    <w:sz w:val="24"/>
                    <w:szCs w:val="24"/>
                    <w:lang w:eastAsia="zh-TW"/>
                  </w:rPr>
                  <w:t>和</w:t>
                </w:r>
                <w:r w:rsidRPr="00064164">
                  <w:rPr>
                    <w:rFonts w:ascii="SimSun" w:eastAsia="SimSun" w:hAnsi="SimSun"/>
                    <w:sz w:val="24"/>
                    <w:szCs w:val="24"/>
                    <w:lang w:eastAsia="zh-TW"/>
                  </w:rPr>
                  <w:t>14</w:t>
                </w:r>
                <w:r w:rsidRPr="00064164">
                  <w:rPr>
                    <w:rFonts w:ascii="SimSun" w:eastAsia="SimSun" w:hAnsi="SimSun" w:cs="MS Gothic" w:hint="eastAsia"/>
                    <w:sz w:val="24"/>
                    <w:szCs w:val="24"/>
                    <w:lang w:eastAsia="zh-TW"/>
                  </w:rPr>
                  <w:t>節中的任何其他培訓需求。</w:t>
                </w:r>
                <w:r w:rsidRPr="00064164">
                  <w:rPr>
                    <w:rFonts w:ascii="SimSun" w:eastAsia="SimSun" w:hAnsi="SimSun"/>
                    <w:sz w:val="24"/>
                    <w:szCs w:val="24"/>
                  </w:rPr>
                  <w:t xml:space="preserve">)  </w:t>
                </w:r>
              </w:p>
            </w:tc>
          </w:sdtContent>
        </w:sdt>
      </w:tr>
      <w:tr w:rsidR="00277FC6" w:rsidRPr="007F2AAF" w14:paraId="0FB4C279" w14:textId="77777777" w:rsidTr="00277FC6">
        <w:tblPrEx>
          <w:jc w:val="left"/>
        </w:tblPrEx>
        <w:trPr>
          <w:gridAfter w:val="1"/>
          <w:wAfter w:w="7" w:type="dxa"/>
          <w:trHeight w:val="170"/>
        </w:trPr>
        <w:tc>
          <w:tcPr>
            <w:tcW w:w="9353" w:type="dxa"/>
            <w:gridSpan w:val="2"/>
            <w:shd w:val="clear" w:color="auto" w:fill="746458"/>
            <w:vAlign w:val="center"/>
          </w:tcPr>
          <w:p w14:paraId="3886353A" w14:textId="30F09AE9" w:rsidR="00277FC6" w:rsidRPr="00064164" w:rsidRDefault="00277FC6" w:rsidP="00277FC6">
            <w:pPr>
              <w:pStyle w:val="ListParagraph"/>
              <w:spacing w:before="0"/>
              <w:ind w:left="0"/>
              <w:rPr>
                <w:rFonts w:ascii="SimSun" w:eastAsia="SimSun" w:hAnsi="SimSun"/>
                <w:b/>
                <w:color w:val="FFFFFF" w:themeColor="background1"/>
                <w:sz w:val="24"/>
                <w:szCs w:val="24"/>
                <w:lang w:eastAsia="zh-TW"/>
              </w:rPr>
            </w:pPr>
            <w:r w:rsidRPr="00064164">
              <w:rPr>
                <w:rFonts w:ascii="SimSun" w:eastAsia="SimSun" w:hAnsi="SimSun" w:cs="MS Gothic" w:hint="eastAsia"/>
                <w:b/>
                <w:color w:val="FFFFFF" w:themeColor="background1"/>
                <w:sz w:val="24"/>
                <w:szCs w:val="24"/>
                <w:lang w:eastAsia="zh-TW"/>
              </w:rPr>
              <w:t>需要培訓嗎？</w:t>
            </w:r>
            <w:r w:rsidRPr="0006416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605768192"/>
                <w14:checkbox>
                  <w14:checked w14:val="0"/>
                  <w14:checkedState w14:val="2612" w14:font="MS Gothic"/>
                  <w14:uncheckedState w14:val="2610" w14:font="MS Gothic"/>
                </w14:checkbox>
              </w:sdtPr>
              <w:sdtEndPr/>
              <w:sdtContent>
                <w:r w:rsidRPr="00064164">
                  <w:rPr>
                    <w:rFonts w:ascii="Segoe UI Symbol" w:eastAsia="SimSun" w:hAnsi="Segoe UI Symbol" w:cs="Segoe UI Symbol"/>
                    <w:b/>
                    <w:color w:val="FFFFFF" w:themeColor="background1"/>
                    <w:sz w:val="24"/>
                    <w:szCs w:val="24"/>
                    <w:lang w:eastAsia="zh-TW"/>
                  </w:rPr>
                  <w:t>☐</w:t>
                </w:r>
              </w:sdtContent>
            </w:sdt>
            <w:r w:rsidRPr="00064164">
              <w:rPr>
                <w:rFonts w:ascii="SimSun" w:eastAsia="SimSun" w:hAnsi="SimSun" w:cs="MS Gothic" w:hint="eastAsia"/>
                <w:b/>
                <w:color w:val="FFFFFF" w:themeColor="background1"/>
                <w:sz w:val="24"/>
                <w:szCs w:val="24"/>
                <w:lang w:eastAsia="zh-TW"/>
              </w:rPr>
              <w:t>否</w:t>
            </w:r>
            <w:r w:rsidRPr="0006416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847236489"/>
                <w14:checkbox>
                  <w14:checked w14:val="1"/>
                  <w14:checkedState w14:val="2612" w14:font="MS Gothic"/>
                  <w14:uncheckedState w14:val="2610" w14:font="MS Gothic"/>
                </w14:checkbox>
              </w:sdtPr>
              <w:sdtEndPr/>
              <w:sdtContent>
                <w:r w:rsidRPr="00064164">
                  <w:rPr>
                    <w:rFonts w:ascii="Segoe UI Symbol" w:eastAsia="SimSun" w:hAnsi="Segoe UI Symbol" w:cs="Segoe UI Symbol"/>
                    <w:b/>
                    <w:color w:val="FFFFFF" w:themeColor="background1"/>
                    <w:sz w:val="24"/>
                    <w:szCs w:val="24"/>
                    <w:lang w:eastAsia="zh-TW"/>
                  </w:rPr>
                  <w:t>☒</w:t>
                </w:r>
              </w:sdtContent>
            </w:sdt>
            <w:r w:rsidRPr="00064164">
              <w:rPr>
                <w:rFonts w:ascii="SimSun" w:eastAsia="SimSun" w:hAnsi="SimSun" w:cs="MS Gothic" w:hint="eastAsia"/>
                <w:b/>
                <w:color w:val="FFFFFF" w:themeColor="background1"/>
                <w:sz w:val="24"/>
                <w:szCs w:val="24"/>
                <w:lang w:eastAsia="zh-TW"/>
              </w:rPr>
              <w:t>是（請注意第</w:t>
            </w:r>
            <w:r w:rsidRPr="00064164">
              <w:rPr>
                <w:rFonts w:ascii="SimSun" w:eastAsia="SimSun" w:hAnsi="SimSun"/>
                <w:b/>
                <w:color w:val="FFFFFF" w:themeColor="background1"/>
                <w:sz w:val="24"/>
                <w:szCs w:val="24"/>
                <w:lang w:eastAsia="zh-TW"/>
              </w:rPr>
              <w:t>13</w:t>
            </w:r>
            <w:r w:rsidRPr="00064164">
              <w:rPr>
                <w:rFonts w:ascii="SimSun" w:eastAsia="SimSun" w:hAnsi="SimSun" w:cs="MS Gothic" w:hint="eastAsia"/>
                <w:b/>
                <w:color w:val="FFFFFF" w:themeColor="background1"/>
                <w:sz w:val="24"/>
                <w:szCs w:val="24"/>
                <w:lang w:eastAsia="zh-TW"/>
              </w:rPr>
              <w:t>節專業發展）</w:t>
            </w:r>
          </w:p>
        </w:tc>
      </w:tr>
      <w:tr w:rsidR="00277FC6" w:rsidRPr="007F2AAF" w14:paraId="0E828D98" w14:textId="77777777" w:rsidTr="00277FC6">
        <w:tblPrEx>
          <w:jc w:val="left"/>
        </w:tblPrEx>
        <w:trPr>
          <w:gridAfter w:val="1"/>
          <w:wAfter w:w="7" w:type="dxa"/>
          <w:trHeight w:val="170"/>
        </w:trPr>
        <w:tc>
          <w:tcPr>
            <w:tcW w:w="9353" w:type="dxa"/>
            <w:gridSpan w:val="2"/>
            <w:shd w:val="clear" w:color="auto" w:fill="746458"/>
            <w:vAlign w:val="center"/>
          </w:tcPr>
          <w:p w14:paraId="24954B9D" w14:textId="171293C2" w:rsidR="00277FC6" w:rsidRPr="00064164" w:rsidRDefault="00277FC6" w:rsidP="00277FC6">
            <w:pPr>
              <w:pStyle w:val="ListParagraph"/>
              <w:spacing w:before="0"/>
              <w:ind w:left="0"/>
              <w:rPr>
                <w:rFonts w:ascii="SimSun" w:eastAsia="SimSun" w:hAnsi="SimSun"/>
                <w:b/>
                <w:color w:val="FFFFFF" w:themeColor="background1"/>
                <w:sz w:val="24"/>
                <w:szCs w:val="24"/>
                <w:lang w:eastAsia="zh-TW"/>
              </w:rPr>
            </w:pPr>
            <w:r w:rsidRPr="00064164">
              <w:rPr>
                <w:rFonts w:ascii="SimSun" w:eastAsia="SimSun" w:hAnsi="SimSun" w:cs="MS Gothic" w:hint="eastAsia"/>
                <w:b/>
                <w:color w:val="FFFFFF" w:themeColor="background1"/>
                <w:sz w:val="24"/>
                <w:szCs w:val="24"/>
                <w:lang w:eastAsia="zh-TW"/>
              </w:rPr>
              <w:t>關於這部分計畫，您會和家長分享什麼資訊？</w:t>
            </w:r>
          </w:p>
        </w:tc>
      </w:tr>
      <w:tr w:rsidR="00277FC6" w:rsidRPr="007F2AAF" w14:paraId="376F866E" w14:textId="77777777" w:rsidTr="00277FC6">
        <w:tblPrEx>
          <w:jc w:val="left"/>
        </w:tblPrEx>
        <w:trPr>
          <w:gridAfter w:val="1"/>
          <w:wAfter w:w="7" w:type="dxa"/>
          <w:trHeight w:val="317"/>
        </w:trPr>
        <w:sdt>
          <w:sdtPr>
            <w:rPr>
              <w:rFonts w:ascii="SimSun" w:eastAsia="SimSun" w:hAnsi="SimSun"/>
              <w:sz w:val="24"/>
              <w:szCs w:val="24"/>
            </w:rPr>
            <w:id w:val="-1375453136"/>
            <w:placeholder>
              <w:docPart w:val="130A4A1E92274560B030AD8E86B2D1F6"/>
            </w:placeholder>
          </w:sdtPr>
          <w:sdtEndPr/>
          <w:sdtContent>
            <w:tc>
              <w:tcPr>
                <w:tcW w:w="9353" w:type="dxa"/>
                <w:gridSpan w:val="2"/>
                <w:shd w:val="clear" w:color="auto" w:fill="F2F2F2" w:themeFill="background1" w:themeFillShade="F2"/>
              </w:tcPr>
              <w:p w14:paraId="417EC59A" w14:textId="2EC3D1F3" w:rsidR="00277FC6" w:rsidRPr="00064164" w:rsidRDefault="0018423A" w:rsidP="00277FC6">
                <w:pPr>
                  <w:pStyle w:val="ListParagraph"/>
                  <w:spacing w:before="0"/>
                  <w:ind w:left="0"/>
                  <w:rPr>
                    <w:rFonts w:ascii="SimSun" w:eastAsia="SimSun" w:hAnsi="SimSun"/>
                    <w:sz w:val="24"/>
                    <w:szCs w:val="24"/>
                  </w:rPr>
                </w:pPr>
                <w:r w:rsidRPr="00064164">
                  <w:rPr>
                    <w:rFonts w:ascii="SimSun" w:eastAsia="SimSun" w:hAnsi="SimSun" w:cs="MS Gothic" w:hint="eastAsia"/>
                    <w:sz w:val="24"/>
                    <w:szCs w:val="24"/>
                  </w:rPr>
                  <w:t>無。</w:t>
                </w:r>
              </w:p>
            </w:tc>
          </w:sdtContent>
        </w:sdt>
      </w:tr>
    </w:tbl>
    <w:p w14:paraId="4C84E980" w14:textId="77777777" w:rsidR="004C3296" w:rsidRPr="007F2AAF" w:rsidRDefault="004C3296" w:rsidP="00F011EC">
      <w:pPr>
        <w:pStyle w:val="ListParagraph"/>
        <w:spacing w:before="0"/>
        <w:ind w:left="0"/>
        <w:rPr>
          <w:b/>
          <w:sz w:val="28"/>
          <w:szCs w:val="28"/>
        </w:rPr>
        <w:sectPr w:rsidR="004C3296" w:rsidRPr="007F2AAF" w:rsidSect="00E62744">
          <w:headerReference w:type="default" r:id="rId19"/>
          <w:type w:val="continuous"/>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p>
    <w:p w14:paraId="21FEAE8A" w14:textId="77777777" w:rsidR="004977FA" w:rsidRDefault="004977FA" w:rsidP="00F011EC">
      <w:pPr>
        <w:pStyle w:val="ListParagraph"/>
        <w:spacing w:before="0"/>
        <w:ind w:left="0"/>
        <w:rPr>
          <w:b/>
          <w:sz w:val="28"/>
          <w:szCs w:val="28"/>
        </w:rPr>
      </w:pPr>
    </w:p>
    <w:p w14:paraId="427AB235" w14:textId="3D96172C" w:rsidR="00E6472B" w:rsidRPr="00E6472B" w:rsidRDefault="00A517DC" w:rsidP="00E6472B">
      <w:pPr>
        <w:jc w:val="center"/>
        <w:rPr>
          <w:b/>
          <w:color w:val="746458"/>
          <w:sz w:val="28"/>
          <w:szCs w:val="28"/>
        </w:rPr>
        <w:sectPr w:rsidR="00E6472B" w:rsidRPr="00E6472B" w:rsidSect="00EF1BC2">
          <w:type w:val="continuous"/>
          <w:pgSz w:w="12240" w:h="15840"/>
          <w:pgMar w:top="1440" w:right="1440" w:bottom="1440" w:left="1440" w:header="720" w:footer="720" w:gutter="0"/>
          <w:cols w:space="720"/>
          <w:docGrid w:linePitch="360"/>
        </w:sectPr>
      </w:pPr>
      <w:r w:rsidRPr="00E6472B">
        <w:rPr>
          <w:b/>
          <w:color w:val="746458"/>
          <w:sz w:val="28"/>
          <w:szCs w:val="28"/>
        </w:rPr>
        <w:t xml:space="preserve">- </w:t>
      </w:r>
      <w:r w:rsidR="0018423A">
        <w:rPr>
          <w:rFonts w:ascii="MS Gothic" w:eastAsia="MS Gothic" w:hAnsi="MS Gothic" w:cs="MS Gothic" w:hint="eastAsia"/>
          <w:b/>
          <w:color w:val="746458"/>
          <w:sz w:val="28"/>
          <w:szCs w:val="28"/>
        </w:rPr>
        <w:t>示例部分結束</w:t>
      </w:r>
      <w:r w:rsidR="0018423A" w:rsidRPr="0018423A">
        <w:rPr>
          <w:b/>
          <w:color w:val="746458"/>
          <w:sz w:val="28"/>
          <w:szCs w:val="28"/>
        </w:rPr>
        <w:t xml:space="preserve"> </w:t>
      </w:r>
      <w:r w:rsidRPr="00E6472B">
        <w:rPr>
          <w:b/>
          <w:color w:val="746458"/>
          <w:sz w:val="28"/>
          <w:szCs w:val="28"/>
        </w:rPr>
        <w:t xml:space="preserve">- </w:t>
      </w:r>
    </w:p>
    <w:p w14:paraId="416B49A1" w14:textId="6DA23E47" w:rsidR="00F05A05" w:rsidRPr="00064164" w:rsidRDefault="0018423A" w:rsidP="00E6472B">
      <w:pPr>
        <w:spacing w:after="120" w:line="240" w:lineRule="auto"/>
        <w:rPr>
          <w:rFonts w:ascii="SimSun" w:eastAsia="SimSun" w:hAnsi="SimSun"/>
          <w:lang w:eastAsia="zh-TW"/>
        </w:rPr>
      </w:pPr>
      <w:r w:rsidRPr="00064164">
        <w:rPr>
          <w:rFonts w:ascii="SimSun" w:eastAsia="SimSun" w:hAnsi="SimSun" w:cs="MS Gothic" w:hint="eastAsia"/>
          <w:b/>
          <w:color w:val="00A79D"/>
          <w:sz w:val="32"/>
          <w:szCs w:val="32"/>
          <w:lang w:eastAsia="zh-TW"/>
        </w:rPr>
        <w:t>第</w:t>
      </w:r>
      <w:r w:rsidRPr="00064164">
        <w:rPr>
          <w:rFonts w:ascii="SimSun" w:eastAsia="SimSun" w:hAnsi="SimSun"/>
          <w:b/>
          <w:color w:val="00A79D"/>
          <w:sz w:val="32"/>
          <w:szCs w:val="32"/>
          <w:lang w:eastAsia="zh-TW"/>
        </w:rPr>
        <w:t>1</w:t>
      </w:r>
      <w:r w:rsidRPr="00064164">
        <w:rPr>
          <w:rFonts w:ascii="SimSun" w:eastAsia="SimSun" w:hAnsi="SimSun" w:cs="MS Gothic" w:hint="eastAsia"/>
          <w:b/>
          <w:color w:val="00A79D"/>
          <w:sz w:val="32"/>
          <w:szCs w:val="32"/>
          <w:lang w:eastAsia="zh-TW"/>
        </w:rPr>
        <w:t>節</w:t>
      </w:r>
      <w:r w:rsidRPr="00064164">
        <w:rPr>
          <w:rFonts w:ascii="SimSun" w:eastAsia="SimSun" w:hAnsi="SimSun"/>
          <w:b/>
          <w:color w:val="00A79D"/>
          <w:sz w:val="32"/>
          <w:szCs w:val="32"/>
          <w:lang w:eastAsia="zh-TW"/>
        </w:rPr>
        <w:t xml:space="preserve"> </w:t>
      </w:r>
      <w:r w:rsidRPr="00064164">
        <w:rPr>
          <w:rFonts w:ascii="SimSun" w:eastAsia="SimSun" w:hAnsi="SimSun" w:cs="MS Gothic" w:hint="eastAsia"/>
          <w:b/>
          <w:color w:val="00A79D"/>
          <w:sz w:val="32"/>
          <w:szCs w:val="32"/>
          <w:lang w:eastAsia="zh-TW"/>
        </w:rPr>
        <w:t>接送要求</w:t>
      </w:r>
      <w:r w:rsidRPr="00064164">
        <w:rPr>
          <w:rFonts w:ascii="SimSun" w:eastAsia="SimSun" w:hAnsi="SimSun"/>
          <w:b/>
          <w:color w:val="00A79D"/>
          <w:sz w:val="32"/>
          <w:szCs w:val="32"/>
          <w:lang w:eastAsia="zh-TW"/>
        </w:rPr>
        <w:br/>
      </w:r>
      <w:r w:rsidRPr="00064164">
        <w:rPr>
          <w:rFonts w:ascii="SimSun" w:eastAsia="SimSun" w:hAnsi="SimSun" w:cs="MS Gothic" w:hint="eastAsia"/>
          <w:i/>
          <w:lang w:eastAsia="zh-TW"/>
        </w:rPr>
        <w:t>（見《</w:t>
      </w:r>
      <w:r w:rsidRPr="00064164">
        <w:rPr>
          <w:rFonts w:ascii="SimSun" w:eastAsia="SimSun" w:hAnsi="SimSun"/>
          <w:i/>
          <w:lang w:eastAsia="zh-TW"/>
        </w:rPr>
        <w:t>COVID-19</w:t>
      </w:r>
      <w:r w:rsidRPr="00064164">
        <w:rPr>
          <w:rFonts w:ascii="SimSun" w:eastAsia="SimSun" w:hAnsi="SimSun" w:cs="MS Gothic" w:hint="eastAsia"/>
          <w:i/>
          <w:lang w:eastAsia="zh-TW"/>
        </w:rPr>
        <w:t>期間兒童保育和早教健康與安全指引》第</w:t>
      </w:r>
      <w:r w:rsidR="00106850" w:rsidRPr="00064164">
        <w:rPr>
          <w:rFonts w:ascii="SimSun" w:eastAsia="SimSun" w:hAnsi="SimSun"/>
          <w:i/>
          <w:lang w:eastAsia="zh-TW"/>
        </w:rPr>
        <w:t>13</w:t>
      </w:r>
      <w:r w:rsidRPr="00064164">
        <w:rPr>
          <w:rFonts w:ascii="SimSun" w:eastAsia="SimSun" w:hAnsi="SimSun" w:cs="MS Gothic" w:hint="eastAsia"/>
          <w:i/>
          <w:lang w:eastAsia="zh-TW"/>
        </w:rPr>
        <w:t>頁）</w:t>
      </w:r>
    </w:p>
    <w:p w14:paraId="7263D01D" w14:textId="4FF713CD" w:rsidR="0018423A" w:rsidRPr="00064164" w:rsidRDefault="0018423A" w:rsidP="00064164">
      <w:pPr>
        <w:pStyle w:val="ListParagraph"/>
        <w:spacing w:before="0"/>
        <w:ind w:left="0"/>
        <w:rPr>
          <w:rFonts w:ascii="SimSun" w:eastAsia="SimSun" w:hAnsi="SimSun"/>
          <w:color w:val="808080" w:themeColor="background1" w:themeShade="80"/>
          <w:sz w:val="24"/>
          <w:szCs w:val="24"/>
          <w:lang w:eastAsia="zh-TW"/>
        </w:rPr>
      </w:pPr>
      <w:r w:rsidRPr="00064164">
        <w:rPr>
          <w:rFonts w:ascii="SimSun" w:eastAsia="SimSun" w:hAnsi="SimSun" w:hint="eastAsia"/>
          <w:color w:val="000000"/>
          <w:sz w:val="24"/>
          <w:szCs w:val="24"/>
          <w:lang w:eastAsia="zh-TW"/>
        </w:rPr>
        <w:t>負責人員：</w:t>
      </w:r>
      <w:r w:rsidRPr="00064164">
        <w:rPr>
          <w:rFonts w:ascii="SimSun" w:eastAsia="SimSun" w:hAnsi="SimSun"/>
          <w:color w:val="000000"/>
          <w:sz w:val="24"/>
          <w:szCs w:val="24"/>
          <w:lang w:eastAsia="zh-TW"/>
        </w:rPr>
        <w:tab/>
      </w:r>
      <w:r w:rsidRPr="00064164">
        <w:rPr>
          <w:rFonts w:ascii="SimSun" w:eastAsia="SimSun" w:hAnsi="SimSun" w:hint="eastAsia"/>
          <w:color w:val="808080" w:themeColor="background1" w:themeShade="80"/>
          <w:sz w:val="24"/>
          <w:szCs w:val="24"/>
          <w:lang w:eastAsia="zh-TW"/>
        </w:rPr>
        <w:t>點擊或按下此處，填寫內容。</w:t>
      </w:r>
    </w:p>
    <w:p w14:paraId="7A33EB48" w14:textId="3F81636E" w:rsidR="0018423A" w:rsidRPr="00064164" w:rsidRDefault="0018423A" w:rsidP="0018423A">
      <w:pPr>
        <w:pStyle w:val="ListParagraph"/>
        <w:spacing w:before="0"/>
        <w:ind w:left="0"/>
        <w:rPr>
          <w:rFonts w:ascii="SimSun" w:eastAsia="SimSun" w:hAnsi="SimSun"/>
          <w:i/>
          <w:color w:val="808080" w:themeColor="background1" w:themeShade="80"/>
          <w:sz w:val="24"/>
          <w:szCs w:val="24"/>
          <w:lang w:eastAsia="zh-TW"/>
        </w:rPr>
      </w:pPr>
      <w:r w:rsidRPr="00064164">
        <w:rPr>
          <w:rFonts w:ascii="SimSun" w:eastAsia="SimSun" w:hAnsi="SimSun"/>
          <w:color w:val="808080" w:themeColor="background1" w:themeShade="80"/>
          <w:sz w:val="24"/>
          <w:szCs w:val="24"/>
          <w:lang w:eastAsia="zh-TW"/>
        </w:rPr>
        <w:tab/>
      </w:r>
      <w:r w:rsidRPr="0006416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855543122"/>
          <w:placeholder>
            <w:docPart w:val="A718FC6E561943CCB5A50569032FFED7"/>
          </w:placeholder>
        </w:sdtPr>
        <w:sdtEndPr/>
        <w:sdtContent>
          <w:r w:rsidRPr="00064164">
            <w:rPr>
              <w:rStyle w:val="PlaceholderText"/>
              <w:rFonts w:ascii="SimSun" w:eastAsia="SimSun" w:hAnsi="SimSun" w:hint="eastAsia"/>
              <w:color w:val="808080" w:themeColor="background1" w:themeShade="80"/>
              <w:sz w:val="24"/>
              <w:szCs w:val="24"/>
              <w:lang w:eastAsia="zh-TW"/>
            </w:rPr>
            <w:t>點擊或按下此處，填寫內容。</w:t>
          </w:r>
        </w:sdtContent>
      </w:sdt>
    </w:p>
    <w:p w14:paraId="06CD0D51" w14:textId="4A7BE1D7" w:rsidR="00F959AA" w:rsidRPr="007F2AAF" w:rsidRDefault="00F959AA" w:rsidP="00F011EC">
      <w:pPr>
        <w:pStyle w:val="ListParagraph"/>
        <w:spacing w:before="0"/>
        <w:ind w:left="0"/>
        <w:rPr>
          <w:sz w:val="24"/>
          <w:szCs w:val="24"/>
          <w:lang w:eastAsia="zh-TW"/>
        </w:rPr>
      </w:pP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第1節 接送要求"/>
      </w:tblPr>
      <w:tblGrid>
        <w:gridCol w:w="864"/>
        <w:gridCol w:w="8489"/>
        <w:gridCol w:w="7"/>
      </w:tblGrid>
      <w:tr w:rsidR="0018423A" w:rsidRPr="007F2AAF" w14:paraId="63A8FB00" w14:textId="77777777" w:rsidTr="00B91554">
        <w:trPr>
          <w:tblHeader/>
        </w:trPr>
        <w:tc>
          <w:tcPr>
            <w:tcW w:w="864" w:type="dxa"/>
            <w:shd w:val="clear" w:color="auto" w:fill="F2F2F2" w:themeFill="background1" w:themeFillShade="F2"/>
          </w:tcPr>
          <w:p w14:paraId="03848CE9" w14:textId="77777777" w:rsidR="0018423A" w:rsidRPr="007F2AAF" w:rsidRDefault="0018423A" w:rsidP="0018423A">
            <w:pPr>
              <w:pStyle w:val="ListParagraph"/>
              <w:spacing w:before="0"/>
              <w:ind w:left="0"/>
              <w:rPr>
                <w:b/>
                <w:sz w:val="24"/>
                <w:szCs w:val="24"/>
              </w:rPr>
            </w:pPr>
            <w:r w:rsidRPr="007F2AAF">
              <w:rPr>
                <w:b/>
                <w:sz w:val="24"/>
                <w:szCs w:val="24"/>
              </w:rPr>
              <w:t>1.1</w:t>
            </w:r>
          </w:p>
        </w:tc>
        <w:tc>
          <w:tcPr>
            <w:tcW w:w="8496" w:type="dxa"/>
            <w:gridSpan w:val="2"/>
            <w:shd w:val="clear" w:color="auto" w:fill="F2F2F2" w:themeFill="background1" w:themeFillShade="F2"/>
            <w:vAlign w:val="center"/>
          </w:tcPr>
          <w:p w14:paraId="50CF851D" w14:textId="77777777" w:rsidR="0018423A" w:rsidRPr="00064164" w:rsidRDefault="0018423A" w:rsidP="0018423A">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要求家長或照護者在設施外與課程職員接送兒童。</w:t>
            </w:r>
          </w:p>
          <w:p w14:paraId="1C7F889F" w14:textId="04FAE127" w:rsidR="0018423A" w:rsidRPr="00064164" w:rsidRDefault="0018423A" w:rsidP="0018423A">
            <w:pPr>
              <w:pStyle w:val="ListParagraph"/>
              <w:numPr>
                <w:ilvl w:val="0"/>
                <w:numId w:val="9"/>
              </w:numPr>
              <w:spacing w:before="0"/>
              <w:ind w:left="337"/>
              <w:rPr>
                <w:rFonts w:ascii="SimSun" w:eastAsia="SimSun" w:hAnsi="SimSun"/>
                <w:spacing w:val="-3"/>
                <w:lang w:eastAsia="zh-TW"/>
              </w:rPr>
            </w:pPr>
            <w:r w:rsidRPr="00064164">
              <w:rPr>
                <w:rFonts w:ascii="SimSun" w:eastAsia="SimSun" w:hAnsi="SimSun" w:hint="eastAsia"/>
                <w:i/>
                <w:sz w:val="24"/>
                <w:szCs w:val="24"/>
                <w:lang w:eastAsia="zh-TW"/>
              </w:rPr>
              <w:t>僅限註冊家庭（RF）或認證家庭（CF）提供者：現場只有一名職員時家長或照護者可進入，但必須等待前一個家庭離開保育所再進入。</w:t>
            </w:r>
          </w:p>
        </w:tc>
      </w:tr>
      <w:tr w:rsidR="0018423A" w:rsidRPr="007F2AAF" w14:paraId="5475BFA0" w14:textId="77777777" w:rsidTr="00E6472B">
        <w:tc>
          <w:tcPr>
            <w:tcW w:w="864" w:type="dxa"/>
          </w:tcPr>
          <w:p w14:paraId="64B21487" w14:textId="77777777" w:rsidR="0018423A" w:rsidRPr="007F2AAF" w:rsidRDefault="0018423A" w:rsidP="0018423A">
            <w:pPr>
              <w:pStyle w:val="ListParagraph"/>
              <w:spacing w:before="0"/>
              <w:ind w:left="0"/>
              <w:rPr>
                <w:b/>
                <w:sz w:val="24"/>
                <w:szCs w:val="24"/>
              </w:rPr>
            </w:pPr>
            <w:r w:rsidRPr="007F2AAF">
              <w:rPr>
                <w:b/>
                <w:sz w:val="24"/>
                <w:szCs w:val="24"/>
              </w:rPr>
              <w:t>1.2</w:t>
            </w:r>
          </w:p>
        </w:tc>
        <w:tc>
          <w:tcPr>
            <w:tcW w:w="8496" w:type="dxa"/>
            <w:gridSpan w:val="2"/>
            <w:vAlign w:val="center"/>
          </w:tcPr>
          <w:p w14:paraId="1ECA5D9B" w14:textId="14B99F1D" w:rsidR="0018423A" w:rsidRPr="00064164" w:rsidRDefault="0018423A" w:rsidP="0018423A">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家長或照護者接送期間配戴面罩或口罩。</w:t>
            </w:r>
          </w:p>
        </w:tc>
      </w:tr>
      <w:tr w:rsidR="0018423A" w:rsidRPr="007F2AAF" w14:paraId="0C1ECD75" w14:textId="77777777" w:rsidTr="00E6472B">
        <w:tc>
          <w:tcPr>
            <w:tcW w:w="864" w:type="dxa"/>
            <w:shd w:val="clear" w:color="auto" w:fill="F2F2F2" w:themeFill="background1" w:themeFillShade="F2"/>
          </w:tcPr>
          <w:p w14:paraId="44453F6E" w14:textId="77777777" w:rsidR="0018423A" w:rsidRPr="007F2AAF" w:rsidRDefault="0018423A" w:rsidP="0018423A">
            <w:pPr>
              <w:pStyle w:val="ListParagraph"/>
              <w:spacing w:before="0"/>
              <w:ind w:left="0"/>
              <w:rPr>
                <w:b/>
                <w:sz w:val="24"/>
                <w:szCs w:val="24"/>
              </w:rPr>
            </w:pPr>
            <w:r w:rsidRPr="007F2AAF">
              <w:rPr>
                <w:b/>
                <w:sz w:val="24"/>
                <w:szCs w:val="24"/>
              </w:rPr>
              <w:t>1.3</w:t>
            </w:r>
          </w:p>
        </w:tc>
        <w:tc>
          <w:tcPr>
            <w:tcW w:w="8496" w:type="dxa"/>
            <w:gridSpan w:val="2"/>
            <w:shd w:val="clear" w:color="auto" w:fill="F2F2F2" w:themeFill="background1" w:themeFillShade="F2"/>
            <w:vAlign w:val="center"/>
          </w:tcPr>
          <w:p w14:paraId="2F9F44CA" w14:textId="00B7DD3E" w:rsidR="0018423A" w:rsidRPr="00064164" w:rsidRDefault="0018423A" w:rsidP="0018423A">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家長或照護者在接送期間當不從事將兒童交給職員時須保持身體距離。</w:t>
            </w:r>
          </w:p>
        </w:tc>
      </w:tr>
      <w:tr w:rsidR="00F608F9" w:rsidRPr="007F2AAF" w14:paraId="2552A00C" w14:textId="77777777" w:rsidTr="00E6472B">
        <w:trPr>
          <w:trHeight w:val="170"/>
        </w:trPr>
        <w:tc>
          <w:tcPr>
            <w:tcW w:w="9360" w:type="dxa"/>
            <w:gridSpan w:val="3"/>
            <w:shd w:val="clear" w:color="auto" w:fill="746458"/>
            <w:vAlign w:val="center"/>
          </w:tcPr>
          <w:p w14:paraId="14BCAD57" w14:textId="236273E7" w:rsidR="00F608F9" w:rsidRPr="00E6472B" w:rsidRDefault="00F608F9" w:rsidP="00F608F9">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F608F9" w:rsidRPr="007F2AAF" w14:paraId="49B9E7D2" w14:textId="77777777" w:rsidTr="0018423A">
        <w:trPr>
          <w:gridAfter w:val="1"/>
          <w:wAfter w:w="7" w:type="dxa"/>
          <w:trHeight w:val="1378"/>
        </w:trPr>
        <w:tc>
          <w:tcPr>
            <w:tcW w:w="9353" w:type="dxa"/>
            <w:gridSpan w:val="2"/>
            <w:shd w:val="clear" w:color="auto" w:fill="F2F2F2" w:themeFill="background1" w:themeFillShade="F2"/>
          </w:tcPr>
          <w:p w14:paraId="6DD2C419" w14:textId="60D319B0" w:rsidR="00F608F9" w:rsidRPr="00064164" w:rsidRDefault="000C7E78" w:rsidP="00F608F9">
            <w:pPr>
              <w:pStyle w:val="ListParagraph"/>
              <w:spacing w:before="0"/>
              <w:ind w:left="0"/>
              <w:rPr>
                <w:rFonts w:ascii="SimSun" w:eastAsia="SimSun" w:hAnsi="SimSun"/>
                <w:sz w:val="24"/>
                <w:szCs w:val="24"/>
                <w:highlight w:val="yellow"/>
                <w:lang w:eastAsia="zh-TW"/>
              </w:rPr>
            </w:pPr>
            <w:sdt>
              <w:sdtPr>
                <w:rPr>
                  <w:rFonts w:ascii="SimSun" w:eastAsia="SimSun" w:hAnsi="SimSun"/>
                  <w:sz w:val="24"/>
                  <w:szCs w:val="24"/>
                </w:rPr>
                <w:id w:val="-1081293267"/>
                <w:placeholder>
                  <w:docPart w:val="71EB749A4D8D44B6AF5ECDF2C5AEAF92"/>
                </w:placeholder>
              </w:sdtPr>
              <w:sdtEndPr/>
              <w:sdtContent>
                <w:r w:rsidR="00F608F9" w:rsidRPr="00064164">
                  <w:rPr>
                    <w:rStyle w:val="PlaceholderText"/>
                    <w:rFonts w:ascii="SimSun" w:eastAsia="SimSun" w:hAnsi="SimSun" w:hint="eastAsia"/>
                    <w:color w:val="auto"/>
                    <w:sz w:val="24"/>
                    <w:szCs w:val="24"/>
                    <w:lang w:eastAsia="zh-TW"/>
                  </w:rPr>
                  <w:t>點擊或按下此處，填寫內容。</w:t>
                </w:r>
              </w:sdtContent>
            </w:sdt>
          </w:p>
        </w:tc>
      </w:tr>
      <w:tr w:rsidR="004D2A63" w:rsidRPr="007F2AAF" w14:paraId="09D8ECAA" w14:textId="77777777" w:rsidTr="00E6472B">
        <w:trPr>
          <w:trHeight w:val="170"/>
        </w:trPr>
        <w:tc>
          <w:tcPr>
            <w:tcW w:w="9360" w:type="dxa"/>
            <w:gridSpan w:val="3"/>
            <w:shd w:val="clear" w:color="auto" w:fill="746458"/>
            <w:vAlign w:val="center"/>
          </w:tcPr>
          <w:p w14:paraId="7BFF3D20" w14:textId="5104FB27"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75735998"/>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62937429"/>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1823F4FD" w14:textId="77777777" w:rsidTr="00E6472B">
        <w:trPr>
          <w:trHeight w:val="170"/>
        </w:trPr>
        <w:tc>
          <w:tcPr>
            <w:tcW w:w="9360" w:type="dxa"/>
            <w:gridSpan w:val="3"/>
            <w:shd w:val="clear" w:color="auto" w:fill="746458"/>
            <w:vAlign w:val="center"/>
          </w:tcPr>
          <w:p w14:paraId="61FBE8EF" w14:textId="4723EB6C"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F608F9" w:rsidRPr="007F2AAF" w14:paraId="0D9268F7" w14:textId="77777777" w:rsidTr="0018423A">
        <w:trPr>
          <w:gridAfter w:val="1"/>
          <w:wAfter w:w="7" w:type="dxa"/>
          <w:trHeight w:val="1378"/>
        </w:trPr>
        <w:tc>
          <w:tcPr>
            <w:tcW w:w="9353" w:type="dxa"/>
            <w:gridSpan w:val="2"/>
            <w:shd w:val="clear" w:color="auto" w:fill="F2F2F2" w:themeFill="background1" w:themeFillShade="F2"/>
          </w:tcPr>
          <w:p w14:paraId="367A516C" w14:textId="155C4A2C" w:rsidR="00F608F9" w:rsidRPr="007F2AAF" w:rsidRDefault="000C7E78" w:rsidP="00F608F9">
            <w:pPr>
              <w:pStyle w:val="ListParagraph"/>
              <w:spacing w:before="0"/>
              <w:ind w:left="0"/>
              <w:rPr>
                <w:sz w:val="24"/>
                <w:szCs w:val="24"/>
                <w:lang w:eastAsia="zh-TW"/>
              </w:rPr>
            </w:pPr>
            <w:sdt>
              <w:sdtPr>
                <w:rPr>
                  <w:rFonts w:ascii="SimSun" w:eastAsia="SimSun" w:hAnsi="SimSun"/>
                  <w:sz w:val="24"/>
                  <w:szCs w:val="24"/>
                </w:rPr>
                <w:id w:val="889001701"/>
                <w:placeholder>
                  <w:docPart w:val="66C3E7721CF947988AF563B1E08EA14A"/>
                </w:placeholder>
              </w:sdtPr>
              <w:sdtEndPr/>
              <w:sdtContent>
                <w:r w:rsidR="00F608F9" w:rsidRPr="00B84894">
                  <w:rPr>
                    <w:rStyle w:val="PlaceholderText"/>
                    <w:rFonts w:ascii="SimSun" w:eastAsia="SimSun" w:hAnsi="SimSun" w:hint="eastAsia"/>
                    <w:color w:val="auto"/>
                    <w:sz w:val="24"/>
                    <w:szCs w:val="24"/>
                    <w:lang w:eastAsia="zh-TW"/>
                  </w:rPr>
                  <w:t>點擊或按下此處，填寫內容。</w:t>
                </w:r>
              </w:sdtContent>
            </w:sdt>
          </w:p>
        </w:tc>
      </w:tr>
      <w:tr w:rsidR="007F2AAF" w:rsidRPr="007F2AAF" w14:paraId="12AB7BF8" w14:textId="77777777" w:rsidTr="00E6472B">
        <w:tc>
          <w:tcPr>
            <w:tcW w:w="864" w:type="dxa"/>
          </w:tcPr>
          <w:p w14:paraId="44D17F35" w14:textId="77777777" w:rsidR="00F011EC" w:rsidRPr="007F2AAF" w:rsidRDefault="00F011EC" w:rsidP="004F64B0">
            <w:pPr>
              <w:pStyle w:val="ListParagraph"/>
              <w:spacing w:before="0"/>
              <w:ind w:left="0"/>
              <w:rPr>
                <w:b/>
                <w:sz w:val="24"/>
                <w:szCs w:val="24"/>
              </w:rPr>
            </w:pPr>
            <w:r w:rsidRPr="007F2AAF">
              <w:rPr>
                <w:b/>
                <w:sz w:val="24"/>
                <w:szCs w:val="24"/>
              </w:rPr>
              <w:t>1.4</w:t>
            </w:r>
          </w:p>
        </w:tc>
        <w:tc>
          <w:tcPr>
            <w:tcW w:w="8496" w:type="dxa"/>
            <w:gridSpan w:val="2"/>
            <w:vAlign w:val="center"/>
          </w:tcPr>
          <w:p w14:paraId="1FC498C6" w14:textId="77777777" w:rsidR="0018423A" w:rsidRPr="00064164" w:rsidRDefault="0018423A" w:rsidP="0018423A">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設施入口處室外或室內門口提供手部衛生台，兒童及職員進入時就可清潔雙手。</w:t>
            </w:r>
          </w:p>
          <w:p w14:paraId="54259C93" w14:textId="77777777" w:rsidR="0018423A" w:rsidRPr="00064164" w:rsidRDefault="0018423A" w:rsidP="0018423A">
            <w:pPr>
              <w:pStyle w:val="ListParagraph"/>
              <w:numPr>
                <w:ilvl w:val="0"/>
                <w:numId w:val="2"/>
              </w:numPr>
              <w:spacing w:before="0"/>
              <w:rPr>
                <w:rFonts w:ascii="SimSun" w:eastAsia="SimSun" w:hAnsi="SimSun"/>
                <w:i/>
                <w:sz w:val="24"/>
                <w:szCs w:val="24"/>
                <w:lang w:eastAsia="zh-TW"/>
              </w:rPr>
            </w:pPr>
            <w:r w:rsidRPr="00064164">
              <w:rPr>
                <w:rFonts w:ascii="SimSun" w:eastAsia="SimSun" w:hAnsi="SimSun" w:hint="eastAsia"/>
                <w:i/>
                <w:sz w:val="24"/>
                <w:szCs w:val="24"/>
                <w:lang w:eastAsia="zh-TW"/>
              </w:rPr>
              <w:t>若無肥皂清水洗手台，入口處提供60%-95%酒精濃度乾洗手。乾洗手 放置在兒童無法碰觸處並監督使用。</w:t>
            </w:r>
          </w:p>
          <w:p w14:paraId="2E551FA3" w14:textId="7344DD98" w:rsidR="00F011EC" w:rsidRPr="00064164" w:rsidRDefault="0018423A" w:rsidP="00F011EC">
            <w:pPr>
              <w:pStyle w:val="ListParagraph"/>
              <w:numPr>
                <w:ilvl w:val="0"/>
                <w:numId w:val="2"/>
              </w:numPr>
              <w:spacing w:before="0"/>
              <w:ind w:left="340"/>
              <w:rPr>
                <w:rFonts w:ascii="SimSun" w:eastAsia="SimSun" w:hAnsi="SimSun"/>
                <w:i/>
                <w:lang w:eastAsia="zh-TW"/>
              </w:rPr>
            </w:pPr>
            <w:r w:rsidRPr="00064164">
              <w:rPr>
                <w:rFonts w:ascii="SimSun" w:eastAsia="SimSun" w:hAnsi="SimSun" w:hint="eastAsia"/>
                <w:i/>
                <w:sz w:val="24"/>
                <w:szCs w:val="24"/>
                <w:lang w:eastAsia="zh-TW"/>
              </w:rPr>
              <w:t>有關詳細的洗手指導和計畫，請參閱第</w:t>
            </w:r>
            <w:r w:rsidRPr="00064164">
              <w:rPr>
                <w:rFonts w:ascii="SimSun" w:eastAsia="SimSun" w:hAnsi="SimSun"/>
                <w:i/>
                <w:color w:val="000000"/>
                <w:sz w:val="24"/>
                <w:szCs w:val="24"/>
                <w:lang w:eastAsia="zh-TW"/>
              </w:rPr>
              <w:t>8</w:t>
            </w:r>
            <w:r w:rsidRPr="00064164">
              <w:rPr>
                <w:rFonts w:ascii="SimSun" w:eastAsia="SimSun" w:hAnsi="SimSun" w:hint="eastAsia"/>
                <w:i/>
                <w:color w:val="000000"/>
                <w:sz w:val="24"/>
                <w:szCs w:val="24"/>
                <w:lang w:eastAsia="zh-TW"/>
              </w:rPr>
              <w:t>節。</w:t>
            </w:r>
          </w:p>
        </w:tc>
      </w:tr>
      <w:tr w:rsidR="00F608F9" w:rsidRPr="007F2AAF" w14:paraId="6E2C846B" w14:textId="77777777" w:rsidTr="00E6472B">
        <w:trPr>
          <w:trHeight w:val="170"/>
        </w:trPr>
        <w:tc>
          <w:tcPr>
            <w:tcW w:w="9360" w:type="dxa"/>
            <w:gridSpan w:val="3"/>
            <w:shd w:val="clear" w:color="auto" w:fill="746458"/>
            <w:vAlign w:val="center"/>
          </w:tcPr>
          <w:p w14:paraId="57BFA512" w14:textId="25CFD6EE" w:rsidR="00F608F9" w:rsidRPr="00E6472B" w:rsidRDefault="00F608F9" w:rsidP="00F608F9">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F608F9" w:rsidRPr="007F2AAF" w14:paraId="1D8D7CC2" w14:textId="77777777" w:rsidTr="0018423A">
        <w:trPr>
          <w:gridAfter w:val="1"/>
          <w:wAfter w:w="7" w:type="dxa"/>
          <w:trHeight w:val="1378"/>
        </w:trPr>
        <w:tc>
          <w:tcPr>
            <w:tcW w:w="9353" w:type="dxa"/>
            <w:gridSpan w:val="2"/>
            <w:shd w:val="clear" w:color="auto" w:fill="auto"/>
          </w:tcPr>
          <w:p w14:paraId="3CE0F7C1" w14:textId="7A8A3A1B" w:rsidR="00F608F9" w:rsidRPr="00064164" w:rsidRDefault="000C7E78" w:rsidP="00F608F9">
            <w:pPr>
              <w:pStyle w:val="ListParagraph"/>
              <w:spacing w:before="0"/>
              <w:ind w:left="0"/>
              <w:rPr>
                <w:rFonts w:ascii="SimSun" w:eastAsia="SimSun" w:hAnsi="SimSun"/>
                <w:sz w:val="24"/>
                <w:szCs w:val="24"/>
                <w:highlight w:val="yellow"/>
                <w:lang w:eastAsia="zh-TW"/>
              </w:rPr>
            </w:pPr>
            <w:sdt>
              <w:sdtPr>
                <w:rPr>
                  <w:rFonts w:ascii="SimSun" w:eastAsia="SimSun" w:hAnsi="SimSun"/>
                  <w:sz w:val="24"/>
                  <w:szCs w:val="24"/>
                </w:rPr>
                <w:id w:val="-527640372"/>
                <w:placeholder>
                  <w:docPart w:val="C0B104D022D745589C5540C908EF278A"/>
                </w:placeholder>
              </w:sdtPr>
              <w:sdtEndPr/>
              <w:sdtContent>
                <w:r w:rsidR="00F608F9" w:rsidRPr="00064164">
                  <w:rPr>
                    <w:rStyle w:val="PlaceholderText"/>
                    <w:rFonts w:ascii="SimSun" w:eastAsia="SimSun" w:hAnsi="SimSun" w:hint="eastAsia"/>
                    <w:color w:val="auto"/>
                    <w:sz w:val="24"/>
                    <w:szCs w:val="24"/>
                    <w:lang w:eastAsia="zh-TW"/>
                  </w:rPr>
                  <w:t>點擊或按下此處，填寫內容。</w:t>
                </w:r>
              </w:sdtContent>
            </w:sdt>
          </w:p>
        </w:tc>
      </w:tr>
      <w:tr w:rsidR="004D2A63" w:rsidRPr="007F2AAF" w14:paraId="5CC7C693" w14:textId="77777777" w:rsidTr="00E6472B">
        <w:trPr>
          <w:trHeight w:val="170"/>
        </w:trPr>
        <w:tc>
          <w:tcPr>
            <w:tcW w:w="9360" w:type="dxa"/>
            <w:gridSpan w:val="3"/>
            <w:shd w:val="clear" w:color="auto" w:fill="746458"/>
            <w:vAlign w:val="center"/>
          </w:tcPr>
          <w:p w14:paraId="57F7E98E" w14:textId="54C46EA8"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2065550976"/>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314073268"/>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350DA53D" w14:textId="77777777" w:rsidTr="00E6472B">
        <w:trPr>
          <w:trHeight w:val="170"/>
        </w:trPr>
        <w:tc>
          <w:tcPr>
            <w:tcW w:w="9360" w:type="dxa"/>
            <w:gridSpan w:val="3"/>
            <w:shd w:val="clear" w:color="auto" w:fill="746458"/>
            <w:vAlign w:val="center"/>
          </w:tcPr>
          <w:p w14:paraId="7719D502" w14:textId="447D8FB9"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F608F9" w:rsidRPr="007F2AAF" w14:paraId="09A7B74C" w14:textId="77777777" w:rsidTr="0018423A">
        <w:trPr>
          <w:gridAfter w:val="1"/>
          <w:wAfter w:w="7" w:type="dxa"/>
          <w:trHeight w:val="1378"/>
        </w:trPr>
        <w:tc>
          <w:tcPr>
            <w:tcW w:w="9353" w:type="dxa"/>
            <w:gridSpan w:val="2"/>
            <w:shd w:val="clear" w:color="auto" w:fill="auto"/>
          </w:tcPr>
          <w:p w14:paraId="6788E435" w14:textId="2399C07B" w:rsidR="00F608F9" w:rsidRPr="007F2AAF" w:rsidRDefault="000C7E78" w:rsidP="00F608F9">
            <w:pPr>
              <w:pStyle w:val="ListParagraph"/>
              <w:spacing w:before="0"/>
              <w:ind w:left="0"/>
              <w:rPr>
                <w:sz w:val="24"/>
                <w:szCs w:val="24"/>
                <w:lang w:eastAsia="zh-TW"/>
              </w:rPr>
            </w:pPr>
            <w:sdt>
              <w:sdtPr>
                <w:rPr>
                  <w:rFonts w:ascii="SimSun" w:eastAsia="SimSun" w:hAnsi="SimSun"/>
                  <w:sz w:val="24"/>
                  <w:szCs w:val="24"/>
                </w:rPr>
                <w:id w:val="-1808924575"/>
                <w:placeholder>
                  <w:docPart w:val="2A6CEEA5AE41492B839276BA85382D31"/>
                </w:placeholder>
              </w:sdtPr>
              <w:sdtEndPr/>
              <w:sdtContent>
                <w:r w:rsidR="00F608F9" w:rsidRPr="00B84894">
                  <w:rPr>
                    <w:rStyle w:val="PlaceholderText"/>
                    <w:rFonts w:ascii="SimSun" w:eastAsia="SimSun" w:hAnsi="SimSun" w:hint="eastAsia"/>
                    <w:color w:val="auto"/>
                    <w:sz w:val="24"/>
                    <w:szCs w:val="24"/>
                    <w:lang w:eastAsia="zh-TW"/>
                  </w:rPr>
                  <w:t>點擊或按下此處，填寫內容。</w:t>
                </w:r>
              </w:sdtContent>
            </w:sdt>
          </w:p>
        </w:tc>
      </w:tr>
      <w:tr w:rsidR="00F608F9" w:rsidRPr="007F2AAF" w14:paraId="64CF4890" w14:textId="77777777" w:rsidTr="00E6472B">
        <w:tc>
          <w:tcPr>
            <w:tcW w:w="864" w:type="dxa"/>
            <w:shd w:val="clear" w:color="auto" w:fill="F2F2F2" w:themeFill="background1" w:themeFillShade="F2"/>
          </w:tcPr>
          <w:p w14:paraId="022FA39F" w14:textId="77777777" w:rsidR="00F608F9" w:rsidRPr="007F2AAF" w:rsidRDefault="00F608F9" w:rsidP="00F608F9">
            <w:pPr>
              <w:pStyle w:val="ListParagraph"/>
              <w:spacing w:before="0"/>
              <w:ind w:left="0"/>
              <w:rPr>
                <w:b/>
                <w:sz w:val="24"/>
                <w:szCs w:val="24"/>
              </w:rPr>
            </w:pPr>
            <w:r w:rsidRPr="007F2AAF">
              <w:rPr>
                <w:b/>
                <w:sz w:val="24"/>
                <w:szCs w:val="24"/>
              </w:rPr>
              <w:t>1.5</w:t>
            </w:r>
          </w:p>
        </w:tc>
        <w:tc>
          <w:tcPr>
            <w:tcW w:w="8496" w:type="dxa"/>
            <w:gridSpan w:val="2"/>
            <w:shd w:val="clear" w:color="auto" w:fill="F2F2F2" w:themeFill="background1" w:themeFillShade="F2"/>
            <w:vAlign w:val="center"/>
          </w:tcPr>
          <w:p w14:paraId="78A4C966" w14:textId="7AED6FA3" w:rsidR="00F608F9" w:rsidRPr="00064164" w:rsidRDefault="00F608F9" w:rsidP="00F608F9">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接送時，不同的人使用之間的書寫用具須消毒或更換。</w:t>
            </w:r>
          </w:p>
        </w:tc>
      </w:tr>
      <w:tr w:rsidR="00F608F9" w:rsidRPr="007F2AAF" w14:paraId="7D28C14C" w14:textId="77777777" w:rsidTr="00E6472B">
        <w:trPr>
          <w:trHeight w:val="170"/>
        </w:trPr>
        <w:tc>
          <w:tcPr>
            <w:tcW w:w="9360" w:type="dxa"/>
            <w:gridSpan w:val="3"/>
            <w:shd w:val="clear" w:color="auto" w:fill="746458"/>
            <w:vAlign w:val="center"/>
          </w:tcPr>
          <w:p w14:paraId="7F1FAC7A" w14:textId="43291A67" w:rsidR="00F608F9" w:rsidRPr="00E6472B" w:rsidRDefault="00F608F9" w:rsidP="00F608F9">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F608F9" w:rsidRPr="007F2AAF" w14:paraId="6C13FEDC" w14:textId="77777777" w:rsidTr="0018423A">
        <w:trPr>
          <w:gridAfter w:val="1"/>
          <w:wAfter w:w="7" w:type="dxa"/>
          <w:trHeight w:val="1378"/>
        </w:trPr>
        <w:tc>
          <w:tcPr>
            <w:tcW w:w="9353" w:type="dxa"/>
            <w:gridSpan w:val="2"/>
            <w:shd w:val="clear" w:color="auto" w:fill="F2F2F2" w:themeFill="background1" w:themeFillShade="F2"/>
          </w:tcPr>
          <w:p w14:paraId="1F8C7FEA" w14:textId="5470859C" w:rsidR="00F608F9" w:rsidRPr="007F2AAF" w:rsidRDefault="000C7E78" w:rsidP="00F608F9">
            <w:pPr>
              <w:pStyle w:val="ListParagraph"/>
              <w:spacing w:before="0"/>
              <w:ind w:left="0"/>
              <w:rPr>
                <w:sz w:val="24"/>
                <w:szCs w:val="24"/>
                <w:highlight w:val="yellow"/>
                <w:lang w:eastAsia="zh-TW"/>
              </w:rPr>
            </w:pPr>
            <w:sdt>
              <w:sdtPr>
                <w:rPr>
                  <w:rFonts w:ascii="SimSun" w:eastAsia="SimSun" w:hAnsi="SimSun"/>
                  <w:sz w:val="24"/>
                  <w:szCs w:val="24"/>
                </w:rPr>
                <w:id w:val="-1065018311"/>
                <w:placeholder>
                  <w:docPart w:val="C8DDF9C6AE844916B4F93D049A9961C0"/>
                </w:placeholder>
              </w:sdtPr>
              <w:sdtEndPr/>
              <w:sdtContent>
                <w:r w:rsidR="00F608F9"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6AB0E745" w14:textId="77777777" w:rsidTr="00E6472B">
        <w:trPr>
          <w:trHeight w:val="170"/>
        </w:trPr>
        <w:tc>
          <w:tcPr>
            <w:tcW w:w="9360" w:type="dxa"/>
            <w:gridSpan w:val="3"/>
            <w:shd w:val="clear" w:color="auto" w:fill="746458"/>
            <w:vAlign w:val="center"/>
          </w:tcPr>
          <w:p w14:paraId="5625295E" w14:textId="03A47A69" w:rsidR="004D2A63" w:rsidRPr="00E6472B" w:rsidRDefault="004D2A63" w:rsidP="004D2A63">
            <w:pPr>
              <w:pStyle w:val="ListParagraph"/>
              <w:spacing w:before="0"/>
              <w:ind w:left="0"/>
              <w:rPr>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958447786"/>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61528075"/>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1CCA7DD8" w14:textId="77777777" w:rsidTr="00E6472B">
        <w:trPr>
          <w:trHeight w:val="170"/>
        </w:trPr>
        <w:tc>
          <w:tcPr>
            <w:tcW w:w="9360" w:type="dxa"/>
            <w:gridSpan w:val="3"/>
            <w:shd w:val="clear" w:color="auto" w:fill="746458"/>
            <w:vAlign w:val="center"/>
          </w:tcPr>
          <w:p w14:paraId="1FA52007" w14:textId="57F8CC42"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F608F9" w:rsidRPr="007F2AAF" w14:paraId="07D1424A" w14:textId="77777777" w:rsidTr="0018423A">
        <w:trPr>
          <w:gridAfter w:val="1"/>
          <w:wAfter w:w="7" w:type="dxa"/>
          <w:trHeight w:val="1378"/>
        </w:trPr>
        <w:tc>
          <w:tcPr>
            <w:tcW w:w="9353" w:type="dxa"/>
            <w:gridSpan w:val="2"/>
            <w:shd w:val="clear" w:color="auto" w:fill="F2F2F2" w:themeFill="background1" w:themeFillShade="F2"/>
          </w:tcPr>
          <w:p w14:paraId="1F4A7E05" w14:textId="4D975248" w:rsidR="00F608F9" w:rsidRPr="007F2AAF" w:rsidRDefault="000C7E78" w:rsidP="00F608F9">
            <w:pPr>
              <w:pStyle w:val="ListParagraph"/>
              <w:spacing w:before="0"/>
              <w:ind w:left="0"/>
              <w:rPr>
                <w:sz w:val="24"/>
                <w:szCs w:val="24"/>
                <w:lang w:eastAsia="zh-TW"/>
              </w:rPr>
            </w:pPr>
            <w:sdt>
              <w:sdtPr>
                <w:rPr>
                  <w:rFonts w:ascii="SimSun" w:eastAsia="SimSun" w:hAnsi="SimSun"/>
                  <w:sz w:val="24"/>
                  <w:szCs w:val="24"/>
                </w:rPr>
                <w:id w:val="1917432669"/>
                <w:placeholder>
                  <w:docPart w:val="D21C6387DA8B4AE59EE03A04D7218B7D"/>
                </w:placeholder>
              </w:sdtPr>
              <w:sdtEndPr/>
              <w:sdtContent>
                <w:r w:rsidR="00F608F9" w:rsidRPr="00B84894">
                  <w:rPr>
                    <w:rStyle w:val="PlaceholderText"/>
                    <w:rFonts w:ascii="SimSun" w:eastAsia="SimSun" w:hAnsi="SimSun" w:hint="eastAsia"/>
                    <w:color w:val="auto"/>
                    <w:sz w:val="24"/>
                    <w:szCs w:val="24"/>
                    <w:lang w:eastAsia="zh-TW"/>
                  </w:rPr>
                  <w:t>點擊或按下此處，填寫內容。</w:t>
                </w:r>
              </w:sdtContent>
            </w:sdt>
          </w:p>
        </w:tc>
      </w:tr>
    </w:tbl>
    <w:p w14:paraId="01E8B467" w14:textId="77777777" w:rsidR="00200905" w:rsidRPr="007F2AAF" w:rsidRDefault="00200905" w:rsidP="00F011EC">
      <w:pPr>
        <w:pStyle w:val="ListParagraph"/>
        <w:spacing w:before="0"/>
        <w:ind w:left="0"/>
        <w:rPr>
          <w:b/>
          <w:sz w:val="28"/>
          <w:szCs w:val="28"/>
          <w:lang w:eastAsia="zh-TW"/>
        </w:rPr>
        <w:sectPr w:rsidR="00200905" w:rsidRPr="007F2AAF" w:rsidSect="00D53B64">
          <w:footerReference w:type="default" r:id="rId20"/>
          <w:footerReference w:type="first" r:id="rId21"/>
          <w:pgSz w:w="12240" w:h="15840"/>
          <w:pgMar w:top="1440" w:right="1440" w:bottom="1440" w:left="1440" w:header="720" w:footer="720" w:gutter="0"/>
          <w:pgNumType w:start="1"/>
          <w:cols w:space="720"/>
          <w:docGrid w:linePitch="360"/>
        </w:sectPr>
      </w:pPr>
    </w:p>
    <w:p w14:paraId="48F4E971" w14:textId="77777777" w:rsidR="007547A4" w:rsidRDefault="007547A4">
      <w:pPr>
        <w:rPr>
          <w:rFonts w:ascii="Calibri" w:eastAsia="Calibri" w:hAnsi="Calibri" w:cs="Calibri"/>
          <w:b/>
          <w:sz w:val="28"/>
          <w:szCs w:val="28"/>
          <w:lang w:eastAsia="zh-TW"/>
        </w:rPr>
      </w:pPr>
      <w:r>
        <w:rPr>
          <w:b/>
          <w:sz w:val="28"/>
          <w:szCs w:val="28"/>
          <w:lang w:eastAsia="zh-TW"/>
        </w:rPr>
        <w:br w:type="page"/>
      </w:r>
    </w:p>
    <w:p w14:paraId="22764D36" w14:textId="16C9BF79" w:rsidR="002362BC" w:rsidRPr="00064164" w:rsidRDefault="00344AAD" w:rsidP="00344AAD">
      <w:pPr>
        <w:pStyle w:val="ListParagraph"/>
        <w:spacing w:before="0" w:after="120"/>
        <w:ind w:left="0"/>
        <w:rPr>
          <w:rFonts w:ascii="SimSun" w:eastAsia="SimSun" w:hAnsi="SimSun"/>
          <w:i/>
          <w:sz w:val="20"/>
          <w:szCs w:val="20"/>
          <w:lang w:eastAsia="zh-TW"/>
        </w:rPr>
      </w:pPr>
      <w:r w:rsidRPr="00064164">
        <w:rPr>
          <w:rFonts w:ascii="SimSun" w:eastAsia="SimSun" w:hAnsi="SimSun" w:cs="MS Gothic" w:hint="eastAsia"/>
          <w:b/>
          <w:color w:val="2AC1D7"/>
          <w:sz w:val="32"/>
          <w:szCs w:val="32"/>
          <w:lang w:eastAsia="zh-TW"/>
        </w:rPr>
        <w:t>第</w:t>
      </w:r>
      <w:r w:rsidRPr="00064164">
        <w:rPr>
          <w:rFonts w:ascii="SimSun" w:eastAsia="SimSun" w:hAnsi="SimSun"/>
          <w:b/>
          <w:color w:val="2AC1D7"/>
          <w:sz w:val="32"/>
          <w:szCs w:val="32"/>
          <w:lang w:eastAsia="zh-TW"/>
        </w:rPr>
        <w:t>2</w:t>
      </w:r>
      <w:r w:rsidRPr="00064164">
        <w:rPr>
          <w:rFonts w:ascii="SimSun" w:eastAsia="SimSun" w:hAnsi="SimSun" w:cs="MS Gothic" w:hint="eastAsia"/>
          <w:b/>
          <w:color w:val="2AC1D7"/>
          <w:sz w:val="32"/>
          <w:szCs w:val="32"/>
          <w:lang w:eastAsia="zh-TW"/>
        </w:rPr>
        <w:t>節</w:t>
      </w:r>
      <w:r w:rsidRPr="00064164">
        <w:rPr>
          <w:rFonts w:ascii="SimSun" w:eastAsia="SimSun" w:hAnsi="SimSun"/>
          <w:b/>
          <w:color w:val="2AC1D7"/>
          <w:sz w:val="32"/>
          <w:szCs w:val="32"/>
          <w:lang w:eastAsia="zh-TW"/>
        </w:rPr>
        <w:t xml:space="preserve"> </w:t>
      </w:r>
      <w:r w:rsidRPr="00064164">
        <w:rPr>
          <w:rFonts w:ascii="SimSun" w:eastAsia="SimSun" w:hAnsi="SimSun" w:cs="MS Gothic" w:hint="eastAsia"/>
          <w:b/>
          <w:color w:val="2AC1D7"/>
          <w:sz w:val="32"/>
          <w:szCs w:val="32"/>
          <w:lang w:eastAsia="zh-TW"/>
        </w:rPr>
        <w:t>日常健康檢</w:t>
      </w:r>
      <w:r w:rsidRPr="00064164">
        <w:rPr>
          <w:rFonts w:ascii="SimSun" w:eastAsia="SimSun" w:hAnsi="SimSun" w:cs="Microsoft JhengHei" w:hint="eastAsia"/>
          <w:b/>
          <w:color w:val="2AC1D7"/>
          <w:sz w:val="32"/>
          <w:szCs w:val="32"/>
          <w:lang w:eastAsia="zh-TW"/>
        </w:rPr>
        <w:t>查要</w:t>
      </w:r>
      <w:r w:rsidRPr="00064164">
        <w:rPr>
          <w:rFonts w:ascii="SimSun" w:eastAsia="SimSun" w:hAnsi="SimSun" w:cs="MS Gothic" w:hint="eastAsia"/>
          <w:b/>
          <w:color w:val="2AC1D7"/>
          <w:sz w:val="32"/>
          <w:szCs w:val="32"/>
          <w:lang w:eastAsia="zh-TW"/>
        </w:rPr>
        <w:t>求</w:t>
      </w:r>
      <w:r w:rsidR="007547A4" w:rsidRPr="00064164">
        <w:rPr>
          <w:rFonts w:ascii="SimSun" w:eastAsia="SimSun" w:hAnsi="SimSun"/>
          <w:sz w:val="24"/>
          <w:szCs w:val="24"/>
          <w:lang w:eastAsia="zh-TW"/>
        </w:rPr>
        <w:br/>
      </w:r>
      <w:r w:rsidRPr="00064164">
        <w:rPr>
          <w:rFonts w:ascii="SimSun" w:eastAsia="SimSun" w:hAnsi="SimSun" w:cs="MS Gothic" w:hint="eastAsia"/>
          <w:i/>
          <w:sz w:val="20"/>
          <w:szCs w:val="20"/>
          <w:lang w:eastAsia="zh-TW"/>
        </w:rPr>
        <w:t>（見《</w:t>
      </w:r>
      <w:r w:rsidRPr="00064164">
        <w:rPr>
          <w:rFonts w:ascii="SimSun" w:eastAsia="SimSun" w:hAnsi="SimSun"/>
          <w:i/>
          <w:sz w:val="20"/>
          <w:szCs w:val="20"/>
          <w:lang w:eastAsia="zh-TW"/>
        </w:rPr>
        <w:t>COVID-19</w:t>
      </w:r>
      <w:r w:rsidRPr="00064164">
        <w:rPr>
          <w:rFonts w:ascii="SimSun" w:eastAsia="SimSun" w:hAnsi="SimSun" w:cs="MS Gothic" w:hint="eastAsia"/>
          <w:i/>
          <w:sz w:val="20"/>
          <w:szCs w:val="20"/>
          <w:lang w:eastAsia="zh-TW"/>
        </w:rPr>
        <w:t>期間兒童保育和早教健康與安全指引》第</w:t>
      </w:r>
      <w:r w:rsidR="00106850" w:rsidRPr="00064164">
        <w:rPr>
          <w:rFonts w:ascii="SimSun" w:eastAsia="SimSun" w:hAnsi="SimSun"/>
          <w:i/>
          <w:sz w:val="20"/>
          <w:szCs w:val="20"/>
          <w:lang w:eastAsia="zh-TW"/>
        </w:rPr>
        <w:t>15</w:t>
      </w:r>
      <w:r w:rsidRPr="00064164">
        <w:rPr>
          <w:rFonts w:ascii="SimSun" w:eastAsia="SimSun" w:hAnsi="SimSun" w:cs="MS Gothic" w:hint="eastAsia"/>
          <w:i/>
          <w:sz w:val="20"/>
          <w:szCs w:val="20"/>
          <w:lang w:eastAsia="zh-TW"/>
        </w:rPr>
        <w:t>頁）</w:t>
      </w:r>
    </w:p>
    <w:p w14:paraId="44408820" w14:textId="77777777" w:rsidR="007539D5" w:rsidRPr="00064164" w:rsidRDefault="007539D5" w:rsidP="004D2A63">
      <w:pPr>
        <w:pStyle w:val="ListParagraph"/>
        <w:spacing w:before="0"/>
        <w:ind w:left="0"/>
        <w:rPr>
          <w:rFonts w:ascii="SimSun" w:eastAsia="SimSun" w:hAnsi="SimSun"/>
          <w:color w:val="808080" w:themeColor="background1" w:themeShade="80"/>
          <w:sz w:val="24"/>
          <w:szCs w:val="24"/>
          <w:lang w:eastAsia="zh-TW"/>
        </w:rPr>
      </w:pPr>
      <w:r w:rsidRPr="00064164">
        <w:rPr>
          <w:rFonts w:ascii="SimSun" w:eastAsia="SimSun" w:hAnsi="SimSun" w:hint="eastAsia"/>
          <w:color w:val="000000"/>
          <w:sz w:val="24"/>
          <w:szCs w:val="24"/>
          <w:lang w:eastAsia="zh-TW"/>
        </w:rPr>
        <w:t>負責人員：</w:t>
      </w:r>
      <w:r w:rsidRPr="00064164">
        <w:rPr>
          <w:rFonts w:ascii="SimSun" w:eastAsia="SimSun" w:hAnsi="SimSun"/>
          <w:color w:val="000000"/>
          <w:sz w:val="24"/>
          <w:szCs w:val="24"/>
          <w:lang w:eastAsia="zh-TW"/>
        </w:rPr>
        <w:tab/>
      </w:r>
      <w:r w:rsidRPr="00064164">
        <w:rPr>
          <w:rFonts w:ascii="SimSun" w:eastAsia="SimSun" w:hAnsi="SimSun" w:hint="eastAsia"/>
          <w:color w:val="808080" w:themeColor="background1" w:themeShade="80"/>
          <w:sz w:val="24"/>
          <w:szCs w:val="24"/>
          <w:lang w:eastAsia="zh-TW"/>
        </w:rPr>
        <w:t>點擊或按下此處，填寫內容。</w:t>
      </w:r>
    </w:p>
    <w:p w14:paraId="7AB31AA6" w14:textId="77777777" w:rsidR="007539D5" w:rsidRPr="00064164" w:rsidRDefault="007539D5" w:rsidP="004D2A63">
      <w:pPr>
        <w:pStyle w:val="ListParagraph"/>
        <w:spacing w:before="0"/>
        <w:ind w:left="0"/>
        <w:rPr>
          <w:rFonts w:ascii="SimSun" w:eastAsia="SimSun" w:hAnsi="SimSun"/>
          <w:i/>
          <w:color w:val="808080" w:themeColor="background1" w:themeShade="80"/>
          <w:sz w:val="24"/>
          <w:szCs w:val="24"/>
          <w:lang w:eastAsia="zh-TW"/>
        </w:rPr>
      </w:pPr>
      <w:r w:rsidRPr="00064164">
        <w:rPr>
          <w:rFonts w:ascii="SimSun" w:eastAsia="SimSun" w:hAnsi="SimSun"/>
          <w:color w:val="808080" w:themeColor="background1" w:themeShade="80"/>
          <w:sz w:val="24"/>
          <w:szCs w:val="24"/>
          <w:lang w:eastAsia="zh-TW"/>
        </w:rPr>
        <w:tab/>
      </w:r>
      <w:r w:rsidRPr="0006416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331421066"/>
          <w:placeholder>
            <w:docPart w:val="C4EE007F514E45F78DAFB98D55C88483"/>
          </w:placeholder>
        </w:sdtPr>
        <w:sdtEndPr/>
        <w:sdtContent>
          <w:r w:rsidRPr="00064164">
            <w:rPr>
              <w:rStyle w:val="PlaceholderText"/>
              <w:rFonts w:ascii="SimSun" w:eastAsia="SimSun" w:hAnsi="SimSun" w:hint="eastAsia"/>
              <w:color w:val="808080" w:themeColor="background1" w:themeShade="80"/>
              <w:sz w:val="24"/>
              <w:szCs w:val="24"/>
              <w:lang w:eastAsia="zh-TW"/>
            </w:rPr>
            <w:t>點擊或按下此處，填寫內容。</w:t>
          </w:r>
        </w:sdtContent>
      </w:sdt>
    </w:p>
    <w:p w14:paraId="44124924" w14:textId="77777777" w:rsidR="007539D5" w:rsidRPr="00064164" w:rsidRDefault="007539D5" w:rsidP="007539D5">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第2節 日常健康檢查要求"/>
      </w:tblPr>
      <w:tblGrid>
        <w:gridCol w:w="864"/>
        <w:gridCol w:w="8489"/>
      </w:tblGrid>
      <w:tr w:rsidR="00344AAD" w:rsidRPr="007F2AAF" w14:paraId="583279A8" w14:textId="77777777" w:rsidTr="00B91554">
        <w:trPr>
          <w:tblHeader/>
        </w:trPr>
        <w:tc>
          <w:tcPr>
            <w:tcW w:w="864" w:type="dxa"/>
            <w:shd w:val="clear" w:color="auto" w:fill="F2F2F2" w:themeFill="background1" w:themeFillShade="F2"/>
          </w:tcPr>
          <w:p w14:paraId="3F78129D" w14:textId="77777777" w:rsidR="00344AAD" w:rsidRPr="007F2AAF" w:rsidRDefault="00344AAD" w:rsidP="00344AAD">
            <w:pPr>
              <w:pStyle w:val="ListParagraph"/>
              <w:spacing w:before="0"/>
              <w:ind w:left="0"/>
              <w:rPr>
                <w:b/>
                <w:sz w:val="24"/>
                <w:szCs w:val="24"/>
              </w:rPr>
            </w:pPr>
            <w:r w:rsidRPr="007F2AAF">
              <w:rPr>
                <w:b/>
                <w:sz w:val="24"/>
                <w:szCs w:val="24"/>
              </w:rPr>
              <w:t>2.1</w:t>
            </w:r>
          </w:p>
        </w:tc>
        <w:tc>
          <w:tcPr>
            <w:tcW w:w="8489" w:type="dxa"/>
            <w:shd w:val="clear" w:color="auto" w:fill="F2F2F2" w:themeFill="background1" w:themeFillShade="F2"/>
            <w:vAlign w:val="center"/>
          </w:tcPr>
          <w:p w14:paraId="465223C1" w14:textId="0BD250C2" w:rsidR="00344AAD" w:rsidRPr="00064164" w:rsidRDefault="00344AAD" w:rsidP="00344AAD">
            <w:pPr>
              <w:pStyle w:val="ListParagraph"/>
              <w:numPr>
                <w:ilvl w:val="0"/>
                <w:numId w:val="1"/>
              </w:numPr>
              <w:spacing w:before="0"/>
              <w:ind w:left="337"/>
              <w:rPr>
                <w:rFonts w:ascii="SimSun" w:eastAsia="SimSun" w:hAnsi="SimSun"/>
                <w:i/>
                <w:lang w:eastAsia="zh-TW"/>
              </w:rPr>
            </w:pPr>
            <w:r w:rsidRPr="00064164">
              <w:rPr>
                <w:rFonts w:ascii="SimSun" w:eastAsia="SimSun" w:hAnsi="SimSun" w:hint="eastAsia"/>
                <w:b/>
                <w:sz w:val="24"/>
                <w:szCs w:val="24"/>
                <w:lang w:eastAsia="zh-TW"/>
              </w:rPr>
              <w:t>所有進入課程的兒童、職員及其他人士（家長、維護人員等）進行每日健康檢查。</w:t>
            </w:r>
            <w:r w:rsidRPr="00064164">
              <w:rPr>
                <w:rFonts w:ascii="SimSun" w:eastAsia="SimSun" w:hAnsi="SimSun" w:hint="eastAsia"/>
                <w:i/>
                <w:sz w:val="24"/>
                <w:szCs w:val="24"/>
                <w:lang w:eastAsia="zh-TW"/>
              </w:rPr>
              <w:t>請參閱</w:t>
            </w:r>
            <w:r w:rsidRPr="00064164">
              <w:rPr>
                <w:rFonts w:ascii="SimSun" w:eastAsia="SimSun" w:hAnsi="SimSun"/>
                <w:i/>
                <w:color w:val="000000"/>
                <w:sz w:val="24"/>
                <w:szCs w:val="24"/>
                <w:lang w:eastAsia="zh-TW"/>
              </w:rPr>
              <w:t>“</w:t>
            </w:r>
            <w:r w:rsidRPr="00064164">
              <w:rPr>
                <w:rFonts w:ascii="SimSun" w:eastAsia="SimSun" w:hAnsi="SimSun" w:hint="eastAsia"/>
                <w:i/>
                <w:color w:val="000000"/>
                <w:sz w:val="24"/>
                <w:szCs w:val="24"/>
                <w:lang w:eastAsia="zh-TW"/>
              </w:rPr>
              <w:t>記錄保存</w:t>
            </w:r>
            <w:r w:rsidRPr="00064164">
              <w:rPr>
                <w:rFonts w:ascii="SimSun" w:eastAsia="SimSun" w:hAnsi="SimSun"/>
                <w:i/>
                <w:color w:val="000000"/>
                <w:sz w:val="24"/>
                <w:szCs w:val="24"/>
                <w:lang w:eastAsia="zh-TW"/>
              </w:rPr>
              <w:t>”</w:t>
            </w:r>
            <w:r w:rsidRPr="00064164">
              <w:rPr>
                <w:rFonts w:ascii="SimSun" w:eastAsia="SimSun" w:hAnsi="SimSun" w:hint="eastAsia"/>
                <w:i/>
                <w:color w:val="000000"/>
                <w:sz w:val="24"/>
                <w:szCs w:val="24"/>
                <w:lang w:eastAsia="zh-TW"/>
              </w:rPr>
              <w:t>部分，記錄健康檢查結果。</w:t>
            </w:r>
          </w:p>
        </w:tc>
      </w:tr>
      <w:tr w:rsidR="00344AAD" w:rsidRPr="007F2AAF" w14:paraId="5CC68371" w14:textId="77777777" w:rsidTr="00E6472B">
        <w:tc>
          <w:tcPr>
            <w:tcW w:w="864" w:type="dxa"/>
          </w:tcPr>
          <w:p w14:paraId="2371F401" w14:textId="77777777" w:rsidR="00344AAD" w:rsidRPr="007F2AAF" w:rsidRDefault="00344AAD" w:rsidP="00344AAD">
            <w:pPr>
              <w:pStyle w:val="ListParagraph"/>
              <w:spacing w:before="0"/>
              <w:ind w:left="0"/>
              <w:rPr>
                <w:b/>
                <w:sz w:val="24"/>
                <w:szCs w:val="24"/>
              </w:rPr>
            </w:pPr>
            <w:r w:rsidRPr="007F2AAF">
              <w:rPr>
                <w:b/>
                <w:sz w:val="24"/>
                <w:szCs w:val="24"/>
              </w:rPr>
              <w:t>2.2</w:t>
            </w:r>
          </w:p>
        </w:tc>
        <w:tc>
          <w:tcPr>
            <w:tcW w:w="8489" w:type="dxa"/>
            <w:vAlign w:val="center"/>
          </w:tcPr>
          <w:p w14:paraId="65AA9943" w14:textId="41FB4E20" w:rsidR="00344AAD" w:rsidRPr="00064164" w:rsidRDefault="00344AAD" w:rsidP="00344AA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指定職員替進入接觸穩定群組的所有兒童及其他個人測量體溫。若體溫超過華氏100.4度以上，必須排除在外。 職員可以每天進行自我檢查並證明其體溫。</w:t>
            </w:r>
          </w:p>
        </w:tc>
      </w:tr>
      <w:tr w:rsidR="00344AAD" w:rsidRPr="007F2AAF" w14:paraId="51F200CE" w14:textId="77777777" w:rsidTr="00E6472B">
        <w:tc>
          <w:tcPr>
            <w:tcW w:w="864" w:type="dxa"/>
            <w:shd w:val="clear" w:color="auto" w:fill="F2F2F2" w:themeFill="background1" w:themeFillShade="F2"/>
          </w:tcPr>
          <w:p w14:paraId="46AD79AA" w14:textId="77777777" w:rsidR="00344AAD" w:rsidRPr="007F2AAF" w:rsidRDefault="00344AAD" w:rsidP="00344AAD">
            <w:pPr>
              <w:pStyle w:val="ListParagraph"/>
              <w:spacing w:before="0"/>
              <w:ind w:left="0"/>
              <w:rPr>
                <w:b/>
                <w:sz w:val="24"/>
                <w:szCs w:val="24"/>
              </w:rPr>
            </w:pPr>
            <w:r w:rsidRPr="007F2AAF">
              <w:rPr>
                <w:b/>
                <w:sz w:val="24"/>
                <w:szCs w:val="24"/>
              </w:rPr>
              <w:t>2.3</w:t>
            </w:r>
          </w:p>
        </w:tc>
        <w:tc>
          <w:tcPr>
            <w:tcW w:w="8489" w:type="dxa"/>
            <w:shd w:val="clear" w:color="auto" w:fill="F2F2F2" w:themeFill="background1" w:themeFillShade="F2"/>
            <w:vAlign w:val="center"/>
          </w:tcPr>
          <w:p w14:paraId="1F1AC247" w14:textId="77777777" w:rsidR="00344AAD" w:rsidRPr="00064164" w:rsidRDefault="00344AAD" w:rsidP="00344AAD">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詢問所有進入的成人和兒童要求詢問的問題（或者，如果兒童無法正確回答問題，詢問接送兒童的成人）。</w:t>
            </w:r>
          </w:p>
          <w:p w14:paraId="017A7548" w14:textId="28FB1056" w:rsidR="00344AAD" w:rsidRPr="00064164" w:rsidRDefault="000C7E78" w:rsidP="00344AAD">
            <w:pPr>
              <w:pStyle w:val="ListParagraph"/>
              <w:numPr>
                <w:ilvl w:val="0"/>
                <w:numId w:val="28"/>
              </w:numPr>
              <w:spacing w:before="0"/>
              <w:ind w:left="340"/>
              <w:rPr>
                <w:rFonts w:ascii="SimSun" w:eastAsia="SimSun" w:hAnsi="SimSun"/>
                <w:sz w:val="24"/>
                <w:szCs w:val="24"/>
                <w:u w:val="single"/>
              </w:rPr>
            </w:pPr>
            <w:hyperlink w:anchor="Appendix" w:history="1">
              <w:r w:rsidR="00344AAD" w:rsidRPr="00064164">
                <w:rPr>
                  <w:rStyle w:val="Hyperlink"/>
                  <w:rFonts w:ascii="SimSun" w:eastAsia="SimSun" w:hAnsi="SimSun"/>
                  <w:color w:val="006C64"/>
                  <w:sz w:val="24"/>
                  <w:szCs w:val="24"/>
                  <w:lang w:eastAsia="zh-TW"/>
                </w:rPr>
                <w:t>OCC COVID-19</w:t>
              </w:r>
              <w:r w:rsidR="00344AAD" w:rsidRPr="00064164">
                <w:rPr>
                  <w:rStyle w:val="Hyperlink"/>
                  <w:rFonts w:ascii="SimSun" w:eastAsia="SimSun" w:hAnsi="SimSun" w:hint="eastAsia"/>
                  <w:color w:val="006C64"/>
                  <w:sz w:val="24"/>
                  <w:szCs w:val="24"/>
                  <w:lang w:eastAsia="zh-TW"/>
                </w:rPr>
                <w:t>每日健康檢查和</w:t>
              </w:r>
              <w:r w:rsidR="00344AAD" w:rsidRPr="00064164">
                <w:rPr>
                  <w:rStyle w:val="Hyperlink"/>
                  <w:rFonts w:ascii="SimSun" w:eastAsia="SimSun" w:hAnsi="SimSun"/>
                  <w:color w:val="006C64"/>
                  <w:sz w:val="24"/>
                  <w:szCs w:val="24"/>
                  <w:lang w:eastAsia="zh-TW"/>
                </w:rPr>
                <w:t>OCC COVID-19</w:t>
              </w:r>
              <w:r w:rsidR="00344AAD" w:rsidRPr="00064164">
                <w:rPr>
                  <w:rStyle w:val="Hyperlink"/>
                  <w:rFonts w:ascii="SimSun" w:eastAsia="SimSun" w:hAnsi="SimSun" w:hint="eastAsia"/>
                  <w:color w:val="006C64"/>
                  <w:sz w:val="24"/>
                  <w:szCs w:val="24"/>
                  <w:lang w:eastAsia="zh-TW"/>
                </w:rPr>
                <w:t>每日出勤日誌，請參閱附錄。</w:t>
              </w:r>
            </w:hyperlink>
          </w:p>
        </w:tc>
      </w:tr>
      <w:tr w:rsidR="00344AAD" w:rsidRPr="007F2AAF" w14:paraId="57B8A6DB" w14:textId="77777777" w:rsidTr="00E6472B">
        <w:tc>
          <w:tcPr>
            <w:tcW w:w="864" w:type="dxa"/>
          </w:tcPr>
          <w:p w14:paraId="4C15BAC6" w14:textId="77777777" w:rsidR="00344AAD" w:rsidRPr="007F2AAF" w:rsidRDefault="00344AAD" w:rsidP="00344AAD">
            <w:pPr>
              <w:pStyle w:val="ListParagraph"/>
              <w:spacing w:before="0"/>
              <w:ind w:left="0"/>
              <w:rPr>
                <w:b/>
                <w:sz w:val="24"/>
                <w:szCs w:val="24"/>
              </w:rPr>
            </w:pPr>
            <w:r w:rsidRPr="007F2AAF">
              <w:rPr>
                <w:b/>
                <w:sz w:val="24"/>
                <w:szCs w:val="24"/>
              </w:rPr>
              <w:t>2.4</w:t>
            </w:r>
          </w:p>
        </w:tc>
        <w:tc>
          <w:tcPr>
            <w:tcW w:w="8489" w:type="dxa"/>
            <w:vAlign w:val="center"/>
          </w:tcPr>
          <w:p w14:paraId="78AB1E5C" w14:textId="5784E518" w:rsidR="00344AAD" w:rsidRPr="00064164" w:rsidRDefault="00344AAD" w:rsidP="00344AA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職員可能每日自我檢查證明自己的健康。</w:t>
            </w:r>
          </w:p>
        </w:tc>
      </w:tr>
      <w:tr w:rsidR="00344AAD" w:rsidRPr="00D60137" w14:paraId="51B6EC08" w14:textId="77777777" w:rsidTr="00D60137">
        <w:trPr>
          <w:trHeight w:val="170"/>
        </w:trPr>
        <w:tc>
          <w:tcPr>
            <w:tcW w:w="9353" w:type="dxa"/>
            <w:gridSpan w:val="2"/>
            <w:shd w:val="clear" w:color="auto" w:fill="746458"/>
            <w:vAlign w:val="center"/>
          </w:tcPr>
          <w:p w14:paraId="61E60E13" w14:textId="745AC08D" w:rsidR="00344AAD" w:rsidRPr="00E6472B" w:rsidRDefault="00344AAD" w:rsidP="00344AAD">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344AAD" w:rsidRPr="007F2AAF" w14:paraId="4FDB428E" w14:textId="77777777" w:rsidTr="00E6472B">
        <w:trPr>
          <w:trHeight w:val="1378"/>
        </w:trPr>
        <w:tc>
          <w:tcPr>
            <w:tcW w:w="9353" w:type="dxa"/>
            <w:gridSpan w:val="2"/>
            <w:shd w:val="clear" w:color="auto" w:fill="auto"/>
          </w:tcPr>
          <w:p w14:paraId="7189D5C8" w14:textId="7F8A1872" w:rsidR="00344AAD" w:rsidRPr="007F2AAF" w:rsidRDefault="000C7E78" w:rsidP="00344AAD">
            <w:pPr>
              <w:pStyle w:val="ListParagraph"/>
              <w:spacing w:before="0"/>
              <w:ind w:left="0"/>
              <w:rPr>
                <w:sz w:val="24"/>
                <w:szCs w:val="24"/>
                <w:highlight w:val="yellow"/>
                <w:lang w:eastAsia="zh-TW"/>
              </w:rPr>
            </w:pPr>
            <w:sdt>
              <w:sdtPr>
                <w:rPr>
                  <w:rFonts w:ascii="SimSun" w:eastAsia="SimSun" w:hAnsi="SimSun"/>
                  <w:sz w:val="24"/>
                  <w:szCs w:val="24"/>
                </w:rPr>
                <w:id w:val="-1629462603"/>
                <w:placeholder>
                  <w:docPart w:val="24EB9A322C344FFCA63E535171B6DB59"/>
                </w:placeholder>
              </w:sdtPr>
              <w:sdtEndPr/>
              <w:sdtContent>
                <w:r w:rsidR="00344AAD"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59FEE29C" w14:textId="77777777" w:rsidTr="00E6472B">
        <w:trPr>
          <w:trHeight w:val="170"/>
        </w:trPr>
        <w:tc>
          <w:tcPr>
            <w:tcW w:w="9353" w:type="dxa"/>
            <w:gridSpan w:val="2"/>
            <w:shd w:val="clear" w:color="auto" w:fill="746458"/>
            <w:vAlign w:val="center"/>
          </w:tcPr>
          <w:p w14:paraId="299526D1" w14:textId="62873910"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964535400"/>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314569731"/>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4FAA8B8D" w14:textId="77777777" w:rsidTr="00E6472B">
        <w:trPr>
          <w:trHeight w:val="170"/>
        </w:trPr>
        <w:tc>
          <w:tcPr>
            <w:tcW w:w="9353" w:type="dxa"/>
            <w:gridSpan w:val="2"/>
            <w:shd w:val="clear" w:color="auto" w:fill="746458"/>
            <w:vAlign w:val="center"/>
          </w:tcPr>
          <w:p w14:paraId="22486DD7" w14:textId="6F35AF34"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344AAD" w:rsidRPr="007F2AAF" w14:paraId="2A581EB2" w14:textId="77777777" w:rsidTr="00E6472B">
        <w:trPr>
          <w:trHeight w:val="1378"/>
        </w:trPr>
        <w:tc>
          <w:tcPr>
            <w:tcW w:w="9353" w:type="dxa"/>
            <w:gridSpan w:val="2"/>
            <w:shd w:val="clear" w:color="auto" w:fill="auto"/>
          </w:tcPr>
          <w:p w14:paraId="5CB86DC6" w14:textId="3B57EC24" w:rsidR="00344AAD" w:rsidRPr="007F2AAF" w:rsidRDefault="000C7E78" w:rsidP="00344AAD">
            <w:pPr>
              <w:pStyle w:val="ListParagraph"/>
              <w:spacing w:before="0"/>
              <w:ind w:left="0"/>
              <w:rPr>
                <w:sz w:val="24"/>
                <w:szCs w:val="24"/>
                <w:lang w:eastAsia="zh-TW"/>
              </w:rPr>
            </w:pPr>
            <w:sdt>
              <w:sdtPr>
                <w:rPr>
                  <w:rFonts w:ascii="SimSun" w:eastAsia="SimSun" w:hAnsi="SimSun"/>
                  <w:sz w:val="24"/>
                  <w:szCs w:val="24"/>
                </w:rPr>
                <w:id w:val="295264165"/>
                <w:placeholder>
                  <w:docPart w:val="87A03A6474D94CCC9567422DADA34946"/>
                </w:placeholder>
              </w:sdtPr>
              <w:sdtEndPr/>
              <w:sdtContent>
                <w:r w:rsidR="00344AAD" w:rsidRPr="00B84894">
                  <w:rPr>
                    <w:rStyle w:val="PlaceholderText"/>
                    <w:rFonts w:ascii="SimSun" w:eastAsia="SimSun" w:hAnsi="SimSun" w:hint="eastAsia"/>
                    <w:color w:val="auto"/>
                    <w:sz w:val="24"/>
                    <w:szCs w:val="24"/>
                    <w:lang w:eastAsia="zh-TW"/>
                  </w:rPr>
                  <w:t>點擊或按下此處，填寫內容。</w:t>
                </w:r>
              </w:sdtContent>
            </w:sdt>
          </w:p>
        </w:tc>
      </w:tr>
      <w:tr w:rsidR="00344AAD" w:rsidRPr="007F2AAF" w14:paraId="17026D3F" w14:textId="77777777" w:rsidTr="00E6472B">
        <w:tc>
          <w:tcPr>
            <w:tcW w:w="864" w:type="dxa"/>
            <w:shd w:val="clear" w:color="auto" w:fill="F2F2F2" w:themeFill="background1" w:themeFillShade="F2"/>
          </w:tcPr>
          <w:p w14:paraId="119E5D5F" w14:textId="77777777" w:rsidR="00344AAD" w:rsidRPr="007F2AAF" w:rsidRDefault="00344AAD" w:rsidP="00344AAD">
            <w:pPr>
              <w:pStyle w:val="ListParagraph"/>
              <w:spacing w:before="0"/>
              <w:ind w:left="0"/>
              <w:rPr>
                <w:b/>
                <w:sz w:val="24"/>
                <w:szCs w:val="24"/>
              </w:rPr>
            </w:pPr>
            <w:r w:rsidRPr="007F2AAF">
              <w:rPr>
                <w:b/>
                <w:sz w:val="24"/>
                <w:szCs w:val="24"/>
              </w:rPr>
              <w:t>2.5</w:t>
            </w:r>
          </w:p>
        </w:tc>
        <w:tc>
          <w:tcPr>
            <w:tcW w:w="8489" w:type="dxa"/>
            <w:shd w:val="clear" w:color="auto" w:fill="F2F2F2" w:themeFill="background1" w:themeFillShade="F2"/>
            <w:vAlign w:val="center"/>
          </w:tcPr>
          <w:p w14:paraId="0370BCAA" w14:textId="74832C23" w:rsidR="00344AAD" w:rsidRPr="00064164" w:rsidRDefault="00344AAD" w:rsidP="00344AA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記錄進入的每個人已完成的每日健康檢查並僅寫下正常或異常。為維護隱私，請勿記錄症狀或體溫。</w:t>
            </w:r>
          </w:p>
        </w:tc>
      </w:tr>
      <w:tr w:rsidR="00344AAD" w:rsidRPr="007F2AAF" w14:paraId="6E08DA7A" w14:textId="77777777" w:rsidTr="00E6472B">
        <w:trPr>
          <w:trHeight w:val="170"/>
        </w:trPr>
        <w:tc>
          <w:tcPr>
            <w:tcW w:w="9353" w:type="dxa"/>
            <w:gridSpan w:val="2"/>
            <w:shd w:val="clear" w:color="auto" w:fill="746458"/>
            <w:vAlign w:val="center"/>
          </w:tcPr>
          <w:p w14:paraId="5325D929" w14:textId="1B08F8AF" w:rsidR="00344AAD" w:rsidRPr="00E6472B" w:rsidRDefault="00344AAD" w:rsidP="00344AAD">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344AAD" w:rsidRPr="007F2AAF" w14:paraId="2919D1A5" w14:textId="77777777" w:rsidTr="00E6472B">
        <w:trPr>
          <w:trHeight w:val="1378"/>
        </w:trPr>
        <w:tc>
          <w:tcPr>
            <w:tcW w:w="9353" w:type="dxa"/>
            <w:gridSpan w:val="2"/>
            <w:shd w:val="clear" w:color="auto" w:fill="F2F2F2" w:themeFill="background1" w:themeFillShade="F2"/>
          </w:tcPr>
          <w:p w14:paraId="64B25954" w14:textId="71C9D08C" w:rsidR="00344AAD" w:rsidRPr="007F2AAF" w:rsidRDefault="000C7E78" w:rsidP="00344AAD">
            <w:pPr>
              <w:pStyle w:val="ListParagraph"/>
              <w:spacing w:before="0"/>
              <w:ind w:left="0"/>
              <w:rPr>
                <w:sz w:val="24"/>
                <w:szCs w:val="24"/>
                <w:highlight w:val="yellow"/>
                <w:lang w:eastAsia="zh-TW"/>
              </w:rPr>
            </w:pPr>
            <w:sdt>
              <w:sdtPr>
                <w:rPr>
                  <w:rFonts w:ascii="SimSun" w:eastAsia="SimSun" w:hAnsi="SimSun"/>
                  <w:sz w:val="24"/>
                  <w:szCs w:val="24"/>
                </w:rPr>
                <w:id w:val="384536085"/>
                <w:placeholder>
                  <w:docPart w:val="CC2636D6651B480495215129049D3F2F"/>
                </w:placeholder>
              </w:sdtPr>
              <w:sdtEndPr/>
              <w:sdtContent>
                <w:r w:rsidR="00344AAD"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4CC58664" w14:textId="77777777" w:rsidTr="00E6472B">
        <w:trPr>
          <w:trHeight w:val="170"/>
        </w:trPr>
        <w:tc>
          <w:tcPr>
            <w:tcW w:w="9353" w:type="dxa"/>
            <w:gridSpan w:val="2"/>
            <w:shd w:val="clear" w:color="auto" w:fill="746458"/>
            <w:vAlign w:val="center"/>
          </w:tcPr>
          <w:p w14:paraId="5E8C7085" w14:textId="4E29AE44"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529372328"/>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616046365"/>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2CB00382" w14:textId="77777777" w:rsidTr="00E6472B">
        <w:trPr>
          <w:trHeight w:val="170"/>
        </w:trPr>
        <w:tc>
          <w:tcPr>
            <w:tcW w:w="9353" w:type="dxa"/>
            <w:gridSpan w:val="2"/>
            <w:shd w:val="clear" w:color="auto" w:fill="746458"/>
            <w:vAlign w:val="center"/>
          </w:tcPr>
          <w:p w14:paraId="50C18FA1" w14:textId="564E0D98"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344AAD" w:rsidRPr="007F2AAF" w14:paraId="05435778" w14:textId="77777777" w:rsidTr="00E6472B">
        <w:trPr>
          <w:trHeight w:val="1378"/>
        </w:trPr>
        <w:tc>
          <w:tcPr>
            <w:tcW w:w="9353" w:type="dxa"/>
            <w:gridSpan w:val="2"/>
            <w:shd w:val="clear" w:color="auto" w:fill="F2F2F2" w:themeFill="background1" w:themeFillShade="F2"/>
          </w:tcPr>
          <w:p w14:paraId="77835AE7" w14:textId="0829C2E0" w:rsidR="00344AAD" w:rsidRPr="007F2AAF" w:rsidRDefault="000C7E78" w:rsidP="00344AAD">
            <w:pPr>
              <w:pStyle w:val="ListParagraph"/>
              <w:spacing w:before="0"/>
              <w:ind w:left="0"/>
              <w:rPr>
                <w:sz w:val="24"/>
                <w:szCs w:val="24"/>
                <w:lang w:eastAsia="zh-TW"/>
              </w:rPr>
            </w:pPr>
            <w:sdt>
              <w:sdtPr>
                <w:rPr>
                  <w:rFonts w:ascii="SimSun" w:eastAsia="SimSun" w:hAnsi="SimSun"/>
                  <w:sz w:val="24"/>
                  <w:szCs w:val="24"/>
                </w:rPr>
                <w:id w:val="623887688"/>
                <w:placeholder>
                  <w:docPart w:val="312D5CEFE2844BFD9811310198ADF6BC"/>
                </w:placeholder>
              </w:sdtPr>
              <w:sdtEndPr/>
              <w:sdtContent>
                <w:r w:rsidR="00344AAD" w:rsidRPr="00B84894">
                  <w:rPr>
                    <w:rStyle w:val="PlaceholderText"/>
                    <w:rFonts w:ascii="SimSun" w:eastAsia="SimSun" w:hAnsi="SimSun" w:hint="eastAsia"/>
                    <w:color w:val="auto"/>
                    <w:sz w:val="24"/>
                    <w:szCs w:val="24"/>
                    <w:lang w:eastAsia="zh-TW"/>
                  </w:rPr>
                  <w:t>點擊或按下此處，填寫內容。</w:t>
                </w:r>
              </w:sdtContent>
            </w:sdt>
          </w:p>
        </w:tc>
      </w:tr>
      <w:tr w:rsidR="00344AAD" w:rsidRPr="007F2AAF" w14:paraId="362021F8" w14:textId="77777777" w:rsidTr="00E6472B">
        <w:tc>
          <w:tcPr>
            <w:tcW w:w="864" w:type="dxa"/>
          </w:tcPr>
          <w:p w14:paraId="037F3A57" w14:textId="77777777" w:rsidR="00344AAD" w:rsidRPr="007F2AAF" w:rsidRDefault="00344AAD" w:rsidP="00344AAD">
            <w:pPr>
              <w:pStyle w:val="ListParagraph"/>
              <w:spacing w:before="0"/>
              <w:ind w:left="0"/>
              <w:rPr>
                <w:b/>
                <w:sz w:val="24"/>
                <w:szCs w:val="24"/>
              </w:rPr>
            </w:pPr>
            <w:r w:rsidRPr="007F2AAF">
              <w:rPr>
                <w:b/>
                <w:sz w:val="24"/>
                <w:szCs w:val="24"/>
              </w:rPr>
              <w:t>2.6</w:t>
            </w:r>
          </w:p>
        </w:tc>
        <w:tc>
          <w:tcPr>
            <w:tcW w:w="8489" w:type="dxa"/>
            <w:vAlign w:val="center"/>
          </w:tcPr>
          <w:p w14:paraId="42EDC15F" w14:textId="27DB0F7A" w:rsidR="00344AAD" w:rsidRPr="00064164" w:rsidRDefault="000C7E78" w:rsidP="00344AAD">
            <w:pPr>
              <w:pStyle w:val="ListParagraph"/>
              <w:numPr>
                <w:ilvl w:val="0"/>
                <w:numId w:val="19"/>
              </w:numPr>
              <w:spacing w:before="0"/>
              <w:ind w:left="340"/>
              <w:rPr>
                <w:rFonts w:ascii="SimSun" w:eastAsia="SimSun" w:hAnsi="SimSun"/>
                <w:color w:val="006C64"/>
                <w:sz w:val="24"/>
                <w:szCs w:val="24"/>
                <w:u w:val="single"/>
                <w:lang w:eastAsia="zh-TW"/>
              </w:rPr>
            </w:pPr>
            <w:hyperlink w:anchor="Appendix" w:history="1">
              <w:r w:rsidR="00344AAD" w:rsidRPr="00064164">
                <w:rPr>
                  <w:rStyle w:val="Hyperlink"/>
                  <w:rFonts w:ascii="SimSun" w:eastAsia="SimSun" w:hAnsi="SimSun" w:hint="eastAsia"/>
                  <w:color w:val="006C64"/>
                  <w:sz w:val="24"/>
                  <w:szCs w:val="24"/>
                  <w:lang w:eastAsia="zh-TW"/>
                </w:rPr>
                <w:t>填寫每日健康檢查時請參考附錄中的OCC排除表。</w:t>
              </w:r>
            </w:hyperlink>
          </w:p>
        </w:tc>
      </w:tr>
      <w:tr w:rsidR="00344AAD" w:rsidRPr="007F2AAF" w14:paraId="1AF1DD52" w14:textId="77777777" w:rsidTr="00E6472B">
        <w:tc>
          <w:tcPr>
            <w:tcW w:w="864" w:type="dxa"/>
            <w:shd w:val="clear" w:color="auto" w:fill="F2F2F2" w:themeFill="background1" w:themeFillShade="F2"/>
          </w:tcPr>
          <w:p w14:paraId="09C3F360" w14:textId="77777777" w:rsidR="00344AAD" w:rsidRPr="007F2AAF" w:rsidRDefault="00344AAD" w:rsidP="00344AAD">
            <w:pPr>
              <w:pStyle w:val="ListParagraph"/>
              <w:spacing w:before="0"/>
              <w:ind w:left="0"/>
              <w:rPr>
                <w:b/>
                <w:sz w:val="24"/>
                <w:szCs w:val="24"/>
              </w:rPr>
            </w:pPr>
            <w:r w:rsidRPr="007F2AAF">
              <w:rPr>
                <w:b/>
                <w:sz w:val="24"/>
                <w:szCs w:val="24"/>
              </w:rPr>
              <w:t>2.7</w:t>
            </w:r>
          </w:p>
        </w:tc>
        <w:tc>
          <w:tcPr>
            <w:tcW w:w="8489" w:type="dxa"/>
            <w:shd w:val="clear" w:color="auto" w:fill="F2F2F2" w:themeFill="background1" w:themeFillShade="F2"/>
            <w:vAlign w:val="center"/>
          </w:tcPr>
          <w:p w14:paraId="3D5C59E8" w14:textId="2810216D" w:rsidR="00344AAD" w:rsidRPr="00064164" w:rsidRDefault="00344AAD" w:rsidP="00344AA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如本文檔的「兒童和成人個人防護設備」部分所示, 穿戴適當的面罩和個人防護設備。</w:t>
            </w:r>
          </w:p>
        </w:tc>
      </w:tr>
      <w:tr w:rsidR="00344AAD" w:rsidRPr="007F2AAF" w14:paraId="4360F508" w14:textId="77777777" w:rsidTr="00E6472B">
        <w:trPr>
          <w:trHeight w:val="170"/>
        </w:trPr>
        <w:tc>
          <w:tcPr>
            <w:tcW w:w="9353" w:type="dxa"/>
            <w:gridSpan w:val="2"/>
            <w:shd w:val="clear" w:color="auto" w:fill="746458"/>
            <w:vAlign w:val="center"/>
          </w:tcPr>
          <w:p w14:paraId="4BC44391" w14:textId="3EFAB760" w:rsidR="00344AAD" w:rsidRPr="00E6472B" w:rsidRDefault="00344AAD" w:rsidP="00344AAD">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344AAD" w:rsidRPr="007F2AAF" w14:paraId="4B3873A1" w14:textId="77777777" w:rsidTr="00E6472B">
        <w:trPr>
          <w:trHeight w:val="1378"/>
        </w:trPr>
        <w:tc>
          <w:tcPr>
            <w:tcW w:w="9353" w:type="dxa"/>
            <w:gridSpan w:val="2"/>
            <w:shd w:val="clear" w:color="auto" w:fill="F2F2F2" w:themeFill="background1" w:themeFillShade="F2"/>
          </w:tcPr>
          <w:p w14:paraId="79A50833" w14:textId="681039E8" w:rsidR="00344AAD" w:rsidRPr="007F2AAF" w:rsidRDefault="000C7E78" w:rsidP="00344AAD">
            <w:pPr>
              <w:pStyle w:val="ListParagraph"/>
              <w:spacing w:before="0"/>
              <w:ind w:left="0"/>
              <w:rPr>
                <w:sz w:val="24"/>
                <w:szCs w:val="24"/>
                <w:highlight w:val="yellow"/>
                <w:lang w:eastAsia="zh-TW"/>
              </w:rPr>
            </w:pPr>
            <w:sdt>
              <w:sdtPr>
                <w:rPr>
                  <w:rFonts w:ascii="SimSun" w:eastAsia="SimSun" w:hAnsi="SimSun"/>
                  <w:sz w:val="24"/>
                  <w:szCs w:val="24"/>
                </w:rPr>
                <w:id w:val="-1648820320"/>
                <w:placeholder>
                  <w:docPart w:val="E64455FD5B024FCBAE4BCC3550DAD3E8"/>
                </w:placeholder>
              </w:sdtPr>
              <w:sdtEndPr/>
              <w:sdtContent>
                <w:r w:rsidR="00344AAD"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7D818953" w14:textId="77777777" w:rsidTr="00E6472B">
        <w:trPr>
          <w:trHeight w:val="170"/>
        </w:trPr>
        <w:tc>
          <w:tcPr>
            <w:tcW w:w="9353" w:type="dxa"/>
            <w:gridSpan w:val="2"/>
            <w:shd w:val="clear" w:color="auto" w:fill="746458"/>
            <w:vAlign w:val="center"/>
          </w:tcPr>
          <w:p w14:paraId="4FB8BEEE" w14:textId="449FF0E1"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697614742"/>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317566114"/>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1A849BD4" w14:textId="77777777" w:rsidTr="00E6472B">
        <w:trPr>
          <w:trHeight w:val="170"/>
        </w:trPr>
        <w:tc>
          <w:tcPr>
            <w:tcW w:w="9353" w:type="dxa"/>
            <w:gridSpan w:val="2"/>
            <w:shd w:val="clear" w:color="auto" w:fill="746458"/>
            <w:vAlign w:val="center"/>
          </w:tcPr>
          <w:p w14:paraId="6D7E1F53" w14:textId="46E8D309"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344AAD" w:rsidRPr="007F2AAF" w14:paraId="75F98C86" w14:textId="77777777" w:rsidTr="00E6472B">
        <w:trPr>
          <w:trHeight w:val="1378"/>
        </w:trPr>
        <w:tc>
          <w:tcPr>
            <w:tcW w:w="9353" w:type="dxa"/>
            <w:gridSpan w:val="2"/>
            <w:shd w:val="clear" w:color="auto" w:fill="F2F2F2" w:themeFill="background1" w:themeFillShade="F2"/>
          </w:tcPr>
          <w:p w14:paraId="6C5AE469" w14:textId="2AD2B26A" w:rsidR="00344AAD" w:rsidRPr="007F2AAF" w:rsidRDefault="000C7E78" w:rsidP="00344AAD">
            <w:pPr>
              <w:pStyle w:val="ListParagraph"/>
              <w:spacing w:before="0"/>
              <w:ind w:left="0"/>
              <w:rPr>
                <w:sz w:val="24"/>
                <w:szCs w:val="24"/>
                <w:lang w:eastAsia="zh-TW"/>
              </w:rPr>
            </w:pPr>
            <w:sdt>
              <w:sdtPr>
                <w:rPr>
                  <w:rFonts w:ascii="SimSun" w:eastAsia="SimSun" w:hAnsi="SimSun"/>
                  <w:sz w:val="24"/>
                  <w:szCs w:val="24"/>
                </w:rPr>
                <w:id w:val="-1470970640"/>
                <w:placeholder>
                  <w:docPart w:val="BBB1189E155643D3B08ABC871377EAF5"/>
                </w:placeholder>
              </w:sdtPr>
              <w:sdtEndPr/>
              <w:sdtContent>
                <w:r w:rsidR="00344AAD" w:rsidRPr="00B84894">
                  <w:rPr>
                    <w:rStyle w:val="PlaceholderText"/>
                    <w:rFonts w:ascii="SimSun" w:eastAsia="SimSun" w:hAnsi="SimSun" w:hint="eastAsia"/>
                    <w:color w:val="auto"/>
                    <w:sz w:val="24"/>
                    <w:szCs w:val="24"/>
                    <w:lang w:eastAsia="zh-TW"/>
                  </w:rPr>
                  <w:t>點擊或按下此處，填寫內容。</w:t>
                </w:r>
              </w:sdtContent>
            </w:sdt>
          </w:p>
        </w:tc>
      </w:tr>
    </w:tbl>
    <w:p w14:paraId="0190DE9B" w14:textId="77777777" w:rsidR="008A238B" w:rsidRPr="007F2AAF" w:rsidRDefault="008A238B" w:rsidP="00F011EC">
      <w:pPr>
        <w:spacing w:after="0" w:line="240" w:lineRule="auto"/>
        <w:rPr>
          <w:sz w:val="24"/>
          <w:szCs w:val="24"/>
          <w:lang w:eastAsia="zh-TW"/>
        </w:rPr>
        <w:sectPr w:rsidR="008A238B" w:rsidRPr="007F2AAF" w:rsidSect="00EF1BC2">
          <w:type w:val="continuous"/>
          <w:pgSz w:w="12240" w:h="15840"/>
          <w:pgMar w:top="1440" w:right="1440" w:bottom="1440" w:left="1440" w:header="720" w:footer="720" w:gutter="0"/>
          <w:cols w:space="720"/>
          <w:docGrid w:linePitch="360"/>
        </w:sectPr>
      </w:pPr>
    </w:p>
    <w:p w14:paraId="76304044" w14:textId="77777777" w:rsidR="00A52901" w:rsidRDefault="00A52901">
      <w:pPr>
        <w:rPr>
          <w:rFonts w:ascii="Calibri" w:eastAsia="Calibri" w:hAnsi="Calibri" w:cs="Calibri"/>
          <w:b/>
          <w:sz w:val="28"/>
          <w:szCs w:val="28"/>
          <w:lang w:eastAsia="zh-TW"/>
        </w:rPr>
      </w:pPr>
      <w:r>
        <w:rPr>
          <w:b/>
          <w:sz w:val="28"/>
          <w:szCs w:val="28"/>
          <w:lang w:eastAsia="zh-TW"/>
        </w:rPr>
        <w:br w:type="page"/>
      </w:r>
    </w:p>
    <w:p w14:paraId="060283EF" w14:textId="12852F90" w:rsidR="002362BC" w:rsidRPr="00064164" w:rsidRDefault="007539D5" w:rsidP="00064164">
      <w:pPr>
        <w:rPr>
          <w:rFonts w:ascii="SimSun" w:eastAsia="SimSun" w:hAnsi="SimSun" w:cs="Calibri"/>
          <w:i/>
          <w:lang w:eastAsia="zh-TW"/>
        </w:rPr>
      </w:pPr>
      <w:r w:rsidRPr="00064164">
        <w:rPr>
          <w:rFonts w:ascii="SimSun" w:eastAsia="SimSun" w:hAnsi="SimSun" w:cs="MS Gothic" w:hint="eastAsia"/>
          <w:b/>
          <w:color w:val="3E6DA2"/>
          <w:sz w:val="32"/>
          <w:szCs w:val="32"/>
          <w:lang w:eastAsia="zh-TW"/>
        </w:rPr>
        <w:t>第</w:t>
      </w:r>
      <w:r w:rsidRPr="00064164">
        <w:rPr>
          <w:rFonts w:ascii="SimSun" w:eastAsia="SimSun" w:hAnsi="SimSun"/>
          <w:b/>
          <w:color w:val="3E6DA2"/>
          <w:sz w:val="32"/>
          <w:szCs w:val="32"/>
          <w:lang w:eastAsia="zh-TW"/>
        </w:rPr>
        <w:t>3</w:t>
      </w:r>
      <w:r w:rsidRPr="00064164">
        <w:rPr>
          <w:rFonts w:ascii="SimSun" w:eastAsia="SimSun" w:hAnsi="SimSun" w:cs="MS Gothic" w:hint="eastAsia"/>
          <w:b/>
          <w:color w:val="3E6DA2"/>
          <w:sz w:val="32"/>
          <w:szCs w:val="32"/>
          <w:lang w:eastAsia="zh-TW"/>
        </w:rPr>
        <w:t>節</w:t>
      </w:r>
      <w:r w:rsidRPr="00064164">
        <w:rPr>
          <w:rFonts w:ascii="SimSun" w:eastAsia="SimSun" w:hAnsi="SimSun"/>
          <w:b/>
          <w:color w:val="3E6DA2"/>
          <w:sz w:val="32"/>
          <w:szCs w:val="32"/>
          <w:lang w:eastAsia="zh-TW"/>
        </w:rPr>
        <w:t xml:space="preserve"> </w:t>
      </w:r>
      <w:r w:rsidRPr="00064164">
        <w:rPr>
          <w:rFonts w:ascii="SimSun" w:eastAsia="SimSun" w:hAnsi="SimSun" w:cs="MS Gothic" w:hint="eastAsia"/>
          <w:b/>
          <w:color w:val="3E6DA2"/>
          <w:sz w:val="32"/>
          <w:szCs w:val="32"/>
          <w:lang w:eastAsia="zh-TW"/>
        </w:rPr>
        <w:t>記錄保存要求</w:t>
      </w:r>
      <w:r w:rsidRPr="00064164">
        <w:rPr>
          <w:rFonts w:ascii="SimSun" w:eastAsia="SimSun" w:hAnsi="SimSun"/>
          <w:b/>
          <w:color w:val="3E6DA2"/>
          <w:sz w:val="32"/>
          <w:szCs w:val="32"/>
          <w:lang w:eastAsia="zh-TW"/>
        </w:rPr>
        <w:br/>
      </w:r>
      <w:r w:rsidRPr="00064164">
        <w:rPr>
          <w:rFonts w:ascii="SimSun" w:eastAsia="SimSun" w:hAnsi="SimSun" w:cs="MS Gothic" w:hint="eastAsia"/>
          <w:i/>
          <w:lang w:eastAsia="zh-TW"/>
        </w:rPr>
        <w:t>（見《</w:t>
      </w:r>
      <w:r w:rsidRPr="00064164">
        <w:rPr>
          <w:rFonts w:ascii="SimSun" w:eastAsia="SimSun" w:hAnsi="SimSun" w:cs="Calibri"/>
          <w:i/>
          <w:lang w:eastAsia="zh-TW"/>
        </w:rPr>
        <w:t>COVID-19</w:t>
      </w:r>
      <w:r w:rsidRPr="00064164">
        <w:rPr>
          <w:rFonts w:ascii="SimSun" w:eastAsia="SimSun" w:hAnsi="SimSun" w:cs="MS Gothic" w:hint="eastAsia"/>
          <w:i/>
          <w:lang w:eastAsia="zh-TW"/>
        </w:rPr>
        <w:t>期間兒童保育和早教健康與安全指引》第</w:t>
      </w:r>
      <w:r w:rsidR="00106850" w:rsidRPr="00064164">
        <w:rPr>
          <w:rFonts w:ascii="SimSun" w:eastAsia="SimSun" w:hAnsi="SimSun" w:cs="Calibri"/>
          <w:i/>
          <w:lang w:eastAsia="zh-TW"/>
        </w:rPr>
        <w:t>19</w:t>
      </w:r>
      <w:r w:rsidRPr="00064164">
        <w:rPr>
          <w:rFonts w:ascii="SimSun" w:eastAsia="SimSun" w:hAnsi="SimSun" w:cs="MS Gothic" w:hint="eastAsia"/>
          <w:i/>
          <w:lang w:eastAsia="zh-TW"/>
        </w:rPr>
        <w:t>頁）</w:t>
      </w:r>
    </w:p>
    <w:p w14:paraId="4B26D63D" w14:textId="77777777" w:rsidR="007539D5" w:rsidRPr="00064164" w:rsidRDefault="007539D5" w:rsidP="004D2A63">
      <w:pPr>
        <w:pStyle w:val="ListParagraph"/>
        <w:spacing w:before="0"/>
        <w:ind w:left="0"/>
        <w:rPr>
          <w:rFonts w:ascii="SimSun" w:eastAsia="SimSun" w:hAnsi="SimSun"/>
          <w:color w:val="808080" w:themeColor="background1" w:themeShade="80"/>
          <w:sz w:val="24"/>
          <w:szCs w:val="24"/>
          <w:lang w:eastAsia="zh-TW"/>
        </w:rPr>
      </w:pPr>
      <w:r w:rsidRPr="00064164">
        <w:rPr>
          <w:rFonts w:ascii="SimSun" w:eastAsia="SimSun" w:hAnsi="SimSun" w:hint="eastAsia"/>
          <w:color w:val="000000"/>
          <w:sz w:val="24"/>
          <w:szCs w:val="24"/>
          <w:lang w:eastAsia="zh-TW"/>
        </w:rPr>
        <w:t>負責人員：</w:t>
      </w:r>
      <w:r w:rsidRPr="00064164">
        <w:rPr>
          <w:rFonts w:ascii="SimSun" w:eastAsia="SimSun" w:hAnsi="SimSun"/>
          <w:color w:val="000000"/>
          <w:sz w:val="24"/>
          <w:szCs w:val="24"/>
          <w:lang w:eastAsia="zh-TW"/>
        </w:rPr>
        <w:tab/>
      </w:r>
      <w:r w:rsidRPr="00064164">
        <w:rPr>
          <w:rFonts w:ascii="SimSun" w:eastAsia="SimSun" w:hAnsi="SimSun" w:hint="eastAsia"/>
          <w:color w:val="808080" w:themeColor="background1" w:themeShade="80"/>
          <w:sz w:val="24"/>
          <w:szCs w:val="24"/>
          <w:lang w:eastAsia="zh-TW"/>
        </w:rPr>
        <w:t>點擊或按下此處，填寫內容。</w:t>
      </w:r>
    </w:p>
    <w:p w14:paraId="2BF5BA81" w14:textId="77777777" w:rsidR="007539D5" w:rsidRPr="00064164" w:rsidRDefault="007539D5" w:rsidP="004D2A63">
      <w:pPr>
        <w:pStyle w:val="ListParagraph"/>
        <w:spacing w:before="0"/>
        <w:ind w:left="0"/>
        <w:rPr>
          <w:rFonts w:ascii="SimSun" w:eastAsia="SimSun" w:hAnsi="SimSun"/>
          <w:i/>
          <w:color w:val="808080" w:themeColor="background1" w:themeShade="80"/>
          <w:sz w:val="24"/>
          <w:szCs w:val="24"/>
          <w:lang w:eastAsia="zh-TW"/>
        </w:rPr>
      </w:pPr>
      <w:r w:rsidRPr="00064164">
        <w:rPr>
          <w:rFonts w:ascii="SimSun" w:eastAsia="SimSun" w:hAnsi="SimSun"/>
          <w:color w:val="808080" w:themeColor="background1" w:themeShade="80"/>
          <w:sz w:val="24"/>
          <w:szCs w:val="24"/>
          <w:lang w:eastAsia="zh-TW"/>
        </w:rPr>
        <w:tab/>
      </w:r>
      <w:r w:rsidRPr="0006416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722521606"/>
          <w:placeholder>
            <w:docPart w:val="D238D8D7EFC240058803FC526D21EB5A"/>
          </w:placeholder>
        </w:sdtPr>
        <w:sdtEndPr/>
        <w:sdtContent>
          <w:r w:rsidRPr="00064164">
            <w:rPr>
              <w:rStyle w:val="PlaceholderText"/>
              <w:rFonts w:ascii="SimSun" w:eastAsia="SimSun" w:hAnsi="SimSun" w:hint="eastAsia"/>
              <w:color w:val="808080" w:themeColor="background1" w:themeShade="80"/>
              <w:sz w:val="24"/>
              <w:szCs w:val="24"/>
              <w:lang w:eastAsia="zh-TW"/>
            </w:rPr>
            <w:t>點擊或按下此處，填寫內容。</w:t>
          </w:r>
        </w:sdtContent>
      </w:sdt>
    </w:p>
    <w:p w14:paraId="0D00A043" w14:textId="77777777" w:rsidR="007539D5" w:rsidRPr="00064164" w:rsidRDefault="007539D5" w:rsidP="007539D5">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第3節 記錄保存要求"/>
      </w:tblPr>
      <w:tblGrid>
        <w:gridCol w:w="864"/>
        <w:gridCol w:w="8489"/>
      </w:tblGrid>
      <w:tr w:rsidR="007539D5" w:rsidRPr="007F2AAF" w14:paraId="51F6426C" w14:textId="77777777" w:rsidTr="00B91554">
        <w:trPr>
          <w:tblHeader/>
        </w:trPr>
        <w:tc>
          <w:tcPr>
            <w:tcW w:w="864" w:type="dxa"/>
            <w:shd w:val="clear" w:color="auto" w:fill="F2F2F2" w:themeFill="background1" w:themeFillShade="F2"/>
          </w:tcPr>
          <w:p w14:paraId="41BEC001" w14:textId="77777777" w:rsidR="007539D5" w:rsidRPr="007F2AAF" w:rsidRDefault="007539D5" w:rsidP="007539D5">
            <w:pPr>
              <w:pStyle w:val="ListParagraph"/>
              <w:spacing w:before="0"/>
              <w:ind w:left="0"/>
              <w:rPr>
                <w:b/>
                <w:sz w:val="24"/>
                <w:szCs w:val="24"/>
              </w:rPr>
            </w:pPr>
            <w:r w:rsidRPr="007F2AAF">
              <w:rPr>
                <w:b/>
                <w:sz w:val="24"/>
                <w:szCs w:val="24"/>
              </w:rPr>
              <w:t>3.1</w:t>
            </w:r>
          </w:p>
        </w:tc>
        <w:tc>
          <w:tcPr>
            <w:tcW w:w="8489" w:type="dxa"/>
            <w:shd w:val="clear" w:color="auto" w:fill="F2F2F2" w:themeFill="background1" w:themeFillShade="F2"/>
            <w:vAlign w:val="center"/>
          </w:tcPr>
          <w:p w14:paraId="29E5582B" w14:textId="77777777" w:rsidR="007539D5" w:rsidRPr="00064164" w:rsidRDefault="007539D5" w:rsidP="007539D5">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每日分別記錄每個穩定群組（該群組人士或進入接觸該群組人士）。記錄理由除根據兒童保育規定外，還有其他要求有助於追蹤潛在接觸。</w:t>
            </w:r>
          </w:p>
          <w:p w14:paraId="0FA898B0" w14:textId="1A4BD5A6" w:rsidR="007539D5" w:rsidRPr="00064164" w:rsidRDefault="007539D5" w:rsidP="007539D5">
            <w:pPr>
              <w:pStyle w:val="ListParagraph"/>
              <w:numPr>
                <w:ilvl w:val="0"/>
                <w:numId w:val="2"/>
              </w:numPr>
              <w:spacing w:before="0"/>
              <w:ind w:left="340"/>
              <w:rPr>
                <w:rFonts w:ascii="SimSun" w:eastAsia="SimSun" w:hAnsi="SimSun"/>
                <w:i/>
                <w:sz w:val="24"/>
                <w:szCs w:val="24"/>
                <w:lang w:eastAsia="zh-TW"/>
              </w:rPr>
            </w:pPr>
            <w:r w:rsidRPr="00064164">
              <w:rPr>
                <w:rFonts w:ascii="SimSun" w:eastAsia="SimSun" w:hAnsi="SimSun" w:hint="eastAsia"/>
                <w:i/>
                <w:color w:val="000000"/>
                <w:sz w:val="24"/>
                <w:szCs w:val="24"/>
                <w:u w:val="single"/>
                <w:lang w:eastAsia="zh-TW"/>
              </w:rPr>
              <w:t>僅限註冊家庭（RF）及認證家庭（CF）提供者：課程營業期間必記錄所有訪客及居住者。每日兒童保育出席紀錄不須記錄保育所過12歲居住者，假定其在現場。</w:t>
            </w:r>
            <w:r w:rsidRPr="00064164">
              <w:rPr>
                <w:rFonts w:ascii="SimSun" w:eastAsia="SimSun" w:hAnsi="SimSun" w:hint="eastAsia"/>
                <w:i/>
                <w:color w:val="000000"/>
                <w:sz w:val="24"/>
                <w:szCs w:val="24"/>
                <w:lang w:eastAsia="zh-TW"/>
              </w:rPr>
              <w:t>錄製課程</w:t>
            </w:r>
          </w:p>
        </w:tc>
      </w:tr>
      <w:tr w:rsidR="007539D5" w:rsidRPr="007F2AAF" w14:paraId="6F7FEC69" w14:textId="77777777" w:rsidTr="00E6472B">
        <w:tc>
          <w:tcPr>
            <w:tcW w:w="864" w:type="dxa"/>
          </w:tcPr>
          <w:p w14:paraId="6F5F02B2" w14:textId="77777777" w:rsidR="007539D5" w:rsidRPr="007F2AAF" w:rsidRDefault="007539D5" w:rsidP="007539D5">
            <w:pPr>
              <w:pStyle w:val="ListParagraph"/>
              <w:spacing w:before="0"/>
              <w:ind w:left="0"/>
              <w:rPr>
                <w:b/>
                <w:sz w:val="24"/>
                <w:szCs w:val="24"/>
              </w:rPr>
            </w:pPr>
            <w:r w:rsidRPr="007F2AAF">
              <w:rPr>
                <w:b/>
                <w:sz w:val="24"/>
                <w:szCs w:val="24"/>
              </w:rPr>
              <w:t>3.2</w:t>
            </w:r>
          </w:p>
        </w:tc>
        <w:tc>
          <w:tcPr>
            <w:tcW w:w="8489" w:type="dxa"/>
            <w:vAlign w:val="center"/>
          </w:tcPr>
          <w:p w14:paraId="2AF76239" w14:textId="4FCC12CE" w:rsidR="007539D5" w:rsidRPr="00064164" w:rsidRDefault="007539D5" w:rsidP="007539D5">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在每日日誌中注明所需資訊。請參閱</w:t>
            </w:r>
            <w:r w:rsidRPr="00064164">
              <w:rPr>
                <w:rFonts w:ascii="SimSun" w:eastAsia="SimSun" w:hAnsi="SimSun"/>
                <w:b/>
                <w:color w:val="000000"/>
                <w:sz w:val="24"/>
                <w:szCs w:val="24"/>
                <w:lang w:eastAsia="zh-TW"/>
              </w:rPr>
              <w:t>COVID</w:t>
            </w:r>
            <w:r w:rsidRPr="00064164">
              <w:rPr>
                <w:rFonts w:ascii="SimSun" w:eastAsia="SimSun" w:hAnsi="SimSun" w:hint="eastAsia"/>
                <w:b/>
                <w:color w:val="000000"/>
                <w:sz w:val="24"/>
                <w:szCs w:val="24"/>
                <w:lang w:eastAsia="zh-TW"/>
              </w:rPr>
              <w:t>每日考勤日誌附錄。</w:t>
            </w:r>
          </w:p>
        </w:tc>
      </w:tr>
      <w:tr w:rsidR="007539D5" w:rsidRPr="007F2AAF" w14:paraId="41CAC344" w14:textId="77777777" w:rsidTr="00E6472B">
        <w:tc>
          <w:tcPr>
            <w:tcW w:w="864" w:type="dxa"/>
            <w:shd w:val="clear" w:color="auto" w:fill="F2F2F2" w:themeFill="background1" w:themeFillShade="F2"/>
          </w:tcPr>
          <w:p w14:paraId="199D71D5" w14:textId="77777777" w:rsidR="007539D5" w:rsidRPr="007F2AAF" w:rsidRDefault="007539D5" w:rsidP="007539D5">
            <w:pPr>
              <w:pStyle w:val="ListParagraph"/>
              <w:spacing w:before="0"/>
              <w:ind w:left="0"/>
              <w:rPr>
                <w:b/>
                <w:sz w:val="24"/>
                <w:szCs w:val="24"/>
              </w:rPr>
            </w:pPr>
            <w:r w:rsidRPr="007F2AAF">
              <w:rPr>
                <w:b/>
                <w:sz w:val="24"/>
                <w:szCs w:val="24"/>
              </w:rPr>
              <w:t>3.3</w:t>
            </w:r>
          </w:p>
        </w:tc>
        <w:tc>
          <w:tcPr>
            <w:tcW w:w="8489" w:type="dxa"/>
            <w:shd w:val="clear" w:color="auto" w:fill="F2F2F2" w:themeFill="background1" w:themeFillShade="F2"/>
            <w:vAlign w:val="center"/>
          </w:tcPr>
          <w:p w14:paraId="4824AB41" w14:textId="4F952017" w:rsidR="007539D5" w:rsidRPr="00064164" w:rsidRDefault="007539D5" w:rsidP="007539D5">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所有兒童的每日日誌必須保留</w:t>
            </w:r>
            <w:r w:rsidRPr="00064164">
              <w:rPr>
                <w:rFonts w:ascii="SimSun" w:eastAsia="SimSun" w:hAnsi="SimSun"/>
                <w:b/>
                <w:color w:val="000000"/>
                <w:sz w:val="24"/>
                <w:szCs w:val="24"/>
                <w:lang w:eastAsia="zh-TW"/>
              </w:rPr>
              <w:t>2</w:t>
            </w:r>
            <w:r w:rsidRPr="00064164">
              <w:rPr>
                <w:rFonts w:ascii="SimSun" w:eastAsia="SimSun" w:hAnsi="SimSun" w:hint="eastAsia"/>
                <w:b/>
                <w:color w:val="000000"/>
                <w:sz w:val="24"/>
                <w:szCs w:val="24"/>
                <w:lang w:eastAsia="zh-TW"/>
              </w:rPr>
              <w:t>年（按照兒童保育規則的通常時長要求）。</w:t>
            </w:r>
          </w:p>
        </w:tc>
      </w:tr>
      <w:tr w:rsidR="007539D5" w:rsidRPr="007F2AAF" w14:paraId="0342FE8B" w14:textId="77777777" w:rsidTr="00E6472B">
        <w:tc>
          <w:tcPr>
            <w:tcW w:w="864" w:type="dxa"/>
          </w:tcPr>
          <w:p w14:paraId="1AB1DBB3" w14:textId="77777777" w:rsidR="007539D5" w:rsidRPr="007F2AAF" w:rsidRDefault="007539D5" w:rsidP="007539D5">
            <w:pPr>
              <w:pStyle w:val="ListParagraph"/>
              <w:spacing w:before="0"/>
              <w:ind w:left="0"/>
              <w:rPr>
                <w:b/>
                <w:sz w:val="24"/>
                <w:szCs w:val="24"/>
              </w:rPr>
            </w:pPr>
            <w:r w:rsidRPr="007F2AAF">
              <w:rPr>
                <w:b/>
                <w:sz w:val="24"/>
                <w:szCs w:val="24"/>
              </w:rPr>
              <w:t>3.4</w:t>
            </w:r>
          </w:p>
        </w:tc>
        <w:tc>
          <w:tcPr>
            <w:tcW w:w="8489" w:type="dxa"/>
            <w:vAlign w:val="center"/>
          </w:tcPr>
          <w:p w14:paraId="34462D42" w14:textId="001F5FA7" w:rsidR="007539D5" w:rsidRPr="00064164" w:rsidRDefault="007539D5" w:rsidP="007539D5">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若課程是K-12學校，這項紀錄資料可被併入學校的接觸追蹤紀錄。</w:t>
            </w:r>
          </w:p>
        </w:tc>
      </w:tr>
      <w:tr w:rsidR="007539D5" w:rsidRPr="007F2AAF" w14:paraId="772ABF65" w14:textId="77777777" w:rsidTr="00E6472B">
        <w:trPr>
          <w:trHeight w:val="170"/>
        </w:trPr>
        <w:tc>
          <w:tcPr>
            <w:tcW w:w="9353" w:type="dxa"/>
            <w:gridSpan w:val="2"/>
            <w:shd w:val="clear" w:color="auto" w:fill="746458"/>
            <w:vAlign w:val="center"/>
          </w:tcPr>
          <w:p w14:paraId="3C2BCB80" w14:textId="4968237F" w:rsidR="007539D5" w:rsidRPr="00E6472B" w:rsidRDefault="007539D5" w:rsidP="007539D5">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7539D5" w:rsidRPr="007F2AAF" w14:paraId="42C9EB25" w14:textId="77777777" w:rsidTr="00E6472B">
        <w:trPr>
          <w:trHeight w:val="1378"/>
        </w:trPr>
        <w:tc>
          <w:tcPr>
            <w:tcW w:w="9353" w:type="dxa"/>
            <w:gridSpan w:val="2"/>
            <w:shd w:val="clear" w:color="auto" w:fill="auto"/>
          </w:tcPr>
          <w:p w14:paraId="3DFD8AFD" w14:textId="4721DA47" w:rsidR="007539D5" w:rsidRPr="007F2AAF" w:rsidRDefault="000C7E78" w:rsidP="007539D5">
            <w:pPr>
              <w:pStyle w:val="ListParagraph"/>
              <w:spacing w:before="0"/>
              <w:ind w:left="0"/>
              <w:rPr>
                <w:sz w:val="24"/>
                <w:szCs w:val="24"/>
                <w:highlight w:val="yellow"/>
                <w:lang w:eastAsia="zh-TW"/>
              </w:rPr>
            </w:pPr>
            <w:sdt>
              <w:sdtPr>
                <w:rPr>
                  <w:rFonts w:ascii="SimSun" w:eastAsia="SimSun" w:hAnsi="SimSun"/>
                  <w:sz w:val="24"/>
                  <w:szCs w:val="24"/>
                </w:rPr>
                <w:id w:val="-1743780083"/>
                <w:placeholder>
                  <w:docPart w:val="7DFBA7C3FC3F470683B89E381398CE98"/>
                </w:placeholder>
              </w:sdtPr>
              <w:sdtEndPr/>
              <w:sdtContent>
                <w:r w:rsidR="007539D5"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030678C1" w14:textId="77777777" w:rsidTr="00E6472B">
        <w:trPr>
          <w:trHeight w:val="170"/>
        </w:trPr>
        <w:tc>
          <w:tcPr>
            <w:tcW w:w="9353" w:type="dxa"/>
            <w:gridSpan w:val="2"/>
            <w:shd w:val="clear" w:color="auto" w:fill="746458"/>
            <w:vAlign w:val="center"/>
          </w:tcPr>
          <w:p w14:paraId="574EBF1C" w14:textId="7273C818"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293512815"/>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12136556"/>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bl>
    <w:p w14:paraId="2A5346F3" w14:textId="77777777" w:rsidR="00063CF5" w:rsidRPr="007F2AAF" w:rsidRDefault="00063CF5" w:rsidP="00F011EC">
      <w:pPr>
        <w:pStyle w:val="ListParagraph"/>
        <w:spacing w:before="0"/>
        <w:ind w:left="0"/>
        <w:rPr>
          <w:sz w:val="24"/>
          <w:szCs w:val="24"/>
          <w:lang w:eastAsia="zh-TW"/>
        </w:rPr>
      </w:pPr>
    </w:p>
    <w:p w14:paraId="57D5B304" w14:textId="77777777" w:rsidR="00B921B9" w:rsidRPr="007F2AAF" w:rsidRDefault="00B921B9" w:rsidP="00F011EC">
      <w:pPr>
        <w:pStyle w:val="ListParagraph"/>
        <w:spacing w:before="0"/>
        <w:ind w:left="0"/>
        <w:rPr>
          <w:sz w:val="24"/>
          <w:szCs w:val="24"/>
          <w:lang w:eastAsia="zh-TW"/>
        </w:rPr>
        <w:sectPr w:rsidR="00B921B9" w:rsidRPr="007F2AAF" w:rsidSect="00EF1BC2">
          <w:headerReference w:type="default" r:id="rId22"/>
          <w:type w:val="continuous"/>
          <w:pgSz w:w="12240" w:h="15840"/>
          <w:pgMar w:top="1440" w:right="1440" w:bottom="1440" w:left="1440" w:header="720" w:footer="720" w:gutter="0"/>
          <w:cols w:space="720"/>
          <w:docGrid w:linePitch="360"/>
        </w:sectPr>
      </w:pPr>
    </w:p>
    <w:p w14:paraId="199E76B6" w14:textId="77777777" w:rsidR="00A52901" w:rsidRDefault="00A52901">
      <w:pPr>
        <w:rPr>
          <w:rFonts w:ascii="Calibri" w:eastAsia="Calibri" w:hAnsi="Calibri" w:cs="Calibri"/>
          <w:b/>
          <w:sz w:val="28"/>
          <w:szCs w:val="28"/>
          <w:lang w:eastAsia="zh-TW"/>
        </w:rPr>
      </w:pPr>
      <w:r>
        <w:rPr>
          <w:b/>
          <w:sz w:val="28"/>
          <w:szCs w:val="28"/>
          <w:lang w:eastAsia="zh-TW"/>
        </w:rPr>
        <w:br w:type="page"/>
      </w:r>
    </w:p>
    <w:p w14:paraId="3C419006" w14:textId="5ED03A1A" w:rsidR="00063CF5" w:rsidRPr="00064164" w:rsidRDefault="00822647" w:rsidP="00F011EC">
      <w:pPr>
        <w:pStyle w:val="ListParagraph"/>
        <w:spacing w:before="0"/>
        <w:ind w:left="0"/>
        <w:rPr>
          <w:rFonts w:ascii="SimSun" w:eastAsia="SimSun" w:hAnsi="SimSun"/>
          <w:b/>
          <w:color w:val="283371"/>
          <w:sz w:val="32"/>
          <w:szCs w:val="32"/>
          <w:lang w:eastAsia="zh-TW"/>
        </w:rPr>
      </w:pPr>
      <w:r w:rsidRPr="00064164">
        <w:rPr>
          <w:rFonts w:ascii="SimSun" w:eastAsia="SimSun" w:hAnsi="SimSun" w:cs="MS Gothic" w:hint="eastAsia"/>
          <w:b/>
          <w:color w:val="283371"/>
          <w:sz w:val="32"/>
          <w:szCs w:val="32"/>
          <w:lang w:eastAsia="zh-TW"/>
        </w:rPr>
        <w:t>第</w:t>
      </w:r>
      <w:r w:rsidRPr="00064164">
        <w:rPr>
          <w:rFonts w:ascii="SimSun" w:eastAsia="SimSun" w:hAnsi="SimSun"/>
          <w:b/>
          <w:color w:val="283371"/>
          <w:sz w:val="32"/>
          <w:szCs w:val="32"/>
          <w:lang w:eastAsia="zh-TW"/>
        </w:rPr>
        <w:t>4</w:t>
      </w:r>
      <w:r w:rsidRPr="00064164">
        <w:rPr>
          <w:rFonts w:ascii="SimSun" w:eastAsia="SimSun" w:hAnsi="SimSun" w:cs="MS Gothic" w:hint="eastAsia"/>
          <w:b/>
          <w:color w:val="283371"/>
          <w:sz w:val="32"/>
          <w:szCs w:val="32"/>
          <w:lang w:eastAsia="zh-TW"/>
        </w:rPr>
        <w:t>節</w:t>
      </w:r>
      <w:r w:rsidRPr="00064164">
        <w:rPr>
          <w:rFonts w:ascii="SimSun" w:eastAsia="SimSun" w:hAnsi="SimSun"/>
          <w:b/>
          <w:color w:val="283371"/>
          <w:sz w:val="32"/>
          <w:szCs w:val="32"/>
          <w:lang w:eastAsia="zh-TW"/>
        </w:rPr>
        <w:t xml:space="preserve"> </w:t>
      </w:r>
      <w:r w:rsidRPr="00064164">
        <w:rPr>
          <w:rFonts w:ascii="SimSun" w:eastAsia="SimSun" w:hAnsi="SimSun" w:cs="MS Gothic" w:hint="eastAsia"/>
          <w:b/>
          <w:color w:val="283371"/>
          <w:sz w:val="32"/>
          <w:szCs w:val="32"/>
          <w:lang w:eastAsia="zh-TW"/>
        </w:rPr>
        <w:t>家庭參與要求</w:t>
      </w:r>
    </w:p>
    <w:p w14:paraId="2D56B2A3" w14:textId="0D7C0F2A" w:rsidR="00822647" w:rsidRPr="00064164" w:rsidRDefault="00822647" w:rsidP="00064164">
      <w:pPr>
        <w:rPr>
          <w:rFonts w:ascii="SimSun" w:eastAsia="SimSun" w:hAnsi="SimSun"/>
          <w:i/>
          <w:lang w:eastAsia="zh-TW"/>
        </w:rPr>
      </w:pPr>
      <w:r w:rsidRPr="00064164">
        <w:rPr>
          <w:rFonts w:ascii="SimSun" w:eastAsia="SimSun" w:hAnsi="SimSun" w:cs="MS Gothic" w:hint="eastAsia"/>
          <w:i/>
          <w:lang w:eastAsia="zh-TW"/>
        </w:rPr>
        <w:t>（見《</w:t>
      </w:r>
      <w:r w:rsidRPr="00064164">
        <w:rPr>
          <w:rFonts w:ascii="SimSun" w:eastAsia="SimSun" w:hAnsi="SimSun"/>
          <w:i/>
          <w:lang w:eastAsia="zh-TW"/>
        </w:rPr>
        <w:t>COVID-19</w:t>
      </w:r>
      <w:r w:rsidRPr="00064164">
        <w:rPr>
          <w:rFonts w:ascii="SimSun" w:eastAsia="SimSun" w:hAnsi="SimSun" w:cs="MS Gothic" w:hint="eastAsia"/>
          <w:i/>
          <w:lang w:eastAsia="zh-TW"/>
        </w:rPr>
        <w:t>期間兒童保育和早教健康與安全指引》第</w:t>
      </w:r>
      <w:r w:rsidR="00106850" w:rsidRPr="00064164">
        <w:rPr>
          <w:rFonts w:ascii="SimSun" w:eastAsia="SimSun" w:hAnsi="SimSun"/>
          <w:i/>
          <w:lang w:eastAsia="zh-TW"/>
        </w:rPr>
        <w:t>22</w:t>
      </w:r>
      <w:r w:rsidRPr="00064164">
        <w:rPr>
          <w:rFonts w:ascii="SimSun" w:eastAsia="SimSun" w:hAnsi="SimSun" w:cs="MS Gothic" w:hint="eastAsia"/>
          <w:i/>
          <w:lang w:eastAsia="zh-TW"/>
        </w:rPr>
        <w:t>頁）</w:t>
      </w:r>
    </w:p>
    <w:p w14:paraId="2ED5C1D9" w14:textId="77777777" w:rsidR="00822647" w:rsidRPr="00064164" w:rsidRDefault="00822647" w:rsidP="004D2A63">
      <w:pPr>
        <w:pStyle w:val="ListParagraph"/>
        <w:spacing w:before="0"/>
        <w:ind w:left="0"/>
        <w:rPr>
          <w:rFonts w:ascii="SimSun" w:eastAsia="SimSun" w:hAnsi="SimSun"/>
          <w:color w:val="808080" w:themeColor="background1" w:themeShade="80"/>
          <w:sz w:val="24"/>
          <w:szCs w:val="24"/>
          <w:lang w:eastAsia="zh-TW"/>
        </w:rPr>
      </w:pPr>
      <w:r w:rsidRPr="00064164">
        <w:rPr>
          <w:rFonts w:ascii="SimSun" w:eastAsia="SimSun" w:hAnsi="SimSun" w:hint="eastAsia"/>
          <w:color w:val="000000"/>
          <w:sz w:val="24"/>
          <w:szCs w:val="24"/>
          <w:lang w:eastAsia="zh-TW"/>
        </w:rPr>
        <w:t>負責人員：</w:t>
      </w:r>
      <w:r w:rsidRPr="00064164">
        <w:rPr>
          <w:rFonts w:ascii="SimSun" w:eastAsia="SimSun" w:hAnsi="SimSun"/>
          <w:color w:val="000000"/>
          <w:sz w:val="24"/>
          <w:szCs w:val="24"/>
          <w:lang w:eastAsia="zh-TW"/>
        </w:rPr>
        <w:tab/>
      </w:r>
      <w:r w:rsidRPr="00064164">
        <w:rPr>
          <w:rFonts w:ascii="SimSun" w:eastAsia="SimSun" w:hAnsi="SimSun" w:hint="eastAsia"/>
          <w:color w:val="808080" w:themeColor="background1" w:themeShade="80"/>
          <w:sz w:val="24"/>
          <w:szCs w:val="24"/>
          <w:lang w:eastAsia="zh-TW"/>
        </w:rPr>
        <w:t>點擊或按下此處，填寫內容。</w:t>
      </w:r>
    </w:p>
    <w:p w14:paraId="597A7D18" w14:textId="77777777" w:rsidR="00822647" w:rsidRPr="00064164" w:rsidRDefault="00822647" w:rsidP="004D2A63">
      <w:pPr>
        <w:pStyle w:val="ListParagraph"/>
        <w:spacing w:before="0"/>
        <w:ind w:left="0"/>
        <w:rPr>
          <w:rFonts w:ascii="SimSun" w:eastAsia="SimSun" w:hAnsi="SimSun"/>
          <w:i/>
          <w:color w:val="808080" w:themeColor="background1" w:themeShade="80"/>
          <w:sz w:val="24"/>
          <w:szCs w:val="24"/>
          <w:lang w:eastAsia="zh-TW"/>
        </w:rPr>
      </w:pPr>
      <w:r w:rsidRPr="00064164">
        <w:rPr>
          <w:rFonts w:ascii="SimSun" w:eastAsia="SimSun" w:hAnsi="SimSun"/>
          <w:color w:val="808080" w:themeColor="background1" w:themeShade="80"/>
          <w:sz w:val="24"/>
          <w:szCs w:val="24"/>
          <w:lang w:eastAsia="zh-TW"/>
        </w:rPr>
        <w:tab/>
      </w:r>
      <w:r w:rsidRPr="0006416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1689716884"/>
          <w:placeholder>
            <w:docPart w:val="C924DF0D14C04EA0882F3F37EA0CB367"/>
          </w:placeholder>
        </w:sdtPr>
        <w:sdtEndPr/>
        <w:sdtContent>
          <w:r w:rsidRPr="00064164">
            <w:rPr>
              <w:rStyle w:val="PlaceholderText"/>
              <w:rFonts w:ascii="SimSun" w:eastAsia="SimSun" w:hAnsi="SimSun" w:hint="eastAsia"/>
              <w:color w:val="808080" w:themeColor="background1" w:themeShade="80"/>
              <w:sz w:val="24"/>
              <w:szCs w:val="24"/>
              <w:lang w:eastAsia="zh-TW"/>
            </w:rPr>
            <w:t>點擊或按下此處，填寫內容。</w:t>
          </w:r>
        </w:sdtContent>
      </w:sdt>
    </w:p>
    <w:p w14:paraId="4B1DE4B3" w14:textId="77777777" w:rsidR="00822647" w:rsidRPr="00064164" w:rsidRDefault="00822647" w:rsidP="004D2A63">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4. Requirements for Family Engagement"/>
      </w:tblPr>
      <w:tblGrid>
        <w:gridCol w:w="864"/>
        <w:gridCol w:w="8489"/>
      </w:tblGrid>
      <w:tr w:rsidR="00822647" w:rsidRPr="007F2AAF" w14:paraId="44B7471D" w14:textId="77777777" w:rsidTr="00B91554">
        <w:trPr>
          <w:tblHeader/>
          <w:jc w:val="center"/>
        </w:trPr>
        <w:tc>
          <w:tcPr>
            <w:tcW w:w="864" w:type="dxa"/>
            <w:shd w:val="clear" w:color="auto" w:fill="F2F2F2" w:themeFill="background1" w:themeFillShade="F2"/>
          </w:tcPr>
          <w:p w14:paraId="7C0D965C" w14:textId="2E1CB9C2" w:rsidR="00822647" w:rsidRPr="007F2AAF" w:rsidRDefault="00822647" w:rsidP="00822647">
            <w:pPr>
              <w:pStyle w:val="ListParagraph"/>
              <w:spacing w:before="0"/>
              <w:ind w:left="0"/>
              <w:rPr>
                <w:b/>
                <w:sz w:val="24"/>
                <w:szCs w:val="24"/>
              </w:rPr>
            </w:pPr>
            <w:r w:rsidRPr="007F2AAF" w:rsidDel="00822647">
              <w:rPr>
                <w:i/>
                <w:sz w:val="20"/>
                <w:szCs w:val="20"/>
                <w:lang w:eastAsia="zh-TW"/>
              </w:rPr>
              <w:t xml:space="preserve"> </w:t>
            </w:r>
            <w:r w:rsidRPr="007F2AAF">
              <w:rPr>
                <w:b/>
                <w:sz w:val="24"/>
                <w:szCs w:val="24"/>
              </w:rPr>
              <w:t>4.1</w:t>
            </w:r>
          </w:p>
        </w:tc>
        <w:tc>
          <w:tcPr>
            <w:tcW w:w="8489" w:type="dxa"/>
            <w:shd w:val="clear" w:color="auto" w:fill="F2F2F2" w:themeFill="background1" w:themeFillShade="F2"/>
            <w:vAlign w:val="center"/>
          </w:tcPr>
          <w:p w14:paraId="304E3E42" w14:textId="78ADC9D4" w:rsidR="00822647" w:rsidRPr="00064164" w:rsidRDefault="00822647" w:rsidP="00822647">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通知家庭新冠肺炎疫情期間的操作要求，這段期間課程不同的操作方法， 以及其他新冠肺炎疫情的特定課程政策。</w:t>
            </w:r>
          </w:p>
        </w:tc>
      </w:tr>
      <w:tr w:rsidR="00822647" w:rsidRPr="007F2AAF" w14:paraId="1D1D9F9B" w14:textId="77777777" w:rsidTr="00E6472B">
        <w:trPr>
          <w:jc w:val="center"/>
        </w:trPr>
        <w:tc>
          <w:tcPr>
            <w:tcW w:w="864" w:type="dxa"/>
          </w:tcPr>
          <w:p w14:paraId="462FF4E8" w14:textId="77777777" w:rsidR="00822647" w:rsidRPr="007F2AAF" w:rsidRDefault="00822647" w:rsidP="00822647">
            <w:pPr>
              <w:pStyle w:val="ListParagraph"/>
              <w:spacing w:before="0"/>
              <w:ind w:left="0"/>
              <w:rPr>
                <w:b/>
                <w:sz w:val="24"/>
                <w:szCs w:val="24"/>
              </w:rPr>
            </w:pPr>
            <w:r w:rsidRPr="007F2AAF">
              <w:rPr>
                <w:b/>
                <w:sz w:val="24"/>
                <w:szCs w:val="24"/>
              </w:rPr>
              <w:t>4.2</w:t>
            </w:r>
          </w:p>
        </w:tc>
        <w:tc>
          <w:tcPr>
            <w:tcW w:w="8489" w:type="dxa"/>
            <w:vAlign w:val="center"/>
          </w:tcPr>
          <w:p w14:paraId="38D34C29" w14:textId="65EB56D1" w:rsidR="00822647" w:rsidRPr="00064164" w:rsidRDefault="00822647" w:rsidP="00822647">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與家庭溝通必須遵守的要求，包含接送程序。</w:t>
            </w:r>
          </w:p>
        </w:tc>
      </w:tr>
      <w:tr w:rsidR="00822647" w:rsidRPr="007F2AAF" w14:paraId="37F87E74" w14:textId="77777777" w:rsidTr="00E6472B">
        <w:trPr>
          <w:jc w:val="center"/>
        </w:trPr>
        <w:tc>
          <w:tcPr>
            <w:tcW w:w="864" w:type="dxa"/>
            <w:shd w:val="clear" w:color="auto" w:fill="F2F2F2" w:themeFill="background1" w:themeFillShade="F2"/>
          </w:tcPr>
          <w:p w14:paraId="1480C791" w14:textId="77777777" w:rsidR="00822647" w:rsidRPr="007F2AAF" w:rsidRDefault="00822647" w:rsidP="00822647">
            <w:pPr>
              <w:pStyle w:val="ListParagraph"/>
              <w:spacing w:before="0"/>
              <w:ind w:left="0"/>
              <w:rPr>
                <w:b/>
                <w:sz w:val="24"/>
                <w:szCs w:val="24"/>
              </w:rPr>
            </w:pPr>
            <w:r w:rsidRPr="007F2AAF">
              <w:rPr>
                <w:b/>
                <w:sz w:val="24"/>
                <w:szCs w:val="24"/>
              </w:rPr>
              <w:t>4.3</w:t>
            </w:r>
          </w:p>
        </w:tc>
        <w:tc>
          <w:tcPr>
            <w:tcW w:w="8489" w:type="dxa"/>
            <w:shd w:val="clear" w:color="auto" w:fill="F2F2F2" w:themeFill="background1" w:themeFillShade="F2"/>
            <w:vAlign w:val="center"/>
          </w:tcPr>
          <w:p w14:paraId="2B74B961" w14:textId="2B1DBF4D" w:rsidR="00822647" w:rsidRPr="00064164" w:rsidRDefault="00822647" w:rsidP="00822647">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提供家庭相關設施及新冠肺炎疫情的易懂資料。</w:t>
            </w:r>
          </w:p>
        </w:tc>
      </w:tr>
      <w:tr w:rsidR="00822647" w:rsidRPr="007F2AAF" w14:paraId="0560AEA6" w14:textId="77777777" w:rsidTr="00E6472B">
        <w:trPr>
          <w:jc w:val="center"/>
        </w:trPr>
        <w:tc>
          <w:tcPr>
            <w:tcW w:w="864" w:type="dxa"/>
          </w:tcPr>
          <w:p w14:paraId="5317F52B" w14:textId="77777777" w:rsidR="00822647" w:rsidRPr="007F2AAF" w:rsidRDefault="00822647" w:rsidP="00822647">
            <w:pPr>
              <w:pStyle w:val="ListParagraph"/>
              <w:spacing w:before="0"/>
              <w:ind w:left="0"/>
              <w:rPr>
                <w:b/>
                <w:sz w:val="24"/>
                <w:szCs w:val="24"/>
              </w:rPr>
            </w:pPr>
            <w:r w:rsidRPr="007F2AAF">
              <w:rPr>
                <w:b/>
                <w:sz w:val="24"/>
                <w:szCs w:val="24"/>
              </w:rPr>
              <w:t>4.4</w:t>
            </w:r>
          </w:p>
        </w:tc>
        <w:tc>
          <w:tcPr>
            <w:tcW w:w="8489" w:type="dxa"/>
            <w:vAlign w:val="center"/>
          </w:tcPr>
          <w:p w14:paraId="592541F8" w14:textId="5A2271C0" w:rsidR="00822647" w:rsidRPr="00064164" w:rsidRDefault="00822647" w:rsidP="00822647">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家庭參與一般通常面對面活動時可透過虛擬或電話進行，例如家長會、參議會議或其他一般面對面活動。</w:t>
            </w:r>
          </w:p>
        </w:tc>
      </w:tr>
      <w:tr w:rsidR="00822647" w:rsidRPr="007F2AAF" w14:paraId="23556D60" w14:textId="77777777" w:rsidTr="00E6472B">
        <w:trPr>
          <w:jc w:val="center"/>
        </w:trPr>
        <w:tc>
          <w:tcPr>
            <w:tcW w:w="864" w:type="dxa"/>
            <w:shd w:val="clear" w:color="auto" w:fill="F2F2F2" w:themeFill="background1" w:themeFillShade="F2"/>
          </w:tcPr>
          <w:p w14:paraId="6918CAD4" w14:textId="77777777" w:rsidR="00822647" w:rsidRPr="007F2AAF" w:rsidRDefault="00822647" w:rsidP="00822647">
            <w:pPr>
              <w:pStyle w:val="ListParagraph"/>
              <w:spacing w:before="0"/>
              <w:ind w:left="0"/>
              <w:rPr>
                <w:b/>
                <w:sz w:val="24"/>
                <w:szCs w:val="24"/>
              </w:rPr>
            </w:pPr>
            <w:r w:rsidRPr="007F2AAF">
              <w:rPr>
                <w:b/>
                <w:sz w:val="24"/>
                <w:szCs w:val="24"/>
              </w:rPr>
              <w:t>4.5</w:t>
            </w:r>
          </w:p>
        </w:tc>
        <w:tc>
          <w:tcPr>
            <w:tcW w:w="8489" w:type="dxa"/>
            <w:shd w:val="clear" w:color="auto" w:fill="F2F2F2" w:themeFill="background1" w:themeFillShade="F2"/>
            <w:vAlign w:val="center"/>
          </w:tcPr>
          <w:p w14:paraId="772A0D84" w14:textId="071CD457" w:rsidR="00822647" w:rsidRPr="00064164" w:rsidRDefault="00822647" w:rsidP="00822647">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為服務或其他課程理由進行虛擬家訪。</w:t>
            </w:r>
          </w:p>
        </w:tc>
      </w:tr>
      <w:tr w:rsidR="00822647" w:rsidRPr="007F2AAF" w14:paraId="35F570F4" w14:textId="77777777" w:rsidTr="00E6472B">
        <w:trPr>
          <w:jc w:val="center"/>
        </w:trPr>
        <w:tc>
          <w:tcPr>
            <w:tcW w:w="864" w:type="dxa"/>
          </w:tcPr>
          <w:p w14:paraId="1F51CF6C" w14:textId="77777777" w:rsidR="00822647" w:rsidRPr="007F2AAF" w:rsidRDefault="00822647" w:rsidP="00822647">
            <w:pPr>
              <w:pStyle w:val="ListParagraph"/>
              <w:spacing w:before="0"/>
              <w:ind w:left="0"/>
              <w:rPr>
                <w:b/>
                <w:sz w:val="24"/>
                <w:szCs w:val="24"/>
              </w:rPr>
            </w:pPr>
            <w:r w:rsidRPr="007F2AAF">
              <w:rPr>
                <w:b/>
                <w:sz w:val="24"/>
                <w:szCs w:val="24"/>
              </w:rPr>
              <w:t>4.6</w:t>
            </w:r>
          </w:p>
        </w:tc>
        <w:tc>
          <w:tcPr>
            <w:tcW w:w="8489" w:type="dxa"/>
            <w:vAlign w:val="center"/>
          </w:tcPr>
          <w:p w14:paraId="1539FA24" w14:textId="77777777" w:rsidR="00822647" w:rsidRPr="00064164" w:rsidRDefault="00822647" w:rsidP="00822647">
            <w:pPr>
              <w:pStyle w:val="ListParagraph"/>
              <w:spacing w:before="0"/>
              <w:ind w:left="0"/>
              <w:rPr>
                <w:rFonts w:ascii="SimSun" w:eastAsia="SimSun" w:hAnsi="SimSun"/>
                <w:sz w:val="24"/>
                <w:szCs w:val="24"/>
                <w:lang w:eastAsia="zh-TW"/>
              </w:rPr>
            </w:pPr>
            <w:r w:rsidRPr="00064164">
              <w:rPr>
                <w:rFonts w:ascii="SimSun" w:eastAsia="SimSun" w:hAnsi="SimSun" w:hint="eastAsia"/>
                <w:b/>
                <w:sz w:val="24"/>
                <w:szCs w:val="24"/>
                <w:lang w:eastAsia="zh-TW"/>
              </w:rPr>
              <w:t>若家庭無法參與虛擬或電話查訪，或家長進入課程哺餵母乳，課程必須制定並遵守面對面家庭參與規定，最低要求：</w:t>
            </w:r>
            <w:r w:rsidRPr="00064164">
              <w:rPr>
                <w:rFonts w:ascii="SimSun" w:eastAsia="SimSun" w:hAnsi="SimSun" w:hint="eastAsia"/>
                <w:color w:val="000000"/>
                <w:sz w:val="24"/>
                <w:szCs w:val="24"/>
                <w:lang w:eastAsia="zh-TW"/>
              </w:rPr>
              <w:t>遵守與職員及非家庭兒童保持身體距離要求；使用面罩或口罩；</w:t>
            </w:r>
          </w:p>
          <w:p w14:paraId="6C3DE35C" w14:textId="77777777" w:rsidR="00822647" w:rsidRPr="00064164" w:rsidRDefault="00822647" w:rsidP="00822647">
            <w:pPr>
              <w:pStyle w:val="ListParagraph"/>
              <w:numPr>
                <w:ilvl w:val="0"/>
                <w:numId w:val="4"/>
              </w:numPr>
              <w:spacing w:before="0"/>
              <w:rPr>
                <w:rFonts w:ascii="SimSun" w:eastAsia="SimSun" w:hAnsi="SimSun"/>
                <w:sz w:val="24"/>
                <w:szCs w:val="24"/>
                <w:lang w:eastAsia="zh-TW"/>
              </w:rPr>
            </w:pPr>
            <w:r w:rsidRPr="00064164">
              <w:rPr>
                <w:rFonts w:ascii="SimSun" w:eastAsia="SimSun" w:hAnsi="SimSun" w:hint="eastAsia"/>
                <w:color w:val="000000"/>
                <w:sz w:val="24"/>
                <w:szCs w:val="24"/>
                <w:lang w:eastAsia="zh-TW"/>
              </w:rPr>
              <w:t>在適當和可用的情況下使用室外空間；</w:t>
            </w:r>
          </w:p>
          <w:p w14:paraId="1D4827AD" w14:textId="77777777" w:rsidR="00822647" w:rsidRPr="00064164" w:rsidRDefault="00822647" w:rsidP="00822647">
            <w:pPr>
              <w:pStyle w:val="ListParagraph"/>
              <w:numPr>
                <w:ilvl w:val="0"/>
                <w:numId w:val="4"/>
              </w:numPr>
              <w:spacing w:before="0"/>
              <w:rPr>
                <w:rFonts w:ascii="SimSun" w:eastAsia="SimSun" w:hAnsi="SimSun"/>
                <w:sz w:val="24"/>
                <w:szCs w:val="24"/>
                <w:lang w:eastAsia="zh-TW"/>
              </w:rPr>
            </w:pPr>
            <w:r w:rsidRPr="00064164">
              <w:rPr>
                <w:rFonts w:ascii="SimSun" w:eastAsia="SimSun" w:hAnsi="SimSun" w:hint="eastAsia"/>
                <w:color w:val="000000"/>
                <w:sz w:val="24"/>
                <w:szCs w:val="24"/>
                <w:lang w:eastAsia="zh-TW"/>
              </w:rPr>
              <w:t>一次只與一個家庭單位和任何其他必要的個人接觸，如翻譯；以及</w:t>
            </w:r>
          </w:p>
          <w:p w14:paraId="31B98A25" w14:textId="02BA7C6F" w:rsidR="00822647" w:rsidRPr="00064164" w:rsidRDefault="00822647" w:rsidP="00822647">
            <w:pPr>
              <w:pStyle w:val="ListParagraph"/>
              <w:numPr>
                <w:ilvl w:val="0"/>
                <w:numId w:val="4"/>
              </w:numPr>
              <w:spacing w:before="0"/>
              <w:rPr>
                <w:rFonts w:ascii="SimSun" w:eastAsia="SimSun" w:hAnsi="SimSun"/>
                <w:sz w:val="24"/>
                <w:szCs w:val="24"/>
                <w:lang w:eastAsia="zh-TW"/>
              </w:rPr>
            </w:pPr>
            <w:r w:rsidRPr="00064164">
              <w:rPr>
                <w:rFonts w:ascii="SimSun" w:eastAsia="SimSun" w:hAnsi="SimSun" w:hint="eastAsia"/>
                <w:color w:val="000000"/>
                <w:sz w:val="24"/>
                <w:szCs w:val="24"/>
                <w:lang w:eastAsia="zh-TW"/>
              </w:rPr>
              <w:t>預先安排（如有可能）。</w:t>
            </w:r>
          </w:p>
        </w:tc>
      </w:tr>
      <w:tr w:rsidR="00822647" w:rsidRPr="007F2AAF" w14:paraId="713CA8FC" w14:textId="77777777" w:rsidTr="00E6472B">
        <w:tblPrEx>
          <w:jc w:val="left"/>
        </w:tblPrEx>
        <w:trPr>
          <w:trHeight w:val="170"/>
        </w:trPr>
        <w:tc>
          <w:tcPr>
            <w:tcW w:w="9353" w:type="dxa"/>
            <w:gridSpan w:val="2"/>
            <w:shd w:val="clear" w:color="auto" w:fill="746458"/>
            <w:vAlign w:val="center"/>
          </w:tcPr>
          <w:p w14:paraId="23FB0D5F" w14:textId="344071F7" w:rsidR="00822647" w:rsidRPr="00E6472B" w:rsidRDefault="00822647" w:rsidP="00822647">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822647" w:rsidRPr="007F2AAF" w14:paraId="0CFB04AC" w14:textId="77777777" w:rsidTr="00E6472B">
        <w:tblPrEx>
          <w:jc w:val="left"/>
        </w:tblPrEx>
        <w:trPr>
          <w:trHeight w:val="1378"/>
        </w:trPr>
        <w:tc>
          <w:tcPr>
            <w:tcW w:w="9353" w:type="dxa"/>
            <w:gridSpan w:val="2"/>
            <w:shd w:val="clear" w:color="auto" w:fill="auto"/>
          </w:tcPr>
          <w:p w14:paraId="3F2BC395" w14:textId="4B6F6230" w:rsidR="00822647" w:rsidRPr="007F2AAF" w:rsidRDefault="000C7E78" w:rsidP="00822647">
            <w:pPr>
              <w:pStyle w:val="ListParagraph"/>
              <w:spacing w:before="0"/>
              <w:ind w:left="0"/>
              <w:rPr>
                <w:sz w:val="24"/>
                <w:szCs w:val="24"/>
                <w:highlight w:val="yellow"/>
                <w:lang w:eastAsia="zh-TW"/>
              </w:rPr>
            </w:pPr>
            <w:sdt>
              <w:sdtPr>
                <w:rPr>
                  <w:rFonts w:ascii="SimSun" w:eastAsia="SimSun" w:hAnsi="SimSun"/>
                  <w:sz w:val="24"/>
                  <w:szCs w:val="24"/>
                </w:rPr>
                <w:id w:val="33158306"/>
                <w:placeholder>
                  <w:docPart w:val="DB68DB1354FA40F483E77F1F34FBD9C6"/>
                </w:placeholder>
              </w:sdtPr>
              <w:sdtEndPr/>
              <w:sdtContent>
                <w:r w:rsidR="00822647"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2D84E408" w14:textId="77777777" w:rsidTr="00E6472B">
        <w:tblPrEx>
          <w:jc w:val="left"/>
        </w:tblPrEx>
        <w:trPr>
          <w:trHeight w:val="170"/>
        </w:trPr>
        <w:tc>
          <w:tcPr>
            <w:tcW w:w="9353" w:type="dxa"/>
            <w:gridSpan w:val="2"/>
            <w:shd w:val="clear" w:color="auto" w:fill="746458"/>
            <w:vAlign w:val="center"/>
          </w:tcPr>
          <w:p w14:paraId="14EEF049" w14:textId="3B787F25"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914500487"/>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646194743"/>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78BFC7B0" w14:textId="77777777" w:rsidTr="00E6472B">
        <w:tblPrEx>
          <w:jc w:val="left"/>
        </w:tblPrEx>
        <w:trPr>
          <w:trHeight w:val="170"/>
        </w:trPr>
        <w:tc>
          <w:tcPr>
            <w:tcW w:w="9353" w:type="dxa"/>
            <w:gridSpan w:val="2"/>
            <w:shd w:val="clear" w:color="auto" w:fill="746458"/>
            <w:vAlign w:val="center"/>
          </w:tcPr>
          <w:p w14:paraId="5E2CD3A2" w14:textId="10953CCD"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822647" w:rsidRPr="007F2AAF" w14:paraId="2CE503FF" w14:textId="77777777" w:rsidTr="00E6472B">
        <w:tblPrEx>
          <w:jc w:val="left"/>
        </w:tblPrEx>
        <w:trPr>
          <w:trHeight w:val="1378"/>
        </w:trPr>
        <w:tc>
          <w:tcPr>
            <w:tcW w:w="9353" w:type="dxa"/>
            <w:gridSpan w:val="2"/>
            <w:shd w:val="clear" w:color="auto" w:fill="auto"/>
          </w:tcPr>
          <w:p w14:paraId="705CA2F8" w14:textId="629D96CF" w:rsidR="00822647" w:rsidRPr="007F2AAF" w:rsidRDefault="000C7E78" w:rsidP="00822647">
            <w:pPr>
              <w:pStyle w:val="ListParagraph"/>
              <w:spacing w:before="0"/>
              <w:ind w:left="0"/>
              <w:rPr>
                <w:sz w:val="24"/>
                <w:szCs w:val="24"/>
                <w:lang w:eastAsia="zh-TW"/>
              </w:rPr>
            </w:pPr>
            <w:sdt>
              <w:sdtPr>
                <w:rPr>
                  <w:rFonts w:ascii="SimSun" w:eastAsia="SimSun" w:hAnsi="SimSun"/>
                  <w:sz w:val="24"/>
                  <w:szCs w:val="24"/>
                </w:rPr>
                <w:id w:val="797579456"/>
                <w:placeholder>
                  <w:docPart w:val="2479538DF6664F3EA012EF2E88BC8C45"/>
                </w:placeholder>
              </w:sdtPr>
              <w:sdtEndPr/>
              <w:sdtContent>
                <w:r w:rsidR="00822647" w:rsidRPr="00B84894">
                  <w:rPr>
                    <w:rStyle w:val="PlaceholderText"/>
                    <w:rFonts w:ascii="SimSun" w:eastAsia="SimSun" w:hAnsi="SimSun" w:hint="eastAsia"/>
                    <w:color w:val="auto"/>
                    <w:sz w:val="24"/>
                    <w:szCs w:val="24"/>
                    <w:lang w:eastAsia="zh-TW"/>
                  </w:rPr>
                  <w:t>點擊或按下此處，填寫內容。</w:t>
                </w:r>
              </w:sdtContent>
            </w:sdt>
          </w:p>
        </w:tc>
      </w:tr>
      <w:tr w:rsidR="00822647" w:rsidRPr="007F2AAF" w14:paraId="1DBADA2B" w14:textId="77777777" w:rsidTr="00E6472B">
        <w:trPr>
          <w:jc w:val="center"/>
        </w:trPr>
        <w:tc>
          <w:tcPr>
            <w:tcW w:w="864" w:type="dxa"/>
            <w:shd w:val="clear" w:color="auto" w:fill="F2F2F2" w:themeFill="background1" w:themeFillShade="F2"/>
          </w:tcPr>
          <w:p w14:paraId="68D729DF" w14:textId="77777777" w:rsidR="00822647" w:rsidRPr="007F2AAF" w:rsidRDefault="00822647" w:rsidP="00822647">
            <w:pPr>
              <w:pStyle w:val="ListParagraph"/>
              <w:spacing w:before="0"/>
              <w:ind w:left="0"/>
              <w:rPr>
                <w:b/>
                <w:sz w:val="24"/>
                <w:szCs w:val="24"/>
              </w:rPr>
            </w:pPr>
            <w:r w:rsidRPr="007F2AAF">
              <w:rPr>
                <w:b/>
                <w:sz w:val="24"/>
                <w:szCs w:val="24"/>
              </w:rPr>
              <w:t>4.7</w:t>
            </w:r>
          </w:p>
        </w:tc>
        <w:tc>
          <w:tcPr>
            <w:tcW w:w="8489" w:type="dxa"/>
            <w:shd w:val="clear" w:color="auto" w:fill="F2F2F2" w:themeFill="background1" w:themeFillShade="F2"/>
            <w:vAlign w:val="center"/>
          </w:tcPr>
          <w:p w14:paraId="216E40DB" w14:textId="60629A38" w:rsidR="00822647" w:rsidRPr="00064164" w:rsidRDefault="00822647" w:rsidP="00822647">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若擔憂兒童健康安全，允許其家庭成員進入設施。家庭成員進入設施必須遵守設施對成人的要求。</w:t>
            </w:r>
          </w:p>
        </w:tc>
      </w:tr>
      <w:tr w:rsidR="00822647" w:rsidRPr="007F2AAF" w14:paraId="493D75F5" w14:textId="77777777" w:rsidTr="00E6472B">
        <w:trPr>
          <w:jc w:val="center"/>
        </w:trPr>
        <w:tc>
          <w:tcPr>
            <w:tcW w:w="864" w:type="dxa"/>
          </w:tcPr>
          <w:p w14:paraId="24505779" w14:textId="77777777" w:rsidR="00822647" w:rsidRPr="007F2AAF" w:rsidRDefault="00822647" w:rsidP="00822647">
            <w:pPr>
              <w:pStyle w:val="ListParagraph"/>
              <w:spacing w:before="0"/>
              <w:ind w:left="0"/>
              <w:rPr>
                <w:b/>
                <w:sz w:val="24"/>
                <w:szCs w:val="24"/>
              </w:rPr>
            </w:pPr>
            <w:r w:rsidRPr="007F2AAF">
              <w:rPr>
                <w:b/>
                <w:sz w:val="24"/>
                <w:szCs w:val="24"/>
              </w:rPr>
              <w:t>4.8</w:t>
            </w:r>
          </w:p>
        </w:tc>
        <w:tc>
          <w:tcPr>
            <w:tcW w:w="8489" w:type="dxa"/>
            <w:vAlign w:val="center"/>
          </w:tcPr>
          <w:p w14:paraId="39388B1C" w14:textId="3162633A" w:rsidR="00822647" w:rsidRPr="00064164" w:rsidRDefault="00822647" w:rsidP="00822647">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確保哺餵母乳的家長，或兒童有特殊哺餵需求且選擇到課程哺餵兒童的家長或照護者，被提供無其他兒童在場的適當空間。空間在每次使用後必須清潔並消毒。</w:t>
            </w:r>
          </w:p>
        </w:tc>
      </w:tr>
      <w:tr w:rsidR="00822647" w:rsidRPr="007F2AAF" w14:paraId="71B041AE" w14:textId="77777777" w:rsidTr="00E6472B">
        <w:trPr>
          <w:jc w:val="center"/>
        </w:trPr>
        <w:tc>
          <w:tcPr>
            <w:tcW w:w="864" w:type="dxa"/>
            <w:shd w:val="clear" w:color="auto" w:fill="F2F2F2" w:themeFill="background1" w:themeFillShade="F2"/>
          </w:tcPr>
          <w:p w14:paraId="55E3081A" w14:textId="77777777" w:rsidR="00822647" w:rsidRPr="007F2AAF" w:rsidRDefault="00822647" w:rsidP="00822647">
            <w:pPr>
              <w:pStyle w:val="ListParagraph"/>
              <w:spacing w:before="0"/>
              <w:ind w:left="0"/>
              <w:rPr>
                <w:b/>
                <w:sz w:val="24"/>
                <w:szCs w:val="24"/>
              </w:rPr>
            </w:pPr>
            <w:r w:rsidRPr="007F2AAF">
              <w:rPr>
                <w:b/>
                <w:sz w:val="24"/>
                <w:szCs w:val="24"/>
              </w:rPr>
              <w:t>4.9</w:t>
            </w:r>
          </w:p>
        </w:tc>
        <w:tc>
          <w:tcPr>
            <w:tcW w:w="8489" w:type="dxa"/>
            <w:shd w:val="clear" w:color="auto" w:fill="F2F2F2" w:themeFill="background1" w:themeFillShade="F2"/>
            <w:vAlign w:val="center"/>
          </w:tcPr>
          <w:p w14:paraId="01BAADF5" w14:textId="43A336BE" w:rsidR="00822647" w:rsidRPr="00064164" w:rsidRDefault="00822647" w:rsidP="00822647">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僅在兒童不在場時允許希望註冊的家庭造訪設施。一次僅一個家庭可造訪設施且家庭必須遵從每日健康檢查及記錄規定，配戴面罩或口罩，並保持身體距離。</w:t>
            </w:r>
          </w:p>
        </w:tc>
      </w:tr>
    </w:tbl>
    <w:p w14:paraId="11D49A77" w14:textId="77777777" w:rsidR="00E14ECA" w:rsidRPr="007F2AAF" w:rsidRDefault="00E14ECA" w:rsidP="00F011EC">
      <w:pPr>
        <w:pStyle w:val="ListParagraph"/>
        <w:spacing w:before="0"/>
        <w:ind w:left="0"/>
        <w:rPr>
          <w:sz w:val="24"/>
          <w:szCs w:val="24"/>
          <w:lang w:eastAsia="zh-TW"/>
        </w:rPr>
        <w:sectPr w:rsidR="00E14ECA" w:rsidRPr="007F2AAF" w:rsidSect="00EF1BC2">
          <w:headerReference w:type="default" r:id="rId23"/>
          <w:type w:val="continuous"/>
          <w:pgSz w:w="12240" w:h="15840"/>
          <w:pgMar w:top="1440" w:right="1440" w:bottom="1440" w:left="1440" w:header="720" w:footer="720" w:gutter="0"/>
          <w:cols w:space="720"/>
          <w:docGrid w:linePitch="360"/>
        </w:sectPr>
      </w:pPr>
    </w:p>
    <w:p w14:paraId="1C1F726E" w14:textId="77777777" w:rsidR="00A52901" w:rsidRDefault="00A52901">
      <w:pPr>
        <w:rPr>
          <w:rFonts w:ascii="Calibri" w:eastAsia="Calibri" w:hAnsi="Calibri" w:cs="Calibri"/>
          <w:b/>
          <w:sz w:val="28"/>
          <w:szCs w:val="28"/>
          <w:lang w:eastAsia="zh-TW"/>
        </w:rPr>
      </w:pPr>
      <w:r>
        <w:rPr>
          <w:b/>
          <w:sz w:val="28"/>
          <w:szCs w:val="28"/>
          <w:lang w:eastAsia="zh-TW"/>
        </w:rPr>
        <w:br w:type="page"/>
      </w:r>
    </w:p>
    <w:p w14:paraId="1EE51896" w14:textId="3314C943" w:rsidR="002362BC" w:rsidRPr="00064164" w:rsidRDefault="00822647" w:rsidP="00064164">
      <w:pPr>
        <w:rPr>
          <w:rFonts w:ascii="SimSun" w:eastAsia="SimSun" w:hAnsi="SimSun" w:cs="Calibri"/>
          <w:i/>
          <w:lang w:eastAsia="zh-TW"/>
        </w:rPr>
      </w:pPr>
      <w:r w:rsidRPr="00064164">
        <w:rPr>
          <w:rFonts w:ascii="SimSun" w:eastAsia="SimSun" w:hAnsi="SimSun" w:cs="MS Gothic" w:hint="eastAsia"/>
          <w:b/>
          <w:bCs/>
          <w:color w:val="68358F"/>
          <w:sz w:val="32"/>
          <w:szCs w:val="32"/>
          <w:lang w:eastAsia="zh-TW"/>
        </w:rPr>
        <w:t>第</w:t>
      </w:r>
      <w:r w:rsidRPr="00064164">
        <w:rPr>
          <w:rFonts w:ascii="SimSun" w:eastAsia="SimSun" w:hAnsi="SimSun"/>
          <w:b/>
          <w:bCs/>
          <w:color w:val="68358F"/>
          <w:sz w:val="32"/>
          <w:szCs w:val="32"/>
          <w:lang w:eastAsia="zh-TW"/>
        </w:rPr>
        <w:t>5</w:t>
      </w:r>
      <w:r w:rsidRPr="00064164">
        <w:rPr>
          <w:rFonts w:ascii="SimSun" w:eastAsia="SimSun" w:hAnsi="SimSun" w:cs="MS Gothic" w:hint="eastAsia"/>
          <w:b/>
          <w:bCs/>
          <w:color w:val="68358F"/>
          <w:sz w:val="32"/>
          <w:szCs w:val="32"/>
          <w:lang w:eastAsia="zh-TW"/>
        </w:rPr>
        <w:t>節</w:t>
      </w:r>
      <w:r w:rsidRPr="00064164">
        <w:rPr>
          <w:rFonts w:ascii="SimSun" w:eastAsia="SimSun" w:hAnsi="SimSun"/>
          <w:b/>
          <w:bCs/>
          <w:color w:val="68358F"/>
          <w:sz w:val="32"/>
          <w:szCs w:val="32"/>
          <w:lang w:eastAsia="zh-TW"/>
        </w:rPr>
        <w:t xml:space="preserve"> </w:t>
      </w:r>
      <w:r w:rsidRPr="00064164">
        <w:rPr>
          <w:rFonts w:ascii="SimSun" w:eastAsia="SimSun" w:hAnsi="SimSun" w:cs="MS Gothic" w:hint="eastAsia"/>
          <w:b/>
          <w:bCs/>
          <w:color w:val="68358F"/>
          <w:sz w:val="32"/>
          <w:szCs w:val="32"/>
          <w:lang w:eastAsia="zh-TW"/>
        </w:rPr>
        <w:t>群組人數及穩定群組要求</w:t>
      </w:r>
      <w:r w:rsidRPr="00064164">
        <w:rPr>
          <w:rFonts w:ascii="SimSun" w:eastAsia="SimSun" w:hAnsi="SimSun"/>
          <w:b/>
          <w:bCs/>
          <w:color w:val="68358F"/>
          <w:sz w:val="32"/>
          <w:szCs w:val="32"/>
          <w:lang w:eastAsia="zh-TW"/>
        </w:rPr>
        <w:br/>
      </w:r>
      <w:r w:rsidR="004924AD" w:rsidRPr="00064164">
        <w:rPr>
          <w:rFonts w:ascii="SimSun" w:eastAsia="SimSun" w:hAnsi="SimSun" w:cs="MS Gothic" w:hint="eastAsia"/>
          <w:i/>
          <w:lang w:eastAsia="zh-TW"/>
        </w:rPr>
        <w:t>（見《</w:t>
      </w:r>
      <w:r w:rsidR="004924AD" w:rsidRPr="00064164">
        <w:rPr>
          <w:rFonts w:ascii="SimSun" w:eastAsia="SimSun" w:hAnsi="SimSun" w:cs="Calibri"/>
          <w:i/>
          <w:lang w:eastAsia="zh-TW"/>
        </w:rPr>
        <w:t>COVID-19</w:t>
      </w:r>
      <w:r w:rsidR="004924AD" w:rsidRPr="00064164">
        <w:rPr>
          <w:rFonts w:ascii="SimSun" w:eastAsia="SimSun" w:hAnsi="SimSun" w:cs="MS Gothic" w:hint="eastAsia"/>
          <w:i/>
          <w:lang w:eastAsia="zh-TW"/>
        </w:rPr>
        <w:t>期間兒童保育和早教健康與安全指引》第</w:t>
      </w:r>
      <w:r w:rsidR="00106850" w:rsidRPr="00064164">
        <w:rPr>
          <w:rFonts w:ascii="SimSun" w:eastAsia="SimSun" w:hAnsi="SimSun" w:cs="Calibri"/>
          <w:i/>
          <w:lang w:eastAsia="zh-TW"/>
        </w:rPr>
        <w:t>25</w:t>
      </w:r>
      <w:r w:rsidR="004924AD" w:rsidRPr="00064164">
        <w:rPr>
          <w:rFonts w:ascii="SimSun" w:eastAsia="SimSun" w:hAnsi="SimSun" w:cs="MS Gothic" w:hint="eastAsia"/>
          <w:i/>
          <w:lang w:eastAsia="zh-TW"/>
        </w:rPr>
        <w:t>頁）</w:t>
      </w:r>
    </w:p>
    <w:p w14:paraId="4D35429D" w14:textId="77777777" w:rsidR="004924AD" w:rsidRPr="00064164" w:rsidRDefault="004924AD" w:rsidP="004D2A63">
      <w:pPr>
        <w:pStyle w:val="ListParagraph"/>
        <w:spacing w:before="0"/>
        <w:ind w:left="0"/>
        <w:rPr>
          <w:rFonts w:ascii="SimSun" w:eastAsia="SimSun" w:hAnsi="SimSun"/>
          <w:color w:val="808080" w:themeColor="background1" w:themeShade="80"/>
          <w:sz w:val="24"/>
          <w:szCs w:val="24"/>
          <w:lang w:eastAsia="zh-TW"/>
        </w:rPr>
      </w:pPr>
      <w:r w:rsidRPr="00064164">
        <w:rPr>
          <w:rFonts w:ascii="SimSun" w:eastAsia="SimSun" w:hAnsi="SimSun" w:hint="eastAsia"/>
          <w:color w:val="000000"/>
          <w:sz w:val="24"/>
          <w:szCs w:val="24"/>
          <w:lang w:eastAsia="zh-TW"/>
        </w:rPr>
        <w:t>負責人員：</w:t>
      </w:r>
      <w:r w:rsidRPr="00064164">
        <w:rPr>
          <w:rFonts w:ascii="SimSun" w:eastAsia="SimSun" w:hAnsi="SimSun"/>
          <w:color w:val="000000"/>
          <w:sz w:val="24"/>
          <w:szCs w:val="24"/>
          <w:lang w:eastAsia="zh-TW"/>
        </w:rPr>
        <w:tab/>
      </w:r>
      <w:r w:rsidRPr="00064164">
        <w:rPr>
          <w:rFonts w:ascii="SimSun" w:eastAsia="SimSun" w:hAnsi="SimSun" w:hint="eastAsia"/>
          <w:color w:val="808080" w:themeColor="background1" w:themeShade="80"/>
          <w:sz w:val="24"/>
          <w:szCs w:val="24"/>
          <w:lang w:eastAsia="zh-TW"/>
        </w:rPr>
        <w:t>點擊或按下此處，填寫內容。</w:t>
      </w:r>
    </w:p>
    <w:p w14:paraId="0F4956D5" w14:textId="77777777" w:rsidR="004924AD" w:rsidRPr="00064164" w:rsidRDefault="004924AD" w:rsidP="004D2A63">
      <w:pPr>
        <w:pStyle w:val="ListParagraph"/>
        <w:spacing w:before="0"/>
        <w:ind w:left="0"/>
        <w:rPr>
          <w:rFonts w:ascii="SimSun" w:eastAsia="SimSun" w:hAnsi="SimSun"/>
          <w:i/>
          <w:color w:val="808080" w:themeColor="background1" w:themeShade="80"/>
          <w:sz w:val="24"/>
          <w:szCs w:val="24"/>
          <w:lang w:eastAsia="zh-TW"/>
        </w:rPr>
      </w:pPr>
      <w:r w:rsidRPr="00064164">
        <w:rPr>
          <w:rFonts w:ascii="SimSun" w:eastAsia="SimSun" w:hAnsi="SimSun"/>
          <w:color w:val="808080" w:themeColor="background1" w:themeShade="80"/>
          <w:sz w:val="24"/>
          <w:szCs w:val="24"/>
          <w:lang w:eastAsia="zh-TW"/>
        </w:rPr>
        <w:tab/>
      </w:r>
      <w:r w:rsidRPr="0006416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661746255"/>
          <w:placeholder>
            <w:docPart w:val="B6423D006F4342C2B81A2C9F45333182"/>
          </w:placeholder>
        </w:sdtPr>
        <w:sdtEndPr/>
        <w:sdtContent>
          <w:r w:rsidRPr="00064164">
            <w:rPr>
              <w:rStyle w:val="PlaceholderText"/>
              <w:rFonts w:ascii="SimSun" w:eastAsia="SimSun" w:hAnsi="SimSun" w:hint="eastAsia"/>
              <w:color w:val="808080" w:themeColor="background1" w:themeShade="80"/>
              <w:sz w:val="24"/>
              <w:szCs w:val="24"/>
              <w:lang w:eastAsia="zh-TW"/>
            </w:rPr>
            <w:t>點擊或按下此處，填寫內容。</w:t>
          </w:r>
        </w:sdtContent>
      </w:sdt>
    </w:p>
    <w:p w14:paraId="0B94DC09" w14:textId="77777777" w:rsidR="004924AD" w:rsidRPr="007F2AAF" w:rsidRDefault="004924AD" w:rsidP="004924AD">
      <w:pPr>
        <w:pStyle w:val="ListParagraph"/>
        <w:spacing w:before="0"/>
        <w:ind w:left="0"/>
        <w:rPr>
          <w:sz w:val="24"/>
          <w:szCs w:val="24"/>
          <w:lang w:eastAsia="zh-TW"/>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第5節 群組人數及穩定群組要求"/>
      </w:tblPr>
      <w:tblGrid>
        <w:gridCol w:w="864"/>
        <w:gridCol w:w="8489"/>
      </w:tblGrid>
      <w:tr w:rsidR="004924AD" w:rsidRPr="007F2AAF" w14:paraId="5BF167F0" w14:textId="77777777" w:rsidTr="00B91554">
        <w:trPr>
          <w:tblHeader/>
          <w:jc w:val="center"/>
        </w:trPr>
        <w:tc>
          <w:tcPr>
            <w:tcW w:w="864" w:type="dxa"/>
            <w:shd w:val="clear" w:color="auto" w:fill="F2F2F2" w:themeFill="background1" w:themeFillShade="F2"/>
          </w:tcPr>
          <w:p w14:paraId="4DD9A134" w14:textId="77777777" w:rsidR="004924AD" w:rsidRPr="007F2AAF" w:rsidRDefault="004924AD" w:rsidP="004924AD">
            <w:pPr>
              <w:pStyle w:val="ListParagraph"/>
              <w:spacing w:before="0"/>
              <w:ind w:left="0"/>
              <w:rPr>
                <w:b/>
                <w:sz w:val="24"/>
                <w:szCs w:val="24"/>
              </w:rPr>
            </w:pPr>
            <w:r w:rsidRPr="007F2AAF">
              <w:rPr>
                <w:b/>
                <w:sz w:val="24"/>
                <w:szCs w:val="24"/>
              </w:rPr>
              <w:t>5.1</w:t>
            </w:r>
          </w:p>
        </w:tc>
        <w:tc>
          <w:tcPr>
            <w:tcW w:w="8489" w:type="dxa"/>
            <w:shd w:val="clear" w:color="auto" w:fill="F2F2F2" w:themeFill="background1" w:themeFillShade="F2"/>
            <w:vAlign w:val="center"/>
          </w:tcPr>
          <w:p w14:paraId="6EF8DADE" w14:textId="56C4C367" w:rsidR="004924AD" w:rsidRPr="00064164" w:rsidRDefault="004924AD" w:rsidP="004924AD">
            <w:pPr>
              <w:pStyle w:val="ListParagraph"/>
              <w:numPr>
                <w:ilvl w:val="0"/>
                <w:numId w:val="3"/>
              </w:numPr>
              <w:spacing w:before="0"/>
              <w:ind w:left="376"/>
              <w:rPr>
                <w:rFonts w:ascii="SimSun" w:eastAsia="SimSun" w:hAnsi="SimSun"/>
                <w:b/>
                <w:i/>
                <w:lang w:eastAsia="zh-TW"/>
              </w:rPr>
            </w:pPr>
            <w:r w:rsidRPr="00064164">
              <w:rPr>
                <w:rFonts w:ascii="SimSun" w:eastAsia="SimSun" w:hAnsi="SimSun" w:hint="eastAsia"/>
                <w:b/>
                <w:sz w:val="24"/>
                <w:szCs w:val="24"/>
                <w:lang w:eastAsia="zh-TW"/>
              </w:rPr>
              <w:t>分配並維持穩定群組的兒童與相同分配的成人。</w:t>
            </w:r>
            <w:r w:rsidRPr="00064164">
              <w:rPr>
                <w:rFonts w:ascii="SimSun" w:eastAsia="SimSun" w:hAnsi="SimSun" w:hint="eastAsia"/>
                <w:sz w:val="24"/>
                <w:szCs w:val="24"/>
                <w:lang w:eastAsia="zh-TW"/>
              </w:rPr>
              <w:t>若是永久性變動，可能添加或移動一位新兒童到不同的穩定群組。</w:t>
            </w:r>
          </w:p>
        </w:tc>
      </w:tr>
      <w:tr w:rsidR="004924AD" w:rsidRPr="007F2AAF" w14:paraId="641A8581" w14:textId="77777777" w:rsidTr="00E6472B">
        <w:trPr>
          <w:jc w:val="center"/>
        </w:trPr>
        <w:tc>
          <w:tcPr>
            <w:tcW w:w="864" w:type="dxa"/>
          </w:tcPr>
          <w:p w14:paraId="572D549A" w14:textId="77777777" w:rsidR="004924AD" w:rsidRPr="007F2AAF" w:rsidRDefault="004924AD" w:rsidP="004924AD">
            <w:pPr>
              <w:pStyle w:val="ListParagraph"/>
              <w:spacing w:before="0"/>
              <w:ind w:left="0"/>
              <w:rPr>
                <w:b/>
                <w:sz w:val="24"/>
                <w:szCs w:val="24"/>
              </w:rPr>
            </w:pPr>
            <w:r w:rsidRPr="007F2AAF">
              <w:rPr>
                <w:b/>
                <w:sz w:val="24"/>
                <w:szCs w:val="24"/>
              </w:rPr>
              <w:t>5.2</w:t>
            </w:r>
          </w:p>
        </w:tc>
        <w:tc>
          <w:tcPr>
            <w:tcW w:w="8489" w:type="dxa"/>
            <w:vAlign w:val="center"/>
          </w:tcPr>
          <w:p w14:paraId="01137FCD" w14:textId="0CECA476" w:rsidR="004924AD" w:rsidRPr="00064164" w:rsidRDefault="004924AD" w:rsidP="004924A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職員在設施內隨時與成人及其他通常不在相同的穩定群組職員保持身體距離 (例如6呎)。</w:t>
            </w:r>
          </w:p>
        </w:tc>
      </w:tr>
      <w:tr w:rsidR="004924AD" w:rsidRPr="007F2AAF" w14:paraId="4E5210DD" w14:textId="77777777" w:rsidTr="00E6472B">
        <w:trPr>
          <w:jc w:val="center"/>
        </w:trPr>
        <w:tc>
          <w:tcPr>
            <w:tcW w:w="864" w:type="dxa"/>
            <w:shd w:val="clear" w:color="auto" w:fill="F2F2F2" w:themeFill="background1" w:themeFillShade="F2"/>
          </w:tcPr>
          <w:p w14:paraId="6880A23E" w14:textId="77777777" w:rsidR="004924AD" w:rsidRPr="007F2AAF" w:rsidRDefault="004924AD" w:rsidP="004924AD">
            <w:pPr>
              <w:pStyle w:val="ListParagraph"/>
              <w:spacing w:before="0"/>
              <w:ind w:left="0"/>
              <w:rPr>
                <w:b/>
                <w:sz w:val="24"/>
                <w:szCs w:val="24"/>
              </w:rPr>
            </w:pPr>
            <w:r w:rsidRPr="007F2AAF">
              <w:rPr>
                <w:b/>
                <w:sz w:val="24"/>
                <w:szCs w:val="24"/>
              </w:rPr>
              <w:t>5.3</w:t>
            </w:r>
          </w:p>
        </w:tc>
        <w:tc>
          <w:tcPr>
            <w:tcW w:w="8489" w:type="dxa"/>
            <w:shd w:val="clear" w:color="auto" w:fill="F2F2F2" w:themeFill="background1" w:themeFillShade="F2"/>
            <w:vAlign w:val="center"/>
          </w:tcPr>
          <w:p w14:paraId="1EFC6D7E" w14:textId="77777777" w:rsidR="004924AD" w:rsidRPr="00064164" w:rsidRDefault="004924AD" w:rsidP="004924A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穩定群組職員與其他不相同的穩定群組兒童保持身體距離，並採取預防措施確保兒童也照做。</w:t>
            </w:r>
          </w:p>
          <w:p w14:paraId="22D13103" w14:textId="152646CD" w:rsidR="004924AD" w:rsidRPr="00064164" w:rsidRDefault="004924AD" w:rsidP="004924AD">
            <w:pPr>
              <w:pStyle w:val="ListParagraph"/>
              <w:numPr>
                <w:ilvl w:val="0"/>
                <w:numId w:val="3"/>
              </w:numPr>
              <w:spacing w:before="0"/>
              <w:ind w:left="376"/>
              <w:rPr>
                <w:rFonts w:ascii="SimSun" w:eastAsia="SimSun" w:hAnsi="SimSun"/>
                <w:b/>
                <w:i/>
                <w:lang w:eastAsia="zh-TW"/>
              </w:rPr>
            </w:pPr>
            <w:r w:rsidRPr="00064164">
              <w:rPr>
                <w:rFonts w:ascii="SimSun" w:eastAsia="SimSun" w:hAnsi="SimSun" w:hint="eastAsia"/>
                <w:sz w:val="24"/>
                <w:szCs w:val="24"/>
                <w:lang w:eastAsia="zh-TW"/>
              </w:rPr>
              <w:t>職員及兒童不須與相同穩定群組內的成人或兒童保持身體距離</w:t>
            </w:r>
            <w:r w:rsidRPr="00064164">
              <w:rPr>
                <w:rFonts w:ascii="SimSun" w:eastAsia="SimSun" w:hAnsi="SimSun" w:hint="eastAsia"/>
                <w:i/>
                <w:sz w:val="24"/>
                <w:szCs w:val="24"/>
                <w:lang w:eastAsia="zh-TW"/>
              </w:rPr>
              <w:t>。</w:t>
            </w:r>
          </w:p>
        </w:tc>
      </w:tr>
      <w:tr w:rsidR="004924AD" w:rsidRPr="007F2AAF" w14:paraId="13D3B7F7" w14:textId="77777777" w:rsidTr="00E6472B">
        <w:trPr>
          <w:jc w:val="center"/>
        </w:trPr>
        <w:tc>
          <w:tcPr>
            <w:tcW w:w="864" w:type="dxa"/>
          </w:tcPr>
          <w:p w14:paraId="3D5DC0C8" w14:textId="77777777" w:rsidR="004924AD" w:rsidRPr="007F2AAF" w:rsidRDefault="004924AD" w:rsidP="004924AD">
            <w:pPr>
              <w:pStyle w:val="ListParagraph"/>
              <w:spacing w:before="0"/>
              <w:ind w:left="0"/>
              <w:rPr>
                <w:b/>
                <w:sz w:val="24"/>
                <w:szCs w:val="24"/>
              </w:rPr>
            </w:pPr>
            <w:r w:rsidRPr="007F2AAF">
              <w:rPr>
                <w:b/>
                <w:sz w:val="24"/>
                <w:szCs w:val="24"/>
              </w:rPr>
              <w:t>5.4</w:t>
            </w:r>
          </w:p>
        </w:tc>
        <w:tc>
          <w:tcPr>
            <w:tcW w:w="8489" w:type="dxa"/>
            <w:vAlign w:val="center"/>
          </w:tcPr>
          <w:p w14:paraId="79B4E1C3" w14:textId="77777777" w:rsidR="004924AD" w:rsidRPr="00064164" w:rsidRDefault="004924AD" w:rsidP="004924AD">
            <w:pPr>
              <w:pStyle w:val="ListParagraph"/>
              <w:spacing w:before="0"/>
              <w:ind w:left="0"/>
              <w:rPr>
                <w:rFonts w:ascii="SimSun" w:eastAsia="SimSun" w:hAnsi="SimSun"/>
                <w:sz w:val="24"/>
                <w:szCs w:val="24"/>
                <w:lang w:eastAsia="zh-TW"/>
              </w:rPr>
            </w:pPr>
            <w:r w:rsidRPr="00064164">
              <w:rPr>
                <w:rFonts w:ascii="SimSun" w:eastAsia="SimSun" w:hAnsi="SimSun" w:hint="eastAsia"/>
                <w:b/>
                <w:sz w:val="24"/>
                <w:szCs w:val="24"/>
                <w:lang w:eastAsia="zh-TW"/>
              </w:rPr>
              <w:t>僅穩定群組職員可能在教室內，下列情況例外。穩定群組外的其他成人可進入教室為了：</w:t>
            </w:r>
            <w:r w:rsidRPr="00064164">
              <w:rPr>
                <w:rFonts w:ascii="SimSun" w:eastAsia="SimSun" w:hAnsi="SimSun" w:hint="eastAsia"/>
                <w:sz w:val="24"/>
                <w:szCs w:val="24"/>
                <w:lang w:eastAsia="zh-TW"/>
              </w:rPr>
              <w:t>特殊兒童服務，例如早期干預或早期兒童特殊教育相關服務。符合公費或管制課程的監督要求。</w:t>
            </w:r>
          </w:p>
          <w:p w14:paraId="2B45DEF7" w14:textId="77777777" w:rsidR="004924AD" w:rsidRPr="00064164" w:rsidRDefault="004924AD" w:rsidP="004924AD">
            <w:pPr>
              <w:pStyle w:val="ListParagraph"/>
              <w:numPr>
                <w:ilvl w:val="0"/>
                <w:numId w:val="5"/>
              </w:numPr>
              <w:spacing w:before="0"/>
              <w:rPr>
                <w:rFonts w:ascii="SimSun" w:eastAsia="SimSun" w:hAnsi="SimSun"/>
                <w:sz w:val="24"/>
                <w:szCs w:val="24"/>
                <w:lang w:eastAsia="zh-TW"/>
              </w:rPr>
            </w:pPr>
            <w:r w:rsidRPr="00064164">
              <w:rPr>
                <w:rFonts w:ascii="SimSun" w:eastAsia="SimSun" w:hAnsi="SimSun" w:hint="eastAsia"/>
                <w:sz w:val="24"/>
                <w:szCs w:val="24"/>
                <w:lang w:eastAsia="zh-TW"/>
              </w:rPr>
              <w:t>在員工休息期間保持人員比率（例如，流動人員）。</w:t>
            </w:r>
          </w:p>
          <w:p w14:paraId="7AC5DD9D" w14:textId="4C0D3452" w:rsidR="004924AD" w:rsidRPr="00064164" w:rsidRDefault="004924AD" w:rsidP="004924AD">
            <w:pPr>
              <w:pStyle w:val="ListParagraph"/>
              <w:numPr>
                <w:ilvl w:val="0"/>
                <w:numId w:val="5"/>
              </w:numPr>
              <w:spacing w:before="0"/>
              <w:rPr>
                <w:rFonts w:ascii="SimSun" w:eastAsia="SimSun" w:hAnsi="SimSun"/>
                <w:sz w:val="24"/>
                <w:szCs w:val="24"/>
                <w:lang w:eastAsia="zh-TW"/>
              </w:rPr>
            </w:pPr>
            <w:r w:rsidRPr="00064164">
              <w:rPr>
                <w:rFonts w:ascii="SimSun" w:eastAsia="SimSun" w:hAnsi="SimSun" w:hint="eastAsia"/>
                <w:sz w:val="24"/>
                <w:szCs w:val="24"/>
                <w:lang w:eastAsia="zh-TW"/>
              </w:rPr>
              <w:t>為設施提供無法在課程時間之外的服務。</w:t>
            </w:r>
          </w:p>
        </w:tc>
      </w:tr>
      <w:tr w:rsidR="004924AD" w:rsidRPr="007F2AAF" w14:paraId="4547F110" w14:textId="77777777" w:rsidTr="00E6472B">
        <w:tblPrEx>
          <w:jc w:val="left"/>
        </w:tblPrEx>
        <w:trPr>
          <w:trHeight w:val="170"/>
        </w:trPr>
        <w:tc>
          <w:tcPr>
            <w:tcW w:w="9353" w:type="dxa"/>
            <w:gridSpan w:val="2"/>
            <w:shd w:val="clear" w:color="auto" w:fill="746458"/>
            <w:vAlign w:val="center"/>
          </w:tcPr>
          <w:p w14:paraId="3C452FCF" w14:textId="3DAEE221" w:rsidR="004924AD" w:rsidRPr="00E6472B" w:rsidRDefault="004924AD" w:rsidP="004924AD">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4924AD" w:rsidRPr="007F2AAF" w14:paraId="06E59827" w14:textId="77777777" w:rsidTr="00E6472B">
        <w:tblPrEx>
          <w:jc w:val="left"/>
        </w:tblPrEx>
        <w:trPr>
          <w:trHeight w:val="1378"/>
        </w:trPr>
        <w:tc>
          <w:tcPr>
            <w:tcW w:w="9353" w:type="dxa"/>
            <w:gridSpan w:val="2"/>
            <w:shd w:val="clear" w:color="auto" w:fill="auto"/>
          </w:tcPr>
          <w:p w14:paraId="73F7DCFC" w14:textId="178EB5F2" w:rsidR="004924AD" w:rsidRPr="007F2AAF" w:rsidRDefault="000C7E78" w:rsidP="004924AD">
            <w:pPr>
              <w:pStyle w:val="ListParagraph"/>
              <w:spacing w:before="0"/>
              <w:ind w:left="0"/>
              <w:rPr>
                <w:sz w:val="24"/>
                <w:szCs w:val="24"/>
                <w:highlight w:val="yellow"/>
                <w:lang w:eastAsia="zh-TW"/>
              </w:rPr>
            </w:pPr>
            <w:sdt>
              <w:sdtPr>
                <w:rPr>
                  <w:rFonts w:ascii="SimSun" w:eastAsia="SimSun" w:hAnsi="SimSun"/>
                  <w:sz w:val="24"/>
                  <w:szCs w:val="24"/>
                </w:rPr>
                <w:id w:val="1542557443"/>
                <w:placeholder>
                  <w:docPart w:val="68CFD7C6FD6C47B2A105606B4E767375"/>
                </w:placeholder>
              </w:sdtPr>
              <w:sdtEndPr/>
              <w:sdtContent>
                <w:r w:rsidR="004924AD"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0287FF12" w14:textId="77777777" w:rsidTr="00E6472B">
        <w:tblPrEx>
          <w:jc w:val="left"/>
        </w:tblPrEx>
        <w:trPr>
          <w:trHeight w:val="170"/>
        </w:trPr>
        <w:tc>
          <w:tcPr>
            <w:tcW w:w="9353" w:type="dxa"/>
            <w:gridSpan w:val="2"/>
            <w:shd w:val="clear" w:color="auto" w:fill="746458"/>
            <w:vAlign w:val="center"/>
          </w:tcPr>
          <w:p w14:paraId="310AB329" w14:textId="1296AB1E"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65639218"/>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423257024"/>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5BA60937" w14:textId="77777777" w:rsidTr="00E6472B">
        <w:tblPrEx>
          <w:jc w:val="left"/>
        </w:tblPrEx>
        <w:trPr>
          <w:trHeight w:val="170"/>
        </w:trPr>
        <w:tc>
          <w:tcPr>
            <w:tcW w:w="9353" w:type="dxa"/>
            <w:gridSpan w:val="2"/>
            <w:shd w:val="clear" w:color="auto" w:fill="746458"/>
            <w:vAlign w:val="center"/>
          </w:tcPr>
          <w:p w14:paraId="3650FA7B" w14:textId="65FB90EF"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4924AD" w:rsidRPr="007F2AAF" w14:paraId="56B739A3" w14:textId="77777777" w:rsidTr="00E6472B">
        <w:tblPrEx>
          <w:jc w:val="left"/>
        </w:tblPrEx>
        <w:trPr>
          <w:trHeight w:val="1378"/>
        </w:trPr>
        <w:tc>
          <w:tcPr>
            <w:tcW w:w="9353" w:type="dxa"/>
            <w:gridSpan w:val="2"/>
            <w:shd w:val="clear" w:color="auto" w:fill="auto"/>
          </w:tcPr>
          <w:p w14:paraId="0BBC6D3B" w14:textId="06FAB1BB" w:rsidR="004924AD" w:rsidRPr="007F2AAF" w:rsidRDefault="000C7E78" w:rsidP="004924AD">
            <w:pPr>
              <w:pStyle w:val="ListParagraph"/>
              <w:spacing w:before="0"/>
              <w:ind w:left="0"/>
              <w:rPr>
                <w:sz w:val="24"/>
                <w:szCs w:val="24"/>
                <w:lang w:eastAsia="zh-TW"/>
              </w:rPr>
            </w:pPr>
            <w:sdt>
              <w:sdtPr>
                <w:rPr>
                  <w:rFonts w:ascii="SimSun" w:eastAsia="SimSun" w:hAnsi="SimSun"/>
                  <w:sz w:val="24"/>
                  <w:szCs w:val="24"/>
                </w:rPr>
                <w:id w:val="2118017380"/>
                <w:placeholder>
                  <w:docPart w:val="402237B1368446AAB3148E21B17EB91E"/>
                </w:placeholder>
              </w:sdtPr>
              <w:sdtEndPr/>
              <w:sdtContent>
                <w:r w:rsidR="004924AD" w:rsidRPr="00B84894">
                  <w:rPr>
                    <w:rStyle w:val="PlaceholderText"/>
                    <w:rFonts w:ascii="SimSun" w:eastAsia="SimSun" w:hAnsi="SimSun" w:hint="eastAsia"/>
                    <w:color w:val="auto"/>
                    <w:sz w:val="24"/>
                    <w:szCs w:val="24"/>
                    <w:lang w:eastAsia="zh-TW"/>
                  </w:rPr>
                  <w:t>點擊或按下此處，填寫內容。</w:t>
                </w:r>
              </w:sdtContent>
            </w:sdt>
          </w:p>
        </w:tc>
      </w:tr>
      <w:tr w:rsidR="004924AD" w:rsidRPr="007F2AAF" w14:paraId="5D4CD1F4" w14:textId="77777777" w:rsidTr="00E6472B">
        <w:trPr>
          <w:jc w:val="center"/>
        </w:trPr>
        <w:tc>
          <w:tcPr>
            <w:tcW w:w="864" w:type="dxa"/>
            <w:shd w:val="clear" w:color="auto" w:fill="F2F2F2" w:themeFill="background1" w:themeFillShade="F2"/>
          </w:tcPr>
          <w:p w14:paraId="4E2B0DD0" w14:textId="77777777" w:rsidR="004924AD" w:rsidRPr="007F2AAF" w:rsidRDefault="004924AD" w:rsidP="004924AD">
            <w:pPr>
              <w:pStyle w:val="ListParagraph"/>
              <w:spacing w:before="0"/>
              <w:ind w:left="0"/>
              <w:rPr>
                <w:b/>
                <w:sz w:val="24"/>
                <w:szCs w:val="24"/>
              </w:rPr>
            </w:pPr>
            <w:r w:rsidRPr="007F2AAF">
              <w:rPr>
                <w:b/>
                <w:sz w:val="24"/>
                <w:szCs w:val="24"/>
              </w:rPr>
              <w:t>5.5</w:t>
            </w:r>
          </w:p>
        </w:tc>
        <w:tc>
          <w:tcPr>
            <w:tcW w:w="8489" w:type="dxa"/>
            <w:shd w:val="clear" w:color="auto" w:fill="F2F2F2" w:themeFill="background1" w:themeFillShade="F2"/>
            <w:vAlign w:val="center"/>
          </w:tcPr>
          <w:p w14:paraId="64BDB81B" w14:textId="30D2DE91" w:rsidR="004924AD" w:rsidRPr="00064164" w:rsidRDefault="004924AD" w:rsidP="004924A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提供室外活動時，在一個外部區域中只能有一個穩定群組的兒童。課程可有多個分開區域，只要穩定群組保持分開且該區每名兒童至少有75平方呎。</w:t>
            </w:r>
          </w:p>
        </w:tc>
      </w:tr>
      <w:tr w:rsidR="004924AD" w:rsidRPr="007F2AAF" w14:paraId="327186CB" w14:textId="77777777" w:rsidTr="00E6472B">
        <w:trPr>
          <w:jc w:val="center"/>
        </w:trPr>
        <w:tc>
          <w:tcPr>
            <w:tcW w:w="864" w:type="dxa"/>
          </w:tcPr>
          <w:p w14:paraId="671F57ED" w14:textId="77777777" w:rsidR="004924AD" w:rsidRPr="007F2AAF" w:rsidRDefault="004924AD" w:rsidP="004924AD">
            <w:pPr>
              <w:pStyle w:val="ListParagraph"/>
              <w:spacing w:before="0"/>
              <w:ind w:left="0"/>
              <w:rPr>
                <w:b/>
                <w:sz w:val="24"/>
                <w:szCs w:val="24"/>
              </w:rPr>
            </w:pPr>
            <w:r w:rsidRPr="007F2AAF">
              <w:rPr>
                <w:b/>
                <w:sz w:val="24"/>
                <w:szCs w:val="24"/>
              </w:rPr>
              <w:t>5.6</w:t>
            </w:r>
          </w:p>
        </w:tc>
        <w:tc>
          <w:tcPr>
            <w:tcW w:w="8489" w:type="dxa"/>
            <w:vAlign w:val="center"/>
          </w:tcPr>
          <w:p w14:paraId="387D1A95" w14:textId="61B2B247" w:rsidR="004924AD" w:rsidRPr="00064164" w:rsidRDefault="004924AD" w:rsidP="004924A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錄製課程可使用視覺障礙定義室外使用空間。</w:t>
            </w:r>
          </w:p>
        </w:tc>
      </w:tr>
      <w:tr w:rsidR="004924AD" w:rsidRPr="007F2AAF" w14:paraId="3C9DD751" w14:textId="77777777" w:rsidTr="00E6472B">
        <w:trPr>
          <w:jc w:val="center"/>
        </w:trPr>
        <w:tc>
          <w:tcPr>
            <w:tcW w:w="864" w:type="dxa"/>
            <w:shd w:val="clear" w:color="auto" w:fill="F2F2F2" w:themeFill="background1" w:themeFillShade="F2"/>
          </w:tcPr>
          <w:p w14:paraId="484CEA38" w14:textId="77777777" w:rsidR="004924AD" w:rsidRPr="007F2AAF" w:rsidRDefault="004924AD" w:rsidP="004924AD">
            <w:pPr>
              <w:pStyle w:val="ListParagraph"/>
              <w:spacing w:before="0"/>
              <w:ind w:left="0"/>
              <w:rPr>
                <w:b/>
                <w:sz w:val="24"/>
                <w:szCs w:val="24"/>
              </w:rPr>
            </w:pPr>
            <w:r w:rsidRPr="007F2AAF">
              <w:rPr>
                <w:b/>
                <w:sz w:val="24"/>
                <w:szCs w:val="24"/>
              </w:rPr>
              <w:t>5.7</w:t>
            </w:r>
          </w:p>
        </w:tc>
        <w:tc>
          <w:tcPr>
            <w:tcW w:w="8489" w:type="dxa"/>
            <w:shd w:val="clear" w:color="auto" w:fill="F2F2F2" w:themeFill="background1" w:themeFillShade="F2"/>
            <w:vAlign w:val="center"/>
          </w:tcPr>
          <w:p w14:paraId="49C24354" w14:textId="0F012F5D" w:rsidR="004924AD" w:rsidRPr="00064164" w:rsidRDefault="004924AD" w:rsidP="004924A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任何設施不得超過250名兒童。</w:t>
            </w:r>
          </w:p>
        </w:tc>
      </w:tr>
      <w:tr w:rsidR="004924AD" w:rsidRPr="007F2AAF" w14:paraId="31C40353" w14:textId="77777777" w:rsidTr="00E6472B">
        <w:trPr>
          <w:jc w:val="center"/>
        </w:trPr>
        <w:tc>
          <w:tcPr>
            <w:tcW w:w="864" w:type="dxa"/>
          </w:tcPr>
          <w:p w14:paraId="0E5A0430" w14:textId="77777777" w:rsidR="004924AD" w:rsidRPr="007F2AAF" w:rsidRDefault="004924AD" w:rsidP="004924AD">
            <w:pPr>
              <w:pStyle w:val="ListParagraph"/>
              <w:spacing w:before="0"/>
              <w:ind w:left="0"/>
              <w:rPr>
                <w:b/>
                <w:sz w:val="24"/>
                <w:szCs w:val="24"/>
              </w:rPr>
            </w:pPr>
            <w:r w:rsidRPr="007F2AAF">
              <w:rPr>
                <w:b/>
                <w:sz w:val="24"/>
                <w:szCs w:val="24"/>
              </w:rPr>
              <w:t>5.8</w:t>
            </w:r>
          </w:p>
        </w:tc>
        <w:tc>
          <w:tcPr>
            <w:tcW w:w="8489" w:type="dxa"/>
            <w:vAlign w:val="center"/>
          </w:tcPr>
          <w:p w14:paraId="39772684" w14:textId="77777777" w:rsidR="004924AD" w:rsidRPr="00064164" w:rsidRDefault="004924AD" w:rsidP="004924AD">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職員對兒童比率及最大群組人數必須遵守核照規則中按提供者類型及提供者的執照(可能為較少的兒童)指定的數值。相關群組人數和比率以及任何其他要求，都包含在要求</w:t>
            </w:r>
            <w:r w:rsidRPr="00064164">
              <w:rPr>
                <w:rFonts w:ascii="SimSun" w:eastAsia="SimSun" w:hAnsi="SimSun"/>
                <w:b/>
                <w:color w:val="000000"/>
                <w:sz w:val="24"/>
                <w:szCs w:val="24"/>
                <w:lang w:eastAsia="zh-TW"/>
              </w:rPr>
              <w:t>5.9</w:t>
            </w:r>
            <w:r w:rsidRPr="00064164">
              <w:rPr>
                <w:rFonts w:ascii="SimSun" w:eastAsia="SimSun" w:hAnsi="SimSun" w:hint="eastAsia"/>
                <w:b/>
                <w:color w:val="000000"/>
                <w:sz w:val="24"/>
                <w:szCs w:val="24"/>
                <w:lang w:eastAsia="zh-TW"/>
              </w:rPr>
              <w:t>至</w:t>
            </w:r>
            <w:r w:rsidRPr="00064164">
              <w:rPr>
                <w:rFonts w:ascii="SimSun" w:eastAsia="SimSun" w:hAnsi="SimSun"/>
                <w:b/>
                <w:color w:val="000000"/>
                <w:sz w:val="24"/>
                <w:szCs w:val="24"/>
                <w:lang w:eastAsia="zh-TW"/>
              </w:rPr>
              <w:t>5.16</w:t>
            </w:r>
            <w:r w:rsidRPr="00064164">
              <w:rPr>
                <w:rFonts w:ascii="SimSun" w:eastAsia="SimSun" w:hAnsi="SimSun" w:hint="eastAsia"/>
                <w:b/>
                <w:color w:val="000000"/>
                <w:sz w:val="24"/>
                <w:szCs w:val="24"/>
                <w:lang w:eastAsia="zh-TW"/>
              </w:rPr>
              <w:t>中。</w:t>
            </w:r>
          </w:p>
          <w:p w14:paraId="2B0D6DB2" w14:textId="77777777" w:rsidR="004924AD" w:rsidRPr="00064164" w:rsidRDefault="004924AD" w:rsidP="004924AD">
            <w:pPr>
              <w:pStyle w:val="ListParagraph"/>
              <w:numPr>
                <w:ilvl w:val="0"/>
                <w:numId w:val="3"/>
              </w:numPr>
              <w:spacing w:before="0"/>
              <w:rPr>
                <w:rFonts w:ascii="SimSun" w:eastAsia="SimSun" w:hAnsi="SimSun"/>
                <w:sz w:val="24"/>
                <w:szCs w:val="24"/>
                <w:lang w:eastAsia="zh-TW"/>
              </w:rPr>
            </w:pPr>
            <w:r w:rsidRPr="00064164">
              <w:rPr>
                <w:rFonts w:ascii="SimSun" w:eastAsia="SimSun" w:hAnsi="SimSun" w:hint="eastAsia"/>
                <w:color w:val="000000"/>
                <w:sz w:val="24"/>
                <w:szCs w:val="24"/>
                <w:lang w:eastAsia="zh-TW"/>
              </w:rPr>
              <w:t>對於提供者運營於縣在第一階段和第二階段中，請參閱指引要求</w:t>
            </w:r>
            <w:r w:rsidRPr="00064164">
              <w:rPr>
                <w:rFonts w:ascii="SimSun" w:eastAsia="SimSun" w:hAnsi="SimSun"/>
                <w:color w:val="000000"/>
                <w:sz w:val="24"/>
                <w:szCs w:val="24"/>
                <w:lang w:eastAsia="zh-TW"/>
              </w:rPr>
              <w:t>5.9</w:t>
            </w:r>
            <w:r w:rsidRPr="00064164">
              <w:rPr>
                <w:rFonts w:ascii="SimSun" w:eastAsia="SimSun" w:hAnsi="SimSun" w:hint="eastAsia"/>
                <w:color w:val="000000"/>
                <w:sz w:val="24"/>
                <w:szCs w:val="24"/>
                <w:lang w:eastAsia="zh-TW"/>
              </w:rPr>
              <w:t>至</w:t>
            </w:r>
            <w:r w:rsidRPr="00064164">
              <w:rPr>
                <w:rFonts w:ascii="SimSun" w:eastAsia="SimSun" w:hAnsi="SimSun"/>
                <w:color w:val="000000"/>
                <w:sz w:val="24"/>
                <w:szCs w:val="24"/>
                <w:lang w:eastAsia="zh-TW"/>
              </w:rPr>
              <w:t>5.12</w:t>
            </w:r>
            <w:r w:rsidRPr="00064164">
              <w:rPr>
                <w:rFonts w:ascii="SimSun" w:eastAsia="SimSun" w:hAnsi="SimSun" w:hint="eastAsia"/>
                <w:color w:val="000000"/>
                <w:sz w:val="24"/>
                <w:szCs w:val="24"/>
                <w:lang w:eastAsia="zh-TW"/>
              </w:rPr>
              <w:t>。</w:t>
            </w:r>
          </w:p>
          <w:p w14:paraId="3D0CDE96" w14:textId="353BC5E7" w:rsidR="004924AD" w:rsidRPr="00064164" w:rsidRDefault="004924AD" w:rsidP="004924AD">
            <w:pPr>
              <w:pStyle w:val="ListParagraph"/>
              <w:numPr>
                <w:ilvl w:val="0"/>
                <w:numId w:val="3"/>
              </w:numPr>
              <w:spacing w:before="0"/>
              <w:ind w:left="376"/>
              <w:rPr>
                <w:rFonts w:ascii="SimSun" w:eastAsia="SimSun" w:hAnsi="SimSun"/>
                <w:sz w:val="24"/>
                <w:szCs w:val="24"/>
                <w:lang w:eastAsia="zh-TW"/>
              </w:rPr>
            </w:pPr>
            <w:r w:rsidRPr="00064164">
              <w:rPr>
                <w:rFonts w:ascii="SimSun" w:eastAsia="SimSun" w:hAnsi="SimSun" w:hint="eastAsia"/>
                <w:color w:val="000000"/>
                <w:sz w:val="24"/>
                <w:szCs w:val="24"/>
                <w:lang w:eastAsia="zh-TW"/>
              </w:rPr>
              <w:t>對於提供者運營於縣在基線中，請參閱指引的要求</w:t>
            </w:r>
            <w:r w:rsidRPr="00064164">
              <w:rPr>
                <w:rFonts w:ascii="SimSun" w:eastAsia="SimSun" w:hAnsi="SimSun"/>
                <w:color w:val="000000"/>
                <w:sz w:val="24"/>
                <w:szCs w:val="24"/>
                <w:lang w:eastAsia="zh-TW"/>
              </w:rPr>
              <w:t>5.13</w:t>
            </w:r>
            <w:r w:rsidRPr="00064164">
              <w:rPr>
                <w:rFonts w:ascii="SimSun" w:eastAsia="SimSun" w:hAnsi="SimSun" w:hint="eastAsia"/>
                <w:color w:val="000000"/>
                <w:sz w:val="24"/>
                <w:szCs w:val="24"/>
                <w:lang w:eastAsia="zh-TW"/>
              </w:rPr>
              <w:t>至</w:t>
            </w:r>
            <w:r w:rsidRPr="00064164">
              <w:rPr>
                <w:rFonts w:ascii="SimSun" w:eastAsia="SimSun" w:hAnsi="SimSun"/>
                <w:color w:val="000000"/>
                <w:sz w:val="24"/>
                <w:szCs w:val="24"/>
                <w:lang w:eastAsia="zh-TW"/>
              </w:rPr>
              <w:t>5.16</w:t>
            </w:r>
            <w:r w:rsidRPr="00064164">
              <w:rPr>
                <w:rFonts w:ascii="SimSun" w:eastAsia="SimSun" w:hAnsi="SimSun" w:hint="eastAsia"/>
                <w:color w:val="000000"/>
                <w:sz w:val="24"/>
                <w:szCs w:val="24"/>
                <w:lang w:eastAsia="zh-TW"/>
              </w:rPr>
              <w:t>。</w:t>
            </w:r>
          </w:p>
        </w:tc>
      </w:tr>
      <w:tr w:rsidR="004924AD" w:rsidRPr="007F2AAF" w14:paraId="46681F98" w14:textId="77777777" w:rsidTr="00E6472B">
        <w:trPr>
          <w:jc w:val="center"/>
        </w:trPr>
        <w:tc>
          <w:tcPr>
            <w:tcW w:w="864" w:type="dxa"/>
            <w:shd w:val="clear" w:color="auto" w:fill="F2F2F2" w:themeFill="background1" w:themeFillShade="F2"/>
          </w:tcPr>
          <w:p w14:paraId="47C05108" w14:textId="77777777" w:rsidR="004924AD" w:rsidRPr="007F2AAF" w:rsidRDefault="004924AD" w:rsidP="004924AD">
            <w:pPr>
              <w:pStyle w:val="ListParagraph"/>
              <w:spacing w:before="0"/>
              <w:ind w:left="0"/>
              <w:rPr>
                <w:b/>
                <w:sz w:val="24"/>
                <w:szCs w:val="24"/>
              </w:rPr>
            </w:pPr>
            <w:bookmarkStart w:id="2" w:name="_GoBack" w:colFirst="1" w:colLast="1"/>
            <w:r w:rsidRPr="007F2AAF">
              <w:rPr>
                <w:b/>
                <w:sz w:val="24"/>
                <w:szCs w:val="24"/>
              </w:rPr>
              <w:t>5.9 – 5.16</w:t>
            </w:r>
          </w:p>
        </w:tc>
        <w:tc>
          <w:tcPr>
            <w:tcW w:w="8489" w:type="dxa"/>
            <w:shd w:val="clear" w:color="auto" w:fill="F2F2F2" w:themeFill="background1" w:themeFillShade="F2"/>
            <w:vAlign w:val="center"/>
          </w:tcPr>
          <w:p w14:paraId="37F17D7E" w14:textId="5001801E" w:rsidR="004924AD" w:rsidRPr="00AE1042" w:rsidRDefault="000C7E78" w:rsidP="00AE1042">
            <w:pPr>
              <w:pStyle w:val="ListParagraph"/>
              <w:numPr>
                <w:ilvl w:val="0"/>
                <w:numId w:val="29"/>
              </w:numPr>
              <w:spacing w:after="120"/>
              <w:rPr>
                <w:rFonts w:ascii="SimSun" w:eastAsia="SimSun" w:hAnsi="SimSun"/>
                <w:color w:val="006C64"/>
                <w:sz w:val="24"/>
                <w:szCs w:val="24"/>
                <w:u w:val="single"/>
                <w:lang w:eastAsia="zh-TW"/>
              </w:rPr>
            </w:pPr>
            <w:hyperlink r:id="rId24" w:history="1">
              <w:r w:rsidR="00AE1042" w:rsidRPr="00AE1042">
                <w:rPr>
                  <w:rStyle w:val="Hyperlink"/>
                  <w:rFonts w:ascii="SimSun" w:eastAsia="SimSun" w:hAnsi="SimSun" w:hint="eastAsia"/>
                  <w:color w:val="006C64"/>
                  <w:sz w:val="24"/>
                  <w:szCs w:val="24"/>
                  <w:lang w:eastAsia="zh-TW"/>
                </w:rPr>
                <w:t>群組比率表見在裡面 新冠肺炎疫情期間兒童保育和早期教育作業</w:t>
              </w:r>
              <w:r w:rsidR="004924AD" w:rsidRPr="00AE1042">
                <w:rPr>
                  <w:rStyle w:val="Hyperlink"/>
                  <w:rFonts w:ascii="SimSun" w:eastAsia="SimSun" w:hAnsi="SimSun" w:hint="eastAsia"/>
                  <w:color w:val="006C64"/>
                  <w:sz w:val="24"/>
                  <w:szCs w:val="24"/>
                  <w:lang w:eastAsia="zh-TW"/>
                </w:rPr>
                <w:t>。</w:t>
              </w:r>
            </w:hyperlink>
          </w:p>
        </w:tc>
      </w:tr>
      <w:bookmarkEnd w:id="2"/>
    </w:tbl>
    <w:p w14:paraId="2390D560" w14:textId="77777777" w:rsidR="00D12492" w:rsidRPr="007F2AAF" w:rsidRDefault="00D12492" w:rsidP="00F011EC">
      <w:pPr>
        <w:pStyle w:val="ListParagraph"/>
        <w:spacing w:before="0"/>
        <w:ind w:left="0"/>
        <w:rPr>
          <w:sz w:val="24"/>
          <w:szCs w:val="24"/>
          <w:lang w:eastAsia="zh-TW"/>
        </w:rPr>
      </w:pPr>
    </w:p>
    <w:p w14:paraId="06567E79" w14:textId="77777777" w:rsidR="00C52C42" w:rsidRPr="007F2AAF" w:rsidRDefault="00C52C42" w:rsidP="00F011EC">
      <w:pPr>
        <w:pStyle w:val="ListParagraph"/>
        <w:spacing w:before="0"/>
        <w:ind w:left="0"/>
        <w:rPr>
          <w:sz w:val="24"/>
          <w:szCs w:val="24"/>
          <w:lang w:eastAsia="zh-TW"/>
        </w:rPr>
        <w:sectPr w:rsidR="00C52C42" w:rsidRPr="007F2AAF" w:rsidSect="00EF1BC2">
          <w:headerReference w:type="default" r:id="rId25"/>
          <w:type w:val="continuous"/>
          <w:pgSz w:w="12240" w:h="15840"/>
          <w:pgMar w:top="1440" w:right="1440" w:bottom="1440" w:left="1440" w:header="720" w:footer="720" w:gutter="0"/>
          <w:cols w:space="720"/>
          <w:docGrid w:linePitch="360"/>
        </w:sectPr>
      </w:pPr>
    </w:p>
    <w:p w14:paraId="7FB1D197" w14:textId="77777777" w:rsidR="001719FF" w:rsidRDefault="001719FF">
      <w:pPr>
        <w:rPr>
          <w:rFonts w:ascii="Calibri" w:eastAsia="Calibri" w:hAnsi="Calibri" w:cs="Calibri"/>
          <w:b/>
          <w:sz w:val="28"/>
          <w:szCs w:val="28"/>
          <w:lang w:eastAsia="zh-TW"/>
        </w:rPr>
      </w:pPr>
      <w:r>
        <w:rPr>
          <w:b/>
          <w:sz w:val="28"/>
          <w:szCs w:val="28"/>
          <w:lang w:eastAsia="zh-TW"/>
        </w:rPr>
        <w:br w:type="page"/>
      </w:r>
    </w:p>
    <w:p w14:paraId="653DADF8" w14:textId="5CBA83EB" w:rsidR="004924AD" w:rsidRPr="00064164" w:rsidRDefault="004924AD" w:rsidP="004924AD">
      <w:pPr>
        <w:rPr>
          <w:rFonts w:ascii="SimSun" w:eastAsia="SimSun" w:hAnsi="SimSun" w:cs="Calibri"/>
          <w:i/>
          <w:lang w:eastAsia="zh-TW"/>
        </w:rPr>
      </w:pPr>
      <w:r w:rsidRPr="00064164">
        <w:rPr>
          <w:rFonts w:ascii="SimSun" w:eastAsia="SimSun" w:hAnsi="SimSun" w:cs="MS Gothic" w:hint="eastAsia"/>
          <w:b/>
          <w:color w:val="962C8E"/>
          <w:sz w:val="32"/>
          <w:szCs w:val="32"/>
          <w:lang w:eastAsia="zh-TW"/>
        </w:rPr>
        <w:t>第</w:t>
      </w:r>
      <w:r w:rsidRPr="00064164">
        <w:rPr>
          <w:rFonts w:ascii="SimSun" w:eastAsia="SimSun" w:hAnsi="SimSun"/>
          <w:b/>
          <w:color w:val="962C8E"/>
          <w:sz w:val="32"/>
          <w:szCs w:val="32"/>
          <w:lang w:eastAsia="zh-TW"/>
        </w:rPr>
        <w:t>6</w:t>
      </w:r>
      <w:r w:rsidRPr="00064164">
        <w:rPr>
          <w:rFonts w:ascii="SimSun" w:eastAsia="SimSun" w:hAnsi="SimSun" w:cs="MS Gothic" w:hint="eastAsia"/>
          <w:b/>
          <w:color w:val="962C8E"/>
          <w:sz w:val="32"/>
          <w:szCs w:val="32"/>
          <w:lang w:eastAsia="zh-TW"/>
        </w:rPr>
        <w:t>節</w:t>
      </w:r>
      <w:r w:rsidRPr="00064164">
        <w:rPr>
          <w:rFonts w:ascii="SimSun" w:eastAsia="SimSun" w:hAnsi="SimSun"/>
          <w:b/>
          <w:color w:val="962C8E"/>
          <w:sz w:val="32"/>
          <w:szCs w:val="32"/>
          <w:lang w:eastAsia="zh-TW"/>
        </w:rPr>
        <w:t xml:space="preserve"> </w:t>
      </w:r>
      <w:r w:rsidRPr="00064164">
        <w:rPr>
          <w:rFonts w:ascii="SimSun" w:eastAsia="SimSun" w:hAnsi="SimSun" w:cs="MS Gothic" w:hint="eastAsia"/>
          <w:b/>
          <w:color w:val="962C8E"/>
          <w:sz w:val="32"/>
          <w:szCs w:val="32"/>
          <w:lang w:eastAsia="zh-TW"/>
        </w:rPr>
        <w:t>兒童和成人個人防護用品</w:t>
      </w:r>
      <w:r w:rsidRPr="00064164">
        <w:rPr>
          <w:rFonts w:ascii="SimSun" w:eastAsia="SimSun" w:hAnsi="SimSun"/>
          <w:b/>
          <w:color w:val="962C8E"/>
          <w:sz w:val="32"/>
          <w:szCs w:val="32"/>
          <w:lang w:eastAsia="zh-TW"/>
        </w:rPr>
        <w:t>(PPE)</w:t>
      </w:r>
      <w:r w:rsidRPr="00064164">
        <w:rPr>
          <w:rFonts w:ascii="SimSun" w:eastAsia="SimSun" w:hAnsi="SimSun" w:cs="MS Gothic" w:hint="eastAsia"/>
          <w:b/>
          <w:color w:val="962C8E"/>
          <w:sz w:val="32"/>
          <w:szCs w:val="32"/>
          <w:lang w:eastAsia="zh-TW"/>
        </w:rPr>
        <w:t>要求</w:t>
      </w:r>
      <w:r w:rsidRPr="00064164">
        <w:rPr>
          <w:rFonts w:ascii="SimSun" w:eastAsia="SimSun" w:hAnsi="SimSun"/>
          <w:b/>
          <w:color w:val="962C8E"/>
          <w:sz w:val="32"/>
          <w:szCs w:val="32"/>
          <w:lang w:eastAsia="zh-TW"/>
        </w:rPr>
        <w:br/>
      </w:r>
      <w:r w:rsidRPr="00064164">
        <w:rPr>
          <w:rFonts w:ascii="SimSun" w:eastAsia="SimSun" w:hAnsi="SimSun" w:cs="MS Gothic" w:hint="eastAsia"/>
          <w:i/>
          <w:lang w:eastAsia="zh-TW"/>
        </w:rPr>
        <w:t>（見《</w:t>
      </w:r>
      <w:r w:rsidRPr="00064164">
        <w:rPr>
          <w:rFonts w:ascii="SimSun" w:eastAsia="SimSun" w:hAnsi="SimSun" w:cs="Calibri"/>
          <w:i/>
          <w:lang w:eastAsia="zh-TW"/>
        </w:rPr>
        <w:t>COVID-19</w:t>
      </w:r>
      <w:r w:rsidRPr="00064164">
        <w:rPr>
          <w:rFonts w:ascii="SimSun" w:eastAsia="SimSun" w:hAnsi="SimSun" w:cs="MS Gothic" w:hint="eastAsia"/>
          <w:i/>
          <w:lang w:eastAsia="zh-TW"/>
        </w:rPr>
        <w:t>期間兒童保育和早教健康與安全指引》第</w:t>
      </w:r>
      <w:r w:rsidR="00106850" w:rsidRPr="00064164">
        <w:rPr>
          <w:rFonts w:ascii="SimSun" w:eastAsia="SimSun" w:hAnsi="SimSun" w:cs="Calibri"/>
          <w:i/>
          <w:lang w:eastAsia="zh-TW"/>
        </w:rPr>
        <w:t>30</w:t>
      </w:r>
      <w:r w:rsidRPr="00064164">
        <w:rPr>
          <w:rFonts w:ascii="SimSun" w:eastAsia="SimSun" w:hAnsi="SimSun" w:cs="MS Gothic" w:hint="eastAsia"/>
          <w:i/>
          <w:lang w:eastAsia="zh-TW"/>
        </w:rPr>
        <w:t>頁）</w:t>
      </w:r>
    </w:p>
    <w:p w14:paraId="7A6A3AB9" w14:textId="77777777" w:rsidR="004924AD" w:rsidRPr="00064164" w:rsidRDefault="004924AD" w:rsidP="004D2A63">
      <w:pPr>
        <w:pStyle w:val="ListParagraph"/>
        <w:spacing w:before="0"/>
        <w:ind w:left="0"/>
        <w:rPr>
          <w:rFonts w:ascii="SimSun" w:eastAsia="SimSun" w:hAnsi="SimSun"/>
          <w:color w:val="808080" w:themeColor="background1" w:themeShade="80"/>
          <w:sz w:val="24"/>
          <w:szCs w:val="24"/>
          <w:lang w:eastAsia="zh-TW"/>
        </w:rPr>
      </w:pPr>
      <w:r w:rsidRPr="00064164">
        <w:rPr>
          <w:rFonts w:ascii="SimSun" w:eastAsia="SimSun" w:hAnsi="SimSun" w:hint="eastAsia"/>
          <w:color w:val="000000"/>
          <w:sz w:val="24"/>
          <w:szCs w:val="24"/>
          <w:lang w:eastAsia="zh-TW"/>
        </w:rPr>
        <w:t>負責人員：</w:t>
      </w:r>
      <w:r w:rsidRPr="00064164">
        <w:rPr>
          <w:rFonts w:ascii="SimSun" w:eastAsia="SimSun" w:hAnsi="SimSun"/>
          <w:color w:val="000000"/>
          <w:sz w:val="24"/>
          <w:szCs w:val="24"/>
          <w:lang w:eastAsia="zh-TW"/>
        </w:rPr>
        <w:tab/>
      </w:r>
      <w:r w:rsidRPr="00064164">
        <w:rPr>
          <w:rFonts w:ascii="SimSun" w:eastAsia="SimSun" w:hAnsi="SimSun" w:hint="eastAsia"/>
          <w:color w:val="808080" w:themeColor="background1" w:themeShade="80"/>
          <w:sz w:val="24"/>
          <w:szCs w:val="24"/>
          <w:lang w:eastAsia="zh-TW"/>
        </w:rPr>
        <w:t>點擊或按下此處，填寫內容。</w:t>
      </w:r>
    </w:p>
    <w:p w14:paraId="585BB71A" w14:textId="77777777" w:rsidR="004924AD" w:rsidRPr="00064164" w:rsidRDefault="004924AD" w:rsidP="004D2A63">
      <w:pPr>
        <w:pStyle w:val="ListParagraph"/>
        <w:spacing w:before="0"/>
        <w:ind w:left="0"/>
        <w:rPr>
          <w:rFonts w:ascii="SimSun" w:eastAsia="SimSun" w:hAnsi="SimSun"/>
          <w:i/>
          <w:color w:val="808080" w:themeColor="background1" w:themeShade="80"/>
          <w:sz w:val="24"/>
          <w:szCs w:val="24"/>
          <w:lang w:eastAsia="zh-TW"/>
        </w:rPr>
      </w:pPr>
      <w:r w:rsidRPr="00064164">
        <w:rPr>
          <w:rFonts w:ascii="SimSun" w:eastAsia="SimSun" w:hAnsi="SimSun"/>
          <w:color w:val="808080" w:themeColor="background1" w:themeShade="80"/>
          <w:sz w:val="24"/>
          <w:szCs w:val="24"/>
          <w:lang w:eastAsia="zh-TW"/>
        </w:rPr>
        <w:tab/>
      </w:r>
      <w:r w:rsidRPr="0006416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1340620301"/>
          <w:placeholder>
            <w:docPart w:val="3C06014EF5B646E8B15730EB3D6B09AF"/>
          </w:placeholder>
        </w:sdtPr>
        <w:sdtEndPr/>
        <w:sdtContent>
          <w:r w:rsidRPr="00064164">
            <w:rPr>
              <w:rStyle w:val="PlaceholderText"/>
              <w:rFonts w:ascii="SimSun" w:eastAsia="SimSun" w:hAnsi="SimSun" w:hint="eastAsia"/>
              <w:color w:val="808080" w:themeColor="background1" w:themeShade="80"/>
              <w:sz w:val="24"/>
              <w:szCs w:val="24"/>
              <w:lang w:eastAsia="zh-TW"/>
            </w:rPr>
            <w:t>點擊或按下此處，填寫內容。</w:t>
          </w:r>
        </w:sdtContent>
      </w:sdt>
    </w:p>
    <w:p w14:paraId="518C4FDD" w14:textId="77777777" w:rsidR="004924AD" w:rsidRPr="007F2AAF" w:rsidRDefault="004924AD" w:rsidP="004924AD">
      <w:pPr>
        <w:pStyle w:val="ListParagraph"/>
        <w:spacing w:before="0"/>
        <w:ind w:left="0"/>
        <w:rPr>
          <w:sz w:val="24"/>
          <w:szCs w:val="24"/>
          <w:lang w:eastAsia="zh-TW"/>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第6節 兒童和成人個人防護用品(PPE)要求"/>
      </w:tblPr>
      <w:tblGrid>
        <w:gridCol w:w="864"/>
        <w:gridCol w:w="8489"/>
      </w:tblGrid>
      <w:tr w:rsidR="00E9679D" w:rsidRPr="007F2AAF" w14:paraId="2DBFC898" w14:textId="77777777" w:rsidTr="00B91554">
        <w:trPr>
          <w:tblHeader/>
          <w:jc w:val="center"/>
        </w:trPr>
        <w:tc>
          <w:tcPr>
            <w:tcW w:w="864" w:type="dxa"/>
            <w:shd w:val="clear" w:color="auto" w:fill="F2F2F2" w:themeFill="background1" w:themeFillShade="F2"/>
          </w:tcPr>
          <w:p w14:paraId="7FADE97B" w14:textId="77777777" w:rsidR="00E9679D" w:rsidRPr="007F2AAF" w:rsidRDefault="00E9679D" w:rsidP="00E9679D">
            <w:pPr>
              <w:pStyle w:val="ListParagraph"/>
              <w:spacing w:before="0"/>
              <w:ind w:left="0"/>
              <w:rPr>
                <w:b/>
                <w:sz w:val="24"/>
                <w:szCs w:val="24"/>
              </w:rPr>
            </w:pPr>
            <w:r w:rsidRPr="007F2AAF">
              <w:rPr>
                <w:b/>
                <w:sz w:val="24"/>
                <w:szCs w:val="24"/>
              </w:rPr>
              <w:t>6.1</w:t>
            </w:r>
          </w:p>
        </w:tc>
        <w:tc>
          <w:tcPr>
            <w:tcW w:w="8489" w:type="dxa"/>
            <w:shd w:val="clear" w:color="auto" w:fill="F2F2F2" w:themeFill="background1" w:themeFillShade="F2"/>
            <w:vAlign w:val="center"/>
          </w:tcPr>
          <w:p w14:paraId="3F1DD843" w14:textId="77777777" w:rsidR="00E9679D" w:rsidRPr="00064164" w:rsidRDefault="00E9679D" w:rsidP="00E9679D">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要求設施內或兒童保育提供者保育所指定兒童保育區的所有職員、合約人、其他服務提供者、訪客或志工配戴面罩或口罩。</w:t>
            </w:r>
          </w:p>
          <w:p w14:paraId="76FE665E" w14:textId="77777777" w:rsidR="00E9679D" w:rsidRPr="00064164" w:rsidRDefault="00E9679D" w:rsidP="00E9679D">
            <w:pPr>
              <w:pStyle w:val="ListParagraph"/>
              <w:numPr>
                <w:ilvl w:val="0"/>
                <w:numId w:val="7"/>
              </w:numPr>
              <w:spacing w:before="0"/>
              <w:rPr>
                <w:rFonts w:ascii="SimSun" w:eastAsia="SimSun" w:hAnsi="SimSun"/>
                <w:b/>
                <w:sz w:val="24"/>
                <w:szCs w:val="24"/>
                <w:lang w:eastAsia="zh-TW"/>
              </w:rPr>
            </w:pPr>
            <w:r w:rsidRPr="00064164">
              <w:rPr>
                <w:rFonts w:ascii="SimSun" w:eastAsia="SimSun" w:hAnsi="SimSun" w:hint="eastAsia"/>
                <w:color w:val="000000"/>
                <w:sz w:val="24"/>
                <w:szCs w:val="24"/>
                <w:lang w:eastAsia="zh-TW"/>
              </w:rPr>
              <w:t>面罩和口罩必須遵守</w:t>
            </w:r>
            <w:r w:rsidRPr="00064164">
              <w:rPr>
                <w:rFonts w:ascii="SimSun" w:eastAsia="SimSun" w:hAnsi="SimSun"/>
                <w:color w:val="000000"/>
                <w:sz w:val="24"/>
                <w:szCs w:val="24"/>
                <w:lang w:eastAsia="zh-TW"/>
              </w:rPr>
              <w:t>CDC</w:t>
            </w:r>
            <w:r w:rsidRPr="00064164">
              <w:rPr>
                <w:rFonts w:ascii="SimSun" w:eastAsia="SimSun" w:hAnsi="SimSun" w:hint="eastAsia"/>
                <w:color w:val="000000"/>
                <w:sz w:val="24"/>
                <w:szCs w:val="24"/>
                <w:lang w:eastAsia="zh-TW"/>
              </w:rPr>
              <w:t>指引：</w:t>
            </w:r>
          </w:p>
          <w:p w14:paraId="18AA10CC" w14:textId="77777777" w:rsidR="00E9679D" w:rsidRPr="00064164" w:rsidRDefault="000C7E78" w:rsidP="00E9679D">
            <w:pPr>
              <w:rPr>
                <w:rFonts w:ascii="SimSun" w:eastAsia="SimSun" w:hAnsi="SimSun"/>
                <w:sz w:val="24"/>
                <w:szCs w:val="24"/>
              </w:rPr>
            </w:pPr>
            <w:hyperlink r:id="rId26" w:history="1">
              <w:hyperlink r:id="rId27" w:history="1">
                <w:r w:rsidR="00E9679D" w:rsidRPr="00064164">
                  <w:rPr>
                    <w:rFonts w:ascii="SimSun" w:eastAsia="SimSun" w:hAnsi="SimSun"/>
                    <w:color w:val="006C64"/>
                    <w:sz w:val="24"/>
                    <w:szCs w:val="24"/>
                    <w:u w:val="single"/>
                  </w:rPr>
                  <w:t>https://www.cdc.gov/coronavirus/2019-ncov/prevent-getting-sick/diy-cloth-face-coverings.html</w:t>
                </w:r>
              </w:hyperlink>
              <w:r w:rsidR="00E9679D" w:rsidRPr="00064164">
                <w:rPr>
                  <w:rFonts w:ascii="SimSun" w:eastAsia="SimSun" w:hAnsi="SimSun"/>
                  <w:color w:val="006C64"/>
                  <w:sz w:val="24"/>
                  <w:szCs w:val="24"/>
                  <w:lang w:eastAsia="zh-TW"/>
                </w:rPr>
                <w:t xml:space="preserve"> </w:t>
              </w:r>
            </w:hyperlink>
          </w:p>
          <w:p w14:paraId="372BFE19" w14:textId="79DE1E8E" w:rsidR="00E9679D" w:rsidRPr="00064164" w:rsidRDefault="00E9679D" w:rsidP="00E9679D">
            <w:pPr>
              <w:pStyle w:val="ListParagraph"/>
              <w:numPr>
                <w:ilvl w:val="0"/>
                <w:numId w:val="7"/>
              </w:numPr>
              <w:spacing w:before="0"/>
              <w:rPr>
                <w:rFonts w:ascii="SimSun" w:eastAsia="SimSun" w:hAnsi="SimSun"/>
                <w:b/>
                <w:sz w:val="24"/>
                <w:szCs w:val="24"/>
                <w:lang w:eastAsia="zh-TW"/>
              </w:rPr>
            </w:pPr>
            <w:r w:rsidRPr="00064164">
              <w:rPr>
                <w:rFonts w:ascii="SimSun" w:eastAsia="SimSun" w:hAnsi="SimSun" w:hint="eastAsia"/>
                <w:color w:val="000000"/>
                <w:sz w:val="24"/>
                <w:szCs w:val="24"/>
                <w:lang w:eastAsia="zh-TW"/>
              </w:rPr>
              <w:t>例外除戴只為提供者和員工如果患有健康狀況或殘疾，有醫生的命令記錄其醫療狀況防止他們戴面罩。</w:t>
            </w:r>
          </w:p>
        </w:tc>
      </w:tr>
      <w:tr w:rsidR="00E9679D" w:rsidRPr="007F2AAF" w14:paraId="792B8CC0" w14:textId="77777777" w:rsidTr="00E6472B">
        <w:tblPrEx>
          <w:jc w:val="left"/>
        </w:tblPrEx>
        <w:trPr>
          <w:trHeight w:val="170"/>
        </w:trPr>
        <w:tc>
          <w:tcPr>
            <w:tcW w:w="9353" w:type="dxa"/>
            <w:gridSpan w:val="2"/>
            <w:shd w:val="clear" w:color="auto" w:fill="746458"/>
            <w:vAlign w:val="center"/>
          </w:tcPr>
          <w:p w14:paraId="317F3BF2" w14:textId="4BEA542B" w:rsidR="00E9679D" w:rsidRPr="00E6472B" w:rsidRDefault="00E9679D" w:rsidP="00E9679D">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68EF8D8F" w14:textId="77777777" w:rsidTr="00E6472B">
        <w:tblPrEx>
          <w:jc w:val="left"/>
        </w:tblPrEx>
        <w:trPr>
          <w:trHeight w:val="1378"/>
        </w:trPr>
        <w:tc>
          <w:tcPr>
            <w:tcW w:w="9353" w:type="dxa"/>
            <w:gridSpan w:val="2"/>
            <w:shd w:val="clear" w:color="auto" w:fill="F2F2F2" w:themeFill="background1" w:themeFillShade="F2"/>
          </w:tcPr>
          <w:p w14:paraId="16C399CA" w14:textId="1E61832D"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498966995"/>
                <w:placeholder>
                  <w:docPart w:val="227B57431CAD47379C64F72ADA7DD5C8"/>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7FB0B30B" w14:textId="77777777" w:rsidTr="00E6472B">
        <w:tblPrEx>
          <w:jc w:val="left"/>
        </w:tblPrEx>
        <w:trPr>
          <w:trHeight w:val="170"/>
        </w:trPr>
        <w:tc>
          <w:tcPr>
            <w:tcW w:w="9353" w:type="dxa"/>
            <w:gridSpan w:val="2"/>
            <w:shd w:val="clear" w:color="auto" w:fill="746458"/>
            <w:vAlign w:val="center"/>
          </w:tcPr>
          <w:p w14:paraId="4916831C" w14:textId="5AB37782"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839615207"/>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782540891"/>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5CF745D4" w14:textId="77777777" w:rsidTr="00E6472B">
        <w:tblPrEx>
          <w:jc w:val="left"/>
        </w:tblPrEx>
        <w:trPr>
          <w:trHeight w:val="170"/>
        </w:trPr>
        <w:tc>
          <w:tcPr>
            <w:tcW w:w="9353" w:type="dxa"/>
            <w:gridSpan w:val="2"/>
            <w:shd w:val="clear" w:color="auto" w:fill="746458"/>
            <w:vAlign w:val="center"/>
          </w:tcPr>
          <w:p w14:paraId="38D1A016" w14:textId="31FCA040"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2573A21D" w14:textId="77777777" w:rsidTr="00E6472B">
        <w:tblPrEx>
          <w:jc w:val="left"/>
        </w:tblPrEx>
        <w:trPr>
          <w:trHeight w:val="1378"/>
        </w:trPr>
        <w:tc>
          <w:tcPr>
            <w:tcW w:w="9353" w:type="dxa"/>
            <w:gridSpan w:val="2"/>
            <w:shd w:val="clear" w:color="auto" w:fill="F2F2F2" w:themeFill="background1" w:themeFillShade="F2"/>
          </w:tcPr>
          <w:p w14:paraId="153ECE0E" w14:textId="05D36196"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223525205"/>
                <w:placeholder>
                  <w:docPart w:val="C8B3D3B5B57548B098B56972B93CF523"/>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E9679D" w:rsidRPr="007F2AAF" w14:paraId="2C5EEA0C" w14:textId="77777777" w:rsidTr="00E6472B">
        <w:trPr>
          <w:jc w:val="center"/>
        </w:trPr>
        <w:tc>
          <w:tcPr>
            <w:tcW w:w="864" w:type="dxa"/>
          </w:tcPr>
          <w:p w14:paraId="601F00C2" w14:textId="77777777" w:rsidR="00E9679D" w:rsidRPr="007F2AAF" w:rsidRDefault="00E9679D" w:rsidP="00E9679D">
            <w:pPr>
              <w:pStyle w:val="ListParagraph"/>
              <w:spacing w:before="0"/>
              <w:ind w:left="0"/>
              <w:rPr>
                <w:b/>
                <w:sz w:val="24"/>
                <w:szCs w:val="24"/>
              </w:rPr>
            </w:pPr>
            <w:r w:rsidRPr="007F2AAF">
              <w:rPr>
                <w:b/>
                <w:sz w:val="24"/>
                <w:szCs w:val="24"/>
              </w:rPr>
              <w:t>6.2</w:t>
            </w:r>
          </w:p>
        </w:tc>
        <w:tc>
          <w:tcPr>
            <w:tcW w:w="8489" w:type="dxa"/>
            <w:vAlign w:val="center"/>
          </w:tcPr>
          <w:p w14:paraId="3F7A9E02" w14:textId="77777777" w:rsidR="00E9679D" w:rsidRPr="00064164" w:rsidRDefault="00E9679D" w:rsidP="00E9679D">
            <w:pPr>
              <w:pStyle w:val="ListParagraph"/>
              <w:spacing w:before="0"/>
              <w:ind w:left="0"/>
              <w:rPr>
                <w:rFonts w:ascii="SimSun" w:eastAsia="SimSun" w:hAnsi="SimSun"/>
                <w:sz w:val="24"/>
                <w:szCs w:val="24"/>
                <w:lang w:eastAsia="zh-TW"/>
              </w:rPr>
            </w:pPr>
            <w:r w:rsidRPr="00064164">
              <w:rPr>
                <w:rFonts w:ascii="SimSun" w:eastAsia="SimSun" w:hAnsi="SimSun" w:hint="eastAsia"/>
                <w:b/>
                <w:sz w:val="24"/>
                <w:szCs w:val="24"/>
                <w:lang w:eastAsia="zh-TW"/>
              </w:rPr>
              <w:t>要求兒童保育設施內或註冊家庭（RF）或認證家庭（CF）課程指定兒童保育區內的所有幼稚園年齡以上的兒童配戴面罩或口罩。</w:t>
            </w:r>
            <w:r w:rsidRPr="00064164">
              <w:rPr>
                <w:rFonts w:ascii="SimSun" w:eastAsia="SimSun" w:hAnsi="SimSun" w:hint="eastAsia"/>
                <w:b/>
                <w:color w:val="000000"/>
                <w:sz w:val="24"/>
                <w:szCs w:val="24"/>
                <w:lang w:eastAsia="zh-TW"/>
              </w:rPr>
              <w:t>。</w:t>
            </w:r>
          </w:p>
          <w:p w14:paraId="5E0C855F" w14:textId="77777777" w:rsidR="00E9679D" w:rsidRPr="00064164" w:rsidRDefault="00E9679D" w:rsidP="00E9679D">
            <w:pPr>
              <w:pStyle w:val="ListParagraph"/>
              <w:numPr>
                <w:ilvl w:val="0"/>
                <w:numId w:val="8"/>
              </w:numPr>
              <w:spacing w:before="0"/>
              <w:rPr>
                <w:rFonts w:ascii="SimSun" w:eastAsia="SimSun" w:hAnsi="SimSun"/>
                <w:b/>
                <w:sz w:val="24"/>
                <w:szCs w:val="24"/>
                <w:lang w:eastAsia="zh-TW"/>
              </w:rPr>
            </w:pPr>
            <w:r w:rsidRPr="00064164">
              <w:rPr>
                <w:rFonts w:ascii="SimSun" w:eastAsia="SimSun" w:hAnsi="SimSun" w:hint="eastAsia"/>
                <w:color w:val="000000"/>
                <w:sz w:val="24"/>
                <w:szCs w:val="24"/>
                <w:lang w:eastAsia="zh-TW"/>
              </w:rPr>
              <w:t>面罩和口罩必須遵守</w:t>
            </w:r>
            <w:r w:rsidRPr="00064164">
              <w:rPr>
                <w:rFonts w:ascii="SimSun" w:eastAsia="SimSun" w:hAnsi="SimSun"/>
                <w:color w:val="000000"/>
                <w:sz w:val="24"/>
                <w:szCs w:val="24"/>
                <w:lang w:eastAsia="zh-TW"/>
              </w:rPr>
              <w:t>CDC</w:t>
            </w:r>
            <w:r w:rsidRPr="00064164">
              <w:rPr>
                <w:rFonts w:ascii="SimSun" w:eastAsia="SimSun" w:hAnsi="SimSun" w:hint="eastAsia"/>
                <w:color w:val="000000"/>
                <w:sz w:val="24"/>
                <w:szCs w:val="24"/>
                <w:lang w:eastAsia="zh-TW"/>
              </w:rPr>
              <w:t>指引：</w:t>
            </w:r>
          </w:p>
          <w:p w14:paraId="11560733" w14:textId="6C65EB69" w:rsidR="00E9679D" w:rsidRPr="00064164" w:rsidRDefault="000C7E78" w:rsidP="00E9679D">
            <w:pPr>
              <w:pStyle w:val="ListParagraph"/>
              <w:numPr>
                <w:ilvl w:val="0"/>
                <w:numId w:val="8"/>
              </w:numPr>
              <w:spacing w:before="0"/>
              <w:rPr>
                <w:rFonts w:ascii="SimSun" w:eastAsia="SimSun" w:hAnsi="SimSun"/>
                <w:b/>
                <w:sz w:val="24"/>
                <w:szCs w:val="24"/>
              </w:rPr>
            </w:pPr>
            <w:hyperlink r:id="rId28" w:history="1">
              <w:hyperlink r:id="rId29" w:history="1">
                <w:r w:rsidR="00E9679D" w:rsidRPr="00064164">
                  <w:rPr>
                    <w:rFonts w:ascii="SimSun" w:eastAsia="SimSun" w:hAnsi="SimSun"/>
                    <w:color w:val="006C64"/>
                    <w:sz w:val="24"/>
                    <w:szCs w:val="24"/>
                    <w:u w:val="single"/>
                  </w:rPr>
                  <w:t>https://www.cdc.gov/coronavirus/2019-ncov/prevent-getting-sick/diy-cloth-face-coverings.html</w:t>
                </w:r>
              </w:hyperlink>
              <w:r w:rsidR="00E9679D" w:rsidRPr="00064164">
                <w:rPr>
                  <w:rFonts w:ascii="SimSun" w:eastAsia="SimSun" w:hAnsi="SimSun"/>
                  <w:color w:val="006C64"/>
                  <w:sz w:val="24"/>
                  <w:szCs w:val="24"/>
                  <w:lang w:eastAsia="zh-TW"/>
                </w:rPr>
                <w:t xml:space="preserve"> </w:t>
              </w:r>
            </w:hyperlink>
          </w:p>
        </w:tc>
      </w:tr>
      <w:tr w:rsidR="00E9679D" w:rsidRPr="007F2AAF" w14:paraId="3138E5AE" w14:textId="77777777" w:rsidTr="00E6472B">
        <w:trPr>
          <w:jc w:val="center"/>
        </w:trPr>
        <w:tc>
          <w:tcPr>
            <w:tcW w:w="864" w:type="dxa"/>
            <w:shd w:val="clear" w:color="auto" w:fill="F2F2F2" w:themeFill="background1" w:themeFillShade="F2"/>
          </w:tcPr>
          <w:p w14:paraId="5045A2E1" w14:textId="77777777" w:rsidR="00E9679D" w:rsidRPr="007F2AAF" w:rsidRDefault="00E9679D" w:rsidP="00E9679D">
            <w:pPr>
              <w:pStyle w:val="ListParagraph"/>
              <w:spacing w:before="0"/>
              <w:ind w:left="0"/>
              <w:rPr>
                <w:b/>
                <w:sz w:val="24"/>
                <w:szCs w:val="24"/>
              </w:rPr>
            </w:pPr>
            <w:r w:rsidRPr="007F2AAF">
              <w:rPr>
                <w:b/>
                <w:sz w:val="24"/>
                <w:szCs w:val="24"/>
              </w:rPr>
              <w:t>6.3</w:t>
            </w:r>
          </w:p>
        </w:tc>
        <w:tc>
          <w:tcPr>
            <w:tcW w:w="8489" w:type="dxa"/>
            <w:shd w:val="clear" w:color="auto" w:fill="F2F2F2" w:themeFill="background1" w:themeFillShade="F2"/>
            <w:vAlign w:val="center"/>
          </w:tcPr>
          <w:p w14:paraId="1A866762" w14:textId="3445FCA2" w:rsidR="00E9679D" w:rsidRPr="00064164" w:rsidRDefault="00E9679D" w:rsidP="00E9679D">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若在室外無法保持6呎身體距離，成人及幼稚園年齡以上的兒童必須配戴面罩或口罩。</w:t>
            </w:r>
          </w:p>
        </w:tc>
      </w:tr>
      <w:tr w:rsidR="00E9679D" w:rsidRPr="007F2AAF" w14:paraId="14BBD8EE" w14:textId="77777777" w:rsidTr="00E6472B">
        <w:trPr>
          <w:jc w:val="center"/>
        </w:trPr>
        <w:tc>
          <w:tcPr>
            <w:tcW w:w="864" w:type="dxa"/>
          </w:tcPr>
          <w:p w14:paraId="6ED01E33" w14:textId="77777777" w:rsidR="00E9679D" w:rsidRPr="007F2AAF" w:rsidRDefault="00E9679D" w:rsidP="00E9679D">
            <w:pPr>
              <w:pStyle w:val="ListParagraph"/>
              <w:spacing w:before="0"/>
              <w:ind w:left="0"/>
              <w:rPr>
                <w:b/>
                <w:sz w:val="24"/>
                <w:szCs w:val="24"/>
              </w:rPr>
            </w:pPr>
            <w:r w:rsidRPr="007F2AAF">
              <w:rPr>
                <w:b/>
                <w:sz w:val="24"/>
                <w:szCs w:val="24"/>
              </w:rPr>
              <w:t>6.4</w:t>
            </w:r>
          </w:p>
        </w:tc>
        <w:tc>
          <w:tcPr>
            <w:tcW w:w="8489" w:type="dxa"/>
            <w:vAlign w:val="center"/>
          </w:tcPr>
          <w:p w14:paraId="04117F13" w14:textId="77777777" w:rsidR="00E9679D" w:rsidRPr="00064164" w:rsidRDefault="00E9679D" w:rsidP="00E9679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允許兩歲至幼稚園的兒童戴上面罩或口罩，如果：</w:t>
            </w:r>
          </w:p>
          <w:p w14:paraId="2E449C33" w14:textId="77777777" w:rsidR="00E9679D" w:rsidRPr="00064164" w:rsidRDefault="00E9679D" w:rsidP="00E9679D">
            <w:pPr>
              <w:pStyle w:val="ListParagraph"/>
              <w:numPr>
                <w:ilvl w:val="0"/>
                <w:numId w:val="8"/>
              </w:numPr>
              <w:spacing w:before="0"/>
              <w:rPr>
                <w:rFonts w:ascii="SimSun" w:eastAsia="SimSun" w:hAnsi="SimSun"/>
                <w:sz w:val="24"/>
                <w:szCs w:val="24"/>
              </w:rPr>
            </w:pPr>
            <w:r w:rsidRPr="00064164">
              <w:rPr>
                <w:rFonts w:ascii="SimSun" w:eastAsia="SimSun" w:hAnsi="SimSun" w:hint="eastAsia"/>
                <w:sz w:val="24"/>
                <w:szCs w:val="24"/>
                <w:lang w:eastAsia="zh-TW"/>
              </w:rPr>
              <w:t>家長</w:t>
            </w:r>
            <w:r w:rsidRPr="00064164">
              <w:rPr>
                <w:rFonts w:ascii="SimSun" w:eastAsia="SimSun" w:hAnsi="SimSun"/>
                <w:color w:val="000000"/>
                <w:sz w:val="24"/>
                <w:szCs w:val="24"/>
                <w:lang w:eastAsia="zh-TW"/>
              </w:rPr>
              <w:t>/</w:t>
            </w:r>
            <w:r w:rsidRPr="00064164">
              <w:rPr>
                <w:rFonts w:ascii="SimSun" w:eastAsia="SimSun" w:hAnsi="SimSun" w:hint="eastAsia"/>
                <w:color w:val="000000"/>
                <w:sz w:val="24"/>
                <w:szCs w:val="24"/>
                <w:lang w:eastAsia="zh-TW"/>
              </w:rPr>
              <w:t>監護人要求，</w:t>
            </w:r>
          </w:p>
          <w:p w14:paraId="19290F05" w14:textId="77777777" w:rsidR="00E9679D" w:rsidRPr="00064164" w:rsidRDefault="00E9679D" w:rsidP="00E9679D">
            <w:pPr>
              <w:pStyle w:val="ListParagraph"/>
              <w:numPr>
                <w:ilvl w:val="0"/>
                <w:numId w:val="8"/>
              </w:numPr>
              <w:spacing w:before="0"/>
              <w:rPr>
                <w:rFonts w:ascii="SimSun" w:eastAsia="SimSun" w:hAnsi="SimSun"/>
                <w:sz w:val="24"/>
                <w:szCs w:val="24"/>
                <w:lang w:eastAsia="zh-TW"/>
              </w:rPr>
            </w:pPr>
            <w:r w:rsidRPr="00064164">
              <w:rPr>
                <w:rFonts w:ascii="SimSun" w:eastAsia="SimSun" w:hAnsi="SimSun" w:hint="eastAsia"/>
                <w:sz w:val="24"/>
                <w:szCs w:val="24"/>
                <w:lang w:eastAsia="zh-TW"/>
              </w:rPr>
              <w:t>面罩或口罩符合兒童的面部尺寸，以及</w:t>
            </w:r>
          </w:p>
          <w:p w14:paraId="61B5C10C" w14:textId="7BF964CB" w:rsidR="00E9679D" w:rsidRPr="00064164" w:rsidRDefault="00E9679D" w:rsidP="00E9679D">
            <w:pPr>
              <w:pStyle w:val="ListParagraph"/>
              <w:numPr>
                <w:ilvl w:val="0"/>
                <w:numId w:val="8"/>
              </w:numPr>
              <w:spacing w:before="0"/>
              <w:rPr>
                <w:rFonts w:ascii="SimSun" w:eastAsia="SimSun" w:hAnsi="SimSun"/>
                <w:sz w:val="24"/>
                <w:szCs w:val="24"/>
                <w:lang w:eastAsia="zh-TW"/>
              </w:rPr>
            </w:pPr>
            <w:r w:rsidRPr="00064164">
              <w:rPr>
                <w:rFonts w:ascii="SimSun" w:eastAsia="SimSun" w:hAnsi="SimSun" w:hint="eastAsia"/>
                <w:sz w:val="24"/>
                <w:szCs w:val="24"/>
                <w:lang w:eastAsia="zh-TW"/>
              </w:rPr>
              <w:t>孩子可以在沒有幫助的情況下自行取下面罩或口罩。</w:t>
            </w:r>
          </w:p>
        </w:tc>
      </w:tr>
      <w:tr w:rsidR="00E9679D" w:rsidRPr="007F2AAF" w14:paraId="391C3B2E" w14:textId="77777777" w:rsidTr="00E6472B">
        <w:trPr>
          <w:jc w:val="center"/>
        </w:trPr>
        <w:tc>
          <w:tcPr>
            <w:tcW w:w="864" w:type="dxa"/>
            <w:shd w:val="clear" w:color="auto" w:fill="F2F2F2" w:themeFill="background1" w:themeFillShade="F2"/>
          </w:tcPr>
          <w:p w14:paraId="057DE7B3" w14:textId="77777777" w:rsidR="00E9679D" w:rsidRPr="007F2AAF" w:rsidRDefault="00E9679D" w:rsidP="00E9679D">
            <w:pPr>
              <w:pStyle w:val="ListParagraph"/>
              <w:spacing w:before="0"/>
              <w:ind w:left="0"/>
              <w:rPr>
                <w:b/>
                <w:sz w:val="24"/>
                <w:szCs w:val="24"/>
              </w:rPr>
            </w:pPr>
            <w:r w:rsidRPr="007F2AAF">
              <w:rPr>
                <w:b/>
                <w:sz w:val="24"/>
                <w:szCs w:val="24"/>
              </w:rPr>
              <w:t>6.5</w:t>
            </w:r>
          </w:p>
        </w:tc>
        <w:tc>
          <w:tcPr>
            <w:tcW w:w="8489" w:type="dxa"/>
            <w:shd w:val="clear" w:color="auto" w:fill="F2F2F2" w:themeFill="background1" w:themeFillShade="F2"/>
            <w:vAlign w:val="center"/>
          </w:tcPr>
          <w:p w14:paraId="4E875683" w14:textId="77777777" w:rsidR="00E9679D" w:rsidRPr="00064164" w:rsidRDefault="00E9679D" w:rsidP="00E9679D">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如果兒童取下了口罩或面罩，或有表示需要在短時間內取下口罩或面罩，則工作人員必須：</w:t>
            </w:r>
          </w:p>
          <w:p w14:paraId="390ECA5D" w14:textId="77777777" w:rsidR="00E9679D" w:rsidRPr="00064164" w:rsidRDefault="00E9679D" w:rsidP="00E9679D">
            <w:pPr>
              <w:pStyle w:val="ListParagraph"/>
              <w:numPr>
                <w:ilvl w:val="0"/>
                <w:numId w:val="10"/>
              </w:numPr>
              <w:spacing w:before="0"/>
              <w:rPr>
                <w:rFonts w:ascii="SimSun" w:eastAsia="SimSun" w:hAnsi="SimSun"/>
                <w:sz w:val="24"/>
                <w:szCs w:val="24"/>
                <w:lang w:eastAsia="zh-TW"/>
              </w:rPr>
            </w:pPr>
            <w:r w:rsidRPr="00064164">
              <w:rPr>
                <w:rFonts w:ascii="SimSun" w:eastAsia="SimSun" w:hAnsi="SimSun" w:hint="eastAsia"/>
                <w:sz w:val="24"/>
                <w:szCs w:val="24"/>
                <w:lang w:eastAsia="zh-TW"/>
              </w:rPr>
              <w:t>在兒童取下口罩或面罩時，監督兒童與所有成人和兒童保持</w:t>
            </w:r>
            <w:r w:rsidRPr="00064164">
              <w:rPr>
                <w:rFonts w:ascii="SimSun" w:eastAsia="SimSun" w:hAnsi="SimSun"/>
                <w:color w:val="000000"/>
                <w:sz w:val="24"/>
                <w:szCs w:val="24"/>
                <w:lang w:eastAsia="zh-TW"/>
              </w:rPr>
              <w:t>6</w:t>
            </w:r>
            <w:r w:rsidRPr="00064164">
              <w:rPr>
                <w:rFonts w:ascii="SimSun" w:eastAsia="SimSun" w:hAnsi="SimSun" w:hint="eastAsia"/>
                <w:color w:val="000000"/>
                <w:sz w:val="24"/>
                <w:szCs w:val="24"/>
                <w:lang w:eastAsia="zh-TW"/>
              </w:rPr>
              <w:t>英尺或以上的身體距離，</w:t>
            </w:r>
          </w:p>
          <w:p w14:paraId="07762569" w14:textId="77777777" w:rsidR="00E9679D" w:rsidRPr="00064164" w:rsidRDefault="00E9679D" w:rsidP="00E9679D">
            <w:pPr>
              <w:pStyle w:val="ListParagraph"/>
              <w:numPr>
                <w:ilvl w:val="0"/>
                <w:numId w:val="10"/>
              </w:numPr>
              <w:spacing w:before="0"/>
              <w:rPr>
                <w:rFonts w:ascii="SimSun" w:eastAsia="SimSun" w:hAnsi="SimSun"/>
                <w:sz w:val="24"/>
                <w:szCs w:val="24"/>
              </w:rPr>
            </w:pPr>
            <w:r w:rsidRPr="00064164">
              <w:rPr>
                <w:rFonts w:ascii="SimSun" w:eastAsia="SimSun" w:hAnsi="SimSun" w:hint="eastAsia"/>
                <w:sz w:val="24"/>
                <w:szCs w:val="24"/>
                <w:lang w:eastAsia="zh-TW"/>
              </w:rPr>
              <w:t>向孩子展示如何有效地佩戴口罩或面罩（如果需要），以及</w:t>
            </w:r>
          </w:p>
          <w:p w14:paraId="5A85D588" w14:textId="77777777" w:rsidR="00E9679D" w:rsidRPr="00064164" w:rsidRDefault="00E9679D" w:rsidP="00E9679D">
            <w:pPr>
              <w:pStyle w:val="ListParagraph"/>
              <w:numPr>
                <w:ilvl w:val="0"/>
                <w:numId w:val="10"/>
              </w:numPr>
              <w:spacing w:before="0"/>
              <w:rPr>
                <w:rFonts w:ascii="SimSun" w:eastAsia="SimSun" w:hAnsi="SimSun"/>
                <w:sz w:val="24"/>
                <w:szCs w:val="24"/>
                <w:lang w:eastAsia="zh-TW"/>
              </w:rPr>
            </w:pPr>
            <w:r w:rsidRPr="00064164">
              <w:rPr>
                <w:rFonts w:ascii="SimSun" w:eastAsia="SimSun" w:hAnsi="SimSun" w:hint="eastAsia"/>
                <w:sz w:val="24"/>
                <w:szCs w:val="24"/>
                <w:lang w:eastAsia="zh-TW"/>
              </w:rPr>
              <w:t>幫助孩子重新安全地戴上口罩或面罩。</w:t>
            </w:r>
          </w:p>
          <w:p w14:paraId="3BC614E4" w14:textId="11E8EAD4" w:rsidR="00E9679D" w:rsidRPr="00064164" w:rsidRDefault="00E9679D" w:rsidP="00E9679D">
            <w:pPr>
              <w:pStyle w:val="ListParagraph"/>
              <w:numPr>
                <w:ilvl w:val="0"/>
                <w:numId w:val="6"/>
              </w:numPr>
              <w:spacing w:before="0"/>
              <w:ind w:left="317"/>
              <w:rPr>
                <w:rFonts w:ascii="SimSun" w:eastAsia="SimSun" w:hAnsi="SimSun"/>
                <w:i/>
                <w:lang w:eastAsia="zh-TW"/>
              </w:rPr>
            </w:pPr>
            <w:r w:rsidRPr="00064164">
              <w:rPr>
                <w:rFonts w:ascii="SimSun" w:eastAsia="SimSun" w:hAnsi="SimSun" w:hint="eastAsia"/>
                <w:b/>
                <w:i/>
                <w:sz w:val="24"/>
                <w:szCs w:val="24"/>
                <w:lang w:eastAsia="zh-TW"/>
              </w:rPr>
              <w:t>兒童不能因為無法安全地佩戴口罩或面罩而受到懲罰。</w:t>
            </w:r>
          </w:p>
        </w:tc>
      </w:tr>
      <w:tr w:rsidR="00DE3118" w:rsidRPr="007F2AAF" w14:paraId="13C265D2" w14:textId="77777777" w:rsidTr="00E6472B">
        <w:tblPrEx>
          <w:jc w:val="left"/>
        </w:tblPrEx>
        <w:trPr>
          <w:trHeight w:val="170"/>
        </w:trPr>
        <w:tc>
          <w:tcPr>
            <w:tcW w:w="9353" w:type="dxa"/>
            <w:gridSpan w:val="2"/>
            <w:shd w:val="clear" w:color="auto" w:fill="746458"/>
            <w:vAlign w:val="center"/>
          </w:tcPr>
          <w:p w14:paraId="0B173113" w14:textId="109A2C97"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6B7100E2" w14:textId="77777777" w:rsidTr="00E6472B">
        <w:tblPrEx>
          <w:jc w:val="left"/>
        </w:tblPrEx>
        <w:trPr>
          <w:trHeight w:val="1378"/>
        </w:trPr>
        <w:tc>
          <w:tcPr>
            <w:tcW w:w="9353" w:type="dxa"/>
            <w:gridSpan w:val="2"/>
            <w:shd w:val="clear" w:color="auto" w:fill="F2F2F2" w:themeFill="background1" w:themeFillShade="F2"/>
          </w:tcPr>
          <w:p w14:paraId="23C8DA72" w14:textId="4BB44CCB"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1752189963"/>
                <w:placeholder>
                  <w:docPart w:val="D8767C54E3C74831B0F48979CE7236DE"/>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34E0F54B" w14:textId="77777777" w:rsidTr="00E6472B">
        <w:tblPrEx>
          <w:jc w:val="left"/>
        </w:tblPrEx>
        <w:trPr>
          <w:trHeight w:val="170"/>
        </w:trPr>
        <w:tc>
          <w:tcPr>
            <w:tcW w:w="9353" w:type="dxa"/>
            <w:gridSpan w:val="2"/>
            <w:shd w:val="clear" w:color="auto" w:fill="746458"/>
            <w:vAlign w:val="center"/>
          </w:tcPr>
          <w:p w14:paraId="693BC427" w14:textId="459F5F8E"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452251024"/>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363009263"/>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69D30023" w14:textId="77777777" w:rsidTr="00E6472B">
        <w:tblPrEx>
          <w:jc w:val="left"/>
        </w:tblPrEx>
        <w:trPr>
          <w:trHeight w:val="170"/>
        </w:trPr>
        <w:tc>
          <w:tcPr>
            <w:tcW w:w="9353" w:type="dxa"/>
            <w:gridSpan w:val="2"/>
            <w:shd w:val="clear" w:color="auto" w:fill="746458"/>
            <w:vAlign w:val="center"/>
          </w:tcPr>
          <w:p w14:paraId="352F1204" w14:textId="3A380C15"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01E6839C" w14:textId="77777777" w:rsidTr="00E6472B">
        <w:tblPrEx>
          <w:jc w:val="left"/>
        </w:tblPrEx>
        <w:trPr>
          <w:trHeight w:val="1378"/>
        </w:trPr>
        <w:tc>
          <w:tcPr>
            <w:tcW w:w="9353" w:type="dxa"/>
            <w:gridSpan w:val="2"/>
            <w:shd w:val="clear" w:color="auto" w:fill="F2F2F2" w:themeFill="background1" w:themeFillShade="F2"/>
          </w:tcPr>
          <w:p w14:paraId="5EB93301" w14:textId="64F36A95"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1627841411"/>
                <w:placeholder>
                  <w:docPart w:val="D21581EB8EFF432EA973EF33F2E57518"/>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DE3118" w:rsidRPr="007F2AAF" w14:paraId="0A7BCE26" w14:textId="77777777" w:rsidTr="00E6472B">
        <w:trPr>
          <w:jc w:val="center"/>
        </w:trPr>
        <w:tc>
          <w:tcPr>
            <w:tcW w:w="864" w:type="dxa"/>
          </w:tcPr>
          <w:p w14:paraId="0353ADC6" w14:textId="77777777" w:rsidR="00DE3118" w:rsidRPr="007F2AAF" w:rsidRDefault="00DE3118" w:rsidP="00DE3118">
            <w:pPr>
              <w:pStyle w:val="ListParagraph"/>
              <w:spacing w:before="0"/>
              <w:ind w:left="0"/>
              <w:rPr>
                <w:b/>
                <w:sz w:val="24"/>
                <w:szCs w:val="24"/>
              </w:rPr>
            </w:pPr>
            <w:r w:rsidRPr="007F2AAF">
              <w:rPr>
                <w:b/>
                <w:sz w:val="24"/>
                <w:szCs w:val="24"/>
              </w:rPr>
              <w:t>6.6</w:t>
            </w:r>
          </w:p>
        </w:tc>
        <w:tc>
          <w:tcPr>
            <w:tcW w:w="8489" w:type="dxa"/>
            <w:vAlign w:val="center"/>
          </w:tcPr>
          <w:p w14:paraId="0E73D6E2" w14:textId="77777777"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容許幼稚園年齡以上兒童不配戴面罩或口罩，如果他們：</w:t>
            </w:r>
          </w:p>
          <w:p w14:paraId="0D075BCB" w14:textId="77777777" w:rsidR="00DE3118" w:rsidRPr="00064164" w:rsidRDefault="00DE3118" w:rsidP="00DE3118">
            <w:pPr>
              <w:pStyle w:val="ListParagraph"/>
              <w:numPr>
                <w:ilvl w:val="0"/>
                <w:numId w:val="11"/>
              </w:numPr>
              <w:spacing w:before="0"/>
              <w:rPr>
                <w:rFonts w:ascii="SimSun" w:eastAsia="SimSun" w:hAnsi="SimSun"/>
                <w:b/>
                <w:sz w:val="24"/>
                <w:szCs w:val="24"/>
                <w:lang w:eastAsia="zh-TW"/>
              </w:rPr>
            </w:pPr>
            <w:r w:rsidRPr="00064164">
              <w:rPr>
                <w:rFonts w:ascii="SimSun" w:eastAsia="SimSun" w:hAnsi="SimSun" w:hint="eastAsia"/>
                <w:sz w:val="24"/>
                <w:szCs w:val="24"/>
                <w:lang w:eastAsia="zh-TW"/>
              </w:rPr>
              <w:t>若身體病況讓其配戴口罩難以呼吸，並有醫生證明。</w:t>
            </w:r>
          </w:p>
          <w:p w14:paraId="6E593D5B" w14:textId="77777777" w:rsidR="00DE3118" w:rsidRPr="00064164" w:rsidRDefault="00DE3118" w:rsidP="00DE3118">
            <w:pPr>
              <w:pStyle w:val="ListParagraph"/>
              <w:numPr>
                <w:ilvl w:val="0"/>
                <w:numId w:val="11"/>
              </w:numPr>
              <w:spacing w:before="0"/>
              <w:rPr>
                <w:rFonts w:ascii="SimSun" w:eastAsia="SimSun" w:hAnsi="SimSun"/>
                <w:b/>
                <w:sz w:val="24"/>
                <w:szCs w:val="24"/>
                <w:lang w:eastAsia="zh-TW"/>
              </w:rPr>
            </w:pPr>
            <w:r w:rsidRPr="00064164">
              <w:rPr>
                <w:rFonts w:ascii="SimSun" w:eastAsia="SimSun" w:hAnsi="SimSun" w:hint="eastAsia"/>
                <w:sz w:val="24"/>
                <w:szCs w:val="24"/>
                <w:lang w:eastAsia="zh-TW"/>
              </w:rPr>
              <w:t>經驗殘疾，使他們無法戴面罩，並有醫生證明。或</w:t>
            </w:r>
          </w:p>
          <w:p w14:paraId="7093B841" w14:textId="77777777" w:rsidR="00DE3118" w:rsidRPr="00064164" w:rsidRDefault="00DE3118" w:rsidP="00DE3118">
            <w:pPr>
              <w:pStyle w:val="ListParagraph"/>
              <w:numPr>
                <w:ilvl w:val="0"/>
                <w:numId w:val="11"/>
              </w:numPr>
              <w:spacing w:before="0"/>
              <w:rPr>
                <w:rFonts w:ascii="SimSun" w:eastAsia="SimSun" w:hAnsi="SimSun"/>
                <w:b/>
                <w:sz w:val="24"/>
                <w:szCs w:val="24"/>
                <w:lang w:eastAsia="zh-TW"/>
              </w:rPr>
            </w:pPr>
            <w:r w:rsidRPr="00064164">
              <w:rPr>
                <w:rFonts w:ascii="SimSun" w:eastAsia="SimSun" w:hAnsi="SimSun" w:hint="eastAsia"/>
                <w:sz w:val="24"/>
                <w:szCs w:val="24"/>
                <w:lang w:eastAsia="zh-TW"/>
              </w:rPr>
              <w:t>無法單獨取下面罩或口罩，或</w:t>
            </w:r>
          </w:p>
          <w:p w14:paraId="3AF2AA4B" w14:textId="037D376F" w:rsidR="00DE3118" w:rsidRPr="00064164" w:rsidRDefault="00DE3118" w:rsidP="00DE3118">
            <w:pPr>
              <w:pStyle w:val="ListParagraph"/>
              <w:numPr>
                <w:ilvl w:val="0"/>
                <w:numId w:val="32"/>
              </w:numPr>
              <w:spacing w:before="0"/>
              <w:rPr>
                <w:rFonts w:ascii="SimSun" w:eastAsia="SimSun" w:hAnsi="SimSun"/>
                <w:b/>
                <w:sz w:val="24"/>
                <w:szCs w:val="24"/>
              </w:rPr>
            </w:pPr>
            <w:r w:rsidRPr="00064164">
              <w:rPr>
                <w:rFonts w:ascii="SimSun" w:eastAsia="SimSun" w:hAnsi="SimSun" w:hint="eastAsia"/>
                <w:sz w:val="24"/>
                <w:szCs w:val="24"/>
                <w:lang w:eastAsia="zh-TW"/>
              </w:rPr>
              <w:t>在睡覺時。</w:t>
            </w:r>
          </w:p>
        </w:tc>
      </w:tr>
      <w:tr w:rsidR="00DE3118" w:rsidRPr="007F2AAF" w14:paraId="5FCDEB6D" w14:textId="77777777" w:rsidTr="00E6472B">
        <w:trPr>
          <w:jc w:val="center"/>
        </w:trPr>
        <w:tc>
          <w:tcPr>
            <w:tcW w:w="864" w:type="dxa"/>
            <w:shd w:val="clear" w:color="auto" w:fill="F2F2F2" w:themeFill="background1" w:themeFillShade="F2"/>
          </w:tcPr>
          <w:p w14:paraId="4AA0458C" w14:textId="77777777" w:rsidR="00DE3118" w:rsidRPr="007F2AAF" w:rsidRDefault="00DE3118" w:rsidP="00DE3118">
            <w:pPr>
              <w:pStyle w:val="ListParagraph"/>
              <w:spacing w:before="0"/>
              <w:ind w:left="0"/>
              <w:rPr>
                <w:b/>
                <w:sz w:val="24"/>
                <w:szCs w:val="24"/>
              </w:rPr>
            </w:pPr>
            <w:r w:rsidRPr="007F2AAF">
              <w:rPr>
                <w:b/>
                <w:sz w:val="24"/>
                <w:szCs w:val="24"/>
              </w:rPr>
              <w:t>6.7</w:t>
            </w:r>
          </w:p>
        </w:tc>
        <w:tc>
          <w:tcPr>
            <w:tcW w:w="8489" w:type="dxa"/>
            <w:shd w:val="clear" w:color="auto" w:fill="F2F2F2" w:themeFill="background1" w:themeFillShade="F2"/>
            <w:vAlign w:val="center"/>
          </w:tcPr>
          <w:p w14:paraId="0198D91D" w14:textId="20302B5D"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確保兩歲以下的兒童</w:t>
            </w:r>
            <w:r w:rsidRPr="00064164">
              <w:rPr>
                <w:rFonts w:ascii="SimSun" w:eastAsia="SimSun" w:hAnsi="SimSun" w:hint="eastAsia"/>
                <w:b/>
                <w:color w:val="000000"/>
                <w:sz w:val="24"/>
                <w:szCs w:val="24"/>
                <w:u w:val="single"/>
                <w:lang w:eastAsia="zh-TW"/>
              </w:rPr>
              <w:t>不可</w:t>
            </w:r>
            <w:r w:rsidRPr="00064164">
              <w:rPr>
                <w:rFonts w:ascii="SimSun" w:eastAsia="SimSun" w:hAnsi="SimSun" w:hint="eastAsia"/>
                <w:b/>
                <w:color w:val="000000"/>
                <w:sz w:val="24"/>
                <w:szCs w:val="24"/>
                <w:lang w:eastAsia="zh-TW"/>
              </w:rPr>
              <w:t>戴口罩或面罩。</w:t>
            </w:r>
          </w:p>
        </w:tc>
      </w:tr>
      <w:tr w:rsidR="00DE3118" w:rsidRPr="007F2AAF" w14:paraId="29A625B1" w14:textId="77777777" w:rsidTr="00E6472B">
        <w:trPr>
          <w:jc w:val="center"/>
        </w:trPr>
        <w:tc>
          <w:tcPr>
            <w:tcW w:w="864" w:type="dxa"/>
          </w:tcPr>
          <w:p w14:paraId="79CD8FC9" w14:textId="77777777" w:rsidR="00DE3118" w:rsidRPr="007F2AAF" w:rsidRDefault="00DE3118" w:rsidP="00DE3118">
            <w:pPr>
              <w:pStyle w:val="ListParagraph"/>
              <w:spacing w:before="0"/>
              <w:ind w:left="0"/>
              <w:rPr>
                <w:b/>
                <w:sz w:val="24"/>
                <w:szCs w:val="24"/>
              </w:rPr>
            </w:pPr>
            <w:r w:rsidRPr="007F2AAF">
              <w:rPr>
                <w:b/>
                <w:sz w:val="24"/>
                <w:szCs w:val="24"/>
              </w:rPr>
              <w:t>6.8</w:t>
            </w:r>
          </w:p>
        </w:tc>
        <w:tc>
          <w:tcPr>
            <w:tcW w:w="8489" w:type="dxa"/>
            <w:vAlign w:val="center"/>
          </w:tcPr>
          <w:p w14:paraId="351BA7F3" w14:textId="77777777"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職員或兒童戴面罩或口罩前、脫下面罩及口罩後，以及任何時候碰觸面罩或口罩時都要洗手。</w:t>
            </w:r>
          </w:p>
          <w:p w14:paraId="0106EBE6" w14:textId="77777777" w:rsidR="00DE3118" w:rsidRPr="00064164" w:rsidRDefault="00DE3118" w:rsidP="00DE3118">
            <w:pPr>
              <w:pStyle w:val="ListParagraph"/>
              <w:numPr>
                <w:ilvl w:val="0"/>
                <w:numId w:val="12"/>
              </w:numPr>
              <w:spacing w:before="0"/>
              <w:rPr>
                <w:rFonts w:ascii="SimSun" w:eastAsia="SimSun" w:hAnsi="SimSun"/>
                <w:b/>
                <w:sz w:val="24"/>
                <w:szCs w:val="24"/>
                <w:lang w:eastAsia="zh-TW"/>
              </w:rPr>
            </w:pPr>
            <w:r w:rsidRPr="00064164">
              <w:rPr>
                <w:rFonts w:ascii="SimSun" w:eastAsia="SimSun" w:hAnsi="SimSun" w:hint="eastAsia"/>
                <w:sz w:val="24"/>
                <w:szCs w:val="24"/>
                <w:lang w:eastAsia="zh-TW"/>
              </w:rPr>
              <w:t>可使用酒精含量為</w:t>
            </w:r>
            <w:r w:rsidRPr="00064164">
              <w:rPr>
                <w:rFonts w:ascii="SimSun" w:eastAsia="SimSun" w:hAnsi="SimSun"/>
                <w:color w:val="000000"/>
                <w:sz w:val="24"/>
                <w:szCs w:val="24"/>
                <w:lang w:eastAsia="zh-TW"/>
              </w:rPr>
              <w:t>60-95%</w:t>
            </w:r>
            <w:r w:rsidRPr="00064164">
              <w:rPr>
                <w:rFonts w:ascii="SimSun" w:eastAsia="SimSun" w:hAnsi="SimSun" w:hint="eastAsia"/>
                <w:color w:val="000000"/>
                <w:sz w:val="24"/>
                <w:szCs w:val="24"/>
                <w:lang w:eastAsia="zh-TW"/>
              </w:rPr>
              <w:t>的洗手產品擦拭，替代洗手步驟。</w:t>
            </w:r>
          </w:p>
          <w:p w14:paraId="183E5095" w14:textId="54E8AE56" w:rsidR="00DE3118" w:rsidRPr="00064164" w:rsidRDefault="00DE3118" w:rsidP="00DE3118">
            <w:pPr>
              <w:pStyle w:val="ListParagraph"/>
              <w:numPr>
                <w:ilvl w:val="0"/>
                <w:numId w:val="33"/>
              </w:numPr>
              <w:spacing w:before="0"/>
              <w:rPr>
                <w:rFonts w:ascii="SimSun" w:eastAsia="SimSun" w:hAnsi="SimSun"/>
                <w:b/>
                <w:sz w:val="24"/>
                <w:szCs w:val="24"/>
                <w:lang w:eastAsia="zh-TW"/>
              </w:rPr>
            </w:pPr>
            <w:r w:rsidRPr="00064164">
              <w:rPr>
                <w:rFonts w:ascii="SimSun" w:eastAsia="SimSun" w:hAnsi="SimSun" w:hint="eastAsia"/>
                <w:sz w:val="24"/>
                <w:szCs w:val="24"/>
                <w:lang w:eastAsia="zh-TW"/>
              </w:rPr>
              <w:t>兒童使用洗手液時必須有人監護，不使用時必須將其存放在兒童接觸不到的地方。</w:t>
            </w:r>
          </w:p>
        </w:tc>
      </w:tr>
      <w:tr w:rsidR="00DE3118" w:rsidRPr="007F2AAF" w14:paraId="76E8C5E9" w14:textId="77777777" w:rsidTr="00E6472B">
        <w:trPr>
          <w:jc w:val="center"/>
        </w:trPr>
        <w:tc>
          <w:tcPr>
            <w:tcW w:w="864" w:type="dxa"/>
            <w:shd w:val="clear" w:color="auto" w:fill="F2F2F2" w:themeFill="background1" w:themeFillShade="F2"/>
          </w:tcPr>
          <w:p w14:paraId="6600CEAA" w14:textId="77777777" w:rsidR="00DE3118" w:rsidRPr="007F2AAF" w:rsidRDefault="00DE3118" w:rsidP="00DE3118">
            <w:pPr>
              <w:pStyle w:val="ListParagraph"/>
              <w:spacing w:before="0"/>
              <w:ind w:left="0"/>
              <w:rPr>
                <w:b/>
                <w:sz w:val="24"/>
                <w:szCs w:val="24"/>
              </w:rPr>
            </w:pPr>
            <w:r w:rsidRPr="007F2AAF">
              <w:rPr>
                <w:b/>
                <w:sz w:val="24"/>
                <w:szCs w:val="24"/>
              </w:rPr>
              <w:t>6.9</w:t>
            </w:r>
          </w:p>
        </w:tc>
        <w:tc>
          <w:tcPr>
            <w:tcW w:w="8489" w:type="dxa"/>
            <w:shd w:val="clear" w:color="auto" w:fill="F2F2F2" w:themeFill="background1" w:themeFillShade="F2"/>
            <w:vAlign w:val="center"/>
          </w:tcPr>
          <w:p w14:paraId="1B3D1E3E" w14:textId="77777777"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每天清洗面罩，或每天更換新的面罩。</w:t>
            </w:r>
          </w:p>
          <w:p w14:paraId="12BE0066" w14:textId="77777777" w:rsidR="00DE3118" w:rsidRPr="00064164" w:rsidRDefault="00DE3118" w:rsidP="00DE3118">
            <w:pPr>
              <w:pStyle w:val="ListParagraph"/>
              <w:numPr>
                <w:ilvl w:val="0"/>
                <w:numId w:val="13"/>
              </w:numPr>
              <w:spacing w:before="0"/>
              <w:rPr>
                <w:rFonts w:ascii="SimSun" w:eastAsia="SimSun" w:hAnsi="SimSun"/>
                <w:b/>
                <w:sz w:val="24"/>
                <w:szCs w:val="24"/>
                <w:lang w:eastAsia="zh-TW"/>
              </w:rPr>
            </w:pPr>
            <w:r w:rsidRPr="00064164">
              <w:rPr>
                <w:rFonts w:ascii="SimSun" w:eastAsia="SimSun" w:hAnsi="SimSun" w:hint="eastAsia"/>
                <w:sz w:val="24"/>
                <w:szCs w:val="24"/>
                <w:lang w:eastAsia="zh-TW"/>
              </w:rPr>
              <w:t>取下弄髒的面罩後，應將其放在他人無法接近的安全地方。</w:t>
            </w:r>
          </w:p>
          <w:p w14:paraId="1B6B1A9D" w14:textId="1B25102F" w:rsidR="00DE3118" w:rsidRPr="00064164" w:rsidRDefault="00DE3118" w:rsidP="00DE3118">
            <w:pPr>
              <w:pStyle w:val="ListParagraph"/>
              <w:numPr>
                <w:ilvl w:val="1"/>
                <w:numId w:val="34"/>
              </w:numPr>
              <w:spacing w:before="0"/>
              <w:rPr>
                <w:rFonts w:ascii="SimSun" w:eastAsia="SimSun" w:hAnsi="SimSun"/>
                <w:b/>
                <w:sz w:val="24"/>
                <w:szCs w:val="24"/>
                <w:lang w:eastAsia="zh-TW"/>
              </w:rPr>
            </w:pPr>
            <w:r w:rsidRPr="00064164">
              <w:rPr>
                <w:rFonts w:ascii="SimSun" w:eastAsia="SimSun" w:hAnsi="SimSun" w:hint="eastAsia"/>
                <w:sz w:val="24"/>
                <w:szCs w:val="24"/>
                <w:lang w:eastAsia="zh-TW"/>
              </w:rPr>
              <w:t>例如，可以把它放在一個塑膠袋或塑膠容器裡，確保在清潔之前孩子無法接觸到。</w:t>
            </w:r>
          </w:p>
        </w:tc>
      </w:tr>
      <w:tr w:rsidR="00DE3118" w:rsidRPr="007F2AAF" w14:paraId="218906C5" w14:textId="77777777" w:rsidTr="00E6472B">
        <w:trPr>
          <w:jc w:val="center"/>
        </w:trPr>
        <w:tc>
          <w:tcPr>
            <w:tcW w:w="864" w:type="dxa"/>
          </w:tcPr>
          <w:p w14:paraId="5AFD636B" w14:textId="77777777" w:rsidR="00DE3118" w:rsidRPr="007F2AAF" w:rsidRDefault="00DE3118" w:rsidP="00DE3118">
            <w:pPr>
              <w:pStyle w:val="ListParagraph"/>
              <w:spacing w:before="0"/>
              <w:ind w:left="0"/>
              <w:rPr>
                <w:b/>
                <w:sz w:val="24"/>
                <w:szCs w:val="24"/>
              </w:rPr>
            </w:pPr>
            <w:r w:rsidRPr="007F2AAF">
              <w:rPr>
                <w:b/>
                <w:sz w:val="24"/>
                <w:szCs w:val="24"/>
              </w:rPr>
              <w:t>6.10</w:t>
            </w:r>
          </w:p>
        </w:tc>
        <w:tc>
          <w:tcPr>
            <w:tcW w:w="8489" w:type="dxa"/>
            <w:vAlign w:val="center"/>
          </w:tcPr>
          <w:p w14:paraId="45DBEFBD" w14:textId="202F99BE"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面罩每天使用後必須用殺菌劑擦拭。</w:t>
            </w:r>
          </w:p>
        </w:tc>
      </w:tr>
      <w:tr w:rsidR="00DE3118" w:rsidRPr="007F2AAF" w14:paraId="3834C7C5" w14:textId="77777777" w:rsidTr="00E6472B">
        <w:tblPrEx>
          <w:jc w:val="left"/>
        </w:tblPrEx>
        <w:trPr>
          <w:trHeight w:val="170"/>
        </w:trPr>
        <w:tc>
          <w:tcPr>
            <w:tcW w:w="9353" w:type="dxa"/>
            <w:gridSpan w:val="2"/>
            <w:shd w:val="clear" w:color="auto" w:fill="746458"/>
            <w:vAlign w:val="center"/>
          </w:tcPr>
          <w:p w14:paraId="20D576A1" w14:textId="33F9CF7E"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52EB00FD" w14:textId="77777777" w:rsidTr="00E6472B">
        <w:tblPrEx>
          <w:jc w:val="left"/>
        </w:tblPrEx>
        <w:trPr>
          <w:trHeight w:val="1378"/>
        </w:trPr>
        <w:tc>
          <w:tcPr>
            <w:tcW w:w="9353" w:type="dxa"/>
            <w:gridSpan w:val="2"/>
            <w:shd w:val="clear" w:color="auto" w:fill="auto"/>
          </w:tcPr>
          <w:p w14:paraId="5BE09CC4" w14:textId="70AADE8A"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1261445141"/>
                <w:placeholder>
                  <w:docPart w:val="21AB62D052F74A32A7B8675CEB44432E"/>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2228CABB" w14:textId="77777777" w:rsidTr="00E6472B">
        <w:tblPrEx>
          <w:jc w:val="left"/>
        </w:tblPrEx>
        <w:trPr>
          <w:trHeight w:val="170"/>
        </w:trPr>
        <w:tc>
          <w:tcPr>
            <w:tcW w:w="9353" w:type="dxa"/>
            <w:gridSpan w:val="2"/>
            <w:shd w:val="clear" w:color="auto" w:fill="746458"/>
            <w:vAlign w:val="center"/>
          </w:tcPr>
          <w:p w14:paraId="1C91D86F" w14:textId="406654B1"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956434433"/>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481318418"/>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2B7A8651" w14:textId="77777777" w:rsidTr="00E6472B">
        <w:tblPrEx>
          <w:jc w:val="left"/>
        </w:tblPrEx>
        <w:trPr>
          <w:trHeight w:val="170"/>
        </w:trPr>
        <w:tc>
          <w:tcPr>
            <w:tcW w:w="9353" w:type="dxa"/>
            <w:gridSpan w:val="2"/>
            <w:shd w:val="clear" w:color="auto" w:fill="746458"/>
            <w:vAlign w:val="center"/>
          </w:tcPr>
          <w:p w14:paraId="11F62873" w14:textId="30CBDD66"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36CF4FEF" w14:textId="77777777" w:rsidTr="00E6472B">
        <w:tblPrEx>
          <w:jc w:val="left"/>
        </w:tblPrEx>
        <w:trPr>
          <w:trHeight w:val="1378"/>
        </w:trPr>
        <w:tc>
          <w:tcPr>
            <w:tcW w:w="9353" w:type="dxa"/>
            <w:gridSpan w:val="2"/>
            <w:shd w:val="clear" w:color="auto" w:fill="auto"/>
          </w:tcPr>
          <w:p w14:paraId="167F904B" w14:textId="4B062635"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723266603"/>
                <w:placeholder>
                  <w:docPart w:val="53C865A92B0840658C6DC203EA40677C"/>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DE3118" w:rsidRPr="007F2AAF" w14:paraId="74C8A05F" w14:textId="77777777" w:rsidTr="00E6472B">
        <w:trPr>
          <w:jc w:val="center"/>
        </w:trPr>
        <w:tc>
          <w:tcPr>
            <w:tcW w:w="864" w:type="dxa"/>
            <w:shd w:val="clear" w:color="auto" w:fill="F2F2F2" w:themeFill="background1" w:themeFillShade="F2"/>
          </w:tcPr>
          <w:p w14:paraId="4A3A50A0" w14:textId="77777777" w:rsidR="00DE3118" w:rsidRPr="007F2AAF" w:rsidRDefault="00DE3118" w:rsidP="00DE3118">
            <w:pPr>
              <w:pStyle w:val="ListParagraph"/>
              <w:spacing w:before="0"/>
              <w:ind w:left="0"/>
              <w:rPr>
                <w:b/>
                <w:sz w:val="24"/>
                <w:szCs w:val="24"/>
              </w:rPr>
            </w:pPr>
            <w:r w:rsidRPr="007F2AAF">
              <w:rPr>
                <w:b/>
                <w:sz w:val="24"/>
                <w:szCs w:val="24"/>
              </w:rPr>
              <w:t>6.11</w:t>
            </w:r>
          </w:p>
        </w:tc>
        <w:tc>
          <w:tcPr>
            <w:tcW w:w="8489" w:type="dxa"/>
            <w:shd w:val="clear" w:color="auto" w:fill="F2F2F2" w:themeFill="background1" w:themeFillShade="F2"/>
            <w:vAlign w:val="center"/>
          </w:tcPr>
          <w:p w14:paraId="3A33EAEF" w14:textId="06A7FE06" w:rsidR="00DE3118" w:rsidRPr="00064164" w:rsidRDefault="00DE3118" w:rsidP="00DE3118">
            <w:pPr>
              <w:pStyle w:val="ListParagraph"/>
              <w:spacing w:before="0"/>
              <w:ind w:left="0"/>
              <w:rPr>
                <w:rFonts w:ascii="SimSun" w:eastAsia="SimSun" w:hAnsi="SimSun"/>
                <w:b/>
                <w:sz w:val="24"/>
                <w:szCs w:val="24"/>
              </w:rPr>
            </w:pPr>
            <w:r w:rsidRPr="00064164">
              <w:rPr>
                <w:rFonts w:ascii="SimSun" w:eastAsia="SimSun" w:hAnsi="SimSun" w:hint="eastAsia"/>
                <w:b/>
                <w:sz w:val="24"/>
                <w:szCs w:val="24"/>
                <w:lang w:eastAsia="zh-TW"/>
              </w:rPr>
              <w:t>一次性面罩或口罩只能佩戴一次。</w:t>
            </w:r>
          </w:p>
        </w:tc>
      </w:tr>
      <w:tr w:rsidR="00DE3118" w:rsidRPr="007F2AAF" w14:paraId="103DC969" w14:textId="77777777" w:rsidTr="00E6472B">
        <w:trPr>
          <w:jc w:val="center"/>
        </w:trPr>
        <w:tc>
          <w:tcPr>
            <w:tcW w:w="864" w:type="dxa"/>
          </w:tcPr>
          <w:p w14:paraId="4FBD5CA3" w14:textId="77777777" w:rsidR="00DE3118" w:rsidRPr="007F2AAF" w:rsidRDefault="00DE3118" w:rsidP="00DE3118">
            <w:pPr>
              <w:pStyle w:val="ListParagraph"/>
              <w:spacing w:before="0"/>
              <w:ind w:left="0"/>
              <w:rPr>
                <w:b/>
                <w:sz w:val="24"/>
                <w:szCs w:val="24"/>
              </w:rPr>
            </w:pPr>
            <w:r w:rsidRPr="007F2AAF">
              <w:rPr>
                <w:b/>
                <w:sz w:val="24"/>
                <w:szCs w:val="24"/>
              </w:rPr>
              <w:t>6.12</w:t>
            </w:r>
          </w:p>
        </w:tc>
        <w:tc>
          <w:tcPr>
            <w:tcW w:w="8489" w:type="dxa"/>
            <w:vAlign w:val="center"/>
          </w:tcPr>
          <w:p w14:paraId="2E97CA6F" w14:textId="76021D41"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如果成年人與生病的孩子接觸，則必須在日常健康檢查後更換面罩。</w:t>
            </w:r>
          </w:p>
        </w:tc>
      </w:tr>
      <w:tr w:rsidR="00DE3118" w:rsidRPr="007F2AAF" w14:paraId="7FFE9A40" w14:textId="77777777" w:rsidTr="00E6472B">
        <w:trPr>
          <w:jc w:val="center"/>
        </w:trPr>
        <w:tc>
          <w:tcPr>
            <w:tcW w:w="864" w:type="dxa"/>
            <w:shd w:val="clear" w:color="auto" w:fill="F2F2F2" w:themeFill="background1" w:themeFillShade="F2"/>
          </w:tcPr>
          <w:p w14:paraId="2D6486C1" w14:textId="77777777" w:rsidR="00DE3118" w:rsidRPr="007F2AAF" w:rsidRDefault="00DE3118" w:rsidP="00DE3118">
            <w:pPr>
              <w:pStyle w:val="ListParagraph"/>
              <w:spacing w:before="0"/>
              <w:ind w:left="0"/>
              <w:rPr>
                <w:b/>
                <w:sz w:val="24"/>
                <w:szCs w:val="24"/>
              </w:rPr>
            </w:pPr>
            <w:r w:rsidRPr="007F2AAF">
              <w:rPr>
                <w:b/>
                <w:sz w:val="24"/>
                <w:szCs w:val="24"/>
              </w:rPr>
              <w:t>6.13</w:t>
            </w:r>
          </w:p>
        </w:tc>
        <w:tc>
          <w:tcPr>
            <w:tcW w:w="8489" w:type="dxa"/>
            <w:shd w:val="clear" w:color="auto" w:fill="F2F2F2" w:themeFill="background1" w:themeFillShade="F2"/>
            <w:vAlign w:val="center"/>
          </w:tcPr>
          <w:p w14:paraId="04926A24" w14:textId="3D260341"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如果成人與生病的兒童接觸，必須在每日健康檢查後對面罩進行消毒。</w:t>
            </w:r>
            <w:r w:rsidRPr="00064164">
              <w:rPr>
                <w:rFonts w:ascii="SimSun" w:eastAsia="SimSun" w:hAnsi="SimSun" w:hint="eastAsia"/>
                <w:b/>
                <w:color w:val="000000"/>
                <w:sz w:val="24"/>
                <w:szCs w:val="24"/>
                <w:lang w:eastAsia="zh-TW"/>
              </w:rPr>
              <w:t>對於認證中心和錄製課程，必須在完成日常健康檢查後對面罩進行消毒。</w:t>
            </w:r>
          </w:p>
        </w:tc>
      </w:tr>
      <w:tr w:rsidR="00DE3118" w:rsidRPr="007F2AAF" w14:paraId="29AF14F4" w14:textId="77777777" w:rsidTr="00E6472B">
        <w:tblPrEx>
          <w:jc w:val="left"/>
        </w:tblPrEx>
        <w:trPr>
          <w:trHeight w:val="170"/>
        </w:trPr>
        <w:tc>
          <w:tcPr>
            <w:tcW w:w="9353" w:type="dxa"/>
            <w:gridSpan w:val="2"/>
            <w:shd w:val="clear" w:color="auto" w:fill="746458"/>
            <w:vAlign w:val="center"/>
          </w:tcPr>
          <w:p w14:paraId="65708BC6" w14:textId="77E1B46A"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3A2914EF" w14:textId="77777777" w:rsidTr="00E6472B">
        <w:tblPrEx>
          <w:jc w:val="left"/>
        </w:tblPrEx>
        <w:trPr>
          <w:trHeight w:val="1378"/>
        </w:trPr>
        <w:tc>
          <w:tcPr>
            <w:tcW w:w="9353" w:type="dxa"/>
            <w:gridSpan w:val="2"/>
            <w:shd w:val="clear" w:color="auto" w:fill="F2F2F2" w:themeFill="background1" w:themeFillShade="F2"/>
          </w:tcPr>
          <w:p w14:paraId="3CC3AF4E" w14:textId="3923ED82"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430246799"/>
                <w:placeholder>
                  <w:docPart w:val="D70C5BE124BC4A76BBD73868E558CD82"/>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1DF82E3C" w14:textId="77777777" w:rsidTr="00E6472B">
        <w:tblPrEx>
          <w:jc w:val="left"/>
        </w:tblPrEx>
        <w:trPr>
          <w:trHeight w:val="170"/>
        </w:trPr>
        <w:tc>
          <w:tcPr>
            <w:tcW w:w="9353" w:type="dxa"/>
            <w:gridSpan w:val="2"/>
            <w:shd w:val="clear" w:color="auto" w:fill="746458"/>
            <w:vAlign w:val="center"/>
          </w:tcPr>
          <w:p w14:paraId="5514E73F" w14:textId="1382D7B6"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097093052"/>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2072797771"/>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41A5B0D9" w14:textId="77777777" w:rsidTr="00E6472B">
        <w:tblPrEx>
          <w:jc w:val="left"/>
        </w:tblPrEx>
        <w:trPr>
          <w:trHeight w:val="170"/>
        </w:trPr>
        <w:tc>
          <w:tcPr>
            <w:tcW w:w="9353" w:type="dxa"/>
            <w:gridSpan w:val="2"/>
            <w:shd w:val="clear" w:color="auto" w:fill="746458"/>
            <w:vAlign w:val="center"/>
          </w:tcPr>
          <w:p w14:paraId="55127F2C" w14:textId="3E2E3932"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6301E0A6" w14:textId="77777777" w:rsidTr="00E6472B">
        <w:tblPrEx>
          <w:jc w:val="left"/>
        </w:tblPrEx>
        <w:trPr>
          <w:trHeight w:val="1378"/>
        </w:trPr>
        <w:tc>
          <w:tcPr>
            <w:tcW w:w="9353" w:type="dxa"/>
            <w:gridSpan w:val="2"/>
            <w:shd w:val="clear" w:color="auto" w:fill="F2F2F2" w:themeFill="background1" w:themeFillShade="F2"/>
          </w:tcPr>
          <w:p w14:paraId="0C7E43F6" w14:textId="4BEB8EC0"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1159840312"/>
                <w:placeholder>
                  <w:docPart w:val="2FBD8898B37046A482B7552CCDFF778C"/>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DE3118" w:rsidRPr="007F2AAF" w14:paraId="3CC16F5B" w14:textId="77777777" w:rsidTr="00E6472B">
        <w:trPr>
          <w:jc w:val="center"/>
        </w:trPr>
        <w:tc>
          <w:tcPr>
            <w:tcW w:w="864" w:type="dxa"/>
          </w:tcPr>
          <w:p w14:paraId="5A14278E" w14:textId="77777777" w:rsidR="00DE3118" w:rsidRPr="007F2AAF" w:rsidRDefault="00DE3118" w:rsidP="00DE3118">
            <w:pPr>
              <w:pStyle w:val="ListParagraph"/>
              <w:spacing w:before="0"/>
              <w:ind w:left="0"/>
              <w:rPr>
                <w:b/>
                <w:sz w:val="24"/>
                <w:szCs w:val="24"/>
              </w:rPr>
            </w:pPr>
            <w:r w:rsidRPr="007F2AAF">
              <w:rPr>
                <w:b/>
                <w:sz w:val="24"/>
                <w:szCs w:val="24"/>
              </w:rPr>
              <w:t>6.14</w:t>
            </w:r>
          </w:p>
        </w:tc>
        <w:tc>
          <w:tcPr>
            <w:tcW w:w="8489" w:type="dxa"/>
            <w:vAlign w:val="center"/>
          </w:tcPr>
          <w:p w14:paraId="523E57F7" w14:textId="28130621"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u w:val="single"/>
                <w:lang w:eastAsia="zh-TW"/>
              </w:rPr>
              <w:t>僅認證中心和錄製課程：</w:t>
            </w:r>
            <w:r w:rsidRPr="00064164">
              <w:rPr>
                <w:rFonts w:ascii="SimSun" w:eastAsia="SimSun" w:hAnsi="SimSun" w:hint="eastAsia"/>
                <w:b/>
                <w:color w:val="000000"/>
                <w:sz w:val="24"/>
                <w:szCs w:val="24"/>
                <w:lang w:eastAsia="zh-TW"/>
              </w:rPr>
              <w:t>要求參與健康和安全檢查的成年人在日常健康檢查期間穿一件乾淨的外層衣服（例如，較大尺寸的長袖紐扣襯衫、工作服或圍裙）。要求需要與多個穩定的群組互動的成年人，如流動人員或早期干預員工，在前往另一個穩定群組時，要穿一件乾淨、外層的衣服。</w:t>
            </w:r>
          </w:p>
        </w:tc>
      </w:tr>
      <w:tr w:rsidR="00DE3118" w:rsidRPr="007F2AAF" w14:paraId="32D920F5" w14:textId="77777777" w:rsidTr="00E6472B">
        <w:tblPrEx>
          <w:jc w:val="left"/>
        </w:tblPrEx>
        <w:trPr>
          <w:trHeight w:val="170"/>
        </w:trPr>
        <w:tc>
          <w:tcPr>
            <w:tcW w:w="9353" w:type="dxa"/>
            <w:gridSpan w:val="2"/>
            <w:shd w:val="clear" w:color="auto" w:fill="746458"/>
            <w:vAlign w:val="center"/>
          </w:tcPr>
          <w:p w14:paraId="63D9BA9E" w14:textId="750D8B44"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6DC30181" w14:textId="77777777" w:rsidTr="00E6472B">
        <w:tblPrEx>
          <w:jc w:val="left"/>
        </w:tblPrEx>
        <w:trPr>
          <w:trHeight w:val="1378"/>
        </w:trPr>
        <w:tc>
          <w:tcPr>
            <w:tcW w:w="9353" w:type="dxa"/>
            <w:gridSpan w:val="2"/>
            <w:shd w:val="clear" w:color="auto" w:fill="auto"/>
          </w:tcPr>
          <w:p w14:paraId="4ED21D83" w14:textId="468019C8"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406039086"/>
                <w:placeholder>
                  <w:docPart w:val="B56C7947D1004BB4AAD2AEA2E0A9B35F"/>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25901B95" w14:textId="77777777" w:rsidTr="00E6472B">
        <w:tblPrEx>
          <w:jc w:val="left"/>
        </w:tblPrEx>
        <w:trPr>
          <w:trHeight w:val="170"/>
        </w:trPr>
        <w:tc>
          <w:tcPr>
            <w:tcW w:w="9353" w:type="dxa"/>
            <w:gridSpan w:val="2"/>
            <w:shd w:val="clear" w:color="auto" w:fill="746458"/>
            <w:vAlign w:val="center"/>
          </w:tcPr>
          <w:p w14:paraId="6D1DA6AD" w14:textId="212B4858"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580710080"/>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32708932"/>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33DBA8E0" w14:textId="77777777" w:rsidTr="00E6472B">
        <w:tblPrEx>
          <w:jc w:val="left"/>
        </w:tblPrEx>
        <w:trPr>
          <w:trHeight w:val="170"/>
        </w:trPr>
        <w:tc>
          <w:tcPr>
            <w:tcW w:w="9353" w:type="dxa"/>
            <w:gridSpan w:val="2"/>
            <w:shd w:val="clear" w:color="auto" w:fill="746458"/>
            <w:vAlign w:val="center"/>
          </w:tcPr>
          <w:p w14:paraId="247EE9CA" w14:textId="1483254C"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1661B88A" w14:textId="77777777" w:rsidTr="00E6472B">
        <w:tblPrEx>
          <w:jc w:val="left"/>
        </w:tblPrEx>
        <w:trPr>
          <w:trHeight w:val="1378"/>
        </w:trPr>
        <w:tc>
          <w:tcPr>
            <w:tcW w:w="9353" w:type="dxa"/>
            <w:gridSpan w:val="2"/>
            <w:shd w:val="clear" w:color="auto" w:fill="auto"/>
          </w:tcPr>
          <w:p w14:paraId="0CEA5F96" w14:textId="3CC16DB7"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1967197262"/>
                <w:placeholder>
                  <w:docPart w:val="781694A465D346E687D2EB325223A0C1"/>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DE3118" w:rsidRPr="007F2AAF" w14:paraId="61DB14EC" w14:textId="77777777" w:rsidTr="00E6472B">
        <w:trPr>
          <w:jc w:val="center"/>
        </w:trPr>
        <w:tc>
          <w:tcPr>
            <w:tcW w:w="864" w:type="dxa"/>
            <w:shd w:val="clear" w:color="auto" w:fill="F2F2F2" w:themeFill="background1" w:themeFillShade="F2"/>
          </w:tcPr>
          <w:p w14:paraId="3DF13EB4" w14:textId="77777777" w:rsidR="00DE3118" w:rsidRPr="007F2AAF" w:rsidRDefault="00DE3118" w:rsidP="00DE3118">
            <w:pPr>
              <w:pStyle w:val="ListParagraph"/>
              <w:spacing w:before="0"/>
              <w:ind w:left="0"/>
              <w:rPr>
                <w:b/>
                <w:sz w:val="24"/>
                <w:szCs w:val="24"/>
              </w:rPr>
            </w:pPr>
            <w:r w:rsidRPr="007F2AAF">
              <w:rPr>
                <w:b/>
                <w:sz w:val="24"/>
                <w:szCs w:val="24"/>
              </w:rPr>
              <w:t>6.15</w:t>
            </w:r>
          </w:p>
        </w:tc>
        <w:tc>
          <w:tcPr>
            <w:tcW w:w="8489" w:type="dxa"/>
            <w:shd w:val="clear" w:color="auto" w:fill="F2F2F2" w:themeFill="background1" w:themeFillShade="F2"/>
            <w:vAlign w:val="center"/>
          </w:tcPr>
          <w:p w14:paraId="6AFF5E8C" w14:textId="7E11C94E"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要求成人在餵養嬰兒時穿一件乾淨的外層衣服（例如，較大尺寸的長袖紐扣襯衫或長袖罩衫，或床單、毯子等），必要時將頭髮紮起。</w:t>
            </w:r>
          </w:p>
        </w:tc>
      </w:tr>
      <w:tr w:rsidR="00DE3118" w:rsidRPr="007F2AAF" w14:paraId="24AE3006" w14:textId="77777777" w:rsidTr="00E6472B">
        <w:tblPrEx>
          <w:jc w:val="left"/>
        </w:tblPrEx>
        <w:trPr>
          <w:trHeight w:val="170"/>
        </w:trPr>
        <w:tc>
          <w:tcPr>
            <w:tcW w:w="9353" w:type="dxa"/>
            <w:gridSpan w:val="2"/>
            <w:shd w:val="clear" w:color="auto" w:fill="746458"/>
            <w:vAlign w:val="center"/>
          </w:tcPr>
          <w:p w14:paraId="2CBE8983" w14:textId="35837073"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2A0BC330" w14:textId="77777777" w:rsidTr="00E6472B">
        <w:tblPrEx>
          <w:jc w:val="left"/>
        </w:tblPrEx>
        <w:trPr>
          <w:trHeight w:val="1378"/>
        </w:trPr>
        <w:tc>
          <w:tcPr>
            <w:tcW w:w="9353" w:type="dxa"/>
            <w:gridSpan w:val="2"/>
            <w:shd w:val="clear" w:color="auto" w:fill="F2F2F2" w:themeFill="background1" w:themeFillShade="F2"/>
          </w:tcPr>
          <w:p w14:paraId="497509F4" w14:textId="548DAEB4"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2058047769"/>
                <w:placeholder>
                  <w:docPart w:val="FD10AE6CF769486EA2BCFC90B79EF3AB"/>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17AAECB2" w14:textId="77777777" w:rsidTr="00E6472B">
        <w:tblPrEx>
          <w:jc w:val="left"/>
        </w:tblPrEx>
        <w:trPr>
          <w:trHeight w:val="170"/>
        </w:trPr>
        <w:tc>
          <w:tcPr>
            <w:tcW w:w="9353" w:type="dxa"/>
            <w:gridSpan w:val="2"/>
            <w:shd w:val="clear" w:color="auto" w:fill="746458"/>
            <w:vAlign w:val="center"/>
          </w:tcPr>
          <w:p w14:paraId="204BD158" w14:textId="6F94A128"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082442375"/>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964337347"/>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2B96512A" w14:textId="77777777" w:rsidTr="00E6472B">
        <w:tblPrEx>
          <w:jc w:val="left"/>
        </w:tblPrEx>
        <w:trPr>
          <w:trHeight w:val="170"/>
        </w:trPr>
        <w:tc>
          <w:tcPr>
            <w:tcW w:w="9353" w:type="dxa"/>
            <w:gridSpan w:val="2"/>
            <w:shd w:val="clear" w:color="auto" w:fill="746458"/>
            <w:vAlign w:val="center"/>
          </w:tcPr>
          <w:p w14:paraId="13472655" w14:textId="33F772F8"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66C383E1" w14:textId="77777777" w:rsidTr="00E6472B">
        <w:tblPrEx>
          <w:jc w:val="left"/>
        </w:tblPrEx>
        <w:trPr>
          <w:trHeight w:val="1378"/>
        </w:trPr>
        <w:tc>
          <w:tcPr>
            <w:tcW w:w="9353" w:type="dxa"/>
            <w:gridSpan w:val="2"/>
            <w:shd w:val="clear" w:color="auto" w:fill="F2F2F2" w:themeFill="background1" w:themeFillShade="F2"/>
          </w:tcPr>
          <w:p w14:paraId="40B47A45" w14:textId="7205FED9"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1955399666"/>
                <w:placeholder>
                  <w:docPart w:val="406142F7B02B4CBA835EB895B3841DD1"/>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DE3118" w:rsidRPr="007F2AAF" w14:paraId="065C1CEC" w14:textId="77777777" w:rsidTr="00E6472B">
        <w:trPr>
          <w:jc w:val="center"/>
        </w:trPr>
        <w:tc>
          <w:tcPr>
            <w:tcW w:w="864" w:type="dxa"/>
          </w:tcPr>
          <w:p w14:paraId="75A72E45" w14:textId="56F79855" w:rsidR="00DE3118" w:rsidRDefault="00DE3118" w:rsidP="00DE3118">
            <w:pPr>
              <w:pStyle w:val="ListParagraph"/>
              <w:spacing w:before="0"/>
              <w:ind w:left="0"/>
              <w:rPr>
                <w:b/>
                <w:sz w:val="24"/>
                <w:szCs w:val="24"/>
              </w:rPr>
            </w:pPr>
            <w:r w:rsidRPr="007F2AAF">
              <w:rPr>
                <w:b/>
                <w:sz w:val="24"/>
                <w:szCs w:val="24"/>
              </w:rPr>
              <w:t>6.16</w:t>
            </w:r>
          </w:p>
          <w:p w14:paraId="739BDA1B" w14:textId="0CCF8F47" w:rsidR="00DE3118" w:rsidRDefault="00DE3118" w:rsidP="00DE3118"/>
          <w:p w14:paraId="11B8525D" w14:textId="77777777" w:rsidR="00DE3118" w:rsidRPr="00E6472B" w:rsidRDefault="00DE3118" w:rsidP="00DE3118"/>
        </w:tc>
        <w:tc>
          <w:tcPr>
            <w:tcW w:w="8489" w:type="dxa"/>
            <w:vAlign w:val="center"/>
          </w:tcPr>
          <w:p w14:paraId="29A6FD9C" w14:textId="4B785693"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確保任何提供直接接觸照護並監督兒童的兒童保育職員或其他職員出現新冠肺炎症狀，在離開兒童保育環境前，為須保持6呎身體距離，並戴上口罩或面罩。</w:t>
            </w:r>
          </w:p>
        </w:tc>
      </w:tr>
      <w:tr w:rsidR="00DE3118" w:rsidRPr="007F2AAF" w14:paraId="7FECBF59" w14:textId="77777777" w:rsidTr="00E6472B">
        <w:tblPrEx>
          <w:jc w:val="left"/>
        </w:tblPrEx>
        <w:trPr>
          <w:trHeight w:val="170"/>
        </w:trPr>
        <w:tc>
          <w:tcPr>
            <w:tcW w:w="9353" w:type="dxa"/>
            <w:gridSpan w:val="2"/>
            <w:shd w:val="clear" w:color="auto" w:fill="746458"/>
            <w:vAlign w:val="center"/>
          </w:tcPr>
          <w:p w14:paraId="16CE35A5" w14:textId="3489216D"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166CF92E" w14:textId="77777777" w:rsidTr="00E6472B">
        <w:tblPrEx>
          <w:jc w:val="left"/>
        </w:tblPrEx>
        <w:trPr>
          <w:trHeight w:val="1378"/>
        </w:trPr>
        <w:tc>
          <w:tcPr>
            <w:tcW w:w="9353" w:type="dxa"/>
            <w:gridSpan w:val="2"/>
            <w:shd w:val="clear" w:color="auto" w:fill="auto"/>
          </w:tcPr>
          <w:p w14:paraId="3875B351" w14:textId="7DF082BF"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400750897"/>
                <w:placeholder>
                  <w:docPart w:val="948B40408EAB4BD5B463266736C25BB2"/>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2F99E273" w14:textId="77777777" w:rsidTr="00E6472B">
        <w:tblPrEx>
          <w:jc w:val="left"/>
        </w:tblPrEx>
        <w:trPr>
          <w:trHeight w:val="170"/>
        </w:trPr>
        <w:tc>
          <w:tcPr>
            <w:tcW w:w="9353" w:type="dxa"/>
            <w:gridSpan w:val="2"/>
            <w:shd w:val="clear" w:color="auto" w:fill="746458"/>
            <w:vAlign w:val="center"/>
          </w:tcPr>
          <w:p w14:paraId="6DA00983" w14:textId="2A2B4DED" w:rsidR="004D2A63" w:rsidRPr="00064164" w:rsidRDefault="004D2A63" w:rsidP="004D2A63">
            <w:pPr>
              <w:pStyle w:val="ListParagraph"/>
              <w:spacing w:before="0"/>
              <w:ind w:left="0"/>
              <w:rPr>
                <w:rFonts w:ascii="SimSun" w:eastAsia="SimSun" w:hAnsi="SimSun"/>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799037665"/>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618027695"/>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0192837A" w14:textId="77777777" w:rsidTr="00E6472B">
        <w:tblPrEx>
          <w:jc w:val="left"/>
        </w:tblPrEx>
        <w:trPr>
          <w:trHeight w:val="170"/>
        </w:trPr>
        <w:tc>
          <w:tcPr>
            <w:tcW w:w="9353" w:type="dxa"/>
            <w:gridSpan w:val="2"/>
            <w:shd w:val="clear" w:color="auto" w:fill="746458"/>
            <w:vAlign w:val="center"/>
          </w:tcPr>
          <w:p w14:paraId="3D9112FF" w14:textId="284DEBCE" w:rsidR="004D2A63" w:rsidRPr="00064164" w:rsidRDefault="004D2A63" w:rsidP="004D2A63">
            <w:pPr>
              <w:pStyle w:val="ListParagraph"/>
              <w:spacing w:before="0"/>
              <w:ind w:left="0"/>
              <w:rPr>
                <w:rFonts w:ascii="SimSun" w:eastAsia="SimSun" w:hAnsi="SimSun"/>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3290EC3B" w14:textId="77777777" w:rsidTr="00E6472B">
        <w:tblPrEx>
          <w:jc w:val="left"/>
        </w:tblPrEx>
        <w:trPr>
          <w:trHeight w:val="1378"/>
        </w:trPr>
        <w:tc>
          <w:tcPr>
            <w:tcW w:w="9353" w:type="dxa"/>
            <w:gridSpan w:val="2"/>
            <w:shd w:val="clear" w:color="auto" w:fill="auto"/>
          </w:tcPr>
          <w:p w14:paraId="6CCA93B1" w14:textId="1FCD820F"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1242375631"/>
                <w:placeholder>
                  <w:docPart w:val="46F0948268CD401F9871BD96BD5310AB"/>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DE3118" w:rsidRPr="007F2AAF" w14:paraId="782C06FB" w14:textId="77777777" w:rsidTr="00E6472B">
        <w:trPr>
          <w:jc w:val="center"/>
        </w:trPr>
        <w:tc>
          <w:tcPr>
            <w:tcW w:w="864" w:type="dxa"/>
            <w:shd w:val="clear" w:color="auto" w:fill="F2F2F2" w:themeFill="background1" w:themeFillShade="F2"/>
          </w:tcPr>
          <w:p w14:paraId="7CC36D45" w14:textId="77777777" w:rsidR="00DE3118" w:rsidRPr="007F2AAF" w:rsidRDefault="00DE3118" w:rsidP="00DE3118">
            <w:pPr>
              <w:pStyle w:val="ListParagraph"/>
              <w:spacing w:before="0"/>
              <w:ind w:left="0"/>
              <w:rPr>
                <w:b/>
                <w:sz w:val="24"/>
                <w:szCs w:val="24"/>
              </w:rPr>
            </w:pPr>
            <w:r w:rsidRPr="007F2AAF">
              <w:rPr>
                <w:b/>
                <w:sz w:val="24"/>
                <w:szCs w:val="24"/>
              </w:rPr>
              <w:t>6.17</w:t>
            </w:r>
          </w:p>
        </w:tc>
        <w:tc>
          <w:tcPr>
            <w:tcW w:w="8489" w:type="dxa"/>
            <w:shd w:val="clear" w:color="auto" w:fill="F2F2F2" w:themeFill="background1" w:themeFillShade="F2"/>
            <w:vAlign w:val="center"/>
          </w:tcPr>
          <w:p w14:paraId="7043E819" w14:textId="5583B50C" w:rsidR="00DE3118" w:rsidRPr="00064164" w:rsidRDefault="00DE3118" w:rsidP="00DE3118">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更換被體液弄髒的衣物。</w:t>
            </w:r>
          </w:p>
        </w:tc>
      </w:tr>
    </w:tbl>
    <w:p w14:paraId="4C14CDC8" w14:textId="77777777" w:rsidR="00B4204E" w:rsidRPr="007F2AAF" w:rsidRDefault="00B4204E" w:rsidP="00F011EC">
      <w:pPr>
        <w:pStyle w:val="ListParagraph"/>
        <w:spacing w:before="0"/>
        <w:ind w:left="0"/>
        <w:rPr>
          <w:sz w:val="24"/>
          <w:szCs w:val="24"/>
          <w:lang w:eastAsia="zh-TW"/>
        </w:rPr>
        <w:sectPr w:rsidR="00B4204E" w:rsidRPr="007F2AAF" w:rsidSect="00EF1BC2">
          <w:headerReference w:type="default" r:id="rId30"/>
          <w:type w:val="continuous"/>
          <w:pgSz w:w="12240" w:h="15840"/>
          <w:pgMar w:top="1440" w:right="1440" w:bottom="1440" w:left="1440" w:header="720" w:footer="720" w:gutter="0"/>
          <w:cols w:space="720"/>
          <w:docGrid w:linePitch="360"/>
        </w:sectPr>
      </w:pPr>
    </w:p>
    <w:p w14:paraId="6896660A" w14:textId="77777777" w:rsidR="000A1B78" w:rsidRDefault="000A1B78">
      <w:pPr>
        <w:rPr>
          <w:rFonts w:ascii="Calibri" w:eastAsia="Calibri" w:hAnsi="Calibri" w:cs="Calibri"/>
          <w:b/>
          <w:sz w:val="28"/>
          <w:szCs w:val="28"/>
          <w:lang w:eastAsia="zh-TW"/>
        </w:rPr>
      </w:pPr>
      <w:r>
        <w:rPr>
          <w:b/>
          <w:sz w:val="28"/>
          <w:szCs w:val="28"/>
          <w:lang w:eastAsia="zh-TW"/>
        </w:rPr>
        <w:br w:type="page"/>
      </w:r>
    </w:p>
    <w:p w14:paraId="55276292" w14:textId="4B010716" w:rsidR="00B4204E" w:rsidRPr="00064164" w:rsidRDefault="004D2A63" w:rsidP="00F011EC">
      <w:pPr>
        <w:pStyle w:val="ListParagraph"/>
        <w:spacing w:before="0"/>
        <w:ind w:left="0"/>
        <w:rPr>
          <w:rFonts w:ascii="SimSun" w:eastAsia="SimSun" w:hAnsi="SimSun"/>
          <w:b/>
          <w:color w:val="A78D8E"/>
          <w:sz w:val="32"/>
          <w:szCs w:val="32"/>
          <w:lang w:eastAsia="zh-TW"/>
        </w:rPr>
      </w:pPr>
      <w:r w:rsidRPr="00064164">
        <w:rPr>
          <w:rFonts w:ascii="SimSun" w:eastAsia="SimSun" w:hAnsi="SimSun" w:cs="MS Gothic" w:hint="eastAsia"/>
          <w:b/>
          <w:color w:val="A78D8E"/>
          <w:sz w:val="32"/>
          <w:szCs w:val="32"/>
          <w:lang w:eastAsia="zh-TW"/>
        </w:rPr>
        <w:t>第</w:t>
      </w:r>
      <w:r w:rsidRPr="00064164">
        <w:rPr>
          <w:rFonts w:ascii="SimSun" w:eastAsia="SimSun" w:hAnsi="SimSun"/>
          <w:b/>
          <w:color w:val="A78D8E"/>
          <w:sz w:val="32"/>
          <w:szCs w:val="32"/>
          <w:lang w:eastAsia="zh-TW"/>
        </w:rPr>
        <w:t>7</w:t>
      </w:r>
      <w:r w:rsidRPr="00064164">
        <w:rPr>
          <w:rFonts w:ascii="SimSun" w:eastAsia="SimSun" w:hAnsi="SimSun" w:cs="MS Gothic" w:hint="eastAsia"/>
          <w:b/>
          <w:color w:val="A78D8E"/>
          <w:sz w:val="32"/>
          <w:szCs w:val="32"/>
          <w:lang w:eastAsia="zh-TW"/>
        </w:rPr>
        <w:t>節</w:t>
      </w:r>
      <w:r w:rsidRPr="00064164">
        <w:rPr>
          <w:rFonts w:ascii="SimSun" w:eastAsia="SimSun" w:hAnsi="SimSun"/>
          <w:b/>
          <w:color w:val="A78D8E"/>
          <w:sz w:val="32"/>
          <w:szCs w:val="32"/>
          <w:lang w:eastAsia="zh-TW"/>
        </w:rPr>
        <w:t xml:space="preserve"> </w:t>
      </w:r>
      <w:r w:rsidRPr="00064164">
        <w:rPr>
          <w:rFonts w:ascii="SimSun" w:eastAsia="SimSun" w:hAnsi="SimSun" w:cs="MS Gothic" w:hint="eastAsia"/>
          <w:b/>
          <w:color w:val="A78D8E"/>
          <w:sz w:val="32"/>
          <w:szCs w:val="32"/>
          <w:lang w:eastAsia="zh-TW"/>
        </w:rPr>
        <w:t>日常活動要求</w:t>
      </w:r>
    </w:p>
    <w:p w14:paraId="606B5D2C" w14:textId="786C4FB5" w:rsidR="004D2A63" w:rsidRPr="00064164" w:rsidRDefault="004D2A63" w:rsidP="00064164">
      <w:pPr>
        <w:rPr>
          <w:rFonts w:ascii="SimSun" w:eastAsia="SimSun" w:hAnsi="SimSun"/>
          <w:i/>
          <w:lang w:eastAsia="zh-TW"/>
        </w:rPr>
      </w:pPr>
      <w:r w:rsidRPr="00064164">
        <w:rPr>
          <w:rFonts w:ascii="SimSun" w:eastAsia="SimSun" w:hAnsi="SimSun" w:cs="MS Gothic" w:hint="eastAsia"/>
          <w:i/>
          <w:lang w:eastAsia="zh-TW"/>
        </w:rPr>
        <w:t>（見《</w:t>
      </w:r>
      <w:r w:rsidRPr="00064164">
        <w:rPr>
          <w:rFonts w:ascii="SimSun" w:eastAsia="SimSun" w:hAnsi="SimSun"/>
          <w:i/>
          <w:lang w:eastAsia="zh-TW"/>
        </w:rPr>
        <w:t>COVID-19</w:t>
      </w:r>
      <w:r w:rsidRPr="00064164">
        <w:rPr>
          <w:rFonts w:ascii="SimSun" w:eastAsia="SimSun" w:hAnsi="SimSun" w:cs="MS Gothic" w:hint="eastAsia"/>
          <w:i/>
          <w:lang w:eastAsia="zh-TW"/>
        </w:rPr>
        <w:t>期間兒童保育和早教健康與安全指引》第</w:t>
      </w:r>
      <w:r w:rsidR="00106850" w:rsidRPr="00064164">
        <w:rPr>
          <w:rFonts w:ascii="SimSun" w:eastAsia="SimSun" w:hAnsi="SimSun"/>
          <w:i/>
          <w:lang w:eastAsia="zh-TW"/>
        </w:rPr>
        <w:t>33</w:t>
      </w:r>
      <w:r w:rsidRPr="00064164">
        <w:rPr>
          <w:rFonts w:ascii="SimSun" w:eastAsia="SimSun" w:hAnsi="SimSun" w:cs="MS Gothic" w:hint="eastAsia"/>
          <w:i/>
          <w:lang w:eastAsia="zh-TW"/>
        </w:rPr>
        <w:t>頁）</w:t>
      </w:r>
    </w:p>
    <w:p w14:paraId="15F7E516" w14:textId="77777777" w:rsidR="004D2A63" w:rsidRPr="00064164" w:rsidRDefault="004D2A63" w:rsidP="004D2A63">
      <w:pPr>
        <w:pStyle w:val="ListParagraph"/>
        <w:spacing w:before="0"/>
        <w:ind w:left="0"/>
        <w:rPr>
          <w:rFonts w:ascii="SimSun" w:eastAsia="SimSun" w:hAnsi="SimSun"/>
          <w:color w:val="808080" w:themeColor="background1" w:themeShade="80"/>
          <w:sz w:val="24"/>
          <w:szCs w:val="24"/>
          <w:lang w:eastAsia="zh-TW"/>
        </w:rPr>
      </w:pPr>
      <w:r w:rsidRPr="00064164">
        <w:rPr>
          <w:rFonts w:ascii="SimSun" w:eastAsia="SimSun" w:hAnsi="SimSun" w:hint="eastAsia"/>
          <w:color w:val="000000"/>
          <w:sz w:val="24"/>
          <w:szCs w:val="24"/>
          <w:lang w:eastAsia="zh-TW"/>
        </w:rPr>
        <w:t>負責人員：</w:t>
      </w:r>
      <w:r w:rsidRPr="00064164">
        <w:rPr>
          <w:rFonts w:ascii="SimSun" w:eastAsia="SimSun" w:hAnsi="SimSun"/>
          <w:color w:val="000000"/>
          <w:sz w:val="24"/>
          <w:szCs w:val="24"/>
          <w:lang w:eastAsia="zh-TW"/>
        </w:rPr>
        <w:tab/>
      </w:r>
      <w:r w:rsidRPr="00064164">
        <w:rPr>
          <w:rFonts w:ascii="SimSun" w:eastAsia="SimSun" w:hAnsi="SimSun" w:hint="eastAsia"/>
          <w:color w:val="808080" w:themeColor="background1" w:themeShade="80"/>
          <w:sz w:val="24"/>
          <w:szCs w:val="24"/>
          <w:lang w:eastAsia="zh-TW"/>
        </w:rPr>
        <w:t>點擊或按下此處，填寫內容。</w:t>
      </w:r>
    </w:p>
    <w:p w14:paraId="621C3A95" w14:textId="77777777" w:rsidR="004D2A63" w:rsidRPr="00064164" w:rsidRDefault="004D2A63" w:rsidP="004D2A63">
      <w:pPr>
        <w:pStyle w:val="ListParagraph"/>
        <w:spacing w:before="0"/>
        <w:ind w:left="0"/>
        <w:rPr>
          <w:rFonts w:ascii="SimSun" w:eastAsia="SimSun" w:hAnsi="SimSun"/>
          <w:i/>
          <w:color w:val="808080" w:themeColor="background1" w:themeShade="80"/>
          <w:sz w:val="24"/>
          <w:szCs w:val="24"/>
          <w:lang w:eastAsia="zh-TW"/>
        </w:rPr>
      </w:pPr>
      <w:r w:rsidRPr="00064164">
        <w:rPr>
          <w:rFonts w:ascii="SimSun" w:eastAsia="SimSun" w:hAnsi="SimSun"/>
          <w:color w:val="808080" w:themeColor="background1" w:themeShade="80"/>
          <w:sz w:val="24"/>
          <w:szCs w:val="24"/>
          <w:lang w:eastAsia="zh-TW"/>
        </w:rPr>
        <w:tab/>
      </w:r>
      <w:r w:rsidRPr="0006416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1583027771"/>
          <w:placeholder>
            <w:docPart w:val="94F0D4F697AC42D6ABFAEF9F26B5D7A4"/>
          </w:placeholder>
        </w:sdtPr>
        <w:sdtEndPr/>
        <w:sdtContent>
          <w:r w:rsidRPr="00064164">
            <w:rPr>
              <w:rStyle w:val="PlaceholderText"/>
              <w:rFonts w:ascii="SimSun" w:eastAsia="SimSun" w:hAnsi="SimSun" w:hint="eastAsia"/>
              <w:color w:val="808080" w:themeColor="background1" w:themeShade="80"/>
              <w:sz w:val="24"/>
              <w:szCs w:val="24"/>
              <w:lang w:eastAsia="zh-TW"/>
            </w:rPr>
            <w:t>點擊或按下此處，填寫內容。</w:t>
          </w:r>
        </w:sdtContent>
      </w:sdt>
    </w:p>
    <w:p w14:paraId="70004BCE" w14:textId="77777777" w:rsidR="004D2A63" w:rsidRPr="00064164" w:rsidRDefault="004D2A63" w:rsidP="004D2A63">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第7節 日常活動要求"/>
      </w:tblPr>
      <w:tblGrid>
        <w:gridCol w:w="720"/>
        <w:gridCol w:w="144"/>
        <w:gridCol w:w="8489"/>
      </w:tblGrid>
      <w:tr w:rsidR="004D2A63" w:rsidRPr="007F2AAF" w14:paraId="791898D8" w14:textId="77777777" w:rsidTr="00B91554">
        <w:trPr>
          <w:tblHeader/>
          <w:jc w:val="center"/>
        </w:trPr>
        <w:tc>
          <w:tcPr>
            <w:tcW w:w="864" w:type="dxa"/>
            <w:gridSpan w:val="2"/>
            <w:shd w:val="clear" w:color="auto" w:fill="F2F2F2" w:themeFill="background1" w:themeFillShade="F2"/>
          </w:tcPr>
          <w:p w14:paraId="6BF2C738" w14:textId="255FAE9A" w:rsidR="004D2A63" w:rsidRPr="007F2AAF" w:rsidRDefault="004D2A63" w:rsidP="004D2A63">
            <w:pPr>
              <w:pStyle w:val="ListParagraph"/>
              <w:spacing w:before="0"/>
              <w:ind w:left="0"/>
              <w:rPr>
                <w:b/>
                <w:sz w:val="24"/>
                <w:szCs w:val="24"/>
              </w:rPr>
            </w:pPr>
            <w:r w:rsidRPr="007F2AAF" w:rsidDel="004D2A63">
              <w:rPr>
                <w:i/>
                <w:sz w:val="20"/>
                <w:szCs w:val="20"/>
                <w:lang w:eastAsia="zh-TW"/>
              </w:rPr>
              <w:t xml:space="preserve"> </w:t>
            </w:r>
            <w:r w:rsidRPr="007F2AAF">
              <w:rPr>
                <w:b/>
                <w:sz w:val="24"/>
                <w:szCs w:val="24"/>
              </w:rPr>
              <w:t>7.1</w:t>
            </w:r>
          </w:p>
        </w:tc>
        <w:tc>
          <w:tcPr>
            <w:tcW w:w="8489" w:type="dxa"/>
            <w:shd w:val="clear" w:color="auto" w:fill="F2F2F2" w:themeFill="background1" w:themeFillShade="F2"/>
            <w:vAlign w:val="center"/>
          </w:tcPr>
          <w:p w14:paraId="22081839" w14:textId="77777777" w:rsidR="004D2A63" w:rsidRPr="00064164" w:rsidRDefault="004D2A63" w:rsidP="004D2A63">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除非完全在戶外進行，否則不允許進行校外實地參觀。</w:t>
            </w:r>
            <w:r w:rsidRPr="00064164">
              <w:rPr>
                <w:rFonts w:ascii="SimSun" w:eastAsia="SimSun" w:hAnsi="SimSun" w:hint="eastAsia"/>
                <w:b/>
                <w:color w:val="000000"/>
                <w:sz w:val="24"/>
                <w:szCs w:val="24"/>
                <w:lang w:eastAsia="zh-TW"/>
              </w:rPr>
              <w:t>不允許在室內場地進行實地參觀。</w:t>
            </w:r>
          </w:p>
          <w:p w14:paraId="2B9607A5" w14:textId="77777777" w:rsidR="004D2A63" w:rsidRPr="00064164" w:rsidRDefault="004D2A63" w:rsidP="004D2A63">
            <w:pPr>
              <w:pStyle w:val="ListParagraph"/>
              <w:numPr>
                <w:ilvl w:val="0"/>
                <w:numId w:val="15"/>
              </w:numPr>
              <w:spacing w:before="0"/>
              <w:rPr>
                <w:rFonts w:ascii="SimSun" w:eastAsia="SimSun" w:hAnsi="SimSun"/>
                <w:sz w:val="24"/>
                <w:szCs w:val="24"/>
                <w:lang w:eastAsia="zh-TW"/>
              </w:rPr>
            </w:pPr>
            <w:r w:rsidRPr="00064164">
              <w:rPr>
                <w:rFonts w:ascii="SimSun" w:eastAsia="SimSun" w:hAnsi="SimSun" w:hint="eastAsia"/>
                <w:sz w:val="24"/>
                <w:szCs w:val="24"/>
                <w:lang w:eastAsia="zh-TW"/>
              </w:rPr>
              <w:t>除非課程沒有可用的室外空間或步行距離之內沒有可用的室外空間，否則不允許乘坐交通車進行校外實地參觀。</w:t>
            </w:r>
          </w:p>
          <w:p w14:paraId="35AFFC9D" w14:textId="77777777" w:rsidR="004D2A63" w:rsidRPr="00064164" w:rsidRDefault="004D2A63" w:rsidP="004D2A63">
            <w:pPr>
              <w:pStyle w:val="ListParagraph"/>
              <w:numPr>
                <w:ilvl w:val="0"/>
                <w:numId w:val="15"/>
              </w:numPr>
              <w:spacing w:before="0"/>
              <w:rPr>
                <w:rFonts w:ascii="SimSun" w:eastAsia="SimSun" w:hAnsi="SimSun"/>
                <w:sz w:val="24"/>
                <w:szCs w:val="24"/>
                <w:lang w:eastAsia="zh-TW"/>
              </w:rPr>
            </w:pPr>
            <w:r w:rsidRPr="00064164">
              <w:rPr>
                <w:rFonts w:ascii="SimSun" w:eastAsia="SimSun" w:hAnsi="SimSun" w:hint="eastAsia"/>
                <w:sz w:val="24"/>
                <w:szCs w:val="24"/>
                <w:lang w:eastAsia="zh-TW"/>
              </w:rPr>
              <w:t>進行室外實地參觀時：</w:t>
            </w:r>
          </w:p>
          <w:p w14:paraId="3B7AEB4D" w14:textId="77777777" w:rsidR="004D2A63" w:rsidRPr="00064164" w:rsidRDefault="004D2A63" w:rsidP="004D2A63">
            <w:pPr>
              <w:pStyle w:val="ListParagraph"/>
              <w:numPr>
                <w:ilvl w:val="1"/>
                <w:numId w:val="15"/>
              </w:numPr>
              <w:spacing w:before="0"/>
              <w:ind w:left="1060"/>
              <w:rPr>
                <w:rFonts w:ascii="SimSun" w:eastAsia="SimSun" w:hAnsi="SimSun"/>
                <w:sz w:val="24"/>
                <w:szCs w:val="24"/>
                <w:lang w:eastAsia="zh-TW"/>
              </w:rPr>
            </w:pPr>
            <w:r w:rsidRPr="00064164">
              <w:rPr>
                <w:rFonts w:ascii="SimSun" w:eastAsia="SimSun" w:hAnsi="SimSun" w:hint="eastAsia"/>
                <w:sz w:val="24"/>
                <w:szCs w:val="24"/>
                <w:lang w:eastAsia="zh-TW"/>
              </w:rPr>
              <w:t>在學習前和學習後，成人和兒童必須洗手。</w:t>
            </w:r>
          </w:p>
          <w:p w14:paraId="16EC0F6D" w14:textId="424FD872" w:rsidR="004D2A63" w:rsidRPr="00064164" w:rsidRDefault="004D2A63" w:rsidP="004D2A63">
            <w:pPr>
              <w:pStyle w:val="ListParagraph"/>
              <w:numPr>
                <w:ilvl w:val="1"/>
                <w:numId w:val="15"/>
              </w:numPr>
              <w:spacing w:before="0"/>
              <w:ind w:left="1060"/>
              <w:rPr>
                <w:rFonts w:ascii="SimSun" w:eastAsia="SimSun" w:hAnsi="SimSun"/>
                <w:b/>
                <w:sz w:val="24"/>
                <w:szCs w:val="24"/>
                <w:lang w:eastAsia="zh-TW"/>
              </w:rPr>
            </w:pPr>
            <w:r w:rsidRPr="00064164">
              <w:rPr>
                <w:rFonts w:ascii="SimSun" w:eastAsia="SimSun" w:hAnsi="SimSun" w:hint="eastAsia"/>
                <w:sz w:val="24"/>
                <w:szCs w:val="24"/>
                <w:lang w:eastAsia="zh-TW"/>
              </w:rPr>
              <w:t>課程應將穩定群組彼此分開並盡量遠離其他兒童。</w:t>
            </w:r>
          </w:p>
        </w:tc>
      </w:tr>
      <w:tr w:rsidR="004D2A63" w:rsidRPr="007F2AAF" w14:paraId="6EBD8D93" w14:textId="77777777" w:rsidTr="00E6472B">
        <w:trPr>
          <w:jc w:val="center"/>
        </w:trPr>
        <w:tc>
          <w:tcPr>
            <w:tcW w:w="864" w:type="dxa"/>
            <w:gridSpan w:val="2"/>
          </w:tcPr>
          <w:p w14:paraId="3FAC84EA" w14:textId="77777777" w:rsidR="004D2A63" w:rsidRPr="007F2AAF" w:rsidRDefault="004D2A63" w:rsidP="004D2A63">
            <w:pPr>
              <w:pStyle w:val="ListParagraph"/>
              <w:spacing w:before="0"/>
              <w:ind w:left="0"/>
              <w:rPr>
                <w:b/>
                <w:sz w:val="24"/>
                <w:szCs w:val="24"/>
              </w:rPr>
            </w:pPr>
            <w:r w:rsidRPr="007F2AAF">
              <w:rPr>
                <w:b/>
                <w:sz w:val="24"/>
                <w:szCs w:val="24"/>
              </w:rPr>
              <w:t>7.2</w:t>
            </w:r>
          </w:p>
        </w:tc>
        <w:tc>
          <w:tcPr>
            <w:tcW w:w="8489" w:type="dxa"/>
            <w:vAlign w:val="center"/>
          </w:tcPr>
          <w:p w14:paraId="5873D4F5" w14:textId="31269800" w:rsidR="004D2A63" w:rsidRPr="00064164" w:rsidRDefault="004D2A63" w:rsidP="004D2A63">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在午睡和夜間護理期間，床墊、床或小床之間至少保持</w:t>
            </w:r>
            <w:r w:rsidRPr="00064164">
              <w:rPr>
                <w:rFonts w:ascii="SimSun" w:eastAsia="SimSun" w:hAnsi="SimSun"/>
                <w:b/>
                <w:color w:val="000000"/>
                <w:sz w:val="24"/>
                <w:szCs w:val="24"/>
                <w:lang w:eastAsia="zh-TW"/>
              </w:rPr>
              <w:t>36</w:t>
            </w:r>
            <w:r w:rsidRPr="00064164">
              <w:rPr>
                <w:rFonts w:ascii="SimSun" w:eastAsia="SimSun" w:hAnsi="SimSun" w:hint="eastAsia"/>
                <w:b/>
                <w:color w:val="000000"/>
                <w:sz w:val="24"/>
                <w:szCs w:val="24"/>
                <w:lang w:eastAsia="zh-TW"/>
              </w:rPr>
              <w:t>英寸的距離，孩子頭腳相對（即一張床上的人的頭與另一張床上的人的頭處在相反位置）。</w:t>
            </w:r>
          </w:p>
        </w:tc>
      </w:tr>
      <w:tr w:rsidR="00DE3118" w:rsidRPr="007F2AAF" w14:paraId="3C0BC326" w14:textId="77777777" w:rsidTr="00E6472B">
        <w:tblPrEx>
          <w:jc w:val="left"/>
        </w:tblPrEx>
        <w:trPr>
          <w:trHeight w:val="170"/>
        </w:trPr>
        <w:tc>
          <w:tcPr>
            <w:tcW w:w="9353" w:type="dxa"/>
            <w:gridSpan w:val="3"/>
            <w:shd w:val="clear" w:color="auto" w:fill="746458"/>
            <w:vAlign w:val="center"/>
          </w:tcPr>
          <w:p w14:paraId="78ED20AF" w14:textId="4D3ACB21" w:rsidR="00DE3118" w:rsidRPr="00064164" w:rsidRDefault="00DE3118" w:rsidP="00DE3118">
            <w:pPr>
              <w:pStyle w:val="ListParagraph"/>
              <w:spacing w:before="0"/>
              <w:ind w:left="0"/>
              <w:rPr>
                <w:rFonts w:ascii="SimSun" w:eastAsia="SimSun" w:hAnsi="SimSun"/>
                <w:b/>
                <w:color w:val="FFFFFF" w:themeColor="background1"/>
                <w:sz w:val="24"/>
                <w:szCs w:val="24"/>
                <w:highlight w:val="yellow"/>
              </w:rPr>
            </w:pPr>
            <w:r w:rsidRPr="00064164">
              <w:rPr>
                <w:rFonts w:ascii="SimSun" w:eastAsia="SimSun" w:hAnsi="SimSun" w:cs="MS Gothic" w:hint="eastAsia"/>
                <w:b/>
                <w:color w:val="FFFFFF" w:themeColor="background1"/>
                <w:sz w:val="24"/>
                <w:szCs w:val="24"/>
              </w:rPr>
              <w:t>計畫滿足這些要求：</w:t>
            </w:r>
          </w:p>
        </w:tc>
      </w:tr>
      <w:tr w:rsidR="004D2A63" w:rsidRPr="007F2AAF" w14:paraId="02556A04" w14:textId="77777777" w:rsidTr="00E6472B">
        <w:tblPrEx>
          <w:jc w:val="left"/>
        </w:tblPrEx>
        <w:trPr>
          <w:trHeight w:val="1378"/>
        </w:trPr>
        <w:tc>
          <w:tcPr>
            <w:tcW w:w="9353" w:type="dxa"/>
            <w:gridSpan w:val="3"/>
            <w:shd w:val="clear" w:color="auto" w:fill="auto"/>
          </w:tcPr>
          <w:p w14:paraId="2A4A6019" w14:textId="29F974D0" w:rsidR="004D2A63" w:rsidRPr="007F2AAF" w:rsidRDefault="000C7E78" w:rsidP="004D2A63">
            <w:pPr>
              <w:pStyle w:val="ListParagraph"/>
              <w:spacing w:before="0"/>
              <w:ind w:left="0"/>
              <w:rPr>
                <w:sz w:val="24"/>
                <w:szCs w:val="24"/>
                <w:highlight w:val="yellow"/>
                <w:lang w:eastAsia="zh-TW"/>
              </w:rPr>
            </w:pPr>
            <w:sdt>
              <w:sdtPr>
                <w:rPr>
                  <w:rFonts w:ascii="SimSun" w:eastAsia="SimSun" w:hAnsi="SimSun"/>
                  <w:sz w:val="24"/>
                  <w:szCs w:val="24"/>
                </w:rPr>
                <w:id w:val="774840825"/>
                <w:placeholder>
                  <w:docPart w:val="A3A5919710C64476A31AB4120A21C3B8"/>
                </w:placeholder>
              </w:sdtPr>
              <w:sdtEndPr/>
              <w:sdtContent>
                <w:r w:rsidR="004D2A63"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608E69EE" w14:textId="77777777" w:rsidTr="00E6472B">
        <w:tblPrEx>
          <w:jc w:val="left"/>
        </w:tblPrEx>
        <w:trPr>
          <w:trHeight w:val="170"/>
        </w:trPr>
        <w:tc>
          <w:tcPr>
            <w:tcW w:w="9353" w:type="dxa"/>
            <w:gridSpan w:val="3"/>
            <w:shd w:val="clear" w:color="auto" w:fill="746458"/>
            <w:vAlign w:val="center"/>
          </w:tcPr>
          <w:p w14:paraId="21D0C125" w14:textId="54BF0C08"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66806483"/>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571321449"/>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7F2AAF" w:rsidRPr="007F2AAF" w14:paraId="5EA5318A" w14:textId="77777777" w:rsidTr="00E6472B">
        <w:trPr>
          <w:jc w:val="center"/>
        </w:trPr>
        <w:tc>
          <w:tcPr>
            <w:tcW w:w="864" w:type="dxa"/>
            <w:gridSpan w:val="2"/>
            <w:shd w:val="clear" w:color="auto" w:fill="F2F2F2" w:themeFill="background1" w:themeFillShade="F2"/>
          </w:tcPr>
          <w:p w14:paraId="5282B6DC" w14:textId="77777777" w:rsidR="00B4204E" w:rsidRPr="007F2AAF" w:rsidRDefault="00B4204E" w:rsidP="00D60137">
            <w:pPr>
              <w:pStyle w:val="ListParagraph"/>
              <w:spacing w:before="0"/>
              <w:ind w:left="0"/>
              <w:rPr>
                <w:b/>
                <w:sz w:val="24"/>
                <w:szCs w:val="24"/>
              </w:rPr>
            </w:pPr>
            <w:r w:rsidRPr="007F2AAF">
              <w:rPr>
                <w:b/>
                <w:sz w:val="24"/>
                <w:szCs w:val="24"/>
              </w:rPr>
              <w:t>7.3</w:t>
            </w:r>
          </w:p>
        </w:tc>
        <w:tc>
          <w:tcPr>
            <w:tcW w:w="8489" w:type="dxa"/>
            <w:shd w:val="clear" w:color="auto" w:fill="F2F2F2" w:themeFill="background1" w:themeFillShade="F2"/>
            <w:vAlign w:val="center"/>
          </w:tcPr>
          <w:p w14:paraId="7BAE093C" w14:textId="0F4714CB" w:rsidR="00B4204E" w:rsidRPr="00064164" w:rsidRDefault="004D2A63" w:rsidP="00F011EC">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限制兒童在活動期間分享材料和玩具。</w:t>
            </w:r>
            <w:r w:rsidRPr="00064164">
              <w:rPr>
                <w:rFonts w:ascii="SimSun" w:eastAsia="SimSun" w:hAnsi="SimSun" w:hint="eastAsia"/>
                <w:b/>
                <w:color w:val="000000"/>
                <w:sz w:val="24"/>
                <w:szCs w:val="24"/>
                <w:lang w:eastAsia="zh-TW"/>
              </w:rPr>
              <w:t>如果必須分享，孩子們必須在活動結束時和開始新活動之前用肥皂和水洗手或使用洗手液。</w:t>
            </w:r>
          </w:p>
        </w:tc>
      </w:tr>
      <w:tr w:rsidR="00DE3118" w:rsidRPr="007F2AAF" w14:paraId="46FC8717" w14:textId="77777777" w:rsidTr="00E6472B">
        <w:tblPrEx>
          <w:jc w:val="left"/>
        </w:tblPrEx>
        <w:trPr>
          <w:trHeight w:val="170"/>
        </w:trPr>
        <w:tc>
          <w:tcPr>
            <w:tcW w:w="9353" w:type="dxa"/>
            <w:gridSpan w:val="3"/>
            <w:shd w:val="clear" w:color="auto" w:fill="746458"/>
            <w:vAlign w:val="center"/>
          </w:tcPr>
          <w:p w14:paraId="026A66F5" w14:textId="0EB62505" w:rsidR="00DE3118" w:rsidRPr="00064164" w:rsidRDefault="00DE3118" w:rsidP="00DE3118">
            <w:pPr>
              <w:pStyle w:val="ListParagraph"/>
              <w:spacing w:before="0"/>
              <w:ind w:left="0"/>
              <w:rPr>
                <w:rFonts w:ascii="SimSun" w:eastAsia="SimSun" w:hAnsi="SimSun"/>
                <w:b/>
                <w:color w:val="FFFFFF" w:themeColor="background1"/>
                <w:sz w:val="24"/>
                <w:szCs w:val="24"/>
                <w:highlight w:val="yellow"/>
              </w:rPr>
            </w:pPr>
            <w:r w:rsidRPr="00064164">
              <w:rPr>
                <w:rFonts w:ascii="SimSun" w:eastAsia="SimSun" w:hAnsi="SimSun" w:cs="MS Gothic" w:hint="eastAsia"/>
                <w:b/>
                <w:color w:val="FFFFFF" w:themeColor="background1"/>
                <w:sz w:val="24"/>
                <w:szCs w:val="24"/>
              </w:rPr>
              <w:t>計畫滿足這些要求：</w:t>
            </w:r>
          </w:p>
        </w:tc>
      </w:tr>
      <w:tr w:rsidR="00DE3118" w:rsidRPr="007F2AAF" w14:paraId="4169B421" w14:textId="77777777" w:rsidTr="00E6472B">
        <w:tblPrEx>
          <w:jc w:val="left"/>
        </w:tblPrEx>
        <w:trPr>
          <w:trHeight w:val="1378"/>
        </w:trPr>
        <w:tc>
          <w:tcPr>
            <w:tcW w:w="9353" w:type="dxa"/>
            <w:gridSpan w:val="3"/>
            <w:shd w:val="clear" w:color="auto" w:fill="F2F2F2" w:themeFill="background1" w:themeFillShade="F2"/>
          </w:tcPr>
          <w:p w14:paraId="60D75F23" w14:textId="2155A2D8"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1401253826"/>
                <w:placeholder>
                  <w:docPart w:val="5A3CD60B102A4EF697EB05A5EA8E731B"/>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48C13181" w14:textId="77777777" w:rsidTr="00E6472B">
        <w:tblPrEx>
          <w:jc w:val="left"/>
        </w:tblPrEx>
        <w:trPr>
          <w:trHeight w:val="170"/>
        </w:trPr>
        <w:tc>
          <w:tcPr>
            <w:tcW w:w="9353" w:type="dxa"/>
            <w:gridSpan w:val="3"/>
            <w:shd w:val="clear" w:color="auto" w:fill="746458"/>
            <w:vAlign w:val="center"/>
          </w:tcPr>
          <w:p w14:paraId="0F303DD8" w14:textId="387F4129"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210995314"/>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628595704"/>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0BF660A9" w14:textId="77777777" w:rsidTr="00E6472B">
        <w:tblPrEx>
          <w:jc w:val="left"/>
        </w:tblPrEx>
        <w:trPr>
          <w:trHeight w:val="170"/>
        </w:trPr>
        <w:tc>
          <w:tcPr>
            <w:tcW w:w="9353" w:type="dxa"/>
            <w:gridSpan w:val="3"/>
            <w:shd w:val="clear" w:color="auto" w:fill="746458"/>
            <w:vAlign w:val="center"/>
          </w:tcPr>
          <w:p w14:paraId="3694F7E2" w14:textId="04F3839C"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08E2CBC7" w14:textId="77777777" w:rsidTr="00E6472B">
        <w:tblPrEx>
          <w:jc w:val="left"/>
        </w:tblPrEx>
        <w:trPr>
          <w:trHeight w:val="1378"/>
        </w:trPr>
        <w:tc>
          <w:tcPr>
            <w:tcW w:w="9353" w:type="dxa"/>
            <w:gridSpan w:val="3"/>
            <w:shd w:val="clear" w:color="auto" w:fill="F2F2F2" w:themeFill="background1" w:themeFillShade="F2"/>
          </w:tcPr>
          <w:p w14:paraId="05E6F8C8" w14:textId="34B709A5"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1404213555"/>
                <w:placeholder>
                  <w:docPart w:val="F17CF506C4A846C4A8935BE4F966ADF3"/>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07B8CBF8" w14:textId="77777777" w:rsidTr="00E6472B">
        <w:trPr>
          <w:jc w:val="center"/>
        </w:trPr>
        <w:tc>
          <w:tcPr>
            <w:tcW w:w="720" w:type="dxa"/>
          </w:tcPr>
          <w:p w14:paraId="7FB050D4" w14:textId="77777777" w:rsidR="004D2A63" w:rsidRPr="007F2AAF" w:rsidRDefault="004D2A63" w:rsidP="004D2A63">
            <w:pPr>
              <w:pStyle w:val="ListParagraph"/>
              <w:spacing w:before="0"/>
              <w:ind w:left="0"/>
              <w:rPr>
                <w:b/>
                <w:sz w:val="24"/>
                <w:szCs w:val="24"/>
              </w:rPr>
            </w:pPr>
            <w:r w:rsidRPr="007F2AAF">
              <w:rPr>
                <w:b/>
                <w:sz w:val="24"/>
                <w:szCs w:val="24"/>
              </w:rPr>
              <w:t>7.4</w:t>
            </w:r>
          </w:p>
        </w:tc>
        <w:tc>
          <w:tcPr>
            <w:tcW w:w="8633" w:type="dxa"/>
            <w:gridSpan w:val="2"/>
            <w:vAlign w:val="center"/>
          </w:tcPr>
          <w:p w14:paraId="42BAEDBE" w14:textId="77777777" w:rsidR="004D2A63" w:rsidRPr="00064164" w:rsidRDefault="004D2A63" w:rsidP="004D2A63">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教室材料在使用之間要清潔並消毒。</w:t>
            </w:r>
          </w:p>
          <w:p w14:paraId="3C439506" w14:textId="79943F33" w:rsidR="004D2A63" w:rsidRPr="00AE1042" w:rsidRDefault="00AE1042" w:rsidP="004D2A63">
            <w:pPr>
              <w:pStyle w:val="ListParagraph"/>
              <w:widowControl/>
              <w:numPr>
                <w:ilvl w:val="0"/>
                <w:numId w:val="29"/>
              </w:numPr>
              <w:autoSpaceDE/>
              <w:autoSpaceDN/>
              <w:spacing w:before="0" w:after="120"/>
              <w:rPr>
                <w:rFonts w:ascii="SimSun" w:eastAsia="SimSun" w:hAnsi="SimSun"/>
                <w:sz w:val="24"/>
                <w:szCs w:val="24"/>
                <w:lang w:eastAsia="zh-TW"/>
              </w:rPr>
            </w:pPr>
            <w:hyperlink r:id="rId31" w:history="1">
              <w:r w:rsidRPr="00AE1042">
                <w:rPr>
                  <w:rStyle w:val="Hyperlink"/>
                  <w:rFonts w:ascii="SimSun" w:eastAsia="SimSun" w:hAnsi="SimSun" w:cs="Microsoft JhengHei" w:hint="eastAsia"/>
                  <w:color w:val="006C64"/>
                  <w:lang w:eastAsia="zh-TW"/>
                </w:rPr>
                <w:t>有關衛生建議和兒童保育清潔時間表，請參閱裡面</w:t>
              </w:r>
              <w:r w:rsidRPr="00AE1042">
                <w:rPr>
                  <w:rStyle w:val="Hyperlink"/>
                  <w:rFonts w:ascii="SimSun" w:eastAsia="SimSun" w:hAnsi="SimSun" w:hint="eastAsia"/>
                  <w:color w:val="006C64"/>
                  <w:lang w:eastAsia="zh-TW"/>
                </w:rPr>
                <w:t xml:space="preserve"> </w:t>
              </w:r>
              <w:r w:rsidRPr="00AE1042">
                <w:rPr>
                  <w:rStyle w:val="Hyperlink"/>
                  <w:rFonts w:ascii="SimSun" w:eastAsia="SimSun" w:hAnsi="SimSun" w:cs="Microsoft JhengHei" w:hint="eastAsia"/>
                  <w:color w:val="006C64"/>
                  <w:lang w:eastAsia="zh-TW"/>
                </w:rPr>
                <w:t>新冠肺炎疫情期間兒童保育和早期教育作業。</w:t>
              </w:r>
            </w:hyperlink>
          </w:p>
        </w:tc>
      </w:tr>
      <w:tr w:rsidR="004D2A63" w:rsidRPr="007F2AAF" w14:paraId="00F07FB9" w14:textId="77777777" w:rsidTr="00E6472B">
        <w:trPr>
          <w:jc w:val="center"/>
        </w:trPr>
        <w:tc>
          <w:tcPr>
            <w:tcW w:w="720" w:type="dxa"/>
            <w:shd w:val="clear" w:color="auto" w:fill="F2F2F2" w:themeFill="background1" w:themeFillShade="F2"/>
          </w:tcPr>
          <w:p w14:paraId="577592D4" w14:textId="77777777" w:rsidR="004D2A63" w:rsidRPr="007F2AAF" w:rsidRDefault="004D2A63" w:rsidP="004D2A63">
            <w:pPr>
              <w:pStyle w:val="ListParagraph"/>
              <w:spacing w:before="0"/>
              <w:ind w:left="0"/>
              <w:rPr>
                <w:b/>
                <w:sz w:val="24"/>
                <w:szCs w:val="24"/>
              </w:rPr>
            </w:pPr>
            <w:r w:rsidRPr="007F2AAF">
              <w:rPr>
                <w:b/>
                <w:sz w:val="24"/>
                <w:szCs w:val="24"/>
              </w:rPr>
              <w:t>7.5</w:t>
            </w:r>
          </w:p>
        </w:tc>
        <w:tc>
          <w:tcPr>
            <w:tcW w:w="8633" w:type="dxa"/>
            <w:gridSpan w:val="2"/>
            <w:shd w:val="clear" w:color="auto" w:fill="F2F2F2" w:themeFill="background1" w:themeFillShade="F2"/>
            <w:vAlign w:val="center"/>
          </w:tcPr>
          <w:p w14:paraId="548EAF86" w14:textId="69A316D4" w:rsidR="004D2A63" w:rsidRPr="00064164" w:rsidRDefault="004D2A63" w:rsidP="004D2A63">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當兒童必須互動使用公用教材時，暫停使用教室區或教材，例如共用的沙盤及水桌，或室外沙箱。</w:t>
            </w:r>
          </w:p>
        </w:tc>
      </w:tr>
      <w:tr w:rsidR="00DE3118" w:rsidRPr="007F2AAF" w14:paraId="06EA81EE" w14:textId="77777777" w:rsidTr="00E6472B">
        <w:tblPrEx>
          <w:jc w:val="left"/>
        </w:tblPrEx>
        <w:trPr>
          <w:trHeight w:val="170"/>
        </w:trPr>
        <w:tc>
          <w:tcPr>
            <w:tcW w:w="9353" w:type="dxa"/>
            <w:gridSpan w:val="3"/>
            <w:shd w:val="clear" w:color="auto" w:fill="746458"/>
            <w:vAlign w:val="center"/>
          </w:tcPr>
          <w:p w14:paraId="2560A018" w14:textId="74C392ED"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768F9A92" w14:textId="77777777" w:rsidTr="00E6472B">
        <w:tblPrEx>
          <w:jc w:val="left"/>
        </w:tblPrEx>
        <w:trPr>
          <w:trHeight w:val="1378"/>
        </w:trPr>
        <w:tc>
          <w:tcPr>
            <w:tcW w:w="9353" w:type="dxa"/>
            <w:gridSpan w:val="3"/>
            <w:shd w:val="clear" w:color="auto" w:fill="F2F2F2" w:themeFill="background1" w:themeFillShade="F2"/>
          </w:tcPr>
          <w:p w14:paraId="6D8731D5" w14:textId="37B9193F"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1147284963"/>
                <w:placeholder>
                  <w:docPart w:val="7B64809DB8B145D09261EA7EFC8CA1F3"/>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22F92189" w14:textId="77777777" w:rsidTr="00E6472B">
        <w:tblPrEx>
          <w:jc w:val="left"/>
        </w:tblPrEx>
        <w:trPr>
          <w:trHeight w:val="170"/>
        </w:trPr>
        <w:tc>
          <w:tcPr>
            <w:tcW w:w="9353" w:type="dxa"/>
            <w:gridSpan w:val="3"/>
            <w:shd w:val="clear" w:color="auto" w:fill="746458"/>
            <w:vAlign w:val="center"/>
          </w:tcPr>
          <w:p w14:paraId="7E29C1B4" w14:textId="128ED931"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785029264"/>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159035711"/>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68A8C61F" w14:textId="77777777" w:rsidTr="00E6472B">
        <w:tblPrEx>
          <w:jc w:val="left"/>
        </w:tblPrEx>
        <w:trPr>
          <w:trHeight w:val="170"/>
        </w:trPr>
        <w:tc>
          <w:tcPr>
            <w:tcW w:w="9353" w:type="dxa"/>
            <w:gridSpan w:val="3"/>
            <w:shd w:val="clear" w:color="auto" w:fill="746458"/>
            <w:vAlign w:val="center"/>
          </w:tcPr>
          <w:p w14:paraId="4A884415" w14:textId="5D19560A"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0FCE0CDF" w14:textId="77777777" w:rsidTr="00E6472B">
        <w:tblPrEx>
          <w:jc w:val="left"/>
        </w:tblPrEx>
        <w:trPr>
          <w:trHeight w:val="1378"/>
        </w:trPr>
        <w:tc>
          <w:tcPr>
            <w:tcW w:w="9353" w:type="dxa"/>
            <w:gridSpan w:val="3"/>
            <w:shd w:val="clear" w:color="auto" w:fill="F2F2F2" w:themeFill="background1" w:themeFillShade="F2"/>
          </w:tcPr>
          <w:p w14:paraId="2DC59411" w14:textId="11537C01"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906877340"/>
                <w:placeholder>
                  <w:docPart w:val="3E32DE5BAC6143BABD7C88A327E56958"/>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bl>
    <w:p w14:paraId="6ED07F6E" w14:textId="77777777" w:rsidR="00B4204E" w:rsidRPr="007F2AAF" w:rsidRDefault="00B4204E" w:rsidP="00F011EC">
      <w:pPr>
        <w:pStyle w:val="ListParagraph"/>
        <w:spacing w:before="0"/>
        <w:ind w:left="0"/>
        <w:rPr>
          <w:sz w:val="24"/>
          <w:szCs w:val="24"/>
          <w:lang w:eastAsia="zh-TW"/>
        </w:rPr>
        <w:sectPr w:rsidR="00B4204E" w:rsidRPr="007F2AAF" w:rsidSect="00EF1BC2">
          <w:headerReference w:type="default" r:id="rId32"/>
          <w:type w:val="continuous"/>
          <w:pgSz w:w="12240" w:h="15840"/>
          <w:pgMar w:top="1440" w:right="1440" w:bottom="1440" w:left="1440" w:header="720" w:footer="720" w:gutter="0"/>
          <w:cols w:space="720"/>
          <w:docGrid w:linePitch="360"/>
        </w:sectPr>
      </w:pPr>
    </w:p>
    <w:p w14:paraId="6821565D" w14:textId="77777777" w:rsidR="000A1B78" w:rsidRDefault="000A1B78">
      <w:pPr>
        <w:rPr>
          <w:rFonts w:ascii="Calibri" w:eastAsia="Calibri" w:hAnsi="Calibri" w:cs="Calibri"/>
          <w:b/>
          <w:sz w:val="28"/>
          <w:szCs w:val="28"/>
          <w:lang w:eastAsia="zh-TW"/>
        </w:rPr>
      </w:pPr>
      <w:r>
        <w:rPr>
          <w:b/>
          <w:sz w:val="28"/>
          <w:szCs w:val="28"/>
          <w:lang w:eastAsia="zh-TW"/>
        </w:rPr>
        <w:br w:type="page"/>
      </w:r>
    </w:p>
    <w:p w14:paraId="5B953152" w14:textId="65E26AA5" w:rsidR="00106850" w:rsidRPr="00064164" w:rsidRDefault="00106850" w:rsidP="00106850">
      <w:pPr>
        <w:rPr>
          <w:rFonts w:ascii="SimSun" w:eastAsia="SimSun" w:hAnsi="SimSun" w:cs="Calibri"/>
          <w:i/>
          <w:lang w:eastAsia="zh-TW"/>
        </w:rPr>
      </w:pPr>
      <w:r w:rsidRPr="00064164">
        <w:rPr>
          <w:rFonts w:ascii="SimSun" w:eastAsia="SimSun" w:hAnsi="SimSun" w:cs="MS Gothic" w:hint="eastAsia"/>
          <w:b/>
          <w:color w:val="2AB673"/>
          <w:sz w:val="32"/>
          <w:szCs w:val="32"/>
          <w:lang w:eastAsia="zh-TW"/>
        </w:rPr>
        <w:t>第</w:t>
      </w:r>
      <w:r w:rsidRPr="00064164">
        <w:rPr>
          <w:rFonts w:ascii="SimSun" w:eastAsia="SimSun" w:hAnsi="SimSun"/>
          <w:b/>
          <w:color w:val="2AB673"/>
          <w:sz w:val="32"/>
          <w:szCs w:val="32"/>
          <w:lang w:eastAsia="zh-TW"/>
        </w:rPr>
        <w:t>8</w:t>
      </w:r>
      <w:r w:rsidRPr="00064164">
        <w:rPr>
          <w:rFonts w:ascii="SimSun" w:eastAsia="SimSun" w:hAnsi="SimSun" w:cs="MS Gothic" w:hint="eastAsia"/>
          <w:b/>
          <w:color w:val="2AB673"/>
          <w:sz w:val="32"/>
          <w:szCs w:val="32"/>
          <w:lang w:eastAsia="zh-TW"/>
        </w:rPr>
        <w:t>節</w:t>
      </w:r>
      <w:r w:rsidRPr="00064164">
        <w:rPr>
          <w:rFonts w:ascii="SimSun" w:eastAsia="SimSun" w:hAnsi="SimSun"/>
          <w:b/>
          <w:color w:val="2AB673"/>
          <w:sz w:val="32"/>
          <w:szCs w:val="32"/>
          <w:lang w:eastAsia="zh-TW"/>
        </w:rPr>
        <w:t xml:space="preserve"> </w:t>
      </w:r>
      <w:r w:rsidRPr="00064164">
        <w:rPr>
          <w:rFonts w:ascii="SimSun" w:eastAsia="SimSun" w:hAnsi="SimSun" w:cs="MS Gothic" w:hint="eastAsia"/>
          <w:b/>
          <w:color w:val="2AB673"/>
          <w:sz w:val="32"/>
          <w:szCs w:val="32"/>
          <w:lang w:eastAsia="zh-TW"/>
        </w:rPr>
        <w:t>洗手和一般衛生要求</w:t>
      </w:r>
      <w:r w:rsidRPr="00064164">
        <w:rPr>
          <w:rFonts w:ascii="SimSun" w:eastAsia="SimSun" w:hAnsi="SimSun"/>
          <w:b/>
          <w:color w:val="2AB673"/>
          <w:sz w:val="32"/>
          <w:szCs w:val="32"/>
          <w:lang w:eastAsia="zh-TW"/>
        </w:rPr>
        <w:br/>
      </w:r>
      <w:r w:rsidRPr="00064164">
        <w:rPr>
          <w:rFonts w:ascii="SimSun" w:eastAsia="SimSun" w:hAnsi="SimSun" w:cs="MS Gothic" w:hint="eastAsia"/>
          <w:i/>
          <w:lang w:eastAsia="zh-TW"/>
        </w:rPr>
        <w:t>（見《</w:t>
      </w:r>
      <w:r w:rsidRPr="00064164">
        <w:rPr>
          <w:rFonts w:ascii="SimSun" w:eastAsia="SimSun" w:hAnsi="SimSun" w:cs="Calibri"/>
          <w:i/>
          <w:lang w:eastAsia="zh-TW"/>
        </w:rPr>
        <w:t>COVID-19</w:t>
      </w:r>
      <w:r w:rsidRPr="00064164">
        <w:rPr>
          <w:rFonts w:ascii="SimSun" w:eastAsia="SimSun" w:hAnsi="SimSun" w:cs="MS Gothic" w:hint="eastAsia"/>
          <w:i/>
          <w:lang w:eastAsia="zh-TW"/>
        </w:rPr>
        <w:t>期間兒童保育和早教健康與安全指引》第</w:t>
      </w:r>
      <w:r w:rsidRPr="00064164">
        <w:rPr>
          <w:rFonts w:ascii="SimSun" w:eastAsia="SimSun" w:hAnsi="SimSun" w:cs="Calibri"/>
          <w:i/>
          <w:lang w:eastAsia="zh-TW"/>
        </w:rPr>
        <w:t>36</w:t>
      </w:r>
      <w:r w:rsidRPr="00064164">
        <w:rPr>
          <w:rFonts w:ascii="SimSun" w:eastAsia="SimSun" w:hAnsi="SimSun" w:cs="MS Gothic" w:hint="eastAsia"/>
          <w:i/>
          <w:lang w:eastAsia="zh-TW"/>
        </w:rPr>
        <w:t>頁）</w:t>
      </w:r>
    </w:p>
    <w:p w14:paraId="4B9CC978" w14:textId="77777777" w:rsidR="00106850" w:rsidRPr="00B84894" w:rsidRDefault="00106850" w:rsidP="00064164">
      <w:pPr>
        <w:pStyle w:val="ListParagraph"/>
        <w:spacing w:before="0"/>
        <w:ind w:left="0"/>
        <w:rPr>
          <w:rFonts w:ascii="SimSun" w:eastAsia="SimSun" w:hAnsi="SimSun"/>
          <w:color w:val="808080" w:themeColor="background1" w:themeShade="80"/>
          <w:sz w:val="24"/>
          <w:szCs w:val="24"/>
          <w:lang w:eastAsia="zh-TW"/>
        </w:rPr>
      </w:pPr>
      <w:r w:rsidRPr="00B84894">
        <w:rPr>
          <w:rFonts w:ascii="SimSun" w:eastAsia="SimSun" w:hAnsi="SimSun" w:hint="eastAsia"/>
          <w:color w:val="000000"/>
          <w:sz w:val="24"/>
          <w:szCs w:val="24"/>
          <w:lang w:eastAsia="zh-TW"/>
        </w:rPr>
        <w:t>負責人員：</w:t>
      </w:r>
      <w:r w:rsidRPr="00B84894">
        <w:rPr>
          <w:rFonts w:ascii="SimSun" w:eastAsia="SimSun" w:hAnsi="SimSun"/>
          <w:color w:val="000000"/>
          <w:sz w:val="24"/>
          <w:szCs w:val="24"/>
          <w:lang w:eastAsia="zh-TW"/>
        </w:rPr>
        <w:tab/>
      </w:r>
      <w:r w:rsidRPr="00B84894">
        <w:rPr>
          <w:rFonts w:ascii="SimSun" w:eastAsia="SimSun" w:hAnsi="SimSun" w:hint="eastAsia"/>
          <w:color w:val="808080" w:themeColor="background1" w:themeShade="80"/>
          <w:sz w:val="24"/>
          <w:szCs w:val="24"/>
          <w:lang w:eastAsia="zh-TW"/>
        </w:rPr>
        <w:t>點擊或按下此處，填寫內容。</w:t>
      </w:r>
    </w:p>
    <w:p w14:paraId="58E9E440" w14:textId="77777777" w:rsidR="00106850" w:rsidRPr="00B84894" w:rsidRDefault="00106850" w:rsidP="00064164">
      <w:pPr>
        <w:pStyle w:val="ListParagraph"/>
        <w:spacing w:before="0"/>
        <w:ind w:left="0"/>
        <w:rPr>
          <w:rFonts w:ascii="SimSun" w:eastAsia="SimSun" w:hAnsi="SimSun"/>
          <w:i/>
          <w:color w:val="808080" w:themeColor="background1" w:themeShade="80"/>
          <w:sz w:val="24"/>
          <w:szCs w:val="24"/>
          <w:lang w:eastAsia="zh-TW"/>
        </w:rPr>
      </w:pPr>
      <w:r w:rsidRPr="00B84894">
        <w:rPr>
          <w:rFonts w:ascii="SimSun" w:eastAsia="SimSun" w:hAnsi="SimSun"/>
          <w:color w:val="808080" w:themeColor="background1" w:themeShade="80"/>
          <w:sz w:val="24"/>
          <w:szCs w:val="24"/>
          <w:lang w:eastAsia="zh-TW"/>
        </w:rPr>
        <w:tab/>
      </w:r>
      <w:r w:rsidRPr="00B8489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1538259742"/>
          <w:placeholder>
            <w:docPart w:val="DA0CA9BE7A37443AB728093ACBBC39D5"/>
          </w:placeholder>
        </w:sdtPr>
        <w:sdtEndPr/>
        <w:sdtContent>
          <w:r w:rsidRPr="00B84894">
            <w:rPr>
              <w:rStyle w:val="PlaceholderText"/>
              <w:rFonts w:ascii="SimSun" w:eastAsia="SimSun" w:hAnsi="SimSun" w:hint="eastAsia"/>
              <w:color w:val="808080" w:themeColor="background1" w:themeShade="80"/>
              <w:sz w:val="24"/>
              <w:szCs w:val="24"/>
              <w:lang w:eastAsia="zh-TW"/>
            </w:rPr>
            <w:t>點擊或按下此處，填寫內容。</w:t>
          </w:r>
        </w:sdtContent>
      </w:sdt>
    </w:p>
    <w:p w14:paraId="1FE64C0F" w14:textId="77777777" w:rsidR="00106850" w:rsidRPr="00B84894" w:rsidRDefault="00106850" w:rsidP="00106850">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第8節 洗手和一般衛生要求"/>
      </w:tblPr>
      <w:tblGrid>
        <w:gridCol w:w="864"/>
        <w:gridCol w:w="8489"/>
        <w:gridCol w:w="7"/>
      </w:tblGrid>
      <w:tr w:rsidR="00106850" w:rsidRPr="007F2AAF" w14:paraId="165A4E96" w14:textId="77777777" w:rsidTr="00B91554">
        <w:trPr>
          <w:tblHeader/>
          <w:jc w:val="center"/>
        </w:trPr>
        <w:tc>
          <w:tcPr>
            <w:tcW w:w="864" w:type="dxa"/>
            <w:shd w:val="clear" w:color="auto" w:fill="F2F2F2" w:themeFill="background1" w:themeFillShade="F2"/>
          </w:tcPr>
          <w:p w14:paraId="64616195" w14:textId="77777777" w:rsidR="00106850" w:rsidRPr="007F2AAF" w:rsidRDefault="00106850" w:rsidP="00106850">
            <w:pPr>
              <w:pStyle w:val="ListParagraph"/>
              <w:spacing w:before="0"/>
              <w:ind w:left="0"/>
              <w:rPr>
                <w:b/>
                <w:sz w:val="24"/>
                <w:szCs w:val="24"/>
              </w:rPr>
            </w:pPr>
            <w:r w:rsidRPr="007F2AAF">
              <w:rPr>
                <w:b/>
                <w:sz w:val="24"/>
                <w:szCs w:val="24"/>
              </w:rPr>
              <w:t>8.1</w:t>
            </w:r>
          </w:p>
        </w:tc>
        <w:tc>
          <w:tcPr>
            <w:tcW w:w="8496" w:type="dxa"/>
            <w:gridSpan w:val="2"/>
            <w:shd w:val="clear" w:color="auto" w:fill="F2F2F2" w:themeFill="background1" w:themeFillShade="F2"/>
            <w:vAlign w:val="center"/>
          </w:tcPr>
          <w:p w14:paraId="46AB1961" w14:textId="77777777" w:rsidR="00106850" w:rsidRPr="00064164" w:rsidRDefault="00106850" w:rsidP="00106850">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要求職員及兒童洗手至少20秒（標示星號*是允許使用酒精濃度介於60-95%之間的乾洗手）：</w:t>
            </w:r>
          </w:p>
          <w:p w14:paraId="2CF984E4" w14:textId="77777777" w:rsidR="00106850" w:rsidRPr="00064164" w:rsidRDefault="00106850" w:rsidP="00106850">
            <w:pPr>
              <w:pStyle w:val="ListParagraph"/>
              <w:numPr>
                <w:ilvl w:val="0"/>
                <w:numId w:val="14"/>
              </w:numPr>
              <w:spacing w:before="0"/>
              <w:rPr>
                <w:rFonts w:ascii="SimSun" w:eastAsia="SimSun" w:hAnsi="SimSun"/>
                <w:sz w:val="24"/>
                <w:szCs w:val="24"/>
                <w:lang w:eastAsia="zh-TW"/>
              </w:rPr>
            </w:pPr>
            <w:r w:rsidRPr="00064164">
              <w:rPr>
                <w:rFonts w:ascii="SimSun" w:eastAsia="SimSun" w:hAnsi="SimSun" w:hint="eastAsia"/>
                <w:sz w:val="24"/>
                <w:szCs w:val="24"/>
                <w:lang w:eastAsia="zh-TW"/>
              </w:rPr>
              <w:t>進食、準備食材、和或準備奶瓶的之前和之後。</w:t>
            </w:r>
          </w:p>
          <w:p w14:paraId="7B6BF2D2" w14:textId="77777777" w:rsidR="00106850" w:rsidRPr="00064164" w:rsidRDefault="00106850" w:rsidP="00106850">
            <w:pPr>
              <w:pStyle w:val="ListParagraph"/>
              <w:numPr>
                <w:ilvl w:val="0"/>
                <w:numId w:val="14"/>
              </w:numPr>
              <w:spacing w:before="0"/>
              <w:rPr>
                <w:rFonts w:ascii="SimSun" w:eastAsia="SimSun" w:hAnsi="SimSun"/>
                <w:sz w:val="24"/>
                <w:szCs w:val="24"/>
              </w:rPr>
            </w:pPr>
            <w:r w:rsidRPr="00064164">
              <w:rPr>
                <w:rFonts w:ascii="SimSun" w:eastAsia="SimSun" w:hAnsi="SimSun" w:hint="eastAsia"/>
                <w:sz w:val="24"/>
                <w:szCs w:val="24"/>
                <w:lang w:eastAsia="zh-TW"/>
              </w:rPr>
              <w:t>用藥之前後。</w:t>
            </w:r>
          </w:p>
          <w:p w14:paraId="774F53E1" w14:textId="77777777" w:rsidR="00106850" w:rsidRPr="00064164" w:rsidRDefault="00106850" w:rsidP="00106850">
            <w:pPr>
              <w:pStyle w:val="ListParagraph"/>
              <w:numPr>
                <w:ilvl w:val="0"/>
                <w:numId w:val="14"/>
              </w:numPr>
              <w:spacing w:before="0"/>
              <w:rPr>
                <w:rFonts w:ascii="SimSun" w:eastAsia="SimSun" w:hAnsi="SimSun"/>
                <w:sz w:val="24"/>
                <w:szCs w:val="24"/>
                <w:lang w:eastAsia="zh-TW"/>
              </w:rPr>
            </w:pPr>
            <w:r w:rsidRPr="00064164">
              <w:rPr>
                <w:rFonts w:ascii="SimSun" w:eastAsia="SimSun" w:hAnsi="SimSun" w:hint="eastAsia"/>
                <w:sz w:val="24"/>
                <w:szCs w:val="24"/>
                <w:lang w:eastAsia="zh-TW"/>
              </w:rPr>
              <w:t>如廁之後或協助如廁之後。</w:t>
            </w:r>
          </w:p>
          <w:p w14:paraId="3951C6AA" w14:textId="77777777" w:rsidR="00106850" w:rsidRPr="00064164" w:rsidRDefault="00106850" w:rsidP="00106850">
            <w:pPr>
              <w:pStyle w:val="ListParagraph"/>
              <w:numPr>
                <w:ilvl w:val="0"/>
                <w:numId w:val="14"/>
              </w:numPr>
              <w:spacing w:before="0"/>
              <w:rPr>
                <w:rFonts w:ascii="SimSun" w:eastAsia="SimSun" w:hAnsi="SimSun"/>
                <w:sz w:val="24"/>
                <w:szCs w:val="24"/>
              </w:rPr>
            </w:pPr>
            <w:r w:rsidRPr="00064164">
              <w:rPr>
                <w:rFonts w:ascii="SimSun" w:eastAsia="SimSun" w:hAnsi="SimSun" w:hint="eastAsia"/>
                <w:sz w:val="24"/>
                <w:szCs w:val="24"/>
                <w:lang w:eastAsia="zh-TW"/>
              </w:rPr>
              <w:t>換尿布之前後。</w:t>
            </w:r>
          </w:p>
          <w:p w14:paraId="113F3F34" w14:textId="77777777" w:rsidR="00106850" w:rsidRPr="00064164" w:rsidRDefault="00106850" w:rsidP="00106850">
            <w:pPr>
              <w:pStyle w:val="ListParagraph"/>
              <w:numPr>
                <w:ilvl w:val="0"/>
                <w:numId w:val="14"/>
              </w:numPr>
              <w:spacing w:before="0"/>
              <w:rPr>
                <w:rFonts w:ascii="SimSun" w:eastAsia="SimSun" w:hAnsi="SimSun"/>
                <w:sz w:val="24"/>
                <w:szCs w:val="24"/>
                <w:lang w:eastAsia="zh-TW"/>
              </w:rPr>
            </w:pPr>
            <w:r w:rsidRPr="00064164">
              <w:rPr>
                <w:rFonts w:ascii="SimSun" w:eastAsia="SimSun" w:hAnsi="SimSun" w:hint="eastAsia"/>
                <w:sz w:val="24"/>
                <w:szCs w:val="24"/>
                <w:lang w:eastAsia="zh-TW"/>
              </w:rPr>
              <w:t>擦鼻子、咳嗽或打噴嚏之後。</w:t>
            </w:r>
            <w:r w:rsidRPr="00064164">
              <w:rPr>
                <w:rFonts w:ascii="SimSun" w:eastAsia="SimSun" w:hAnsi="SimSun"/>
                <w:color w:val="000000"/>
                <w:sz w:val="24"/>
                <w:szCs w:val="24"/>
                <w:lang w:eastAsia="zh-TW"/>
              </w:rPr>
              <w:t>*</w:t>
            </w:r>
          </w:p>
          <w:p w14:paraId="42686064" w14:textId="77777777" w:rsidR="00106850" w:rsidRPr="00064164" w:rsidRDefault="00106850" w:rsidP="00106850">
            <w:pPr>
              <w:pStyle w:val="ListParagraph"/>
              <w:numPr>
                <w:ilvl w:val="0"/>
                <w:numId w:val="14"/>
              </w:numPr>
              <w:spacing w:before="0"/>
              <w:rPr>
                <w:rFonts w:ascii="SimSun" w:eastAsia="SimSun" w:hAnsi="SimSun"/>
                <w:sz w:val="24"/>
                <w:szCs w:val="24"/>
              </w:rPr>
            </w:pPr>
            <w:r w:rsidRPr="00064164">
              <w:rPr>
                <w:rFonts w:ascii="SimSun" w:eastAsia="SimSun" w:hAnsi="SimSun" w:hint="eastAsia"/>
                <w:sz w:val="24"/>
                <w:szCs w:val="24"/>
                <w:lang w:eastAsia="zh-TW"/>
              </w:rPr>
              <w:t>從外面進來之後。</w:t>
            </w:r>
            <w:r w:rsidRPr="00064164">
              <w:rPr>
                <w:rFonts w:ascii="SimSun" w:eastAsia="SimSun" w:hAnsi="SimSun"/>
                <w:color w:val="000000"/>
                <w:sz w:val="24"/>
                <w:szCs w:val="24"/>
                <w:lang w:eastAsia="zh-TW"/>
              </w:rPr>
              <w:t>*</w:t>
            </w:r>
          </w:p>
          <w:p w14:paraId="3946C681" w14:textId="77777777" w:rsidR="00106850" w:rsidRPr="00064164" w:rsidRDefault="00106850" w:rsidP="00106850">
            <w:pPr>
              <w:pStyle w:val="ListParagraph"/>
              <w:numPr>
                <w:ilvl w:val="0"/>
                <w:numId w:val="14"/>
              </w:numPr>
              <w:spacing w:before="0"/>
              <w:rPr>
                <w:rFonts w:ascii="SimSun" w:eastAsia="SimSun" w:hAnsi="SimSun"/>
                <w:sz w:val="24"/>
                <w:szCs w:val="24"/>
                <w:lang w:eastAsia="zh-TW"/>
              </w:rPr>
            </w:pPr>
            <w:r w:rsidRPr="00064164">
              <w:rPr>
                <w:rFonts w:ascii="SimSun" w:eastAsia="SimSun" w:hAnsi="SimSun" w:hint="eastAsia"/>
                <w:sz w:val="24"/>
                <w:szCs w:val="24"/>
                <w:lang w:eastAsia="zh-TW"/>
              </w:rPr>
              <w:t>在進入和離開兒童保育設施時。</w:t>
            </w:r>
            <w:r w:rsidRPr="00064164">
              <w:rPr>
                <w:rFonts w:ascii="SimSun" w:eastAsia="SimSun" w:hAnsi="SimSun"/>
                <w:color w:val="000000"/>
                <w:sz w:val="24"/>
                <w:szCs w:val="24"/>
                <w:lang w:eastAsia="zh-TW"/>
              </w:rPr>
              <w:t xml:space="preserve">* </w:t>
            </w:r>
          </w:p>
          <w:p w14:paraId="6B3A0519" w14:textId="77777777" w:rsidR="00106850" w:rsidRPr="00064164" w:rsidRDefault="00106850" w:rsidP="00106850">
            <w:pPr>
              <w:pStyle w:val="ListParagraph"/>
              <w:numPr>
                <w:ilvl w:val="0"/>
                <w:numId w:val="14"/>
              </w:numPr>
              <w:spacing w:before="0"/>
              <w:rPr>
                <w:rFonts w:ascii="SimSun" w:eastAsia="SimSun" w:hAnsi="SimSun"/>
                <w:sz w:val="24"/>
                <w:szCs w:val="24"/>
                <w:lang w:eastAsia="zh-TW"/>
              </w:rPr>
            </w:pPr>
            <w:r w:rsidRPr="00064164">
              <w:rPr>
                <w:rFonts w:ascii="SimSun" w:eastAsia="SimSun" w:hAnsi="SimSun" w:hint="eastAsia"/>
                <w:color w:val="000000"/>
                <w:sz w:val="24"/>
                <w:szCs w:val="24"/>
                <w:lang w:eastAsia="zh-TW"/>
              </w:rPr>
              <w:t>如果員工在穩定群組之間移動時。</w:t>
            </w:r>
            <w:r w:rsidRPr="00064164">
              <w:rPr>
                <w:rFonts w:ascii="SimSun" w:eastAsia="SimSun" w:hAnsi="SimSun"/>
                <w:color w:val="000000"/>
                <w:sz w:val="24"/>
                <w:szCs w:val="24"/>
                <w:lang w:eastAsia="zh-TW"/>
              </w:rPr>
              <w:t>*</w:t>
            </w:r>
          </w:p>
          <w:p w14:paraId="699864A7" w14:textId="256CCB6D" w:rsidR="00106850" w:rsidRPr="00064164" w:rsidRDefault="00106850" w:rsidP="00106850">
            <w:pPr>
              <w:pStyle w:val="ListParagraph"/>
              <w:numPr>
                <w:ilvl w:val="0"/>
                <w:numId w:val="35"/>
              </w:numPr>
              <w:spacing w:before="0"/>
              <w:rPr>
                <w:rFonts w:ascii="SimSun" w:eastAsia="SimSun" w:hAnsi="SimSun"/>
                <w:b/>
                <w:sz w:val="24"/>
                <w:szCs w:val="24"/>
              </w:rPr>
            </w:pPr>
            <w:r w:rsidRPr="00064164">
              <w:rPr>
                <w:rFonts w:ascii="SimSun" w:eastAsia="SimSun" w:hAnsi="SimSun" w:hint="eastAsia"/>
                <w:color w:val="000000"/>
                <w:sz w:val="24"/>
                <w:szCs w:val="24"/>
                <w:lang w:eastAsia="zh-TW"/>
              </w:rPr>
              <w:t>在分享玩具、學習資料等之後。</w:t>
            </w:r>
            <w:r w:rsidRPr="00064164">
              <w:rPr>
                <w:rFonts w:ascii="SimSun" w:eastAsia="SimSun" w:hAnsi="SimSun"/>
                <w:color w:val="000000"/>
                <w:sz w:val="24"/>
                <w:szCs w:val="24"/>
                <w:lang w:eastAsia="zh-TW"/>
              </w:rPr>
              <w:t>*</w:t>
            </w:r>
          </w:p>
        </w:tc>
      </w:tr>
      <w:tr w:rsidR="00106850" w:rsidRPr="007F2AAF" w14:paraId="19D8D8B4" w14:textId="77777777" w:rsidTr="00E6472B">
        <w:trPr>
          <w:jc w:val="center"/>
        </w:trPr>
        <w:tc>
          <w:tcPr>
            <w:tcW w:w="864" w:type="dxa"/>
          </w:tcPr>
          <w:p w14:paraId="218583E5" w14:textId="77777777" w:rsidR="00106850" w:rsidRPr="007F2AAF" w:rsidRDefault="00106850" w:rsidP="00106850">
            <w:pPr>
              <w:pStyle w:val="ListParagraph"/>
              <w:spacing w:before="0"/>
              <w:ind w:left="0"/>
              <w:rPr>
                <w:b/>
                <w:sz w:val="24"/>
                <w:szCs w:val="24"/>
              </w:rPr>
            </w:pPr>
            <w:r w:rsidRPr="007F2AAF">
              <w:rPr>
                <w:b/>
                <w:sz w:val="24"/>
                <w:szCs w:val="24"/>
              </w:rPr>
              <w:t>8.2</w:t>
            </w:r>
          </w:p>
        </w:tc>
        <w:tc>
          <w:tcPr>
            <w:tcW w:w="8496" w:type="dxa"/>
            <w:gridSpan w:val="2"/>
            <w:vAlign w:val="center"/>
          </w:tcPr>
          <w:p w14:paraId="1A21B2E6" w14:textId="42341FA3" w:rsidR="00106850" w:rsidRPr="00064164" w:rsidRDefault="00106850" w:rsidP="00106850">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讓每個穩定群組容易取得洗手用具。</w:t>
            </w:r>
          </w:p>
        </w:tc>
      </w:tr>
      <w:tr w:rsidR="00106850" w:rsidRPr="007F2AAF" w14:paraId="550AFEB1" w14:textId="77777777" w:rsidTr="00E6472B">
        <w:trPr>
          <w:jc w:val="center"/>
        </w:trPr>
        <w:tc>
          <w:tcPr>
            <w:tcW w:w="864" w:type="dxa"/>
            <w:shd w:val="clear" w:color="auto" w:fill="F2F2F2" w:themeFill="background1" w:themeFillShade="F2"/>
          </w:tcPr>
          <w:p w14:paraId="2EFE3F3E" w14:textId="77777777" w:rsidR="00106850" w:rsidRPr="007F2AAF" w:rsidRDefault="00106850" w:rsidP="00106850">
            <w:pPr>
              <w:pStyle w:val="ListParagraph"/>
              <w:spacing w:before="0"/>
              <w:ind w:left="0"/>
              <w:rPr>
                <w:b/>
                <w:sz w:val="24"/>
                <w:szCs w:val="24"/>
              </w:rPr>
            </w:pPr>
            <w:r w:rsidRPr="007F2AAF">
              <w:rPr>
                <w:b/>
                <w:sz w:val="24"/>
                <w:szCs w:val="24"/>
              </w:rPr>
              <w:t>8.3</w:t>
            </w:r>
          </w:p>
        </w:tc>
        <w:tc>
          <w:tcPr>
            <w:tcW w:w="8496" w:type="dxa"/>
            <w:gridSpan w:val="2"/>
            <w:shd w:val="clear" w:color="auto" w:fill="F2F2F2" w:themeFill="background1" w:themeFillShade="F2"/>
            <w:vAlign w:val="center"/>
          </w:tcPr>
          <w:p w14:paraId="6ACCFCCC" w14:textId="1DCA7636" w:rsidR="00106850" w:rsidRPr="00064164" w:rsidRDefault="00106850" w:rsidP="00106850">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乾洗手不使用時必須放置在兒童無法碰觸的地方。</w:t>
            </w:r>
          </w:p>
        </w:tc>
      </w:tr>
      <w:tr w:rsidR="00DE3118" w:rsidRPr="007F2AAF" w14:paraId="3690BBB3" w14:textId="77777777" w:rsidTr="00E6472B">
        <w:tblPrEx>
          <w:jc w:val="left"/>
        </w:tblPrEx>
        <w:trPr>
          <w:trHeight w:val="170"/>
        </w:trPr>
        <w:tc>
          <w:tcPr>
            <w:tcW w:w="9360" w:type="dxa"/>
            <w:gridSpan w:val="3"/>
            <w:shd w:val="clear" w:color="auto" w:fill="746458"/>
            <w:vAlign w:val="center"/>
          </w:tcPr>
          <w:p w14:paraId="21D9AB63" w14:textId="189E1AD6"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0FC38880" w14:textId="77777777" w:rsidTr="00DE3118">
        <w:tblPrEx>
          <w:jc w:val="left"/>
        </w:tblPrEx>
        <w:trPr>
          <w:gridAfter w:val="1"/>
          <w:wAfter w:w="7" w:type="dxa"/>
          <w:trHeight w:val="1378"/>
        </w:trPr>
        <w:tc>
          <w:tcPr>
            <w:tcW w:w="9353" w:type="dxa"/>
            <w:gridSpan w:val="2"/>
            <w:shd w:val="clear" w:color="auto" w:fill="F2F2F2" w:themeFill="background1" w:themeFillShade="F2"/>
          </w:tcPr>
          <w:p w14:paraId="697D877C" w14:textId="02B327D6"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1731907351"/>
                <w:placeholder>
                  <w:docPart w:val="5D77625B377E417682D6BECA404654D5"/>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664B7FC8" w14:textId="77777777" w:rsidTr="00E6472B">
        <w:tblPrEx>
          <w:jc w:val="left"/>
        </w:tblPrEx>
        <w:trPr>
          <w:trHeight w:val="170"/>
        </w:trPr>
        <w:tc>
          <w:tcPr>
            <w:tcW w:w="9360" w:type="dxa"/>
            <w:gridSpan w:val="3"/>
            <w:shd w:val="clear" w:color="auto" w:fill="746458"/>
            <w:vAlign w:val="center"/>
          </w:tcPr>
          <w:p w14:paraId="5B5851EB" w14:textId="4EE99236"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470898887"/>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776147451"/>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275932FA" w14:textId="77777777" w:rsidTr="00E6472B">
        <w:tblPrEx>
          <w:jc w:val="left"/>
        </w:tblPrEx>
        <w:trPr>
          <w:trHeight w:val="170"/>
        </w:trPr>
        <w:tc>
          <w:tcPr>
            <w:tcW w:w="9360" w:type="dxa"/>
            <w:gridSpan w:val="3"/>
            <w:shd w:val="clear" w:color="auto" w:fill="746458"/>
            <w:vAlign w:val="center"/>
          </w:tcPr>
          <w:p w14:paraId="79720C92" w14:textId="649607AE"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00B57D47" w14:textId="77777777" w:rsidTr="00DE3118">
        <w:tblPrEx>
          <w:jc w:val="left"/>
        </w:tblPrEx>
        <w:trPr>
          <w:gridAfter w:val="1"/>
          <w:wAfter w:w="7" w:type="dxa"/>
          <w:trHeight w:val="1378"/>
        </w:trPr>
        <w:tc>
          <w:tcPr>
            <w:tcW w:w="9353" w:type="dxa"/>
            <w:gridSpan w:val="2"/>
            <w:shd w:val="clear" w:color="auto" w:fill="F2F2F2" w:themeFill="background1" w:themeFillShade="F2"/>
          </w:tcPr>
          <w:p w14:paraId="24057711" w14:textId="0871E182"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128861864"/>
                <w:placeholder>
                  <w:docPart w:val="0174998314E94E8AB685D369F6A774F4"/>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bl>
    <w:p w14:paraId="4D93C5D0" w14:textId="77777777" w:rsidR="00EE7919" w:rsidRPr="007F2AAF" w:rsidRDefault="00EE7919" w:rsidP="00F011EC">
      <w:pPr>
        <w:pStyle w:val="ListParagraph"/>
        <w:spacing w:before="0"/>
        <w:ind w:left="0"/>
        <w:rPr>
          <w:sz w:val="24"/>
          <w:szCs w:val="24"/>
          <w:lang w:eastAsia="zh-TW"/>
        </w:rPr>
      </w:pPr>
    </w:p>
    <w:p w14:paraId="39189F2C" w14:textId="77777777" w:rsidR="00582FCC" w:rsidRPr="007F2AAF" w:rsidRDefault="00582FCC" w:rsidP="00F011EC">
      <w:pPr>
        <w:pStyle w:val="ListParagraph"/>
        <w:spacing w:before="0"/>
        <w:ind w:left="0"/>
        <w:rPr>
          <w:sz w:val="24"/>
          <w:szCs w:val="24"/>
          <w:lang w:eastAsia="zh-TW"/>
        </w:rPr>
        <w:sectPr w:rsidR="00582FCC" w:rsidRPr="007F2AAF" w:rsidSect="00EF1BC2">
          <w:headerReference w:type="default" r:id="rId33"/>
          <w:type w:val="continuous"/>
          <w:pgSz w:w="12240" w:h="15840"/>
          <w:pgMar w:top="1440" w:right="1440" w:bottom="1440" w:left="1440" w:header="720" w:footer="720" w:gutter="0"/>
          <w:cols w:space="720"/>
          <w:docGrid w:linePitch="360"/>
        </w:sectPr>
      </w:pPr>
    </w:p>
    <w:p w14:paraId="74E4D305" w14:textId="77777777" w:rsidR="007656E4" w:rsidRDefault="007656E4">
      <w:pPr>
        <w:rPr>
          <w:rFonts w:ascii="Calibri" w:eastAsia="Calibri" w:hAnsi="Calibri" w:cs="Calibri"/>
          <w:b/>
          <w:sz w:val="28"/>
          <w:szCs w:val="28"/>
          <w:lang w:eastAsia="zh-TW"/>
        </w:rPr>
      </w:pPr>
      <w:r>
        <w:rPr>
          <w:b/>
          <w:sz w:val="28"/>
          <w:szCs w:val="28"/>
          <w:lang w:eastAsia="zh-TW"/>
        </w:rPr>
        <w:br w:type="page"/>
      </w:r>
    </w:p>
    <w:p w14:paraId="009F1B6D" w14:textId="6BE3AD31" w:rsidR="00EE7919" w:rsidRPr="00064164" w:rsidRDefault="00106850" w:rsidP="00F011EC">
      <w:pPr>
        <w:pStyle w:val="ListParagraph"/>
        <w:spacing w:before="0"/>
        <w:ind w:left="0"/>
        <w:rPr>
          <w:rFonts w:ascii="SimSun" w:eastAsia="SimSun" w:hAnsi="SimSun"/>
          <w:b/>
          <w:color w:val="398E43"/>
          <w:sz w:val="32"/>
          <w:szCs w:val="32"/>
          <w:lang w:eastAsia="zh-TW"/>
        </w:rPr>
      </w:pPr>
      <w:r w:rsidRPr="00064164">
        <w:rPr>
          <w:rFonts w:ascii="SimSun" w:eastAsia="SimSun" w:hAnsi="SimSun" w:cs="MS Gothic" w:hint="eastAsia"/>
          <w:b/>
          <w:color w:val="398E43"/>
          <w:sz w:val="32"/>
          <w:szCs w:val="32"/>
          <w:lang w:eastAsia="zh-TW"/>
        </w:rPr>
        <w:t>第</w:t>
      </w:r>
      <w:r w:rsidRPr="00064164">
        <w:rPr>
          <w:rFonts w:ascii="SimSun" w:eastAsia="SimSun" w:hAnsi="SimSun"/>
          <w:b/>
          <w:color w:val="398E43"/>
          <w:sz w:val="32"/>
          <w:szCs w:val="32"/>
          <w:lang w:eastAsia="zh-TW"/>
        </w:rPr>
        <w:t>9</w:t>
      </w:r>
      <w:r w:rsidRPr="00064164">
        <w:rPr>
          <w:rFonts w:ascii="SimSun" w:eastAsia="SimSun" w:hAnsi="SimSun" w:cs="MS Gothic" w:hint="eastAsia"/>
          <w:b/>
          <w:color w:val="398E43"/>
          <w:sz w:val="32"/>
          <w:szCs w:val="32"/>
          <w:lang w:eastAsia="zh-TW"/>
        </w:rPr>
        <w:t>節</w:t>
      </w:r>
      <w:r w:rsidRPr="00064164">
        <w:rPr>
          <w:rFonts w:ascii="SimSun" w:eastAsia="SimSun" w:hAnsi="SimSun"/>
          <w:b/>
          <w:color w:val="398E43"/>
          <w:sz w:val="32"/>
          <w:szCs w:val="32"/>
          <w:lang w:eastAsia="zh-TW"/>
        </w:rPr>
        <w:t xml:space="preserve"> </w:t>
      </w:r>
      <w:r w:rsidRPr="00064164">
        <w:rPr>
          <w:rFonts w:ascii="SimSun" w:eastAsia="SimSun" w:hAnsi="SimSun" w:cs="MS Gothic" w:hint="eastAsia"/>
          <w:b/>
          <w:color w:val="398E43"/>
          <w:sz w:val="32"/>
          <w:szCs w:val="32"/>
          <w:lang w:eastAsia="zh-TW"/>
        </w:rPr>
        <w:t>食物及營養要求</w:t>
      </w:r>
    </w:p>
    <w:p w14:paraId="1BAE0954" w14:textId="26F079D7" w:rsidR="00106850" w:rsidRPr="00064164" w:rsidRDefault="00106850" w:rsidP="00064164">
      <w:pPr>
        <w:rPr>
          <w:rFonts w:ascii="SimSun" w:eastAsia="SimSun" w:hAnsi="SimSun"/>
          <w:i/>
          <w:lang w:eastAsia="zh-TW"/>
        </w:rPr>
      </w:pPr>
      <w:r w:rsidRPr="00064164">
        <w:rPr>
          <w:rFonts w:ascii="SimSun" w:eastAsia="SimSun" w:hAnsi="SimSun" w:cs="MS Gothic" w:hint="eastAsia"/>
          <w:i/>
          <w:lang w:eastAsia="zh-TW"/>
        </w:rPr>
        <w:t>（見《</w:t>
      </w:r>
      <w:r w:rsidRPr="00064164">
        <w:rPr>
          <w:rFonts w:ascii="SimSun" w:eastAsia="SimSun" w:hAnsi="SimSun"/>
          <w:i/>
          <w:lang w:eastAsia="zh-TW"/>
        </w:rPr>
        <w:t>COVID-19</w:t>
      </w:r>
      <w:r w:rsidRPr="00064164">
        <w:rPr>
          <w:rFonts w:ascii="SimSun" w:eastAsia="SimSun" w:hAnsi="SimSun" w:cs="MS Gothic" w:hint="eastAsia"/>
          <w:i/>
          <w:lang w:eastAsia="zh-TW"/>
        </w:rPr>
        <w:t>期間兒童保育和早教健康與安全指引》第</w:t>
      </w:r>
      <w:r w:rsidRPr="00064164">
        <w:rPr>
          <w:rFonts w:ascii="SimSun" w:eastAsia="SimSun" w:hAnsi="SimSun"/>
          <w:i/>
          <w:lang w:eastAsia="zh-TW"/>
        </w:rPr>
        <w:t>38</w:t>
      </w:r>
      <w:r w:rsidRPr="00064164">
        <w:rPr>
          <w:rFonts w:ascii="SimSun" w:eastAsia="SimSun" w:hAnsi="SimSun" w:cs="MS Gothic" w:hint="eastAsia"/>
          <w:i/>
          <w:lang w:eastAsia="zh-TW"/>
        </w:rPr>
        <w:t>頁）</w:t>
      </w:r>
    </w:p>
    <w:p w14:paraId="023103C7" w14:textId="77777777" w:rsidR="00106850" w:rsidRPr="00B84894" w:rsidRDefault="00106850" w:rsidP="00064164">
      <w:pPr>
        <w:pStyle w:val="ListParagraph"/>
        <w:spacing w:before="0"/>
        <w:ind w:left="0"/>
        <w:rPr>
          <w:rFonts w:ascii="SimSun" w:eastAsia="SimSun" w:hAnsi="SimSun"/>
          <w:color w:val="808080" w:themeColor="background1" w:themeShade="80"/>
          <w:sz w:val="24"/>
          <w:szCs w:val="24"/>
          <w:lang w:eastAsia="zh-TW"/>
        </w:rPr>
      </w:pPr>
      <w:r w:rsidRPr="00B84894">
        <w:rPr>
          <w:rFonts w:ascii="SimSun" w:eastAsia="SimSun" w:hAnsi="SimSun" w:hint="eastAsia"/>
          <w:color w:val="000000"/>
          <w:sz w:val="24"/>
          <w:szCs w:val="24"/>
          <w:lang w:eastAsia="zh-TW"/>
        </w:rPr>
        <w:t>負責人員：</w:t>
      </w:r>
      <w:r w:rsidRPr="00B84894">
        <w:rPr>
          <w:rFonts w:ascii="SimSun" w:eastAsia="SimSun" w:hAnsi="SimSun"/>
          <w:color w:val="000000"/>
          <w:sz w:val="24"/>
          <w:szCs w:val="24"/>
          <w:lang w:eastAsia="zh-TW"/>
        </w:rPr>
        <w:tab/>
      </w:r>
      <w:r w:rsidRPr="00B84894">
        <w:rPr>
          <w:rFonts w:ascii="SimSun" w:eastAsia="SimSun" w:hAnsi="SimSun" w:hint="eastAsia"/>
          <w:color w:val="808080" w:themeColor="background1" w:themeShade="80"/>
          <w:sz w:val="24"/>
          <w:szCs w:val="24"/>
          <w:lang w:eastAsia="zh-TW"/>
        </w:rPr>
        <w:t>點擊或按下此處，填寫內容。</w:t>
      </w:r>
    </w:p>
    <w:p w14:paraId="2D6A973A" w14:textId="77777777" w:rsidR="00106850" w:rsidRPr="00B84894" w:rsidRDefault="00106850" w:rsidP="00064164">
      <w:pPr>
        <w:pStyle w:val="ListParagraph"/>
        <w:spacing w:before="0"/>
        <w:ind w:left="0"/>
        <w:rPr>
          <w:rFonts w:ascii="SimSun" w:eastAsia="SimSun" w:hAnsi="SimSun"/>
          <w:i/>
          <w:color w:val="808080" w:themeColor="background1" w:themeShade="80"/>
          <w:sz w:val="24"/>
          <w:szCs w:val="24"/>
          <w:lang w:eastAsia="zh-TW"/>
        </w:rPr>
      </w:pPr>
      <w:r w:rsidRPr="00B84894">
        <w:rPr>
          <w:rFonts w:ascii="SimSun" w:eastAsia="SimSun" w:hAnsi="SimSun"/>
          <w:color w:val="808080" w:themeColor="background1" w:themeShade="80"/>
          <w:sz w:val="24"/>
          <w:szCs w:val="24"/>
          <w:lang w:eastAsia="zh-TW"/>
        </w:rPr>
        <w:tab/>
      </w:r>
      <w:r w:rsidRPr="00B8489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1670439648"/>
          <w:placeholder>
            <w:docPart w:val="80960A3B0F674094BE9250879144C8E6"/>
          </w:placeholder>
        </w:sdtPr>
        <w:sdtEndPr/>
        <w:sdtContent>
          <w:r w:rsidRPr="00B84894">
            <w:rPr>
              <w:rStyle w:val="PlaceholderText"/>
              <w:rFonts w:ascii="SimSun" w:eastAsia="SimSun" w:hAnsi="SimSun" w:hint="eastAsia"/>
              <w:color w:val="808080" w:themeColor="background1" w:themeShade="80"/>
              <w:sz w:val="24"/>
              <w:szCs w:val="24"/>
              <w:lang w:eastAsia="zh-TW"/>
            </w:rPr>
            <w:t>點擊或按下此處，填寫內容。</w:t>
          </w:r>
        </w:sdtContent>
      </w:sdt>
    </w:p>
    <w:p w14:paraId="6D384CCF" w14:textId="77777777" w:rsidR="00106850" w:rsidRPr="00B84894" w:rsidRDefault="00106850" w:rsidP="00064164">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第9節 食物及營養要求"/>
      </w:tblPr>
      <w:tblGrid>
        <w:gridCol w:w="864"/>
        <w:gridCol w:w="8489"/>
        <w:gridCol w:w="7"/>
      </w:tblGrid>
      <w:tr w:rsidR="00106850" w:rsidRPr="007F2AAF" w14:paraId="5B97F740" w14:textId="77777777" w:rsidTr="00B91554">
        <w:trPr>
          <w:tblHeader/>
          <w:jc w:val="center"/>
        </w:trPr>
        <w:tc>
          <w:tcPr>
            <w:tcW w:w="864" w:type="dxa"/>
            <w:shd w:val="clear" w:color="auto" w:fill="F2F2F2" w:themeFill="background1" w:themeFillShade="F2"/>
          </w:tcPr>
          <w:p w14:paraId="2B576BB8" w14:textId="6DAF1C82" w:rsidR="00106850" w:rsidRPr="007F2AAF" w:rsidRDefault="00106850" w:rsidP="00106850">
            <w:pPr>
              <w:pStyle w:val="ListParagraph"/>
              <w:spacing w:before="0"/>
              <w:ind w:left="0"/>
              <w:rPr>
                <w:b/>
                <w:sz w:val="24"/>
                <w:szCs w:val="24"/>
              </w:rPr>
            </w:pPr>
            <w:r w:rsidRPr="007F2AAF" w:rsidDel="00106850">
              <w:rPr>
                <w:i/>
                <w:sz w:val="20"/>
                <w:szCs w:val="20"/>
                <w:lang w:eastAsia="zh-TW"/>
              </w:rPr>
              <w:t xml:space="preserve"> </w:t>
            </w:r>
            <w:r w:rsidRPr="007F2AAF">
              <w:rPr>
                <w:b/>
                <w:sz w:val="24"/>
                <w:szCs w:val="24"/>
              </w:rPr>
              <w:t>9.1</w:t>
            </w:r>
          </w:p>
        </w:tc>
        <w:tc>
          <w:tcPr>
            <w:tcW w:w="8496" w:type="dxa"/>
            <w:gridSpan w:val="2"/>
            <w:shd w:val="clear" w:color="auto" w:fill="F2F2F2" w:themeFill="background1" w:themeFillShade="F2"/>
            <w:vAlign w:val="center"/>
          </w:tcPr>
          <w:p w14:paraId="53CC319B" w14:textId="63CACF77" w:rsidR="00106850" w:rsidRPr="00064164" w:rsidRDefault="00106850" w:rsidP="00106850">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除消兒童由公共餐盤以家庭式餐食方式用餐。請一名職員由公共餐具供餐給每個人</w:t>
            </w:r>
            <w:r w:rsidRPr="00064164">
              <w:rPr>
                <w:rFonts w:ascii="SimSun" w:eastAsia="SimSun" w:hAnsi="SimSun" w:hint="eastAsia"/>
                <w:b/>
                <w:color w:val="000000"/>
                <w:sz w:val="24"/>
                <w:szCs w:val="24"/>
                <w:lang w:eastAsia="zh-TW"/>
              </w:rPr>
              <w:t>。</w:t>
            </w:r>
          </w:p>
        </w:tc>
      </w:tr>
      <w:tr w:rsidR="00106850" w:rsidRPr="007F2AAF" w14:paraId="6F4CBD28" w14:textId="77777777" w:rsidTr="00E6472B">
        <w:trPr>
          <w:jc w:val="center"/>
        </w:trPr>
        <w:tc>
          <w:tcPr>
            <w:tcW w:w="864" w:type="dxa"/>
            <w:shd w:val="clear" w:color="auto" w:fill="F2F2F2" w:themeFill="background1" w:themeFillShade="F2"/>
          </w:tcPr>
          <w:p w14:paraId="6FF53A53" w14:textId="77777777" w:rsidR="00106850" w:rsidRPr="007F2AAF" w:rsidRDefault="00106850" w:rsidP="00106850">
            <w:pPr>
              <w:pStyle w:val="ListParagraph"/>
              <w:spacing w:before="0"/>
              <w:ind w:left="0"/>
              <w:rPr>
                <w:b/>
                <w:sz w:val="24"/>
                <w:szCs w:val="24"/>
              </w:rPr>
            </w:pPr>
            <w:r w:rsidRPr="007F2AAF">
              <w:rPr>
                <w:b/>
                <w:sz w:val="24"/>
                <w:szCs w:val="24"/>
              </w:rPr>
              <w:t>9.3</w:t>
            </w:r>
          </w:p>
        </w:tc>
        <w:tc>
          <w:tcPr>
            <w:tcW w:w="8496" w:type="dxa"/>
            <w:gridSpan w:val="2"/>
            <w:shd w:val="clear" w:color="auto" w:fill="F2F2F2" w:themeFill="background1" w:themeFillShade="F2"/>
            <w:vAlign w:val="center"/>
          </w:tcPr>
          <w:p w14:paraId="2DCB6775" w14:textId="4DFDAF6F" w:rsidR="00106850" w:rsidRPr="00064164" w:rsidRDefault="00106850" w:rsidP="00106850">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密切監督所有用餐時間，包括嬰兒哺餵及幼兒餐食，防止兒童分享食物及/ 或接觸彼此的食物。</w:t>
            </w:r>
          </w:p>
        </w:tc>
      </w:tr>
      <w:tr w:rsidR="00DE3118" w:rsidRPr="007F2AAF" w14:paraId="4DFA66BC" w14:textId="77777777" w:rsidTr="00E6472B">
        <w:tblPrEx>
          <w:jc w:val="left"/>
        </w:tblPrEx>
        <w:trPr>
          <w:trHeight w:val="170"/>
        </w:trPr>
        <w:tc>
          <w:tcPr>
            <w:tcW w:w="9360" w:type="dxa"/>
            <w:gridSpan w:val="3"/>
            <w:shd w:val="clear" w:color="auto" w:fill="746458"/>
            <w:vAlign w:val="center"/>
          </w:tcPr>
          <w:p w14:paraId="6E019693" w14:textId="3CCDDD30"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4080577E" w14:textId="77777777" w:rsidTr="00DE3118">
        <w:tblPrEx>
          <w:jc w:val="left"/>
        </w:tblPrEx>
        <w:trPr>
          <w:gridAfter w:val="1"/>
          <w:wAfter w:w="7" w:type="dxa"/>
          <w:trHeight w:val="1378"/>
        </w:trPr>
        <w:tc>
          <w:tcPr>
            <w:tcW w:w="9353" w:type="dxa"/>
            <w:gridSpan w:val="2"/>
            <w:shd w:val="clear" w:color="auto" w:fill="F2F2F2" w:themeFill="background1" w:themeFillShade="F2"/>
          </w:tcPr>
          <w:p w14:paraId="1A441257" w14:textId="1CC766C5"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1269685497"/>
                <w:placeholder>
                  <w:docPart w:val="EB1CF26FEC04427987B6D4A0B81109E4"/>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76EE736A" w14:textId="77777777" w:rsidTr="00E6472B">
        <w:tblPrEx>
          <w:jc w:val="left"/>
        </w:tblPrEx>
        <w:trPr>
          <w:trHeight w:val="170"/>
        </w:trPr>
        <w:tc>
          <w:tcPr>
            <w:tcW w:w="9360" w:type="dxa"/>
            <w:gridSpan w:val="3"/>
            <w:shd w:val="clear" w:color="auto" w:fill="746458"/>
            <w:vAlign w:val="center"/>
          </w:tcPr>
          <w:p w14:paraId="16A945FB" w14:textId="68451EE2" w:rsidR="004D2A63" w:rsidRPr="00E6472B" w:rsidRDefault="004D2A63" w:rsidP="004D2A63">
            <w:pPr>
              <w:pStyle w:val="ListParagraph"/>
              <w:spacing w:before="0"/>
              <w:ind w:left="0"/>
              <w:jc w:val="both"/>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58911631"/>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665059649"/>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766007B9" w14:textId="77777777" w:rsidTr="00E6472B">
        <w:tblPrEx>
          <w:jc w:val="left"/>
        </w:tblPrEx>
        <w:trPr>
          <w:trHeight w:val="170"/>
        </w:trPr>
        <w:tc>
          <w:tcPr>
            <w:tcW w:w="9360" w:type="dxa"/>
            <w:gridSpan w:val="3"/>
            <w:shd w:val="clear" w:color="auto" w:fill="746458"/>
            <w:vAlign w:val="center"/>
          </w:tcPr>
          <w:p w14:paraId="34CEA36B" w14:textId="3EBEBE63" w:rsidR="004D2A63" w:rsidRPr="00E6472B" w:rsidRDefault="004D2A63" w:rsidP="004D2A63">
            <w:pPr>
              <w:pStyle w:val="ListParagraph"/>
              <w:spacing w:before="0"/>
              <w:ind w:left="0"/>
              <w:jc w:val="both"/>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150AD52A" w14:textId="77777777" w:rsidTr="00DE3118">
        <w:tblPrEx>
          <w:jc w:val="left"/>
        </w:tblPrEx>
        <w:trPr>
          <w:gridAfter w:val="1"/>
          <w:wAfter w:w="7" w:type="dxa"/>
          <w:trHeight w:val="1378"/>
        </w:trPr>
        <w:tc>
          <w:tcPr>
            <w:tcW w:w="9353" w:type="dxa"/>
            <w:gridSpan w:val="2"/>
            <w:shd w:val="clear" w:color="auto" w:fill="F2F2F2" w:themeFill="background1" w:themeFillShade="F2"/>
          </w:tcPr>
          <w:p w14:paraId="5D154BD3" w14:textId="0A7EC984"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643275929"/>
                <w:placeholder>
                  <w:docPart w:val="A3DEFFF465554269ADE93B5D2881650E"/>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106850" w:rsidRPr="007F2AAF" w14:paraId="5DA3515B" w14:textId="77777777" w:rsidTr="00E6472B">
        <w:trPr>
          <w:jc w:val="center"/>
        </w:trPr>
        <w:tc>
          <w:tcPr>
            <w:tcW w:w="864" w:type="dxa"/>
          </w:tcPr>
          <w:p w14:paraId="5BA07B3B" w14:textId="77777777" w:rsidR="00106850" w:rsidRPr="007F2AAF" w:rsidRDefault="00106850" w:rsidP="00106850">
            <w:pPr>
              <w:pStyle w:val="ListParagraph"/>
              <w:spacing w:before="0"/>
              <w:ind w:left="0"/>
              <w:rPr>
                <w:b/>
                <w:sz w:val="24"/>
                <w:szCs w:val="24"/>
              </w:rPr>
            </w:pPr>
            <w:r w:rsidRPr="007F2AAF">
              <w:rPr>
                <w:b/>
                <w:sz w:val="24"/>
                <w:szCs w:val="24"/>
              </w:rPr>
              <w:t>9.4</w:t>
            </w:r>
          </w:p>
        </w:tc>
        <w:tc>
          <w:tcPr>
            <w:tcW w:w="8496" w:type="dxa"/>
            <w:gridSpan w:val="2"/>
            <w:vAlign w:val="center"/>
          </w:tcPr>
          <w:p w14:paraId="20481E3F" w14:textId="77777777" w:rsidR="00106850" w:rsidRPr="00064164" w:rsidRDefault="00106850" w:rsidP="00106850">
            <w:pPr>
              <w:rPr>
                <w:rFonts w:ascii="SimSun" w:eastAsia="SimSun" w:hAnsi="SimSun" w:cs="Calibri"/>
                <w:b/>
                <w:sz w:val="24"/>
                <w:szCs w:val="24"/>
                <w:lang w:eastAsia="zh-TW"/>
              </w:rPr>
            </w:pPr>
            <w:r w:rsidRPr="00064164">
              <w:rPr>
                <w:rFonts w:ascii="SimSun" w:eastAsia="SimSun" w:hAnsi="SimSun" w:hint="eastAsia"/>
                <w:b/>
                <w:sz w:val="24"/>
                <w:szCs w:val="24"/>
                <w:lang w:eastAsia="zh-TW"/>
              </w:rPr>
              <w:t>允許</w:t>
            </w:r>
            <w:r w:rsidRPr="00064164">
              <w:rPr>
                <w:rFonts w:ascii="SimSun" w:eastAsia="SimSun" w:hAnsi="SimSun" w:cs="Calibri" w:hint="eastAsia"/>
                <w:b/>
                <w:sz w:val="24"/>
                <w:szCs w:val="24"/>
                <w:lang w:eastAsia="zh-TW"/>
              </w:rPr>
              <w:t>哺餵母乳家長或兒童有特殊哺餵需求的家長進入課程哺餵兒童</w:t>
            </w:r>
          </w:p>
          <w:p w14:paraId="36A47182" w14:textId="5CD7F94D" w:rsidR="00106850" w:rsidRPr="00064164" w:rsidRDefault="00106850" w:rsidP="00106850">
            <w:pPr>
              <w:pStyle w:val="ListParagraph"/>
              <w:spacing w:before="0"/>
              <w:ind w:left="0"/>
              <w:rPr>
                <w:rFonts w:ascii="SimSun" w:eastAsia="SimSun" w:hAnsi="SimSun"/>
                <w:b/>
                <w:sz w:val="24"/>
                <w:szCs w:val="24"/>
              </w:rPr>
            </w:pPr>
            <w:r w:rsidRPr="00064164">
              <w:rPr>
                <w:rFonts w:ascii="SimSun" w:eastAsia="SimSun" w:hAnsi="SimSun" w:hint="eastAsia"/>
                <w:b/>
                <w:sz w:val="24"/>
                <w:szCs w:val="24"/>
                <w:lang w:eastAsia="zh-TW"/>
              </w:rPr>
              <w:t>。</w:t>
            </w:r>
          </w:p>
        </w:tc>
      </w:tr>
      <w:tr w:rsidR="00DE3118" w:rsidRPr="007F2AAF" w14:paraId="6ADBDB9A" w14:textId="77777777" w:rsidTr="00E6472B">
        <w:tblPrEx>
          <w:jc w:val="left"/>
        </w:tblPrEx>
        <w:trPr>
          <w:trHeight w:val="170"/>
        </w:trPr>
        <w:tc>
          <w:tcPr>
            <w:tcW w:w="9360" w:type="dxa"/>
            <w:gridSpan w:val="3"/>
            <w:shd w:val="clear" w:color="auto" w:fill="746458"/>
            <w:vAlign w:val="center"/>
          </w:tcPr>
          <w:p w14:paraId="5D74F4B0" w14:textId="379C2207"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4D2A63" w:rsidRPr="007F2AAF" w14:paraId="6BB09A5D" w14:textId="77777777" w:rsidTr="00DE3118">
        <w:tblPrEx>
          <w:jc w:val="left"/>
        </w:tblPrEx>
        <w:trPr>
          <w:gridAfter w:val="1"/>
          <w:wAfter w:w="7" w:type="dxa"/>
          <w:trHeight w:val="1378"/>
        </w:trPr>
        <w:tc>
          <w:tcPr>
            <w:tcW w:w="9353" w:type="dxa"/>
            <w:gridSpan w:val="2"/>
            <w:shd w:val="clear" w:color="auto" w:fill="auto"/>
          </w:tcPr>
          <w:p w14:paraId="0F8490B8" w14:textId="1DE7D49B" w:rsidR="004D2A63" w:rsidRPr="007F2AAF" w:rsidRDefault="000C7E78" w:rsidP="004D2A63">
            <w:pPr>
              <w:pStyle w:val="ListParagraph"/>
              <w:spacing w:before="0"/>
              <w:ind w:left="0"/>
              <w:rPr>
                <w:sz w:val="24"/>
                <w:szCs w:val="24"/>
                <w:highlight w:val="yellow"/>
                <w:lang w:eastAsia="zh-TW"/>
              </w:rPr>
            </w:pPr>
            <w:sdt>
              <w:sdtPr>
                <w:rPr>
                  <w:rFonts w:ascii="SimSun" w:eastAsia="SimSun" w:hAnsi="SimSun"/>
                  <w:sz w:val="24"/>
                  <w:szCs w:val="24"/>
                </w:rPr>
                <w:id w:val="689269323"/>
                <w:placeholder>
                  <w:docPart w:val="BBA073653EFA4B79A3F8C7FAFB76A44F"/>
                </w:placeholder>
              </w:sdtPr>
              <w:sdtEndPr/>
              <w:sdtContent>
                <w:r w:rsidR="004D2A63"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467D735A" w14:textId="77777777" w:rsidTr="00E6472B">
        <w:tblPrEx>
          <w:jc w:val="left"/>
        </w:tblPrEx>
        <w:trPr>
          <w:trHeight w:val="170"/>
        </w:trPr>
        <w:tc>
          <w:tcPr>
            <w:tcW w:w="9360" w:type="dxa"/>
            <w:gridSpan w:val="3"/>
            <w:shd w:val="clear" w:color="auto" w:fill="746458"/>
            <w:vAlign w:val="center"/>
          </w:tcPr>
          <w:p w14:paraId="711ED27A" w14:textId="1676A3A6"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555196737"/>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18764698"/>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212A5371" w14:textId="77777777" w:rsidTr="00E6472B">
        <w:tblPrEx>
          <w:jc w:val="left"/>
        </w:tblPrEx>
        <w:trPr>
          <w:trHeight w:val="170"/>
        </w:trPr>
        <w:tc>
          <w:tcPr>
            <w:tcW w:w="9360" w:type="dxa"/>
            <w:gridSpan w:val="3"/>
            <w:shd w:val="clear" w:color="auto" w:fill="746458"/>
            <w:vAlign w:val="center"/>
          </w:tcPr>
          <w:p w14:paraId="55BF263A" w14:textId="6131970F"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4D2A63" w:rsidRPr="007F2AAF" w14:paraId="147B2ECD" w14:textId="77777777" w:rsidTr="00DE3118">
        <w:tblPrEx>
          <w:jc w:val="left"/>
        </w:tblPrEx>
        <w:trPr>
          <w:gridAfter w:val="1"/>
          <w:wAfter w:w="7" w:type="dxa"/>
          <w:trHeight w:val="1378"/>
        </w:trPr>
        <w:tc>
          <w:tcPr>
            <w:tcW w:w="9353" w:type="dxa"/>
            <w:gridSpan w:val="2"/>
            <w:shd w:val="clear" w:color="auto" w:fill="auto"/>
          </w:tcPr>
          <w:p w14:paraId="6FCFDDC1" w14:textId="0914A63E" w:rsidR="004D2A63" w:rsidRPr="007F2AAF" w:rsidRDefault="000C7E78" w:rsidP="004D2A63">
            <w:pPr>
              <w:pStyle w:val="ListParagraph"/>
              <w:spacing w:before="0"/>
              <w:ind w:left="0"/>
              <w:rPr>
                <w:sz w:val="24"/>
                <w:szCs w:val="24"/>
                <w:lang w:eastAsia="zh-TW"/>
              </w:rPr>
            </w:pPr>
            <w:sdt>
              <w:sdtPr>
                <w:rPr>
                  <w:rFonts w:ascii="SimSun" w:eastAsia="SimSun" w:hAnsi="SimSun"/>
                  <w:sz w:val="24"/>
                  <w:szCs w:val="24"/>
                </w:rPr>
                <w:id w:val="1063831547"/>
                <w:placeholder>
                  <w:docPart w:val="3CFECF402469490DB4ACC46632A48380"/>
                </w:placeholder>
              </w:sdtPr>
              <w:sdtEndPr/>
              <w:sdtContent>
                <w:r w:rsidR="004D2A63" w:rsidRPr="00B84894">
                  <w:rPr>
                    <w:rStyle w:val="PlaceholderText"/>
                    <w:rFonts w:ascii="SimSun" w:eastAsia="SimSun" w:hAnsi="SimSun" w:hint="eastAsia"/>
                    <w:color w:val="auto"/>
                    <w:sz w:val="24"/>
                    <w:szCs w:val="24"/>
                    <w:lang w:eastAsia="zh-TW"/>
                  </w:rPr>
                  <w:t>點擊或按下此處，填寫內容。</w:t>
                </w:r>
              </w:sdtContent>
            </w:sdt>
          </w:p>
        </w:tc>
      </w:tr>
      <w:tr w:rsidR="00106850" w:rsidRPr="007F2AAF" w14:paraId="1D104C8B" w14:textId="77777777" w:rsidTr="00E6472B">
        <w:trPr>
          <w:jc w:val="center"/>
        </w:trPr>
        <w:tc>
          <w:tcPr>
            <w:tcW w:w="864" w:type="dxa"/>
            <w:shd w:val="clear" w:color="auto" w:fill="F2F2F2" w:themeFill="background1" w:themeFillShade="F2"/>
          </w:tcPr>
          <w:p w14:paraId="54BF2159" w14:textId="77777777" w:rsidR="00106850" w:rsidRPr="007F2AAF" w:rsidRDefault="00106850" w:rsidP="00106850">
            <w:pPr>
              <w:pStyle w:val="ListParagraph"/>
              <w:spacing w:before="0"/>
              <w:ind w:left="0"/>
              <w:rPr>
                <w:b/>
                <w:sz w:val="24"/>
                <w:szCs w:val="24"/>
              </w:rPr>
            </w:pPr>
            <w:r w:rsidRPr="007F2AAF">
              <w:rPr>
                <w:b/>
                <w:sz w:val="24"/>
                <w:szCs w:val="24"/>
              </w:rPr>
              <w:t>9.5</w:t>
            </w:r>
          </w:p>
        </w:tc>
        <w:tc>
          <w:tcPr>
            <w:tcW w:w="8496" w:type="dxa"/>
            <w:gridSpan w:val="2"/>
            <w:shd w:val="clear" w:color="auto" w:fill="F2F2F2" w:themeFill="background1" w:themeFillShade="F2"/>
            <w:vAlign w:val="center"/>
          </w:tcPr>
          <w:p w14:paraId="436F39FC" w14:textId="3BEBE60F" w:rsidR="00106850" w:rsidRPr="00064164" w:rsidRDefault="00106850" w:rsidP="00106850">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停止使用飲水機，需要將水裝入其他容器時除外，如水瓶。</w:t>
            </w:r>
          </w:p>
        </w:tc>
      </w:tr>
      <w:tr w:rsidR="00DE3118" w:rsidRPr="007F2AAF" w14:paraId="01E11023" w14:textId="77777777" w:rsidTr="00E6472B">
        <w:tblPrEx>
          <w:jc w:val="left"/>
        </w:tblPrEx>
        <w:trPr>
          <w:trHeight w:val="170"/>
        </w:trPr>
        <w:tc>
          <w:tcPr>
            <w:tcW w:w="9360" w:type="dxa"/>
            <w:gridSpan w:val="3"/>
            <w:shd w:val="clear" w:color="auto" w:fill="746458"/>
            <w:vAlign w:val="center"/>
          </w:tcPr>
          <w:p w14:paraId="15553BBA" w14:textId="206502E3"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2CABC7BF" w14:textId="77777777" w:rsidTr="00DE3118">
        <w:tblPrEx>
          <w:jc w:val="left"/>
        </w:tblPrEx>
        <w:trPr>
          <w:gridAfter w:val="1"/>
          <w:wAfter w:w="7" w:type="dxa"/>
          <w:trHeight w:val="1378"/>
        </w:trPr>
        <w:tc>
          <w:tcPr>
            <w:tcW w:w="9353" w:type="dxa"/>
            <w:gridSpan w:val="2"/>
            <w:shd w:val="clear" w:color="auto" w:fill="F2F2F2" w:themeFill="background1" w:themeFillShade="F2"/>
          </w:tcPr>
          <w:p w14:paraId="3234BFB8" w14:textId="68DC43BF"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838547309"/>
                <w:placeholder>
                  <w:docPart w:val="84127BA41DED4767B000EC9C8832133E"/>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79EA7029" w14:textId="77777777" w:rsidTr="00E6472B">
        <w:tblPrEx>
          <w:jc w:val="left"/>
        </w:tblPrEx>
        <w:trPr>
          <w:trHeight w:val="170"/>
        </w:trPr>
        <w:tc>
          <w:tcPr>
            <w:tcW w:w="9360" w:type="dxa"/>
            <w:gridSpan w:val="3"/>
            <w:shd w:val="clear" w:color="auto" w:fill="746458"/>
            <w:vAlign w:val="center"/>
          </w:tcPr>
          <w:p w14:paraId="551AA2F5" w14:textId="55BBFFA5"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899474791"/>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472334003"/>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247346C8" w14:textId="77777777" w:rsidTr="00E6472B">
        <w:tblPrEx>
          <w:jc w:val="left"/>
        </w:tblPrEx>
        <w:trPr>
          <w:trHeight w:val="170"/>
        </w:trPr>
        <w:tc>
          <w:tcPr>
            <w:tcW w:w="9360" w:type="dxa"/>
            <w:gridSpan w:val="3"/>
            <w:shd w:val="clear" w:color="auto" w:fill="746458"/>
            <w:vAlign w:val="center"/>
          </w:tcPr>
          <w:p w14:paraId="31DDC8F6" w14:textId="284B51AE"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45949622" w14:textId="77777777" w:rsidTr="00DE3118">
        <w:tblPrEx>
          <w:jc w:val="left"/>
        </w:tblPrEx>
        <w:trPr>
          <w:gridAfter w:val="1"/>
          <w:wAfter w:w="7" w:type="dxa"/>
          <w:trHeight w:val="1378"/>
        </w:trPr>
        <w:tc>
          <w:tcPr>
            <w:tcW w:w="9353" w:type="dxa"/>
            <w:gridSpan w:val="2"/>
            <w:shd w:val="clear" w:color="auto" w:fill="F2F2F2" w:themeFill="background1" w:themeFillShade="F2"/>
          </w:tcPr>
          <w:p w14:paraId="756F3015" w14:textId="37E3F7E8"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781727201"/>
                <w:placeholder>
                  <w:docPart w:val="74DD88CE689441659C18D7689D2FADBB"/>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bl>
    <w:p w14:paraId="70505D9B" w14:textId="77777777" w:rsidR="00EE7919" w:rsidRPr="007F2AAF" w:rsidRDefault="00EE7919" w:rsidP="00F011EC">
      <w:pPr>
        <w:pStyle w:val="ListParagraph"/>
        <w:spacing w:before="0"/>
        <w:ind w:left="0"/>
        <w:rPr>
          <w:sz w:val="24"/>
          <w:szCs w:val="24"/>
          <w:lang w:eastAsia="zh-TW"/>
        </w:rPr>
        <w:sectPr w:rsidR="00EE7919" w:rsidRPr="007F2AAF" w:rsidSect="00EF1BC2">
          <w:headerReference w:type="default" r:id="rId34"/>
          <w:type w:val="continuous"/>
          <w:pgSz w:w="12240" w:h="15840"/>
          <w:pgMar w:top="1440" w:right="1440" w:bottom="1440" w:left="1440" w:header="720" w:footer="720" w:gutter="0"/>
          <w:cols w:space="720"/>
          <w:docGrid w:linePitch="360"/>
        </w:sectPr>
      </w:pPr>
    </w:p>
    <w:p w14:paraId="1F9DEF0C" w14:textId="77777777" w:rsidR="007656E4" w:rsidRDefault="007656E4">
      <w:pPr>
        <w:rPr>
          <w:rFonts w:ascii="Calibri" w:eastAsia="Calibri" w:hAnsi="Calibri" w:cs="Calibri"/>
          <w:b/>
          <w:sz w:val="28"/>
          <w:szCs w:val="28"/>
          <w:lang w:eastAsia="zh-TW"/>
        </w:rPr>
      </w:pPr>
      <w:r>
        <w:rPr>
          <w:b/>
          <w:sz w:val="28"/>
          <w:szCs w:val="28"/>
          <w:lang w:eastAsia="zh-TW"/>
        </w:rPr>
        <w:br w:type="page"/>
      </w:r>
    </w:p>
    <w:p w14:paraId="4CF874DD" w14:textId="56945295" w:rsidR="00106850" w:rsidRPr="00064164" w:rsidRDefault="00106850" w:rsidP="00106850">
      <w:pPr>
        <w:rPr>
          <w:rFonts w:ascii="SimSun" w:eastAsia="SimSun" w:hAnsi="SimSun"/>
          <w:i/>
          <w:lang w:eastAsia="zh-TW"/>
        </w:rPr>
      </w:pPr>
      <w:r w:rsidRPr="00064164">
        <w:rPr>
          <w:rFonts w:ascii="SimSun" w:eastAsia="SimSun" w:hAnsi="SimSun" w:cs="MS Gothic" w:hint="eastAsia"/>
          <w:b/>
          <w:color w:val="A7C736"/>
          <w:sz w:val="32"/>
          <w:szCs w:val="32"/>
          <w:lang w:eastAsia="zh-TW"/>
        </w:rPr>
        <w:t>第</w:t>
      </w:r>
      <w:r w:rsidRPr="00064164">
        <w:rPr>
          <w:rFonts w:ascii="SimSun" w:eastAsia="SimSun" w:hAnsi="SimSun" w:cs="Calibri"/>
          <w:b/>
          <w:color w:val="A7C736"/>
          <w:sz w:val="32"/>
          <w:szCs w:val="32"/>
          <w:lang w:eastAsia="zh-TW"/>
        </w:rPr>
        <w:t>10</w:t>
      </w:r>
      <w:r w:rsidRPr="00064164">
        <w:rPr>
          <w:rFonts w:ascii="SimSun" w:eastAsia="SimSun" w:hAnsi="SimSun" w:cs="MS Gothic" w:hint="eastAsia"/>
          <w:b/>
          <w:color w:val="A7C736"/>
          <w:sz w:val="32"/>
          <w:szCs w:val="32"/>
          <w:lang w:eastAsia="zh-TW"/>
        </w:rPr>
        <w:t>節</w:t>
      </w:r>
      <w:r w:rsidRPr="00064164">
        <w:rPr>
          <w:rFonts w:ascii="SimSun" w:eastAsia="SimSun" w:hAnsi="SimSun" w:cs="Calibri"/>
          <w:b/>
          <w:color w:val="A7C736"/>
          <w:sz w:val="32"/>
          <w:szCs w:val="32"/>
          <w:lang w:eastAsia="zh-TW"/>
        </w:rPr>
        <w:t xml:space="preserve"> </w:t>
      </w:r>
      <w:r w:rsidRPr="00064164">
        <w:rPr>
          <w:rFonts w:ascii="SimSun" w:eastAsia="SimSun" w:hAnsi="SimSun" w:cs="MS Gothic" w:hint="eastAsia"/>
          <w:b/>
          <w:color w:val="A7C736"/>
          <w:sz w:val="32"/>
          <w:szCs w:val="32"/>
          <w:lang w:eastAsia="zh-TW"/>
        </w:rPr>
        <w:t>清潔和建築維護要求</w:t>
      </w:r>
      <w:r w:rsidRPr="00064164">
        <w:rPr>
          <w:rFonts w:ascii="SimSun" w:eastAsia="SimSun" w:hAnsi="SimSun" w:cs="Calibri"/>
          <w:b/>
          <w:color w:val="A7C736"/>
          <w:sz w:val="32"/>
          <w:szCs w:val="32"/>
          <w:lang w:eastAsia="zh-TW"/>
        </w:rPr>
        <w:t> </w:t>
      </w:r>
      <w:r w:rsidRPr="00064164">
        <w:rPr>
          <w:rFonts w:ascii="SimSun" w:eastAsia="SimSun" w:hAnsi="SimSun"/>
          <w:b/>
          <w:color w:val="A7C736"/>
          <w:sz w:val="32"/>
          <w:szCs w:val="32"/>
          <w:lang w:eastAsia="zh-TW"/>
        </w:rPr>
        <w:br/>
      </w:r>
      <w:r w:rsidRPr="00064164">
        <w:rPr>
          <w:rFonts w:ascii="SimSun" w:eastAsia="SimSun" w:hAnsi="SimSun" w:cs="MS Gothic" w:hint="eastAsia"/>
          <w:lang w:eastAsia="zh-TW"/>
        </w:rPr>
        <w:t>（見《</w:t>
      </w:r>
      <w:r w:rsidRPr="00064164">
        <w:rPr>
          <w:rFonts w:ascii="SimSun" w:eastAsia="SimSun" w:hAnsi="SimSun"/>
          <w:lang w:eastAsia="zh-TW"/>
        </w:rPr>
        <w:t>COVID-19</w:t>
      </w:r>
      <w:r w:rsidRPr="00064164">
        <w:rPr>
          <w:rFonts w:ascii="SimSun" w:eastAsia="SimSun" w:hAnsi="SimSun" w:cs="MS Gothic" w:hint="eastAsia"/>
          <w:lang w:eastAsia="zh-TW"/>
        </w:rPr>
        <w:t>期間兒童保育和早教健康與安全指引》第</w:t>
      </w:r>
      <w:r w:rsidRPr="00064164">
        <w:rPr>
          <w:rFonts w:ascii="SimSun" w:eastAsia="SimSun" w:hAnsi="SimSun"/>
          <w:lang w:eastAsia="zh-TW"/>
        </w:rPr>
        <w:t>40</w:t>
      </w:r>
      <w:r w:rsidRPr="00064164">
        <w:rPr>
          <w:rFonts w:ascii="SimSun" w:eastAsia="SimSun" w:hAnsi="SimSun" w:cs="MS Gothic" w:hint="eastAsia"/>
          <w:lang w:eastAsia="zh-TW"/>
        </w:rPr>
        <w:t>頁）</w:t>
      </w:r>
    </w:p>
    <w:p w14:paraId="7CE5D631" w14:textId="77777777" w:rsidR="00106850" w:rsidRPr="00B84894" w:rsidRDefault="00106850" w:rsidP="00064164">
      <w:pPr>
        <w:pStyle w:val="ListParagraph"/>
        <w:spacing w:before="0"/>
        <w:ind w:left="0"/>
        <w:rPr>
          <w:rFonts w:ascii="SimSun" w:eastAsia="SimSun" w:hAnsi="SimSun"/>
          <w:color w:val="808080" w:themeColor="background1" w:themeShade="80"/>
          <w:sz w:val="24"/>
          <w:szCs w:val="24"/>
          <w:lang w:eastAsia="zh-TW"/>
        </w:rPr>
      </w:pPr>
      <w:r w:rsidRPr="00B84894">
        <w:rPr>
          <w:rFonts w:ascii="SimSun" w:eastAsia="SimSun" w:hAnsi="SimSun" w:hint="eastAsia"/>
          <w:color w:val="000000"/>
          <w:sz w:val="24"/>
          <w:szCs w:val="24"/>
          <w:lang w:eastAsia="zh-TW"/>
        </w:rPr>
        <w:t>負責人員：</w:t>
      </w:r>
      <w:r w:rsidRPr="00B84894">
        <w:rPr>
          <w:rFonts w:ascii="SimSun" w:eastAsia="SimSun" w:hAnsi="SimSun"/>
          <w:color w:val="000000"/>
          <w:sz w:val="24"/>
          <w:szCs w:val="24"/>
          <w:lang w:eastAsia="zh-TW"/>
        </w:rPr>
        <w:tab/>
      </w:r>
      <w:r w:rsidRPr="00B84894">
        <w:rPr>
          <w:rFonts w:ascii="SimSun" w:eastAsia="SimSun" w:hAnsi="SimSun" w:hint="eastAsia"/>
          <w:color w:val="808080" w:themeColor="background1" w:themeShade="80"/>
          <w:sz w:val="24"/>
          <w:szCs w:val="24"/>
          <w:lang w:eastAsia="zh-TW"/>
        </w:rPr>
        <w:t>點擊或按下此處，填寫內容。</w:t>
      </w:r>
    </w:p>
    <w:p w14:paraId="18571A47" w14:textId="77777777" w:rsidR="00106850" w:rsidRPr="00B84894" w:rsidRDefault="00106850" w:rsidP="00064164">
      <w:pPr>
        <w:pStyle w:val="ListParagraph"/>
        <w:spacing w:before="0"/>
        <w:ind w:left="0"/>
        <w:rPr>
          <w:rFonts w:ascii="SimSun" w:eastAsia="SimSun" w:hAnsi="SimSun"/>
          <w:i/>
          <w:color w:val="808080" w:themeColor="background1" w:themeShade="80"/>
          <w:sz w:val="24"/>
          <w:szCs w:val="24"/>
          <w:lang w:eastAsia="zh-TW"/>
        </w:rPr>
      </w:pPr>
      <w:r w:rsidRPr="00B84894">
        <w:rPr>
          <w:rFonts w:ascii="SimSun" w:eastAsia="SimSun" w:hAnsi="SimSun"/>
          <w:color w:val="808080" w:themeColor="background1" w:themeShade="80"/>
          <w:sz w:val="24"/>
          <w:szCs w:val="24"/>
          <w:lang w:eastAsia="zh-TW"/>
        </w:rPr>
        <w:tab/>
      </w:r>
      <w:r w:rsidRPr="00B8489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1827659422"/>
          <w:placeholder>
            <w:docPart w:val="657BDA44F73C4D4998E24F8D3B7AD85F"/>
          </w:placeholder>
        </w:sdtPr>
        <w:sdtEndPr/>
        <w:sdtContent>
          <w:r w:rsidRPr="00B84894">
            <w:rPr>
              <w:rStyle w:val="PlaceholderText"/>
              <w:rFonts w:ascii="SimSun" w:eastAsia="SimSun" w:hAnsi="SimSun" w:hint="eastAsia"/>
              <w:color w:val="808080" w:themeColor="background1" w:themeShade="80"/>
              <w:sz w:val="24"/>
              <w:szCs w:val="24"/>
              <w:lang w:eastAsia="zh-TW"/>
            </w:rPr>
            <w:t>點擊或按下此處，填寫內容。</w:t>
          </w:r>
        </w:sdtContent>
      </w:sdt>
    </w:p>
    <w:p w14:paraId="6097CEA9" w14:textId="77777777" w:rsidR="00106850" w:rsidRPr="00B84894" w:rsidRDefault="00106850" w:rsidP="00106850">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第10節 清潔和建築維護要求"/>
      </w:tblPr>
      <w:tblGrid>
        <w:gridCol w:w="864"/>
        <w:gridCol w:w="8489"/>
        <w:gridCol w:w="7"/>
      </w:tblGrid>
      <w:tr w:rsidR="00106850" w:rsidRPr="007F2AAF" w14:paraId="09BA7862" w14:textId="77777777" w:rsidTr="00B91554">
        <w:trPr>
          <w:tblHeader/>
          <w:jc w:val="center"/>
        </w:trPr>
        <w:tc>
          <w:tcPr>
            <w:tcW w:w="864" w:type="dxa"/>
            <w:shd w:val="clear" w:color="auto" w:fill="F2F2F2" w:themeFill="background1" w:themeFillShade="F2"/>
            <w:vAlign w:val="center"/>
          </w:tcPr>
          <w:p w14:paraId="1C8BEB34" w14:textId="3A37DA69" w:rsidR="00106850" w:rsidRPr="007F2AAF" w:rsidRDefault="00106850" w:rsidP="00106850">
            <w:pPr>
              <w:pStyle w:val="ListParagraph"/>
              <w:spacing w:before="0"/>
              <w:ind w:left="0"/>
              <w:rPr>
                <w:b/>
                <w:sz w:val="24"/>
                <w:szCs w:val="24"/>
              </w:rPr>
            </w:pPr>
            <w:r w:rsidRPr="007F2AAF">
              <w:rPr>
                <w:b/>
                <w:sz w:val="24"/>
                <w:szCs w:val="24"/>
              </w:rPr>
              <w:t>10</w:t>
            </w:r>
            <w:r>
              <w:rPr>
                <w:b/>
                <w:sz w:val="24"/>
                <w:szCs w:val="24"/>
              </w:rPr>
              <w:t>. 1 – 10.4</w:t>
            </w:r>
          </w:p>
        </w:tc>
        <w:tc>
          <w:tcPr>
            <w:tcW w:w="8496" w:type="dxa"/>
            <w:gridSpan w:val="2"/>
            <w:shd w:val="clear" w:color="auto" w:fill="F2F2F2" w:themeFill="background1" w:themeFillShade="F2"/>
            <w:vAlign w:val="center"/>
          </w:tcPr>
          <w:p w14:paraId="3ECAEB87" w14:textId="7DFFA4B0" w:rsidR="00106850" w:rsidRPr="00AE1042" w:rsidRDefault="00AE1042" w:rsidP="00106850">
            <w:pPr>
              <w:pStyle w:val="ListParagraph"/>
              <w:widowControl/>
              <w:numPr>
                <w:ilvl w:val="0"/>
                <w:numId w:val="29"/>
              </w:numPr>
              <w:autoSpaceDE/>
              <w:autoSpaceDN/>
              <w:spacing w:before="0" w:after="120"/>
              <w:rPr>
                <w:rFonts w:ascii="SimSun" w:eastAsia="SimSun" w:hAnsi="SimSun"/>
                <w:color w:val="006C64"/>
                <w:sz w:val="24"/>
                <w:szCs w:val="24"/>
                <w:u w:val="single"/>
                <w:lang w:eastAsia="zh-TW"/>
              </w:rPr>
            </w:pPr>
            <w:hyperlink r:id="rId35" w:history="1">
              <w:r w:rsidRPr="00AE1042">
                <w:rPr>
                  <w:rStyle w:val="Hyperlink"/>
                  <w:rFonts w:ascii="SimSun" w:eastAsia="SimSun" w:hAnsi="SimSun" w:cs="Microsoft JhengHei" w:hint="eastAsia"/>
                  <w:color w:val="006C64"/>
                  <w:lang w:eastAsia="zh-TW"/>
                </w:rPr>
                <w:t>有關衛生建議和兒童保育清潔時間表，請參閱裡面</w:t>
              </w:r>
              <w:r w:rsidRPr="00AE1042">
                <w:rPr>
                  <w:rStyle w:val="Hyperlink"/>
                  <w:rFonts w:ascii="SimSun" w:eastAsia="SimSun" w:hAnsi="SimSun" w:hint="eastAsia"/>
                  <w:color w:val="006C64"/>
                  <w:lang w:eastAsia="zh-TW"/>
                </w:rPr>
                <w:t xml:space="preserve"> </w:t>
              </w:r>
              <w:r w:rsidRPr="00AE1042">
                <w:rPr>
                  <w:rStyle w:val="Hyperlink"/>
                  <w:rFonts w:ascii="SimSun" w:eastAsia="SimSun" w:hAnsi="SimSun" w:cs="Microsoft JhengHei" w:hint="eastAsia"/>
                  <w:color w:val="006C64"/>
                  <w:lang w:eastAsia="zh-TW"/>
                </w:rPr>
                <w:t>新冠肺炎疫情期間兒童保育和早期教育作業。</w:t>
              </w:r>
            </w:hyperlink>
          </w:p>
        </w:tc>
      </w:tr>
      <w:tr w:rsidR="00DE3118" w:rsidRPr="007F2AAF" w14:paraId="58E634C2" w14:textId="77777777" w:rsidTr="00E6472B">
        <w:tblPrEx>
          <w:jc w:val="left"/>
        </w:tblPrEx>
        <w:trPr>
          <w:trHeight w:val="170"/>
        </w:trPr>
        <w:tc>
          <w:tcPr>
            <w:tcW w:w="9360" w:type="dxa"/>
            <w:gridSpan w:val="3"/>
            <w:shd w:val="clear" w:color="auto" w:fill="746458"/>
            <w:vAlign w:val="center"/>
          </w:tcPr>
          <w:p w14:paraId="51A8EF03" w14:textId="5BCAE12C"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411F5258" w14:textId="77777777" w:rsidTr="00DE3118">
        <w:tblPrEx>
          <w:jc w:val="left"/>
        </w:tblPrEx>
        <w:trPr>
          <w:gridAfter w:val="1"/>
          <w:wAfter w:w="7" w:type="dxa"/>
          <w:trHeight w:val="1378"/>
        </w:trPr>
        <w:tc>
          <w:tcPr>
            <w:tcW w:w="9353" w:type="dxa"/>
            <w:gridSpan w:val="2"/>
            <w:shd w:val="clear" w:color="auto" w:fill="F2F2F2" w:themeFill="background1" w:themeFillShade="F2"/>
          </w:tcPr>
          <w:p w14:paraId="1282DB2F" w14:textId="7C95AB34"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594783093"/>
                <w:placeholder>
                  <w:docPart w:val="8CAEEA8873BD4934A76B73F557593E82"/>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42770295" w14:textId="77777777" w:rsidTr="00E6472B">
        <w:tblPrEx>
          <w:jc w:val="left"/>
        </w:tblPrEx>
        <w:trPr>
          <w:trHeight w:val="170"/>
        </w:trPr>
        <w:tc>
          <w:tcPr>
            <w:tcW w:w="9360" w:type="dxa"/>
            <w:gridSpan w:val="3"/>
            <w:shd w:val="clear" w:color="auto" w:fill="746458"/>
            <w:vAlign w:val="center"/>
          </w:tcPr>
          <w:p w14:paraId="69A6E39E" w14:textId="12BA7464"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2060741661"/>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99168984"/>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3B6C316D" w14:textId="77777777" w:rsidTr="00E6472B">
        <w:tblPrEx>
          <w:jc w:val="left"/>
        </w:tblPrEx>
        <w:trPr>
          <w:trHeight w:val="170"/>
        </w:trPr>
        <w:tc>
          <w:tcPr>
            <w:tcW w:w="9360" w:type="dxa"/>
            <w:gridSpan w:val="3"/>
            <w:shd w:val="clear" w:color="auto" w:fill="746458"/>
            <w:vAlign w:val="center"/>
          </w:tcPr>
          <w:p w14:paraId="6AAAF454" w14:textId="160FE677"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625534E6" w14:textId="77777777" w:rsidTr="00DE3118">
        <w:tblPrEx>
          <w:jc w:val="left"/>
        </w:tblPrEx>
        <w:trPr>
          <w:gridAfter w:val="1"/>
          <w:wAfter w:w="7" w:type="dxa"/>
          <w:trHeight w:val="1378"/>
        </w:trPr>
        <w:tc>
          <w:tcPr>
            <w:tcW w:w="9353" w:type="dxa"/>
            <w:gridSpan w:val="2"/>
            <w:shd w:val="clear" w:color="auto" w:fill="F2F2F2" w:themeFill="background1" w:themeFillShade="F2"/>
          </w:tcPr>
          <w:p w14:paraId="40B1068D" w14:textId="68BEFEC5"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1227911876"/>
                <w:placeholder>
                  <w:docPart w:val="BA2F34FADC854FBC86FA551E5C9CFFF1"/>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bl>
    <w:p w14:paraId="79DB480C" w14:textId="77777777" w:rsidR="00AF0C45" w:rsidRPr="007F2AAF" w:rsidRDefault="00AF0C45" w:rsidP="00F011EC">
      <w:pPr>
        <w:pStyle w:val="ListParagraph"/>
        <w:spacing w:before="0"/>
        <w:ind w:left="0"/>
        <w:rPr>
          <w:sz w:val="24"/>
          <w:szCs w:val="24"/>
          <w:lang w:eastAsia="zh-TW"/>
        </w:rPr>
      </w:pPr>
    </w:p>
    <w:p w14:paraId="6C67F529" w14:textId="77777777" w:rsidR="00980767" w:rsidRPr="007F2AAF" w:rsidRDefault="00980767" w:rsidP="00F011EC">
      <w:pPr>
        <w:pStyle w:val="ListParagraph"/>
        <w:spacing w:before="0"/>
        <w:ind w:left="0"/>
        <w:rPr>
          <w:sz w:val="24"/>
          <w:szCs w:val="24"/>
          <w:lang w:eastAsia="zh-TW"/>
        </w:rPr>
        <w:sectPr w:rsidR="00980767" w:rsidRPr="007F2AAF" w:rsidSect="00EF1BC2">
          <w:headerReference w:type="default" r:id="rId36"/>
          <w:type w:val="continuous"/>
          <w:pgSz w:w="12240" w:h="15840"/>
          <w:pgMar w:top="1440" w:right="1440" w:bottom="1440" w:left="1440" w:header="720" w:footer="720" w:gutter="0"/>
          <w:cols w:space="720"/>
          <w:docGrid w:linePitch="360"/>
        </w:sectPr>
      </w:pPr>
    </w:p>
    <w:p w14:paraId="7E815A50" w14:textId="77777777" w:rsidR="00473198" w:rsidRDefault="00473198">
      <w:pPr>
        <w:rPr>
          <w:rFonts w:ascii="Calibri" w:eastAsia="Calibri" w:hAnsi="Calibri" w:cs="Calibri"/>
          <w:b/>
          <w:sz w:val="28"/>
          <w:szCs w:val="28"/>
          <w:lang w:eastAsia="zh-TW"/>
        </w:rPr>
      </w:pPr>
      <w:r>
        <w:rPr>
          <w:b/>
          <w:sz w:val="28"/>
          <w:szCs w:val="28"/>
          <w:lang w:eastAsia="zh-TW"/>
        </w:rPr>
        <w:br w:type="page"/>
      </w:r>
    </w:p>
    <w:p w14:paraId="4E2AC3A1" w14:textId="16E204ED" w:rsidR="004E4103" w:rsidRPr="00064164" w:rsidRDefault="00106850" w:rsidP="004E4103">
      <w:pPr>
        <w:rPr>
          <w:rFonts w:ascii="SimSun" w:eastAsia="SimSun" w:hAnsi="SimSun" w:cs="Calibri"/>
          <w:i/>
          <w:lang w:eastAsia="zh-TW"/>
        </w:rPr>
      </w:pPr>
      <w:r w:rsidRPr="00064164">
        <w:rPr>
          <w:rFonts w:ascii="SimSun" w:eastAsia="SimSun" w:hAnsi="SimSun" w:cs="MS Gothic" w:hint="eastAsia"/>
          <w:b/>
          <w:color w:val="FBAF43"/>
          <w:sz w:val="32"/>
          <w:szCs w:val="32"/>
          <w:lang w:eastAsia="zh-TW"/>
        </w:rPr>
        <w:t>第</w:t>
      </w:r>
      <w:r w:rsidRPr="00064164">
        <w:rPr>
          <w:rFonts w:ascii="SimSun" w:eastAsia="SimSun" w:hAnsi="SimSun"/>
          <w:b/>
          <w:color w:val="FBAF43"/>
          <w:sz w:val="32"/>
          <w:szCs w:val="32"/>
          <w:lang w:eastAsia="zh-TW"/>
        </w:rPr>
        <w:t>11</w:t>
      </w:r>
      <w:r w:rsidRPr="00064164">
        <w:rPr>
          <w:rFonts w:ascii="SimSun" w:eastAsia="SimSun" w:hAnsi="SimSun" w:cs="MS Gothic" w:hint="eastAsia"/>
          <w:b/>
          <w:color w:val="FBAF43"/>
          <w:sz w:val="32"/>
          <w:szCs w:val="32"/>
          <w:lang w:eastAsia="zh-TW"/>
        </w:rPr>
        <w:t>節</w:t>
      </w:r>
      <w:r w:rsidRPr="00064164">
        <w:rPr>
          <w:rFonts w:ascii="SimSun" w:eastAsia="SimSun" w:hAnsi="SimSun"/>
          <w:b/>
          <w:color w:val="FBAF43"/>
          <w:sz w:val="32"/>
          <w:szCs w:val="32"/>
          <w:lang w:eastAsia="zh-TW"/>
        </w:rPr>
        <w:t xml:space="preserve"> </w:t>
      </w:r>
      <w:r w:rsidRPr="00064164">
        <w:rPr>
          <w:rFonts w:ascii="SimSun" w:eastAsia="SimSun" w:hAnsi="SimSun" w:cs="MS Gothic" w:hint="eastAsia"/>
          <w:b/>
          <w:color w:val="FBAF43"/>
          <w:sz w:val="32"/>
          <w:szCs w:val="32"/>
          <w:lang w:eastAsia="zh-TW"/>
        </w:rPr>
        <w:t>應對</w:t>
      </w:r>
      <w:r w:rsidRPr="00064164">
        <w:rPr>
          <w:rFonts w:ascii="SimSun" w:eastAsia="SimSun" w:hAnsi="SimSun"/>
          <w:b/>
          <w:color w:val="FBAF43"/>
          <w:sz w:val="32"/>
          <w:szCs w:val="32"/>
          <w:lang w:eastAsia="zh-TW"/>
        </w:rPr>
        <w:t>COVID-19</w:t>
      </w:r>
      <w:r w:rsidRPr="00064164">
        <w:rPr>
          <w:rFonts w:ascii="SimSun" w:eastAsia="SimSun" w:hAnsi="SimSun" w:cs="MS Gothic" w:hint="eastAsia"/>
          <w:b/>
          <w:color w:val="FBAF43"/>
          <w:sz w:val="32"/>
          <w:szCs w:val="32"/>
          <w:lang w:eastAsia="zh-TW"/>
        </w:rPr>
        <w:t>的可能病例和確診病例要求</w:t>
      </w:r>
      <w:r w:rsidRPr="00064164">
        <w:rPr>
          <w:rFonts w:ascii="SimSun" w:eastAsia="SimSun" w:hAnsi="SimSun"/>
          <w:b/>
          <w:color w:val="FBAF43"/>
          <w:sz w:val="32"/>
          <w:szCs w:val="32"/>
          <w:lang w:eastAsia="zh-TW"/>
        </w:rPr>
        <w:br/>
      </w:r>
      <w:r w:rsidR="004E4103" w:rsidRPr="00064164">
        <w:rPr>
          <w:rFonts w:ascii="SimSun" w:eastAsia="SimSun" w:hAnsi="SimSun" w:cs="MS Gothic" w:hint="eastAsia"/>
          <w:i/>
          <w:lang w:eastAsia="zh-TW"/>
        </w:rPr>
        <w:t>（見《</w:t>
      </w:r>
      <w:r w:rsidR="004E4103" w:rsidRPr="00064164">
        <w:rPr>
          <w:rFonts w:ascii="SimSun" w:eastAsia="SimSun" w:hAnsi="SimSun" w:cs="Calibri"/>
          <w:i/>
          <w:lang w:eastAsia="zh-TW"/>
        </w:rPr>
        <w:t>COVID-19</w:t>
      </w:r>
      <w:r w:rsidR="004E4103" w:rsidRPr="00064164">
        <w:rPr>
          <w:rFonts w:ascii="SimSun" w:eastAsia="SimSun" w:hAnsi="SimSun" w:cs="MS Gothic" w:hint="eastAsia"/>
          <w:i/>
          <w:lang w:eastAsia="zh-TW"/>
        </w:rPr>
        <w:t>期間兒童保育和早教健康與安全指引》第</w:t>
      </w:r>
      <w:r w:rsidR="004E4103" w:rsidRPr="00064164">
        <w:rPr>
          <w:rFonts w:ascii="SimSun" w:eastAsia="SimSun" w:hAnsi="SimSun" w:cs="Calibri"/>
          <w:i/>
          <w:lang w:eastAsia="zh-TW"/>
        </w:rPr>
        <w:t>49</w:t>
      </w:r>
      <w:r w:rsidR="004E4103" w:rsidRPr="00064164">
        <w:rPr>
          <w:rFonts w:ascii="SimSun" w:eastAsia="SimSun" w:hAnsi="SimSun" w:cs="MS Gothic" w:hint="eastAsia"/>
          <w:i/>
          <w:lang w:eastAsia="zh-TW"/>
        </w:rPr>
        <w:t>頁）</w:t>
      </w:r>
    </w:p>
    <w:p w14:paraId="610BF987" w14:textId="77777777" w:rsidR="004E4103" w:rsidRPr="00B84894" w:rsidRDefault="004E4103" w:rsidP="00064164">
      <w:pPr>
        <w:pStyle w:val="ListParagraph"/>
        <w:spacing w:before="0"/>
        <w:ind w:left="0"/>
        <w:rPr>
          <w:rFonts w:ascii="SimSun" w:eastAsia="SimSun" w:hAnsi="SimSun"/>
          <w:color w:val="808080" w:themeColor="background1" w:themeShade="80"/>
          <w:sz w:val="24"/>
          <w:szCs w:val="24"/>
          <w:lang w:eastAsia="zh-TW"/>
        </w:rPr>
      </w:pPr>
      <w:r w:rsidRPr="00B84894">
        <w:rPr>
          <w:rFonts w:ascii="SimSun" w:eastAsia="SimSun" w:hAnsi="SimSun" w:hint="eastAsia"/>
          <w:color w:val="000000"/>
          <w:sz w:val="24"/>
          <w:szCs w:val="24"/>
          <w:lang w:eastAsia="zh-TW"/>
        </w:rPr>
        <w:t>負責人員：</w:t>
      </w:r>
      <w:r w:rsidRPr="00B84894">
        <w:rPr>
          <w:rFonts w:ascii="SimSun" w:eastAsia="SimSun" w:hAnsi="SimSun"/>
          <w:color w:val="000000"/>
          <w:sz w:val="24"/>
          <w:szCs w:val="24"/>
          <w:lang w:eastAsia="zh-TW"/>
        </w:rPr>
        <w:tab/>
      </w:r>
      <w:r w:rsidRPr="00B84894">
        <w:rPr>
          <w:rFonts w:ascii="SimSun" w:eastAsia="SimSun" w:hAnsi="SimSun" w:hint="eastAsia"/>
          <w:color w:val="808080" w:themeColor="background1" w:themeShade="80"/>
          <w:sz w:val="24"/>
          <w:szCs w:val="24"/>
          <w:lang w:eastAsia="zh-TW"/>
        </w:rPr>
        <w:t>點擊或按下此處，填寫內容。</w:t>
      </w:r>
    </w:p>
    <w:p w14:paraId="2370AB3A" w14:textId="77777777" w:rsidR="004E4103" w:rsidRPr="00B84894" w:rsidRDefault="004E4103" w:rsidP="00064164">
      <w:pPr>
        <w:pStyle w:val="ListParagraph"/>
        <w:spacing w:before="0"/>
        <w:ind w:left="0"/>
        <w:rPr>
          <w:rFonts w:ascii="SimSun" w:eastAsia="SimSun" w:hAnsi="SimSun"/>
          <w:i/>
          <w:color w:val="808080" w:themeColor="background1" w:themeShade="80"/>
          <w:sz w:val="24"/>
          <w:szCs w:val="24"/>
          <w:lang w:eastAsia="zh-TW"/>
        </w:rPr>
      </w:pPr>
      <w:r w:rsidRPr="00B84894">
        <w:rPr>
          <w:rFonts w:ascii="SimSun" w:eastAsia="SimSun" w:hAnsi="SimSun"/>
          <w:color w:val="808080" w:themeColor="background1" w:themeShade="80"/>
          <w:sz w:val="24"/>
          <w:szCs w:val="24"/>
          <w:lang w:eastAsia="zh-TW"/>
        </w:rPr>
        <w:tab/>
      </w:r>
      <w:r w:rsidRPr="00B8489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783647762"/>
          <w:placeholder>
            <w:docPart w:val="B2BF6204924D4D84B8FA3EFF12FC86EC"/>
          </w:placeholder>
        </w:sdtPr>
        <w:sdtEndPr/>
        <w:sdtContent>
          <w:r w:rsidRPr="00B84894">
            <w:rPr>
              <w:rStyle w:val="PlaceholderText"/>
              <w:rFonts w:ascii="SimSun" w:eastAsia="SimSun" w:hAnsi="SimSun" w:hint="eastAsia"/>
              <w:color w:val="808080" w:themeColor="background1" w:themeShade="80"/>
              <w:sz w:val="24"/>
              <w:szCs w:val="24"/>
              <w:lang w:eastAsia="zh-TW"/>
            </w:rPr>
            <w:t>點擊或按下此處，填寫內容。</w:t>
          </w:r>
        </w:sdtContent>
      </w:sdt>
    </w:p>
    <w:p w14:paraId="34659B39" w14:textId="77777777" w:rsidR="004E4103" w:rsidRPr="00B84894" w:rsidRDefault="004E4103" w:rsidP="004E4103">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360" w:type="dxa"/>
        <w:tblLayout w:type="fixed"/>
        <w:tblCellMar>
          <w:top w:w="115" w:type="dxa"/>
          <w:left w:w="115" w:type="dxa"/>
          <w:bottom w:w="115" w:type="dxa"/>
          <w:right w:w="115" w:type="dxa"/>
        </w:tblCellMar>
        <w:tblLook w:val="04A0" w:firstRow="1" w:lastRow="0" w:firstColumn="1" w:lastColumn="0" w:noHBand="0" w:noVBand="1"/>
        <w:tblCaption w:val="第11節 應對COVID-19的可能病例和確診病例要求"/>
      </w:tblPr>
      <w:tblGrid>
        <w:gridCol w:w="864"/>
        <w:gridCol w:w="8489"/>
        <w:gridCol w:w="7"/>
      </w:tblGrid>
      <w:tr w:rsidR="004E4103" w:rsidRPr="007F2AAF" w14:paraId="20A4D8FB" w14:textId="77777777" w:rsidTr="00B91554">
        <w:trPr>
          <w:tblHeader/>
        </w:trPr>
        <w:tc>
          <w:tcPr>
            <w:tcW w:w="864" w:type="dxa"/>
            <w:shd w:val="clear" w:color="auto" w:fill="F2F2F2" w:themeFill="background1" w:themeFillShade="F2"/>
          </w:tcPr>
          <w:p w14:paraId="50DAFEFA" w14:textId="77777777" w:rsidR="004E4103" w:rsidRPr="007F2AAF" w:rsidRDefault="004E4103" w:rsidP="004E4103">
            <w:pPr>
              <w:pStyle w:val="ListParagraph"/>
              <w:spacing w:before="0"/>
              <w:ind w:left="0"/>
              <w:rPr>
                <w:b/>
                <w:sz w:val="24"/>
                <w:szCs w:val="24"/>
              </w:rPr>
            </w:pPr>
            <w:r w:rsidRPr="007F2AAF">
              <w:rPr>
                <w:b/>
                <w:sz w:val="24"/>
                <w:szCs w:val="24"/>
              </w:rPr>
              <w:t>11.2</w:t>
            </w:r>
          </w:p>
        </w:tc>
        <w:tc>
          <w:tcPr>
            <w:tcW w:w="8496" w:type="dxa"/>
            <w:gridSpan w:val="2"/>
            <w:shd w:val="clear" w:color="auto" w:fill="F2F2F2" w:themeFill="background1" w:themeFillShade="F2"/>
            <w:vAlign w:val="center"/>
          </w:tcPr>
          <w:p w14:paraId="7C749C80" w14:textId="7484FD7E" w:rsidR="004E4103" w:rsidRPr="00064164" w:rsidRDefault="004E4103" w:rsidP="004E4103">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將與早學分的部工作職員和當地公共衛生當局一起做出有關需要關閉的決定。</w:t>
            </w:r>
          </w:p>
        </w:tc>
      </w:tr>
      <w:tr w:rsidR="004E4103" w:rsidRPr="007F2AAF" w14:paraId="12FBADFC" w14:textId="77777777" w:rsidTr="00E6472B">
        <w:tc>
          <w:tcPr>
            <w:tcW w:w="864" w:type="dxa"/>
          </w:tcPr>
          <w:p w14:paraId="6F24E009" w14:textId="77777777" w:rsidR="004E4103" w:rsidRPr="007F2AAF" w:rsidRDefault="004E4103" w:rsidP="004E4103">
            <w:pPr>
              <w:pStyle w:val="ListParagraph"/>
              <w:spacing w:before="0"/>
              <w:ind w:left="0"/>
              <w:rPr>
                <w:b/>
                <w:sz w:val="24"/>
                <w:szCs w:val="24"/>
              </w:rPr>
            </w:pPr>
            <w:r w:rsidRPr="007F2AAF">
              <w:rPr>
                <w:b/>
                <w:sz w:val="24"/>
                <w:szCs w:val="24"/>
              </w:rPr>
              <w:t>11.3</w:t>
            </w:r>
          </w:p>
        </w:tc>
        <w:tc>
          <w:tcPr>
            <w:tcW w:w="8496" w:type="dxa"/>
            <w:gridSpan w:val="2"/>
            <w:vAlign w:val="center"/>
          </w:tcPr>
          <w:p w14:paraId="61C648F2" w14:textId="77777777" w:rsidR="004E4103" w:rsidRPr="00064164" w:rsidRDefault="004E4103" w:rsidP="004E4103">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為有特殊健康需求的孩子制定計劃。</w:t>
            </w:r>
          </w:p>
          <w:p w14:paraId="2AC2EC9B" w14:textId="74122CAF" w:rsidR="004E4103" w:rsidRPr="00064164" w:rsidRDefault="004E4103" w:rsidP="004E4103">
            <w:pPr>
              <w:pStyle w:val="ListParagraph"/>
              <w:numPr>
                <w:ilvl w:val="0"/>
                <w:numId w:val="16"/>
              </w:numPr>
              <w:spacing w:before="0"/>
              <w:rPr>
                <w:rFonts w:ascii="SimSun" w:eastAsia="SimSun" w:hAnsi="SimSun"/>
                <w:sz w:val="24"/>
                <w:szCs w:val="24"/>
                <w:lang w:eastAsia="zh-TW"/>
              </w:rPr>
            </w:pPr>
            <w:r w:rsidRPr="00064164">
              <w:rPr>
                <w:rFonts w:ascii="SimSun" w:eastAsia="SimSun" w:hAnsi="SimSun" w:hint="eastAsia"/>
                <w:sz w:val="24"/>
                <w:szCs w:val="24"/>
                <w:lang w:eastAsia="zh-TW"/>
              </w:rPr>
              <w:t>如果註冊的兒童有特殊的健康需求或對疾病的易感性，包括</w:t>
            </w:r>
            <w:r w:rsidRPr="00064164">
              <w:rPr>
                <w:rFonts w:ascii="SimSun" w:eastAsia="SimSun" w:hAnsi="SimSun"/>
                <w:color w:val="000000"/>
                <w:sz w:val="24"/>
                <w:szCs w:val="24"/>
                <w:lang w:eastAsia="zh-TW"/>
              </w:rPr>
              <w:t>COVID-19</w:t>
            </w:r>
            <w:r w:rsidRPr="00064164">
              <w:rPr>
                <w:rFonts w:ascii="SimSun" w:eastAsia="SimSun" w:hAnsi="SimSun" w:hint="eastAsia"/>
                <w:color w:val="000000"/>
                <w:sz w:val="24"/>
                <w:szCs w:val="24"/>
                <w:lang w:eastAsia="zh-TW"/>
              </w:rPr>
              <w:t>，提供者和家長必須為孩子單獨制定護理計畫。提供者必須確保所有與兒童有關的工作人員都理解該計畫。</w:t>
            </w:r>
          </w:p>
        </w:tc>
      </w:tr>
      <w:tr w:rsidR="004E4103" w:rsidRPr="007F2AAF" w14:paraId="67191FE1" w14:textId="77777777" w:rsidTr="00E6472B">
        <w:tc>
          <w:tcPr>
            <w:tcW w:w="864" w:type="dxa"/>
            <w:shd w:val="clear" w:color="auto" w:fill="F2F2F2" w:themeFill="background1" w:themeFillShade="F2"/>
          </w:tcPr>
          <w:p w14:paraId="5C4E4E73" w14:textId="77777777" w:rsidR="004E4103" w:rsidRPr="007F2AAF" w:rsidRDefault="004E4103" w:rsidP="004E4103">
            <w:pPr>
              <w:pStyle w:val="ListParagraph"/>
              <w:spacing w:before="0"/>
              <w:ind w:left="0"/>
              <w:rPr>
                <w:b/>
                <w:sz w:val="24"/>
                <w:szCs w:val="24"/>
              </w:rPr>
            </w:pPr>
            <w:r w:rsidRPr="007F2AAF">
              <w:rPr>
                <w:b/>
                <w:sz w:val="24"/>
                <w:szCs w:val="24"/>
              </w:rPr>
              <w:t>11.4</w:t>
            </w:r>
          </w:p>
        </w:tc>
        <w:tc>
          <w:tcPr>
            <w:tcW w:w="8496" w:type="dxa"/>
            <w:gridSpan w:val="2"/>
            <w:shd w:val="clear" w:color="auto" w:fill="F2F2F2" w:themeFill="background1" w:themeFillShade="F2"/>
            <w:vAlign w:val="center"/>
          </w:tcPr>
          <w:p w14:paraId="43246A91" w14:textId="6E5730B6" w:rsidR="004E4103" w:rsidRPr="00064164" w:rsidRDefault="004E4103" w:rsidP="004E4103">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除俄勒岡州禁止歧視的法律外，提供者不能因為孩子或家長的職業、種族、族群、地理位置、殘疾或先天健康狀況，認為孩子更容易感染</w:t>
            </w:r>
            <w:r w:rsidRPr="00064164">
              <w:rPr>
                <w:rFonts w:ascii="SimSun" w:eastAsia="SimSun" w:hAnsi="SimSun"/>
                <w:b/>
                <w:color w:val="000000"/>
                <w:sz w:val="24"/>
                <w:szCs w:val="24"/>
                <w:lang w:eastAsia="zh-TW"/>
              </w:rPr>
              <w:t>COVID-19</w:t>
            </w:r>
            <w:r w:rsidRPr="00064164">
              <w:rPr>
                <w:rFonts w:ascii="SimSun" w:eastAsia="SimSun" w:hAnsi="SimSun" w:hint="eastAsia"/>
                <w:b/>
                <w:color w:val="000000"/>
                <w:sz w:val="24"/>
                <w:szCs w:val="24"/>
                <w:lang w:eastAsia="zh-TW"/>
              </w:rPr>
              <w:t>，而拒絕兒童註冊課程。</w:t>
            </w:r>
          </w:p>
        </w:tc>
      </w:tr>
      <w:tr w:rsidR="004E4103" w:rsidRPr="007F2AAF" w14:paraId="1B474E72" w14:textId="77777777" w:rsidTr="00E6472B">
        <w:tc>
          <w:tcPr>
            <w:tcW w:w="864" w:type="dxa"/>
          </w:tcPr>
          <w:p w14:paraId="49E8E775" w14:textId="77777777" w:rsidR="004E4103" w:rsidRPr="007F2AAF" w:rsidRDefault="004E4103" w:rsidP="004E4103">
            <w:pPr>
              <w:pStyle w:val="ListParagraph"/>
              <w:spacing w:before="0"/>
              <w:ind w:left="0"/>
              <w:rPr>
                <w:b/>
                <w:sz w:val="24"/>
                <w:szCs w:val="24"/>
              </w:rPr>
            </w:pPr>
            <w:r w:rsidRPr="007F2AAF">
              <w:rPr>
                <w:b/>
                <w:sz w:val="24"/>
                <w:szCs w:val="24"/>
              </w:rPr>
              <w:t>11.7</w:t>
            </w:r>
          </w:p>
        </w:tc>
        <w:tc>
          <w:tcPr>
            <w:tcW w:w="8496" w:type="dxa"/>
            <w:gridSpan w:val="2"/>
            <w:vAlign w:val="center"/>
          </w:tcPr>
          <w:p w14:paraId="3828BB2D" w14:textId="77777777" w:rsidR="004E4103" w:rsidRPr="00064164" w:rsidRDefault="004E4103" w:rsidP="004E4103">
            <w:pPr>
              <w:tabs>
                <w:tab w:val="left" w:pos="3260"/>
              </w:tabs>
              <w:rPr>
                <w:rFonts w:ascii="SimSun" w:eastAsia="SimSun" w:hAnsi="SimSun"/>
                <w:b/>
                <w:sz w:val="24"/>
                <w:szCs w:val="24"/>
                <w:lang w:eastAsia="zh-TW"/>
              </w:rPr>
            </w:pPr>
            <w:r w:rsidRPr="00064164">
              <w:rPr>
                <w:rFonts w:ascii="SimSun" w:eastAsia="SimSun" w:hAnsi="SimSun" w:hint="eastAsia"/>
                <w:b/>
                <w:color w:val="000000"/>
                <w:sz w:val="24"/>
                <w:szCs w:val="24"/>
                <w:lang w:eastAsia="zh-TW"/>
              </w:rPr>
              <w:t>任何進入設施的人員，包括家庭兒童保育設施內的家庭成員，如被診斷出患有</w:t>
            </w:r>
            <w:r w:rsidRPr="00064164">
              <w:rPr>
                <w:rFonts w:ascii="SimSun" w:eastAsia="SimSun" w:hAnsi="SimSun"/>
                <w:b/>
                <w:color w:val="000000"/>
                <w:sz w:val="24"/>
                <w:szCs w:val="24"/>
                <w:lang w:eastAsia="zh-TW"/>
              </w:rPr>
              <w:t>COVID-19</w:t>
            </w:r>
            <w:r w:rsidRPr="00064164">
              <w:rPr>
                <w:rFonts w:ascii="SimSun" w:eastAsia="SimSun" w:hAnsi="SimSun" w:hint="eastAsia"/>
                <w:b/>
                <w:color w:val="000000"/>
                <w:sz w:val="24"/>
                <w:szCs w:val="24"/>
                <w:lang w:eastAsia="zh-TW"/>
              </w:rPr>
              <w:t>，請通知當地公共衛生當局和兒童保育辦公室。課程應立即聯繫當地公共衛生當局和批執照專家。</w:t>
            </w:r>
          </w:p>
          <w:p w14:paraId="0DA18850" w14:textId="77777777" w:rsidR="004E4103" w:rsidRPr="00064164" w:rsidRDefault="004E4103" w:rsidP="004E4103">
            <w:pPr>
              <w:pStyle w:val="ListParagraph"/>
              <w:numPr>
                <w:ilvl w:val="0"/>
                <w:numId w:val="16"/>
              </w:numPr>
              <w:tabs>
                <w:tab w:val="left" w:pos="3260"/>
              </w:tabs>
              <w:spacing w:before="0"/>
              <w:rPr>
                <w:rFonts w:ascii="SimSun" w:eastAsia="SimSun" w:hAnsi="SimSun"/>
                <w:sz w:val="24"/>
                <w:szCs w:val="24"/>
                <w:lang w:eastAsia="zh-TW"/>
              </w:rPr>
            </w:pPr>
            <w:r w:rsidRPr="00064164">
              <w:rPr>
                <w:rFonts w:ascii="SimSun" w:eastAsia="SimSun" w:hAnsi="SimSun" w:hint="eastAsia"/>
                <w:color w:val="000000"/>
                <w:sz w:val="24"/>
                <w:szCs w:val="24"/>
                <w:lang w:eastAsia="zh-TW"/>
              </w:rPr>
              <w:t>除聯繫批執照專家外，還可致電</w:t>
            </w:r>
            <w:r w:rsidRPr="00064164">
              <w:rPr>
                <w:rFonts w:ascii="SimSun" w:eastAsia="SimSun" w:hAnsi="SimSun"/>
                <w:color w:val="000000"/>
                <w:sz w:val="24"/>
                <w:szCs w:val="24"/>
                <w:lang w:eastAsia="zh-TW"/>
              </w:rPr>
              <w:t>OCC</w:t>
            </w:r>
            <w:r w:rsidRPr="00064164">
              <w:rPr>
                <w:rFonts w:ascii="SimSun" w:eastAsia="SimSun" w:hAnsi="SimSun" w:hint="eastAsia"/>
                <w:color w:val="000000"/>
                <w:sz w:val="24"/>
                <w:szCs w:val="24"/>
                <w:lang w:eastAsia="zh-TW"/>
              </w:rPr>
              <w:t>中央辦公室：（</w:t>
            </w:r>
            <w:r w:rsidRPr="00064164">
              <w:rPr>
                <w:rFonts w:ascii="SimSun" w:eastAsia="SimSun" w:hAnsi="SimSun"/>
                <w:color w:val="000000"/>
                <w:sz w:val="24"/>
                <w:szCs w:val="24"/>
                <w:lang w:eastAsia="zh-TW"/>
              </w:rPr>
              <w:t>503</w:t>
            </w:r>
            <w:r w:rsidRPr="00064164">
              <w:rPr>
                <w:rFonts w:ascii="SimSun" w:eastAsia="SimSun" w:hAnsi="SimSun" w:hint="eastAsia"/>
                <w:color w:val="000000"/>
                <w:sz w:val="24"/>
                <w:szCs w:val="24"/>
                <w:lang w:eastAsia="zh-TW"/>
              </w:rPr>
              <w:t>）</w:t>
            </w:r>
            <w:r w:rsidRPr="00064164">
              <w:rPr>
                <w:rFonts w:ascii="SimSun" w:eastAsia="SimSun" w:hAnsi="SimSun"/>
                <w:color w:val="000000"/>
                <w:sz w:val="24"/>
                <w:szCs w:val="24"/>
                <w:lang w:eastAsia="zh-TW"/>
              </w:rPr>
              <w:t>947-1400</w:t>
            </w:r>
            <w:r w:rsidRPr="00064164">
              <w:rPr>
                <w:rFonts w:ascii="SimSun" w:eastAsia="SimSun" w:hAnsi="SimSun" w:hint="eastAsia"/>
                <w:color w:val="000000"/>
                <w:sz w:val="24"/>
                <w:szCs w:val="24"/>
                <w:lang w:eastAsia="zh-TW"/>
              </w:rPr>
              <w:t>或（</w:t>
            </w:r>
            <w:r w:rsidRPr="00064164">
              <w:rPr>
                <w:rFonts w:ascii="SimSun" w:eastAsia="SimSun" w:hAnsi="SimSun"/>
                <w:color w:val="000000"/>
                <w:sz w:val="24"/>
                <w:szCs w:val="24"/>
                <w:lang w:eastAsia="zh-TW"/>
              </w:rPr>
              <w:t>800</w:t>
            </w:r>
            <w:r w:rsidRPr="00064164">
              <w:rPr>
                <w:rFonts w:ascii="SimSun" w:eastAsia="SimSun" w:hAnsi="SimSun" w:hint="eastAsia"/>
                <w:color w:val="000000"/>
                <w:sz w:val="24"/>
                <w:szCs w:val="24"/>
                <w:lang w:eastAsia="zh-TW"/>
              </w:rPr>
              <w:t>）</w:t>
            </w:r>
            <w:r w:rsidRPr="00064164">
              <w:rPr>
                <w:rFonts w:ascii="SimSun" w:eastAsia="SimSun" w:hAnsi="SimSun"/>
                <w:color w:val="000000"/>
                <w:sz w:val="24"/>
                <w:szCs w:val="24"/>
                <w:lang w:eastAsia="zh-TW"/>
              </w:rPr>
              <w:t>556-6616</w:t>
            </w:r>
          </w:p>
          <w:p w14:paraId="08F72C2C" w14:textId="77777777" w:rsidR="004E4103" w:rsidRPr="00064164" w:rsidRDefault="004E4103" w:rsidP="004E4103">
            <w:pPr>
              <w:pStyle w:val="ListParagraph"/>
              <w:numPr>
                <w:ilvl w:val="0"/>
                <w:numId w:val="16"/>
              </w:numPr>
              <w:tabs>
                <w:tab w:val="left" w:pos="3260"/>
              </w:tabs>
              <w:spacing w:before="0"/>
              <w:rPr>
                <w:rFonts w:ascii="SimSun" w:eastAsia="SimSun" w:hAnsi="SimSun"/>
                <w:sz w:val="24"/>
                <w:szCs w:val="24"/>
                <w:lang w:eastAsia="zh-TW"/>
              </w:rPr>
            </w:pPr>
            <w:r w:rsidRPr="00064164">
              <w:rPr>
                <w:rFonts w:ascii="SimSun" w:eastAsia="SimSun" w:hAnsi="SimSun" w:hint="eastAsia"/>
                <w:color w:val="000000"/>
                <w:sz w:val="24"/>
                <w:szCs w:val="24"/>
                <w:lang w:eastAsia="zh-TW"/>
              </w:rPr>
              <w:t>若希望瞭解當地公共衛生部門位置，請訪問：</w:t>
            </w:r>
          </w:p>
          <w:p w14:paraId="67C56883" w14:textId="7D5DC42C" w:rsidR="004E4103" w:rsidRPr="00064164" w:rsidRDefault="000C7E78" w:rsidP="004E4103">
            <w:pPr>
              <w:pStyle w:val="ListParagraph"/>
              <w:tabs>
                <w:tab w:val="left" w:pos="3260"/>
              </w:tabs>
              <w:spacing w:before="0"/>
              <w:ind w:left="720"/>
              <w:rPr>
                <w:rFonts w:ascii="SimSun" w:eastAsia="SimSun" w:hAnsi="SimSun"/>
                <w:sz w:val="24"/>
                <w:szCs w:val="24"/>
              </w:rPr>
            </w:pPr>
            <w:hyperlink r:id="rId37" w:history="1">
              <w:hyperlink r:id="rId38" w:history="1">
                <w:r w:rsidR="004E4103" w:rsidRPr="00064164">
                  <w:rPr>
                    <w:rFonts w:ascii="SimSun" w:eastAsia="SimSun" w:hAnsi="SimSun"/>
                    <w:color w:val="006C64"/>
                    <w:sz w:val="24"/>
                    <w:szCs w:val="24"/>
                    <w:u w:val="single"/>
                  </w:rPr>
                  <w:t>https://www.oregon.gov/oha/PH/ProviderPartnerResources/LocalHealthDepartmentResources/Pages/lhd.aspx</w:t>
                </w:r>
              </w:hyperlink>
              <w:r w:rsidR="004E4103" w:rsidRPr="00064164">
                <w:rPr>
                  <w:rFonts w:ascii="SimSun" w:eastAsia="SimSun" w:hAnsi="SimSun"/>
                  <w:color w:val="006C64"/>
                  <w:sz w:val="24"/>
                  <w:szCs w:val="24"/>
                  <w:lang w:eastAsia="zh-TW"/>
                </w:rPr>
                <w:t xml:space="preserve"> </w:t>
              </w:r>
            </w:hyperlink>
          </w:p>
        </w:tc>
      </w:tr>
      <w:tr w:rsidR="004E4103" w:rsidRPr="007F2AAF" w14:paraId="49569516" w14:textId="77777777" w:rsidTr="00E6472B">
        <w:tc>
          <w:tcPr>
            <w:tcW w:w="864" w:type="dxa"/>
            <w:shd w:val="clear" w:color="auto" w:fill="F2F2F2" w:themeFill="background1" w:themeFillShade="F2"/>
          </w:tcPr>
          <w:p w14:paraId="199931A0" w14:textId="77777777" w:rsidR="004E4103" w:rsidRPr="007F2AAF" w:rsidRDefault="004E4103" w:rsidP="004E4103">
            <w:pPr>
              <w:pStyle w:val="ListParagraph"/>
              <w:spacing w:before="0"/>
              <w:ind w:left="0"/>
              <w:rPr>
                <w:b/>
                <w:sz w:val="24"/>
                <w:szCs w:val="24"/>
              </w:rPr>
            </w:pPr>
            <w:r w:rsidRPr="007F2AAF">
              <w:rPr>
                <w:b/>
                <w:sz w:val="24"/>
                <w:szCs w:val="24"/>
              </w:rPr>
              <w:t>11.8</w:t>
            </w:r>
          </w:p>
        </w:tc>
        <w:tc>
          <w:tcPr>
            <w:tcW w:w="8496" w:type="dxa"/>
            <w:gridSpan w:val="2"/>
            <w:shd w:val="clear" w:color="auto" w:fill="F2F2F2" w:themeFill="background1" w:themeFillShade="F2"/>
            <w:vAlign w:val="center"/>
          </w:tcPr>
          <w:p w14:paraId="5D4C1A60" w14:textId="4920669A" w:rsidR="004E4103" w:rsidRPr="00064164" w:rsidRDefault="004E4103" w:rsidP="004E4103">
            <w:pPr>
              <w:pStyle w:val="ListParagraph"/>
              <w:numPr>
                <w:ilvl w:val="0"/>
                <w:numId w:val="17"/>
              </w:numPr>
              <w:spacing w:before="0"/>
              <w:rPr>
                <w:rFonts w:ascii="SimSun" w:eastAsia="SimSun" w:hAnsi="SimSun"/>
                <w:sz w:val="24"/>
                <w:szCs w:val="24"/>
              </w:rPr>
            </w:pPr>
            <w:r w:rsidRPr="00064164">
              <w:rPr>
                <w:rFonts w:ascii="SimSun" w:eastAsia="SimSun" w:hAnsi="SimSun" w:hint="eastAsia"/>
                <w:b/>
                <w:sz w:val="24"/>
                <w:szCs w:val="24"/>
                <w:lang w:eastAsia="zh-TW"/>
              </w:rPr>
              <w:t>如果您的課程是參與下列，除通知當地公共衛生當局和</w:t>
            </w:r>
            <w:r w:rsidRPr="00064164">
              <w:rPr>
                <w:rFonts w:ascii="SimSun" w:eastAsia="SimSun" w:hAnsi="SimSun" w:hint="eastAsia"/>
                <w:b/>
                <w:color w:val="000000"/>
                <w:sz w:val="24"/>
                <w:szCs w:val="24"/>
                <w:lang w:eastAsia="zh-TW"/>
              </w:rPr>
              <w:t>兒童保育辦公室外，也須通知相關的課程職員:</w:t>
            </w:r>
            <w:r w:rsidRPr="00064164">
              <w:rPr>
                <w:rFonts w:ascii="SimSun" w:eastAsia="SimSun" w:hAnsi="SimSun"/>
                <w:color w:val="000000"/>
                <w:sz w:val="24"/>
                <w:szCs w:val="24"/>
                <w:lang w:eastAsia="zh-TW"/>
              </w:rPr>
              <w:t>ERDC</w:t>
            </w:r>
            <w:r w:rsidRPr="00064164">
              <w:rPr>
                <w:rFonts w:ascii="SimSun" w:eastAsia="SimSun" w:hAnsi="SimSun" w:hint="eastAsia"/>
                <w:color w:val="000000"/>
                <w:sz w:val="24"/>
                <w:szCs w:val="24"/>
                <w:lang w:eastAsia="zh-TW"/>
              </w:rPr>
              <w:t>：</w:t>
            </w:r>
            <w:hyperlink r:id="rId39" w:history="1">
              <w:r w:rsidR="00145167" w:rsidRPr="00064164">
                <w:rPr>
                  <w:rStyle w:val="Hyperlink"/>
                  <w:rFonts w:ascii="SimSun" w:eastAsia="SimSun" w:hAnsi="SimSun"/>
                  <w:color w:val="006C64"/>
                  <w:sz w:val="24"/>
                  <w:szCs w:val="24"/>
                  <w:lang w:eastAsia="zh-TW"/>
                </w:rPr>
                <w:t>dpu.providerreporting@dhsoha.state.or.us</w:t>
              </w:r>
            </w:hyperlink>
            <w:r w:rsidR="00145167">
              <w:rPr>
                <w:rFonts w:ascii="SimSun" w:eastAsia="PMingLiU" w:hAnsi="SimSun" w:hint="eastAsia"/>
                <w:color w:val="000000"/>
                <w:sz w:val="24"/>
                <w:szCs w:val="24"/>
                <w:lang w:eastAsia="zh-TW"/>
              </w:rPr>
              <w:t xml:space="preserve"> </w:t>
            </w:r>
            <w:r w:rsidRPr="00064164">
              <w:rPr>
                <w:rFonts w:ascii="SimSun" w:eastAsia="SimSun" w:hAnsi="SimSun" w:hint="eastAsia"/>
                <w:color w:val="000000"/>
                <w:sz w:val="24"/>
                <w:szCs w:val="24"/>
                <w:lang w:eastAsia="zh-TW"/>
              </w:rPr>
              <w:t>或</w:t>
            </w:r>
            <w:r w:rsidRPr="00064164">
              <w:rPr>
                <w:rFonts w:ascii="SimSun" w:eastAsia="SimSun" w:hAnsi="SimSun"/>
                <w:color w:val="000000"/>
                <w:sz w:val="24"/>
                <w:szCs w:val="24"/>
                <w:lang w:eastAsia="zh-TW"/>
              </w:rPr>
              <w:t>(800) 699-9074</w:t>
            </w:r>
            <w:r w:rsidRPr="00064164">
              <w:rPr>
                <w:rFonts w:ascii="SimSun" w:eastAsia="SimSun" w:hAnsi="SimSun"/>
                <w:color w:val="000000"/>
                <w:sz w:val="24"/>
                <w:szCs w:val="24"/>
              </w:rPr>
              <w:t xml:space="preserve"> </w:t>
            </w:r>
          </w:p>
          <w:p w14:paraId="54BF48BE" w14:textId="7013A069" w:rsidR="004E4103" w:rsidRPr="00064164" w:rsidRDefault="004E4103" w:rsidP="004E4103">
            <w:pPr>
              <w:pStyle w:val="ListParagraph"/>
              <w:numPr>
                <w:ilvl w:val="0"/>
                <w:numId w:val="17"/>
              </w:numPr>
              <w:spacing w:before="0"/>
              <w:rPr>
                <w:rFonts w:ascii="SimSun" w:eastAsia="SimSun" w:hAnsi="SimSun"/>
                <w:sz w:val="24"/>
                <w:szCs w:val="24"/>
              </w:rPr>
            </w:pPr>
            <w:r w:rsidRPr="00064164">
              <w:rPr>
                <w:rFonts w:ascii="SimSun" w:eastAsia="SimSun" w:hAnsi="SimSun" w:hint="eastAsia"/>
                <w:color w:val="000000"/>
                <w:sz w:val="24"/>
                <w:szCs w:val="24"/>
                <w:lang w:eastAsia="zh-TW"/>
              </w:rPr>
              <w:t>嬰兒承諾、學前教育承諾或俄勒岡州幼稚園前課程：</w:t>
            </w:r>
            <w:hyperlink r:id="rId40" w:history="1">
              <w:r w:rsidR="00145167" w:rsidRPr="00064164">
                <w:rPr>
                  <w:rStyle w:val="Hyperlink"/>
                  <w:rFonts w:ascii="SimSun" w:eastAsia="SimSun" w:hAnsi="SimSun"/>
                  <w:color w:val="006C64"/>
                  <w:sz w:val="24"/>
                  <w:szCs w:val="24"/>
                  <w:lang w:eastAsia="zh-TW"/>
                </w:rPr>
                <w:t>Angela.Stinson@ode.state.or.us</w:t>
              </w:r>
            </w:hyperlink>
            <w:r w:rsidR="00145167">
              <w:rPr>
                <w:rFonts w:ascii="SimSun" w:eastAsia="SimSun" w:hAnsi="SimSun"/>
                <w:color w:val="000000"/>
                <w:sz w:val="24"/>
                <w:szCs w:val="24"/>
                <w:u w:val="single"/>
                <w:lang w:eastAsia="zh-TW"/>
              </w:rPr>
              <w:t xml:space="preserve"> </w:t>
            </w:r>
            <w:r w:rsidRPr="00064164">
              <w:rPr>
                <w:rFonts w:ascii="SimSun" w:eastAsia="SimSun" w:hAnsi="SimSun" w:hint="eastAsia"/>
                <w:color w:val="000000"/>
                <w:sz w:val="24"/>
                <w:szCs w:val="24"/>
                <w:lang w:eastAsia="zh-TW"/>
              </w:rPr>
              <w:t>或</w:t>
            </w:r>
            <w:r w:rsidRPr="00064164">
              <w:rPr>
                <w:rFonts w:ascii="SimSun" w:eastAsia="SimSun" w:hAnsi="SimSun"/>
                <w:color w:val="000000"/>
                <w:sz w:val="24"/>
                <w:szCs w:val="24"/>
                <w:lang w:eastAsia="zh-TW"/>
              </w:rPr>
              <w:t xml:space="preserve">(971) 940-4198 </w:t>
            </w:r>
          </w:p>
        </w:tc>
      </w:tr>
      <w:tr w:rsidR="004E4103" w:rsidRPr="007F2AAF" w14:paraId="7756F0E2" w14:textId="77777777" w:rsidTr="00E6472B">
        <w:tc>
          <w:tcPr>
            <w:tcW w:w="864" w:type="dxa"/>
          </w:tcPr>
          <w:p w14:paraId="19A254B2" w14:textId="77777777" w:rsidR="004E4103" w:rsidRPr="007F2AAF" w:rsidRDefault="004E4103" w:rsidP="004E4103">
            <w:pPr>
              <w:pStyle w:val="ListParagraph"/>
              <w:spacing w:before="0"/>
              <w:ind w:left="0"/>
              <w:rPr>
                <w:b/>
                <w:sz w:val="24"/>
                <w:szCs w:val="24"/>
              </w:rPr>
            </w:pPr>
            <w:r w:rsidRPr="007F2AAF">
              <w:rPr>
                <w:b/>
                <w:sz w:val="24"/>
                <w:szCs w:val="24"/>
              </w:rPr>
              <w:t>11.9</w:t>
            </w:r>
          </w:p>
        </w:tc>
        <w:tc>
          <w:tcPr>
            <w:tcW w:w="8496" w:type="dxa"/>
            <w:gridSpan w:val="2"/>
            <w:vAlign w:val="center"/>
          </w:tcPr>
          <w:p w14:paraId="0397F321" w14:textId="260FBB78" w:rsidR="004E4103" w:rsidRPr="00064164" w:rsidRDefault="004E4103" w:rsidP="004E4103">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與當地公共衛生局協調，與在過去14日內進入過設施的所有家庭及其他個人，進行溝通關於確診病例的事件。</w:t>
            </w:r>
          </w:p>
        </w:tc>
      </w:tr>
      <w:tr w:rsidR="004E4103" w:rsidRPr="007F2AAF" w14:paraId="504B2DC2" w14:textId="77777777" w:rsidTr="00E6472B">
        <w:tc>
          <w:tcPr>
            <w:tcW w:w="864" w:type="dxa"/>
            <w:shd w:val="clear" w:color="auto" w:fill="F2F2F2" w:themeFill="background1" w:themeFillShade="F2"/>
          </w:tcPr>
          <w:p w14:paraId="5D63FB45" w14:textId="77777777" w:rsidR="004E4103" w:rsidRPr="007F2AAF" w:rsidRDefault="004E4103" w:rsidP="004E4103">
            <w:pPr>
              <w:pStyle w:val="ListParagraph"/>
              <w:spacing w:before="0"/>
              <w:ind w:left="0"/>
              <w:rPr>
                <w:b/>
                <w:sz w:val="24"/>
                <w:szCs w:val="24"/>
              </w:rPr>
            </w:pPr>
            <w:r w:rsidRPr="007F2AAF">
              <w:rPr>
                <w:b/>
                <w:sz w:val="24"/>
                <w:szCs w:val="24"/>
              </w:rPr>
              <w:t>11.10</w:t>
            </w:r>
          </w:p>
        </w:tc>
        <w:tc>
          <w:tcPr>
            <w:tcW w:w="8496" w:type="dxa"/>
            <w:gridSpan w:val="2"/>
            <w:shd w:val="clear" w:color="auto" w:fill="F2F2F2" w:themeFill="background1" w:themeFillShade="F2"/>
            <w:vAlign w:val="center"/>
          </w:tcPr>
          <w:p w14:paraId="5FAB78EE" w14:textId="4AF3F3E7" w:rsidR="004E4103" w:rsidRPr="00064164" w:rsidRDefault="004E4103" w:rsidP="004E4103">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若設施內出現新冠肺炎確診病例，確保在穩定隊列中的所有兒童及職員，以及與群組接觸過的任何人，不得來參加課程，，並告知其需要在家隔離</w:t>
            </w:r>
            <w:r w:rsidRPr="00064164">
              <w:rPr>
                <w:rFonts w:ascii="SimSun" w:eastAsia="SimSun" w:hAnsi="SimSun"/>
                <w:b/>
                <w:color w:val="000000"/>
                <w:sz w:val="24"/>
                <w:szCs w:val="24"/>
                <w:lang w:eastAsia="zh-TW"/>
              </w:rPr>
              <w:t>14</w:t>
            </w:r>
            <w:r w:rsidRPr="00064164">
              <w:rPr>
                <w:rFonts w:ascii="SimSun" w:eastAsia="SimSun" w:hAnsi="SimSun" w:hint="eastAsia"/>
                <w:b/>
                <w:color w:val="000000"/>
                <w:sz w:val="24"/>
                <w:szCs w:val="24"/>
                <w:lang w:eastAsia="zh-TW"/>
              </w:rPr>
              <w:t>天。</w:t>
            </w:r>
          </w:p>
        </w:tc>
      </w:tr>
      <w:tr w:rsidR="00DE3118" w:rsidRPr="007F2AAF" w14:paraId="513BFEDB" w14:textId="77777777" w:rsidTr="00E6472B">
        <w:trPr>
          <w:trHeight w:val="170"/>
        </w:trPr>
        <w:tc>
          <w:tcPr>
            <w:tcW w:w="9360" w:type="dxa"/>
            <w:gridSpan w:val="3"/>
            <w:shd w:val="clear" w:color="auto" w:fill="746458"/>
            <w:vAlign w:val="center"/>
          </w:tcPr>
          <w:p w14:paraId="6F274982" w14:textId="6C954417"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56932947" w14:textId="77777777" w:rsidTr="00DE3118">
        <w:trPr>
          <w:gridAfter w:val="1"/>
          <w:wAfter w:w="7" w:type="dxa"/>
          <w:trHeight w:val="1378"/>
        </w:trPr>
        <w:tc>
          <w:tcPr>
            <w:tcW w:w="9353" w:type="dxa"/>
            <w:gridSpan w:val="2"/>
            <w:shd w:val="clear" w:color="auto" w:fill="F2F2F2" w:themeFill="background1" w:themeFillShade="F2"/>
          </w:tcPr>
          <w:p w14:paraId="05ACF081" w14:textId="57F09CB5"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632403400"/>
                <w:placeholder>
                  <w:docPart w:val="D421D9E34D6545F7BF6EA3355CFE143E"/>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26A3E029" w14:textId="77777777" w:rsidTr="00E6472B">
        <w:trPr>
          <w:trHeight w:val="170"/>
        </w:trPr>
        <w:tc>
          <w:tcPr>
            <w:tcW w:w="9360" w:type="dxa"/>
            <w:gridSpan w:val="3"/>
            <w:shd w:val="clear" w:color="auto" w:fill="746458"/>
            <w:vAlign w:val="center"/>
          </w:tcPr>
          <w:p w14:paraId="66A36D45" w14:textId="4BC50112"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323973490"/>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727186710"/>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3447358F" w14:textId="77777777" w:rsidTr="00E6472B">
        <w:trPr>
          <w:trHeight w:val="170"/>
        </w:trPr>
        <w:tc>
          <w:tcPr>
            <w:tcW w:w="9360" w:type="dxa"/>
            <w:gridSpan w:val="3"/>
            <w:shd w:val="clear" w:color="auto" w:fill="746458"/>
            <w:vAlign w:val="center"/>
          </w:tcPr>
          <w:p w14:paraId="77DB548A" w14:textId="5FC6F644"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33E81970" w14:textId="77777777" w:rsidTr="00DE3118">
        <w:trPr>
          <w:gridAfter w:val="1"/>
          <w:wAfter w:w="7" w:type="dxa"/>
          <w:trHeight w:val="1378"/>
        </w:trPr>
        <w:tc>
          <w:tcPr>
            <w:tcW w:w="9353" w:type="dxa"/>
            <w:gridSpan w:val="2"/>
            <w:shd w:val="clear" w:color="auto" w:fill="F2F2F2" w:themeFill="background1" w:themeFillShade="F2"/>
          </w:tcPr>
          <w:p w14:paraId="2ADE7981" w14:textId="3F48E192"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623499420"/>
                <w:placeholder>
                  <w:docPart w:val="B9D4A986CC8341E3914FC2955777ECA4"/>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bl>
    <w:p w14:paraId="6A24B3C7" w14:textId="77777777" w:rsidR="00C62EAB" w:rsidRPr="007F2AAF" w:rsidRDefault="00C62EAB" w:rsidP="00F011EC">
      <w:pPr>
        <w:tabs>
          <w:tab w:val="left" w:pos="3260"/>
        </w:tabs>
        <w:spacing w:after="0" w:line="240" w:lineRule="auto"/>
        <w:rPr>
          <w:sz w:val="24"/>
          <w:szCs w:val="24"/>
          <w:lang w:eastAsia="zh-TW"/>
        </w:rPr>
        <w:sectPr w:rsidR="00C62EAB" w:rsidRPr="007F2AAF" w:rsidSect="00EF1BC2">
          <w:headerReference w:type="default" r:id="rId41"/>
          <w:type w:val="continuous"/>
          <w:pgSz w:w="12240" w:h="15840"/>
          <w:pgMar w:top="1440" w:right="1440" w:bottom="1440" w:left="1440" w:header="720" w:footer="720" w:gutter="0"/>
          <w:cols w:space="720"/>
          <w:docGrid w:linePitch="360"/>
        </w:sectPr>
      </w:pPr>
    </w:p>
    <w:p w14:paraId="58FD9E2E" w14:textId="77777777" w:rsidR="00473198" w:rsidRDefault="00473198">
      <w:pPr>
        <w:rPr>
          <w:rFonts w:ascii="Calibri" w:eastAsia="Calibri" w:hAnsi="Calibri" w:cs="Calibri"/>
          <w:b/>
          <w:sz w:val="28"/>
          <w:szCs w:val="28"/>
          <w:lang w:eastAsia="zh-TW"/>
        </w:rPr>
      </w:pPr>
      <w:r>
        <w:rPr>
          <w:b/>
          <w:sz w:val="28"/>
          <w:szCs w:val="28"/>
          <w:lang w:eastAsia="zh-TW"/>
        </w:rPr>
        <w:br w:type="page"/>
      </w:r>
    </w:p>
    <w:p w14:paraId="1D11CE2F" w14:textId="51574E1C" w:rsidR="00C62EAB" w:rsidRPr="00064164" w:rsidRDefault="004E4103" w:rsidP="00F011EC">
      <w:pPr>
        <w:pStyle w:val="ListParagraph"/>
        <w:spacing w:before="0"/>
        <w:ind w:left="0"/>
        <w:rPr>
          <w:rFonts w:ascii="SimSun" w:eastAsia="SimSun" w:hAnsi="SimSun"/>
          <w:b/>
          <w:color w:val="ED5F25"/>
          <w:sz w:val="32"/>
          <w:szCs w:val="32"/>
          <w:lang w:eastAsia="zh-TW"/>
        </w:rPr>
      </w:pPr>
      <w:r w:rsidRPr="00064164">
        <w:rPr>
          <w:rFonts w:ascii="SimSun" w:eastAsia="SimSun" w:hAnsi="SimSun" w:cs="MS Gothic" w:hint="eastAsia"/>
          <w:b/>
          <w:color w:val="ED5F25"/>
          <w:sz w:val="32"/>
          <w:szCs w:val="32"/>
          <w:lang w:eastAsia="zh-TW"/>
        </w:rPr>
        <w:t>第</w:t>
      </w:r>
      <w:r w:rsidRPr="00064164">
        <w:rPr>
          <w:rFonts w:ascii="SimSun" w:eastAsia="SimSun" w:hAnsi="SimSun"/>
          <w:b/>
          <w:color w:val="ED5F25"/>
          <w:sz w:val="32"/>
          <w:szCs w:val="32"/>
          <w:lang w:eastAsia="zh-TW"/>
        </w:rPr>
        <w:t>12</w:t>
      </w:r>
      <w:r w:rsidRPr="00064164">
        <w:rPr>
          <w:rFonts w:ascii="SimSun" w:eastAsia="SimSun" w:hAnsi="SimSun" w:cs="MS Gothic" w:hint="eastAsia"/>
          <w:b/>
          <w:color w:val="ED5F25"/>
          <w:sz w:val="32"/>
          <w:szCs w:val="32"/>
          <w:lang w:eastAsia="zh-TW"/>
        </w:rPr>
        <w:t>節</w:t>
      </w:r>
      <w:r w:rsidRPr="00064164">
        <w:rPr>
          <w:rFonts w:ascii="SimSun" w:eastAsia="SimSun" w:hAnsi="SimSun"/>
          <w:b/>
          <w:color w:val="ED5F25"/>
          <w:sz w:val="32"/>
          <w:szCs w:val="32"/>
          <w:lang w:eastAsia="zh-TW"/>
        </w:rPr>
        <w:t xml:space="preserve"> </w:t>
      </w:r>
      <w:r w:rsidRPr="00064164">
        <w:rPr>
          <w:rFonts w:ascii="SimSun" w:eastAsia="SimSun" w:hAnsi="SimSun" w:cs="MS Gothic" w:hint="eastAsia"/>
          <w:b/>
          <w:color w:val="ED5F25"/>
          <w:sz w:val="32"/>
          <w:szCs w:val="32"/>
          <w:lang w:eastAsia="zh-TW"/>
        </w:rPr>
        <w:t>交通車要求</w:t>
      </w:r>
    </w:p>
    <w:p w14:paraId="79D838B3" w14:textId="2DB84C8D" w:rsidR="004E4103" w:rsidRPr="00064164" w:rsidRDefault="004E4103" w:rsidP="00064164">
      <w:pPr>
        <w:rPr>
          <w:rFonts w:ascii="SimSun" w:eastAsia="SimSun" w:hAnsi="SimSun"/>
          <w:i/>
          <w:lang w:eastAsia="zh-TW"/>
        </w:rPr>
      </w:pPr>
      <w:r w:rsidRPr="00064164">
        <w:rPr>
          <w:rFonts w:ascii="SimSun" w:eastAsia="SimSun" w:hAnsi="SimSun" w:cs="MS Gothic" w:hint="eastAsia"/>
          <w:i/>
          <w:lang w:eastAsia="zh-TW"/>
        </w:rPr>
        <w:t>（見《</w:t>
      </w:r>
      <w:r w:rsidRPr="00064164">
        <w:rPr>
          <w:rFonts w:ascii="SimSun" w:eastAsia="SimSun" w:hAnsi="SimSun"/>
          <w:i/>
          <w:lang w:eastAsia="zh-TW"/>
        </w:rPr>
        <w:t>COVID-19</w:t>
      </w:r>
      <w:r w:rsidRPr="00064164">
        <w:rPr>
          <w:rFonts w:ascii="SimSun" w:eastAsia="SimSun" w:hAnsi="SimSun" w:cs="MS Gothic" w:hint="eastAsia"/>
          <w:i/>
          <w:lang w:eastAsia="zh-TW"/>
        </w:rPr>
        <w:t>期間兒童保育和早教健康與安全指引》第</w:t>
      </w:r>
      <w:r w:rsidRPr="00064164">
        <w:rPr>
          <w:rFonts w:ascii="SimSun" w:eastAsia="SimSun" w:hAnsi="SimSun"/>
          <w:i/>
          <w:lang w:eastAsia="zh-TW"/>
        </w:rPr>
        <w:t>53</w:t>
      </w:r>
      <w:r w:rsidRPr="00064164">
        <w:rPr>
          <w:rFonts w:ascii="SimSun" w:eastAsia="SimSun" w:hAnsi="SimSun" w:cs="MS Gothic" w:hint="eastAsia"/>
          <w:i/>
          <w:lang w:eastAsia="zh-TW"/>
        </w:rPr>
        <w:t>頁）</w:t>
      </w:r>
    </w:p>
    <w:p w14:paraId="3CCF9688" w14:textId="77777777" w:rsidR="004E4103" w:rsidRPr="00B84894" w:rsidRDefault="004E4103" w:rsidP="00064164">
      <w:pPr>
        <w:pStyle w:val="ListParagraph"/>
        <w:spacing w:before="0"/>
        <w:ind w:left="0"/>
        <w:rPr>
          <w:rFonts w:ascii="SimSun" w:eastAsia="SimSun" w:hAnsi="SimSun"/>
          <w:color w:val="808080" w:themeColor="background1" w:themeShade="80"/>
          <w:sz w:val="24"/>
          <w:szCs w:val="24"/>
          <w:lang w:eastAsia="zh-TW"/>
        </w:rPr>
      </w:pPr>
      <w:r w:rsidRPr="00B84894">
        <w:rPr>
          <w:rFonts w:ascii="SimSun" w:eastAsia="SimSun" w:hAnsi="SimSun" w:hint="eastAsia"/>
          <w:color w:val="000000"/>
          <w:sz w:val="24"/>
          <w:szCs w:val="24"/>
          <w:lang w:eastAsia="zh-TW"/>
        </w:rPr>
        <w:t>負責人員：</w:t>
      </w:r>
      <w:r w:rsidRPr="00B84894">
        <w:rPr>
          <w:rFonts w:ascii="SimSun" w:eastAsia="SimSun" w:hAnsi="SimSun"/>
          <w:color w:val="000000"/>
          <w:sz w:val="24"/>
          <w:szCs w:val="24"/>
          <w:lang w:eastAsia="zh-TW"/>
        </w:rPr>
        <w:tab/>
      </w:r>
      <w:r w:rsidRPr="00B84894">
        <w:rPr>
          <w:rFonts w:ascii="SimSun" w:eastAsia="SimSun" w:hAnsi="SimSun" w:hint="eastAsia"/>
          <w:color w:val="808080" w:themeColor="background1" w:themeShade="80"/>
          <w:sz w:val="24"/>
          <w:szCs w:val="24"/>
          <w:lang w:eastAsia="zh-TW"/>
        </w:rPr>
        <w:t>點擊或按下此處，填寫內容。</w:t>
      </w:r>
    </w:p>
    <w:p w14:paraId="02CEAADD" w14:textId="77777777" w:rsidR="004E4103" w:rsidRPr="00B84894" w:rsidRDefault="004E4103" w:rsidP="00064164">
      <w:pPr>
        <w:pStyle w:val="ListParagraph"/>
        <w:spacing w:before="0"/>
        <w:ind w:left="0"/>
        <w:rPr>
          <w:rFonts w:ascii="SimSun" w:eastAsia="SimSun" w:hAnsi="SimSun"/>
          <w:i/>
          <w:color w:val="808080" w:themeColor="background1" w:themeShade="80"/>
          <w:sz w:val="24"/>
          <w:szCs w:val="24"/>
          <w:lang w:eastAsia="zh-TW"/>
        </w:rPr>
      </w:pPr>
      <w:r w:rsidRPr="00B84894">
        <w:rPr>
          <w:rFonts w:ascii="SimSun" w:eastAsia="SimSun" w:hAnsi="SimSun"/>
          <w:color w:val="808080" w:themeColor="background1" w:themeShade="80"/>
          <w:sz w:val="24"/>
          <w:szCs w:val="24"/>
          <w:lang w:eastAsia="zh-TW"/>
        </w:rPr>
        <w:tab/>
      </w:r>
      <w:r w:rsidRPr="00B8489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1282769014"/>
          <w:placeholder>
            <w:docPart w:val="869A2ECFEBAB4F5E977219BB51939484"/>
          </w:placeholder>
        </w:sdtPr>
        <w:sdtEndPr/>
        <w:sdtContent>
          <w:r w:rsidRPr="00B84894">
            <w:rPr>
              <w:rStyle w:val="PlaceholderText"/>
              <w:rFonts w:ascii="SimSun" w:eastAsia="SimSun" w:hAnsi="SimSun" w:hint="eastAsia"/>
              <w:color w:val="808080" w:themeColor="background1" w:themeShade="80"/>
              <w:sz w:val="24"/>
              <w:szCs w:val="24"/>
              <w:lang w:eastAsia="zh-TW"/>
            </w:rPr>
            <w:t>點擊或按下此處，填寫內容。</w:t>
          </w:r>
        </w:sdtContent>
      </w:sdt>
    </w:p>
    <w:p w14:paraId="4D7D9063" w14:textId="77777777" w:rsidR="004E4103" w:rsidRPr="00B84894" w:rsidRDefault="004E4103" w:rsidP="00064164">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443" w:type="dxa"/>
        <w:jc w:val="center"/>
        <w:tblCellMar>
          <w:top w:w="115" w:type="dxa"/>
          <w:left w:w="115" w:type="dxa"/>
          <w:bottom w:w="115" w:type="dxa"/>
          <w:right w:w="115" w:type="dxa"/>
        </w:tblCellMar>
        <w:tblLook w:val="04A0" w:firstRow="1" w:lastRow="0" w:firstColumn="1" w:lastColumn="0" w:noHBand="0" w:noVBand="1"/>
        <w:tblCaption w:val="第12節 交通車要求"/>
      </w:tblPr>
      <w:tblGrid>
        <w:gridCol w:w="864"/>
        <w:gridCol w:w="8579"/>
      </w:tblGrid>
      <w:tr w:rsidR="007F2AAF" w:rsidRPr="007F2AAF" w14:paraId="536993B7" w14:textId="77777777" w:rsidTr="00B91554">
        <w:trPr>
          <w:tblHeader/>
          <w:jc w:val="center"/>
        </w:trPr>
        <w:tc>
          <w:tcPr>
            <w:tcW w:w="864" w:type="dxa"/>
            <w:shd w:val="clear" w:color="auto" w:fill="F2F2F2" w:themeFill="background1" w:themeFillShade="F2"/>
          </w:tcPr>
          <w:p w14:paraId="1D061E67" w14:textId="33375037" w:rsidR="00C62EAB" w:rsidRPr="007F2AAF" w:rsidRDefault="004E4103" w:rsidP="00E6472B">
            <w:pPr>
              <w:pStyle w:val="ListParagraph"/>
              <w:spacing w:before="0"/>
              <w:ind w:left="0"/>
              <w:rPr>
                <w:b/>
                <w:sz w:val="24"/>
                <w:szCs w:val="24"/>
              </w:rPr>
            </w:pPr>
            <w:r w:rsidRPr="007F2AAF" w:rsidDel="004E4103">
              <w:rPr>
                <w:i/>
                <w:sz w:val="20"/>
                <w:szCs w:val="20"/>
                <w:lang w:eastAsia="zh-TW"/>
              </w:rPr>
              <w:t xml:space="preserve"> </w:t>
            </w:r>
            <w:r w:rsidR="00C62EAB" w:rsidRPr="007F2AAF">
              <w:rPr>
                <w:b/>
                <w:sz w:val="24"/>
                <w:szCs w:val="24"/>
              </w:rPr>
              <w:t>12</w:t>
            </w:r>
            <w:r w:rsidR="00473198">
              <w:rPr>
                <w:b/>
                <w:sz w:val="24"/>
                <w:szCs w:val="24"/>
              </w:rPr>
              <w:t>.1 – 12.16</w:t>
            </w:r>
          </w:p>
        </w:tc>
        <w:tc>
          <w:tcPr>
            <w:tcW w:w="8579" w:type="dxa"/>
            <w:shd w:val="clear" w:color="auto" w:fill="F2F2F2" w:themeFill="background1" w:themeFillShade="F2"/>
          </w:tcPr>
          <w:p w14:paraId="0EC9164F" w14:textId="0D4CD166" w:rsidR="00C62EAB" w:rsidRPr="00064164" w:rsidRDefault="000C7E78" w:rsidP="00E6472B">
            <w:pPr>
              <w:pStyle w:val="ListParagraph"/>
              <w:numPr>
                <w:ilvl w:val="0"/>
                <w:numId w:val="19"/>
              </w:numPr>
              <w:spacing w:before="0"/>
              <w:ind w:left="340"/>
              <w:rPr>
                <w:rFonts w:ascii="SimSun" w:eastAsia="SimSun" w:hAnsi="SimSun"/>
                <w:color w:val="006C64"/>
                <w:sz w:val="24"/>
                <w:szCs w:val="24"/>
                <w:u w:val="single"/>
                <w:lang w:eastAsia="zh-TW"/>
              </w:rPr>
            </w:pPr>
            <w:hyperlink w:anchor="Appendix" w:history="1">
              <w:r w:rsidR="004E4103" w:rsidRPr="00064164">
                <w:rPr>
                  <w:rStyle w:val="Hyperlink"/>
                  <w:rFonts w:ascii="SimSun" w:eastAsia="SimSun" w:hAnsi="SimSun"/>
                  <w:b/>
                  <w:color w:val="006C64"/>
                  <w:sz w:val="24"/>
                  <w:szCs w:val="24"/>
                  <w:lang w:eastAsia="zh-TW"/>
                </w:rPr>
                <w:t>OCC</w:t>
              </w:r>
              <w:r w:rsidR="004E4103" w:rsidRPr="00064164">
                <w:rPr>
                  <w:rStyle w:val="Hyperlink"/>
                  <w:rFonts w:ascii="SimSun" w:eastAsia="SimSun" w:hAnsi="SimSun" w:cs="MS Gothic" w:hint="eastAsia"/>
                  <w:b/>
                  <w:color w:val="006C64"/>
                  <w:sz w:val="24"/>
                  <w:szCs w:val="24"/>
                  <w:lang w:eastAsia="zh-TW"/>
                </w:rPr>
                <w:t>交通車計畫範本見附錄。</w:t>
              </w:r>
            </w:hyperlink>
          </w:p>
        </w:tc>
      </w:tr>
    </w:tbl>
    <w:p w14:paraId="1454A41B" w14:textId="77777777" w:rsidR="0066710C" w:rsidRPr="007F2AAF" w:rsidRDefault="0066710C" w:rsidP="00F011EC">
      <w:pPr>
        <w:tabs>
          <w:tab w:val="left" w:pos="3260"/>
        </w:tabs>
        <w:spacing w:after="0" w:line="240" w:lineRule="auto"/>
        <w:rPr>
          <w:sz w:val="24"/>
          <w:szCs w:val="24"/>
          <w:lang w:eastAsia="zh-TW"/>
        </w:rPr>
        <w:sectPr w:rsidR="0066710C" w:rsidRPr="007F2AAF" w:rsidSect="00EF1BC2">
          <w:headerReference w:type="default" r:id="rId42"/>
          <w:type w:val="continuous"/>
          <w:pgSz w:w="12240" w:h="15840"/>
          <w:pgMar w:top="1440" w:right="1440" w:bottom="1440" w:left="1440" w:header="720" w:footer="720" w:gutter="0"/>
          <w:cols w:space="720"/>
          <w:docGrid w:linePitch="360"/>
        </w:sectPr>
      </w:pPr>
    </w:p>
    <w:p w14:paraId="0E28645F" w14:textId="77777777" w:rsidR="0066710C" w:rsidRPr="007F2AAF" w:rsidRDefault="0066710C" w:rsidP="00F011EC">
      <w:pPr>
        <w:tabs>
          <w:tab w:val="left" w:pos="3630"/>
        </w:tabs>
        <w:spacing w:after="0" w:line="240" w:lineRule="auto"/>
        <w:rPr>
          <w:sz w:val="24"/>
          <w:szCs w:val="24"/>
          <w:lang w:eastAsia="zh-TW"/>
        </w:rPr>
        <w:sectPr w:rsidR="0066710C" w:rsidRPr="007F2AAF" w:rsidSect="00EF1BC2">
          <w:type w:val="continuous"/>
          <w:pgSz w:w="12240" w:h="15840"/>
          <w:pgMar w:top="1440" w:right="1440" w:bottom="1440" w:left="1440" w:header="720" w:footer="720" w:gutter="0"/>
          <w:cols w:space="720"/>
          <w:docGrid w:linePitch="360"/>
        </w:sectPr>
      </w:pPr>
    </w:p>
    <w:p w14:paraId="20E10E3D" w14:textId="77777777" w:rsidR="00473198" w:rsidRDefault="00473198">
      <w:pPr>
        <w:rPr>
          <w:rFonts w:ascii="Calibri" w:eastAsia="Calibri" w:hAnsi="Calibri" w:cs="Calibri"/>
          <w:b/>
          <w:sz w:val="28"/>
          <w:szCs w:val="28"/>
          <w:lang w:eastAsia="zh-TW"/>
        </w:rPr>
      </w:pPr>
      <w:r>
        <w:rPr>
          <w:b/>
          <w:sz w:val="28"/>
          <w:szCs w:val="28"/>
          <w:lang w:eastAsia="zh-TW"/>
        </w:rPr>
        <w:br w:type="page"/>
      </w:r>
    </w:p>
    <w:p w14:paraId="3E9F4BB5" w14:textId="2C06E355" w:rsidR="0066710C" w:rsidRPr="00064164" w:rsidRDefault="004E4103" w:rsidP="00F011EC">
      <w:pPr>
        <w:pStyle w:val="ListParagraph"/>
        <w:spacing w:before="0"/>
        <w:ind w:left="0"/>
        <w:rPr>
          <w:rFonts w:ascii="SimSun" w:eastAsia="SimSun" w:hAnsi="SimSun"/>
          <w:b/>
          <w:color w:val="D72533"/>
          <w:sz w:val="32"/>
          <w:szCs w:val="32"/>
          <w:lang w:eastAsia="zh-TW"/>
        </w:rPr>
      </w:pPr>
      <w:r w:rsidRPr="00064164">
        <w:rPr>
          <w:rFonts w:ascii="SimSun" w:eastAsia="SimSun" w:hAnsi="SimSun" w:cs="MS Gothic" w:hint="eastAsia"/>
          <w:b/>
          <w:color w:val="D72533"/>
          <w:sz w:val="32"/>
          <w:szCs w:val="32"/>
          <w:lang w:eastAsia="zh-TW"/>
        </w:rPr>
        <w:t>第</w:t>
      </w:r>
      <w:r w:rsidRPr="00064164">
        <w:rPr>
          <w:rFonts w:ascii="SimSun" w:eastAsia="SimSun" w:hAnsi="SimSun"/>
          <w:b/>
          <w:color w:val="D72533"/>
          <w:sz w:val="32"/>
          <w:szCs w:val="32"/>
          <w:lang w:eastAsia="zh-TW"/>
        </w:rPr>
        <w:t>13</w:t>
      </w:r>
      <w:r w:rsidRPr="00064164">
        <w:rPr>
          <w:rFonts w:ascii="SimSun" w:eastAsia="SimSun" w:hAnsi="SimSun" w:cs="MS Gothic" w:hint="eastAsia"/>
          <w:b/>
          <w:color w:val="D72533"/>
          <w:sz w:val="32"/>
          <w:szCs w:val="32"/>
          <w:lang w:eastAsia="zh-TW"/>
        </w:rPr>
        <w:t>節</w:t>
      </w:r>
      <w:r w:rsidRPr="00064164">
        <w:rPr>
          <w:rFonts w:ascii="SimSun" w:eastAsia="SimSun" w:hAnsi="SimSun"/>
          <w:b/>
          <w:color w:val="D72533"/>
          <w:sz w:val="32"/>
          <w:szCs w:val="32"/>
          <w:lang w:eastAsia="zh-TW"/>
        </w:rPr>
        <w:t xml:space="preserve"> </w:t>
      </w:r>
      <w:r w:rsidRPr="00064164">
        <w:rPr>
          <w:rFonts w:ascii="SimSun" w:eastAsia="SimSun" w:hAnsi="SimSun" w:cs="MS Gothic" w:hint="eastAsia"/>
          <w:b/>
          <w:color w:val="D72533"/>
          <w:sz w:val="32"/>
          <w:szCs w:val="32"/>
          <w:lang w:eastAsia="zh-TW"/>
        </w:rPr>
        <w:t>專業發展要求</w:t>
      </w:r>
    </w:p>
    <w:p w14:paraId="792E0831" w14:textId="7205DAC7" w:rsidR="004E4103" w:rsidRPr="00064164" w:rsidRDefault="004E4103" w:rsidP="00064164">
      <w:pPr>
        <w:rPr>
          <w:rFonts w:ascii="SimSun" w:eastAsia="SimSun" w:hAnsi="SimSun"/>
          <w:i/>
          <w:lang w:eastAsia="zh-TW"/>
        </w:rPr>
      </w:pPr>
      <w:r w:rsidRPr="00064164">
        <w:rPr>
          <w:rFonts w:ascii="SimSun" w:eastAsia="SimSun" w:hAnsi="SimSun" w:cs="MS Gothic" w:hint="eastAsia"/>
          <w:i/>
          <w:lang w:eastAsia="zh-TW"/>
        </w:rPr>
        <w:t>（見《</w:t>
      </w:r>
      <w:r w:rsidRPr="00064164">
        <w:rPr>
          <w:rFonts w:ascii="SimSun" w:eastAsia="SimSun" w:hAnsi="SimSun"/>
          <w:i/>
          <w:lang w:eastAsia="zh-TW"/>
        </w:rPr>
        <w:t>COVID-19</w:t>
      </w:r>
      <w:r w:rsidRPr="00064164">
        <w:rPr>
          <w:rFonts w:ascii="SimSun" w:eastAsia="SimSun" w:hAnsi="SimSun" w:cs="MS Gothic" w:hint="eastAsia"/>
          <w:i/>
          <w:lang w:eastAsia="zh-TW"/>
        </w:rPr>
        <w:t>期間兒童保育和早教健康與安全指引》第</w:t>
      </w:r>
      <w:r w:rsidRPr="00064164">
        <w:rPr>
          <w:rFonts w:ascii="SimSun" w:eastAsia="SimSun" w:hAnsi="SimSun"/>
          <w:i/>
          <w:lang w:eastAsia="zh-TW"/>
        </w:rPr>
        <w:t>56</w:t>
      </w:r>
      <w:r w:rsidRPr="00064164">
        <w:rPr>
          <w:rFonts w:ascii="SimSun" w:eastAsia="SimSun" w:hAnsi="SimSun" w:cs="MS Gothic" w:hint="eastAsia"/>
          <w:i/>
          <w:lang w:eastAsia="zh-TW"/>
        </w:rPr>
        <w:t>頁）</w:t>
      </w:r>
    </w:p>
    <w:p w14:paraId="01AF988D" w14:textId="77777777" w:rsidR="004E4103" w:rsidRPr="00B84894" w:rsidRDefault="004E4103" w:rsidP="00064164">
      <w:pPr>
        <w:pStyle w:val="ListParagraph"/>
        <w:spacing w:before="0"/>
        <w:ind w:left="0"/>
        <w:rPr>
          <w:rFonts w:ascii="SimSun" w:eastAsia="SimSun" w:hAnsi="SimSun"/>
          <w:color w:val="808080" w:themeColor="background1" w:themeShade="80"/>
          <w:sz w:val="24"/>
          <w:szCs w:val="24"/>
          <w:lang w:eastAsia="zh-TW"/>
        </w:rPr>
      </w:pPr>
      <w:r w:rsidRPr="00B84894">
        <w:rPr>
          <w:rFonts w:ascii="SimSun" w:eastAsia="SimSun" w:hAnsi="SimSun" w:hint="eastAsia"/>
          <w:color w:val="000000"/>
          <w:sz w:val="24"/>
          <w:szCs w:val="24"/>
          <w:lang w:eastAsia="zh-TW"/>
        </w:rPr>
        <w:t>負責人員：</w:t>
      </w:r>
      <w:r w:rsidRPr="00B84894">
        <w:rPr>
          <w:rFonts w:ascii="SimSun" w:eastAsia="SimSun" w:hAnsi="SimSun"/>
          <w:color w:val="000000"/>
          <w:sz w:val="24"/>
          <w:szCs w:val="24"/>
          <w:lang w:eastAsia="zh-TW"/>
        </w:rPr>
        <w:tab/>
      </w:r>
      <w:r w:rsidRPr="00B84894">
        <w:rPr>
          <w:rFonts w:ascii="SimSun" w:eastAsia="SimSun" w:hAnsi="SimSun" w:hint="eastAsia"/>
          <w:color w:val="808080" w:themeColor="background1" w:themeShade="80"/>
          <w:sz w:val="24"/>
          <w:szCs w:val="24"/>
          <w:lang w:eastAsia="zh-TW"/>
        </w:rPr>
        <w:t>點擊或按下此處，填寫內容。</w:t>
      </w:r>
    </w:p>
    <w:p w14:paraId="487C159D" w14:textId="77777777" w:rsidR="004E4103" w:rsidRPr="00B84894" w:rsidRDefault="004E4103" w:rsidP="00064164">
      <w:pPr>
        <w:pStyle w:val="ListParagraph"/>
        <w:spacing w:before="0"/>
        <w:ind w:left="0"/>
        <w:rPr>
          <w:rFonts w:ascii="SimSun" w:eastAsia="SimSun" w:hAnsi="SimSun"/>
          <w:i/>
          <w:color w:val="808080" w:themeColor="background1" w:themeShade="80"/>
          <w:sz w:val="24"/>
          <w:szCs w:val="24"/>
          <w:lang w:eastAsia="zh-TW"/>
        </w:rPr>
      </w:pPr>
      <w:r w:rsidRPr="00B84894">
        <w:rPr>
          <w:rFonts w:ascii="SimSun" w:eastAsia="SimSun" w:hAnsi="SimSun"/>
          <w:color w:val="808080" w:themeColor="background1" w:themeShade="80"/>
          <w:sz w:val="24"/>
          <w:szCs w:val="24"/>
          <w:lang w:eastAsia="zh-TW"/>
        </w:rPr>
        <w:tab/>
      </w:r>
      <w:r w:rsidRPr="00B8489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1319152548"/>
          <w:placeholder>
            <w:docPart w:val="EA00C5E768604ED0ACABE1E230AEAF2E"/>
          </w:placeholder>
        </w:sdtPr>
        <w:sdtEndPr/>
        <w:sdtContent>
          <w:r w:rsidRPr="00B84894">
            <w:rPr>
              <w:rStyle w:val="PlaceholderText"/>
              <w:rFonts w:ascii="SimSun" w:eastAsia="SimSun" w:hAnsi="SimSun" w:hint="eastAsia"/>
              <w:color w:val="808080" w:themeColor="background1" w:themeShade="80"/>
              <w:sz w:val="24"/>
              <w:szCs w:val="24"/>
              <w:lang w:eastAsia="zh-TW"/>
            </w:rPr>
            <w:t>點擊或按下此處，填寫內容。</w:t>
          </w:r>
        </w:sdtContent>
      </w:sdt>
    </w:p>
    <w:p w14:paraId="5B56114F" w14:textId="77777777" w:rsidR="004E4103" w:rsidRPr="00B84894" w:rsidRDefault="004E4103" w:rsidP="00064164">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第13節 專業發展要求"/>
      </w:tblPr>
      <w:tblGrid>
        <w:gridCol w:w="864"/>
        <w:gridCol w:w="8489"/>
        <w:gridCol w:w="7"/>
      </w:tblGrid>
      <w:tr w:rsidR="004E4103" w:rsidRPr="007F2AAF" w14:paraId="3D88FA90" w14:textId="77777777" w:rsidTr="00B91554">
        <w:trPr>
          <w:tblHeader/>
          <w:jc w:val="center"/>
        </w:trPr>
        <w:tc>
          <w:tcPr>
            <w:tcW w:w="864" w:type="dxa"/>
            <w:shd w:val="clear" w:color="auto" w:fill="F2F2F2" w:themeFill="background1" w:themeFillShade="F2"/>
          </w:tcPr>
          <w:p w14:paraId="5937F6DE" w14:textId="33120A82" w:rsidR="004E4103" w:rsidRPr="007F2AAF" w:rsidRDefault="004E4103" w:rsidP="004E4103">
            <w:pPr>
              <w:pStyle w:val="ListParagraph"/>
              <w:spacing w:before="0"/>
              <w:ind w:left="0"/>
              <w:rPr>
                <w:b/>
                <w:sz w:val="24"/>
                <w:szCs w:val="24"/>
              </w:rPr>
            </w:pPr>
            <w:r w:rsidRPr="007F2AAF" w:rsidDel="004E4103">
              <w:rPr>
                <w:i/>
                <w:sz w:val="20"/>
                <w:szCs w:val="20"/>
                <w:lang w:eastAsia="zh-TW"/>
              </w:rPr>
              <w:t xml:space="preserve"> </w:t>
            </w:r>
            <w:r w:rsidRPr="007F2AAF">
              <w:rPr>
                <w:b/>
                <w:sz w:val="24"/>
                <w:szCs w:val="24"/>
              </w:rPr>
              <w:t>13.1</w:t>
            </w:r>
          </w:p>
        </w:tc>
        <w:tc>
          <w:tcPr>
            <w:tcW w:w="8496" w:type="dxa"/>
            <w:gridSpan w:val="2"/>
            <w:shd w:val="clear" w:color="auto" w:fill="F2F2F2" w:themeFill="background1" w:themeFillShade="F2"/>
            <w:vAlign w:val="center"/>
          </w:tcPr>
          <w:p w14:paraId="53068E2B" w14:textId="5E577AA5" w:rsidR="004E4103" w:rsidRPr="00064164" w:rsidRDefault="004E4103" w:rsidP="004E4103">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確保所有必要員工接受急救和心肺復蘇培訓。</w:t>
            </w:r>
            <w:r w:rsidRPr="00064164">
              <w:rPr>
                <w:rFonts w:ascii="SimSun" w:eastAsia="SimSun" w:hAnsi="SimSun" w:hint="eastAsia"/>
                <w:b/>
                <w:color w:val="000000"/>
                <w:sz w:val="24"/>
                <w:szCs w:val="24"/>
                <w:lang w:eastAsia="zh-TW"/>
              </w:rPr>
              <w:t>將在</w:t>
            </w:r>
            <w:r w:rsidRPr="00064164">
              <w:rPr>
                <w:rFonts w:ascii="SimSun" w:eastAsia="SimSun" w:hAnsi="SimSun"/>
                <w:b/>
                <w:color w:val="000000"/>
                <w:sz w:val="24"/>
                <w:szCs w:val="24"/>
                <w:lang w:eastAsia="zh-TW"/>
              </w:rPr>
              <w:t>2021</w:t>
            </w:r>
            <w:r w:rsidRPr="00064164">
              <w:rPr>
                <w:rFonts w:ascii="SimSun" w:eastAsia="SimSun" w:hAnsi="SimSun" w:hint="eastAsia"/>
                <w:b/>
                <w:color w:val="000000"/>
                <w:sz w:val="24"/>
                <w:szCs w:val="24"/>
                <w:lang w:eastAsia="zh-TW"/>
              </w:rPr>
              <w:t>年</w:t>
            </w:r>
            <w:r w:rsidRPr="00064164">
              <w:rPr>
                <w:rFonts w:ascii="SimSun" w:eastAsia="SimSun" w:hAnsi="SimSun"/>
                <w:b/>
                <w:color w:val="000000"/>
                <w:sz w:val="24"/>
                <w:szCs w:val="24"/>
                <w:lang w:eastAsia="zh-TW"/>
              </w:rPr>
              <w:t>7</w:t>
            </w:r>
            <w:r w:rsidRPr="00064164">
              <w:rPr>
                <w:rFonts w:ascii="SimSun" w:eastAsia="SimSun" w:hAnsi="SimSun" w:hint="eastAsia"/>
                <w:b/>
                <w:color w:val="000000"/>
                <w:sz w:val="24"/>
                <w:szCs w:val="24"/>
                <w:lang w:eastAsia="zh-TW"/>
              </w:rPr>
              <w:t>月之前接受線上培訓，以便重新認證。</w:t>
            </w:r>
          </w:p>
        </w:tc>
      </w:tr>
      <w:tr w:rsidR="004E4103" w:rsidRPr="007F2AAF" w14:paraId="271CC6D5" w14:textId="77777777" w:rsidTr="00E6472B">
        <w:trPr>
          <w:jc w:val="center"/>
        </w:trPr>
        <w:tc>
          <w:tcPr>
            <w:tcW w:w="864" w:type="dxa"/>
          </w:tcPr>
          <w:p w14:paraId="4B013237" w14:textId="77777777" w:rsidR="004E4103" w:rsidRPr="007F2AAF" w:rsidRDefault="004E4103" w:rsidP="004E4103">
            <w:pPr>
              <w:pStyle w:val="ListParagraph"/>
              <w:spacing w:before="0"/>
              <w:ind w:left="0"/>
              <w:rPr>
                <w:b/>
                <w:sz w:val="24"/>
                <w:szCs w:val="24"/>
              </w:rPr>
            </w:pPr>
            <w:r w:rsidRPr="007F2AAF">
              <w:rPr>
                <w:b/>
                <w:sz w:val="24"/>
                <w:szCs w:val="24"/>
              </w:rPr>
              <w:t>13.2</w:t>
            </w:r>
          </w:p>
        </w:tc>
        <w:tc>
          <w:tcPr>
            <w:tcW w:w="8496" w:type="dxa"/>
            <w:gridSpan w:val="2"/>
            <w:vAlign w:val="center"/>
          </w:tcPr>
          <w:p w14:paraId="07F041E6" w14:textId="0B19DFEB" w:rsidR="004E4103" w:rsidRPr="00064164" w:rsidRDefault="004E4103" w:rsidP="004E4103">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提供專業發展機會，有助於員工專業學習目標，並滿足兒童保育核照或課程要求。</w:t>
            </w:r>
          </w:p>
        </w:tc>
      </w:tr>
      <w:tr w:rsidR="00DE3118" w:rsidRPr="007F2AAF" w14:paraId="4CACE4E7" w14:textId="77777777" w:rsidTr="00E6472B">
        <w:tblPrEx>
          <w:jc w:val="left"/>
        </w:tblPrEx>
        <w:trPr>
          <w:trHeight w:val="170"/>
        </w:trPr>
        <w:tc>
          <w:tcPr>
            <w:tcW w:w="9360" w:type="dxa"/>
            <w:gridSpan w:val="3"/>
            <w:shd w:val="clear" w:color="auto" w:fill="746458"/>
            <w:vAlign w:val="center"/>
          </w:tcPr>
          <w:p w14:paraId="1604AEA6" w14:textId="7262671C"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4D2A63" w:rsidRPr="007F2AAF" w14:paraId="7E415F52" w14:textId="77777777" w:rsidTr="00DE3118">
        <w:tblPrEx>
          <w:jc w:val="left"/>
        </w:tblPrEx>
        <w:trPr>
          <w:gridAfter w:val="1"/>
          <w:wAfter w:w="7" w:type="dxa"/>
          <w:trHeight w:val="1378"/>
        </w:trPr>
        <w:tc>
          <w:tcPr>
            <w:tcW w:w="9353" w:type="dxa"/>
            <w:gridSpan w:val="2"/>
            <w:shd w:val="clear" w:color="auto" w:fill="auto"/>
          </w:tcPr>
          <w:p w14:paraId="1FD66084" w14:textId="122073DE" w:rsidR="004D2A63" w:rsidRPr="007F2AAF" w:rsidRDefault="000C7E78" w:rsidP="004D2A63">
            <w:pPr>
              <w:pStyle w:val="ListParagraph"/>
              <w:spacing w:before="0"/>
              <w:ind w:left="0"/>
              <w:rPr>
                <w:sz w:val="24"/>
                <w:szCs w:val="24"/>
                <w:highlight w:val="yellow"/>
                <w:lang w:eastAsia="zh-TW"/>
              </w:rPr>
            </w:pPr>
            <w:sdt>
              <w:sdtPr>
                <w:rPr>
                  <w:rFonts w:ascii="SimSun" w:eastAsia="SimSun" w:hAnsi="SimSun"/>
                  <w:sz w:val="24"/>
                  <w:szCs w:val="24"/>
                </w:rPr>
                <w:id w:val="2082094443"/>
                <w:placeholder>
                  <w:docPart w:val="69ACE7E44DDE4C33B0FECBEA241178E0"/>
                </w:placeholder>
              </w:sdtPr>
              <w:sdtEndPr/>
              <w:sdtContent>
                <w:r w:rsidR="004D2A63"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7B050EB4" w14:textId="77777777" w:rsidTr="00E6472B">
        <w:tblPrEx>
          <w:jc w:val="left"/>
        </w:tblPrEx>
        <w:trPr>
          <w:trHeight w:val="170"/>
        </w:trPr>
        <w:tc>
          <w:tcPr>
            <w:tcW w:w="9360" w:type="dxa"/>
            <w:gridSpan w:val="3"/>
            <w:shd w:val="clear" w:color="auto" w:fill="746458"/>
            <w:vAlign w:val="center"/>
          </w:tcPr>
          <w:p w14:paraId="2CF2D5E9" w14:textId="79AC7787"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803458265"/>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407271509"/>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2971C8A0" w14:textId="77777777" w:rsidTr="00E6472B">
        <w:tblPrEx>
          <w:jc w:val="left"/>
        </w:tblPrEx>
        <w:trPr>
          <w:trHeight w:val="170"/>
        </w:trPr>
        <w:tc>
          <w:tcPr>
            <w:tcW w:w="9360" w:type="dxa"/>
            <w:gridSpan w:val="3"/>
            <w:shd w:val="clear" w:color="auto" w:fill="746458"/>
            <w:vAlign w:val="center"/>
          </w:tcPr>
          <w:p w14:paraId="0C11FF0A" w14:textId="687281B5"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4D2A63" w:rsidRPr="007F2AAF" w14:paraId="2CA9E08A" w14:textId="77777777" w:rsidTr="00DE3118">
        <w:tblPrEx>
          <w:jc w:val="left"/>
        </w:tblPrEx>
        <w:trPr>
          <w:gridAfter w:val="1"/>
          <w:wAfter w:w="7" w:type="dxa"/>
          <w:trHeight w:val="1378"/>
        </w:trPr>
        <w:tc>
          <w:tcPr>
            <w:tcW w:w="9353" w:type="dxa"/>
            <w:gridSpan w:val="2"/>
            <w:shd w:val="clear" w:color="auto" w:fill="auto"/>
          </w:tcPr>
          <w:p w14:paraId="0D2A5920" w14:textId="37F4AB45" w:rsidR="004D2A63" w:rsidRPr="007F2AAF" w:rsidRDefault="000C7E78" w:rsidP="004D2A63">
            <w:pPr>
              <w:pStyle w:val="ListParagraph"/>
              <w:spacing w:before="0"/>
              <w:ind w:left="0"/>
              <w:rPr>
                <w:sz w:val="24"/>
                <w:szCs w:val="24"/>
                <w:lang w:eastAsia="zh-TW"/>
              </w:rPr>
            </w:pPr>
            <w:sdt>
              <w:sdtPr>
                <w:rPr>
                  <w:rFonts w:ascii="SimSun" w:eastAsia="SimSun" w:hAnsi="SimSun"/>
                  <w:sz w:val="24"/>
                  <w:szCs w:val="24"/>
                </w:rPr>
                <w:id w:val="-779110316"/>
                <w:placeholder>
                  <w:docPart w:val="0949D584295C43B48871B3D729B81531"/>
                </w:placeholder>
              </w:sdtPr>
              <w:sdtEndPr/>
              <w:sdtContent>
                <w:r w:rsidR="004D2A63" w:rsidRPr="00B84894">
                  <w:rPr>
                    <w:rStyle w:val="PlaceholderText"/>
                    <w:rFonts w:ascii="SimSun" w:eastAsia="SimSun" w:hAnsi="SimSun" w:hint="eastAsia"/>
                    <w:color w:val="auto"/>
                    <w:sz w:val="24"/>
                    <w:szCs w:val="24"/>
                    <w:lang w:eastAsia="zh-TW"/>
                  </w:rPr>
                  <w:t>點擊或按下此處，填寫內容。</w:t>
                </w:r>
              </w:sdtContent>
            </w:sdt>
          </w:p>
        </w:tc>
      </w:tr>
      <w:tr w:rsidR="004E4103" w:rsidRPr="007F2AAF" w14:paraId="101CB1C5" w14:textId="77777777" w:rsidTr="00E6472B">
        <w:trPr>
          <w:jc w:val="center"/>
        </w:trPr>
        <w:tc>
          <w:tcPr>
            <w:tcW w:w="864" w:type="dxa"/>
            <w:shd w:val="clear" w:color="auto" w:fill="F2F2F2" w:themeFill="background1" w:themeFillShade="F2"/>
          </w:tcPr>
          <w:p w14:paraId="0C17E5A7" w14:textId="77777777" w:rsidR="004E4103" w:rsidRPr="007F2AAF" w:rsidRDefault="004E4103" w:rsidP="004E4103">
            <w:pPr>
              <w:pStyle w:val="ListParagraph"/>
              <w:spacing w:before="0"/>
              <w:ind w:left="0"/>
              <w:rPr>
                <w:b/>
                <w:sz w:val="24"/>
                <w:szCs w:val="24"/>
              </w:rPr>
            </w:pPr>
            <w:r w:rsidRPr="007F2AAF">
              <w:rPr>
                <w:b/>
                <w:sz w:val="24"/>
                <w:szCs w:val="24"/>
              </w:rPr>
              <w:t>13.5</w:t>
            </w:r>
          </w:p>
        </w:tc>
        <w:tc>
          <w:tcPr>
            <w:tcW w:w="8496" w:type="dxa"/>
            <w:gridSpan w:val="2"/>
            <w:shd w:val="clear" w:color="auto" w:fill="F2F2F2" w:themeFill="background1" w:themeFillShade="F2"/>
            <w:vAlign w:val="center"/>
          </w:tcPr>
          <w:p w14:paraId="0BD1F124" w14:textId="10244D06" w:rsidR="004E4103" w:rsidRPr="00064164" w:rsidRDefault="004E4103" w:rsidP="004E4103">
            <w:pPr>
              <w:pStyle w:val="ListParagraph"/>
              <w:spacing w:before="0"/>
              <w:ind w:left="0"/>
              <w:rPr>
                <w:rFonts w:ascii="SimSun" w:eastAsia="SimSun" w:hAnsi="SimSun"/>
                <w:b/>
                <w:sz w:val="24"/>
                <w:szCs w:val="24"/>
                <w:lang w:eastAsia="zh-TW"/>
              </w:rPr>
            </w:pPr>
            <w:r w:rsidRPr="00064164">
              <w:rPr>
                <w:rFonts w:ascii="SimSun" w:eastAsia="SimSun" w:hAnsi="SimSun" w:hint="eastAsia"/>
                <w:b/>
                <w:color w:val="000000"/>
                <w:sz w:val="24"/>
                <w:szCs w:val="24"/>
                <w:lang w:eastAsia="zh-TW"/>
              </w:rPr>
              <w:t>所有員工包括還未入職的員工或在新員工入職培訓期間，必須檢閱“COVID-19期間兒童保育和早教健康和安全指引”，以及在實施之前檢閱指引出現的任何更新。。</w:t>
            </w:r>
          </w:p>
        </w:tc>
      </w:tr>
      <w:tr w:rsidR="00DE3118" w:rsidRPr="007F2AAF" w14:paraId="2453CB8C" w14:textId="77777777" w:rsidTr="00E6472B">
        <w:tblPrEx>
          <w:jc w:val="left"/>
        </w:tblPrEx>
        <w:trPr>
          <w:trHeight w:val="170"/>
        </w:trPr>
        <w:tc>
          <w:tcPr>
            <w:tcW w:w="9360" w:type="dxa"/>
            <w:gridSpan w:val="3"/>
            <w:shd w:val="clear" w:color="auto" w:fill="746458"/>
            <w:vAlign w:val="center"/>
          </w:tcPr>
          <w:p w14:paraId="37DC952E" w14:textId="4E1A7888"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4F7CBAC6" w14:textId="77777777" w:rsidTr="00DE3118">
        <w:tblPrEx>
          <w:jc w:val="left"/>
        </w:tblPrEx>
        <w:trPr>
          <w:gridAfter w:val="1"/>
          <w:wAfter w:w="7" w:type="dxa"/>
          <w:trHeight w:val="1378"/>
        </w:trPr>
        <w:tc>
          <w:tcPr>
            <w:tcW w:w="9353" w:type="dxa"/>
            <w:gridSpan w:val="2"/>
            <w:shd w:val="clear" w:color="auto" w:fill="F2F2F2" w:themeFill="background1" w:themeFillShade="F2"/>
          </w:tcPr>
          <w:p w14:paraId="3DB4786D" w14:textId="0649041E"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1064603782"/>
                <w:placeholder>
                  <w:docPart w:val="7C7FBF7CB27E466EBB75DD5907C74A0D"/>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0E1EEC4B" w14:textId="77777777" w:rsidTr="00E6472B">
        <w:tblPrEx>
          <w:jc w:val="left"/>
        </w:tblPrEx>
        <w:trPr>
          <w:trHeight w:val="170"/>
        </w:trPr>
        <w:tc>
          <w:tcPr>
            <w:tcW w:w="9360" w:type="dxa"/>
            <w:gridSpan w:val="3"/>
            <w:shd w:val="clear" w:color="auto" w:fill="746458"/>
            <w:vAlign w:val="center"/>
          </w:tcPr>
          <w:p w14:paraId="7F161B36" w14:textId="5E4C0C62"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290983260"/>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235551754"/>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7F4303C6" w14:textId="77777777" w:rsidTr="00E6472B">
        <w:tblPrEx>
          <w:jc w:val="left"/>
        </w:tblPrEx>
        <w:trPr>
          <w:trHeight w:val="170"/>
        </w:trPr>
        <w:tc>
          <w:tcPr>
            <w:tcW w:w="9360" w:type="dxa"/>
            <w:gridSpan w:val="3"/>
            <w:shd w:val="clear" w:color="auto" w:fill="746458"/>
            <w:vAlign w:val="center"/>
          </w:tcPr>
          <w:p w14:paraId="535BAE85" w14:textId="2683FE78"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6D8AA827" w14:textId="77777777" w:rsidTr="00DE3118">
        <w:tblPrEx>
          <w:jc w:val="left"/>
        </w:tblPrEx>
        <w:trPr>
          <w:gridAfter w:val="1"/>
          <w:wAfter w:w="7" w:type="dxa"/>
          <w:trHeight w:val="1378"/>
        </w:trPr>
        <w:tc>
          <w:tcPr>
            <w:tcW w:w="9353" w:type="dxa"/>
            <w:gridSpan w:val="2"/>
            <w:shd w:val="clear" w:color="auto" w:fill="F2F2F2" w:themeFill="background1" w:themeFillShade="F2"/>
          </w:tcPr>
          <w:p w14:paraId="48F4AC81" w14:textId="649A59CF"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1250268528"/>
                <w:placeholder>
                  <w:docPart w:val="8CF700983AD448D29359BBC2C9415052"/>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bl>
    <w:p w14:paraId="7B61D175" w14:textId="77777777" w:rsidR="00BE6667" w:rsidRPr="007F2AAF" w:rsidRDefault="00BE6667" w:rsidP="00F011EC">
      <w:pPr>
        <w:tabs>
          <w:tab w:val="left" w:pos="3260"/>
        </w:tabs>
        <w:spacing w:after="0" w:line="240" w:lineRule="auto"/>
        <w:rPr>
          <w:sz w:val="24"/>
          <w:szCs w:val="24"/>
          <w:lang w:eastAsia="zh-TW"/>
        </w:rPr>
        <w:sectPr w:rsidR="00BE6667" w:rsidRPr="007F2AAF" w:rsidSect="00EF1BC2">
          <w:headerReference w:type="default" r:id="rId43"/>
          <w:type w:val="continuous"/>
          <w:pgSz w:w="12240" w:h="15840"/>
          <w:pgMar w:top="1440" w:right="1440" w:bottom="1440" w:left="1440" w:header="720" w:footer="720" w:gutter="0"/>
          <w:cols w:space="720"/>
          <w:docGrid w:linePitch="360"/>
        </w:sectPr>
      </w:pPr>
    </w:p>
    <w:p w14:paraId="72AD67EB" w14:textId="77777777" w:rsidR="00651AFC" w:rsidRPr="007F2AAF" w:rsidRDefault="00651AFC" w:rsidP="00F011EC">
      <w:pPr>
        <w:pStyle w:val="ListParagraph"/>
        <w:spacing w:before="0"/>
        <w:ind w:left="0"/>
        <w:rPr>
          <w:b/>
          <w:sz w:val="28"/>
          <w:szCs w:val="28"/>
          <w:lang w:eastAsia="zh-TW"/>
        </w:rPr>
        <w:sectPr w:rsidR="00651AFC" w:rsidRPr="007F2AAF" w:rsidSect="00EF1BC2">
          <w:headerReference w:type="default" r:id="rId44"/>
          <w:type w:val="continuous"/>
          <w:pgSz w:w="12240" w:h="15840"/>
          <w:pgMar w:top="1440" w:right="1440" w:bottom="1440" w:left="1440" w:header="720" w:footer="720" w:gutter="0"/>
          <w:cols w:space="720"/>
          <w:docGrid w:linePitch="360"/>
        </w:sectPr>
      </w:pPr>
    </w:p>
    <w:p w14:paraId="25016189" w14:textId="77777777" w:rsidR="0002007A" w:rsidRDefault="0002007A">
      <w:pPr>
        <w:rPr>
          <w:rFonts w:ascii="Calibri" w:eastAsia="Calibri" w:hAnsi="Calibri" w:cs="Calibri"/>
          <w:b/>
          <w:sz w:val="28"/>
          <w:szCs w:val="28"/>
          <w:lang w:eastAsia="zh-TW"/>
        </w:rPr>
      </w:pPr>
      <w:r>
        <w:rPr>
          <w:b/>
          <w:sz w:val="28"/>
          <w:szCs w:val="28"/>
          <w:lang w:eastAsia="zh-TW"/>
        </w:rPr>
        <w:br w:type="page"/>
      </w:r>
    </w:p>
    <w:p w14:paraId="01788A4D" w14:textId="37FA0B6E" w:rsidR="00BE6667" w:rsidRPr="00064164" w:rsidRDefault="004E4103" w:rsidP="00F011EC">
      <w:pPr>
        <w:pStyle w:val="ListParagraph"/>
        <w:spacing w:before="0"/>
        <w:ind w:left="0"/>
        <w:rPr>
          <w:rFonts w:ascii="SimSun" w:eastAsia="SimSun" w:hAnsi="SimSun"/>
          <w:b/>
          <w:color w:val="8A1D26"/>
          <w:sz w:val="32"/>
          <w:szCs w:val="32"/>
          <w:lang w:eastAsia="zh-TW"/>
        </w:rPr>
      </w:pPr>
      <w:r w:rsidRPr="00064164">
        <w:rPr>
          <w:rFonts w:ascii="SimSun" w:eastAsia="SimSun" w:hAnsi="SimSun" w:cs="MS Gothic" w:hint="eastAsia"/>
          <w:b/>
          <w:color w:val="8A1D26"/>
          <w:sz w:val="32"/>
          <w:szCs w:val="32"/>
          <w:lang w:eastAsia="zh-TW"/>
        </w:rPr>
        <w:t>第</w:t>
      </w:r>
      <w:r w:rsidRPr="00064164">
        <w:rPr>
          <w:rFonts w:ascii="SimSun" w:eastAsia="SimSun" w:hAnsi="SimSun"/>
          <w:b/>
          <w:color w:val="8A1D26"/>
          <w:sz w:val="32"/>
          <w:szCs w:val="32"/>
          <w:lang w:eastAsia="zh-TW"/>
        </w:rPr>
        <w:t>14</w:t>
      </w:r>
      <w:r w:rsidRPr="00064164">
        <w:rPr>
          <w:rFonts w:ascii="SimSun" w:eastAsia="SimSun" w:hAnsi="SimSun" w:cs="MS Gothic" w:hint="eastAsia"/>
          <w:b/>
          <w:color w:val="8A1D26"/>
          <w:sz w:val="32"/>
          <w:szCs w:val="32"/>
          <w:lang w:eastAsia="zh-TW"/>
        </w:rPr>
        <w:t>節</w:t>
      </w:r>
      <w:r w:rsidRPr="00064164">
        <w:rPr>
          <w:rFonts w:ascii="SimSun" w:eastAsia="SimSun" w:hAnsi="SimSun"/>
          <w:b/>
          <w:color w:val="8A1D26"/>
          <w:sz w:val="32"/>
          <w:szCs w:val="32"/>
          <w:lang w:eastAsia="zh-TW"/>
        </w:rPr>
        <w:t xml:space="preserve"> COVID-19</w:t>
      </w:r>
      <w:r w:rsidRPr="00064164">
        <w:rPr>
          <w:rFonts w:ascii="SimSun" w:eastAsia="SimSun" w:hAnsi="SimSun" w:cs="MS Gothic" w:hint="eastAsia"/>
          <w:b/>
          <w:color w:val="8A1D26"/>
          <w:sz w:val="32"/>
          <w:szCs w:val="32"/>
          <w:lang w:eastAsia="zh-TW"/>
        </w:rPr>
        <w:t>健康和安全計畫要求</w:t>
      </w:r>
    </w:p>
    <w:p w14:paraId="7809F13B" w14:textId="1779F4C0" w:rsidR="004E4103" w:rsidRPr="00064164" w:rsidRDefault="004E4103" w:rsidP="00064164">
      <w:pPr>
        <w:rPr>
          <w:rFonts w:ascii="SimSun" w:eastAsia="SimSun" w:hAnsi="SimSun"/>
          <w:i/>
          <w:lang w:eastAsia="zh-TW"/>
        </w:rPr>
      </w:pPr>
      <w:r w:rsidRPr="00064164">
        <w:rPr>
          <w:rFonts w:ascii="SimSun" w:eastAsia="SimSun" w:hAnsi="SimSun" w:cs="MS Gothic" w:hint="eastAsia"/>
          <w:i/>
          <w:lang w:eastAsia="zh-TW"/>
        </w:rPr>
        <w:t>（見《</w:t>
      </w:r>
      <w:r w:rsidRPr="00064164">
        <w:rPr>
          <w:rFonts w:ascii="SimSun" w:eastAsia="SimSun" w:hAnsi="SimSun"/>
          <w:i/>
          <w:lang w:eastAsia="zh-TW"/>
        </w:rPr>
        <w:t>COVID-19</w:t>
      </w:r>
      <w:r w:rsidRPr="00064164">
        <w:rPr>
          <w:rFonts w:ascii="SimSun" w:eastAsia="SimSun" w:hAnsi="SimSun" w:cs="MS Gothic" w:hint="eastAsia"/>
          <w:i/>
          <w:lang w:eastAsia="zh-TW"/>
        </w:rPr>
        <w:t>期間兒童保育和早教健康與安全指引》第</w:t>
      </w:r>
      <w:r w:rsidRPr="00064164">
        <w:rPr>
          <w:rFonts w:ascii="SimSun" w:eastAsia="SimSun" w:hAnsi="SimSun"/>
          <w:i/>
          <w:lang w:eastAsia="zh-TW"/>
        </w:rPr>
        <w:t>58</w:t>
      </w:r>
      <w:r w:rsidRPr="00064164">
        <w:rPr>
          <w:rFonts w:ascii="SimSun" w:eastAsia="SimSun" w:hAnsi="SimSun" w:cs="MS Gothic" w:hint="eastAsia"/>
          <w:i/>
          <w:lang w:eastAsia="zh-TW"/>
        </w:rPr>
        <w:t>頁）</w:t>
      </w:r>
    </w:p>
    <w:p w14:paraId="36F9FFCA" w14:textId="3F54E3D8" w:rsidR="004E4103" w:rsidRPr="00B84894" w:rsidRDefault="004E4103" w:rsidP="00064164">
      <w:pPr>
        <w:pStyle w:val="ListParagraph"/>
        <w:spacing w:before="0"/>
        <w:ind w:left="0"/>
        <w:rPr>
          <w:rFonts w:ascii="SimSun" w:eastAsia="SimSun" w:hAnsi="SimSun"/>
          <w:color w:val="808080" w:themeColor="background1" w:themeShade="80"/>
          <w:sz w:val="24"/>
          <w:szCs w:val="24"/>
          <w:lang w:eastAsia="zh-TW"/>
        </w:rPr>
      </w:pPr>
      <w:r w:rsidRPr="004E4103" w:rsidDel="004E4103">
        <w:rPr>
          <w:i/>
          <w:sz w:val="20"/>
          <w:szCs w:val="20"/>
          <w:lang w:eastAsia="zh-TW"/>
        </w:rPr>
        <w:t xml:space="preserve"> </w:t>
      </w:r>
      <w:r w:rsidRPr="00B84894">
        <w:rPr>
          <w:rFonts w:ascii="SimSun" w:eastAsia="SimSun" w:hAnsi="SimSun" w:hint="eastAsia"/>
          <w:color w:val="000000"/>
          <w:sz w:val="24"/>
          <w:szCs w:val="24"/>
          <w:lang w:eastAsia="zh-TW"/>
        </w:rPr>
        <w:t>負責人員：</w:t>
      </w:r>
      <w:r w:rsidRPr="00B84894">
        <w:rPr>
          <w:rFonts w:ascii="SimSun" w:eastAsia="SimSun" w:hAnsi="SimSun"/>
          <w:color w:val="000000"/>
          <w:sz w:val="24"/>
          <w:szCs w:val="24"/>
          <w:lang w:eastAsia="zh-TW"/>
        </w:rPr>
        <w:tab/>
      </w:r>
      <w:r w:rsidRPr="00B84894">
        <w:rPr>
          <w:rFonts w:ascii="SimSun" w:eastAsia="SimSun" w:hAnsi="SimSun" w:hint="eastAsia"/>
          <w:color w:val="808080" w:themeColor="background1" w:themeShade="80"/>
          <w:sz w:val="24"/>
          <w:szCs w:val="24"/>
          <w:lang w:eastAsia="zh-TW"/>
        </w:rPr>
        <w:t>點擊或按下此處，填寫內容。</w:t>
      </w:r>
    </w:p>
    <w:p w14:paraId="2FD6BB7B" w14:textId="77777777" w:rsidR="004E4103" w:rsidRPr="00B84894" w:rsidRDefault="004E4103" w:rsidP="00064164">
      <w:pPr>
        <w:pStyle w:val="ListParagraph"/>
        <w:spacing w:before="0"/>
        <w:ind w:left="0"/>
        <w:rPr>
          <w:rFonts w:ascii="SimSun" w:eastAsia="SimSun" w:hAnsi="SimSun"/>
          <w:i/>
          <w:color w:val="808080" w:themeColor="background1" w:themeShade="80"/>
          <w:sz w:val="24"/>
          <w:szCs w:val="24"/>
          <w:lang w:eastAsia="zh-TW"/>
        </w:rPr>
      </w:pPr>
      <w:r w:rsidRPr="00B84894">
        <w:rPr>
          <w:rFonts w:ascii="SimSun" w:eastAsia="SimSun" w:hAnsi="SimSun"/>
          <w:color w:val="808080" w:themeColor="background1" w:themeShade="80"/>
          <w:sz w:val="24"/>
          <w:szCs w:val="24"/>
          <w:lang w:eastAsia="zh-TW"/>
        </w:rPr>
        <w:tab/>
      </w:r>
      <w:r w:rsidRPr="00B84894">
        <w:rPr>
          <w:rFonts w:ascii="SimSun" w:eastAsia="SimSun" w:hAnsi="SimSun"/>
          <w:color w:val="808080" w:themeColor="background1" w:themeShade="80"/>
          <w:sz w:val="24"/>
          <w:szCs w:val="24"/>
          <w:lang w:eastAsia="zh-TW"/>
        </w:rPr>
        <w:tab/>
      </w:r>
      <w:sdt>
        <w:sdtPr>
          <w:rPr>
            <w:rFonts w:ascii="SimSun" w:eastAsia="SimSun" w:hAnsi="SimSun"/>
            <w:color w:val="808080" w:themeColor="background1" w:themeShade="80"/>
            <w:sz w:val="24"/>
            <w:szCs w:val="24"/>
          </w:rPr>
          <w:id w:val="1734043343"/>
          <w:placeholder>
            <w:docPart w:val="8737FADC1CFC4DA18A5044811E57EF7D"/>
          </w:placeholder>
        </w:sdtPr>
        <w:sdtEndPr/>
        <w:sdtContent>
          <w:r w:rsidRPr="00B84894">
            <w:rPr>
              <w:rStyle w:val="PlaceholderText"/>
              <w:rFonts w:ascii="SimSun" w:eastAsia="SimSun" w:hAnsi="SimSun" w:hint="eastAsia"/>
              <w:color w:val="808080" w:themeColor="background1" w:themeShade="80"/>
              <w:sz w:val="24"/>
              <w:szCs w:val="24"/>
              <w:lang w:eastAsia="zh-TW"/>
            </w:rPr>
            <w:t>點擊或按下此處，填寫內容。</w:t>
          </w:r>
        </w:sdtContent>
      </w:sdt>
    </w:p>
    <w:p w14:paraId="5BE32204" w14:textId="77777777" w:rsidR="004E4103" w:rsidRPr="00B84894" w:rsidRDefault="004E4103" w:rsidP="004E4103">
      <w:pPr>
        <w:pStyle w:val="ListParagraph"/>
        <w:spacing w:before="0"/>
        <w:ind w:left="0"/>
        <w:rPr>
          <w:rFonts w:ascii="SimSun" w:eastAsia="SimSun" w:hAnsi="SimSun"/>
          <w:sz w:val="24"/>
          <w:szCs w:val="24"/>
          <w:lang w:eastAsia="zh-TW"/>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第14節 COVID-19健康和安全計畫要求"/>
      </w:tblPr>
      <w:tblGrid>
        <w:gridCol w:w="660"/>
        <w:gridCol w:w="8693"/>
        <w:gridCol w:w="7"/>
      </w:tblGrid>
      <w:tr w:rsidR="004E4103" w:rsidRPr="007F2AAF" w14:paraId="1357D757" w14:textId="77777777" w:rsidTr="00DE3118">
        <w:trPr>
          <w:tblHeader/>
          <w:jc w:val="center"/>
        </w:trPr>
        <w:tc>
          <w:tcPr>
            <w:tcW w:w="660" w:type="dxa"/>
            <w:shd w:val="clear" w:color="auto" w:fill="F2F2F2" w:themeFill="background1" w:themeFillShade="F2"/>
          </w:tcPr>
          <w:p w14:paraId="2B7510A7" w14:textId="77777777" w:rsidR="004E4103" w:rsidRPr="007F2AAF" w:rsidRDefault="004E4103" w:rsidP="004E4103">
            <w:pPr>
              <w:pStyle w:val="ListParagraph"/>
              <w:spacing w:before="0"/>
              <w:ind w:left="0"/>
              <w:rPr>
                <w:b/>
                <w:sz w:val="24"/>
                <w:szCs w:val="24"/>
              </w:rPr>
            </w:pPr>
            <w:r w:rsidRPr="007F2AAF">
              <w:rPr>
                <w:b/>
                <w:sz w:val="24"/>
                <w:szCs w:val="24"/>
              </w:rPr>
              <w:t>14.5</w:t>
            </w:r>
          </w:p>
        </w:tc>
        <w:tc>
          <w:tcPr>
            <w:tcW w:w="8700" w:type="dxa"/>
            <w:gridSpan w:val="2"/>
            <w:shd w:val="clear" w:color="auto" w:fill="F2F2F2" w:themeFill="background1" w:themeFillShade="F2"/>
            <w:vAlign w:val="center"/>
          </w:tcPr>
          <w:p w14:paraId="450CB3BB" w14:textId="7BF54649" w:rsidR="004E4103" w:rsidRPr="00064164" w:rsidRDefault="004E4103" w:rsidP="004E4103">
            <w:pPr>
              <w:pStyle w:val="ListParagraph"/>
              <w:spacing w:before="0"/>
              <w:ind w:left="0"/>
              <w:rPr>
                <w:rFonts w:ascii="SimSun" w:eastAsia="SimSun" w:hAnsi="SimSun"/>
                <w:b/>
                <w:sz w:val="24"/>
                <w:szCs w:val="24"/>
                <w:lang w:eastAsia="zh-TW"/>
              </w:rPr>
            </w:pPr>
            <w:r w:rsidRPr="00064164">
              <w:rPr>
                <w:rFonts w:ascii="SimSun" w:eastAsia="SimSun" w:hAnsi="SimSun" w:hint="eastAsia"/>
                <w:b/>
                <w:sz w:val="24"/>
                <w:szCs w:val="24"/>
                <w:lang w:eastAsia="zh-TW"/>
              </w:rPr>
              <w:t>各個兒童保育設施必須全年繼續監測其</w:t>
            </w:r>
            <w:r w:rsidRPr="00064164">
              <w:rPr>
                <w:rFonts w:ascii="SimSun" w:eastAsia="SimSun" w:hAnsi="SimSun"/>
                <w:b/>
                <w:color w:val="000000"/>
                <w:sz w:val="24"/>
                <w:szCs w:val="24"/>
                <w:lang w:eastAsia="zh-TW"/>
              </w:rPr>
              <w:t>“COVID-19</w:t>
            </w:r>
            <w:r w:rsidRPr="00064164">
              <w:rPr>
                <w:rFonts w:ascii="SimSun" w:eastAsia="SimSun" w:hAnsi="SimSun" w:hint="eastAsia"/>
                <w:b/>
                <w:color w:val="000000"/>
                <w:sz w:val="24"/>
                <w:szCs w:val="24"/>
                <w:lang w:eastAsia="zh-TW"/>
              </w:rPr>
              <w:t>健康和安全計畫</w:t>
            </w:r>
            <w:r w:rsidRPr="00064164">
              <w:rPr>
                <w:rFonts w:ascii="SimSun" w:eastAsia="SimSun" w:hAnsi="SimSun"/>
                <w:b/>
                <w:color w:val="000000"/>
                <w:sz w:val="24"/>
                <w:szCs w:val="24"/>
                <w:lang w:eastAsia="zh-TW"/>
              </w:rPr>
              <w:t>”</w:t>
            </w:r>
            <w:r w:rsidRPr="00064164">
              <w:rPr>
                <w:rFonts w:ascii="SimSun" w:eastAsia="SimSun" w:hAnsi="SimSun" w:hint="eastAsia"/>
                <w:b/>
                <w:color w:val="000000"/>
                <w:sz w:val="24"/>
                <w:szCs w:val="24"/>
                <w:lang w:eastAsia="zh-TW"/>
              </w:rPr>
              <w:t>，並根據需要進行更新。所有修訂必須與所有家庭和員工分享，並張貼在顯眼位置。</w:t>
            </w:r>
          </w:p>
        </w:tc>
      </w:tr>
      <w:tr w:rsidR="00DE3118" w:rsidRPr="007F2AAF" w14:paraId="3A49B6DC" w14:textId="77777777" w:rsidTr="00E6472B">
        <w:tblPrEx>
          <w:jc w:val="left"/>
        </w:tblPrEx>
        <w:trPr>
          <w:trHeight w:val="170"/>
        </w:trPr>
        <w:tc>
          <w:tcPr>
            <w:tcW w:w="9360" w:type="dxa"/>
            <w:gridSpan w:val="3"/>
            <w:shd w:val="clear" w:color="auto" w:fill="746458"/>
            <w:vAlign w:val="center"/>
          </w:tcPr>
          <w:p w14:paraId="2BECE63F" w14:textId="586BF6C6" w:rsidR="00DE3118" w:rsidRPr="00E6472B" w:rsidRDefault="00DE3118" w:rsidP="00DE3118">
            <w:pPr>
              <w:pStyle w:val="ListParagraph"/>
              <w:spacing w:before="0"/>
              <w:ind w:left="0"/>
              <w:rPr>
                <w:b/>
                <w:color w:val="FFFFFF" w:themeColor="background1"/>
                <w:sz w:val="24"/>
                <w:szCs w:val="24"/>
                <w:highlight w:val="yellow"/>
              </w:rPr>
            </w:pPr>
            <w:r w:rsidRPr="00B84894">
              <w:rPr>
                <w:rFonts w:ascii="SimSun" w:eastAsia="SimSun" w:hAnsi="SimSun" w:cs="MS Gothic" w:hint="eastAsia"/>
                <w:b/>
                <w:color w:val="FFFFFF" w:themeColor="background1"/>
                <w:sz w:val="24"/>
                <w:szCs w:val="24"/>
              </w:rPr>
              <w:t>計畫滿足這些要求：</w:t>
            </w:r>
          </w:p>
        </w:tc>
      </w:tr>
      <w:tr w:rsidR="00DE3118" w:rsidRPr="007F2AAF" w14:paraId="3F441255" w14:textId="77777777" w:rsidTr="00DE3118">
        <w:tblPrEx>
          <w:jc w:val="left"/>
        </w:tblPrEx>
        <w:trPr>
          <w:gridAfter w:val="1"/>
          <w:wAfter w:w="7" w:type="dxa"/>
          <w:trHeight w:val="1378"/>
        </w:trPr>
        <w:tc>
          <w:tcPr>
            <w:tcW w:w="9353" w:type="dxa"/>
            <w:gridSpan w:val="2"/>
            <w:shd w:val="clear" w:color="auto" w:fill="F2F2F2" w:themeFill="background1" w:themeFillShade="F2"/>
          </w:tcPr>
          <w:p w14:paraId="38F8E3B3" w14:textId="5BE8D513" w:rsidR="00DE3118" w:rsidRPr="007F2AAF" w:rsidRDefault="000C7E78" w:rsidP="00DE3118">
            <w:pPr>
              <w:pStyle w:val="ListParagraph"/>
              <w:spacing w:before="0"/>
              <w:ind w:left="0"/>
              <w:rPr>
                <w:sz w:val="24"/>
                <w:szCs w:val="24"/>
                <w:highlight w:val="yellow"/>
                <w:lang w:eastAsia="zh-TW"/>
              </w:rPr>
            </w:pPr>
            <w:sdt>
              <w:sdtPr>
                <w:rPr>
                  <w:rFonts w:ascii="SimSun" w:eastAsia="SimSun" w:hAnsi="SimSun"/>
                  <w:sz w:val="24"/>
                  <w:szCs w:val="24"/>
                </w:rPr>
                <w:id w:val="1392393705"/>
                <w:placeholder>
                  <w:docPart w:val="4E40B04EA73C4B9DB3D4B4106651DA0F"/>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r w:rsidR="004D2A63" w:rsidRPr="007F2AAF" w14:paraId="1D14D1C4" w14:textId="77777777" w:rsidTr="00E6472B">
        <w:tblPrEx>
          <w:jc w:val="left"/>
        </w:tblPrEx>
        <w:trPr>
          <w:trHeight w:val="170"/>
        </w:trPr>
        <w:tc>
          <w:tcPr>
            <w:tcW w:w="9360" w:type="dxa"/>
            <w:gridSpan w:val="3"/>
            <w:shd w:val="clear" w:color="auto" w:fill="746458"/>
            <w:vAlign w:val="center"/>
          </w:tcPr>
          <w:p w14:paraId="31802B95" w14:textId="07B77103"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需要培訓嗎？</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592740881"/>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否</w:t>
            </w:r>
            <w:r w:rsidRPr="00B84894">
              <w:rPr>
                <w:rFonts w:ascii="SimSun" w:eastAsia="SimSun" w:hAnsi="SimSun"/>
                <w:b/>
                <w:color w:val="FFFFFF" w:themeColor="background1"/>
                <w:sz w:val="24"/>
                <w:szCs w:val="24"/>
                <w:lang w:eastAsia="zh-TW"/>
              </w:rPr>
              <w:t xml:space="preserve">  </w:t>
            </w:r>
            <w:sdt>
              <w:sdtPr>
                <w:rPr>
                  <w:rFonts w:ascii="SimSun" w:eastAsia="SimSun" w:hAnsi="SimSun"/>
                  <w:b/>
                  <w:color w:val="FFFFFF" w:themeColor="background1"/>
                  <w:sz w:val="24"/>
                  <w:szCs w:val="24"/>
                  <w:lang w:eastAsia="zh-TW"/>
                </w:rPr>
                <w:id w:val="1926234630"/>
                <w14:checkbox>
                  <w14:checked w14:val="0"/>
                  <w14:checkedState w14:val="2612" w14:font="MS Gothic"/>
                  <w14:uncheckedState w14:val="2610" w14:font="MS Gothic"/>
                </w14:checkbox>
              </w:sdtPr>
              <w:sdtEndPr/>
              <w:sdtContent>
                <w:r w:rsidRPr="00B84894">
                  <w:rPr>
                    <w:rFonts w:ascii="Segoe UI Symbol" w:eastAsia="SimSun" w:hAnsi="Segoe UI Symbol" w:cs="Segoe UI Symbol"/>
                    <w:b/>
                    <w:color w:val="FFFFFF" w:themeColor="background1"/>
                    <w:sz w:val="24"/>
                    <w:szCs w:val="24"/>
                    <w:lang w:eastAsia="zh-TW"/>
                  </w:rPr>
                  <w:t>☐</w:t>
                </w:r>
              </w:sdtContent>
            </w:sdt>
            <w:r w:rsidRPr="00B84894">
              <w:rPr>
                <w:rFonts w:ascii="SimSun" w:eastAsia="SimSun" w:hAnsi="SimSun" w:cs="MS Gothic" w:hint="eastAsia"/>
                <w:b/>
                <w:color w:val="FFFFFF" w:themeColor="background1"/>
                <w:sz w:val="24"/>
                <w:szCs w:val="24"/>
                <w:lang w:eastAsia="zh-TW"/>
              </w:rPr>
              <w:t>是（請注意第</w:t>
            </w:r>
            <w:r w:rsidRPr="00B84894">
              <w:rPr>
                <w:rFonts w:ascii="SimSun" w:eastAsia="SimSun" w:hAnsi="SimSun"/>
                <w:b/>
                <w:color w:val="FFFFFF" w:themeColor="background1"/>
                <w:sz w:val="24"/>
                <w:szCs w:val="24"/>
                <w:lang w:eastAsia="zh-TW"/>
              </w:rPr>
              <w:t>13</w:t>
            </w:r>
            <w:r w:rsidRPr="00B84894">
              <w:rPr>
                <w:rFonts w:ascii="SimSun" w:eastAsia="SimSun" w:hAnsi="SimSun" w:cs="MS Gothic" w:hint="eastAsia"/>
                <w:b/>
                <w:color w:val="FFFFFF" w:themeColor="background1"/>
                <w:sz w:val="24"/>
                <w:szCs w:val="24"/>
                <w:lang w:eastAsia="zh-TW"/>
              </w:rPr>
              <w:t>節專業發展）</w:t>
            </w:r>
          </w:p>
        </w:tc>
      </w:tr>
      <w:tr w:rsidR="004D2A63" w:rsidRPr="007F2AAF" w14:paraId="5D1F0C98" w14:textId="77777777" w:rsidTr="00E6472B">
        <w:tblPrEx>
          <w:jc w:val="left"/>
        </w:tblPrEx>
        <w:trPr>
          <w:trHeight w:val="170"/>
        </w:trPr>
        <w:tc>
          <w:tcPr>
            <w:tcW w:w="9360" w:type="dxa"/>
            <w:gridSpan w:val="3"/>
            <w:shd w:val="clear" w:color="auto" w:fill="746458"/>
            <w:vAlign w:val="center"/>
          </w:tcPr>
          <w:p w14:paraId="42C00F7D" w14:textId="23773A3C" w:rsidR="004D2A63" w:rsidRPr="00E6472B" w:rsidRDefault="004D2A63" w:rsidP="004D2A63">
            <w:pPr>
              <w:pStyle w:val="ListParagraph"/>
              <w:spacing w:before="0"/>
              <w:ind w:left="0"/>
              <w:rPr>
                <w:b/>
                <w:color w:val="FFFFFF" w:themeColor="background1"/>
                <w:sz w:val="24"/>
                <w:szCs w:val="24"/>
                <w:lang w:eastAsia="zh-TW"/>
              </w:rPr>
            </w:pPr>
            <w:r w:rsidRPr="00B84894">
              <w:rPr>
                <w:rFonts w:ascii="SimSun" w:eastAsia="SimSun" w:hAnsi="SimSun" w:cs="MS Gothic" w:hint="eastAsia"/>
                <w:b/>
                <w:color w:val="FFFFFF" w:themeColor="background1"/>
                <w:sz w:val="24"/>
                <w:szCs w:val="24"/>
                <w:lang w:eastAsia="zh-TW"/>
              </w:rPr>
              <w:t>關於這部分計畫，您會和家長分享什麼資訊？</w:t>
            </w:r>
          </w:p>
        </w:tc>
      </w:tr>
      <w:tr w:rsidR="00DE3118" w:rsidRPr="007F2AAF" w14:paraId="3FFD44C8" w14:textId="77777777" w:rsidTr="00DE3118">
        <w:tblPrEx>
          <w:jc w:val="left"/>
        </w:tblPrEx>
        <w:trPr>
          <w:gridAfter w:val="1"/>
          <w:wAfter w:w="7" w:type="dxa"/>
          <w:trHeight w:val="1378"/>
        </w:trPr>
        <w:tc>
          <w:tcPr>
            <w:tcW w:w="9353" w:type="dxa"/>
            <w:gridSpan w:val="2"/>
            <w:shd w:val="clear" w:color="auto" w:fill="F2F2F2" w:themeFill="background1" w:themeFillShade="F2"/>
          </w:tcPr>
          <w:p w14:paraId="0B33096D" w14:textId="7F09F82C" w:rsidR="00DE3118" w:rsidRPr="007F2AAF" w:rsidRDefault="000C7E78" w:rsidP="00DE3118">
            <w:pPr>
              <w:pStyle w:val="ListParagraph"/>
              <w:spacing w:before="0"/>
              <w:ind w:left="0"/>
              <w:rPr>
                <w:sz w:val="24"/>
                <w:szCs w:val="24"/>
                <w:lang w:eastAsia="zh-TW"/>
              </w:rPr>
            </w:pPr>
            <w:sdt>
              <w:sdtPr>
                <w:rPr>
                  <w:rFonts w:ascii="SimSun" w:eastAsia="SimSun" w:hAnsi="SimSun"/>
                  <w:sz w:val="24"/>
                  <w:szCs w:val="24"/>
                </w:rPr>
                <w:id w:val="1895386789"/>
                <w:placeholder>
                  <w:docPart w:val="0F62C310E83A46399623D96E1A640A1D"/>
                </w:placeholder>
              </w:sdtPr>
              <w:sdtEndPr/>
              <w:sdtContent>
                <w:r w:rsidR="00DE3118" w:rsidRPr="00B84894">
                  <w:rPr>
                    <w:rStyle w:val="PlaceholderText"/>
                    <w:rFonts w:ascii="SimSun" w:eastAsia="SimSun" w:hAnsi="SimSun" w:hint="eastAsia"/>
                    <w:color w:val="auto"/>
                    <w:sz w:val="24"/>
                    <w:szCs w:val="24"/>
                    <w:lang w:eastAsia="zh-TW"/>
                  </w:rPr>
                  <w:t>點擊或按下此處，填寫內容。</w:t>
                </w:r>
              </w:sdtContent>
            </w:sdt>
          </w:p>
        </w:tc>
      </w:tr>
    </w:tbl>
    <w:p w14:paraId="7244909C" w14:textId="77777777" w:rsidR="0066710C" w:rsidRPr="007F2AAF" w:rsidRDefault="0066710C" w:rsidP="00F011EC">
      <w:pPr>
        <w:tabs>
          <w:tab w:val="left" w:pos="3260"/>
        </w:tabs>
        <w:spacing w:after="0" w:line="240" w:lineRule="auto"/>
        <w:rPr>
          <w:sz w:val="24"/>
          <w:szCs w:val="24"/>
          <w:lang w:eastAsia="zh-TW"/>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  COVID-19健康和安全計畫必須在ELD發佈此範本後45天內完成9月25日"/>
        <w:tblDescription w:val="  COVID-19健康和安全計畫必須在ELD發佈此範本後45天內完成9月25日&#10;（根據指引第62頁）。&#10;"/>
      </w:tblPr>
      <w:tblGrid>
        <w:gridCol w:w="720"/>
        <w:gridCol w:w="8640"/>
      </w:tblGrid>
      <w:tr w:rsidR="004E4103" w14:paraId="57B15724" w14:textId="77777777" w:rsidTr="00064164">
        <w:trPr>
          <w:tblHeader/>
        </w:trPr>
        <w:tc>
          <w:tcPr>
            <w:tcW w:w="720" w:type="dxa"/>
            <w:vAlign w:val="center"/>
          </w:tcPr>
          <w:p w14:paraId="50AA8E3A" w14:textId="77777777" w:rsidR="004E4103" w:rsidRPr="00DF0C69" w:rsidRDefault="004E4103" w:rsidP="004E4103">
            <w:pPr>
              <w:widowControl w:val="0"/>
              <w:autoSpaceDE w:val="0"/>
              <w:autoSpaceDN w:val="0"/>
              <w:jc w:val="center"/>
              <w:rPr>
                <w:rFonts w:eastAsia="Arial" w:cstheme="minorHAnsi"/>
                <w:b/>
                <w:sz w:val="60"/>
                <w:szCs w:val="60"/>
                <w:lang w:bidi="en-US"/>
              </w:rPr>
            </w:pPr>
            <w:r>
              <w:rPr>
                <w:rFonts w:eastAsia="Arial" w:cstheme="minorHAnsi"/>
                <w:b/>
                <w:noProof/>
                <w:color w:val="C00000"/>
                <w:sz w:val="60"/>
                <w:szCs w:val="60"/>
                <w:lang w:eastAsia="zh-TW"/>
              </w:rPr>
              <w:drawing>
                <wp:inline distT="0" distB="0" distL="0" distR="0" wp14:anchorId="4968F471" wp14:editId="5301FA57">
                  <wp:extent cx="457200" cy="457200"/>
                  <wp:effectExtent l="0" t="0" r="0" b="0"/>
                  <wp:docPr id="7" name="Picture 7" title="藍綠色複選標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3E4BA10B" w14:textId="77777777" w:rsidR="004E4103" w:rsidRPr="00392E0C" w:rsidRDefault="004E4103" w:rsidP="004E4103">
            <w:pPr>
              <w:widowControl w:val="0"/>
              <w:autoSpaceDE w:val="0"/>
              <w:autoSpaceDN w:val="0"/>
              <w:rPr>
                <w:rFonts w:ascii="SimSun" w:eastAsia="SimSun" w:hAnsi="SimSun" w:cs="Malgun Gothic"/>
                <w:b/>
                <w:color w:val="00A79D"/>
                <w:u w:val="single"/>
                <w:lang w:eastAsia="zh-HK" w:bidi="en-US"/>
              </w:rPr>
            </w:pPr>
            <w:r w:rsidRPr="00B84894">
              <w:rPr>
                <w:rFonts w:eastAsia="Arial" w:cstheme="minorHAnsi"/>
                <w:b/>
                <w:color w:val="00A79D"/>
                <w:sz w:val="24"/>
                <w:szCs w:val="24"/>
                <w:lang w:eastAsia="zh-TW" w:bidi="en-US"/>
              </w:rPr>
              <w:t xml:space="preserve"> </w:t>
            </w:r>
            <w:r w:rsidRPr="00B84894">
              <w:rPr>
                <w:rFonts w:eastAsia="Arial" w:cstheme="minorHAnsi" w:hint="eastAsia"/>
                <w:b/>
                <w:color w:val="00A79D"/>
                <w:sz w:val="24"/>
                <w:szCs w:val="24"/>
                <w:lang w:eastAsia="zh-HK" w:bidi="en-US"/>
              </w:rPr>
              <w:t xml:space="preserve">  </w:t>
            </w:r>
            <w:r w:rsidRPr="00B84894">
              <w:rPr>
                <w:rFonts w:ascii="SimSun" w:eastAsia="SimSun" w:hAnsi="SimSun" w:cstheme="minorHAnsi" w:hint="eastAsia"/>
                <w:b/>
                <w:color w:val="00A79D"/>
                <w:u w:val="single"/>
                <w:lang w:eastAsia="zh-HK" w:bidi="en-US"/>
              </w:rPr>
              <w:t>COVID-19</w:t>
            </w:r>
            <w:r w:rsidRPr="00B84894">
              <w:rPr>
                <w:rFonts w:ascii="SimSun" w:eastAsia="SimSun" w:hAnsi="SimSun" w:cs="MS Gothic" w:hint="eastAsia"/>
                <w:b/>
                <w:color w:val="00A79D"/>
                <w:u w:val="single"/>
                <w:lang w:eastAsia="zh-HK" w:bidi="en-US"/>
              </w:rPr>
              <w:t>健康和安全計畫必須在</w:t>
            </w:r>
            <w:r w:rsidRPr="00B84894">
              <w:rPr>
                <w:rFonts w:ascii="SimSun" w:eastAsia="SimSun" w:hAnsi="SimSun" w:cstheme="minorHAnsi" w:hint="eastAsia"/>
                <w:b/>
                <w:color w:val="00A79D"/>
                <w:u w:val="single"/>
                <w:lang w:eastAsia="zh-HK" w:bidi="en-US"/>
              </w:rPr>
              <w:t>ELD</w:t>
            </w:r>
            <w:r w:rsidRPr="00B84894">
              <w:rPr>
                <w:rFonts w:ascii="SimSun" w:eastAsia="SimSun" w:hAnsi="SimSun" w:cs="MS Gothic" w:hint="eastAsia"/>
                <w:b/>
                <w:color w:val="00A79D"/>
                <w:u w:val="single"/>
                <w:lang w:eastAsia="zh-HK" w:bidi="en-US"/>
              </w:rPr>
              <w:t>發佈此範本後</w:t>
            </w:r>
            <w:r w:rsidRPr="00B84894">
              <w:rPr>
                <w:rFonts w:ascii="SimSun" w:eastAsia="SimSun" w:hAnsi="SimSun" w:cstheme="minorHAnsi" w:hint="eastAsia"/>
                <w:b/>
                <w:color w:val="00A79D"/>
                <w:u w:val="single"/>
                <w:lang w:eastAsia="zh-HK" w:bidi="en-US"/>
              </w:rPr>
              <w:t>45</w:t>
            </w:r>
            <w:r w:rsidRPr="00B84894">
              <w:rPr>
                <w:rFonts w:ascii="SimSun" w:eastAsia="SimSun" w:hAnsi="SimSun" w:cs="MS Gothic" w:hint="eastAsia"/>
                <w:b/>
                <w:color w:val="00A79D"/>
                <w:u w:val="single"/>
                <w:lang w:eastAsia="zh-HK" w:bidi="en-US"/>
              </w:rPr>
              <w:t>天</w:t>
            </w:r>
            <w:r w:rsidRPr="00B84894">
              <w:rPr>
                <w:rFonts w:ascii="SimSun" w:eastAsia="SimSun" w:hAnsi="SimSun" w:cs="Malgun Gothic" w:hint="eastAsia"/>
                <w:b/>
                <w:color w:val="00A79D"/>
                <w:u w:val="single"/>
                <w:lang w:eastAsia="zh-HK" w:bidi="en-US"/>
              </w:rPr>
              <w:t>內完成</w:t>
            </w:r>
            <w:r w:rsidRPr="00392E0C">
              <w:rPr>
                <w:rFonts w:ascii="SimSun" w:eastAsia="SimSun" w:hAnsi="SimSun" w:cs="Malgun Gothic" w:hint="eastAsia"/>
                <w:b/>
                <w:color w:val="00A79D"/>
                <w:u w:val="single"/>
                <w:lang w:eastAsia="zh-HK" w:bidi="en-US"/>
              </w:rPr>
              <w:t>9月25日</w:t>
            </w:r>
          </w:p>
          <w:p w14:paraId="698F92BC" w14:textId="766E01B4" w:rsidR="004E4103" w:rsidRPr="00BE3001" w:rsidRDefault="004E4103" w:rsidP="004E4103">
            <w:pPr>
              <w:widowControl w:val="0"/>
              <w:autoSpaceDE w:val="0"/>
              <w:autoSpaceDN w:val="0"/>
              <w:rPr>
                <w:rFonts w:eastAsia="Arial" w:cstheme="minorHAnsi"/>
                <w:b/>
                <w:i/>
                <w:color w:val="00A79D"/>
                <w:sz w:val="24"/>
                <w:szCs w:val="24"/>
                <w:lang w:bidi="en-US"/>
              </w:rPr>
            </w:pPr>
            <w:r w:rsidRPr="00B84894">
              <w:rPr>
                <w:rFonts w:ascii="SimSun" w:eastAsia="SimSun" w:hAnsi="SimSun" w:cs="Malgun Gothic" w:hint="eastAsia"/>
                <w:b/>
                <w:color w:val="00A79D"/>
                <w:lang w:eastAsia="zh-HK" w:bidi="en-US"/>
              </w:rPr>
              <w:t>（</w:t>
            </w:r>
            <w:r w:rsidRPr="00B84894">
              <w:rPr>
                <w:rFonts w:ascii="SimSun" w:eastAsia="SimSun" w:hAnsi="SimSun" w:cs="Malgun Gothic" w:hint="eastAsia"/>
                <w:b/>
                <w:color w:val="00A79D"/>
                <w:u w:val="single"/>
                <w:lang w:eastAsia="zh-HK" w:bidi="en-US"/>
              </w:rPr>
              <w:t>根據指引第</w:t>
            </w:r>
            <w:r w:rsidRPr="00B84894">
              <w:rPr>
                <w:rFonts w:ascii="SimSun" w:eastAsia="SimSun" w:hAnsi="SimSun" w:cstheme="minorHAnsi" w:hint="eastAsia"/>
                <w:b/>
                <w:color w:val="00A79D"/>
                <w:u w:val="single"/>
                <w:lang w:eastAsia="zh-HK" w:bidi="en-US"/>
              </w:rPr>
              <w:t>62</w:t>
            </w:r>
            <w:r w:rsidRPr="00B84894">
              <w:rPr>
                <w:rFonts w:ascii="SimSun" w:eastAsia="SimSun" w:hAnsi="SimSun" w:cs="MS Gothic" w:hint="eastAsia"/>
                <w:b/>
                <w:color w:val="00A79D"/>
                <w:u w:val="single"/>
                <w:lang w:eastAsia="zh-HK" w:bidi="en-US"/>
              </w:rPr>
              <w:t>頁）。</w:t>
            </w:r>
          </w:p>
        </w:tc>
      </w:tr>
    </w:tbl>
    <w:p w14:paraId="541D5526" w14:textId="77777777" w:rsidR="00094B9C" w:rsidRDefault="00094B9C" w:rsidP="00F011EC">
      <w:pPr>
        <w:spacing w:after="0" w:line="240" w:lineRule="auto"/>
        <w:ind w:right="205"/>
        <w:rPr>
          <w:rFonts w:cstheme="minorHAnsi"/>
          <w:sz w:val="24"/>
          <w:szCs w:val="24"/>
        </w:rPr>
        <w:sectPr w:rsidR="00094B9C" w:rsidSect="00EF1BC2">
          <w:type w:val="continuous"/>
          <w:pgSz w:w="12240" w:h="15840"/>
          <w:pgMar w:top="1440" w:right="1440" w:bottom="1440" w:left="1440" w:header="720" w:footer="720" w:gutter="0"/>
          <w:cols w:space="720"/>
          <w:docGrid w:linePitch="360"/>
        </w:sectPr>
      </w:pPr>
    </w:p>
    <w:p w14:paraId="045886DF" w14:textId="77777777" w:rsidR="00C75A03" w:rsidRPr="00064164" w:rsidRDefault="00C75A03" w:rsidP="00F011EC">
      <w:pPr>
        <w:spacing w:after="0" w:line="240" w:lineRule="auto"/>
        <w:ind w:right="205"/>
        <w:rPr>
          <w:rFonts w:ascii="SimSun" w:eastAsia="SimSun" w:hAnsi="SimSun" w:cstheme="minorHAnsi"/>
          <w:sz w:val="24"/>
          <w:szCs w:val="24"/>
        </w:rPr>
      </w:pPr>
    </w:p>
    <w:p w14:paraId="05D45791" w14:textId="77777777" w:rsidR="001B05D3" w:rsidRPr="00064164" w:rsidRDefault="001B05D3" w:rsidP="00064164">
      <w:pPr>
        <w:spacing w:after="0" w:line="240" w:lineRule="auto"/>
        <w:ind w:right="205"/>
        <w:jc w:val="center"/>
        <w:rPr>
          <w:rFonts w:ascii="SimSun" w:eastAsia="SimSun" w:hAnsi="SimSun"/>
          <w:b/>
          <w:color w:val="006C64"/>
          <w:sz w:val="32"/>
          <w:szCs w:val="32"/>
          <w:lang w:eastAsia="zh-TW"/>
        </w:rPr>
      </w:pPr>
      <w:bookmarkStart w:id="3" w:name="Appendix"/>
      <w:r w:rsidRPr="00064164">
        <w:rPr>
          <w:rFonts w:ascii="SimSun" w:eastAsia="SimSun" w:hAnsi="SimSun"/>
          <w:b/>
          <w:color w:val="006C64"/>
          <w:sz w:val="32"/>
          <w:szCs w:val="32"/>
          <w:lang w:eastAsia="zh-TW"/>
        </w:rPr>
        <w:t>COVID</w:t>
      </w:r>
      <w:bookmarkEnd w:id="3"/>
      <w:r w:rsidRPr="00064164">
        <w:rPr>
          <w:rFonts w:ascii="SimSun" w:eastAsia="SimSun" w:hAnsi="SimSun"/>
          <w:b/>
          <w:color w:val="006C64"/>
          <w:sz w:val="32"/>
          <w:szCs w:val="32"/>
          <w:lang w:eastAsia="zh-TW"/>
        </w:rPr>
        <w:t>-19</w:t>
      </w:r>
      <w:r w:rsidRPr="00064164">
        <w:rPr>
          <w:rFonts w:ascii="SimSun" w:eastAsia="SimSun" w:hAnsi="SimSun" w:cs="MS Gothic" w:hint="eastAsia"/>
          <w:b/>
          <w:color w:val="006C64"/>
          <w:sz w:val="32"/>
          <w:szCs w:val="32"/>
          <w:lang w:eastAsia="zh-TW"/>
        </w:rPr>
        <w:t>健康和安全計畫工具包</w:t>
      </w:r>
      <w:r w:rsidRPr="00064164">
        <w:rPr>
          <w:rFonts w:ascii="SimSun" w:eastAsia="SimSun" w:hAnsi="SimSun"/>
          <w:b/>
          <w:color w:val="006C64"/>
          <w:sz w:val="32"/>
          <w:szCs w:val="32"/>
          <w:lang w:eastAsia="zh-TW"/>
        </w:rPr>
        <w:t>——</w:t>
      </w:r>
      <w:r w:rsidRPr="00064164">
        <w:rPr>
          <w:rFonts w:ascii="SimSun" w:eastAsia="SimSun" w:hAnsi="SimSun" w:cs="MS Gothic" w:hint="eastAsia"/>
          <w:b/>
          <w:color w:val="006C64"/>
          <w:sz w:val="32"/>
          <w:szCs w:val="32"/>
          <w:lang w:eastAsia="zh-TW"/>
        </w:rPr>
        <w:t>附錄</w:t>
      </w:r>
    </w:p>
    <w:p w14:paraId="13D77129" w14:textId="79DDAE21" w:rsidR="00C75A03" w:rsidRPr="00064164" w:rsidRDefault="00C75A03" w:rsidP="00064164">
      <w:pPr>
        <w:pBdr>
          <w:bottom w:val="single" w:sz="6" w:space="1" w:color="auto"/>
        </w:pBdr>
        <w:spacing w:after="0" w:line="240" w:lineRule="auto"/>
        <w:rPr>
          <w:rFonts w:ascii="SimSun" w:eastAsia="SimSun" w:hAnsi="SimSun"/>
          <w:sz w:val="24"/>
          <w:szCs w:val="24"/>
          <w:lang w:eastAsia="zh-TW"/>
        </w:rPr>
      </w:pPr>
    </w:p>
    <w:p w14:paraId="40A16A99" w14:textId="77777777" w:rsidR="001B05D3" w:rsidRPr="00064164" w:rsidRDefault="001B05D3" w:rsidP="00064164">
      <w:pPr>
        <w:spacing w:before="120"/>
        <w:rPr>
          <w:rFonts w:ascii="SimSun" w:eastAsia="SimSun" w:hAnsi="SimSun"/>
          <w:sz w:val="24"/>
          <w:szCs w:val="24"/>
          <w:lang w:eastAsia="zh-TW"/>
        </w:rPr>
      </w:pPr>
      <w:r w:rsidRPr="00064164">
        <w:rPr>
          <w:rFonts w:ascii="SimSun" w:eastAsia="SimSun" w:hAnsi="SimSun" w:hint="eastAsia"/>
          <w:color w:val="000000"/>
          <w:sz w:val="24"/>
          <w:szCs w:val="24"/>
          <w:lang w:eastAsia="zh-TW"/>
        </w:rPr>
        <w:t>本附錄包含指向文檔、其他範本和其他資源的超連結，旨在幫助您制定和完成</w:t>
      </w:r>
      <w:r w:rsidRPr="00064164">
        <w:rPr>
          <w:rFonts w:ascii="SimSun" w:eastAsia="SimSun" w:hAnsi="SimSun"/>
          <w:color w:val="000000"/>
          <w:sz w:val="24"/>
          <w:szCs w:val="24"/>
          <w:lang w:eastAsia="zh-TW"/>
        </w:rPr>
        <w:t>COVID-19</w:t>
      </w:r>
      <w:r w:rsidRPr="00064164">
        <w:rPr>
          <w:rFonts w:ascii="SimSun" w:eastAsia="SimSun" w:hAnsi="SimSun" w:hint="eastAsia"/>
          <w:color w:val="000000"/>
          <w:sz w:val="24"/>
          <w:szCs w:val="24"/>
          <w:lang w:eastAsia="zh-TW"/>
        </w:rPr>
        <w:t>健康和安全計畫。</w:t>
      </w:r>
    </w:p>
    <w:p w14:paraId="2F41D78E" w14:textId="64EEF949" w:rsidR="00C75A03" w:rsidRPr="00064164" w:rsidRDefault="001B05D3" w:rsidP="00E6472B">
      <w:pPr>
        <w:pStyle w:val="ListParagraph"/>
        <w:widowControl/>
        <w:numPr>
          <w:ilvl w:val="0"/>
          <w:numId w:val="29"/>
        </w:numPr>
        <w:autoSpaceDE/>
        <w:autoSpaceDN/>
        <w:spacing w:before="0" w:after="120"/>
        <w:rPr>
          <w:rFonts w:ascii="SimSun" w:eastAsia="SimSun" w:hAnsi="SimSun"/>
          <w:sz w:val="24"/>
          <w:szCs w:val="24"/>
          <w:lang w:eastAsia="zh-TW"/>
        </w:rPr>
      </w:pPr>
      <w:r w:rsidRPr="00064164">
        <w:rPr>
          <w:rFonts w:ascii="SimSun" w:eastAsia="SimSun" w:hAnsi="SimSun"/>
          <w:color w:val="000000"/>
          <w:sz w:val="24"/>
          <w:szCs w:val="24"/>
          <w:lang w:eastAsia="zh-TW"/>
        </w:rPr>
        <w:t>COVID-19</w:t>
      </w:r>
      <w:r w:rsidRPr="00064164">
        <w:rPr>
          <w:rFonts w:ascii="SimSun" w:eastAsia="SimSun" w:hAnsi="SimSun" w:hint="eastAsia"/>
          <w:color w:val="000000"/>
          <w:sz w:val="24"/>
          <w:szCs w:val="24"/>
          <w:lang w:eastAsia="zh-TW"/>
        </w:rPr>
        <w:t>期間兒童保育和早教健康和安全指引（發佈於</w:t>
      </w:r>
      <w:r w:rsidRPr="00064164">
        <w:rPr>
          <w:rFonts w:ascii="SimSun" w:eastAsia="SimSun" w:hAnsi="SimSun"/>
          <w:color w:val="000000"/>
          <w:sz w:val="24"/>
          <w:szCs w:val="24"/>
          <w:lang w:eastAsia="zh-TW"/>
        </w:rPr>
        <w:t>2020</w:t>
      </w:r>
      <w:r w:rsidRPr="00064164">
        <w:rPr>
          <w:rFonts w:ascii="SimSun" w:eastAsia="SimSun" w:hAnsi="SimSun" w:hint="eastAsia"/>
          <w:color w:val="000000"/>
          <w:sz w:val="24"/>
          <w:szCs w:val="24"/>
          <w:lang w:eastAsia="zh-TW"/>
        </w:rPr>
        <w:t>年</w:t>
      </w:r>
      <w:r w:rsidRPr="00064164">
        <w:rPr>
          <w:rFonts w:ascii="SimSun" w:eastAsia="SimSun" w:hAnsi="SimSun"/>
          <w:color w:val="000000"/>
          <w:sz w:val="24"/>
          <w:szCs w:val="24"/>
          <w:lang w:eastAsia="zh-TW"/>
        </w:rPr>
        <w:t>8</w:t>
      </w:r>
      <w:r w:rsidRPr="00064164">
        <w:rPr>
          <w:rFonts w:ascii="SimSun" w:eastAsia="SimSun" w:hAnsi="SimSun" w:hint="eastAsia"/>
          <w:color w:val="000000"/>
          <w:sz w:val="24"/>
          <w:szCs w:val="24"/>
          <w:lang w:eastAsia="zh-TW"/>
        </w:rPr>
        <w:t>月</w:t>
      </w:r>
      <w:r w:rsidRPr="00064164">
        <w:rPr>
          <w:rFonts w:ascii="SimSun" w:eastAsia="SimSun" w:hAnsi="SimSun"/>
          <w:color w:val="000000"/>
          <w:sz w:val="24"/>
          <w:szCs w:val="24"/>
          <w:lang w:eastAsia="zh-TW"/>
        </w:rPr>
        <w:t>14</w:t>
      </w:r>
      <w:r w:rsidRPr="00064164">
        <w:rPr>
          <w:rFonts w:ascii="SimSun" w:eastAsia="SimSun" w:hAnsi="SimSun" w:hint="eastAsia"/>
          <w:color w:val="000000"/>
          <w:sz w:val="24"/>
          <w:szCs w:val="24"/>
          <w:lang w:eastAsia="zh-TW"/>
        </w:rPr>
        <w:t>日）</w:t>
      </w:r>
    </w:p>
    <w:p w14:paraId="5AA2C648" w14:textId="38440181" w:rsidR="005457C1" w:rsidRPr="00064164" w:rsidRDefault="000C7E78" w:rsidP="00A01FAD">
      <w:pPr>
        <w:spacing w:after="120" w:line="240" w:lineRule="auto"/>
        <w:ind w:left="360"/>
        <w:rPr>
          <w:rFonts w:ascii="SimSun" w:eastAsia="SimSun" w:hAnsi="SimSun"/>
          <w:color w:val="006C64"/>
          <w:sz w:val="24"/>
          <w:szCs w:val="24"/>
        </w:rPr>
      </w:pPr>
      <w:hyperlink r:id="rId45" w:history="1">
        <w:r w:rsidR="005457C1" w:rsidRPr="00064164">
          <w:rPr>
            <w:rStyle w:val="Hyperlink"/>
            <w:rFonts w:ascii="SimSun" w:eastAsia="SimSun" w:hAnsi="SimSun"/>
            <w:color w:val="006C64"/>
            <w:sz w:val="24"/>
            <w:szCs w:val="24"/>
          </w:rPr>
          <w:t>https://oregonearlylearning.com/form_sets/health-and-safety-guidelines-for-child-care-and-early-education-operating-during-covid-19/</w:t>
        </w:r>
      </w:hyperlink>
      <w:r w:rsidR="005457C1" w:rsidRPr="00064164">
        <w:rPr>
          <w:rFonts w:ascii="SimSun" w:eastAsia="SimSun" w:hAnsi="SimSun"/>
          <w:color w:val="006C64"/>
          <w:sz w:val="24"/>
          <w:szCs w:val="24"/>
        </w:rPr>
        <w:t xml:space="preserve"> </w:t>
      </w:r>
    </w:p>
    <w:p w14:paraId="0B0435EE" w14:textId="74CBDD8F" w:rsidR="003D4A90" w:rsidRPr="00064164" w:rsidRDefault="001B05D3" w:rsidP="00E6472B">
      <w:pPr>
        <w:pStyle w:val="ListParagraph"/>
        <w:widowControl/>
        <w:numPr>
          <w:ilvl w:val="0"/>
          <w:numId w:val="29"/>
        </w:numPr>
        <w:autoSpaceDE/>
        <w:autoSpaceDN/>
        <w:spacing w:before="0" w:after="120"/>
        <w:rPr>
          <w:rFonts w:ascii="SimSun" w:eastAsia="SimSun" w:hAnsi="SimSun"/>
          <w:sz w:val="24"/>
          <w:szCs w:val="24"/>
        </w:rPr>
      </w:pPr>
      <w:r w:rsidRPr="00064164">
        <w:rPr>
          <w:rFonts w:ascii="SimSun" w:eastAsia="SimSun" w:hAnsi="SimSun"/>
          <w:sz w:val="24"/>
          <w:szCs w:val="24"/>
        </w:rPr>
        <w:t>OCC COVID-19</w:t>
      </w:r>
      <w:r w:rsidRPr="00064164">
        <w:rPr>
          <w:rFonts w:ascii="SimSun" w:eastAsia="SimSun" w:hAnsi="SimSun" w:cs="MS Gothic" w:hint="eastAsia"/>
          <w:sz w:val="24"/>
          <w:szCs w:val="24"/>
        </w:rPr>
        <w:t>日常健康檢</w:t>
      </w:r>
      <w:r w:rsidRPr="00064164">
        <w:rPr>
          <w:rFonts w:ascii="SimSun" w:eastAsia="SimSun" w:hAnsi="SimSun" w:cs="Microsoft JhengHei" w:hint="eastAsia"/>
          <w:sz w:val="24"/>
          <w:szCs w:val="24"/>
        </w:rPr>
        <w:t>查</w:t>
      </w:r>
    </w:p>
    <w:p w14:paraId="213429AA" w14:textId="5EB9C98A" w:rsidR="00262C21" w:rsidRPr="00064164" w:rsidRDefault="000C7E78" w:rsidP="00E6472B">
      <w:pPr>
        <w:pStyle w:val="ListParagraph"/>
        <w:widowControl/>
        <w:autoSpaceDE/>
        <w:autoSpaceDN/>
        <w:spacing w:before="0" w:after="120"/>
        <w:ind w:left="360"/>
        <w:rPr>
          <w:rFonts w:ascii="SimSun" w:eastAsia="SimSun" w:hAnsi="SimSun"/>
          <w:sz w:val="24"/>
          <w:szCs w:val="24"/>
        </w:rPr>
      </w:pPr>
      <w:hyperlink r:id="rId46" w:history="1">
        <w:r w:rsidR="003D4A90" w:rsidRPr="00064164">
          <w:rPr>
            <w:rStyle w:val="Hyperlink"/>
            <w:rFonts w:ascii="SimSun" w:eastAsia="SimSun" w:hAnsi="SimSun"/>
            <w:color w:val="006C64"/>
            <w:sz w:val="24"/>
            <w:szCs w:val="24"/>
          </w:rPr>
          <w:t>http://oregonearlylearning.com/form_sets/daily-health-check-fillable/</w:t>
        </w:r>
      </w:hyperlink>
      <w:r w:rsidR="003D4A90" w:rsidRPr="00064164">
        <w:rPr>
          <w:rFonts w:ascii="SimSun" w:eastAsia="SimSun" w:hAnsi="SimSun"/>
          <w:color w:val="006C64"/>
          <w:sz w:val="24"/>
          <w:szCs w:val="24"/>
        </w:rPr>
        <w:t xml:space="preserve"> </w:t>
      </w:r>
    </w:p>
    <w:p w14:paraId="692F233D" w14:textId="0740854F" w:rsidR="00262C21" w:rsidRPr="00064164" w:rsidRDefault="001B05D3" w:rsidP="00E6472B">
      <w:pPr>
        <w:pStyle w:val="ListParagraph"/>
        <w:widowControl/>
        <w:numPr>
          <w:ilvl w:val="0"/>
          <w:numId w:val="29"/>
        </w:numPr>
        <w:autoSpaceDE/>
        <w:autoSpaceDN/>
        <w:spacing w:before="0" w:after="120"/>
        <w:rPr>
          <w:rFonts w:ascii="SimSun" w:eastAsia="SimSun" w:hAnsi="SimSun"/>
          <w:sz w:val="24"/>
          <w:szCs w:val="24"/>
        </w:rPr>
      </w:pPr>
      <w:r w:rsidRPr="00064164">
        <w:rPr>
          <w:rFonts w:ascii="SimSun" w:eastAsia="SimSun" w:hAnsi="SimSun"/>
          <w:sz w:val="24"/>
          <w:szCs w:val="24"/>
        </w:rPr>
        <w:t>OCC COVID-19</w:t>
      </w:r>
      <w:r w:rsidRPr="00064164">
        <w:rPr>
          <w:rFonts w:ascii="SimSun" w:eastAsia="SimSun" w:hAnsi="SimSun" w:cs="MS Gothic" w:hint="eastAsia"/>
          <w:sz w:val="24"/>
          <w:szCs w:val="24"/>
        </w:rPr>
        <w:t>每日出勤日誌</w:t>
      </w:r>
    </w:p>
    <w:p w14:paraId="3B740F2A" w14:textId="39B3691E" w:rsidR="00262C21" w:rsidRPr="00064164" w:rsidRDefault="00BB5510" w:rsidP="00E6472B">
      <w:pPr>
        <w:pStyle w:val="ListParagraph"/>
        <w:spacing w:before="0" w:after="120"/>
        <w:ind w:left="360"/>
        <w:rPr>
          <w:rFonts w:ascii="SimSun" w:eastAsia="SimSun" w:hAnsi="SimSun"/>
        </w:rPr>
      </w:pPr>
      <w:r w:rsidRPr="00064164">
        <w:rPr>
          <w:rFonts w:ascii="SimSun" w:eastAsia="SimSun" w:hAnsi="SimSun"/>
          <w:color w:val="006C64"/>
          <w:sz w:val="24"/>
          <w:szCs w:val="24"/>
          <w:u w:val="single"/>
        </w:rPr>
        <w:t>https://oregonearlylearning.com/form_sets/daily-attendance-log-covid-19/</w:t>
      </w:r>
      <w:hyperlink r:id="rId47" w:history="1"/>
    </w:p>
    <w:p w14:paraId="77930D8F" w14:textId="67A619A2" w:rsidR="00EA0D4C" w:rsidRPr="00064164" w:rsidRDefault="001B05D3" w:rsidP="00E6472B">
      <w:pPr>
        <w:pStyle w:val="ListParagraph"/>
        <w:widowControl/>
        <w:numPr>
          <w:ilvl w:val="0"/>
          <w:numId w:val="29"/>
        </w:numPr>
        <w:autoSpaceDE/>
        <w:autoSpaceDN/>
        <w:spacing w:before="0" w:after="120"/>
        <w:rPr>
          <w:rFonts w:ascii="SimSun" w:eastAsia="SimSun" w:hAnsi="SimSun"/>
          <w:sz w:val="24"/>
          <w:szCs w:val="24"/>
        </w:rPr>
      </w:pPr>
      <w:r w:rsidRPr="00064164">
        <w:rPr>
          <w:rFonts w:ascii="SimSun" w:eastAsia="SimSun" w:hAnsi="SimSun"/>
          <w:sz w:val="24"/>
          <w:szCs w:val="24"/>
        </w:rPr>
        <w:t xml:space="preserve">OCC </w:t>
      </w:r>
      <w:r w:rsidRPr="00064164">
        <w:rPr>
          <w:rFonts w:ascii="SimSun" w:eastAsia="SimSun" w:hAnsi="SimSun" w:cs="MS Gothic" w:hint="eastAsia"/>
          <w:sz w:val="24"/>
          <w:szCs w:val="24"/>
        </w:rPr>
        <w:t>排除圖表</w:t>
      </w:r>
    </w:p>
    <w:p w14:paraId="3A352BA7" w14:textId="6D17E934" w:rsidR="004933F5" w:rsidRPr="00064164" w:rsidRDefault="000C7E78" w:rsidP="00E6472B">
      <w:pPr>
        <w:pStyle w:val="ListParagraph"/>
        <w:widowControl/>
        <w:autoSpaceDE/>
        <w:autoSpaceDN/>
        <w:spacing w:before="0" w:after="120"/>
        <w:ind w:left="360"/>
        <w:rPr>
          <w:rFonts w:ascii="SimSun" w:eastAsia="SimSun" w:hAnsi="SimSun"/>
        </w:rPr>
      </w:pPr>
      <w:hyperlink r:id="rId48" w:history="1">
        <w:r w:rsidR="00EA0D4C" w:rsidRPr="00064164">
          <w:rPr>
            <w:rStyle w:val="Hyperlink"/>
            <w:rFonts w:ascii="SimSun" w:eastAsia="SimSun" w:hAnsi="SimSun"/>
            <w:color w:val="006C64"/>
            <w:sz w:val="24"/>
            <w:szCs w:val="24"/>
          </w:rPr>
          <w:t>https://oregonearlylearning.com/form_sets/exclusion-summary-diagram/</w:t>
        </w:r>
      </w:hyperlink>
      <w:r w:rsidR="00EA0D4C" w:rsidRPr="00064164">
        <w:rPr>
          <w:rFonts w:ascii="SimSun" w:eastAsia="SimSun" w:hAnsi="SimSun"/>
          <w:sz w:val="24"/>
          <w:szCs w:val="24"/>
        </w:rPr>
        <w:t xml:space="preserve"> </w:t>
      </w:r>
    </w:p>
    <w:p w14:paraId="009645FC" w14:textId="607F99DD" w:rsidR="00BB5510" w:rsidRPr="00064164" w:rsidRDefault="001B05D3" w:rsidP="00E6472B">
      <w:pPr>
        <w:pStyle w:val="ListParagraph"/>
        <w:widowControl/>
        <w:numPr>
          <w:ilvl w:val="0"/>
          <w:numId w:val="29"/>
        </w:numPr>
        <w:autoSpaceDE/>
        <w:autoSpaceDN/>
        <w:spacing w:before="0" w:after="120"/>
        <w:rPr>
          <w:rFonts w:ascii="SimSun" w:eastAsia="SimSun" w:hAnsi="SimSun"/>
          <w:sz w:val="24"/>
          <w:szCs w:val="24"/>
          <w:lang w:eastAsia="zh-TW"/>
        </w:rPr>
      </w:pPr>
      <w:r w:rsidRPr="00064164">
        <w:rPr>
          <w:rFonts w:ascii="SimSun" w:eastAsia="SimSun" w:hAnsi="SimSun" w:hint="eastAsia"/>
          <w:color w:val="000000"/>
          <w:sz w:val="24"/>
          <w:szCs w:val="24"/>
          <w:lang w:eastAsia="zh-TW"/>
        </w:rPr>
        <w:t>緊急兒童保育指引員工培訓</w:t>
      </w:r>
      <w:r w:rsidR="00C75A03" w:rsidRPr="00064164">
        <w:rPr>
          <w:rFonts w:ascii="SimSun" w:eastAsia="SimSun" w:hAnsi="SimSun"/>
          <w:sz w:val="24"/>
          <w:szCs w:val="24"/>
          <w:lang w:eastAsia="zh-TW"/>
        </w:rPr>
        <w:t xml:space="preserve"> </w:t>
      </w:r>
    </w:p>
    <w:p w14:paraId="2180A5D0" w14:textId="416A0807" w:rsidR="00C75A03" w:rsidRPr="00064164" w:rsidRDefault="000C7E78" w:rsidP="00E6472B">
      <w:pPr>
        <w:pStyle w:val="ListParagraph"/>
        <w:widowControl/>
        <w:autoSpaceDE/>
        <w:autoSpaceDN/>
        <w:spacing w:before="0" w:after="120"/>
        <w:ind w:left="360"/>
        <w:rPr>
          <w:rFonts w:ascii="SimSun" w:eastAsia="SimSun" w:hAnsi="SimSun"/>
          <w:sz w:val="24"/>
          <w:szCs w:val="24"/>
        </w:rPr>
      </w:pPr>
      <w:hyperlink r:id="rId49" w:history="1">
        <w:r w:rsidR="003D4A90" w:rsidRPr="00064164">
          <w:rPr>
            <w:rStyle w:val="Hyperlink"/>
            <w:rFonts w:ascii="SimSun" w:eastAsia="SimSun" w:hAnsi="SimSun"/>
            <w:color w:val="006C64"/>
            <w:sz w:val="24"/>
            <w:szCs w:val="24"/>
          </w:rPr>
          <w:t>https://oregonearlylearning.com/form_sets/staff-covid-19-training-fillable/</w:t>
        </w:r>
      </w:hyperlink>
      <w:r w:rsidR="003D4A90" w:rsidRPr="00064164">
        <w:rPr>
          <w:rFonts w:ascii="SimSun" w:eastAsia="SimSun" w:hAnsi="SimSun"/>
          <w:color w:val="006C64"/>
          <w:sz w:val="24"/>
          <w:szCs w:val="24"/>
        </w:rPr>
        <w:t xml:space="preserve"> </w:t>
      </w:r>
      <w:r w:rsidR="00BB5510" w:rsidRPr="00064164" w:rsidDel="00EA0D4C">
        <w:rPr>
          <w:rFonts w:ascii="SimSun" w:eastAsia="SimSun" w:hAnsi="SimSun"/>
          <w:color w:val="006C64"/>
          <w:sz w:val="24"/>
          <w:szCs w:val="24"/>
        </w:rPr>
        <w:t xml:space="preserve"> </w:t>
      </w:r>
    </w:p>
    <w:p w14:paraId="7234D8D0" w14:textId="48D04EC1" w:rsidR="00BB5510" w:rsidRPr="00064164" w:rsidRDefault="001B05D3" w:rsidP="00E6472B">
      <w:pPr>
        <w:pStyle w:val="ListParagraph"/>
        <w:widowControl/>
        <w:numPr>
          <w:ilvl w:val="0"/>
          <w:numId w:val="29"/>
        </w:numPr>
        <w:autoSpaceDE/>
        <w:autoSpaceDN/>
        <w:spacing w:before="0" w:after="120"/>
        <w:rPr>
          <w:rFonts w:ascii="SimSun" w:eastAsia="SimSun" w:hAnsi="SimSun"/>
          <w:sz w:val="24"/>
          <w:szCs w:val="24"/>
        </w:rPr>
      </w:pPr>
      <w:r w:rsidRPr="00064164">
        <w:rPr>
          <w:rFonts w:ascii="SimSun" w:eastAsia="SimSun" w:hAnsi="SimSun"/>
          <w:color w:val="000000"/>
          <w:sz w:val="24"/>
          <w:szCs w:val="24"/>
          <w:lang w:eastAsia="zh-TW"/>
        </w:rPr>
        <w:t>OCC</w:t>
      </w:r>
      <w:r w:rsidRPr="00064164">
        <w:rPr>
          <w:rFonts w:ascii="SimSun" w:eastAsia="SimSun" w:hAnsi="SimSun" w:hint="eastAsia"/>
          <w:color w:val="000000"/>
          <w:sz w:val="24"/>
          <w:szCs w:val="24"/>
          <w:lang w:eastAsia="zh-TW"/>
        </w:rPr>
        <w:t>交通計畫範本</w:t>
      </w:r>
      <w:r w:rsidR="00C75A03" w:rsidRPr="00064164">
        <w:rPr>
          <w:rFonts w:ascii="SimSun" w:eastAsia="SimSun" w:hAnsi="SimSun"/>
          <w:sz w:val="24"/>
          <w:szCs w:val="24"/>
        </w:rPr>
        <w:t xml:space="preserve"> </w:t>
      </w:r>
    </w:p>
    <w:p w14:paraId="5F65E76A" w14:textId="5FC2FB21" w:rsidR="00C75A03" w:rsidRPr="00064164" w:rsidRDefault="000C7E78" w:rsidP="00E6472B">
      <w:pPr>
        <w:pStyle w:val="ListParagraph"/>
        <w:widowControl/>
        <w:autoSpaceDE/>
        <w:autoSpaceDN/>
        <w:spacing w:before="0" w:after="120"/>
        <w:ind w:left="360"/>
        <w:rPr>
          <w:rFonts w:ascii="SimSun" w:eastAsia="SimSun" w:hAnsi="SimSun"/>
          <w:color w:val="006C64"/>
          <w:sz w:val="24"/>
          <w:szCs w:val="24"/>
        </w:rPr>
      </w:pPr>
      <w:hyperlink r:id="rId50" w:history="1">
        <w:r w:rsidR="003D4A90" w:rsidRPr="00064164">
          <w:rPr>
            <w:rStyle w:val="Hyperlink"/>
            <w:rFonts w:ascii="SimSun" w:eastAsia="SimSun" w:hAnsi="SimSun"/>
            <w:color w:val="006C64"/>
            <w:sz w:val="24"/>
            <w:szCs w:val="24"/>
          </w:rPr>
          <w:t>https://oregonearlylearning.com/form_sets/transportation-plan-fillable/</w:t>
        </w:r>
      </w:hyperlink>
      <w:r w:rsidR="003D4A90" w:rsidRPr="00064164">
        <w:rPr>
          <w:rFonts w:ascii="SimSun" w:eastAsia="SimSun" w:hAnsi="SimSun"/>
          <w:color w:val="006C64"/>
          <w:sz w:val="24"/>
          <w:szCs w:val="24"/>
          <w:u w:val="single"/>
        </w:rPr>
        <w:t xml:space="preserve"> </w:t>
      </w:r>
      <w:r w:rsidR="00BB5510" w:rsidRPr="00064164" w:rsidDel="00EA0D4C">
        <w:rPr>
          <w:rFonts w:ascii="SimSun" w:eastAsia="SimSun" w:hAnsi="SimSun"/>
          <w:color w:val="006C64"/>
          <w:sz w:val="24"/>
          <w:szCs w:val="24"/>
          <w:u w:val="single"/>
        </w:rPr>
        <w:t xml:space="preserve"> </w:t>
      </w:r>
    </w:p>
    <w:sectPr w:rsidR="00C75A03" w:rsidRPr="00064164" w:rsidSect="00094B9C">
      <w:footerReference w:type="defaul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296CF2" w14:textId="77777777" w:rsidR="000C7E78" w:rsidRDefault="000C7E78" w:rsidP="00706AC6">
      <w:pPr>
        <w:spacing w:after="0" w:line="240" w:lineRule="auto"/>
      </w:pPr>
      <w:r>
        <w:separator/>
      </w:r>
    </w:p>
  </w:endnote>
  <w:endnote w:type="continuationSeparator" w:id="0">
    <w:p w14:paraId="064F2146" w14:textId="77777777" w:rsidR="000C7E78" w:rsidRDefault="000C7E78" w:rsidP="00706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Microsoft JhengHei UI"/>
    <w:panose1 w:val="02010601000101010101"/>
    <w:charset w:val="88"/>
    <w:family w:val="roman"/>
    <w:pitch w:val="variable"/>
    <w:sig w:usb0="00000000"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9461812"/>
      <w:docPartObj>
        <w:docPartGallery w:val="Page Numbers (Bottom of Page)"/>
        <w:docPartUnique/>
      </w:docPartObj>
    </w:sdtPr>
    <w:sdtEndPr>
      <w:rPr>
        <w:noProof/>
      </w:rPr>
    </w:sdtEndPr>
    <w:sdtContent>
      <w:p w14:paraId="3927F6D6" w14:textId="7DFF315C" w:rsidR="00064164" w:rsidRDefault="00064164">
        <w:pPr>
          <w:pStyle w:val="Footer"/>
          <w:jc w:val="right"/>
        </w:pPr>
        <w:r>
          <w:fldChar w:fldCharType="begin"/>
        </w:r>
        <w:r>
          <w:instrText xml:space="preserve"> PAGE   \* MERGEFORMAT </w:instrText>
        </w:r>
        <w:r>
          <w:fldChar w:fldCharType="separate"/>
        </w:r>
        <w:r w:rsidR="00AE1042">
          <w:rPr>
            <w:noProof/>
          </w:rPr>
          <w:t>6</w:t>
        </w:r>
        <w:r>
          <w:rPr>
            <w:noProof/>
          </w:rPr>
          <w:fldChar w:fldCharType="end"/>
        </w:r>
      </w:p>
    </w:sdtContent>
  </w:sdt>
  <w:p w14:paraId="566C3FD6" w14:textId="77777777" w:rsidR="00064164" w:rsidRDefault="00064164" w:rsidP="00027C1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CA095" w14:textId="605405E9" w:rsidR="00064164" w:rsidRDefault="00064164" w:rsidP="00027C1C">
    <w:pPr>
      <w:pStyle w:val="Footer"/>
      <w:jc w:val="right"/>
    </w:pPr>
    <w:r>
      <w:fldChar w:fldCharType="begin"/>
    </w:r>
    <w:r>
      <w:instrText xml:space="preserve"> PAGE   \* MERGEFORMAT </w:instrText>
    </w:r>
    <w:r>
      <w:fldChar w:fldCharType="separate"/>
    </w:r>
    <w:r w:rsidR="000C7E78">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A7F28" w14:textId="43BFE91C" w:rsidR="00064164" w:rsidRDefault="00064164" w:rsidP="00027C1C">
    <w:pPr>
      <w:pStyle w:val="Footer"/>
      <w:jc w:val="right"/>
    </w:pPr>
    <w:r>
      <w:fldChar w:fldCharType="begin"/>
    </w:r>
    <w:r>
      <w:instrText xml:space="preserve"> PAGE   \* MERGEFORMAT </w:instrText>
    </w:r>
    <w:r>
      <w:fldChar w:fldCharType="separate"/>
    </w:r>
    <w:r w:rsidR="00AE1042">
      <w:rPr>
        <w:noProof/>
      </w:rPr>
      <w:t>26</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99B81" w14:textId="77777777" w:rsidR="00064164" w:rsidRDefault="00064164" w:rsidP="00027C1C">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5619961"/>
      <w:docPartObj>
        <w:docPartGallery w:val="Page Numbers (Bottom of Page)"/>
        <w:docPartUnique/>
      </w:docPartObj>
    </w:sdtPr>
    <w:sdtEndPr>
      <w:rPr>
        <w:noProof/>
      </w:rPr>
    </w:sdtEndPr>
    <w:sdtContent>
      <w:p w14:paraId="33174CD0" w14:textId="2E01C58D" w:rsidR="00064164" w:rsidRDefault="00064164">
        <w:pPr>
          <w:pStyle w:val="Footer"/>
          <w:jc w:val="right"/>
        </w:pPr>
        <w:r>
          <w:fldChar w:fldCharType="begin"/>
        </w:r>
        <w:r>
          <w:instrText xml:space="preserve"> PAGE   \* MERGEFORMAT </w:instrText>
        </w:r>
        <w:r>
          <w:fldChar w:fldCharType="separate"/>
        </w:r>
        <w:r w:rsidR="00AE1042">
          <w:rPr>
            <w:noProof/>
          </w:rPr>
          <w:t>27</w:t>
        </w:r>
        <w:r>
          <w:rPr>
            <w:noProof/>
          </w:rPr>
          <w:fldChar w:fldCharType="end"/>
        </w:r>
      </w:p>
    </w:sdtContent>
  </w:sdt>
  <w:p w14:paraId="65D39403" w14:textId="77777777" w:rsidR="00064164" w:rsidRDefault="00064164" w:rsidP="00027C1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BEB223" w14:textId="77777777" w:rsidR="000C7E78" w:rsidRDefault="000C7E78" w:rsidP="00706AC6">
      <w:pPr>
        <w:spacing w:after="0" w:line="240" w:lineRule="auto"/>
      </w:pPr>
      <w:r>
        <w:separator/>
      </w:r>
    </w:p>
  </w:footnote>
  <w:footnote w:type="continuationSeparator" w:id="0">
    <w:p w14:paraId="113B435F" w14:textId="77777777" w:rsidR="000C7E78" w:rsidRDefault="000C7E78" w:rsidP="00706A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D92C6" w14:textId="7A6A1402" w:rsidR="00064164" w:rsidRPr="00064164" w:rsidRDefault="00064164" w:rsidP="004F64B0">
    <w:pPr>
      <w:pStyle w:val="Header"/>
      <w:rPr>
        <w:rFonts w:ascii="SimSun" w:eastAsia="SimSun" w:hAnsi="SimSun"/>
        <w:b/>
        <w:bCs/>
      </w:rPr>
    </w:pPr>
    <w:r w:rsidRPr="00064164">
      <w:rPr>
        <w:rFonts w:ascii="SimSun" w:eastAsia="SimSun" w:hAnsi="SimSun"/>
        <w:b/>
        <w:color w:val="000000"/>
        <w:sz w:val="24"/>
        <w:lang w:eastAsia="zh-TW"/>
      </w:rPr>
      <w:t>COVID-19</w:t>
    </w:r>
    <w:r w:rsidRPr="00064164">
      <w:rPr>
        <w:rFonts w:ascii="SimSun" w:eastAsia="SimSun" w:hAnsi="SimSun" w:hint="eastAsia"/>
        <w:b/>
        <w:color w:val="000000"/>
        <w:sz w:val="24"/>
        <w:lang w:eastAsia="zh-TW"/>
      </w:rPr>
      <w:t>健康和安全計畫</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4E489" w14:textId="0E67B669" w:rsidR="00064164" w:rsidRDefault="00064164">
    <w:pPr>
      <w:pStyle w:val="Header"/>
    </w:pPr>
    <w:r w:rsidRPr="00B84894">
      <w:rPr>
        <w:rFonts w:ascii="SimSun" w:eastAsia="SimSun" w:hAnsi="SimSun"/>
        <w:b/>
        <w:bCs/>
      </w:rPr>
      <w:t>COVID-19</w:t>
    </w:r>
    <w:r w:rsidRPr="00B84894">
      <w:rPr>
        <w:rFonts w:ascii="SimSun" w:eastAsia="SimSun" w:hAnsi="SimSun" w:cs="MS Gothic" w:hint="eastAsia"/>
        <w:b/>
        <w:bCs/>
      </w:rPr>
      <w:t>健康和安全計畫</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D8157" w14:textId="5A14C388" w:rsidR="00064164" w:rsidRDefault="00064164">
    <w:pPr>
      <w:pStyle w:val="Header"/>
    </w:pPr>
    <w:r w:rsidRPr="00B84894">
      <w:rPr>
        <w:rFonts w:ascii="SimSun" w:eastAsia="SimSun" w:hAnsi="SimSun"/>
        <w:b/>
        <w:bCs/>
      </w:rPr>
      <w:t>COVID-19</w:t>
    </w:r>
    <w:r w:rsidRPr="00B84894">
      <w:rPr>
        <w:rFonts w:ascii="SimSun" w:eastAsia="SimSun" w:hAnsi="SimSun" w:cs="MS Gothic" w:hint="eastAsia"/>
        <w:b/>
        <w:bCs/>
      </w:rPr>
      <w:t>健康和安全計畫</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F1057" w14:textId="73E361E1" w:rsidR="00064164" w:rsidRDefault="00064164">
    <w:pPr>
      <w:pStyle w:val="Header"/>
    </w:pPr>
    <w:r w:rsidRPr="00B84894">
      <w:rPr>
        <w:rFonts w:ascii="SimSun" w:eastAsia="SimSun" w:hAnsi="SimSun"/>
        <w:b/>
        <w:bCs/>
      </w:rPr>
      <w:t>COVID-19</w:t>
    </w:r>
    <w:r w:rsidRPr="00B84894">
      <w:rPr>
        <w:rFonts w:ascii="SimSun" w:eastAsia="SimSun" w:hAnsi="SimSun" w:cs="MS Gothic" w:hint="eastAsia"/>
        <w:b/>
        <w:bCs/>
      </w:rPr>
      <w:t>健康和安全計畫</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1F61C" w14:textId="4E710CD8" w:rsidR="00064164" w:rsidRDefault="00064164">
    <w:pPr>
      <w:pStyle w:val="Header"/>
    </w:pPr>
    <w:r w:rsidRPr="00B84894">
      <w:rPr>
        <w:rFonts w:ascii="SimSun" w:eastAsia="SimSun" w:hAnsi="SimSun"/>
        <w:b/>
        <w:bCs/>
      </w:rPr>
      <w:t>COVID-19</w:t>
    </w:r>
    <w:r w:rsidRPr="00B84894">
      <w:rPr>
        <w:rFonts w:ascii="SimSun" w:eastAsia="SimSun" w:hAnsi="SimSun" w:cs="MS Gothic" w:hint="eastAsia"/>
        <w:b/>
        <w:bCs/>
      </w:rPr>
      <w:t>健康和安全計畫</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E2505" w14:textId="34236D77" w:rsidR="00064164" w:rsidRPr="00F6746B" w:rsidRDefault="00064164">
    <w:pPr>
      <w:pStyle w:val="Header"/>
      <w:rPr>
        <w:b/>
        <w:bCs/>
      </w:rPr>
    </w:pPr>
    <w:r w:rsidRPr="00B84894">
      <w:rPr>
        <w:rFonts w:ascii="SimSun" w:eastAsia="SimSun" w:hAnsi="SimSun"/>
        <w:b/>
        <w:bCs/>
      </w:rPr>
      <w:t>COVID-19</w:t>
    </w:r>
    <w:r w:rsidRPr="00B84894">
      <w:rPr>
        <w:rFonts w:ascii="SimSun" w:eastAsia="SimSun" w:hAnsi="SimSun" w:cs="MS Gothic" w:hint="eastAsia"/>
        <w:b/>
        <w:bCs/>
      </w:rPr>
      <w:t>健康和安全計畫</w:t>
    </w:r>
  </w:p>
  <w:p w14:paraId="611F35D0" w14:textId="77777777" w:rsidR="00064164" w:rsidRDefault="0006416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B13AC" w14:textId="6987B99A" w:rsidR="00064164" w:rsidRPr="00F6746B" w:rsidRDefault="00064164">
    <w:pPr>
      <w:pStyle w:val="Header"/>
      <w:rPr>
        <w:b/>
        <w:bCs/>
      </w:rPr>
    </w:pPr>
    <w:r w:rsidRPr="004D2A63">
      <w:rPr>
        <w:rFonts w:ascii="SimSun" w:eastAsia="SimSun" w:hAnsi="SimSun"/>
        <w:b/>
        <w:bCs/>
      </w:rPr>
      <w:t xml:space="preserve"> </w:t>
    </w:r>
    <w:r w:rsidRPr="00B84894">
      <w:rPr>
        <w:rFonts w:ascii="SimSun" w:eastAsia="SimSun" w:hAnsi="SimSun"/>
        <w:b/>
        <w:bCs/>
      </w:rPr>
      <w:t>COVID-19</w:t>
    </w:r>
    <w:r w:rsidRPr="00B84894">
      <w:rPr>
        <w:rFonts w:ascii="SimSun" w:eastAsia="SimSun" w:hAnsi="SimSun" w:cs="MS Gothic" w:hint="eastAsia"/>
        <w:b/>
        <w:bCs/>
      </w:rPr>
      <w:t>健康和安全計畫</w:t>
    </w:r>
  </w:p>
  <w:p w14:paraId="7E8E8F90" w14:textId="77777777" w:rsidR="00064164" w:rsidRDefault="000641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37503" w14:textId="1E88A231" w:rsidR="00064164" w:rsidRDefault="00064164" w:rsidP="00E6472B">
    <w:pPr>
      <w:pStyle w:val="Header"/>
      <w:tabs>
        <w:tab w:val="left" w:pos="7350"/>
      </w:tabs>
    </w:pPr>
    <w:r>
      <w:tab/>
    </w:r>
    <w:r>
      <w:rPr>
        <w:rFonts w:ascii="Gill Sans MT" w:eastAsia="Gill Sans MT" w:hAnsi="Gill Sans MT" w:cstheme="minorHAnsi"/>
        <w:b/>
        <w:bCs/>
        <w:noProof/>
        <w:color w:val="00A79D"/>
        <w:sz w:val="36"/>
        <w:szCs w:val="36"/>
        <w:lang w:eastAsia="zh-TW"/>
      </w:rPr>
      <w:drawing>
        <wp:inline distT="0" distB="0" distL="0" distR="0" wp14:anchorId="7C13934C" wp14:editId="56965B0A">
          <wp:extent cx="711200" cy="711200"/>
          <wp:effectExtent l="0" t="0" r="0" b="0"/>
          <wp:docPr id="2" name="Picture 2" title="心圖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elines Ico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r>
      <w:tab/>
    </w:r>
    <w: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1B7AD" w14:textId="77777777" w:rsidR="00064164" w:rsidRPr="00064164" w:rsidRDefault="00064164" w:rsidP="00F608F9">
    <w:pPr>
      <w:pStyle w:val="Header"/>
      <w:rPr>
        <w:rFonts w:ascii="SimSun" w:eastAsia="SimSun" w:hAnsi="SimSun"/>
        <w:b/>
        <w:bCs/>
      </w:rPr>
    </w:pPr>
    <w:r w:rsidRPr="00064164">
      <w:rPr>
        <w:rFonts w:ascii="SimSun" w:eastAsia="SimSun" w:hAnsi="SimSun"/>
        <w:b/>
        <w:bCs/>
      </w:rPr>
      <w:t>COVID-19</w:t>
    </w:r>
    <w:r w:rsidRPr="00064164">
      <w:rPr>
        <w:rFonts w:ascii="SimSun" w:eastAsia="SimSun" w:hAnsi="SimSun" w:cs="MS Gothic" w:hint="eastAsia"/>
        <w:b/>
        <w:bCs/>
      </w:rPr>
      <w:t>健康和安全計畫</w:t>
    </w:r>
  </w:p>
  <w:p w14:paraId="7524C8B0" w14:textId="5C1B1FC9" w:rsidR="00064164" w:rsidRDefault="0006416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E6DB2" w14:textId="77777777" w:rsidR="00064164" w:rsidRPr="00B84894" w:rsidRDefault="00064164" w:rsidP="007539D5">
    <w:pPr>
      <w:pStyle w:val="Header"/>
      <w:rPr>
        <w:rFonts w:ascii="SimSun" w:eastAsia="SimSun" w:hAnsi="SimSun"/>
        <w:b/>
        <w:bCs/>
      </w:rPr>
    </w:pPr>
    <w:r w:rsidRPr="00B84894">
      <w:rPr>
        <w:rFonts w:ascii="SimSun" w:eastAsia="SimSun" w:hAnsi="SimSun"/>
        <w:b/>
        <w:bCs/>
      </w:rPr>
      <w:t>COVID-19</w:t>
    </w:r>
    <w:r w:rsidRPr="00B84894">
      <w:rPr>
        <w:rFonts w:ascii="SimSun" w:eastAsia="SimSun" w:hAnsi="SimSun" w:cs="MS Gothic" w:hint="eastAsia"/>
        <w:b/>
        <w:bCs/>
      </w:rPr>
      <w:t>健康和安全計畫</w:t>
    </w:r>
  </w:p>
  <w:p w14:paraId="7F5BB00D" w14:textId="561272B3" w:rsidR="00064164" w:rsidRDefault="0006416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1C525" w14:textId="1A00306D" w:rsidR="00064164" w:rsidRDefault="00064164">
    <w:pPr>
      <w:pStyle w:val="Header"/>
    </w:pPr>
    <w:r w:rsidRPr="00B84894">
      <w:rPr>
        <w:rFonts w:ascii="SimSun" w:eastAsia="SimSun" w:hAnsi="SimSun"/>
        <w:b/>
        <w:bCs/>
      </w:rPr>
      <w:t>COVID-19</w:t>
    </w:r>
    <w:r w:rsidRPr="00B84894">
      <w:rPr>
        <w:rFonts w:ascii="SimSun" w:eastAsia="SimSun" w:hAnsi="SimSun" w:cs="MS Gothic" w:hint="eastAsia"/>
        <w:b/>
        <w:bCs/>
      </w:rPr>
      <w:t>健康和安全計畫</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23E74" w14:textId="230E8DFD" w:rsidR="00064164" w:rsidRDefault="00064164">
    <w:pPr>
      <w:pStyle w:val="Header"/>
    </w:pPr>
    <w:r w:rsidRPr="00B84894">
      <w:rPr>
        <w:rFonts w:ascii="SimSun" w:eastAsia="SimSun" w:hAnsi="SimSun"/>
        <w:b/>
        <w:bCs/>
      </w:rPr>
      <w:t>COVID-19</w:t>
    </w:r>
    <w:r w:rsidRPr="00B84894">
      <w:rPr>
        <w:rFonts w:ascii="SimSun" w:eastAsia="SimSun" w:hAnsi="SimSun" w:cs="MS Gothic" w:hint="eastAsia"/>
        <w:b/>
        <w:bCs/>
      </w:rPr>
      <w:t>健康和安全計畫</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9E448" w14:textId="79800C8B" w:rsidR="00064164" w:rsidRDefault="00064164">
    <w:pPr>
      <w:pStyle w:val="Header"/>
    </w:pPr>
    <w:r w:rsidRPr="00B84894">
      <w:rPr>
        <w:rFonts w:ascii="SimSun" w:eastAsia="SimSun" w:hAnsi="SimSun"/>
        <w:b/>
        <w:bCs/>
      </w:rPr>
      <w:t>COVID-19</w:t>
    </w:r>
    <w:r w:rsidRPr="00B84894">
      <w:rPr>
        <w:rFonts w:ascii="SimSun" w:eastAsia="SimSun" w:hAnsi="SimSun" w:cs="MS Gothic" w:hint="eastAsia"/>
        <w:b/>
        <w:bCs/>
      </w:rPr>
      <w:t>健康和安全計畫</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90466" w14:textId="59EC2725" w:rsidR="00064164" w:rsidRDefault="00064164">
    <w:pPr>
      <w:pStyle w:val="Header"/>
    </w:pPr>
    <w:r w:rsidRPr="00B84894">
      <w:rPr>
        <w:rFonts w:ascii="SimSun" w:eastAsia="SimSun" w:hAnsi="SimSun"/>
        <w:b/>
        <w:bCs/>
      </w:rPr>
      <w:t>COVID-19</w:t>
    </w:r>
    <w:r w:rsidRPr="00B84894">
      <w:rPr>
        <w:rFonts w:ascii="SimSun" w:eastAsia="SimSun" w:hAnsi="SimSun" w:cs="MS Gothic" w:hint="eastAsia"/>
        <w:b/>
        <w:bCs/>
      </w:rPr>
      <w:t>健康和安全計畫</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EDD74" w14:textId="3C0A7D03" w:rsidR="00064164" w:rsidRDefault="00064164">
    <w:pPr>
      <w:pStyle w:val="Header"/>
    </w:pPr>
    <w:r w:rsidRPr="00B84894">
      <w:rPr>
        <w:rFonts w:ascii="SimSun" w:eastAsia="SimSun" w:hAnsi="SimSun"/>
        <w:b/>
        <w:bCs/>
      </w:rPr>
      <w:t>COVID-19</w:t>
    </w:r>
    <w:r w:rsidRPr="00B84894">
      <w:rPr>
        <w:rFonts w:ascii="SimSun" w:eastAsia="SimSun" w:hAnsi="SimSun" w:cs="MS Gothic" w:hint="eastAsia"/>
        <w:b/>
        <w:bCs/>
      </w:rPr>
      <w:t>健康和安全計畫</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76120"/>
    <w:multiLevelType w:val="hybridMultilevel"/>
    <w:tmpl w:val="8212601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E0F15"/>
    <w:multiLevelType w:val="hybridMultilevel"/>
    <w:tmpl w:val="1E481302"/>
    <w:lvl w:ilvl="0" w:tplc="925432B8">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37F52"/>
    <w:multiLevelType w:val="hybridMultilevel"/>
    <w:tmpl w:val="5B1828AA"/>
    <w:lvl w:ilvl="0" w:tplc="8DCE7F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A0949"/>
    <w:multiLevelType w:val="hybridMultilevel"/>
    <w:tmpl w:val="A48E7014"/>
    <w:lvl w:ilvl="0" w:tplc="20E69E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33BCA"/>
    <w:multiLevelType w:val="hybridMultilevel"/>
    <w:tmpl w:val="B6E60F8A"/>
    <w:lvl w:ilvl="0" w:tplc="90B2A784">
      <w:numFmt w:val="bullet"/>
      <w:lvlText w:val=""/>
      <w:lvlJc w:val="left"/>
      <w:pPr>
        <w:ind w:left="720" w:hanging="360"/>
      </w:pPr>
      <w:rPr>
        <w:rFonts w:ascii="Wingdings" w:eastAsia="Arial" w:hAnsi="Wingdings" w:cstheme="minorHAnsi" w:hint="default"/>
        <w:b/>
        <w:i w:val="0"/>
        <w:sz w:val="60"/>
        <w:szCs w:val="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13A90"/>
    <w:multiLevelType w:val="hybridMultilevel"/>
    <w:tmpl w:val="0E843888"/>
    <w:lvl w:ilvl="0" w:tplc="15DAD23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A4ADB"/>
    <w:multiLevelType w:val="hybridMultilevel"/>
    <w:tmpl w:val="0596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F0A29"/>
    <w:multiLevelType w:val="hybridMultilevel"/>
    <w:tmpl w:val="F78C6B9A"/>
    <w:lvl w:ilvl="0" w:tplc="04090003">
      <w:start w:val="1"/>
      <w:numFmt w:val="bullet"/>
      <w:lvlText w:val="o"/>
      <w:lvlJc w:val="left"/>
      <w:pPr>
        <w:ind w:left="720" w:hanging="360"/>
      </w:pPr>
      <w:rPr>
        <w:rFonts w:ascii="Courier New" w:hAnsi="Courier New" w:cs="Courier New" w:hint="default"/>
        <w:color w:val="auto"/>
      </w:rPr>
    </w:lvl>
    <w:lvl w:ilvl="1" w:tplc="2F7E671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362DF"/>
    <w:multiLevelType w:val="hybridMultilevel"/>
    <w:tmpl w:val="4224D6AA"/>
    <w:lvl w:ilvl="0" w:tplc="BC2685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4119D"/>
    <w:multiLevelType w:val="hybridMultilevel"/>
    <w:tmpl w:val="6FD0E2D6"/>
    <w:lvl w:ilvl="0" w:tplc="EC3A0C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7A01BE"/>
    <w:multiLevelType w:val="hybridMultilevel"/>
    <w:tmpl w:val="0018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0F0AAF"/>
    <w:multiLevelType w:val="hybridMultilevel"/>
    <w:tmpl w:val="01CC6168"/>
    <w:lvl w:ilvl="0" w:tplc="2CD4449E">
      <w:start w:val="1"/>
      <w:numFmt w:val="bullet"/>
      <w:lvlText w:val=""/>
      <w:lvlJc w:val="left"/>
      <w:pPr>
        <w:ind w:left="360" w:hanging="360"/>
      </w:pPr>
      <w:rPr>
        <w:rFonts w:ascii="Wingdings" w:hAnsi="Wingdings" w:hint="default"/>
        <w:color w:val="006C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1E723E"/>
    <w:multiLevelType w:val="hybridMultilevel"/>
    <w:tmpl w:val="F538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B0651A"/>
    <w:multiLevelType w:val="hybridMultilevel"/>
    <w:tmpl w:val="B7467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F5D3D"/>
    <w:multiLevelType w:val="hybridMultilevel"/>
    <w:tmpl w:val="CED2E51C"/>
    <w:lvl w:ilvl="0" w:tplc="145C879E">
      <w:start w:val="1"/>
      <w:numFmt w:val="decimal"/>
      <w:lvlText w:val="%1."/>
      <w:lvlJc w:val="left"/>
      <w:pPr>
        <w:ind w:left="720" w:hanging="360"/>
      </w:pPr>
      <w:rPr>
        <w:rFonts w:hint="default"/>
        <w:b/>
        <w:bCs/>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D0F80"/>
    <w:multiLevelType w:val="hybridMultilevel"/>
    <w:tmpl w:val="86107C18"/>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91922"/>
    <w:multiLevelType w:val="hybridMultilevel"/>
    <w:tmpl w:val="C58C0BC8"/>
    <w:lvl w:ilvl="0" w:tplc="145C879E">
      <w:start w:val="1"/>
      <w:numFmt w:val="decimal"/>
      <w:lvlText w:val="%1."/>
      <w:lvlJc w:val="left"/>
      <w:pPr>
        <w:ind w:left="720" w:hanging="360"/>
      </w:pPr>
      <w:rPr>
        <w:rFonts w:hint="default"/>
        <w:b/>
        <w:bCs/>
        <w:w w:val="100"/>
      </w:rPr>
    </w:lvl>
    <w:lvl w:ilvl="1" w:tplc="04090001">
      <w:start w:val="1"/>
      <w:numFmt w:val="bullet"/>
      <w:lvlText w:val=""/>
      <w:lvlJc w:val="left"/>
      <w:pPr>
        <w:ind w:left="1440" w:hanging="360"/>
      </w:pPr>
      <w:rPr>
        <w:rFonts w:ascii="Symbol" w:hAnsi="Symbol" w:hint="default"/>
      </w:rPr>
    </w:lvl>
    <w:lvl w:ilvl="2" w:tplc="3C1A1FF6">
      <w:start w:val="2"/>
      <w:numFmt w:val="bullet"/>
      <w:lvlText w:val="-"/>
      <w:lvlJc w:val="left"/>
      <w:pPr>
        <w:ind w:left="2160" w:hanging="360"/>
      </w:pPr>
      <w:rPr>
        <w:rFonts w:ascii="Calibri" w:eastAsia="Calibr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005678"/>
    <w:multiLevelType w:val="hybridMultilevel"/>
    <w:tmpl w:val="B6E60344"/>
    <w:lvl w:ilvl="0" w:tplc="145C879E">
      <w:start w:val="1"/>
      <w:numFmt w:val="decimal"/>
      <w:lvlText w:val="%1."/>
      <w:lvlJc w:val="left"/>
      <w:pPr>
        <w:ind w:left="720" w:hanging="360"/>
      </w:pPr>
      <w:rPr>
        <w:rFonts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F3EAE"/>
    <w:multiLevelType w:val="hybridMultilevel"/>
    <w:tmpl w:val="2DEC377E"/>
    <w:lvl w:ilvl="0" w:tplc="5B8ED8C0">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47FA1"/>
    <w:multiLevelType w:val="hybridMultilevel"/>
    <w:tmpl w:val="8D465C4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11894"/>
    <w:multiLevelType w:val="hybridMultilevel"/>
    <w:tmpl w:val="17F222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3D3838"/>
    <w:multiLevelType w:val="hybridMultilevel"/>
    <w:tmpl w:val="31D8B08E"/>
    <w:lvl w:ilvl="0" w:tplc="D6A0364E">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314345"/>
    <w:multiLevelType w:val="hybridMultilevel"/>
    <w:tmpl w:val="66044590"/>
    <w:lvl w:ilvl="0" w:tplc="C772EAB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B86C20"/>
    <w:multiLevelType w:val="hybridMultilevel"/>
    <w:tmpl w:val="FD7C256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9E035D"/>
    <w:multiLevelType w:val="hybridMultilevel"/>
    <w:tmpl w:val="5A52798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E81F72"/>
    <w:multiLevelType w:val="hybridMultilevel"/>
    <w:tmpl w:val="DE38CA9E"/>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476991"/>
    <w:multiLevelType w:val="hybridMultilevel"/>
    <w:tmpl w:val="11FAEA2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45037"/>
    <w:multiLevelType w:val="hybridMultilevel"/>
    <w:tmpl w:val="DF20794C"/>
    <w:lvl w:ilvl="0" w:tplc="34947D78">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031877"/>
    <w:multiLevelType w:val="hybridMultilevel"/>
    <w:tmpl w:val="A53C92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F82F93"/>
    <w:multiLevelType w:val="hybridMultilevel"/>
    <w:tmpl w:val="A4445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C20EEB"/>
    <w:multiLevelType w:val="hybridMultilevel"/>
    <w:tmpl w:val="19B4687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70E0D"/>
    <w:multiLevelType w:val="hybridMultilevel"/>
    <w:tmpl w:val="B524BAC4"/>
    <w:lvl w:ilvl="0" w:tplc="764E214A">
      <w:numFmt w:val="bullet"/>
      <w:lvlText w:val=""/>
      <w:lvlJc w:val="left"/>
      <w:pPr>
        <w:ind w:left="3600" w:hanging="360"/>
      </w:pPr>
      <w:rPr>
        <w:rFonts w:ascii="Wingdings" w:eastAsia="Arial" w:hAnsi="Wingdings" w:cstheme="minorHAnsi" w:hint="default"/>
        <w:b/>
        <w:i w:val="0"/>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6FB1246E"/>
    <w:multiLevelType w:val="hybridMultilevel"/>
    <w:tmpl w:val="9BA0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A83B2C"/>
    <w:multiLevelType w:val="hybridMultilevel"/>
    <w:tmpl w:val="0B66B9B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5F2F0C"/>
    <w:multiLevelType w:val="hybridMultilevel"/>
    <w:tmpl w:val="B46AE66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23"/>
  </w:num>
  <w:num w:numId="4">
    <w:abstractNumId w:val="34"/>
  </w:num>
  <w:num w:numId="5">
    <w:abstractNumId w:val="3"/>
  </w:num>
  <w:num w:numId="6">
    <w:abstractNumId w:val="0"/>
  </w:num>
  <w:num w:numId="7">
    <w:abstractNumId w:val="26"/>
  </w:num>
  <w:num w:numId="8">
    <w:abstractNumId w:val="15"/>
  </w:num>
  <w:num w:numId="9">
    <w:abstractNumId w:val="25"/>
  </w:num>
  <w:num w:numId="10">
    <w:abstractNumId w:val="33"/>
  </w:num>
  <w:num w:numId="11">
    <w:abstractNumId w:val="32"/>
  </w:num>
  <w:num w:numId="12">
    <w:abstractNumId w:val="6"/>
  </w:num>
  <w:num w:numId="13">
    <w:abstractNumId w:val="12"/>
  </w:num>
  <w:num w:numId="14">
    <w:abstractNumId w:val="8"/>
  </w:num>
  <w:num w:numId="15">
    <w:abstractNumId w:val="7"/>
  </w:num>
  <w:num w:numId="16">
    <w:abstractNumId w:val="9"/>
  </w:num>
  <w:num w:numId="17">
    <w:abstractNumId w:val="2"/>
  </w:num>
  <w:num w:numId="18">
    <w:abstractNumId w:val="1"/>
  </w:num>
  <w:num w:numId="19">
    <w:abstractNumId w:val="18"/>
  </w:num>
  <w:num w:numId="20">
    <w:abstractNumId w:val="27"/>
  </w:num>
  <w:num w:numId="21">
    <w:abstractNumId w:val="22"/>
  </w:num>
  <w:num w:numId="22">
    <w:abstractNumId w:val="5"/>
  </w:num>
  <w:num w:numId="23">
    <w:abstractNumId w:val="13"/>
  </w:num>
  <w:num w:numId="24">
    <w:abstractNumId w:val="14"/>
  </w:num>
  <w:num w:numId="25">
    <w:abstractNumId w:val="17"/>
  </w:num>
  <w:num w:numId="26">
    <w:abstractNumId w:val="10"/>
  </w:num>
  <w:num w:numId="27">
    <w:abstractNumId w:val="16"/>
  </w:num>
  <w:num w:numId="28">
    <w:abstractNumId w:val="21"/>
  </w:num>
  <w:num w:numId="29">
    <w:abstractNumId w:val="11"/>
  </w:num>
  <w:num w:numId="30">
    <w:abstractNumId w:val="31"/>
  </w:num>
  <w:num w:numId="31">
    <w:abstractNumId w:val="4"/>
  </w:num>
  <w:num w:numId="32">
    <w:abstractNumId w:val="20"/>
  </w:num>
  <w:num w:numId="33">
    <w:abstractNumId w:val="29"/>
  </w:num>
  <w:num w:numId="34">
    <w:abstractNumId w:val="28"/>
  </w:num>
  <w:num w:numId="35">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sDQ0NjUyMzA1tzRV0lEKTi0uzszPAykwrAUAjTx5eCwAAAA="/>
  </w:docVars>
  <w:rsids>
    <w:rsidRoot w:val="00C5727A"/>
    <w:rsid w:val="0002007A"/>
    <w:rsid w:val="00027C1C"/>
    <w:rsid w:val="0003636E"/>
    <w:rsid w:val="0003736C"/>
    <w:rsid w:val="000428BD"/>
    <w:rsid w:val="00044FB3"/>
    <w:rsid w:val="00063CF5"/>
    <w:rsid w:val="00064164"/>
    <w:rsid w:val="00074C3C"/>
    <w:rsid w:val="000815EE"/>
    <w:rsid w:val="00094B9C"/>
    <w:rsid w:val="000A1B78"/>
    <w:rsid w:val="000B1141"/>
    <w:rsid w:val="000B4102"/>
    <w:rsid w:val="000C7E78"/>
    <w:rsid w:val="000F0660"/>
    <w:rsid w:val="000F1104"/>
    <w:rsid w:val="000F6867"/>
    <w:rsid w:val="00103423"/>
    <w:rsid w:val="00106850"/>
    <w:rsid w:val="00111243"/>
    <w:rsid w:val="00116964"/>
    <w:rsid w:val="00121C09"/>
    <w:rsid w:val="001222CB"/>
    <w:rsid w:val="00140B03"/>
    <w:rsid w:val="00143C06"/>
    <w:rsid w:val="00144060"/>
    <w:rsid w:val="00145167"/>
    <w:rsid w:val="00150AEF"/>
    <w:rsid w:val="00155397"/>
    <w:rsid w:val="00161F1A"/>
    <w:rsid w:val="00163074"/>
    <w:rsid w:val="00170702"/>
    <w:rsid w:val="001716FC"/>
    <w:rsid w:val="001719FF"/>
    <w:rsid w:val="0018423A"/>
    <w:rsid w:val="00185CA7"/>
    <w:rsid w:val="001A08A6"/>
    <w:rsid w:val="001A47F3"/>
    <w:rsid w:val="001B05D3"/>
    <w:rsid w:val="001B12B6"/>
    <w:rsid w:val="001B5862"/>
    <w:rsid w:val="001B7F5F"/>
    <w:rsid w:val="001C1D18"/>
    <w:rsid w:val="001D26C9"/>
    <w:rsid w:val="001E1BD6"/>
    <w:rsid w:val="001F7162"/>
    <w:rsid w:val="001F76D2"/>
    <w:rsid w:val="00200905"/>
    <w:rsid w:val="00204039"/>
    <w:rsid w:val="00214A3E"/>
    <w:rsid w:val="002165C8"/>
    <w:rsid w:val="00227642"/>
    <w:rsid w:val="00231462"/>
    <w:rsid w:val="00235A76"/>
    <w:rsid w:val="002362BC"/>
    <w:rsid w:val="00252866"/>
    <w:rsid w:val="002626F5"/>
    <w:rsid w:val="00262C21"/>
    <w:rsid w:val="00272054"/>
    <w:rsid w:val="00272352"/>
    <w:rsid w:val="00277FC6"/>
    <w:rsid w:val="00282A38"/>
    <w:rsid w:val="00282F99"/>
    <w:rsid w:val="00287072"/>
    <w:rsid w:val="002940DF"/>
    <w:rsid w:val="00296A2D"/>
    <w:rsid w:val="002A64F3"/>
    <w:rsid w:val="002B3A0E"/>
    <w:rsid w:val="002B6560"/>
    <w:rsid w:val="002C159E"/>
    <w:rsid w:val="002C65E7"/>
    <w:rsid w:val="002D0632"/>
    <w:rsid w:val="002E097B"/>
    <w:rsid w:val="002E490F"/>
    <w:rsid w:val="002F0C0F"/>
    <w:rsid w:val="002F2EAA"/>
    <w:rsid w:val="002F5DA1"/>
    <w:rsid w:val="00311FDC"/>
    <w:rsid w:val="00312290"/>
    <w:rsid w:val="00324A9D"/>
    <w:rsid w:val="003273E4"/>
    <w:rsid w:val="00341E29"/>
    <w:rsid w:val="00342E13"/>
    <w:rsid w:val="00344AAD"/>
    <w:rsid w:val="00353727"/>
    <w:rsid w:val="00371936"/>
    <w:rsid w:val="00386BD6"/>
    <w:rsid w:val="00392E0C"/>
    <w:rsid w:val="003A74E6"/>
    <w:rsid w:val="003A7A84"/>
    <w:rsid w:val="003D2EE2"/>
    <w:rsid w:val="003D3673"/>
    <w:rsid w:val="003D4A90"/>
    <w:rsid w:val="003E76A4"/>
    <w:rsid w:val="003F73EB"/>
    <w:rsid w:val="004012C9"/>
    <w:rsid w:val="00403002"/>
    <w:rsid w:val="004032A7"/>
    <w:rsid w:val="00414DA8"/>
    <w:rsid w:val="00420CDC"/>
    <w:rsid w:val="00420F04"/>
    <w:rsid w:val="00422572"/>
    <w:rsid w:val="0043117D"/>
    <w:rsid w:val="00451067"/>
    <w:rsid w:val="00473198"/>
    <w:rsid w:val="004824CD"/>
    <w:rsid w:val="00484AAD"/>
    <w:rsid w:val="00485A7A"/>
    <w:rsid w:val="004924AD"/>
    <w:rsid w:val="004933F5"/>
    <w:rsid w:val="00493A27"/>
    <w:rsid w:val="00493E10"/>
    <w:rsid w:val="004944DA"/>
    <w:rsid w:val="00495385"/>
    <w:rsid w:val="0049554A"/>
    <w:rsid w:val="00495ED9"/>
    <w:rsid w:val="004977FA"/>
    <w:rsid w:val="004A16EE"/>
    <w:rsid w:val="004A44B0"/>
    <w:rsid w:val="004A65D5"/>
    <w:rsid w:val="004B34AC"/>
    <w:rsid w:val="004C3296"/>
    <w:rsid w:val="004C3B1B"/>
    <w:rsid w:val="004D2A63"/>
    <w:rsid w:val="004D34C9"/>
    <w:rsid w:val="004E4103"/>
    <w:rsid w:val="004F2809"/>
    <w:rsid w:val="004F3611"/>
    <w:rsid w:val="004F5640"/>
    <w:rsid w:val="004F64B0"/>
    <w:rsid w:val="005457C1"/>
    <w:rsid w:val="00547D2E"/>
    <w:rsid w:val="00554D61"/>
    <w:rsid w:val="00566CD7"/>
    <w:rsid w:val="005737E9"/>
    <w:rsid w:val="00581F25"/>
    <w:rsid w:val="00582FCC"/>
    <w:rsid w:val="00583B25"/>
    <w:rsid w:val="005947CF"/>
    <w:rsid w:val="005A518B"/>
    <w:rsid w:val="005B0750"/>
    <w:rsid w:val="005B0FB1"/>
    <w:rsid w:val="005B5DAC"/>
    <w:rsid w:val="005B76CF"/>
    <w:rsid w:val="005C50AA"/>
    <w:rsid w:val="005C7BD5"/>
    <w:rsid w:val="005F4478"/>
    <w:rsid w:val="006042BD"/>
    <w:rsid w:val="00611FCE"/>
    <w:rsid w:val="00624BAF"/>
    <w:rsid w:val="0062567C"/>
    <w:rsid w:val="0064000E"/>
    <w:rsid w:val="0064726E"/>
    <w:rsid w:val="00651AFC"/>
    <w:rsid w:val="0066710C"/>
    <w:rsid w:val="00670EE6"/>
    <w:rsid w:val="00673816"/>
    <w:rsid w:val="00673CAB"/>
    <w:rsid w:val="00676AC1"/>
    <w:rsid w:val="00694CF0"/>
    <w:rsid w:val="006A6A9B"/>
    <w:rsid w:val="006A7473"/>
    <w:rsid w:val="006B0460"/>
    <w:rsid w:val="006B59C0"/>
    <w:rsid w:val="006D2F55"/>
    <w:rsid w:val="006D57C1"/>
    <w:rsid w:val="006D7347"/>
    <w:rsid w:val="006E39EA"/>
    <w:rsid w:val="006E78C7"/>
    <w:rsid w:val="006F524F"/>
    <w:rsid w:val="00703401"/>
    <w:rsid w:val="00703BC5"/>
    <w:rsid w:val="00706AC6"/>
    <w:rsid w:val="00740A66"/>
    <w:rsid w:val="00752C81"/>
    <w:rsid w:val="0075365B"/>
    <w:rsid w:val="007539D5"/>
    <w:rsid w:val="007547A4"/>
    <w:rsid w:val="007644B8"/>
    <w:rsid w:val="007656E4"/>
    <w:rsid w:val="00773E31"/>
    <w:rsid w:val="007872A2"/>
    <w:rsid w:val="007925DB"/>
    <w:rsid w:val="007A7472"/>
    <w:rsid w:val="007A7527"/>
    <w:rsid w:val="007B0DAE"/>
    <w:rsid w:val="007B126A"/>
    <w:rsid w:val="007B6A1D"/>
    <w:rsid w:val="007C7872"/>
    <w:rsid w:val="007D0B07"/>
    <w:rsid w:val="007F2AAF"/>
    <w:rsid w:val="008048FA"/>
    <w:rsid w:val="00806C5F"/>
    <w:rsid w:val="008131F3"/>
    <w:rsid w:val="00822647"/>
    <w:rsid w:val="00826185"/>
    <w:rsid w:val="00832BB8"/>
    <w:rsid w:val="00850906"/>
    <w:rsid w:val="00852F54"/>
    <w:rsid w:val="008930B0"/>
    <w:rsid w:val="008A194A"/>
    <w:rsid w:val="008A238B"/>
    <w:rsid w:val="008B187D"/>
    <w:rsid w:val="008B3BE8"/>
    <w:rsid w:val="008C0A7F"/>
    <w:rsid w:val="008C5275"/>
    <w:rsid w:val="008D2585"/>
    <w:rsid w:val="008D65E4"/>
    <w:rsid w:val="008E3295"/>
    <w:rsid w:val="008E69EF"/>
    <w:rsid w:val="009104A5"/>
    <w:rsid w:val="00911C9F"/>
    <w:rsid w:val="0092518C"/>
    <w:rsid w:val="00933578"/>
    <w:rsid w:val="00935EF0"/>
    <w:rsid w:val="009424A7"/>
    <w:rsid w:val="00942C05"/>
    <w:rsid w:val="00945E7A"/>
    <w:rsid w:val="00965B6C"/>
    <w:rsid w:val="00966D66"/>
    <w:rsid w:val="009757F2"/>
    <w:rsid w:val="00976349"/>
    <w:rsid w:val="00976F45"/>
    <w:rsid w:val="00980767"/>
    <w:rsid w:val="00993F5B"/>
    <w:rsid w:val="009A0E08"/>
    <w:rsid w:val="009A0EB3"/>
    <w:rsid w:val="009A32CA"/>
    <w:rsid w:val="009B03E7"/>
    <w:rsid w:val="009B4746"/>
    <w:rsid w:val="009C5BFD"/>
    <w:rsid w:val="009D3E54"/>
    <w:rsid w:val="009D5F0A"/>
    <w:rsid w:val="009E3223"/>
    <w:rsid w:val="009E46AD"/>
    <w:rsid w:val="009E52EC"/>
    <w:rsid w:val="009F01EE"/>
    <w:rsid w:val="009F106D"/>
    <w:rsid w:val="009F4012"/>
    <w:rsid w:val="00A01FAD"/>
    <w:rsid w:val="00A05E7E"/>
    <w:rsid w:val="00A10819"/>
    <w:rsid w:val="00A10D78"/>
    <w:rsid w:val="00A17EE0"/>
    <w:rsid w:val="00A2775E"/>
    <w:rsid w:val="00A41420"/>
    <w:rsid w:val="00A42976"/>
    <w:rsid w:val="00A517DC"/>
    <w:rsid w:val="00A52901"/>
    <w:rsid w:val="00A56453"/>
    <w:rsid w:val="00A64658"/>
    <w:rsid w:val="00A6677A"/>
    <w:rsid w:val="00A7694B"/>
    <w:rsid w:val="00A84043"/>
    <w:rsid w:val="00AA00EC"/>
    <w:rsid w:val="00AA5AFE"/>
    <w:rsid w:val="00AE1042"/>
    <w:rsid w:val="00AE6411"/>
    <w:rsid w:val="00AF0BEC"/>
    <w:rsid w:val="00AF0C45"/>
    <w:rsid w:val="00AF2271"/>
    <w:rsid w:val="00B001AC"/>
    <w:rsid w:val="00B1140B"/>
    <w:rsid w:val="00B24E8E"/>
    <w:rsid w:val="00B26031"/>
    <w:rsid w:val="00B2623E"/>
    <w:rsid w:val="00B359D3"/>
    <w:rsid w:val="00B41AB5"/>
    <w:rsid w:val="00B4204E"/>
    <w:rsid w:val="00B42B56"/>
    <w:rsid w:val="00B45522"/>
    <w:rsid w:val="00B507EC"/>
    <w:rsid w:val="00B53B2B"/>
    <w:rsid w:val="00B5565F"/>
    <w:rsid w:val="00B73AC3"/>
    <w:rsid w:val="00B83035"/>
    <w:rsid w:val="00B91554"/>
    <w:rsid w:val="00B921B9"/>
    <w:rsid w:val="00B9643F"/>
    <w:rsid w:val="00BA5059"/>
    <w:rsid w:val="00BA5EA8"/>
    <w:rsid w:val="00BB5510"/>
    <w:rsid w:val="00BB58EC"/>
    <w:rsid w:val="00BB6F62"/>
    <w:rsid w:val="00BB73A7"/>
    <w:rsid w:val="00BD5EF1"/>
    <w:rsid w:val="00BD6786"/>
    <w:rsid w:val="00BE0255"/>
    <w:rsid w:val="00BE5CF6"/>
    <w:rsid w:val="00BE6667"/>
    <w:rsid w:val="00BF693D"/>
    <w:rsid w:val="00C008F9"/>
    <w:rsid w:val="00C10916"/>
    <w:rsid w:val="00C14FC0"/>
    <w:rsid w:val="00C24630"/>
    <w:rsid w:val="00C250A5"/>
    <w:rsid w:val="00C27961"/>
    <w:rsid w:val="00C376B9"/>
    <w:rsid w:val="00C43E41"/>
    <w:rsid w:val="00C52C42"/>
    <w:rsid w:val="00C53A03"/>
    <w:rsid w:val="00C5727A"/>
    <w:rsid w:val="00C62EAB"/>
    <w:rsid w:val="00C75A03"/>
    <w:rsid w:val="00C777F3"/>
    <w:rsid w:val="00C93402"/>
    <w:rsid w:val="00C972EB"/>
    <w:rsid w:val="00CA41DF"/>
    <w:rsid w:val="00CB3429"/>
    <w:rsid w:val="00CB6371"/>
    <w:rsid w:val="00CC3377"/>
    <w:rsid w:val="00CC42C0"/>
    <w:rsid w:val="00CC5783"/>
    <w:rsid w:val="00CC79F4"/>
    <w:rsid w:val="00CD485F"/>
    <w:rsid w:val="00CD5BD2"/>
    <w:rsid w:val="00CE0EA4"/>
    <w:rsid w:val="00CE4938"/>
    <w:rsid w:val="00CE4E14"/>
    <w:rsid w:val="00CF07DE"/>
    <w:rsid w:val="00CF5F64"/>
    <w:rsid w:val="00CF7671"/>
    <w:rsid w:val="00D017A0"/>
    <w:rsid w:val="00D12492"/>
    <w:rsid w:val="00D13922"/>
    <w:rsid w:val="00D163CF"/>
    <w:rsid w:val="00D20D9E"/>
    <w:rsid w:val="00D25C2C"/>
    <w:rsid w:val="00D268BE"/>
    <w:rsid w:val="00D26A4B"/>
    <w:rsid w:val="00D33C59"/>
    <w:rsid w:val="00D43737"/>
    <w:rsid w:val="00D45F89"/>
    <w:rsid w:val="00D53B64"/>
    <w:rsid w:val="00D54CA9"/>
    <w:rsid w:val="00D54DDD"/>
    <w:rsid w:val="00D60137"/>
    <w:rsid w:val="00D618EA"/>
    <w:rsid w:val="00D6237B"/>
    <w:rsid w:val="00D714C5"/>
    <w:rsid w:val="00D72D27"/>
    <w:rsid w:val="00D8510D"/>
    <w:rsid w:val="00DA558A"/>
    <w:rsid w:val="00DB4566"/>
    <w:rsid w:val="00DD702C"/>
    <w:rsid w:val="00DE3118"/>
    <w:rsid w:val="00DF0C69"/>
    <w:rsid w:val="00DF2D17"/>
    <w:rsid w:val="00E01197"/>
    <w:rsid w:val="00E05E8D"/>
    <w:rsid w:val="00E14ECA"/>
    <w:rsid w:val="00E3385B"/>
    <w:rsid w:val="00E40814"/>
    <w:rsid w:val="00E62744"/>
    <w:rsid w:val="00E6472B"/>
    <w:rsid w:val="00E66FFD"/>
    <w:rsid w:val="00E674D1"/>
    <w:rsid w:val="00E94A34"/>
    <w:rsid w:val="00E9679D"/>
    <w:rsid w:val="00EA0D4C"/>
    <w:rsid w:val="00EA229D"/>
    <w:rsid w:val="00EB324C"/>
    <w:rsid w:val="00EC0ABB"/>
    <w:rsid w:val="00EC1873"/>
    <w:rsid w:val="00EC1EBC"/>
    <w:rsid w:val="00ED58FF"/>
    <w:rsid w:val="00EE1D28"/>
    <w:rsid w:val="00EE4444"/>
    <w:rsid w:val="00EE6A1B"/>
    <w:rsid w:val="00EE7919"/>
    <w:rsid w:val="00EF1BC2"/>
    <w:rsid w:val="00EF6C0F"/>
    <w:rsid w:val="00F011EC"/>
    <w:rsid w:val="00F01F33"/>
    <w:rsid w:val="00F04127"/>
    <w:rsid w:val="00F05A05"/>
    <w:rsid w:val="00F102BD"/>
    <w:rsid w:val="00F11781"/>
    <w:rsid w:val="00F16565"/>
    <w:rsid w:val="00F27128"/>
    <w:rsid w:val="00F3313E"/>
    <w:rsid w:val="00F35097"/>
    <w:rsid w:val="00F47536"/>
    <w:rsid w:val="00F51AA6"/>
    <w:rsid w:val="00F51CC5"/>
    <w:rsid w:val="00F605C6"/>
    <w:rsid w:val="00F608F9"/>
    <w:rsid w:val="00F65BF0"/>
    <w:rsid w:val="00F6746B"/>
    <w:rsid w:val="00F7452C"/>
    <w:rsid w:val="00F841EF"/>
    <w:rsid w:val="00F86032"/>
    <w:rsid w:val="00F91CED"/>
    <w:rsid w:val="00F959AA"/>
    <w:rsid w:val="00FA52A0"/>
    <w:rsid w:val="00FB08BC"/>
    <w:rsid w:val="00FE3C45"/>
    <w:rsid w:val="00FE633B"/>
    <w:rsid w:val="00FF18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2DDE5"/>
  <w15:chartTrackingRefBased/>
  <w15:docId w15:val="{5F7F163B-0BB3-4FE7-93F6-FD313D010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A34"/>
  </w:style>
  <w:style w:type="paragraph" w:styleId="Heading2">
    <w:name w:val="heading 2"/>
    <w:basedOn w:val="Normal"/>
    <w:next w:val="Normal"/>
    <w:link w:val="Heading2Char"/>
    <w:uiPriority w:val="9"/>
    <w:semiHidden/>
    <w:unhideWhenUsed/>
    <w:qFormat/>
    <w:rsid w:val="00B53B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528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706AC6"/>
    <w:pPr>
      <w:widowControl w:val="0"/>
      <w:autoSpaceDE w:val="0"/>
      <w:autoSpaceDN w:val="0"/>
      <w:spacing w:after="0" w:line="240" w:lineRule="auto"/>
      <w:ind w:left="3336"/>
      <w:outlineLvl w:val="3"/>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A64F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2A64F3"/>
    <w:rPr>
      <w:rFonts w:ascii="Calibri" w:eastAsia="Calibri" w:hAnsi="Calibri" w:cs="Calibri"/>
    </w:rPr>
  </w:style>
  <w:style w:type="paragraph" w:styleId="ListParagraph">
    <w:name w:val="List Paragraph"/>
    <w:basedOn w:val="Normal"/>
    <w:uiPriority w:val="34"/>
    <w:qFormat/>
    <w:rsid w:val="002A64F3"/>
    <w:pPr>
      <w:widowControl w:val="0"/>
      <w:autoSpaceDE w:val="0"/>
      <w:autoSpaceDN w:val="0"/>
      <w:spacing w:before="120" w:after="0" w:line="240" w:lineRule="auto"/>
      <w:ind w:left="3339"/>
    </w:pPr>
    <w:rPr>
      <w:rFonts w:ascii="Calibri" w:eastAsia="Calibri" w:hAnsi="Calibri" w:cs="Calibri"/>
    </w:rPr>
  </w:style>
  <w:style w:type="character" w:customStyle="1" w:styleId="Heading4Char">
    <w:name w:val="Heading 4 Char"/>
    <w:basedOn w:val="DefaultParagraphFont"/>
    <w:link w:val="Heading4"/>
    <w:uiPriority w:val="1"/>
    <w:rsid w:val="00706AC6"/>
    <w:rPr>
      <w:rFonts w:ascii="Calibri" w:eastAsia="Calibri" w:hAnsi="Calibri" w:cs="Calibri"/>
      <w:b/>
      <w:bCs/>
    </w:rPr>
  </w:style>
  <w:style w:type="character" w:customStyle="1" w:styleId="Heading3Char">
    <w:name w:val="Heading 3 Char"/>
    <w:basedOn w:val="DefaultParagraphFont"/>
    <w:link w:val="Heading3"/>
    <w:uiPriority w:val="9"/>
    <w:semiHidden/>
    <w:rsid w:val="00252866"/>
    <w:rPr>
      <w:rFonts w:asciiTheme="majorHAnsi" w:eastAsiaTheme="majorEastAsia" w:hAnsiTheme="majorHAnsi" w:cstheme="majorBidi"/>
      <w:color w:val="1F4D78" w:themeColor="accent1" w:themeShade="7F"/>
      <w:sz w:val="24"/>
      <w:szCs w:val="24"/>
    </w:rPr>
  </w:style>
  <w:style w:type="paragraph" w:styleId="TOC1">
    <w:name w:val="toc 1"/>
    <w:basedOn w:val="Normal"/>
    <w:uiPriority w:val="1"/>
    <w:qFormat/>
    <w:rsid w:val="00B53B2B"/>
    <w:pPr>
      <w:widowControl w:val="0"/>
      <w:autoSpaceDE w:val="0"/>
      <w:autoSpaceDN w:val="0"/>
      <w:spacing w:before="136" w:after="0" w:line="240" w:lineRule="auto"/>
      <w:ind w:left="140"/>
    </w:pPr>
    <w:rPr>
      <w:rFonts w:ascii="Arial" w:eastAsia="Arial" w:hAnsi="Arial" w:cs="Arial"/>
      <w:b/>
      <w:bCs/>
      <w:sz w:val="24"/>
      <w:szCs w:val="24"/>
      <w:lang w:bidi="en-US"/>
    </w:rPr>
  </w:style>
  <w:style w:type="character" w:customStyle="1" w:styleId="Heading2Char">
    <w:name w:val="Heading 2 Char"/>
    <w:basedOn w:val="DefaultParagraphFont"/>
    <w:link w:val="Heading2"/>
    <w:uiPriority w:val="9"/>
    <w:semiHidden/>
    <w:rsid w:val="00B53B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3B2B"/>
    <w:rPr>
      <w:color w:val="0000FF"/>
      <w:u w:val="single"/>
    </w:rPr>
  </w:style>
  <w:style w:type="paragraph" w:customStyle="1" w:styleId="TableParagraph">
    <w:name w:val="Table Paragraph"/>
    <w:basedOn w:val="Normal"/>
    <w:uiPriority w:val="1"/>
    <w:qFormat/>
    <w:rsid w:val="00B53B2B"/>
    <w:pPr>
      <w:widowControl w:val="0"/>
      <w:autoSpaceDE w:val="0"/>
      <w:autoSpaceDN w:val="0"/>
      <w:spacing w:after="0" w:line="240" w:lineRule="auto"/>
    </w:pPr>
    <w:rPr>
      <w:rFonts w:ascii="Arial" w:eastAsia="Arial" w:hAnsi="Arial" w:cs="Arial"/>
      <w:lang w:bidi="en-US"/>
    </w:rPr>
  </w:style>
  <w:style w:type="table" w:styleId="TableGrid">
    <w:name w:val="Table Grid"/>
    <w:basedOn w:val="TableNormal"/>
    <w:uiPriority w:val="39"/>
    <w:rsid w:val="008D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46B"/>
  </w:style>
  <w:style w:type="paragraph" w:styleId="Footer">
    <w:name w:val="footer"/>
    <w:basedOn w:val="Normal"/>
    <w:link w:val="FooterChar"/>
    <w:uiPriority w:val="99"/>
    <w:unhideWhenUsed/>
    <w:rsid w:val="00F6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46B"/>
  </w:style>
  <w:style w:type="character" w:styleId="CommentReference">
    <w:name w:val="annotation reference"/>
    <w:basedOn w:val="DefaultParagraphFont"/>
    <w:uiPriority w:val="99"/>
    <w:semiHidden/>
    <w:unhideWhenUsed/>
    <w:rsid w:val="00C972EB"/>
    <w:rPr>
      <w:sz w:val="16"/>
      <w:szCs w:val="16"/>
    </w:rPr>
  </w:style>
  <w:style w:type="paragraph" w:styleId="CommentText">
    <w:name w:val="annotation text"/>
    <w:basedOn w:val="Normal"/>
    <w:link w:val="CommentTextChar"/>
    <w:uiPriority w:val="99"/>
    <w:semiHidden/>
    <w:unhideWhenUsed/>
    <w:rsid w:val="00C972EB"/>
    <w:pPr>
      <w:spacing w:line="240" w:lineRule="auto"/>
    </w:pPr>
    <w:rPr>
      <w:sz w:val="20"/>
      <w:szCs w:val="20"/>
    </w:rPr>
  </w:style>
  <w:style w:type="character" w:customStyle="1" w:styleId="CommentTextChar">
    <w:name w:val="Comment Text Char"/>
    <w:basedOn w:val="DefaultParagraphFont"/>
    <w:link w:val="CommentText"/>
    <w:uiPriority w:val="99"/>
    <w:semiHidden/>
    <w:rsid w:val="00C972EB"/>
    <w:rPr>
      <w:sz w:val="20"/>
      <w:szCs w:val="20"/>
    </w:rPr>
  </w:style>
  <w:style w:type="paragraph" w:styleId="CommentSubject">
    <w:name w:val="annotation subject"/>
    <w:basedOn w:val="CommentText"/>
    <w:next w:val="CommentText"/>
    <w:link w:val="CommentSubjectChar"/>
    <w:uiPriority w:val="99"/>
    <w:semiHidden/>
    <w:unhideWhenUsed/>
    <w:rsid w:val="00C972EB"/>
    <w:rPr>
      <w:b/>
      <w:bCs/>
    </w:rPr>
  </w:style>
  <w:style w:type="character" w:customStyle="1" w:styleId="CommentSubjectChar">
    <w:name w:val="Comment Subject Char"/>
    <w:basedOn w:val="CommentTextChar"/>
    <w:link w:val="CommentSubject"/>
    <w:uiPriority w:val="99"/>
    <w:semiHidden/>
    <w:rsid w:val="00C972EB"/>
    <w:rPr>
      <w:b/>
      <w:bCs/>
      <w:sz w:val="20"/>
      <w:szCs w:val="20"/>
    </w:rPr>
  </w:style>
  <w:style w:type="paragraph" w:styleId="BalloonText">
    <w:name w:val="Balloon Text"/>
    <w:basedOn w:val="Normal"/>
    <w:link w:val="BalloonTextChar"/>
    <w:uiPriority w:val="99"/>
    <w:semiHidden/>
    <w:unhideWhenUsed/>
    <w:rsid w:val="00C97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2EB"/>
    <w:rPr>
      <w:rFonts w:ascii="Segoe UI" w:hAnsi="Segoe UI" w:cs="Segoe UI"/>
      <w:sz w:val="18"/>
      <w:szCs w:val="18"/>
    </w:rPr>
  </w:style>
  <w:style w:type="character" w:styleId="PlaceholderText">
    <w:name w:val="Placeholder Text"/>
    <w:basedOn w:val="DefaultParagraphFont"/>
    <w:uiPriority w:val="99"/>
    <w:semiHidden/>
    <w:rsid w:val="000428BD"/>
    <w:rPr>
      <w:color w:val="808080"/>
    </w:rPr>
  </w:style>
  <w:style w:type="character" w:styleId="FollowedHyperlink">
    <w:name w:val="FollowedHyperlink"/>
    <w:basedOn w:val="DefaultParagraphFont"/>
    <w:uiPriority w:val="99"/>
    <w:semiHidden/>
    <w:unhideWhenUsed/>
    <w:rsid w:val="00676AC1"/>
    <w:rPr>
      <w:color w:val="954F72" w:themeColor="followedHyperlink"/>
      <w:u w:val="single"/>
    </w:rPr>
  </w:style>
  <w:style w:type="paragraph" w:styleId="HTMLPreformatted">
    <w:name w:val="HTML Preformatted"/>
    <w:basedOn w:val="Normal"/>
    <w:link w:val="HTMLPreformattedChar"/>
    <w:uiPriority w:val="99"/>
    <w:semiHidden/>
    <w:unhideWhenUsed/>
    <w:rsid w:val="00392E0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92E0C"/>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02853">
      <w:bodyDiv w:val="1"/>
      <w:marLeft w:val="0"/>
      <w:marRight w:val="0"/>
      <w:marTop w:val="0"/>
      <w:marBottom w:val="0"/>
      <w:divBdr>
        <w:top w:val="none" w:sz="0" w:space="0" w:color="auto"/>
        <w:left w:val="none" w:sz="0" w:space="0" w:color="auto"/>
        <w:bottom w:val="none" w:sz="0" w:space="0" w:color="auto"/>
        <w:right w:val="none" w:sz="0" w:space="0" w:color="auto"/>
      </w:divBdr>
      <w:divsChild>
        <w:div w:id="31855492">
          <w:marLeft w:val="0"/>
          <w:marRight w:val="0"/>
          <w:marTop w:val="0"/>
          <w:marBottom w:val="0"/>
          <w:divBdr>
            <w:top w:val="none" w:sz="0" w:space="0" w:color="auto"/>
            <w:left w:val="none" w:sz="0" w:space="0" w:color="auto"/>
            <w:bottom w:val="none" w:sz="0" w:space="0" w:color="auto"/>
            <w:right w:val="none" w:sz="0" w:space="0" w:color="auto"/>
          </w:divBdr>
        </w:div>
      </w:divsChild>
    </w:div>
    <w:div w:id="646280489">
      <w:bodyDiv w:val="1"/>
      <w:marLeft w:val="0"/>
      <w:marRight w:val="0"/>
      <w:marTop w:val="0"/>
      <w:marBottom w:val="0"/>
      <w:divBdr>
        <w:top w:val="none" w:sz="0" w:space="0" w:color="auto"/>
        <w:left w:val="none" w:sz="0" w:space="0" w:color="auto"/>
        <w:bottom w:val="none" w:sz="0" w:space="0" w:color="auto"/>
        <w:right w:val="none" w:sz="0" w:space="0" w:color="auto"/>
      </w:divBdr>
      <w:divsChild>
        <w:div w:id="1887637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triwou.org/projects/ccccrr" TargetMode="External"/><Relationship Id="rId18" Type="http://schemas.openxmlformats.org/officeDocument/2006/relationships/footer" Target="footer2.xml"/><Relationship Id="rId26" Type="http://schemas.openxmlformats.org/officeDocument/2006/relationships/hyperlink" Target="https://www.cdc.gov/coronavirus/2019-ncov/prevent-getting-sick/diy-cloth-face-coverings.html" TargetMode="External"/><Relationship Id="rId39" Type="http://schemas.openxmlformats.org/officeDocument/2006/relationships/hyperlink" Target="mailto:dpu.providerreporting@dhsoha.state.or.us" TargetMode="Externa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header" Target="header10.xml"/><Relationship Id="rId42" Type="http://schemas.openxmlformats.org/officeDocument/2006/relationships/header" Target="header13.xml"/><Relationship Id="rId47" Type="http://schemas.openxmlformats.org/officeDocument/2006/relationships/hyperlink" Target="https://oregonearlylearning.com/wp-content/uploads/2020/05/COVID-19-Daily-Attendance-Log-ECC-815.pdf" TargetMode="External"/><Relationship Id="rId50" Type="http://schemas.openxmlformats.org/officeDocument/2006/relationships/hyperlink" Target="https://oregonearlylearning.com/form_sets/transportation-plan-fillable/"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6.xml"/><Relationship Id="rId33" Type="http://schemas.openxmlformats.org/officeDocument/2006/relationships/header" Target="header9.xml"/><Relationship Id="rId38" Type="http://schemas.openxmlformats.org/officeDocument/2006/relationships/hyperlink" Target="https://www.oregon.gov/oha/PH/ProviderPartnerResources/LocalHealthDepartmentResources/Pages/lhd.aspx" TargetMode="External"/><Relationship Id="rId46" Type="http://schemas.openxmlformats.org/officeDocument/2006/relationships/hyperlink" Target="http://oregonearlylearning.com/form_sets/daily-health-check-fillable/"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https://www.cdc.gov/coronavirus/2019-ncov/prevent-getting-sick/diy-cloth-face-coverings.html" TargetMode="External"/><Relationship Id="rId41" Type="http://schemas.openxmlformats.org/officeDocument/2006/relationships/header" Target="header12.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regonearlylearning.com/form_sets/health-and-safety-guidelines-for-child-care-and-early-education-operating-during-covid-19/" TargetMode="External"/><Relationship Id="rId24" Type="http://schemas.openxmlformats.org/officeDocument/2006/relationships/hyperlink" Target="https://oregonearlylearning.com/form_sets/health-and-safety-guidelines-for-child-care-and-early-education-operating-during-covid-19/" TargetMode="External"/><Relationship Id="rId32" Type="http://schemas.openxmlformats.org/officeDocument/2006/relationships/header" Target="header8.xml"/><Relationship Id="rId37" Type="http://schemas.openxmlformats.org/officeDocument/2006/relationships/hyperlink" Target="https://www.oregon.gov/oha/PH/ProviderPartnerResources/LocalHealthDepartmentResources/Pages/lhd.aspx" TargetMode="External"/><Relationship Id="rId40" Type="http://schemas.openxmlformats.org/officeDocument/2006/relationships/hyperlink" Target="mailto:Angela.Stinson@ode.state.or.us" TargetMode="External"/><Relationship Id="rId45" Type="http://schemas.openxmlformats.org/officeDocument/2006/relationships/hyperlink" Target="https://oregonearlylearning.com/form_sets/health-and-safety-guidelines-for-child-care-and-early-education-operating-during-covid-19/" TargetMode="External"/><Relationship Id="rId53"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yperlink" Target="https://www.cdc.gov/coronavirus/2019-ncov/prevent-getting-sick/diy-cloth-face-coverings.html" TargetMode="External"/><Relationship Id="rId36" Type="http://schemas.openxmlformats.org/officeDocument/2006/relationships/header" Target="header11.xml"/><Relationship Id="rId49" Type="http://schemas.openxmlformats.org/officeDocument/2006/relationships/hyperlink" Target="https://oregonearlylearning.com/form_sets/staff-covid-19-training-fillable/" TargetMode="External"/><Relationship Id="rId10" Type="http://schemas.openxmlformats.org/officeDocument/2006/relationships/hyperlink" Target="https://oregonearlylearning.com/wp-content/uploads/2020/08/Health-and-Safety-Guidelines_August-14-2020_English_Web.pdf" TargetMode="External"/><Relationship Id="rId19" Type="http://schemas.openxmlformats.org/officeDocument/2006/relationships/header" Target="header3.xml"/><Relationship Id="rId31" Type="http://schemas.openxmlformats.org/officeDocument/2006/relationships/hyperlink" Target="https://oregonearlylearning.com/form_sets/health-and-safety-guidelines-for-child-care-and-early-education-operating-during-covid-19/" TargetMode="External"/><Relationship Id="rId44" Type="http://schemas.openxmlformats.org/officeDocument/2006/relationships/header" Target="header15.xml"/><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triwou.org/projects/ccccrr" TargetMode="External"/><Relationship Id="rId22" Type="http://schemas.openxmlformats.org/officeDocument/2006/relationships/header" Target="header4.xml"/><Relationship Id="rId27" Type="http://schemas.openxmlformats.org/officeDocument/2006/relationships/hyperlink" Target="https://www.cdc.gov/coronavirus/2019-ncov/prevent-getting-sick/diy-cloth-face-coverings.html" TargetMode="External"/><Relationship Id="rId30" Type="http://schemas.openxmlformats.org/officeDocument/2006/relationships/header" Target="header7.xml"/><Relationship Id="rId35" Type="http://schemas.openxmlformats.org/officeDocument/2006/relationships/hyperlink" Target="https://oregonearlylearning.com/form_sets/health-and-safety-guidelines-for-child-care-and-early-education-operating-during-covid-19/" TargetMode="External"/><Relationship Id="rId43" Type="http://schemas.openxmlformats.org/officeDocument/2006/relationships/header" Target="header14.xml"/><Relationship Id="rId48" Type="http://schemas.openxmlformats.org/officeDocument/2006/relationships/hyperlink" Target="https://oregonearlylearning.com/form_sets/exclusion-summary-diagram/" TargetMode="External"/><Relationship Id="rId8" Type="http://schemas.openxmlformats.org/officeDocument/2006/relationships/footnotes" Target="footnotes.xml"/><Relationship Id="rId51"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C9E321DE66D4A3DB8421C78A5E2A77A"/>
        <w:category>
          <w:name w:val="General"/>
          <w:gallery w:val="placeholder"/>
        </w:category>
        <w:types>
          <w:type w:val="bbPlcHdr"/>
        </w:types>
        <w:behaviors>
          <w:behavior w:val="content"/>
        </w:behaviors>
        <w:guid w:val="{F158C62B-A7D5-430C-A962-A54766F0D777}"/>
      </w:docPartPr>
      <w:docPartBody>
        <w:p w:rsidR="002575D6" w:rsidRDefault="002575D6" w:rsidP="002575D6">
          <w:pPr>
            <w:pStyle w:val="5C9E321DE66D4A3DB8421C78A5E2A77A"/>
          </w:pPr>
          <w:r w:rsidRPr="00E93C68">
            <w:rPr>
              <w:rStyle w:val="PlaceholderText"/>
            </w:rPr>
            <w:t>Click or tap here to enter text.</w:t>
          </w:r>
        </w:p>
      </w:docPartBody>
    </w:docPart>
    <w:docPart>
      <w:docPartPr>
        <w:name w:val="966DBF085EC94148A6C280D513F175C1"/>
        <w:category>
          <w:name w:val="General"/>
          <w:gallery w:val="placeholder"/>
        </w:category>
        <w:types>
          <w:type w:val="bbPlcHdr"/>
        </w:types>
        <w:behaviors>
          <w:behavior w:val="content"/>
        </w:behaviors>
        <w:guid w:val="{52B4F333-A6CF-42AD-BE44-570A5FB79169}"/>
      </w:docPartPr>
      <w:docPartBody>
        <w:p w:rsidR="002575D6" w:rsidRDefault="002575D6" w:rsidP="002575D6">
          <w:pPr>
            <w:pStyle w:val="966DBF085EC94148A6C280D513F175C1"/>
          </w:pPr>
          <w:r w:rsidRPr="00E93C68">
            <w:rPr>
              <w:rStyle w:val="PlaceholderText"/>
            </w:rPr>
            <w:t>Click or tap here to enter text.</w:t>
          </w:r>
        </w:p>
      </w:docPartBody>
    </w:docPart>
    <w:docPart>
      <w:docPartPr>
        <w:name w:val="5312EB2F81174F2C86F2C52465E84451"/>
        <w:category>
          <w:name w:val="General"/>
          <w:gallery w:val="placeholder"/>
        </w:category>
        <w:types>
          <w:type w:val="bbPlcHdr"/>
        </w:types>
        <w:behaviors>
          <w:behavior w:val="content"/>
        </w:behaviors>
        <w:guid w:val="{C1BAE513-D480-4C53-AB5F-2A9F43641A96}"/>
      </w:docPartPr>
      <w:docPartBody>
        <w:p w:rsidR="002575D6" w:rsidRDefault="002575D6" w:rsidP="002575D6">
          <w:pPr>
            <w:pStyle w:val="5312EB2F81174F2C86F2C52465E84451"/>
          </w:pPr>
          <w:r w:rsidRPr="00E93C68">
            <w:rPr>
              <w:rStyle w:val="PlaceholderText"/>
            </w:rPr>
            <w:t>Click or tap here to enter text.</w:t>
          </w:r>
        </w:p>
      </w:docPartBody>
    </w:docPart>
    <w:docPart>
      <w:docPartPr>
        <w:name w:val="AA3B0A40B62F4E918901CCB6B05CA964"/>
        <w:category>
          <w:name w:val="General"/>
          <w:gallery w:val="placeholder"/>
        </w:category>
        <w:types>
          <w:type w:val="bbPlcHdr"/>
        </w:types>
        <w:behaviors>
          <w:behavior w:val="content"/>
        </w:behaviors>
        <w:guid w:val="{B86943A8-AF7E-454F-9766-81EC992E7994}"/>
      </w:docPartPr>
      <w:docPartBody>
        <w:p w:rsidR="002575D6" w:rsidRDefault="002575D6" w:rsidP="002575D6">
          <w:pPr>
            <w:pStyle w:val="AA3B0A40B62F4E918901CCB6B05CA964"/>
          </w:pPr>
          <w:r w:rsidRPr="00E93C68">
            <w:rPr>
              <w:rStyle w:val="PlaceholderText"/>
            </w:rPr>
            <w:t>Click or tap here to enter text.</w:t>
          </w:r>
        </w:p>
      </w:docPartBody>
    </w:docPart>
    <w:docPart>
      <w:docPartPr>
        <w:name w:val="B6AECAD38D734E969567DE02D204F060"/>
        <w:category>
          <w:name w:val="General"/>
          <w:gallery w:val="placeholder"/>
        </w:category>
        <w:types>
          <w:type w:val="bbPlcHdr"/>
        </w:types>
        <w:behaviors>
          <w:behavior w:val="content"/>
        </w:behaviors>
        <w:guid w:val="{200C4647-9968-4222-ADE0-A6C3825C804F}"/>
      </w:docPartPr>
      <w:docPartBody>
        <w:p w:rsidR="002575D6" w:rsidRDefault="002575D6" w:rsidP="002575D6">
          <w:pPr>
            <w:pStyle w:val="B6AECAD38D734E969567DE02D204F060"/>
          </w:pPr>
          <w:r w:rsidRPr="00E93C68">
            <w:rPr>
              <w:rStyle w:val="PlaceholderText"/>
            </w:rPr>
            <w:t>Click or tap here to enter text.</w:t>
          </w:r>
        </w:p>
      </w:docPartBody>
    </w:docPart>
    <w:docPart>
      <w:docPartPr>
        <w:name w:val="ED3E3E568D94452BB8024D0BFFB93258"/>
        <w:category>
          <w:name w:val="General"/>
          <w:gallery w:val="placeholder"/>
        </w:category>
        <w:types>
          <w:type w:val="bbPlcHdr"/>
        </w:types>
        <w:behaviors>
          <w:behavior w:val="content"/>
        </w:behaviors>
        <w:guid w:val="{5DC3C35A-ABF3-4FAF-A233-F2E980D10241}"/>
      </w:docPartPr>
      <w:docPartBody>
        <w:p w:rsidR="002575D6" w:rsidRDefault="002575D6" w:rsidP="002575D6">
          <w:pPr>
            <w:pStyle w:val="ED3E3E568D94452BB8024D0BFFB93258"/>
          </w:pPr>
          <w:r w:rsidRPr="00E93C68">
            <w:rPr>
              <w:rStyle w:val="PlaceholderText"/>
            </w:rPr>
            <w:t>Click or tap here to enter text.</w:t>
          </w:r>
        </w:p>
      </w:docPartBody>
    </w:docPart>
    <w:docPart>
      <w:docPartPr>
        <w:name w:val="DA36D201760A4F0882BA3E4FE7408CA2"/>
        <w:category>
          <w:name w:val="General"/>
          <w:gallery w:val="placeholder"/>
        </w:category>
        <w:types>
          <w:type w:val="bbPlcHdr"/>
        </w:types>
        <w:behaviors>
          <w:behavior w:val="content"/>
        </w:behaviors>
        <w:guid w:val="{F39CEBF7-5CE8-4081-87F9-FD155A1F58E4}"/>
      </w:docPartPr>
      <w:docPartBody>
        <w:p w:rsidR="002575D6" w:rsidRDefault="002575D6" w:rsidP="002575D6">
          <w:pPr>
            <w:pStyle w:val="DA36D201760A4F0882BA3E4FE7408CA2"/>
          </w:pPr>
          <w:r w:rsidRPr="00E93C68">
            <w:rPr>
              <w:rStyle w:val="PlaceholderText"/>
            </w:rPr>
            <w:t>Click or tap here to enter text.</w:t>
          </w:r>
        </w:p>
      </w:docPartBody>
    </w:docPart>
    <w:docPart>
      <w:docPartPr>
        <w:name w:val="AC59E27C72AC4891A80AA4D8B2ED40C4"/>
        <w:category>
          <w:name w:val="General"/>
          <w:gallery w:val="placeholder"/>
        </w:category>
        <w:types>
          <w:type w:val="bbPlcHdr"/>
        </w:types>
        <w:behaviors>
          <w:behavior w:val="content"/>
        </w:behaviors>
        <w:guid w:val="{5714977C-2ADA-4B8E-B0EB-199E1F68AC79}"/>
      </w:docPartPr>
      <w:docPartBody>
        <w:p w:rsidR="00684921" w:rsidRDefault="00684921" w:rsidP="00684921">
          <w:pPr>
            <w:pStyle w:val="AC59E27C72AC4891A80AA4D8B2ED40C4"/>
          </w:pPr>
          <w:r w:rsidRPr="000C33E4">
            <w:rPr>
              <w:rStyle w:val="PlaceholderText"/>
              <w:rFonts w:eastAsia="PMingLiU"/>
              <w:lang w:eastAsia="zh-TW"/>
            </w:rPr>
            <w:t>Click or tap here to enter text.</w:t>
          </w:r>
        </w:p>
      </w:docPartBody>
    </w:docPart>
    <w:docPart>
      <w:docPartPr>
        <w:name w:val="15CAEACB1F154F5AAF25E76971A3DD77"/>
        <w:category>
          <w:name w:val="General"/>
          <w:gallery w:val="placeholder"/>
        </w:category>
        <w:types>
          <w:type w:val="bbPlcHdr"/>
        </w:types>
        <w:behaviors>
          <w:behavior w:val="content"/>
        </w:behaviors>
        <w:guid w:val="{CCA114A0-68C9-4382-9E41-44995FF2497E}"/>
      </w:docPartPr>
      <w:docPartBody>
        <w:p w:rsidR="00684921" w:rsidRDefault="00684921" w:rsidP="00684921">
          <w:pPr>
            <w:pStyle w:val="15CAEACB1F154F5AAF25E76971A3DD77"/>
          </w:pPr>
          <w:r w:rsidRPr="000C33E4">
            <w:rPr>
              <w:rStyle w:val="PlaceholderText"/>
              <w:rFonts w:eastAsia="PMingLiU"/>
              <w:lang w:eastAsia="zh-TW"/>
            </w:rPr>
            <w:t>Click or tap here to enter text.</w:t>
          </w:r>
        </w:p>
      </w:docPartBody>
    </w:docPart>
    <w:docPart>
      <w:docPartPr>
        <w:name w:val="A37F0C694352479DB01325B41BDC905A"/>
        <w:category>
          <w:name w:val="General"/>
          <w:gallery w:val="placeholder"/>
        </w:category>
        <w:types>
          <w:type w:val="bbPlcHdr"/>
        </w:types>
        <w:behaviors>
          <w:behavior w:val="content"/>
        </w:behaviors>
        <w:guid w:val="{169654BC-175D-4D53-8558-27E81D062420}"/>
      </w:docPartPr>
      <w:docPartBody>
        <w:p w:rsidR="00684921" w:rsidRDefault="00684921" w:rsidP="00684921">
          <w:pPr>
            <w:pStyle w:val="A37F0C694352479DB01325B41BDC905A"/>
          </w:pPr>
          <w:r w:rsidRPr="000C33E4">
            <w:rPr>
              <w:rStyle w:val="PlaceholderText"/>
              <w:rFonts w:eastAsia="PMingLiU"/>
              <w:lang w:eastAsia="zh-TW"/>
            </w:rPr>
            <w:t>Click or tap here to enter text.</w:t>
          </w:r>
        </w:p>
      </w:docPartBody>
    </w:docPart>
    <w:docPart>
      <w:docPartPr>
        <w:name w:val="170795741A6645CB86374910C54AAB96"/>
        <w:category>
          <w:name w:val="General"/>
          <w:gallery w:val="placeholder"/>
        </w:category>
        <w:types>
          <w:type w:val="bbPlcHdr"/>
        </w:types>
        <w:behaviors>
          <w:behavior w:val="content"/>
        </w:behaviors>
        <w:guid w:val="{CA0AA6FD-9F21-4525-A6E9-7F86B67488FA}"/>
      </w:docPartPr>
      <w:docPartBody>
        <w:p w:rsidR="00684921" w:rsidRDefault="00684921" w:rsidP="00684921">
          <w:pPr>
            <w:pStyle w:val="170795741A6645CB86374910C54AAB96"/>
          </w:pPr>
          <w:r w:rsidRPr="000C33E4">
            <w:rPr>
              <w:rStyle w:val="PlaceholderText"/>
              <w:rFonts w:eastAsia="PMingLiU"/>
              <w:lang w:eastAsia="zh-TW"/>
            </w:rPr>
            <w:t>Click or tap here to enter text.</w:t>
          </w:r>
        </w:p>
      </w:docPartBody>
    </w:docPart>
    <w:docPart>
      <w:docPartPr>
        <w:name w:val="508F6189D5054A88B47062360F7DCFCD"/>
        <w:category>
          <w:name w:val="General"/>
          <w:gallery w:val="placeholder"/>
        </w:category>
        <w:types>
          <w:type w:val="bbPlcHdr"/>
        </w:types>
        <w:behaviors>
          <w:behavior w:val="content"/>
        </w:behaviors>
        <w:guid w:val="{4B76207E-B34E-4C08-A46C-67B38ECE6265}"/>
      </w:docPartPr>
      <w:docPartBody>
        <w:p w:rsidR="00684921" w:rsidRDefault="00684921" w:rsidP="00684921">
          <w:pPr>
            <w:pStyle w:val="508F6189D5054A88B47062360F7DCFCD"/>
          </w:pPr>
          <w:r w:rsidRPr="000C33E4">
            <w:rPr>
              <w:rStyle w:val="PlaceholderText"/>
              <w:rFonts w:eastAsia="PMingLiU"/>
              <w:lang w:eastAsia="zh-TW"/>
            </w:rPr>
            <w:t>Click or tap here to enter text.</w:t>
          </w:r>
        </w:p>
      </w:docPartBody>
    </w:docPart>
    <w:docPart>
      <w:docPartPr>
        <w:name w:val="B7147F321F594FF3B7A7E119FA0DD5BB"/>
        <w:category>
          <w:name w:val="General"/>
          <w:gallery w:val="placeholder"/>
        </w:category>
        <w:types>
          <w:type w:val="bbPlcHdr"/>
        </w:types>
        <w:behaviors>
          <w:behavior w:val="content"/>
        </w:behaviors>
        <w:guid w:val="{06AC73EC-0EF2-4C6C-87BF-ED6BA08BAAAB}"/>
      </w:docPartPr>
      <w:docPartBody>
        <w:p w:rsidR="00684921" w:rsidRDefault="00684921" w:rsidP="00684921">
          <w:pPr>
            <w:pStyle w:val="B7147F321F594FF3B7A7E119FA0DD5BB"/>
          </w:pPr>
          <w:r w:rsidRPr="000C33E4">
            <w:rPr>
              <w:rStyle w:val="PlaceholderText"/>
              <w:rFonts w:eastAsia="PMingLiU"/>
              <w:lang w:eastAsia="zh-TW"/>
            </w:rPr>
            <w:t>Click or tap here to enter text.</w:t>
          </w:r>
        </w:p>
      </w:docPartBody>
    </w:docPart>
    <w:docPart>
      <w:docPartPr>
        <w:name w:val="457C385AEFD54F999228764AC8498DFB"/>
        <w:category>
          <w:name w:val="General"/>
          <w:gallery w:val="placeholder"/>
        </w:category>
        <w:types>
          <w:type w:val="bbPlcHdr"/>
        </w:types>
        <w:behaviors>
          <w:behavior w:val="content"/>
        </w:behaviors>
        <w:guid w:val="{455C4DB1-3DA9-4442-A454-BF06B3F01B40}"/>
      </w:docPartPr>
      <w:docPartBody>
        <w:p w:rsidR="00684921" w:rsidRDefault="00684921" w:rsidP="00684921">
          <w:pPr>
            <w:pStyle w:val="457C385AEFD54F999228764AC8498DFB"/>
          </w:pPr>
          <w:r w:rsidRPr="000C33E4">
            <w:rPr>
              <w:rStyle w:val="PlaceholderText"/>
              <w:rFonts w:eastAsia="PMingLiU"/>
              <w:lang w:eastAsia="zh-TW"/>
            </w:rPr>
            <w:t>Click or tap here to enter text.</w:t>
          </w:r>
        </w:p>
      </w:docPartBody>
    </w:docPart>
    <w:docPart>
      <w:docPartPr>
        <w:name w:val="C8E44814F56F4D8898BEF9446FD26D6B"/>
        <w:category>
          <w:name w:val="General"/>
          <w:gallery w:val="placeholder"/>
        </w:category>
        <w:types>
          <w:type w:val="bbPlcHdr"/>
        </w:types>
        <w:behaviors>
          <w:behavior w:val="content"/>
        </w:behaviors>
        <w:guid w:val="{38AAFC14-7B1A-4AF4-8223-409446EAA7B5}"/>
      </w:docPartPr>
      <w:docPartBody>
        <w:p w:rsidR="00684921" w:rsidRDefault="00684921" w:rsidP="00684921">
          <w:pPr>
            <w:pStyle w:val="C8E44814F56F4D8898BEF9446FD26D6B"/>
          </w:pPr>
          <w:r w:rsidRPr="00E93C68">
            <w:rPr>
              <w:rStyle w:val="PlaceholderText"/>
            </w:rPr>
            <w:t>Click or tap here to enter text.</w:t>
          </w:r>
        </w:p>
      </w:docPartBody>
    </w:docPart>
    <w:docPart>
      <w:docPartPr>
        <w:name w:val="EFB87E27238A49BEB4A1692E24977F81"/>
        <w:category>
          <w:name w:val="General"/>
          <w:gallery w:val="placeholder"/>
        </w:category>
        <w:types>
          <w:type w:val="bbPlcHdr"/>
        </w:types>
        <w:behaviors>
          <w:behavior w:val="content"/>
        </w:behaviors>
        <w:guid w:val="{A62FA4E3-451B-4B82-A4DC-E9A4A1B8CF94}"/>
      </w:docPartPr>
      <w:docPartBody>
        <w:p w:rsidR="00684921" w:rsidRDefault="00684921" w:rsidP="00684921">
          <w:pPr>
            <w:pStyle w:val="EFB87E27238A49BEB4A1692E24977F81"/>
          </w:pPr>
          <w:r w:rsidRPr="00E93C68">
            <w:rPr>
              <w:rStyle w:val="PlaceholderText"/>
            </w:rPr>
            <w:t>Click or tap here to enter text.</w:t>
          </w:r>
        </w:p>
      </w:docPartBody>
    </w:docPart>
    <w:docPart>
      <w:docPartPr>
        <w:name w:val="130A4A1E92274560B030AD8E86B2D1F6"/>
        <w:category>
          <w:name w:val="General"/>
          <w:gallery w:val="placeholder"/>
        </w:category>
        <w:types>
          <w:type w:val="bbPlcHdr"/>
        </w:types>
        <w:behaviors>
          <w:behavior w:val="content"/>
        </w:behaviors>
        <w:guid w:val="{3B33FA71-79D0-4B1F-8498-7418B66781D6}"/>
      </w:docPartPr>
      <w:docPartBody>
        <w:p w:rsidR="00684921" w:rsidRDefault="00684921" w:rsidP="00684921">
          <w:pPr>
            <w:pStyle w:val="130A4A1E92274560B030AD8E86B2D1F6"/>
          </w:pPr>
          <w:r w:rsidRPr="00E93C68">
            <w:rPr>
              <w:rStyle w:val="PlaceholderText"/>
            </w:rPr>
            <w:t>Click or tap here to enter text.</w:t>
          </w:r>
        </w:p>
      </w:docPartBody>
    </w:docPart>
    <w:docPart>
      <w:docPartPr>
        <w:name w:val="5F679018CC8E45869933681944AF2FE2"/>
        <w:category>
          <w:name w:val="General"/>
          <w:gallery w:val="placeholder"/>
        </w:category>
        <w:types>
          <w:type w:val="bbPlcHdr"/>
        </w:types>
        <w:behaviors>
          <w:behavior w:val="content"/>
        </w:behaviors>
        <w:guid w:val="{0B308269-BDEF-4798-8280-C7D41ADB29C2}"/>
      </w:docPartPr>
      <w:docPartBody>
        <w:p w:rsidR="00684921" w:rsidRDefault="00684921" w:rsidP="00684921">
          <w:pPr>
            <w:pStyle w:val="5F679018CC8E45869933681944AF2FE2"/>
          </w:pPr>
          <w:r w:rsidRPr="000C33E4">
            <w:rPr>
              <w:rStyle w:val="PlaceholderText"/>
              <w:rFonts w:eastAsia="PMingLiU"/>
              <w:lang w:eastAsia="zh-TW"/>
            </w:rPr>
            <w:t>Click or tap here to enter text.</w:t>
          </w:r>
        </w:p>
      </w:docPartBody>
    </w:docPart>
    <w:docPart>
      <w:docPartPr>
        <w:name w:val="A718FC6E561943CCB5A50569032FFED7"/>
        <w:category>
          <w:name w:val="General"/>
          <w:gallery w:val="placeholder"/>
        </w:category>
        <w:types>
          <w:type w:val="bbPlcHdr"/>
        </w:types>
        <w:behaviors>
          <w:behavior w:val="content"/>
        </w:behaviors>
        <w:guid w:val="{D5336B59-D0E3-4284-A75A-2A9F47B10A46}"/>
      </w:docPartPr>
      <w:docPartBody>
        <w:p w:rsidR="00684921" w:rsidRDefault="00684921" w:rsidP="00684921">
          <w:pPr>
            <w:pStyle w:val="A718FC6E561943CCB5A50569032FFED7"/>
          </w:pPr>
          <w:r w:rsidRPr="000C33E4">
            <w:rPr>
              <w:rStyle w:val="PlaceholderText"/>
              <w:rFonts w:eastAsia="PMingLiU"/>
              <w:lang w:eastAsia="zh-TW"/>
            </w:rPr>
            <w:t>Click or tap here to enter text.</w:t>
          </w:r>
        </w:p>
      </w:docPartBody>
    </w:docPart>
    <w:docPart>
      <w:docPartPr>
        <w:name w:val="71EB749A4D8D44B6AF5ECDF2C5AEAF92"/>
        <w:category>
          <w:name w:val="General"/>
          <w:gallery w:val="placeholder"/>
        </w:category>
        <w:types>
          <w:type w:val="bbPlcHdr"/>
        </w:types>
        <w:behaviors>
          <w:behavior w:val="content"/>
        </w:behaviors>
        <w:guid w:val="{742BA179-0C74-4390-B2F2-3CAAE2ABBBE6}"/>
      </w:docPartPr>
      <w:docPartBody>
        <w:p w:rsidR="00684921" w:rsidRDefault="00684921" w:rsidP="00684921">
          <w:pPr>
            <w:pStyle w:val="71EB749A4D8D44B6AF5ECDF2C5AEAF92"/>
          </w:pPr>
          <w:r w:rsidRPr="000C33E4">
            <w:rPr>
              <w:rStyle w:val="PlaceholderText"/>
              <w:rFonts w:eastAsia="PMingLiU"/>
              <w:lang w:eastAsia="zh-TW"/>
            </w:rPr>
            <w:t>Click or tap here to enter text.</w:t>
          </w:r>
        </w:p>
      </w:docPartBody>
    </w:docPart>
    <w:docPart>
      <w:docPartPr>
        <w:name w:val="66C3E7721CF947988AF563B1E08EA14A"/>
        <w:category>
          <w:name w:val="General"/>
          <w:gallery w:val="placeholder"/>
        </w:category>
        <w:types>
          <w:type w:val="bbPlcHdr"/>
        </w:types>
        <w:behaviors>
          <w:behavior w:val="content"/>
        </w:behaviors>
        <w:guid w:val="{29FE5D19-DAAC-48DB-92C0-FCEE39146542}"/>
      </w:docPartPr>
      <w:docPartBody>
        <w:p w:rsidR="00684921" w:rsidRDefault="00684921" w:rsidP="00684921">
          <w:pPr>
            <w:pStyle w:val="66C3E7721CF947988AF563B1E08EA14A"/>
          </w:pPr>
          <w:r w:rsidRPr="000C33E4">
            <w:rPr>
              <w:rStyle w:val="PlaceholderText"/>
              <w:rFonts w:eastAsia="PMingLiU"/>
              <w:lang w:eastAsia="zh-TW"/>
            </w:rPr>
            <w:t>Click or tap here to enter text.</w:t>
          </w:r>
        </w:p>
      </w:docPartBody>
    </w:docPart>
    <w:docPart>
      <w:docPartPr>
        <w:name w:val="C0B104D022D745589C5540C908EF278A"/>
        <w:category>
          <w:name w:val="General"/>
          <w:gallery w:val="placeholder"/>
        </w:category>
        <w:types>
          <w:type w:val="bbPlcHdr"/>
        </w:types>
        <w:behaviors>
          <w:behavior w:val="content"/>
        </w:behaviors>
        <w:guid w:val="{335219CC-3FE3-4453-9FF9-E6A31D043CC7}"/>
      </w:docPartPr>
      <w:docPartBody>
        <w:p w:rsidR="00684921" w:rsidRDefault="00684921" w:rsidP="00684921">
          <w:pPr>
            <w:pStyle w:val="C0B104D022D745589C5540C908EF278A"/>
          </w:pPr>
          <w:r w:rsidRPr="000C33E4">
            <w:rPr>
              <w:rStyle w:val="PlaceholderText"/>
              <w:rFonts w:eastAsia="PMingLiU"/>
              <w:lang w:eastAsia="zh-TW"/>
            </w:rPr>
            <w:t>Click or tap here to enter text.</w:t>
          </w:r>
        </w:p>
      </w:docPartBody>
    </w:docPart>
    <w:docPart>
      <w:docPartPr>
        <w:name w:val="2A6CEEA5AE41492B839276BA85382D31"/>
        <w:category>
          <w:name w:val="General"/>
          <w:gallery w:val="placeholder"/>
        </w:category>
        <w:types>
          <w:type w:val="bbPlcHdr"/>
        </w:types>
        <w:behaviors>
          <w:behavior w:val="content"/>
        </w:behaviors>
        <w:guid w:val="{19AB1EEE-23EF-46C8-A8B5-CF1B9296A740}"/>
      </w:docPartPr>
      <w:docPartBody>
        <w:p w:rsidR="00684921" w:rsidRDefault="00684921" w:rsidP="00684921">
          <w:pPr>
            <w:pStyle w:val="2A6CEEA5AE41492B839276BA85382D31"/>
          </w:pPr>
          <w:r w:rsidRPr="000C33E4">
            <w:rPr>
              <w:rStyle w:val="PlaceholderText"/>
              <w:rFonts w:eastAsia="PMingLiU"/>
              <w:lang w:eastAsia="zh-TW"/>
            </w:rPr>
            <w:t>Click or tap here to enter text.</w:t>
          </w:r>
        </w:p>
      </w:docPartBody>
    </w:docPart>
    <w:docPart>
      <w:docPartPr>
        <w:name w:val="C8DDF9C6AE844916B4F93D049A9961C0"/>
        <w:category>
          <w:name w:val="General"/>
          <w:gallery w:val="placeholder"/>
        </w:category>
        <w:types>
          <w:type w:val="bbPlcHdr"/>
        </w:types>
        <w:behaviors>
          <w:behavior w:val="content"/>
        </w:behaviors>
        <w:guid w:val="{CF90028C-1875-42D9-A7E1-DD049110FE15}"/>
      </w:docPartPr>
      <w:docPartBody>
        <w:p w:rsidR="00684921" w:rsidRDefault="00684921" w:rsidP="00684921">
          <w:pPr>
            <w:pStyle w:val="C8DDF9C6AE844916B4F93D049A9961C0"/>
          </w:pPr>
          <w:r w:rsidRPr="000C33E4">
            <w:rPr>
              <w:rStyle w:val="PlaceholderText"/>
              <w:rFonts w:eastAsia="PMingLiU"/>
              <w:lang w:eastAsia="zh-TW"/>
            </w:rPr>
            <w:t>Click or tap here to enter text.</w:t>
          </w:r>
        </w:p>
      </w:docPartBody>
    </w:docPart>
    <w:docPart>
      <w:docPartPr>
        <w:name w:val="D21C6387DA8B4AE59EE03A04D7218B7D"/>
        <w:category>
          <w:name w:val="General"/>
          <w:gallery w:val="placeholder"/>
        </w:category>
        <w:types>
          <w:type w:val="bbPlcHdr"/>
        </w:types>
        <w:behaviors>
          <w:behavior w:val="content"/>
        </w:behaviors>
        <w:guid w:val="{C5D6D685-5E07-4F74-AD0C-DA0DF723E179}"/>
      </w:docPartPr>
      <w:docPartBody>
        <w:p w:rsidR="00684921" w:rsidRDefault="00684921" w:rsidP="00684921">
          <w:pPr>
            <w:pStyle w:val="D21C6387DA8B4AE59EE03A04D7218B7D"/>
          </w:pPr>
          <w:r w:rsidRPr="000C33E4">
            <w:rPr>
              <w:rStyle w:val="PlaceholderText"/>
              <w:rFonts w:eastAsia="PMingLiU"/>
              <w:lang w:eastAsia="zh-TW"/>
            </w:rPr>
            <w:t>Click or tap here to enter text.</w:t>
          </w:r>
        </w:p>
      </w:docPartBody>
    </w:docPart>
    <w:docPart>
      <w:docPartPr>
        <w:name w:val="CC2636D6651B480495215129049D3F2F"/>
        <w:category>
          <w:name w:val="General"/>
          <w:gallery w:val="placeholder"/>
        </w:category>
        <w:types>
          <w:type w:val="bbPlcHdr"/>
        </w:types>
        <w:behaviors>
          <w:behavior w:val="content"/>
        </w:behaviors>
        <w:guid w:val="{6061B495-B63C-434B-A36F-A2381747688F}"/>
      </w:docPartPr>
      <w:docPartBody>
        <w:p w:rsidR="00684921" w:rsidRDefault="00684921" w:rsidP="00684921">
          <w:pPr>
            <w:pStyle w:val="CC2636D6651B480495215129049D3F2F"/>
          </w:pPr>
          <w:r w:rsidRPr="000C33E4">
            <w:rPr>
              <w:rStyle w:val="PlaceholderText"/>
              <w:rFonts w:eastAsia="PMingLiU"/>
              <w:lang w:eastAsia="zh-TW"/>
            </w:rPr>
            <w:t>Click or tap here to enter text.</w:t>
          </w:r>
        </w:p>
      </w:docPartBody>
    </w:docPart>
    <w:docPart>
      <w:docPartPr>
        <w:name w:val="312D5CEFE2844BFD9811310198ADF6BC"/>
        <w:category>
          <w:name w:val="General"/>
          <w:gallery w:val="placeholder"/>
        </w:category>
        <w:types>
          <w:type w:val="bbPlcHdr"/>
        </w:types>
        <w:behaviors>
          <w:behavior w:val="content"/>
        </w:behaviors>
        <w:guid w:val="{5B1A678B-AE07-411D-8DCE-FF25ACC5F046}"/>
      </w:docPartPr>
      <w:docPartBody>
        <w:p w:rsidR="00684921" w:rsidRDefault="00684921" w:rsidP="00684921">
          <w:pPr>
            <w:pStyle w:val="312D5CEFE2844BFD9811310198ADF6BC"/>
          </w:pPr>
          <w:r w:rsidRPr="000C33E4">
            <w:rPr>
              <w:rStyle w:val="PlaceholderText"/>
              <w:rFonts w:eastAsia="PMingLiU"/>
              <w:lang w:eastAsia="zh-TW"/>
            </w:rPr>
            <w:t>Click or tap here to enter text.</w:t>
          </w:r>
        </w:p>
      </w:docPartBody>
    </w:docPart>
    <w:docPart>
      <w:docPartPr>
        <w:name w:val="E64455FD5B024FCBAE4BCC3550DAD3E8"/>
        <w:category>
          <w:name w:val="General"/>
          <w:gallery w:val="placeholder"/>
        </w:category>
        <w:types>
          <w:type w:val="bbPlcHdr"/>
        </w:types>
        <w:behaviors>
          <w:behavior w:val="content"/>
        </w:behaviors>
        <w:guid w:val="{CECDB1CD-1FFD-4FEE-8F96-A57AEADCCB20}"/>
      </w:docPartPr>
      <w:docPartBody>
        <w:p w:rsidR="00684921" w:rsidRDefault="00684921" w:rsidP="00684921">
          <w:pPr>
            <w:pStyle w:val="E64455FD5B024FCBAE4BCC3550DAD3E8"/>
          </w:pPr>
          <w:r w:rsidRPr="000C33E4">
            <w:rPr>
              <w:rStyle w:val="PlaceholderText"/>
              <w:rFonts w:eastAsia="PMingLiU"/>
              <w:lang w:eastAsia="zh-TW"/>
            </w:rPr>
            <w:t>Click or tap here to enter text.</w:t>
          </w:r>
        </w:p>
      </w:docPartBody>
    </w:docPart>
    <w:docPart>
      <w:docPartPr>
        <w:name w:val="BBB1189E155643D3B08ABC871377EAF5"/>
        <w:category>
          <w:name w:val="General"/>
          <w:gallery w:val="placeholder"/>
        </w:category>
        <w:types>
          <w:type w:val="bbPlcHdr"/>
        </w:types>
        <w:behaviors>
          <w:behavior w:val="content"/>
        </w:behaviors>
        <w:guid w:val="{F64DCAED-00EB-4642-93A8-E9D3CE405A95}"/>
      </w:docPartPr>
      <w:docPartBody>
        <w:p w:rsidR="00684921" w:rsidRDefault="00684921" w:rsidP="00684921">
          <w:pPr>
            <w:pStyle w:val="BBB1189E155643D3B08ABC871377EAF5"/>
          </w:pPr>
          <w:r w:rsidRPr="000C33E4">
            <w:rPr>
              <w:rStyle w:val="PlaceholderText"/>
              <w:rFonts w:eastAsia="PMingLiU"/>
              <w:lang w:eastAsia="zh-TW"/>
            </w:rPr>
            <w:t>Click or tap here to enter text.</w:t>
          </w:r>
        </w:p>
      </w:docPartBody>
    </w:docPart>
    <w:docPart>
      <w:docPartPr>
        <w:name w:val="24EB9A322C344FFCA63E535171B6DB59"/>
        <w:category>
          <w:name w:val="General"/>
          <w:gallery w:val="placeholder"/>
        </w:category>
        <w:types>
          <w:type w:val="bbPlcHdr"/>
        </w:types>
        <w:behaviors>
          <w:behavior w:val="content"/>
        </w:behaviors>
        <w:guid w:val="{7862B4DD-93F9-41D8-ABC8-394E272B633A}"/>
      </w:docPartPr>
      <w:docPartBody>
        <w:p w:rsidR="00684921" w:rsidRDefault="00684921" w:rsidP="00684921">
          <w:pPr>
            <w:pStyle w:val="24EB9A322C344FFCA63E535171B6DB59"/>
          </w:pPr>
          <w:r w:rsidRPr="000C33E4">
            <w:rPr>
              <w:rStyle w:val="PlaceholderText"/>
              <w:rFonts w:eastAsia="PMingLiU"/>
              <w:lang w:eastAsia="zh-TW"/>
            </w:rPr>
            <w:t>Click or tap here to enter text.</w:t>
          </w:r>
        </w:p>
      </w:docPartBody>
    </w:docPart>
    <w:docPart>
      <w:docPartPr>
        <w:name w:val="87A03A6474D94CCC9567422DADA34946"/>
        <w:category>
          <w:name w:val="General"/>
          <w:gallery w:val="placeholder"/>
        </w:category>
        <w:types>
          <w:type w:val="bbPlcHdr"/>
        </w:types>
        <w:behaviors>
          <w:behavior w:val="content"/>
        </w:behaviors>
        <w:guid w:val="{9C96DE47-35B3-467F-9193-BF3AD5061E4B}"/>
      </w:docPartPr>
      <w:docPartBody>
        <w:p w:rsidR="00684921" w:rsidRDefault="00684921" w:rsidP="00684921">
          <w:pPr>
            <w:pStyle w:val="87A03A6474D94CCC9567422DADA34946"/>
          </w:pPr>
          <w:r w:rsidRPr="000C33E4">
            <w:rPr>
              <w:rStyle w:val="PlaceholderText"/>
              <w:rFonts w:eastAsia="PMingLiU"/>
              <w:lang w:eastAsia="zh-TW"/>
            </w:rPr>
            <w:t>Click or tap here to enter text.</w:t>
          </w:r>
        </w:p>
      </w:docPartBody>
    </w:docPart>
    <w:docPart>
      <w:docPartPr>
        <w:name w:val="C4EE007F514E45F78DAFB98D55C88483"/>
        <w:category>
          <w:name w:val="General"/>
          <w:gallery w:val="placeholder"/>
        </w:category>
        <w:types>
          <w:type w:val="bbPlcHdr"/>
        </w:types>
        <w:behaviors>
          <w:behavior w:val="content"/>
        </w:behaviors>
        <w:guid w:val="{64D0A4B0-949F-427A-9A7A-F3BA8232D0E3}"/>
      </w:docPartPr>
      <w:docPartBody>
        <w:p w:rsidR="00684921" w:rsidRDefault="00684921" w:rsidP="00684921">
          <w:pPr>
            <w:pStyle w:val="C4EE007F514E45F78DAFB98D55C88483"/>
          </w:pPr>
          <w:r w:rsidRPr="000C33E4">
            <w:rPr>
              <w:rStyle w:val="PlaceholderText"/>
              <w:rFonts w:eastAsia="PMingLiU"/>
              <w:lang w:eastAsia="zh-TW"/>
            </w:rPr>
            <w:t>Click or tap here to enter text.</w:t>
          </w:r>
        </w:p>
      </w:docPartBody>
    </w:docPart>
    <w:docPart>
      <w:docPartPr>
        <w:name w:val="D238D8D7EFC240058803FC526D21EB5A"/>
        <w:category>
          <w:name w:val="General"/>
          <w:gallery w:val="placeholder"/>
        </w:category>
        <w:types>
          <w:type w:val="bbPlcHdr"/>
        </w:types>
        <w:behaviors>
          <w:behavior w:val="content"/>
        </w:behaviors>
        <w:guid w:val="{6B377609-2BCC-4B63-947F-E2407EDF197F}"/>
      </w:docPartPr>
      <w:docPartBody>
        <w:p w:rsidR="00684921" w:rsidRDefault="00684921" w:rsidP="00684921">
          <w:pPr>
            <w:pStyle w:val="D238D8D7EFC240058803FC526D21EB5A"/>
          </w:pPr>
          <w:r w:rsidRPr="000C33E4">
            <w:rPr>
              <w:rStyle w:val="PlaceholderText"/>
              <w:rFonts w:eastAsia="PMingLiU"/>
              <w:lang w:eastAsia="zh-TW"/>
            </w:rPr>
            <w:t>Click or tap here to enter text.</w:t>
          </w:r>
        </w:p>
      </w:docPartBody>
    </w:docPart>
    <w:docPart>
      <w:docPartPr>
        <w:name w:val="7DFBA7C3FC3F470683B89E381398CE98"/>
        <w:category>
          <w:name w:val="General"/>
          <w:gallery w:val="placeholder"/>
        </w:category>
        <w:types>
          <w:type w:val="bbPlcHdr"/>
        </w:types>
        <w:behaviors>
          <w:behavior w:val="content"/>
        </w:behaviors>
        <w:guid w:val="{DCB3ED4B-9AEC-4C82-B3F3-1B47A7639073}"/>
      </w:docPartPr>
      <w:docPartBody>
        <w:p w:rsidR="00684921" w:rsidRDefault="00684921" w:rsidP="00684921">
          <w:pPr>
            <w:pStyle w:val="7DFBA7C3FC3F470683B89E381398CE98"/>
          </w:pPr>
          <w:r w:rsidRPr="000C33E4">
            <w:rPr>
              <w:rStyle w:val="PlaceholderText"/>
              <w:rFonts w:eastAsia="PMingLiU"/>
              <w:lang w:eastAsia="zh-TW"/>
            </w:rPr>
            <w:t>Click or tap here to enter text.</w:t>
          </w:r>
        </w:p>
      </w:docPartBody>
    </w:docPart>
    <w:docPart>
      <w:docPartPr>
        <w:name w:val="C924DF0D14C04EA0882F3F37EA0CB367"/>
        <w:category>
          <w:name w:val="General"/>
          <w:gallery w:val="placeholder"/>
        </w:category>
        <w:types>
          <w:type w:val="bbPlcHdr"/>
        </w:types>
        <w:behaviors>
          <w:behavior w:val="content"/>
        </w:behaviors>
        <w:guid w:val="{C2B26260-DC07-4736-B3A2-8EE504C8BDAE}"/>
      </w:docPartPr>
      <w:docPartBody>
        <w:p w:rsidR="00684921" w:rsidRDefault="00684921" w:rsidP="00684921">
          <w:pPr>
            <w:pStyle w:val="C924DF0D14C04EA0882F3F37EA0CB367"/>
          </w:pPr>
          <w:r w:rsidRPr="000C33E4">
            <w:rPr>
              <w:rStyle w:val="PlaceholderText"/>
              <w:rFonts w:eastAsia="PMingLiU"/>
              <w:lang w:eastAsia="zh-TW"/>
            </w:rPr>
            <w:t>Click or tap here to enter text.</w:t>
          </w:r>
        </w:p>
      </w:docPartBody>
    </w:docPart>
    <w:docPart>
      <w:docPartPr>
        <w:name w:val="DB68DB1354FA40F483E77F1F34FBD9C6"/>
        <w:category>
          <w:name w:val="General"/>
          <w:gallery w:val="placeholder"/>
        </w:category>
        <w:types>
          <w:type w:val="bbPlcHdr"/>
        </w:types>
        <w:behaviors>
          <w:behavior w:val="content"/>
        </w:behaviors>
        <w:guid w:val="{A713ECAE-E8C2-46DF-AB32-91E492711634}"/>
      </w:docPartPr>
      <w:docPartBody>
        <w:p w:rsidR="00684921" w:rsidRDefault="00684921" w:rsidP="00684921">
          <w:pPr>
            <w:pStyle w:val="DB68DB1354FA40F483E77F1F34FBD9C6"/>
          </w:pPr>
          <w:r w:rsidRPr="000C33E4">
            <w:rPr>
              <w:rStyle w:val="PlaceholderText"/>
              <w:rFonts w:eastAsia="PMingLiU"/>
              <w:lang w:eastAsia="zh-TW"/>
            </w:rPr>
            <w:t>Click or tap here to enter text.</w:t>
          </w:r>
        </w:p>
      </w:docPartBody>
    </w:docPart>
    <w:docPart>
      <w:docPartPr>
        <w:name w:val="2479538DF6664F3EA012EF2E88BC8C45"/>
        <w:category>
          <w:name w:val="General"/>
          <w:gallery w:val="placeholder"/>
        </w:category>
        <w:types>
          <w:type w:val="bbPlcHdr"/>
        </w:types>
        <w:behaviors>
          <w:behavior w:val="content"/>
        </w:behaviors>
        <w:guid w:val="{9B4F5BE1-3AB1-43EA-9B53-7FC68270B877}"/>
      </w:docPartPr>
      <w:docPartBody>
        <w:p w:rsidR="00684921" w:rsidRDefault="00684921" w:rsidP="00684921">
          <w:pPr>
            <w:pStyle w:val="2479538DF6664F3EA012EF2E88BC8C45"/>
          </w:pPr>
          <w:r w:rsidRPr="000C33E4">
            <w:rPr>
              <w:rStyle w:val="PlaceholderText"/>
              <w:rFonts w:eastAsia="PMingLiU"/>
              <w:lang w:eastAsia="zh-TW"/>
            </w:rPr>
            <w:t>Click or tap here to enter text.</w:t>
          </w:r>
        </w:p>
      </w:docPartBody>
    </w:docPart>
    <w:docPart>
      <w:docPartPr>
        <w:name w:val="B6423D006F4342C2B81A2C9F45333182"/>
        <w:category>
          <w:name w:val="General"/>
          <w:gallery w:val="placeholder"/>
        </w:category>
        <w:types>
          <w:type w:val="bbPlcHdr"/>
        </w:types>
        <w:behaviors>
          <w:behavior w:val="content"/>
        </w:behaviors>
        <w:guid w:val="{EDC3B656-36B7-4FFF-96B2-7BECD200F074}"/>
      </w:docPartPr>
      <w:docPartBody>
        <w:p w:rsidR="00684921" w:rsidRDefault="00684921" w:rsidP="00684921">
          <w:pPr>
            <w:pStyle w:val="B6423D006F4342C2B81A2C9F45333182"/>
          </w:pPr>
          <w:r w:rsidRPr="000C33E4">
            <w:rPr>
              <w:rStyle w:val="PlaceholderText"/>
              <w:rFonts w:eastAsia="PMingLiU"/>
              <w:lang w:eastAsia="zh-TW"/>
            </w:rPr>
            <w:t>Click or tap here to enter text.</w:t>
          </w:r>
        </w:p>
      </w:docPartBody>
    </w:docPart>
    <w:docPart>
      <w:docPartPr>
        <w:name w:val="68CFD7C6FD6C47B2A105606B4E767375"/>
        <w:category>
          <w:name w:val="General"/>
          <w:gallery w:val="placeholder"/>
        </w:category>
        <w:types>
          <w:type w:val="bbPlcHdr"/>
        </w:types>
        <w:behaviors>
          <w:behavior w:val="content"/>
        </w:behaviors>
        <w:guid w:val="{0A21BF2F-1A1B-423B-B5C8-D43C606FF0BF}"/>
      </w:docPartPr>
      <w:docPartBody>
        <w:p w:rsidR="00684921" w:rsidRDefault="00684921" w:rsidP="00684921">
          <w:pPr>
            <w:pStyle w:val="68CFD7C6FD6C47B2A105606B4E767375"/>
          </w:pPr>
          <w:r w:rsidRPr="000C33E4">
            <w:rPr>
              <w:rStyle w:val="PlaceholderText"/>
              <w:rFonts w:eastAsia="PMingLiU"/>
              <w:lang w:eastAsia="zh-TW"/>
            </w:rPr>
            <w:t>Click or tap here to enter text.</w:t>
          </w:r>
        </w:p>
      </w:docPartBody>
    </w:docPart>
    <w:docPart>
      <w:docPartPr>
        <w:name w:val="402237B1368446AAB3148E21B17EB91E"/>
        <w:category>
          <w:name w:val="General"/>
          <w:gallery w:val="placeholder"/>
        </w:category>
        <w:types>
          <w:type w:val="bbPlcHdr"/>
        </w:types>
        <w:behaviors>
          <w:behavior w:val="content"/>
        </w:behaviors>
        <w:guid w:val="{FB246AD5-DCCD-4AEB-8668-9C0757C770BD}"/>
      </w:docPartPr>
      <w:docPartBody>
        <w:p w:rsidR="00684921" w:rsidRDefault="00684921" w:rsidP="00684921">
          <w:pPr>
            <w:pStyle w:val="402237B1368446AAB3148E21B17EB91E"/>
          </w:pPr>
          <w:r w:rsidRPr="000C33E4">
            <w:rPr>
              <w:rStyle w:val="PlaceholderText"/>
              <w:rFonts w:eastAsia="PMingLiU"/>
              <w:lang w:eastAsia="zh-TW"/>
            </w:rPr>
            <w:t>Click or tap here to enter text.</w:t>
          </w:r>
        </w:p>
      </w:docPartBody>
    </w:docPart>
    <w:docPart>
      <w:docPartPr>
        <w:name w:val="3C06014EF5B646E8B15730EB3D6B09AF"/>
        <w:category>
          <w:name w:val="General"/>
          <w:gallery w:val="placeholder"/>
        </w:category>
        <w:types>
          <w:type w:val="bbPlcHdr"/>
        </w:types>
        <w:behaviors>
          <w:behavior w:val="content"/>
        </w:behaviors>
        <w:guid w:val="{964B4E2A-E457-419A-B8C9-2BF50EF5AD8D}"/>
      </w:docPartPr>
      <w:docPartBody>
        <w:p w:rsidR="00684921" w:rsidRDefault="00684921" w:rsidP="00684921">
          <w:pPr>
            <w:pStyle w:val="3C06014EF5B646E8B15730EB3D6B09AF"/>
          </w:pPr>
          <w:r w:rsidRPr="000C33E4">
            <w:rPr>
              <w:rStyle w:val="PlaceholderText"/>
              <w:rFonts w:eastAsia="PMingLiU"/>
              <w:lang w:eastAsia="zh-TW"/>
            </w:rPr>
            <w:t>Click or tap here to enter text.</w:t>
          </w:r>
        </w:p>
      </w:docPartBody>
    </w:docPart>
    <w:docPart>
      <w:docPartPr>
        <w:name w:val="227B57431CAD47379C64F72ADA7DD5C8"/>
        <w:category>
          <w:name w:val="General"/>
          <w:gallery w:val="placeholder"/>
        </w:category>
        <w:types>
          <w:type w:val="bbPlcHdr"/>
        </w:types>
        <w:behaviors>
          <w:behavior w:val="content"/>
        </w:behaviors>
        <w:guid w:val="{2C7838C9-818E-4737-B904-334CB8E3D287}"/>
      </w:docPartPr>
      <w:docPartBody>
        <w:p w:rsidR="00684921" w:rsidRDefault="00684921" w:rsidP="00684921">
          <w:pPr>
            <w:pStyle w:val="227B57431CAD47379C64F72ADA7DD5C8"/>
          </w:pPr>
          <w:r w:rsidRPr="000C33E4">
            <w:rPr>
              <w:rStyle w:val="PlaceholderText"/>
              <w:rFonts w:eastAsia="PMingLiU"/>
              <w:lang w:eastAsia="zh-TW"/>
            </w:rPr>
            <w:t>Click or tap here to enter text.</w:t>
          </w:r>
        </w:p>
      </w:docPartBody>
    </w:docPart>
    <w:docPart>
      <w:docPartPr>
        <w:name w:val="C8B3D3B5B57548B098B56972B93CF523"/>
        <w:category>
          <w:name w:val="General"/>
          <w:gallery w:val="placeholder"/>
        </w:category>
        <w:types>
          <w:type w:val="bbPlcHdr"/>
        </w:types>
        <w:behaviors>
          <w:behavior w:val="content"/>
        </w:behaviors>
        <w:guid w:val="{AA09CE38-F789-4FE2-A3CB-F0DE7EADC4E8}"/>
      </w:docPartPr>
      <w:docPartBody>
        <w:p w:rsidR="00684921" w:rsidRDefault="00684921" w:rsidP="00684921">
          <w:pPr>
            <w:pStyle w:val="C8B3D3B5B57548B098B56972B93CF523"/>
          </w:pPr>
          <w:r w:rsidRPr="000C33E4">
            <w:rPr>
              <w:rStyle w:val="PlaceholderText"/>
              <w:rFonts w:eastAsia="PMingLiU"/>
              <w:lang w:eastAsia="zh-TW"/>
            </w:rPr>
            <w:t>Click or tap here to enter text.</w:t>
          </w:r>
        </w:p>
      </w:docPartBody>
    </w:docPart>
    <w:docPart>
      <w:docPartPr>
        <w:name w:val="D8767C54E3C74831B0F48979CE7236DE"/>
        <w:category>
          <w:name w:val="General"/>
          <w:gallery w:val="placeholder"/>
        </w:category>
        <w:types>
          <w:type w:val="bbPlcHdr"/>
        </w:types>
        <w:behaviors>
          <w:behavior w:val="content"/>
        </w:behaviors>
        <w:guid w:val="{54FC50ED-D65B-4330-BC1B-6BB44F4595BE}"/>
      </w:docPartPr>
      <w:docPartBody>
        <w:p w:rsidR="00684921" w:rsidRDefault="00684921" w:rsidP="00684921">
          <w:pPr>
            <w:pStyle w:val="D8767C54E3C74831B0F48979CE7236DE"/>
          </w:pPr>
          <w:r w:rsidRPr="000C33E4">
            <w:rPr>
              <w:rStyle w:val="PlaceholderText"/>
              <w:rFonts w:eastAsia="PMingLiU"/>
              <w:lang w:eastAsia="zh-TW"/>
            </w:rPr>
            <w:t>Click or tap here to enter text.</w:t>
          </w:r>
        </w:p>
      </w:docPartBody>
    </w:docPart>
    <w:docPart>
      <w:docPartPr>
        <w:name w:val="D21581EB8EFF432EA973EF33F2E57518"/>
        <w:category>
          <w:name w:val="General"/>
          <w:gallery w:val="placeholder"/>
        </w:category>
        <w:types>
          <w:type w:val="bbPlcHdr"/>
        </w:types>
        <w:behaviors>
          <w:behavior w:val="content"/>
        </w:behaviors>
        <w:guid w:val="{E8710C33-E027-44DC-8057-090C768868EF}"/>
      </w:docPartPr>
      <w:docPartBody>
        <w:p w:rsidR="00684921" w:rsidRDefault="00684921" w:rsidP="00684921">
          <w:pPr>
            <w:pStyle w:val="D21581EB8EFF432EA973EF33F2E57518"/>
          </w:pPr>
          <w:r w:rsidRPr="000C33E4">
            <w:rPr>
              <w:rStyle w:val="PlaceholderText"/>
              <w:rFonts w:eastAsia="PMingLiU"/>
              <w:lang w:eastAsia="zh-TW"/>
            </w:rPr>
            <w:t>Click or tap here to enter text.</w:t>
          </w:r>
        </w:p>
      </w:docPartBody>
    </w:docPart>
    <w:docPart>
      <w:docPartPr>
        <w:name w:val="D70C5BE124BC4A76BBD73868E558CD82"/>
        <w:category>
          <w:name w:val="General"/>
          <w:gallery w:val="placeholder"/>
        </w:category>
        <w:types>
          <w:type w:val="bbPlcHdr"/>
        </w:types>
        <w:behaviors>
          <w:behavior w:val="content"/>
        </w:behaviors>
        <w:guid w:val="{2601A12B-A2A2-4BEF-8F80-158B9E6C19CD}"/>
      </w:docPartPr>
      <w:docPartBody>
        <w:p w:rsidR="00684921" w:rsidRDefault="00684921" w:rsidP="00684921">
          <w:pPr>
            <w:pStyle w:val="D70C5BE124BC4A76BBD73868E558CD82"/>
          </w:pPr>
          <w:r w:rsidRPr="000C33E4">
            <w:rPr>
              <w:rStyle w:val="PlaceholderText"/>
              <w:rFonts w:eastAsia="PMingLiU"/>
              <w:lang w:eastAsia="zh-TW"/>
            </w:rPr>
            <w:t>Click or tap here to enter text.</w:t>
          </w:r>
        </w:p>
      </w:docPartBody>
    </w:docPart>
    <w:docPart>
      <w:docPartPr>
        <w:name w:val="2FBD8898B37046A482B7552CCDFF778C"/>
        <w:category>
          <w:name w:val="General"/>
          <w:gallery w:val="placeholder"/>
        </w:category>
        <w:types>
          <w:type w:val="bbPlcHdr"/>
        </w:types>
        <w:behaviors>
          <w:behavior w:val="content"/>
        </w:behaviors>
        <w:guid w:val="{72961362-DAB3-4879-9FBB-439C8DE2E970}"/>
      </w:docPartPr>
      <w:docPartBody>
        <w:p w:rsidR="00684921" w:rsidRDefault="00684921" w:rsidP="00684921">
          <w:pPr>
            <w:pStyle w:val="2FBD8898B37046A482B7552CCDFF778C"/>
          </w:pPr>
          <w:r w:rsidRPr="000C33E4">
            <w:rPr>
              <w:rStyle w:val="PlaceholderText"/>
              <w:rFonts w:eastAsia="PMingLiU"/>
              <w:lang w:eastAsia="zh-TW"/>
            </w:rPr>
            <w:t>Click or tap here to enter text.</w:t>
          </w:r>
        </w:p>
      </w:docPartBody>
    </w:docPart>
    <w:docPart>
      <w:docPartPr>
        <w:name w:val="FD10AE6CF769486EA2BCFC90B79EF3AB"/>
        <w:category>
          <w:name w:val="General"/>
          <w:gallery w:val="placeholder"/>
        </w:category>
        <w:types>
          <w:type w:val="bbPlcHdr"/>
        </w:types>
        <w:behaviors>
          <w:behavior w:val="content"/>
        </w:behaviors>
        <w:guid w:val="{25473611-CB76-4B15-A1B2-0F5D4B459EAF}"/>
      </w:docPartPr>
      <w:docPartBody>
        <w:p w:rsidR="00684921" w:rsidRDefault="00684921" w:rsidP="00684921">
          <w:pPr>
            <w:pStyle w:val="FD10AE6CF769486EA2BCFC90B79EF3AB"/>
          </w:pPr>
          <w:r w:rsidRPr="000C33E4">
            <w:rPr>
              <w:rStyle w:val="PlaceholderText"/>
              <w:rFonts w:eastAsia="PMingLiU"/>
              <w:lang w:eastAsia="zh-TW"/>
            </w:rPr>
            <w:t>Click or tap here to enter text.</w:t>
          </w:r>
        </w:p>
      </w:docPartBody>
    </w:docPart>
    <w:docPart>
      <w:docPartPr>
        <w:name w:val="406142F7B02B4CBA835EB895B3841DD1"/>
        <w:category>
          <w:name w:val="General"/>
          <w:gallery w:val="placeholder"/>
        </w:category>
        <w:types>
          <w:type w:val="bbPlcHdr"/>
        </w:types>
        <w:behaviors>
          <w:behavior w:val="content"/>
        </w:behaviors>
        <w:guid w:val="{E43E33A9-D1D5-45D7-BC72-0FBD143C3109}"/>
      </w:docPartPr>
      <w:docPartBody>
        <w:p w:rsidR="00684921" w:rsidRDefault="00684921" w:rsidP="00684921">
          <w:pPr>
            <w:pStyle w:val="406142F7B02B4CBA835EB895B3841DD1"/>
          </w:pPr>
          <w:r w:rsidRPr="000C33E4">
            <w:rPr>
              <w:rStyle w:val="PlaceholderText"/>
              <w:rFonts w:eastAsia="PMingLiU"/>
              <w:lang w:eastAsia="zh-TW"/>
            </w:rPr>
            <w:t>Click or tap here to enter text.</w:t>
          </w:r>
        </w:p>
      </w:docPartBody>
    </w:docPart>
    <w:docPart>
      <w:docPartPr>
        <w:name w:val="5A3CD60B102A4EF697EB05A5EA8E731B"/>
        <w:category>
          <w:name w:val="General"/>
          <w:gallery w:val="placeholder"/>
        </w:category>
        <w:types>
          <w:type w:val="bbPlcHdr"/>
        </w:types>
        <w:behaviors>
          <w:behavior w:val="content"/>
        </w:behaviors>
        <w:guid w:val="{CE322334-A01D-49A6-A9A7-37284CB42B06}"/>
      </w:docPartPr>
      <w:docPartBody>
        <w:p w:rsidR="00684921" w:rsidRDefault="00684921" w:rsidP="00684921">
          <w:pPr>
            <w:pStyle w:val="5A3CD60B102A4EF697EB05A5EA8E731B"/>
          </w:pPr>
          <w:r w:rsidRPr="000C33E4">
            <w:rPr>
              <w:rStyle w:val="PlaceholderText"/>
              <w:rFonts w:eastAsia="PMingLiU"/>
              <w:lang w:eastAsia="zh-TW"/>
            </w:rPr>
            <w:t>Click or tap here to enter text.</w:t>
          </w:r>
        </w:p>
      </w:docPartBody>
    </w:docPart>
    <w:docPart>
      <w:docPartPr>
        <w:name w:val="F17CF506C4A846C4A8935BE4F966ADF3"/>
        <w:category>
          <w:name w:val="General"/>
          <w:gallery w:val="placeholder"/>
        </w:category>
        <w:types>
          <w:type w:val="bbPlcHdr"/>
        </w:types>
        <w:behaviors>
          <w:behavior w:val="content"/>
        </w:behaviors>
        <w:guid w:val="{00F98E04-3327-4BB5-A75C-CEC3DC075095}"/>
      </w:docPartPr>
      <w:docPartBody>
        <w:p w:rsidR="00684921" w:rsidRDefault="00684921" w:rsidP="00684921">
          <w:pPr>
            <w:pStyle w:val="F17CF506C4A846C4A8935BE4F966ADF3"/>
          </w:pPr>
          <w:r w:rsidRPr="000C33E4">
            <w:rPr>
              <w:rStyle w:val="PlaceholderText"/>
              <w:rFonts w:eastAsia="PMingLiU"/>
              <w:lang w:eastAsia="zh-TW"/>
            </w:rPr>
            <w:t>Click or tap here to enter text.</w:t>
          </w:r>
        </w:p>
      </w:docPartBody>
    </w:docPart>
    <w:docPart>
      <w:docPartPr>
        <w:name w:val="7B64809DB8B145D09261EA7EFC8CA1F3"/>
        <w:category>
          <w:name w:val="General"/>
          <w:gallery w:val="placeholder"/>
        </w:category>
        <w:types>
          <w:type w:val="bbPlcHdr"/>
        </w:types>
        <w:behaviors>
          <w:behavior w:val="content"/>
        </w:behaviors>
        <w:guid w:val="{C5549FDF-CECD-4C99-8808-5FBEBE0201A5}"/>
      </w:docPartPr>
      <w:docPartBody>
        <w:p w:rsidR="00684921" w:rsidRDefault="00684921" w:rsidP="00684921">
          <w:pPr>
            <w:pStyle w:val="7B64809DB8B145D09261EA7EFC8CA1F3"/>
          </w:pPr>
          <w:r w:rsidRPr="000C33E4">
            <w:rPr>
              <w:rStyle w:val="PlaceholderText"/>
              <w:rFonts w:eastAsia="PMingLiU"/>
              <w:lang w:eastAsia="zh-TW"/>
            </w:rPr>
            <w:t>Click or tap here to enter text.</w:t>
          </w:r>
        </w:p>
      </w:docPartBody>
    </w:docPart>
    <w:docPart>
      <w:docPartPr>
        <w:name w:val="3E32DE5BAC6143BABD7C88A327E56958"/>
        <w:category>
          <w:name w:val="General"/>
          <w:gallery w:val="placeholder"/>
        </w:category>
        <w:types>
          <w:type w:val="bbPlcHdr"/>
        </w:types>
        <w:behaviors>
          <w:behavior w:val="content"/>
        </w:behaviors>
        <w:guid w:val="{C7087B6B-E38A-471E-956D-323BDCCAFED5}"/>
      </w:docPartPr>
      <w:docPartBody>
        <w:p w:rsidR="00684921" w:rsidRDefault="00684921" w:rsidP="00684921">
          <w:pPr>
            <w:pStyle w:val="3E32DE5BAC6143BABD7C88A327E56958"/>
          </w:pPr>
          <w:r w:rsidRPr="000C33E4">
            <w:rPr>
              <w:rStyle w:val="PlaceholderText"/>
              <w:rFonts w:eastAsia="PMingLiU"/>
              <w:lang w:eastAsia="zh-TW"/>
            </w:rPr>
            <w:t>Click or tap here to enter text.</w:t>
          </w:r>
        </w:p>
      </w:docPartBody>
    </w:docPart>
    <w:docPart>
      <w:docPartPr>
        <w:name w:val="5D77625B377E417682D6BECA404654D5"/>
        <w:category>
          <w:name w:val="General"/>
          <w:gallery w:val="placeholder"/>
        </w:category>
        <w:types>
          <w:type w:val="bbPlcHdr"/>
        </w:types>
        <w:behaviors>
          <w:behavior w:val="content"/>
        </w:behaviors>
        <w:guid w:val="{D330EAAF-0432-4EA0-AF7C-D25F014884EB}"/>
      </w:docPartPr>
      <w:docPartBody>
        <w:p w:rsidR="00684921" w:rsidRDefault="00684921" w:rsidP="00684921">
          <w:pPr>
            <w:pStyle w:val="5D77625B377E417682D6BECA404654D5"/>
          </w:pPr>
          <w:r w:rsidRPr="000C33E4">
            <w:rPr>
              <w:rStyle w:val="PlaceholderText"/>
              <w:rFonts w:eastAsia="PMingLiU"/>
              <w:lang w:eastAsia="zh-TW"/>
            </w:rPr>
            <w:t>Click or tap here to enter text.</w:t>
          </w:r>
        </w:p>
      </w:docPartBody>
    </w:docPart>
    <w:docPart>
      <w:docPartPr>
        <w:name w:val="0174998314E94E8AB685D369F6A774F4"/>
        <w:category>
          <w:name w:val="General"/>
          <w:gallery w:val="placeholder"/>
        </w:category>
        <w:types>
          <w:type w:val="bbPlcHdr"/>
        </w:types>
        <w:behaviors>
          <w:behavior w:val="content"/>
        </w:behaviors>
        <w:guid w:val="{5DCAC120-5390-4C4D-A942-264773D2FEB5}"/>
      </w:docPartPr>
      <w:docPartBody>
        <w:p w:rsidR="00684921" w:rsidRDefault="00684921" w:rsidP="00684921">
          <w:pPr>
            <w:pStyle w:val="0174998314E94E8AB685D369F6A774F4"/>
          </w:pPr>
          <w:r w:rsidRPr="000C33E4">
            <w:rPr>
              <w:rStyle w:val="PlaceholderText"/>
              <w:rFonts w:eastAsia="PMingLiU"/>
              <w:lang w:eastAsia="zh-TW"/>
            </w:rPr>
            <w:t>Click or tap here to enter text.</w:t>
          </w:r>
        </w:p>
      </w:docPartBody>
    </w:docPart>
    <w:docPart>
      <w:docPartPr>
        <w:name w:val="EB1CF26FEC04427987B6D4A0B81109E4"/>
        <w:category>
          <w:name w:val="General"/>
          <w:gallery w:val="placeholder"/>
        </w:category>
        <w:types>
          <w:type w:val="bbPlcHdr"/>
        </w:types>
        <w:behaviors>
          <w:behavior w:val="content"/>
        </w:behaviors>
        <w:guid w:val="{6FFA235F-19A6-4465-BE38-E7CD35A729A9}"/>
      </w:docPartPr>
      <w:docPartBody>
        <w:p w:rsidR="00684921" w:rsidRDefault="00684921" w:rsidP="00684921">
          <w:pPr>
            <w:pStyle w:val="EB1CF26FEC04427987B6D4A0B81109E4"/>
          </w:pPr>
          <w:r w:rsidRPr="000C33E4">
            <w:rPr>
              <w:rStyle w:val="PlaceholderText"/>
              <w:rFonts w:eastAsia="PMingLiU"/>
              <w:lang w:eastAsia="zh-TW"/>
            </w:rPr>
            <w:t>Click or tap here to enter text.</w:t>
          </w:r>
        </w:p>
      </w:docPartBody>
    </w:docPart>
    <w:docPart>
      <w:docPartPr>
        <w:name w:val="A3DEFFF465554269ADE93B5D2881650E"/>
        <w:category>
          <w:name w:val="General"/>
          <w:gallery w:val="placeholder"/>
        </w:category>
        <w:types>
          <w:type w:val="bbPlcHdr"/>
        </w:types>
        <w:behaviors>
          <w:behavior w:val="content"/>
        </w:behaviors>
        <w:guid w:val="{5D7C6086-285C-4CD9-95EC-C5A9C07A5168}"/>
      </w:docPartPr>
      <w:docPartBody>
        <w:p w:rsidR="00684921" w:rsidRDefault="00684921" w:rsidP="00684921">
          <w:pPr>
            <w:pStyle w:val="A3DEFFF465554269ADE93B5D2881650E"/>
          </w:pPr>
          <w:r w:rsidRPr="000C33E4">
            <w:rPr>
              <w:rStyle w:val="PlaceholderText"/>
              <w:rFonts w:eastAsia="PMingLiU"/>
              <w:lang w:eastAsia="zh-TW"/>
            </w:rPr>
            <w:t>Click or tap here to enter text.</w:t>
          </w:r>
        </w:p>
      </w:docPartBody>
    </w:docPart>
    <w:docPart>
      <w:docPartPr>
        <w:name w:val="84127BA41DED4767B000EC9C8832133E"/>
        <w:category>
          <w:name w:val="General"/>
          <w:gallery w:val="placeholder"/>
        </w:category>
        <w:types>
          <w:type w:val="bbPlcHdr"/>
        </w:types>
        <w:behaviors>
          <w:behavior w:val="content"/>
        </w:behaviors>
        <w:guid w:val="{74C14AB5-2D1A-45AB-819E-7B198D76303A}"/>
      </w:docPartPr>
      <w:docPartBody>
        <w:p w:rsidR="00684921" w:rsidRDefault="00684921" w:rsidP="00684921">
          <w:pPr>
            <w:pStyle w:val="84127BA41DED4767B000EC9C8832133E"/>
          </w:pPr>
          <w:r w:rsidRPr="000C33E4">
            <w:rPr>
              <w:rStyle w:val="PlaceholderText"/>
              <w:rFonts w:eastAsia="PMingLiU"/>
              <w:lang w:eastAsia="zh-TW"/>
            </w:rPr>
            <w:t>Click or tap here to enter text.</w:t>
          </w:r>
        </w:p>
      </w:docPartBody>
    </w:docPart>
    <w:docPart>
      <w:docPartPr>
        <w:name w:val="74DD88CE689441659C18D7689D2FADBB"/>
        <w:category>
          <w:name w:val="General"/>
          <w:gallery w:val="placeholder"/>
        </w:category>
        <w:types>
          <w:type w:val="bbPlcHdr"/>
        </w:types>
        <w:behaviors>
          <w:behavior w:val="content"/>
        </w:behaviors>
        <w:guid w:val="{CEB2EDB2-29DF-4427-B093-E741828423C1}"/>
      </w:docPartPr>
      <w:docPartBody>
        <w:p w:rsidR="00684921" w:rsidRDefault="00684921" w:rsidP="00684921">
          <w:pPr>
            <w:pStyle w:val="74DD88CE689441659C18D7689D2FADBB"/>
          </w:pPr>
          <w:r w:rsidRPr="000C33E4">
            <w:rPr>
              <w:rStyle w:val="PlaceholderText"/>
              <w:rFonts w:eastAsia="PMingLiU"/>
              <w:lang w:eastAsia="zh-TW"/>
            </w:rPr>
            <w:t>Click or tap here to enter text.</w:t>
          </w:r>
        </w:p>
      </w:docPartBody>
    </w:docPart>
    <w:docPart>
      <w:docPartPr>
        <w:name w:val="8CAEEA8873BD4934A76B73F557593E82"/>
        <w:category>
          <w:name w:val="General"/>
          <w:gallery w:val="placeholder"/>
        </w:category>
        <w:types>
          <w:type w:val="bbPlcHdr"/>
        </w:types>
        <w:behaviors>
          <w:behavior w:val="content"/>
        </w:behaviors>
        <w:guid w:val="{A97EDE61-224E-416F-82E9-640B1DA9689D}"/>
      </w:docPartPr>
      <w:docPartBody>
        <w:p w:rsidR="00684921" w:rsidRDefault="00684921" w:rsidP="00684921">
          <w:pPr>
            <w:pStyle w:val="8CAEEA8873BD4934A76B73F557593E82"/>
          </w:pPr>
          <w:r w:rsidRPr="000C33E4">
            <w:rPr>
              <w:rStyle w:val="PlaceholderText"/>
              <w:rFonts w:eastAsia="PMingLiU"/>
              <w:lang w:eastAsia="zh-TW"/>
            </w:rPr>
            <w:t>Click or tap here to enter text.</w:t>
          </w:r>
        </w:p>
      </w:docPartBody>
    </w:docPart>
    <w:docPart>
      <w:docPartPr>
        <w:name w:val="BA2F34FADC854FBC86FA551E5C9CFFF1"/>
        <w:category>
          <w:name w:val="General"/>
          <w:gallery w:val="placeholder"/>
        </w:category>
        <w:types>
          <w:type w:val="bbPlcHdr"/>
        </w:types>
        <w:behaviors>
          <w:behavior w:val="content"/>
        </w:behaviors>
        <w:guid w:val="{7E4414F4-BA4F-4984-8177-FC505E403697}"/>
      </w:docPartPr>
      <w:docPartBody>
        <w:p w:rsidR="00684921" w:rsidRDefault="00684921" w:rsidP="00684921">
          <w:pPr>
            <w:pStyle w:val="BA2F34FADC854FBC86FA551E5C9CFFF1"/>
          </w:pPr>
          <w:r w:rsidRPr="000C33E4">
            <w:rPr>
              <w:rStyle w:val="PlaceholderText"/>
              <w:rFonts w:eastAsia="PMingLiU"/>
              <w:lang w:eastAsia="zh-TW"/>
            </w:rPr>
            <w:t>Click or tap here to enter text.</w:t>
          </w:r>
        </w:p>
      </w:docPartBody>
    </w:docPart>
    <w:docPart>
      <w:docPartPr>
        <w:name w:val="D421D9E34D6545F7BF6EA3355CFE143E"/>
        <w:category>
          <w:name w:val="General"/>
          <w:gallery w:val="placeholder"/>
        </w:category>
        <w:types>
          <w:type w:val="bbPlcHdr"/>
        </w:types>
        <w:behaviors>
          <w:behavior w:val="content"/>
        </w:behaviors>
        <w:guid w:val="{649D9EA6-CAD4-4BBC-87D5-B7CBD4AD0186}"/>
      </w:docPartPr>
      <w:docPartBody>
        <w:p w:rsidR="00684921" w:rsidRDefault="00684921" w:rsidP="00684921">
          <w:pPr>
            <w:pStyle w:val="D421D9E34D6545F7BF6EA3355CFE143E"/>
          </w:pPr>
          <w:r w:rsidRPr="000C33E4">
            <w:rPr>
              <w:rStyle w:val="PlaceholderText"/>
              <w:rFonts w:eastAsia="PMingLiU"/>
              <w:lang w:eastAsia="zh-TW"/>
            </w:rPr>
            <w:t>Click or tap here to enter text.</w:t>
          </w:r>
        </w:p>
      </w:docPartBody>
    </w:docPart>
    <w:docPart>
      <w:docPartPr>
        <w:name w:val="B9D4A986CC8341E3914FC2955777ECA4"/>
        <w:category>
          <w:name w:val="General"/>
          <w:gallery w:val="placeholder"/>
        </w:category>
        <w:types>
          <w:type w:val="bbPlcHdr"/>
        </w:types>
        <w:behaviors>
          <w:behavior w:val="content"/>
        </w:behaviors>
        <w:guid w:val="{01470E52-30AA-47E4-B77A-6ED801666E51}"/>
      </w:docPartPr>
      <w:docPartBody>
        <w:p w:rsidR="00684921" w:rsidRDefault="00684921" w:rsidP="00684921">
          <w:pPr>
            <w:pStyle w:val="B9D4A986CC8341E3914FC2955777ECA4"/>
          </w:pPr>
          <w:r w:rsidRPr="000C33E4">
            <w:rPr>
              <w:rStyle w:val="PlaceholderText"/>
              <w:rFonts w:eastAsia="PMingLiU"/>
              <w:lang w:eastAsia="zh-TW"/>
            </w:rPr>
            <w:t>Click or tap here to enter text.</w:t>
          </w:r>
        </w:p>
      </w:docPartBody>
    </w:docPart>
    <w:docPart>
      <w:docPartPr>
        <w:name w:val="7C7FBF7CB27E466EBB75DD5907C74A0D"/>
        <w:category>
          <w:name w:val="General"/>
          <w:gallery w:val="placeholder"/>
        </w:category>
        <w:types>
          <w:type w:val="bbPlcHdr"/>
        </w:types>
        <w:behaviors>
          <w:behavior w:val="content"/>
        </w:behaviors>
        <w:guid w:val="{52A30AC6-F166-423A-9DF0-56C6EC57E83D}"/>
      </w:docPartPr>
      <w:docPartBody>
        <w:p w:rsidR="00684921" w:rsidRDefault="00684921" w:rsidP="00684921">
          <w:pPr>
            <w:pStyle w:val="7C7FBF7CB27E466EBB75DD5907C74A0D"/>
          </w:pPr>
          <w:r w:rsidRPr="000C33E4">
            <w:rPr>
              <w:rStyle w:val="PlaceholderText"/>
              <w:rFonts w:eastAsia="PMingLiU"/>
              <w:lang w:eastAsia="zh-TW"/>
            </w:rPr>
            <w:t>Click or tap here to enter text.</w:t>
          </w:r>
        </w:p>
      </w:docPartBody>
    </w:docPart>
    <w:docPart>
      <w:docPartPr>
        <w:name w:val="8CF700983AD448D29359BBC2C9415052"/>
        <w:category>
          <w:name w:val="General"/>
          <w:gallery w:val="placeholder"/>
        </w:category>
        <w:types>
          <w:type w:val="bbPlcHdr"/>
        </w:types>
        <w:behaviors>
          <w:behavior w:val="content"/>
        </w:behaviors>
        <w:guid w:val="{FD1AEBC8-A5D7-4130-8075-DAF0074A88FF}"/>
      </w:docPartPr>
      <w:docPartBody>
        <w:p w:rsidR="00684921" w:rsidRDefault="00684921" w:rsidP="00684921">
          <w:pPr>
            <w:pStyle w:val="8CF700983AD448D29359BBC2C9415052"/>
          </w:pPr>
          <w:r w:rsidRPr="000C33E4">
            <w:rPr>
              <w:rStyle w:val="PlaceholderText"/>
              <w:rFonts w:eastAsia="PMingLiU"/>
              <w:lang w:eastAsia="zh-TW"/>
            </w:rPr>
            <w:t>Click or tap here to enter text.</w:t>
          </w:r>
        </w:p>
      </w:docPartBody>
    </w:docPart>
    <w:docPart>
      <w:docPartPr>
        <w:name w:val="4E40B04EA73C4B9DB3D4B4106651DA0F"/>
        <w:category>
          <w:name w:val="General"/>
          <w:gallery w:val="placeholder"/>
        </w:category>
        <w:types>
          <w:type w:val="bbPlcHdr"/>
        </w:types>
        <w:behaviors>
          <w:behavior w:val="content"/>
        </w:behaviors>
        <w:guid w:val="{190537DA-D5B1-421E-B014-F08380893DF5}"/>
      </w:docPartPr>
      <w:docPartBody>
        <w:p w:rsidR="00684921" w:rsidRDefault="00684921" w:rsidP="00684921">
          <w:pPr>
            <w:pStyle w:val="4E40B04EA73C4B9DB3D4B4106651DA0F"/>
          </w:pPr>
          <w:r w:rsidRPr="000C33E4">
            <w:rPr>
              <w:rStyle w:val="PlaceholderText"/>
              <w:rFonts w:eastAsia="PMingLiU"/>
              <w:lang w:eastAsia="zh-TW"/>
            </w:rPr>
            <w:t>Click or tap here to enter text.</w:t>
          </w:r>
        </w:p>
      </w:docPartBody>
    </w:docPart>
    <w:docPart>
      <w:docPartPr>
        <w:name w:val="0F62C310E83A46399623D96E1A640A1D"/>
        <w:category>
          <w:name w:val="General"/>
          <w:gallery w:val="placeholder"/>
        </w:category>
        <w:types>
          <w:type w:val="bbPlcHdr"/>
        </w:types>
        <w:behaviors>
          <w:behavior w:val="content"/>
        </w:behaviors>
        <w:guid w:val="{69D28182-6E48-4B49-B460-A0D4D6617E68}"/>
      </w:docPartPr>
      <w:docPartBody>
        <w:p w:rsidR="00684921" w:rsidRDefault="00684921" w:rsidP="00684921">
          <w:pPr>
            <w:pStyle w:val="0F62C310E83A46399623D96E1A640A1D"/>
          </w:pPr>
          <w:r w:rsidRPr="000C33E4">
            <w:rPr>
              <w:rStyle w:val="PlaceholderText"/>
              <w:rFonts w:eastAsia="PMingLiU"/>
              <w:lang w:eastAsia="zh-TW"/>
            </w:rPr>
            <w:t>Click or tap here to enter text.</w:t>
          </w:r>
        </w:p>
      </w:docPartBody>
    </w:docPart>
    <w:docPart>
      <w:docPartPr>
        <w:name w:val="21AB62D052F74A32A7B8675CEB44432E"/>
        <w:category>
          <w:name w:val="General"/>
          <w:gallery w:val="placeholder"/>
        </w:category>
        <w:types>
          <w:type w:val="bbPlcHdr"/>
        </w:types>
        <w:behaviors>
          <w:behavior w:val="content"/>
        </w:behaviors>
        <w:guid w:val="{F7680E52-99E2-4DF9-B302-9B976AE42183}"/>
      </w:docPartPr>
      <w:docPartBody>
        <w:p w:rsidR="00684921" w:rsidRDefault="00684921" w:rsidP="00684921">
          <w:pPr>
            <w:pStyle w:val="21AB62D052F74A32A7B8675CEB44432E"/>
          </w:pPr>
          <w:r w:rsidRPr="000C33E4">
            <w:rPr>
              <w:rStyle w:val="PlaceholderText"/>
              <w:rFonts w:eastAsia="PMingLiU"/>
              <w:lang w:eastAsia="zh-TW"/>
            </w:rPr>
            <w:t>Click or tap here to enter text.</w:t>
          </w:r>
        </w:p>
      </w:docPartBody>
    </w:docPart>
    <w:docPart>
      <w:docPartPr>
        <w:name w:val="53C865A92B0840658C6DC203EA40677C"/>
        <w:category>
          <w:name w:val="General"/>
          <w:gallery w:val="placeholder"/>
        </w:category>
        <w:types>
          <w:type w:val="bbPlcHdr"/>
        </w:types>
        <w:behaviors>
          <w:behavior w:val="content"/>
        </w:behaviors>
        <w:guid w:val="{E37FC53B-53FD-4EF8-8AF0-0B87F8EC3CEA}"/>
      </w:docPartPr>
      <w:docPartBody>
        <w:p w:rsidR="00684921" w:rsidRDefault="00684921" w:rsidP="00684921">
          <w:pPr>
            <w:pStyle w:val="53C865A92B0840658C6DC203EA40677C"/>
          </w:pPr>
          <w:r w:rsidRPr="000C33E4">
            <w:rPr>
              <w:rStyle w:val="PlaceholderText"/>
              <w:rFonts w:eastAsia="PMingLiU"/>
              <w:lang w:eastAsia="zh-TW"/>
            </w:rPr>
            <w:t>Click or tap here to enter text.</w:t>
          </w:r>
        </w:p>
      </w:docPartBody>
    </w:docPart>
    <w:docPart>
      <w:docPartPr>
        <w:name w:val="B56C7947D1004BB4AAD2AEA2E0A9B35F"/>
        <w:category>
          <w:name w:val="General"/>
          <w:gallery w:val="placeholder"/>
        </w:category>
        <w:types>
          <w:type w:val="bbPlcHdr"/>
        </w:types>
        <w:behaviors>
          <w:behavior w:val="content"/>
        </w:behaviors>
        <w:guid w:val="{E6064495-C32E-4F42-AE6E-9E41DDD87A8A}"/>
      </w:docPartPr>
      <w:docPartBody>
        <w:p w:rsidR="00684921" w:rsidRDefault="00684921" w:rsidP="00684921">
          <w:pPr>
            <w:pStyle w:val="B56C7947D1004BB4AAD2AEA2E0A9B35F"/>
          </w:pPr>
          <w:r w:rsidRPr="000C33E4">
            <w:rPr>
              <w:rStyle w:val="PlaceholderText"/>
              <w:rFonts w:eastAsia="PMingLiU"/>
              <w:lang w:eastAsia="zh-TW"/>
            </w:rPr>
            <w:t>Click or tap here to enter text.</w:t>
          </w:r>
        </w:p>
      </w:docPartBody>
    </w:docPart>
    <w:docPart>
      <w:docPartPr>
        <w:name w:val="781694A465D346E687D2EB325223A0C1"/>
        <w:category>
          <w:name w:val="General"/>
          <w:gallery w:val="placeholder"/>
        </w:category>
        <w:types>
          <w:type w:val="bbPlcHdr"/>
        </w:types>
        <w:behaviors>
          <w:behavior w:val="content"/>
        </w:behaviors>
        <w:guid w:val="{8E6FA15A-08B4-4D22-A50E-593B46A37A31}"/>
      </w:docPartPr>
      <w:docPartBody>
        <w:p w:rsidR="00684921" w:rsidRDefault="00684921" w:rsidP="00684921">
          <w:pPr>
            <w:pStyle w:val="781694A465D346E687D2EB325223A0C1"/>
          </w:pPr>
          <w:r w:rsidRPr="000C33E4">
            <w:rPr>
              <w:rStyle w:val="PlaceholderText"/>
              <w:rFonts w:eastAsia="PMingLiU"/>
              <w:lang w:eastAsia="zh-TW"/>
            </w:rPr>
            <w:t>Click or tap here to enter text.</w:t>
          </w:r>
        </w:p>
      </w:docPartBody>
    </w:docPart>
    <w:docPart>
      <w:docPartPr>
        <w:name w:val="948B40408EAB4BD5B463266736C25BB2"/>
        <w:category>
          <w:name w:val="General"/>
          <w:gallery w:val="placeholder"/>
        </w:category>
        <w:types>
          <w:type w:val="bbPlcHdr"/>
        </w:types>
        <w:behaviors>
          <w:behavior w:val="content"/>
        </w:behaviors>
        <w:guid w:val="{FA00435D-5E57-4845-BFF7-13494AA68630}"/>
      </w:docPartPr>
      <w:docPartBody>
        <w:p w:rsidR="00684921" w:rsidRDefault="00684921" w:rsidP="00684921">
          <w:pPr>
            <w:pStyle w:val="948B40408EAB4BD5B463266736C25BB2"/>
          </w:pPr>
          <w:r w:rsidRPr="000C33E4">
            <w:rPr>
              <w:rStyle w:val="PlaceholderText"/>
              <w:rFonts w:eastAsia="PMingLiU"/>
              <w:lang w:eastAsia="zh-TW"/>
            </w:rPr>
            <w:t>Click or tap here to enter text.</w:t>
          </w:r>
        </w:p>
      </w:docPartBody>
    </w:docPart>
    <w:docPart>
      <w:docPartPr>
        <w:name w:val="46F0948268CD401F9871BD96BD5310AB"/>
        <w:category>
          <w:name w:val="General"/>
          <w:gallery w:val="placeholder"/>
        </w:category>
        <w:types>
          <w:type w:val="bbPlcHdr"/>
        </w:types>
        <w:behaviors>
          <w:behavior w:val="content"/>
        </w:behaviors>
        <w:guid w:val="{7008789D-842E-4291-9371-924B05FA50B6}"/>
      </w:docPartPr>
      <w:docPartBody>
        <w:p w:rsidR="00684921" w:rsidRDefault="00684921" w:rsidP="00684921">
          <w:pPr>
            <w:pStyle w:val="46F0948268CD401F9871BD96BD5310AB"/>
          </w:pPr>
          <w:r w:rsidRPr="000C33E4">
            <w:rPr>
              <w:rStyle w:val="PlaceholderText"/>
              <w:rFonts w:eastAsia="PMingLiU"/>
              <w:lang w:eastAsia="zh-TW"/>
            </w:rPr>
            <w:t>Click or tap here to enter text.</w:t>
          </w:r>
        </w:p>
      </w:docPartBody>
    </w:docPart>
    <w:docPart>
      <w:docPartPr>
        <w:name w:val="A3A5919710C64476A31AB4120A21C3B8"/>
        <w:category>
          <w:name w:val="General"/>
          <w:gallery w:val="placeholder"/>
        </w:category>
        <w:types>
          <w:type w:val="bbPlcHdr"/>
        </w:types>
        <w:behaviors>
          <w:behavior w:val="content"/>
        </w:behaviors>
        <w:guid w:val="{87C48467-5D90-4329-A977-8664AB8B5656}"/>
      </w:docPartPr>
      <w:docPartBody>
        <w:p w:rsidR="00684921" w:rsidRDefault="00684921" w:rsidP="00684921">
          <w:pPr>
            <w:pStyle w:val="A3A5919710C64476A31AB4120A21C3B8"/>
          </w:pPr>
          <w:r w:rsidRPr="000C33E4">
            <w:rPr>
              <w:rStyle w:val="PlaceholderText"/>
              <w:rFonts w:eastAsia="PMingLiU"/>
              <w:lang w:eastAsia="zh-TW"/>
            </w:rPr>
            <w:t>Click or tap here to enter text.</w:t>
          </w:r>
        </w:p>
      </w:docPartBody>
    </w:docPart>
    <w:docPart>
      <w:docPartPr>
        <w:name w:val="BBA073653EFA4B79A3F8C7FAFB76A44F"/>
        <w:category>
          <w:name w:val="General"/>
          <w:gallery w:val="placeholder"/>
        </w:category>
        <w:types>
          <w:type w:val="bbPlcHdr"/>
        </w:types>
        <w:behaviors>
          <w:behavior w:val="content"/>
        </w:behaviors>
        <w:guid w:val="{F3715BAF-C5F2-4CB6-BA08-1B179A62460A}"/>
      </w:docPartPr>
      <w:docPartBody>
        <w:p w:rsidR="00684921" w:rsidRDefault="00684921" w:rsidP="00684921">
          <w:pPr>
            <w:pStyle w:val="BBA073653EFA4B79A3F8C7FAFB76A44F"/>
          </w:pPr>
          <w:r w:rsidRPr="000C33E4">
            <w:rPr>
              <w:rStyle w:val="PlaceholderText"/>
              <w:rFonts w:eastAsia="PMingLiU"/>
              <w:lang w:eastAsia="zh-TW"/>
            </w:rPr>
            <w:t>Click or tap here to enter text.</w:t>
          </w:r>
        </w:p>
      </w:docPartBody>
    </w:docPart>
    <w:docPart>
      <w:docPartPr>
        <w:name w:val="3CFECF402469490DB4ACC46632A48380"/>
        <w:category>
          <w:name w:val="General"/>
          <w:gallery w:val="placeholder"/>
        </w:category>
        <w:types>
          <w:type w:val="bbPlcHdr"/>
        </w:types>
        <w:behaviors>
          <w:behavior w:val="content"/>
        </w:behaviors>
        <w:guid w:val="{FA0958E1-5393-4708-A4D2-BFA6CD60A9BC}"/>
      </w:docPartPr>
      <w:docPartBody>
        <w:p w:rsidR="00684921" w:rsidRDefault="00684921" w:rsidP="00684921">
          <w:pPr>
            <w:pStyle w:val="3CFECF402469490DB4ACC46632A48380"/>
          </w:pPr>
          <w:r w:rsidRPr="000C33E4">
            <w:rPr>
              <w:rStyle w:val="PlaceholderText"/>
              <w:rFonts w:eastAsia="PMingLiU"/>
              <w:lang w:eastAsia="zh-TW"/>
            </w:rPr>
            <w:t>Click or tap here to enter text.</w:t>
          </w:r>
        </w:p>
      </w:docPartBody>
    </w:docPart>
    <w:docPart>
      <w:docPartPr>
        <w:name w:val="69ACE7E44DDE4C33B0FECBEA241178E0"/>
        <w:category>
          <w:name w:val="General"/>
          <w:gallery w:val="placeholder"/>
        </w:category>
        <w:types>
          <w:type w:val="bbPlcHdr"/>
        </w:types>
        <w:behaviors>
          <w:behavior w:val="content"/>
        </w:behaviors>
        <w:guid w:val="{43E9BF16-446B-4C8F-99C5-1BF8017A75E0}"/>
      </w:docPartPr>
      <w:docPartBody>
        <w:p w:rsidR="00684921" w:rsidRDefault="00684921" w:rsidP="00684921">
          <w:pPr>
            <w:pStyle w:val="69ACE7E44DDE4C33B0FECBEA241178E0"/>
          </w:pPr>
          <w:r w:rsidRPr="000C33E4">
            <w:rPr>
              <w:rStyle w:val="PlaceholderText"/>
              <w:rFonts w:eastAsia="PMingLiU"/>
              <w:lang w:eastAsia="zh-TW"/>
            </w:rPr>
            <w:t>Click or tap here to enter text.</w:t>
          </w:r>
        </w:p>
      </w:docPartBody>
    </w:docPart>
    <w:docPart>
      <w:docPartPr>
        <w:name w:val="0949D584295C43B48871B3D729B81531"/>
        <w:category>
          <w:name w:val="General"/>
          <w:gallery w:val="placeholder"/>
        </w:category>
        <w:types>
          <w:type w:val="bbPlcHdr"/>
        </w:types>
        <w:behaviors>
          <w:behavior w:val="content"/>
        </w:behaviors>
        <w:guid w:val="{4A92CC6B-9EE0-480A-8F36-8AB284D24583}"/>
      </w:docPartPr>
      <w:docPartBody>
        <w:p w:rsidR="00684921" w:rsidRDefault="00684921" w:rsidP="00684921">
          <w:pPr>
            <w:pStyle w:val="0949D584295C43B48871B3D729B81531"/>
          </w:pPr>
          <w:r w:rsidRPr="000C33E4">
            <w:rPr>
              <w:rStyle w:val="PlaceholderText"/>
              <w:rFonts w:eastAsia="PMingLiU"/>
              <w:lang w:eastAsia="zh-TW"/>
            </w:rPr>
            <w:t>Click or tap here to enter text.</w:t>
          </w:r>
        </w:p>
      </w:docPartBody>
    </w:docPart>
    <w:docPart>
      <w:docPartPr>
        <w:name w:val="94F0D4F697AC42D6ABFAEF9F26B5D7A4"/>
        <w:category>
          <w:name w:val="General"/>
          <w:gallery w:val="placeholder"/>
        </w:category>
        <w:types>
          <w:type w:val="bbPlcHdr"/>
        </w:types>
        <w:behaviors>
          <w:behavior w:val="content"/>
        </w:behaviors>
        <w:guid w:val="{E3DA02E2-BF1A-4F49-8C1B-0D64501A36BD}"/>
      </w:docPartPr>
      <w:docPartBody>
        <w:p w:rsidR="00684921" w:rsidRDefault="00684921" w:rsidP="00684921">
          <w:pPr>
            <w:pStyle w:val="94F0D4F697AC42D6ABFAEF9F26B5D7A4"/>
          </w:pPr>
          <w:r w:rsidRPr="000C33E4">
            <w:rPr>
              <w:rStyle w:val="PlaceholderText"/>
              <w:rFonts w:eastAsia="PMingLiU"/>
              <w:lang w:eastAsia="zh-TW"/>
            </w:rPr>
            <w:t>Click or tap here to enter text.</w:t>
          </w:r>
        </w:p>
      </w:docPartBody>
    </w:docPart>
    <w:docPart>
      <w:docPartPr>
        <w:name w:val="DA0CA9BE7A37443AB728093ACBBC39D5"/>
        <w:category>
          <w:name w:val="General"/>
          <w:gallery w:val="placeholder"/>
        </w:category>
        <w:types>
          <w:type w:val="bbPlcHdr"/>
        </w:types>
        <w:behaviors>
          <w:behavior w:val="content"/>
        </w:behaviors>
        <w:guid w:val="{37629270-7E06-490E-B849-559464BB998D}"/>
      </w:docPartPr>
      <w:docPartBody>
        <w:p w:rsidR="00684921" w:rsidRDefault="00684921" w:rsidP="00684921">
          <w:pPr>
            <w:pStyle w:val="DA0CA9BE7A37443AB728093ACBBC39D5"/>
          </w:pPr>
          <w:r w:rsidRPr="000C33E4">
            <w:rPr>
              <w:rStyle w:val="PlaceholderText"/>
              <w:rFonts w:eastAsia="PMingLiU"/>
              <w:lang w:eastAsia="zh-TW"/>
            </w:rPr>
            <w:t>Click or tap here to enter text.</w:t>
          </w:r>
        </w:p>
      </w:docPartBody>
    </w:docPart>
    <w:docPart>
      <w:docPartPr>
        <w:name w:val="80960A3B0F674094BE9250879144C8E6"/>
        <w:category>
          <w:name w:val="General"/>
          <w:gallery w:val="placeholder"/>
        </w:category>
        <w:types>
          <w:type w:val="bbPlcHdr"/>
        </w:types>
        <w:behaviors>
          <w:behavior w:val="content"/>
        </w:behaviors>
        <w:guid w:val="{87474C8D-59D7-4196-98D4-577D087C2F1D}"/>
      </w:docPartPr>
      <w:docPartBody>
        <w:p w:rsidR="00684921" w:rsidRDefault="00684921" w:rsidP="00684921">
          <w:pPr>
            <w:pStyle w:val="80960A3B0F674094BE9250879144C8E6"/>
          </w:pPr>
          <w:r w:rsidRPr="000C33E4">
            <w:rPr>
              <w:rStyle w:val="PlaceholderText"/>
              <w:rFonts w:eastAsia="PMingLiU"/>
              <w:lang w:eastAsia="zh-TW"/>
            </w:rPr>
            <w:t>Click or tap here to enter text.</w:t>
          </w:r>
        </w:p>
      </w:docPartBody>
    </w:docPart>
    <w:docPart>
      <w:docPartPr>
        <w:name w:val="657BDA44F73C4D4998E24F8D3B7AD85F"/>
        <w:category>
          <w:name w:val="General"/>
          <w:gallery w:val="placeholder"/>
        </w:category>
        <w:types>
          <w:type w:val="bbPlcHdr"/>
        </w:types>
        <w:behaviors>
          <w:behavior w:val="content"/>
        </w:behaviors>
        <w:guid w:val="{EA5F81E1-32A2-4B05-83D0-812DB49DC96A}"/>
      </w:docPartPr>
      <w:docPartBody>
        <w:p w:rsidR="00684921" w:rsidRDefault="00684921" w:rsidP="00684921">
          <w:pPr>
            <w:pStyle w:val="657BDA44F73C4D4998E24F8D3B7AD85F"/>
          </w:pPr>
          <w:r w:rsidRPr="000C33E4">
            <w:rPr>
              <w:rStyle w:val="PlaceholderText"/>
              <w:rFonts w:eastAsia="PMingLiU"/>
              <w:lang w:eastAsia="zh-TW"/>
            </w:rPr>
            <w:t>Click or tap here to enter text.</w:t>
          </w:r>
        </w:p>
      </w:docPartBody>
    </w:docPart>
    <w:docPart>
      <w:docPartPr>
        <w:name w:val="B2BF6204924D4D84B8FA3EFF12FC86EC"/>
        <w:category>
          <w:name w:val="General"/>
          <w:gallery w:val="placeholder"/>
        </w:category>
        <w:types>
          <w:type w:val="bbPlcHdr"/>
        </w:types>
        <w:behaviors>
          <w:behavior w:val="content"/>
        </w:behaviors>
        <w:guid w:val="{B6BB50D7-ADEE-469B-8197-91F11B959B08}"/>
      </w:docPartPr>
      <w:docPartBody>
        <w:p w:rsidR="00684921" w:rsidRDefault="00684921" w:rsidP="00684921">
          <w:pPr>
            <w:pStyle w:val="B2BF6204924D4D84B8FA3EFF12FC86EC"/>
          </w:pPr>
          <w:r w:rsidRPr="000C33E4">
            <w:rPr>
              <w:rStyle w:val="PlaceholderText"/>
              <w:rFonts w:eastAsia="PMingLiU"/>
              <w:lang w:eastAsia="zh-TW"/>
            </w:rPr>
            <w:t>Click or tap here to enter text.</w:t>
          </w:r>
        </w:p>
      </w:docPartBody>
    </w:docPart>
    <w:docPart>
      <w:docPartPr>
        <w:name w:val="869A2ECFEBAB4F5E977219BB51939484"/>
        <w:category>
          <w:name w:val="General"/>
          <w:gallery w:val="placeholder"/>
        </w:category>
        <w:types>
          <w:type w:val="bbPlcHdr"/>
        </w:types>
        <w:behaviors>
          <w:behavior w:val="content"/>
        </w:behaviors>
        <w:guid w:val="{97645753-66AD-4112-9F9C-5B5E880336BF}"/>
      </w:docPartPr>
      <w:docPartBody>
        <w:p w:rsidR="00684921" w:rsidRDefault="00684921" w:rsidP="00684921">
          <w:pPr>
            <w:pStyle w:val="869A2ECFEBAB4F5E977219BB51939484"/>
          </w:pPr>
          <w:r w:rsidRPr="000C33E4">
            <w:rPr>
              <w:rStyle w:val="PlaceholderText"/>
              <w:rFonts w:eastAsia="PMingLiU"/>
              <w:lang w:eastAsia="zh-TW"/>
            </w:rPr>
            <w:t>Click or tap here to enter text.</w:t>
          </w:r>
        </w:p>
      </w:docPartBody>
    </w:docPart>
    <w:docPart>
      <w:docPartPr>
        <w:name w:val="EA00C5E768604ED0ACABE1E230AEAF2E"/>
        <w:category>
          <w:name w:val="General"/>
          <w:gallery w:val="placeholder"/>
        </w:category>
        <w:types>
          <w:type w:val="bbPlcHdr"/>
        </w:types>
        <w:behaviors>
          <w:behavior w:val="content"/>
        </w:behaviors>
        <w:guid w:val="{3CC6C016-913D-441F-8743-BFF510DDE17F}"/>
      </w:docPartPr>
      <w:docPartBody>
        <w:p w:rsidR="00684921" w:rsidRDefault="00684921" w:rsidP="00684921">
          <w:pPr>
            <w:pStyle w:val="EA00C5E768604ED0ACABE1E230AEAF2E"/>
          </w:pPr>
          <w:r w:rsidRPr="000C33E4">
            <w:rPr>
              <w:rStyle w:val="PlaceholderText"/>
              <w:rFonts w:eastAsia="PMingLiU"/>
              <w:lang w:eastAsia="zh-TW"/>
            </w:rPr>
            <w:t>Click or tap here to enter text.</w:t>
          </w:r>
        </w:p>
      </w:docPartBody>
    </w:docPart>
    <w:docPart>
      <w:docPartPr>
        <w:name w:val="8737FADC1CFC4DA18A5044811E57EF7D"/>
        <w:category>
          <w:name w:val="General"/>
          <w:gallery w:val="placeholder"/>
        </w:category>
        <w:types>
          <w:type w:val="bbPlcHdr"/>
        </w:types>
        <w:behaviors>
          <w:behavior w:val="content"/>
        </w:behaviors>
        <w:guid w:val="{DF100931-4258-47F4-B20C-B7CA47277AAF}"/>
      </w:docPartPr>
      <w:docPartBody>
        <w:p w:rsidR="00684921" w:rsidRDefault="00684921" w:rsidP="00684921">
          <w:pPr>
            <w:pStyle w:val="8737FADC1CFC4DA18A5044811E57EF7D"/>
          </w:pPr>
          <w:r w:rsidRPr="000C33E4">
            <w:rPr>
              <w:rStyle w:val="PlaceholderText"/>
              <w:rFonts w:eastAsia="PMingLiU"/>
              <w:lang w:eastAsia="zh-TW"/>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Microsoft JhengHei UI"/>
    <w:panose1 w:val="02010601000101010101"/>
    <w:charset w:val="88"/>
    <w:family w:val="roman"/>
    <w:pitch w:val="variable"/>
    <w:sig w:usb0="00000000"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70F1"/>
    <w:rsid w:val="0001012E"/>
    <w:rsid w:val="00010EA2"/>
    <w:rsid w:val="000739AB"/>
    <w:rsid w:val="001630FB"/>
    <w:rsid w:val="00244C58"/>
    <w:rsid w:val="002575D6"/>
    <w:rsid w:val="00260E08"/>
    <w:rsid w:val="002A1B61"/>
    <w:rsid w:val="00305DA9"/>
    <w:rsid w:val="00413ADA"/>
    <w:rsid w:val="00426C48"/>
    <w:rsid w:val="004967C8"/>
    <w:rsid w:val="004C3980"/>
    <w:rsid w:val="00521B8C"/>
    <w:rsid w:val="00530611"/>
    <w:rsid w:val="005E1F68"/>
    <w:rsid w:val="006139AA"/>
    <w:rsid w:val="00684921"/>
    <w:rsid w:val="007770F1"/>
    <w:rsid w:val="00832478"/>
    <w:rsid w:val="008D11B6"/>
    <w:rsid w:val="008E0FF3"/>
    <w:rsid w:val="008F4343"/>
    <w:rsid w:val="00925608"/>
    <w:rsid w:val="009B6F9E"/>
    <w:rsid w:val="00AC7A1E"/>
    <w:rsid w:val="00B14296"/>
    <w:rsid w:val="00BB1783"/>
    <w:rsid w:val="00BB6255"/>
    <w:rsid w:val="00C256CC"/>
    <w:rsid w:val="00C56046"/>
    <w:rsid w:val="00CF7DB5"/>
    <w:rsid w:val="00D5561F"/>
    <w:rsid w:val="00E30EA2"/>
    <w:rsid w:val="00E637A1"/>
    <w:rsid w:val="00E73B44"/>
    <w:rsid w:val="00EE7F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921"/>
    <w:rPr>
      <w:color w:val="808080"/>
    </w:rPr>
  </w:style>
  <w:style w:type="paragraph" w:customStyle="1" w:styleId="4EF7CEE1E79942F59AB33F7BA0DECF53">
    <w:name w:val="4EF7CEE1E79942F59AB33F7BA0DECF53"/>
    <w:rsid w:val="007770F1"/>
  </w:style>
  <w:style w:type="paragraph" w:customStyle="1" w:styleId="B8FD8CFCB56141C58FA919631D61C10B">
    <w:name w:val="B8FD8CFCB56141C58FA919631D61C10B"/>
    <w:rsid w:val="007770F1"/>
  </w:style>
  <w:style w:type="paragraph" w:customStyle="1" w:styleId="2A50D421FB554B269ACD7CF78A6092C5">
    <w:name w:val="2A50D421FB554B269ACD7CF78A6092C5"/>
    <w:rsid w:val="007770F1"/>
  </w:style>
  <w:style w:type="paragraph" w:customStyle="1" w:styleId="9D3C0AA6205F4DD69485C6058216CA4F">
    <w:name w:val="9D3C0AA6205F4DD69485C6058216CA4F"/>
    <w:rsid w:val="007770F1"/>
  </w:style>
  <w:style w:type="paragraph" w:customStyle="1" w:styleId="7ACA3E56716C4636BD60FC519552E470">
    <w:name w:val="7ACA3E56716C4636BD60FC519552E470"/>
    <w:rsid w:val="007770F1"/>
  </w:style>
  <w:style w:type="paragraph" w:customStyle="1" w:styleId="7187291736CA4BEDAB0B0DB255A2B4C7">
    <w:name w:val="7187291736CA4BEDAB0B0DB255A2B4C7"/>
    <w:rsid w:val="007770F1"/>
  </w:style>
  <w:style w:type="paragraph" w:customStyle="1" w:styleId="9B67CF8A93A84ED7A83CCA08ACD72260">
    <w:name w:val="9B67CF8A93A84ED7A83CCA08ACD72260"/>
    <w:rsid w:val="007770F1"/>
  </w:style>
  <w:style w:type="paragraph" w:customStyle="1" w:styleId="49F241B3E8824E7EA3FA10661F174368">
    <w:name w:val="49F241B3E8824E7EA3FA10661F174368"/>
    <w:rsid w:val="007770F1"/>
  </w:style>
  <w:style w:type="paragraph" w:customStyle="1" w:styleId="7923DEE15EA0482A89524B9AB47064FA">
    <w:name w:val="7923DEE15EA0482A89524B9AB47064FA"/>
    <w:rsid w:val="007770F1"/>
  </w:style>
  <w:style w:type="paragraph" w:customStyle="1" w:styleId="8265F8210F68480DB2EB2AD4407BD53C">
    <w:name w:val="8265F8210F68480DB2EB2AD4407BD53C"/>
    <w:rsid w:val="007770F1"/>
  </w:style>
  <w:style w:type="paragraph" w:customStyle="1" w:styleId="FDED73D90DB04FB8AEA9F5B1FC17C5A0">
    <w:name w:val="FDED73D90DB04FB8AEA9F5B1FC17C5A0"/>
    <w:rsid w:val="007770F1"/>
  </w:style>
  <w:style w:type="paragraph" w:customStyle="1" w:styleId="9ED869B6F2FD46E9B76E15FACDC1A6A9">
    <w:name w:val="9ED869B6F2FD46E9B76E15FACDC1A6A9"/>
    <w:rsid w:val="007770F1"/>
  </w:style>
  <w:style w:type="paragraph" w:customStyle="1" w:styleId="4C78884A6A5F49DD9732FC9A4F019869">
    <w:name w:val="4C78884A6A5F49DD9732FC9A4F019869"/>
    <w:rsid w:val="007770F1"/>
  </w:style>
  <w:style w:type="paragraph" w:customStyle="1" w:styleId="17DECC65FFBB4FF0914038727D2274AF">
    <w:name w:val="17DECC65FFBB4FF0914038727D2274AF"/>
    <w:rsid w:val="007770F1"/>
  </w:style>
  <w:style w:type="paragraph" w:customStyle="1" w:styleId="525C23B7C7CF4B76A840F2C031F2CFB5">
    <w:name w:val="525C23B7C7CF4B76A840F2C031F2CFB5"/>
    <w:rsid w:val="007770F1"/>
  </w:style>
  <w:style w:type="paragraph" w:customStyle="1" w:styleId="B051744D45C140C4A2CFB2972A153703">
    <w:name w:val="B051744D45C140C4A2CFB2972A153703"/>
    <w:rsid w:val="007770F1"/>
  </w:style>
  <w:style w:type="paragraph" w:customStyle="1" w:styleId="EA622AC7532A44FDA6110238FF760AC0">
    <w:name w:val="EA622AC7532A44FDA6110238FF760AC0"/>
    <w:rsid w:val="007770F1"/>
  </w:style>
  <w:style w:type="paragraph" w:customStyle="1" w:styleId="2D7E4AD0FA784600B4CA3DDF11A865F8">
    <w:name w:val="2D7E4AD0FA784600B4CA3DDF11A865F8"/>
    <w:rsid w:val="007770F1"/>
  </w:style>
  <w:style w:type="paragraph" w:customStyle="1" w:styleId="E080921C97594585B2E4445052ED4034">
    <w:name w:val="E080921C97594585B2E4445052ED4034"/>
    <w:rsid w:val="007770F1"/>
  </w:style>
  <w:style w:type="paragraph" w:customStyle="1" w:styleId="31BAE3E497534318AC37C9ABEAF99C2D">
    <w:name w:val="31BAE3E497534318AC37C9ABEAF99C2D"/>
    <w:rsid w:val="00AC7A1E"/>
  </w:style>
  <w:style w:type="paragraph" w:customStyle="1" w:styleId="567A3C800BBE493E90CCCFC1051D6A65">
    <w:name w:val="567A3C800BBE493E90CCCFC1051D6A65"/>
    <w:rsid w:val="00AC7A1E"/>
  </w:style>
  <w:style w:type="paragraph" w:customStyle="1" w:styleId="1B444B3F808B4C0D8672045810CDB498">
    <w:name w:val="1B444B3F808B4C0D8672045810CDB498"/>
    <w:rsid w:val="00AC7A1E"/>
  </w:style>
  <w:style w:type="paragraph" w:customStyle="1" w:styleId="7AEAD70CD79B45DA8C9553AC8CBD7758">
    <w:name w:val="7AEAD70CD79B45DA8C9553AC8CBD7758"/>
    <w:rsid w:val="00AC7A1E"/>
  </w:style>
  <w:style w:type="paragraph" w:customStyle="1" w:styleId="8889CAD30D7B42E1B48316B8874C91CF">
    <w:name w:val="8889CAD30D7B42E1B48316B8874C91CF"/>
    <w:rsid w:val="00AC7A1E"/>
  </w:style>
  <w:style w:type="paragraph" w:customStyle="1" w:styleId="BD887D6E3E964F518A0AE33F6D70826A">
    <w:name w:val="BD887D6E3E964F518A0AE33F6D70826A"/>
    <w:rsid w:val="00AC7A1E"/>
  </w:style>
  <w:style w:type="paragraph" w:customStyle="1" w:styleId="211306FC9D284FBA96FE50927BE412B9">
    <w:name w:val="211306FC9D284FBA96FE50927BE412B9"/>
    <w:rsid w:val="00AC7A1E"/>
  </w:style>
  <w:style w:type="paragraph" w:customStyle="1" w:styleId="C45455D0A04B4DCD894B87C45EE7D125">
    <w:name w:val="C45455D0A04B4DCD894B87C45EE7D125"/>
    <w:rsid w:val="00AC7A1E"/>
  </w:style>
  <w:style w:type="paragraph" w:customStyle="1" w:styleId="E3E45E012DEA404BA4F6AB63156CC5D0">
    <w:name w:val="E3E45E012DEA404BA4F6AB63156CC5D0"/>
    <w:rsid w:val="00AC7A1E"/>
  </w:style>
  <w:style w:type="paragraph" w:customStyle="1" w:styleId="3CCB601E52ED467FB36ADCB5D294326D">
    <w:name w:val="3CCB601E52ED467FB36ADCB5D294326D"/>
    <w:rsid w:val="00AC7A1E"/>
  </w:style>
  <w:style w:type="paragraph" w:customStyle="1" w:styleId="DC407B1198E44A1CA9AC8835FFB97B5F">
    <w:name w:val="DC407B1198E44A1CA9AC8835FFB97B5F"/>
    <w:rsid w:val="00AC7A1E"/>
  </w:style>
  <w:style w:type="paragraph" w:customStyle="1" w:styleId="3919733A09CE428E8619189F16CD6345">
    <w:name w:val="3919733A09CE428E8619189F16CD6345"/>
    <w:rsid w:val="00AC7A1E"/>
  </w:style>
  <w:style w:type="paragraph" w:customStyle="1" w:styleId="D97FA6D29F1D49F9AC2E8495ACDDB4BB">
    <w:name w:val="D97FA6D29F1D49F9AC2E8495ACDDB4BB"/>
    <w:rsid w:val="00AC7A1E"/>
  </w:style>
  <w:style w:type="paragraph" w:customStyle="1" w:styleId="2DD25B1820C94281853F97F1EFDD678C">
    <w:name w:val="2DD25B1820C94281853F97F1EFDD678C"/>
    <w:rsid w:val="00AC7A1E"/>
  </w:style>
  <w:style w:type="paragraph" w:customStyle="1" w:styleId="8F529D0B4FD44FFAB355FB5EB9CAFB0A">
    <w:name w:val="8F529D0B4FD44FFAB355FB5EB9CAFB0A"/>
    <w:rsid w:val="00AC7A1E"/>
  </w:style>
  <w:style w:type="paragraph" w:customStyle="1" w:styleId="347C1D2F783C454EA5528CDD6A8449AE">
    <w:name w:val="347C1D2F783C454EA5528CDD6A8449AE"/>
    <w:rsid w:val="00AC7A1E"/>
  </w:style>
  <w:style w:type="paragraph" w:customStyle="1" w:styleId="9033018AFE5B4EC38822012F4D618BB8">
    <w:name w:val="9033018AFE5B4EC38822012F4D618BB8"/>
    <w:rsid w:val="00AC7A1E"/>
  </w:style>
  <w:style w:type="paragraph" w:customStyle="1" w:styleId="A6A14F2847ED4E3B9857CA2B74C20BF2">
    <w:name w:val="A6A14F2847ED4E3B9857CA2B74C20BF2"/>
    <w:rsid w:val="00AC7A1E"/>
  </w:style>
  <w:style w:type="paragraph" w:customStyle="1" w:styleId="3D3DE94F5F614A82AE42DB0DEEDBC5D4">
    <w:name w:val="3D3DE94F5F614A82AE42DB0DEEDBC5D4"/>
    <w:rsid w:val="00AC7A1E"/>
  </w:style>
  <w:style w:type="paragraph" w:customStyle="1" w:styleId="4D1C97E2230144E0ACC63CD5F45F2424">
    <w:name w:val="4D1C97E2230144E0ACC63CD5F45F2424"/>
    <w:rsid w:val="00AC7A1E"/>
  </w:style>
  <w:style w:type="paragraph" w:customStyle="1" w:styleId="08EE8F042A0B4170A288460A51356E9E">
    <w:name w:val="08EE8F042A0B4170A288460A51356E9E"/>
    <w:rsid w:val="00AC7A1E"/>
  </w:style>
  <w:style w:type="paragraph" w:customStyle="1" w:styleId="32D592265EEF47908EDEB16666BD1CF0">
    <w:name w:val="32D592265EEF47908EDEB16666BD1CF0"/>
    <w:rsid w:val="00AC7A1E"/>
  </w:style>
  <w:style w:type="paragraph" w:customStyle="1" w:styleId="9934D23F909D4498A846978A13454974">
    <w:name w:val="9934D23F909D4498A846978A13454974"/>
    <w:rsid w:val="00AC7A1E"/>
  </w:style>
  <w:style w:type="paragraph" w:customStyle="1" w:styleId="2EA37AA822E24EA28C94F26989AD4FA0">
    <w:name w:val="2EA37AA822E24EA28C94F26989AD4FA0"/>
    <w:rsid w:val="00AC7A1E"/>
  </w:style>
  <w:style w:type="paragraph" w:customStyle="1" w:styleId="58F089851F6F425FBF277E2F29CFC4AD">
    <w:name w:val="58F089851F6F425FBF277E2F29CFC4AD"/>
    <w:rsid w:val="00AC7A1E"/>
  </w:style>
  <w:style w:type="paragraph" w:customStyle="1" w:styleId="6BE14624C6F647519A84D9E5E4501626">
    <w:name w:val="6BE14624C6F647519A84D9E5E4501626"/>
    <w:rsid w:val="00AC7A1E"/>
  </w:style>
  <w:style w:type="paragraph" w:customStyle="1" w:styleId="F585AE62B64A4957A35B61BC8C138AF3">
    <w:name w:val="F585AE62B64A4957A35B61BC8C138AF3"/>
    <w:rsid w:val="00AC7A1E"/>
  </w:style>
  <w:style w:type="paragraph" w:customStyle="1" w:styleId="B5679FFBA07C448AA8D9F7C9BFD6509C">
    <w:name w:val="B5679FFBA07C448AA8D9F7C9BFD6509C"/>
    <w:rsid w:val="00AC7A1E"/>
  </w:style>
  <w:style w:type="paragraph" w:customStyle="1" w:styleId="D47844EE826449D5B9B98957961D4E69">
    <w:name w:val="D47844EE826449D5B9B98957961D4E69"/>
    <w:rsid w:val="00AC7A1E"/>
  </w:style>
  <w:style w:type="paragraph" w:customStyle="1" w:styleId="1630579035994BFFA0949C4D94DE32CD">
    <w:name w:val="1630579035994BFFA0949C4D94DE32CD"/>
    <w:rsid w:val="00AC7A1E"/>
  </w:style>
  <w:style w:type="paragraph" w:customStyle="1" w:styleId="04FB25EB89364D85BA02905125E5C008">
    <w:name w:val="04FB25EB89364D85BA02905125E5C008"/>
    <w:rsid w:val="00AC7A1E"/>
  </w:style>
  <w:style w:type="paragraph" w:customStyle="1" w:styleId="6451C0593C234459A57BBCBF5592A1CB">
    <w:name w:val="6451C0593C234459A57BBCBF5592A1CB"/>
    <w:rsid w:val="00AC7A1E"/>
  </w:style>
  <w:style w:type="paragraph" w:customStyle="1" w:styleId="1395780ABC9344F8A4BBB9D563060407">
    <w:name w:val="1395780ABC9344F8A4BBB9D563060407"/>
    <w:rsid w:val="00AC7A1E"/>
  </w:style>
  <w:style w:type="paragraph" w:customStyle="1" w:styleId="1FF140B8AC734A56B3E296A91F42EE55">
    <w:name w:val="1FF140B8AC734A56B3E296A91F42EE55"/>
    <w:rsid w:val="00AC7A1E"/>
  </w:style>
  <w:style w:type="paragraph" w:customStyle="1" w:styleId="66C6DA4E30A84374A1687939E1F13FC4">
    <w:name w:val="66C6DA4E30A84374A1687939E1F13FC4"/>
    <w:rsid w:val="00AC7A1E"/>
  </w:style>
  <w:style w:type="paragraph" w:customStyle="1" w:styleId="0B5CE94A92C74902A6C8BF95BBAE9FA3">
    <w:name w:val="0B5CE94A92C74902A6C8BF95BBAE9FA3"/>
    <w:rsid w:val="00AC7A1E"/>
  </w:style>
  <w:style w:type="paragraph" w:customStyle="1" w:styleId="C30BF00EF7D646CFB1C136873CB313F3">
    <w:name w:val="C30BF00EF7D646CFB1C136873CB313F3"/>
    <w:rsid w:val="00AC7A1E"/>
  </w:style>
  <w:style w:type="paragraph" w:customStyle="1" w:styleId="07FCA2AA5CB64EF6A2EAD0016F6356D9">
    <w:name w:val="07FCA2AA5CB64EF6A2EAD0016F6356D9"/>
    <w:rsid w:val="00AC7A1E"/>
  </w:style>
  <w:style w:type="paragraph" w:customStyle="1" w:styleId="C8EEE7C11AF047FE81EE065939377247">
    <w:name w:val="C8EEE7C11AF047FE81EE065939377247"/>
    <w:rsid w:val="00AC7A1E"/>
  </w:style>
  <w:style w:type="paragraph" w:customStyle="1" w:styleId="3718783EA7F049C68D7EACCFA6A6A86E">
    <w:name w:val="3718783EA7F049C68D7EACCFA6A6A86E"/>
    <w:rsid w:val="00AC7A1E"/>
  </w:style>
  <w:style w:type="paragraph" w:customStyle="1" w:styleId="DAC3A85C23EA4319AEC90AC1D033418C">
    <w:name w:val="DAC3A85C23EA4319AEC90AC1D033418C"/>
    <w:rsid w:val="00AC7A1E"/>
  </w:style>
  <w:style w:type="paragraph" w:customStyle="1" w:styleId="437D300209F848BBBDAD82331F636E2A">
    <w:name w:val="437D300209F848BBBDAD82331F636E2A"/>
    <w:rsid w:val="00AC7A1E"/>
  </w:style>
  <w:style w:type="paragraph" w:customStyle="1" w:styleId="BBEA8F383B7E4A5798398E4B69AC4849">
    <w:name w:val="BBEA8F383B7E4A5798398E4B69AC4849"/>
    <w:rsid w:val="00AC7A1E"/>
  </w:style>
  <w:style w:type="paragraph" w:customStyle="1" w:styleId="C5E73AC924EA4111B9BE91122EAF9828">
    <w:name w:val="C5E73AC924EA4111B9BE91122EAF9828"/>
    <w:rsid w:val="00AC7A1E"/>
  </w:style>
  <w:style w:type="paragraph" w:customStyle="1" w:styleId="DEBEAD1B5DF44B33AD79C2ECDAA403A9">
    <w:name w:val="DEBEAD1B5DF44B33AD79C2ECDAA403A9"/>
    <w:rsid w:val="00AC7A1E"/>
  </w:style>
  <w:style w:type="paragraph" w:customStyle="1" w:styleId="9ACE6E8A13AC475CA06254B7A7F505E2">
    <w:name w:val="9ACE6E8A13AC475CA06254B7A7F505E2"/>
    <w:rsid w:val="00AC7A1E"/>
  </w:style>
  <w:style w:type="paragraph" w:customStyle="1" w:styleId="F2D4714253AC4A28BA978010C35E01BE">
    <w:name w:val="F2D4714253AC4A28BA978010C35E01BE"/>
    <w:rsid w:val="00AC7A1E"/>
  </w:style>
  <w:style w:type="paragraph" w:customStyle="1" w:styleId="5A5BE3B94627429E9DB1133E8A13F24F">
    <w:name w:val="5A5BE3B94627429E9DB1133E8A13F24F"/>
    <w:rsid w:val="00AC7A1E"/>
  </w:style>
  <w:style w:type="paragraph" w:customStyle="1" w:styleId="7861B0F80FFA4C5BB03123F1028BF0D2">
    <w:name w:val="7861B0F80FFA4C5BB03123F1028BF0D2"/>
    <w:rsid w:val="00AC7A1E"/>
  </w:style>
  <w:style w:type="paragraph" w:customStyle="1" w:styleId="63961030A84449FABE28D08D41F53567">
    <w:name w:val="63961030A84449FABE28D08D41F53567"/>
    <w:rsid w:val="00AC7A1E"/>
  </w:style>
  <w:style w:type="paragraph" w:customStyle="1" w:styleId="DC003E0F1267417186FA9DCA3DD75063">
    <w:name w:val="DC003E0F1267417186FA9DCA3DD75063"/>
    <w:rsid w:val="00AC7A1E"/>
  </w:style>
  <w:style w:type="paragraph" w:customStyle="1" w:styleId="AE11A7C1E6BE4A68BEFC9442353AE10B">
    <w:name w:val="AE11A7C1E6BE4A68BEFC9442353AE10B"/>
    <w:rsid w:val="00AC7A1E"/>
  </w:style>
  <w:style w:type="paragraph" w:customStyle="1" w:styleId="1D38479C3D4A4782A767BC0BCA9B0CB0">
    <w:name w:val="1D38479C3D4A4782A767BC0BCA9B0CB0"/>
    <w:rsid w:val="00AC7A1E"/>
  </w:style>
  <w:style w:type="paragraph" w:customStyle="1" w:styleId="BFAD8A24DFE34981A7DAFB87AED9455F">
    <w:name w:val="BFAD8A24DFE34981A7DAFB87AED9455F"/>
    <w:rsid w:val="00AC7A1E"/>
  </w:style>
  <w:style w:type="paragraph" w:customStyle="1" w:styleId="1527608C9218454AA7DBEEF5CF19F07A">
    <w:name w:val="1527608C9218454AA7DBEEF5CF19F07A"/>
    <w:rsid w:val="00AC7A1E"/>
  </w:style>
  <w:style w:type="paragraph" w:customStyle="1" w:styleId="B00D0CDB432247D0AA11AAC5F8CC59B0">
    <w:name w:val="B00D0CDB432247D0AA11AAC5F8CC59B0"/>
    <w:rsid w:val="00AC7A1E"/>
  </w:style>
  <w:style w:type="paragraph" w:customStyle="1" w:styleId="93DD8E8EA5AB4C028796C954B7E71986">
    <w:name w:val="93DD8E8EA5AB4C028796C954B7E71986"/>
    <w:rsid w:val="00AC7A1E"/>
  </w:style>
  <w:style w:type="paragraph" w:customStyle="1" w:styleId="899949E37E4C4D3FB60E941860EDF984">
    <w:name w:val="899949E37E4C4D3FB60E941860EDF984"/>
    <w:rsid w:val="00AC7A1E"/>
  </w:style>
  <w:style w:type="paragraph" w:customStyle="1" w:styleId="4E5BB861BE7E43ACA4D60B6368DE8755">
    <w:name w:val="4E5BB861BE7E43ACA4D60B6368DE8755"/>
    <w:rsid w:val="00AC7A1E"/>
  </w:style>
  <w:style w:type="paragraph" w:customStyle="1" w:styleId="EB91F138CFD848AD99DE8EA91405A67B">
    <w:name w:val="EB91F138CFD848AD99DE8EA91405A67B"/>
    <w:rsid w:val="00AC7A1E"/>
  </w:style>
  <w:style w:type="paragraph" w:customStyle="1" w:styleId="B93A4935C6F749378DA7304A726F262F">
    <w:name w:val="B93A4935C6F749378DA7304A726F262F"/>
    <w:rsid w:val="00AC7A1E"/>
  </w:style>
  <w:style w:type="paragraph" w:customStyle="1" w:styleId="3C572F46DDE94DE88F3B64DEE1063CF6">
    <w:name w:val="3C572F46DDE94DE88F3B64DEE1063CF6"/>
    <w:rsid w:val="00AC7A1E"/>
  </w:style>
  <w:style w:type="paragraph" w:customStyle="1" w:styleId="1166306D5D4B47D3B4A32C0338FB4597">
    <w:name w:val="1166306D5D4B47D3B4A32C0338FB4597"/>
    <w:rsid w:val="00AC7A1E"/>
  </w:style>
  <w:style w:type="paragraph" w:customStyle="1" w:styleId="DF54DC9A154E40958112197F087EE7E2">
    <w:name w:val="DF54DC9A154E40958112197F087EE7E2"/>
    <w:rsid w:val="00AC7A1E"/>
  </w:style>
  <w:style w:type="paragraph" w:customStyle="1" w:styleId="6ABED97BB3D64C2DA0AB29FC8F33CBF0">
    <w:name w:val="6ABED97BB3D64C2DA0AB29FC8F33CBF0"/>
    <w:rsid w:val="00AC7A1E"/>
  </w:style>
  <w:style w:type="paragraph" w:customStyle="1" w:styleId="A8A336B723C043B7A14ABA8C0570C319">
    <w:name w:val="A8A336B723C043B7A14ABA8C0570C319"/>
    <w:rsid w:val="00AC7A1E"/>
  </w:style>
  <w:style w:type="paragraph" w:customStyle="1" w:styleId="3C9B1A94ED3F4334822AD3F307C3A2D0">
    <w:name w:val="3C9B1A94ED3F4334822AD3F307C3A2D0"/>
    <w:rsid w:val="00AC7A1E"/>
  </w:style>
  <w:style w:type="paragraph" w:customStyle="1" w:styleId="97B284F127A346748F630B0A49633DD5">
    <w:name w:val="97B284F127A346748F630B0A49633DD5"/>
    <w:rsid w:val="00AC7A1E"/>
  </w:style>
  <w:style w:type="paragraph" w:customStyle="1" w:styleId="DEA6E77F64A24E1F9DAE87F411A23FA4">
    <w:name w:val="DEA6E77F64A24E1F9DAE87F411A23FA4"/>
    <w:rsid w:val="00AC7A1E"/>
  </w:style>
  <w:style w:type="paragraph" w:customStyle="1" w:styleId="2AA1FC30C9B44C2FA6A218B5755BDEFA">
    <w:name w:val="2AA1FC30C9B44C2FA6A218B5755BDEFA"/>
    <w:rsid w:val="00AC7A1E"/>
  </w:style>
  <w:style w:type="paragraph" w:customStyle="1" w:styleId="40757E10A0964E0F870314E4558977AD">
    <w:name w:val="40757E10A0964E0F870314E4558977AD"/>
    <w:rsid w:val="00AC7A1E"/>
  </w:style>
  <w:style w:type="paragraph" w:customStyle="1" w:styleId="7D47D38308F24120AD0BF5548E8CD3A6">
    <w:name w:val="7D47D38308F24120AD0BF5548E8CD3A6"/>
    <w:rsid w:val="00AC7A1E"/>
  </w:style>
  <w:style w:type="paragraph" w:customStyle="1" w:styleId="EFED6A85CB614BC0B915F84C801A86DD">
    <w:name w:val="EFED6A85CB614BC0B915F84C801A86DD"/>
    <w:rsid w:val="00AC7A1E"/>
  </w:style>
  <w:style w:type="paragraph" w:customStyle="1" w:styleId="5780CB8E5A114B1EA40AF03ECBE46D04">
    <w:name w:val="5780CB8E5A114B1EA40AF03ECBE46D04"/>
    <w:rsid w:val="00AC7A1E"/>
  </w:style>
  <w:style w:type="paragraph" w:customStyle="1" w:styleId="9F8EF9B1B37A4739931043CF43E0B1CC">
    <w:name w:val="9F8EF9B1B37A4739931043CF43E0B1CC"/>
    <w:rsid w:val="00AC7A1E"/>
  </w:style>
  <w:style w:type="paragraph" w:customStyle="1" w:styleId="474EFB2028E34F1788D033AD5B9FF862">
    <w:name w:val="474EFB2028E34F1788D033AD5B9FF862"/>
    <w:rsid w:val="00AC7A1E"/>
  </w:style>
  <w:style w:type="paragraph" w:customStyle="1" w:styleId="CA018486A3E042C89A28C2F5E311EA66">
    <w:name w:val="CA018486A3E042C89A28C2F5E311EA66"/>
    <w:rsid w:val="00AC7A1E"/>
  </w:style>
  <w:style w:type="paragraph" w:customStyle="1" w:styleId="011F83ECE87F4AF0AD2C5C98BF792664">
    <w:name w:val="011F83ECE87F4AF0AD2C5C98BF792664"/>
    <w:rsid w:val="00AC7A1E"/>
  </w:style>
  <w:style w:type="paragraph" w:customStyle="1" w:styleId="C960FA9D3043405799EEFBB2B7EF0491">
    <w:name w:val="C960FA9D3043405799EEFBB2B7EF0491"/>
    <w:rsid w:val="00AC7A1E"/>
  </w:style>
  <w:style w:type="paragraph" w:customStyle="1" w:styleId="DE1E98A87217471C8E57CBA90C4A972F">
    <w:name w:val="DE1E98A87217471C8E57CBA90C4A972F"/>
    <w:rsid w:val="00AC7A1E"/>
  </w:style>
  <w:style w:type="paragraph" w:customStyle="1" w:styleId="CDF9A96B288C4A67998D7C1C62ACF163">
    <w:name w:val="CDF9A96B288C4A67998D7C1C62ACF163"/>
    <w:rsid w:val="00AC7A1E"/>
  </w:style>
  <w:style w:type="paragraph" w:customStyle="1" w:styleId="3B63254EAB9647AB8A1E2A2A070B0924">
    <w:name w:val="3B63254EAB9647AB8A1E2A2A070B0924"/>
    <w:rsid w:val="00AC7A1E"/>
  </w:style>
  <w:style w:type="paragraph" w:customStyle="1" w:styleId="1EA03CBD69764840BB237BC2C6A770C8">
    <w:name w:val="1EA03CBD69764840BB237BC2C6A770C8"/>
    <w:rsid w:val="00AC7A1E"/>
  </w:style>
  <w:style w:type="paragraph" w:customStyle="1" w:styleId="65B8F063252D4B4399B34D25BB66316B">
    <w:name w:val="65B8F063252D4B4399B34D25BB66316B"/>
    <w:rsid w:val="00AC7A1E"/>
  </w:style>
  <w:style w:type="paragraph" w:customStyle="1" w:styleId="F909D817161A4A998C5E0654BDF6AFB4">
    <w:name w:val="F909D817161A4A998C5E0654BDF6AFB4"/>
    <w:rsid w:val="00AC7A1E"/>
  </w:style>
  <w:style w:type="paragraph" w:customStyle="1" w:styleId="43A83095C96A4E41A79C76EE942C40E4">
    <w:name w:val="43A83095C96A4E41A79C76EE942C40E4"/>
    <w:rsid w:val="00AC7A1E"/>
  </w:style>
  <w:style w:type="paragraph" w:customStyle="1" w:styleId="40B0E73C7DDE404FAC60AB80302E5590">
    <w:name w:val="40B0E73C7DDE404FAC60AB80302E5590"/>
    <w:rsid w:val="00AC7A1E"/>
  </w:style>
  <w:style w:type="paragraph" w:customStyle="1" w:styleId="92D9C01F6E08422EB1ADD0C312598F61">
    <w:name w:val="92D9C01F6E08422EB1ADD0C312598F61"/>
    <w:rsid w:val="00AC7A1E"/>
  </w:style>
  <w:style w:type="paragraph" w:customStyle="1" w:styleId="39124C21F736410B9C0DC97C89216BC9">
    <w:name w:val="39124C21F736410B9C0DC97C89216BC9"/>
    <w:rsid w:val="00AC7A1E"/>
  </w:style>
  <w:style w:type="paragraph" w:customStyle="1" w:styleId="9E2A8BF29BAB441582FE86F9CC775B94">
    <w:name w:val="9E2A8BF29BAB441582FE86F9CC775B94"/>
    <w:rsid w:val="00AC7A1E"/>
  </w:style>
  <w:style w:type="paragraph" w:customStyle="1" w:styleId="A9664C5EC5F34A35BB7C6D94A1B9E096">
    <w:name w:val="A9664C5EC5F34A35BB7C6D94A1B9E096"/>
    <w:rsid w:val="00AC7A1E"/>
  </w:style>
  <w:style w:type="paragraph" w:customStyle="1" w:styleId="140B36F8F1874259B090FA3E367218B4">
    <w:name w:val="140B36F8F1874259B090FA3E367218B4"/>
    <w:rsid w:val="00AC7A1E"/>
  </w:style>
  <w:style w:type="paragraph" w:customStyle="1" w:styleId="C8733E917EDB4E01851B045DA6963DA3">
    <w:name w:val="C8733E917EDB4E01851B045DA6963DA3"/>
    <w:rsid w:val="00AC7A1E"/>
  </w:style>
  <w:style w:type="paragraph" w:customStyle="1" w:styleId="C1E55AB9B07F4C2FA6342A37FA0FE66B">
    <w:name w:val="C1E55AB9B07F4C2FA6342A37FA0FE66B"/>
    <w:rsid w:val="00AC7A1E"/>
  </w:style>
  <w:style w:type="paragraph" w:customStyle="1" w:styleId="881643CAADE7428380773E042891586A">
    <w:name w:val="881643CAADE7428380773E042891586A"/>
    <w:rsid w:val="00AC7A1E"/>
  </w:style>
  <w:style w:type="paragraph" w:customStyle="1" w:styleId="DD2D080329634A9CAB2BC1796999509F">
    <w:name w:val="DD2D080329634A9CAB2BC1796999509F"/>
    <w:rsid w:val="00AC7A1E"/>
  </w:style>
  <w:style w:type="paragraph" w:customStyle="1" w:styleId="C6E6B486D00F46E09938CB91FF701F9F">
    <w:name w:val="C6E6B486D00F46E09938CB91FF701F9F"/>
    <w:rsid w:val="00AC7A1E"/>
  </w:style>
  <w:style w:type="paragraph" w:customStyle="1" w:styleId="C3C1829BE7FC4E0DA959F32D5865B03A">
    <w:name w:val="C3C1829BE7FC4E0DA959F32D5865B03A"/>
    <w:rsid w:val="00AC7A1E"/>
  </w:style>
  <w:style w:type="paragraph" w:customStyle="1" w:styleId="BAF86555BA8547BCB0A359C54CD71828">
    <w:name w:val="BAF86555BA8547BCB0A359C54CD71828"/>
    <w:rsid w:val="00AC7A1E"/>
  </w:style>
  <w:style w:type="paragraph" w:customStyle="1" w:styleId="4F707656D8974D578C2D8243533AB185">
    <w:name w:val="4F707656D8974D578C2D8243533AB185"/>
    <w:rsid w:val="00AC7A1E"/>
  </w:style>
  <w:style w:type="paragraph" w:customStyle="1" w:styleId="10F10FE3741645C6AA893FA771663F4A">
    <w:name w:val="10F10FE3741645C6AA893FA771663F4A"/>
    <w:rsid w:val="00AC7A1E"/>
  </w:style>
  <w:style w:type="paragraph" w:customStyle="1" w:styleId="38536BF9A16B498499CD72645F2BEBBE">
    <w:name w:val="38536BF9A16B498499CD72645F2BEBBE"/>
    <w:rsid w:val="00AC7A1E"/>
  </w:style>
  <w:style w:type="paragraph" w:customStyle="1" w:styleId="F3F8F834AF204D17BDA697DCABFB722B">
    <w:name w:val="F3F8F834AF204D17BDA697DCABFB722B"/>
    <w:rsid w:val="00AC7A1E"/>
  </w:style>
  <w:style w:type="paragraph" w:customStyle="1" w:styleId="2E1B1AB85685422FA9BF792D8AC5A18F">
    <w:name w:val="2E1B1AB85685422FA9BF792D8AC5A18F"/>
    <w:rsid w:val="00AC7A1E"/>
  </w:style>
  <w:style w:type="paragraph" w:customStyle="1" w:styleId="06125021BB244CB7B8EDEBD306619B3C">
    <w:name w:val="06125021BB244CB7B8EDEBD306619B3C"/>
    <w:rsid w:val="00AC7A1E"/>
  </w:style>
  <w:style w:type="paragraph" w:customStyle="1" w:styleId="C9350536D61F468D968B73916D8321CC">
    <w:name w:val="C9350536D61F468D968B73916D8321CC"/>
    <w:rsid w:val="00AC7A1E"/>
  </w:style>
  <w:style w:type="paragraph" w:customStyle="1" w:styleId="366747FFC60E48CEA9378ADDE4238E22">
    <w:name w:val="366747FFC60E48CEA9378ADDE4238E22"/>
    <w:rsid w:val="00AC7A1E"/>
  </w:style>
  <w:style w:type="paragraph" w:customStyle="1" w:styleId="2DA3DACDD62D46AEA5714C8CB69724E6">
    <w:name w:val="2DA3DACDD62D46AEA5714C8CB69724E6"/>
    <w:rsid w:val="00AC7A1E"/>
  </w:style>
  <w:style w:type="paragraph" w:customStyle="1" w:styleId="535114A340904A0E860B3C5D08174633">
    <w:name w:val="535114A340904A0E860B3C5D08174633"/>
    <w:rsid w:val="00AC7A1E"/>
  </w:style>
  <w:style w:type="paragraph" w:customStyle="1" w:styleId="361D3ECBC6B947A083E49412A9E1141E">
    <w:name w:val="361D3ECBC6B947A083E49412A9E1141E"/>
    <w:rsid w:val="00AC7A1E"/>
  </w:style>
  <w:style w:type="paragraph" w:customStyle="1" w:styleId="7A3151A32B46428C9953F2FDC707BE62">
    <w:name w:val="7A3151A32B46428C9953F2FDC707BE62"/>
    <w:rsid w:val="00AC7A1E"/>
  </w:style>
  <w:style w:type="paragraph" w:customStyle="1" w:styleId="DAF922E6B7EE49C2BF03068CF1D75511">
    <w:name w:val="DAF922E6B7EE49C2BF03068CF1D75511"/>
    <w:rsid w:val="00AC7A1E"/>
  </w:style>
  <w:style w:type="paragraph" w:customStyle="1" w:styleId="A5B63162E4A94872BF7454469C99F42A">
    <w:name w:val="A5B63162E4A94872BF7454469C99F42A"/>
    <w:rsid w:val="00AC7A1E"/>
  </w:style>
  <w:style w:type="paragraph" w:customStyle="1" w:styleId="F9F200DF6E3C4B3DA6FDCABE43B8D7A3">
    <w:name w:val="F9F200DF6E3C4B3DA6FDCABE43B8D7A3"/>
    <w:rsid w:val="00AC7A1E"/>
  </w:style>
  <w:style w:type="paragraph" w:customStyle="1" w:styleId="53D473A1E9CA4429A7C4954321311774">
    <w:name w:val="53D473A1E9CA4429A7C4954321311774"/>
    <w:rsid w:val="00AC7A1E"/>
  </w:style>
  <w:style w:type="paragraph" w:customStyle="1" w:styleId="07708CF0E53D4D13837E4B9C58FAB139">
    <w:name w:val="07708CF0E53D4D13837E4B9C58FAB139"/>
    <w:rsid w:val="00AC7A1E"/>
  </w:style>
  <w:style w:type="paragraph" w:customStyle="1" w:styleId="EA560BB2703C4B829D73FDF8726B426C">
    <w:name w:val="EA560BB2703C4B829D73FDF8726B426C"/>
    <w:rsid w:val="00AC7A1E"/>
  </w:style>
  <w:style w:type="paragraph" w:customStyle="1" w:styleId="64E402A443A04D23A112E536C9808F75">
    <w:name w:val="64E402A443A04D23A112E536C9808F75"/>
    <w:rsid w:val="00AC7A1E"/>
  </w:style>
  <w:style w:type="paragraph" w:customStyle="1" w:styleId="968279DCD62E413E9C1817B984E3C624">
    <w:name w:val="968279DCD62E413E9C1817B984E3C624"/>
    <w:rsid w:val="00AC7A1E"/>
  </w:style>
  <w:style w:type="paragraph" w:customStyle="1" w:styleId="457B44CC07A141D09B8502DB322D7CC3">
    <w:name w:val="457B44CC07A141D09B8502DB322D7CC3"/>
    <w:rsid w:val="00AC7A1E"/>
  </w:style>
  <w:style w:type="paragraph" w:customStyle="1" w:styleId="7DC7761678D24E6CA938827A1A6565E9">
    <w:name w:val="7DC7761678D24E6CA938827A1A6565E9"/>
    <w:rsid w:val="00AC7A1E"/>
  </w:style>
  <w:style w:type="paragraph" w:customStyle="1" w:styleId="5DC25BE5FA114E929DC2A122B5CA286E">
    <w:name w:val="5DC25BE5FA114E929DC2A122B5CA286E"/>
    <w:rsid w:val="00AC7A1E"/>
  </w:style>
  <w:style w:type="paragraph" w:customStyle="1" w:styleId="0486C1EBA5544D34B36A1CBD7DBD041B">
    <w:name w:val="0486C1EBA5544D34B36A1CBD7DBD041B"/>
    <w:rsid w:val="00AC7A1E"/>
  </w:style>
  <w:style w:type="paragraph" w:customStyle="1" w:styleId="972F62E3BF8B4057A25101E808AE8689">
    <w:name w:val="972F62E3BF8B4057A25101E808AE8689"/>
    <w:rsid w:val="00AC7A1E"/>
  </w:style>
  <w:style w:type="paragraph" w:customStyle="1" w:styleId="300C2547561B4848A14BFAD56CBD7855">
    <w:name w:val="300C2547561B4848A14BFAD56CBD7855"/>
    <w:rsid w:val="00AC7A1E"/>
  </w:style>
  <w:style w:type="paragraph" w:customStyle="1" w:styleId="17795143676D4D87AD59A574C58C7EE3">
    <w:name w:val="17795143676D4D87AD59A574C58C7EE3"/>
    <w:rsid w:val="00AC7A1E"/>
  </w:style>
  <w:style w:type="paragraph" w:customStyle="1" w:styleId="A8AF48B03DE742DF886AF52482D9682B">
    <w:name w:val="A8AF48B03DE742DF886AF52482D9682B"/>
    <w:rsid w:val="00AC7A1E"/>
  </w:style>
  <w:style w:type="paragraph" w:customStyle="1" w:styleId="C9305D97641C46218B1860EC3948664F">
    <w:name w:val="C9305D97641C46218B1860EC3948664F"/>
    <w:rsid w:val="00AC7A1E"/>
  </w:style>
  <w:style w:type="paragraph" w:customStyle="1" w:styleId="24ED78C7EFE244BE9AB16FE91E3C74A2">
    <w:name w:val="24ED78C7EFE244BE9AB16FE91E3C74A2"/>
    <w:rsid w:val="00AC7A1E"/>
  </w:style>
  <w:style w:type="paragraph" w:customStyle="1" w:styleId="9753A0CD74BB4BEF96E267F254ED0285">
    <w:name w:val="9753A0CD74BB4BEF96E267F254ED0285"/>
    <w:rsid w:val="00AC7A1E"/>
  </w:style>
  <w:style w:type="paragraph" w:customStyle="1" w:styleId="F46A83A90E2E446DB8C0E28E8DF93E49">
    <w:name w:val="F46A83A90E2E446DB8C0E28E8DF93E49"/>
    <w:rsid w:val="00AC7A1E"/>
  </w:style>
  <w:style w:type="paragraph" w:customStyle="1" w:styleId="9F03AB13B5A04036882EB9EA23927A71">
    <w:name w:val="9F03AB13B5A04036882EB9EA23927A71"/>
    <w:rsid w:val="00AC7A1E"/>
  </w:style>
  <w:style w:type="paragraph" w:customStyle="1" w:styleId="7BEB9054A0BD41869A4E8E1CB19C0BA7">
    <w:name w:val="7BEB9054A0BD41869A4E8E1CB19C0BA7"/>
    <w:rsid w:val="00AC7A1E"/>
  </w:style>
  <w:style w:type="paragraph" w:customStyle="1" w:styleId="546832078BFE46D59AD059C81778A6FD">
    <w:name w:val="546832078BFE46D59AD059C81778A6FD"/>
    <w:rsid w:val="00AC7A1E"/>
  </w:style>
  <w:style w:type="paragraph" w:customStyle="1" w:styleId="31F9D7E819DA48D1AE18239322726EC2">
    <w:name w:val="31F9D7E819DA48D1AE18239322726EC2"/>
    <w:rsid w:val="00AC7A1E"/>
  </w:style>
  <w:style w:type="paragraph" w:customStyle="1" w:styleId="A2663680BEAA4A6E8EF2F2BC6D6676B4">
    <w:name w:val="A2663680BEAA4A6E8EF2F2BC6D6676B4"/>
    <w:rsid w:val="00AC7A1E"/>
  </w:style>
  <w:style w:type="paragraph" w:customStyle="1" w:styleId="71BC0F44D34D4330B60CA9DB0F66498B">
    <w:name w:val="71BC0F44D34D4330B60CA9DB0F66498B"/>
    <w:rsid w:val="00AC7A1E"/>
  </w:style>
  <w:style w:type="paragraph" w:customStyle="1" w:styleId="C94B05086B26441FA67E92B83EADD2F3">
    <w:name w:val="C94B05086B26441FA67E92B83EADD2F3"/>
    <w:rsid w:val="00AC7A1E"/>
  </w:style>
  <w:style w:type="paragraph" w:customStyle="1" w:styleId="0CBF1C2919494DFBA3D0E6796DACA296">
    <w:name w:val="0CBF1C2919494DFBA3D0E6796DACA296"/>
    <w:rsid w:val="00AC7A1E"/>
  </w:style>
  <w:style w:type="paragraph" w:customStyle="1" w:styleId="4DCEC0DE9376447597DC609874D77721">
    <w:name w:val="4DCEC0DE9376447597DC609874D77721"/>
    <w:rsid w:val="00AC7A1E"/>
  </w:style>
  <w:style w:type="paragraph" w:customStyle="1" w:styleId="85BDF525973C40E6992F575199471B70">
    <w:name w:val="85BDF525973C40E6992F575199471B70"/>
    <w:rsid w:val="00AC7A1E"/>
  </w:style>
  <w:style w:type="paragraph" w:customStyle="1" w:styleId="83CAB97CEA4F43C5B9081BC6BB4AF5F6">
    <w:name w:val="83CAB97CEA4F43C5B9081BC6BB4AF5F6"/>
    <w:rsid w:val="00AC7A1E"/>
  </w:style>
  <w:style w:type="paragraph" w:customStyle="1" w:styleId="79452A151A62469DB08DFDF8BCBD5089">
    <w:name w:val="79452A151A62469DB08DFDF8BCBD5089"/>
    <w:rsid w:val="00AC7A1E"/>
  </w:style>
  <w:style w:type="paragraph" w:customStyle="1" w:styleId="DF30E029A78B46558FDCA717D31BCD04">
    <w:name w:val="DF30E029A78B46558FDCA717D31BCD04"/>
    <w:rsid w:val="00AC7A1E"/>
  </w:style>
  <w:style w:type="paragraph" w:customStyle="1" w:styleId="D9E3BA4673814C51A113AD389697D651">
    <w:name w:val="D9E3BA4673814C51A113AD389697D651"/>
    <w:rsid w:val="00AC7A1E"/>
  </w:style>
  <w:style w:type="paragraph" w:customStyle="1" w:styleId="F4B6FCDC7A9B4A18BD36F5CC1061E785">
    <w:name w:val="F4B6FCDC7A9B4A18BD36F5CC1061E785"/>
    <w:rsid w:val="00AC7A1E"/>
  </w:style>
  <w:style w:type="paragraph" w:customStyle="1" w:styleId="C55C86C7700E4FA390D35F9DBEC14FA9">
    <w:name w:val="C55C86C7700E4FA390D35F9DBEC14FA9"/>
    <w:rsid w:val="00AC7A1E"/>
  </w:style>
  <w:style w:type="paragraph" w:customStyle="1" w:styleId="5549E3E521C946C49133C0CCBB7E62F4">
    <w:name w:val="5549E3E521C946C49133C0CCBB7E62F4"/>
    <w:rsid w:val="00AC7A1E"/>
  </w:style>
  <w:style w:type="paragraph" w:customStyle="1" w:styleId="F9E857F7CF4E40A79FD75EDC825907B7">
    <w:name w:val="F9E857F7CF4E40A79FD75EDC825907B7"/>
    <w:rsid w:val="00AC7A1E"/>
  </w:style>
  <w:style w:type="paragraph" w:customStyle="1" w:styleId="DD8CB8023A6E44819F6865CFCF2B77D7">
    <w:name w:val="DD8CB8023A6E44819F6865CFCF2B77D7"/>
    <w:rsid w:val="00AC7A1E"/>
  </w:style>
  <w:style w:type="paragraph" w:customStyle="1" w:styleId="9A5774A781804BF3806BA55633153518">
    <w:name w:val="9A5774A781804BF3806BA55633153518"/>
    <w:rsid w:val="00AC7A1E"/>
  </w:style>
  <w:style w:type="paragraph" w:customStyle="1" w:styleId="9F1BC4342A9C4E83A3E6B1864C5414B6">
    <w:name w:val="9F1BC4342A9C4E83A3E6B1864C5414B6"/>
    <w:rsid w:val="00AC7A1E"/>
  </w:style>
  <w:style w:type="paragraph" w:customStyle="1" w:styleId="DF55CB670AD34FA9B9788C815759F656">
    <w:name w:val="DF55CB670AD34FA9B9788C815759F656"/>
    <w:rsid w:val="00AC7A1E"/>
  </w:style>
  <w:style w:type="paragraph" w:customStyle="1" w:styleId="D34A878A617E44EC96F3469401CB1E01">
    <w:name w:val="D34A878A617E44EC96F3469401CB1E01"/>
    <w:rsid w:val="00AC7A1E"/>
  </w:style>
  <w:style w:type="paragraph" w:customStyle="1" w:styleId="29E8FE37C61E44299DD0EEF59A500F9B">
    <w:name w:val="29E8FE37C61E44299DD0EEF59A500F9B"/>
    <w:rsid w:val="00AC7A1E"/>
  </w:style>
  <w:style w:type="paragraph" w:customStyle="1" w:styleId="7B425A6B38A745BC8B56CEF348B9AF76">
    <w:name w:val="7B425A6B38A745BC8B56CEF348B9AF76"/>
    <w:rsid w:val="00AC7A1E"/>
  </w:style>
  <w:style w:type="paragraph" w:customStyle="1" w:styleId="3C6DE880DD7F482199699D79280E8BE2">
    <w:name w:val="3C6DE880DD7F482199699D79280E8BE2"/>
    <w:rsid w:val="00AC7A1E"/>
  </w:style>
  <w:style w:type="paragraph" w:customStyle="1" w:styleId="F1BF43F0689341B7AB395FAE4D075143">
    <w:name w:val="F1BF43F0689341B7AB395FAE4D075143"/>
    <w:rsid w:val="00AC7A1E"/>
  </w:style>
  <w:style w:type="paragraph" w:customStyle="1" w:styleId="C090AF7E09B74F9999F756C74CD290CE">
    <w:name w:val="C090AF7E09B74F9999F756C74CD290CE"/>
    <w:rsid w:val="00AC7A1E"/>
  </w:style>
  <w:style w:type="paragraph" w:customStyle="1" w:styleId="6CC50D079702476B9AEA49CCD1828EA8">
    <w:name w:val="6CC50D079702476B9AEA49CCD1828EA8"/>
    <w:rsid w:val="00AC7A1E"/>
  </w:style>
  <w:style w:type="paragraph" w:customStyle="1" w:styleId="6788CFD557D94BDC8B89B99ECCB5CFD4">
    <w:name w:val="6788CFD557D94BDC8B89B99ECCB5CFD4"/>
    <w:rsid w:val="00AC7A1E"/>
  </w:style>
  <w:style w:type="paragraph" w:customStyle="1" w:styleId="EBB13BBF3092488BB963CE735EEC375B">
    <w:name w:val="EBB13BBF3092488BB963CE735EEC375B"/>
    <w:rsid w:val="00AC7A1E"/>
  </w:style>
  <w:style w:type="paragraph" w:customStyle="1" w:styleId="AFA8B54135564D4B9A3A6B0570DE4FF7">
    <w:name w:val="AFA8B54135564D4B9A3A6B0570DE4FF7"/>
    <w:rsid w:val="00AC7A1E"/>
  </w:style>
  <w:style w:type="paragraph" w:customStyle="1" w:styleId="D9FC999618BB4EDE8B4B011A8496D87A">
    <w:name w:val="D9FC999618BB4EDE8B4B011A8496D87A"/>
    <w:rsid w:val="00AC7A1E"/>
  </w:style>
  <w:style w:type="paragraph" w:customStyle="1" w:styleId="1A7946FE52974490832F53446412737C">
    <w:name w:val="1A7946FE52974490832F53446412737C"/>
    <w:rsid w:val="00AC7A1E"/>
  </w:style>
  <w:style w:type="paragraph" w:customStyle="1" w:styleId="875ABB8156AD4BD9A17FA6163E92A62F">
    <w:name w:val="875ABB8156AD4BD9A17FA6163E92A62F"/>
    <w:rsid w:val="00AC7A1E"/>
  </w:style>
  <w:style w:type="paragraph" w:customStyle="1" w:styleId="2217CA78CB5E45E28FF631046B68E1B8">
    <w:name w:val="2217CA78CB5E45E28FF631046B68E1B8"/>
    <w:rsid w:val="00AC7A1E"/>
  </w:style>
  <w:style w:type="paragraph" w:customStyle="1" w:styleId="A9C4CC12265E4B9688330B90BB5594D7">
    <w:name w:val="A9C4CC12265E4B9688330B90BB5594D7"/>
    <w:rsid w:val="00AC7A1E"/>
  </w:style>
  <w:style w:type="paragraph" w:customStyle="1" w:styleId="C6EFF8004DCF40378EFFC431D80E7D33">
    <w:name w:val="C6EFF8004DCF40378EFFC431D80E7D33"/>
    <w:rsid w:val="00AC7A1E"/>
  </w:style>
  <w:style w:type="paragraph" w:customStyle="1" w:styleId="FC61A619F618466EAAC4691A0DBE998A">
    <w:name w:val="FC61A619F618466EAAC4691A0DBE998A"/>
    <w:rsid w:val="00AC7A1E"/>
  </w:style>
  <w:style w:type="paragraph" w:customStyle="1" w:styleId="A0DABDA495F243718E8A2FDD4B65515A">
    <w:name w:val="A0DABDA495F243718E8A2FDD4B65515A"/>
    <w:rsid w:val="00AC7A1E"/>
  </w:style>
  <w:style w:type="paragraph" w:customStyle="1" w:styleId="0917C66977554A4F971A591E4143F17C">
    <w:name w:val="0917C66977554A4F971A591E4143F17C"/>
    <w:rsid w:val="00AC7A1E"/>
  </w:style>
  <w:style w:type="paragraph" w:customStyle="1" w:styleId="542A236859944701AB7473D17D2B7AC5">
    <w:name w:val="542A236859944701AB7473D17D2B7AC5"/>
    <w:rsid w:val="00AC7A1E"/>
  </w:style>
  <w:style w:type="paragraph" w:customStyle="1" w:styleId="A11855260987412BA061D67FDC193EF9">
    <w:name w:val="A11855260987412BA061D67FDC193EF9"/>
    <w:rsid w:val="00AC7A1E"/>
  </w:style>
  <w:style w:type="paragraph" w:customStyle="1" w:styleId="8ACB239846454DF68A89107C1EB6350E">
    <w:name w:val="8ACB239846454DF68A89107C1EB6350E"/>
    <w:rsid w:val="00AC7A1E"/>
  </w:style>
  <w:style w:type="paragraph" w:customStyle="1" w:styleId="4E573444A427462CA2F4E156D32E5015">
    <w:name w:val="4E573444A427462CA2F4E156D32E5015"/>
    <w:rsid w:val="00AC7A1E"/>
  </w:style>
  <w:style w:type="paragraph" w:customStyle="1" w:styleId="155AA18603E94E778D86859F60BEA296">
    <w:name w:val="155AA18603E94E778D86859F60BEA296"/>
    <w:rsid w:val="00AC7A1E"/>
  </w:style>
  <w:style w:type="paragraph" w:customStyle="1" w:styleId="F08A23B03BE54B57A5B6DD96F56CEA9A">
    <w:name w:val="F08A23B03BE54B57A5B6DD96F56CEA9A"/>
    <w:rsid w:val="00AC7A1E"/>
  </w:style>
  <w:style w:type="paragraph" w:customStyle="1" w:styleId="E35D998DCF5B4402A4FFB1FA274FDE96">
    <w:name w:val="E35D998DCF5B4402A4FFB1FA274FDE96"/>
    <w:rsid w:val="00AC7A1E"/>
  </w:style>
  <w:style w:type="paragraph" w:customStyle="1" w:styleId="501D2B646567482992675FAD31EF5A1F">
    <w:name w:val="501D2B646567482992675FAD31EF5A1F"/>
    <w:rsid w:val="00AC7A1E"/>
  </w:style>
  <w:style w:type="paragraph" w:customStyle="1" w:styleId="24383DEE67D942D4AE0F433169183ED9">
    <w:name w:val="24383DEE67D942D4AE0F433169183ED9"/>
    <w:rsid w:val="00AC7A1E"/>
  </w:style>
  <w:style w:type="paragraph" w:customStyle="1" w:styleId="B2C8E37C43A441C0A5A2151C0D704964">
    <w:name w:val="B2C8E37C43A441C0A5A2151C0D704964"/>
    <w:rsid w:val="00AC7A1E"/>
  </w:style>
  <w:style w:type="paragraph" w:customStyle="1" w:styleId="1327F25204264F84A689AB31456AB063">
    <w:name w:val="1327F25204264F84A689AB31456AB063"/>
    <w:rsid w:val="00AC7A1E"/>
  </w:style>
  <w:style w:type="paragraph" w:customStyle="1" w:styleId="5F1A4076B1194C368660FF4EE421B1BE">
    <w:name w:val="5F1A4076B1194C368660FF4EE421B1BE"/>
    <w:rsid w:val="00AC7A1E"/>
  </w:style>
  <w:style w:type="paragraph" w:customStyle="1" w:styleId="83E8DDBDB3B049829E864A3C5E4BF8FC">
    <w:name w:val="83E8DDBDB3B049829E864A3C5E4BF8FC"/>
    <w:rsid w:val="00AC7A1E"/>
  </w:style>
  <w:style w:type="paragraph" w:customStyle="1" w:styleId="BB60AF546B574986B7F0A3F05BFA9385">
    <w:name w:val="BB60AF546B574986B7F0A3F05BFA9385"/>
    <w:rsid w:val="00AC7A1E"/>
  </w:style>
  <w:style w:type="paragraph" w:customStyle="1" w:styleId="F76A3544AF5E4858927ED77D3C61313D">
    <w:name w:val="F76A3544AF5E4858927ED77D3C61313D"/>
    <w:rsid w:val="00AC7A1E"/>
  </w:style>
  <w:style w:type="paragraph" w:customStyle="1" w:styleId="B4C0176C40B04A4A89AC8C2A4E6C6CF9">
    <w:name w:val="B4C0176C40B04A4A89AC8C2A4E6C6CF9"/>
    <w:rsid w:val="00AC7A1E"/>
  </w:style>
  <w:style w:type="paragraph" w:customStyle="1" w:styleId="9DC104F0BB2A4AFCBFED2BC6F7CC6698">
    <w:name w:val="9DC104F0BB2A4AFCBFED2BC6F7CC6698"/>
    <w:rsid w:val="00AC7A1E"/>
  </w:style>
  <w:style w:type="paragraph" w:customStyle="1" w:styleId="FB03E78F22E94E9485F2CE6849D10DBF">
    <w:name w:val="FB03E78F22E94E9485F2CE6849D10DBF"/>
    <w:rsid w:val="00AC7A1E"/>
  </w:style>
  <w:style w:type="paragraph" w:customStyle="1" w:styleId="8B3FE8722E524E9680F59C331EED6DDC">
    <w:name w:val="8B3FE8722E524E9680F59C331EED6DDC"/>
    <w:rsid w:val="00AC7A1E"/>
  </w:style>
  <w:style w:type="paragraph" w:customStyle="1" w:styleId="7FA6E01865904F6E99C2B20BC06BDDE5">
    <w:name w:val="7FA6E01865904F6E99C2B20BC06BDDE5"/>
    <w:rsid w:val="00AC7A1E"/>
  </w:style>
  <w:style w:type="paragraph" w:customStyle="1" w:styleId="FA5986DF20CD486AA1CA6D113F0A2279">
    <w:name w:val="FA5986DF20CD486AA1CA6D113F0A2279"/>
    <w:rsid w:val="00AC7A1E"/>
  </w:style>
  <w:style w:type="paragraph" w:customStyle="1" w:styleId="A2F40899EF5742479E42FB34EE707E17">
    <w:name w:val="A2F40899EF5742479E42FB34EE707E17"/>
    <w:rsid w:val="00AC7A1E"/>
  </w:style>
  <w:style w:type="paragraph" w:customStyle="1" w:styleId="905EB13AC5FF45008B8942DBDCB5F773">
    <w:name w:val="905EB13AC5FF45008B8942DBDCB5F773"/>
    <w:rsid w:val="00AC7A1E"/>
  </w:style>
  <w:style w:type="paragraph" w:customStyle="1" w:styleId="DA31E183968A41D782B511E3C84A7BD0">
    <w:name w:val="DA31E183968A41D782B511E3C84A7BD0"/>
    <w:rsid w:val="00AC7A1E"/>
  </w:style>
  <w:style w:type="paragraph" w:customStyle="1" w:styleId="DFFBB1C9539B422C8D7BBD334A75F542">
    <w:name w:val="DFFBB1C9539B422C8D7BBD334A75F542"/>
    <w:rsid w:val="00AC7A1E"/>
  </w:style>
  <w:style w:type="paragraph" w:customStyle="1" w:styleId="2EE7B654EF2141DBA755D583ED966F1D">
    <w:name w:val="2EE7B654EF2141DBA755D583ED966F1D"/>
    <w:rsid w:val="00AC7A1E"/>
  </w:style>
  <w:style w:type="paragraph" w:customStyle="1" w:styleId="77682D5234904C78983098501BC24BA3">
    <w:name w:val="77682D5234904C78983098501BC24BA3"/>
    <w:rsid w:val="00AC7A1E"/>
  </w:style>
  <w:style w:type="paragraph" w:customStyle="1" w:styleId="E947CC34B06A45B69FE6FEA7744AAF03">
    <w:name w:val="E947CC34B06A45B69FE6FEA7744AAF03"/>
    <w:rsid w:val="00AC7A1E"/>
  </w:style>
  <w:style w:type="paragraph" w:customStyle="1" w:styleId="5F1E2A411566457491E2F5666C22B9B0">
    <w:name w:val="5F1E2A411566457491E2F5666C22B9B0"/>
    <w:rsid w:val="00AC7A1E"/>
  </w:style>
  <w:style w:type="paragraph" w:customStyle="1" w:styleId="2F1E76E498DC43B08659E70B5A17569C">
    <w:name w:val="2F1E76E498DC43B08659E70B5A17569C"/>
    <w:rsid w:val="00AC7A1E"/>
  </w:style>
  <w:style w:type="paragraph" w:customStyle="1" w:styleId="A3A1C4D97F504122A025298FAC39556E">
    <w:name w:val="A3A1C4D97F504122A025298FAC39556E"/>
    <w:rsid w:val="00AC7A1E"/>
  </w:style>
  <w:style w:type="paragraph" w:customStyle="1" w:styleId="836CCB0A551743FA83258101F0CD9689">
    <w:name w:val="836CCB0A551743FA83258101F0CD9689"/>
    <w:rsid w:val="00AC7A1E"/>
  </w:style>
  <w:style w:type="paragraph" w:customStyle="1" w:styleId="45DA78D67D2C445BA410D27A752785D2">
    <w:name w:val="45DA78D67D2C445BA410D27A752785D2"/>
    <w:rsid w:val="00AC7A1E"/>
  </w:style>
  <w:style w:type="paragraph" w:customStyle="1" w:styleId="B9999FCC7AC940F5A8FC11C66F6CA1EC">
    <w:name w:val="B9999FCC7AC940F5A8FC11C66F6CA1EC"/>
    <w:rsid w:val="00AC7A1E"/>
  </w:style>
  <w:style w:type="paragraph" w:customStyle="1" w:styleId="354B799F9CE54CC7AAEA27E515638FD5">
    <w:name w:val="354B799F9CE54CC7AAEA27E515638FD5"/>
    <w:rsid w:val="00AC7A1E"/>
  </w:style>
  <w:style w:type="paragraph" w:customStyle="1" w:styleId="EF86CA15E99D42478BA6F997E102FA44">
    <w:name w:val="EF86CA15E99D42478BA6F997E102FA44"/>
    <w:rsid w:val="00AC7A1E"/>
  </w:style>
  <w:style w:type="paragraph" w:customStyle="1" w:styleId="D2A6947C95CF4947A13358978534E62B">
    <w:name w:val="D2A6947C95CF4947A13358978534E62B"/>
    <w:rsid w:val="00AC7A1E"/>
  </w:style>
  <w:style w:type="paragraph" w:customStyle="1" w:styleId="E14633A747D44E57BE8DCF26A74683C3">
    <w:name w:val="E14633A747D44E57BE8DCF26A74683C3"/>
    <w:rsid w:val="00AC7A1E"/>
  </w:style>
  <w:style w:type="paragraph" w:customStyle="1" w:styleId="F0884872355D46B78BF20A1BEB9F2D7E">
    <w:name w:val="F0884872355D46B78BF20A1BEB9F2D7E"/>
    <w:rsid w:val="00AC7A1E"/>
  </w:style>
  <w:style w:type="paragraph" w:customStyle="1" w:styleId="F6454473ED3C48EAB2357CFE0FA3811A">
    <w:name w:val="F6454473ED3C48EAB2357CFE0FA3811A"/>
    <w:rsid w:val="00AC7A1E"/>
  </w:style>
  <w:style w:type="paragraph" w:customStyle="1" w:styleId="7EB31C13EF5244A1845693BC7A39CB06">
    <w:name w:val="7EB31C13EF5244A1845693BC7A39CB06"/>
    <w:rsid w:val="00AC7A1E"/>
  </w:style>
  <w:style w:type="paragraph" w:customStyle="1" w:styleId="9BD3E865B1FD417292A97DEFA5AF029E">
    <w:name w:val="9BD3E865B1FD417292A97DEFA5AF029E"/>
    <w:rsid w:val="00AC7A1E"/>
  </w:style>
  <w:style w:type="paragraph" w:customStyle="1" w:styleId="0CAADC3942C34DE0A79B90BEFD129DB2">
    <w:name w:val="0CAADC3942C34DE0A79B90BEFD129DB2"/>
    <w:rsid w:val="00AC7A1E"/>
  </w:style>
  <w:style w:type="paragraph" w:customStyle="1" w:styleId="9F0CF94CA1374B4A9F5FF0F631256EB2">
    <w:name w:val="9F0CF94CA1374B4A9F5FF0F631256EB2"/>
    <w:rsid w:val="00AC7A1E"/>
  </w:style>
  <w:style w:type="paragraph" w:customStyle="1" w:styleId="26C7A2E61F014ED79A0E6064AB747856">
    <w:name w:val="26C7A2E61F014ED79A0E6064AB747856"/>
    <w:rsid w:val="00AC7A1E"/>
  </w:style>
  <w:style w:type="paragraph" w:customStyle="1" w:styleId="CEAC225B3E9D4429BC1F508218F7CF92">
    <w:name w:val="CEAC225B3E9D4429BC1F508218F7CF92"/>
    <w:rsid w:val="00AC7A1E"/>
  </w:style>
  <w:style w:type="paragraph" w:customStyle="1" w:styleId="94489494D1DF436C8DFA684E31C18327">
    <w:name w:val="94489494D1DF436C8DFA684E31C18327"/>
    <w:rsid w:val="00AC7A1E"/>
  </w:style>
  <w:style w:type="paragraph" w:customStyle="1" w:styleId="E857AC4AA68B4E988EFCA1C63978BB99">
    <w:name w:val="E857AC4AA68B4E988EFCA1C63978BB99"/>
    <w:rsid w:val="00AC7A1E"/>
  </w:style>
  <w:style w:type="paragraph" w:customStyle="1" w:styleId="DC90CD75852343EAAE54BD99D5C244BD">
    <w:name w:val="DC90CD75852343EAAE54BD99D5C244BD"/>
    <w:rsid w:val="00AC7A1E"/>
  </w:style>
  <w:style w:type="paragraph" w:customStyle="1" w:styleId="5CEFE91EE84943EBB9CDAEDF84C4BA22">
    <w:name w:val="5CEFE91EE84943EBB9CDAEDF84C4BA22"/>
    <w:rsid w:val="00AC7A1E"/>
  </w:style>
  <w:style w:type="paragraph" w:customStyle="1" w:styleId="74DB2E6DC06144DD8A8D8C60E464D9B2">
    <w:name w:val="74DB2E6DC06144DD8A8D8C60E464D9B2"/>
    <w:rsid w:val="00AC7A1E"/>
  </w:style>
  <w:style w:type="paragraph" w:customStyle="1" w:styleId="D2286D1EF0434BEB8FA303DFABF9F0F9">
    <w:name w:val="D2286D1EF0434BEB8FA303DFABF9F0F9"/>
    <w:rsid w:val="00AC7A1E"/>
  </w:style>
  <w:style w:type="paragraph" w:customStyle="1" w:styleId="AB763FF712E742F9A3669A3D04982755">
    <w:name w:val="AB763FF712E742F9A3669A3D04982755"/>
    <w:rsid w:val="00AC7A1E"/>
  </w:style>
  <w:style w:type="paragraph" w:customStyle="1" w:styleId="42FD838ED1C94567A9F91F3AD0F34224">
    <w:name w:val="42FD838ED1C94567A9F91F3AD0F34224"/>
    <w:rsid w:val="00AC7A1E"/>
  </w:style>
  <w:style w:type="paragraph" w:customStyle="1" w:styleId="2E4733E034964724B9A597EFB1760FE6">
    <w:name w:val="2E4733E034964724B9A597EFB1760FE6"/>
    <w:rsid w:val="00AC7A1E"/>
  </w:style>
  <w:style w:type="paragraph" w:customStyle="1" w:styleId="270F8C234D3248F6804265D7AFF3D1A0">
    <w:name w:val="270F8C234D3248F6804265D7AFF3D1A0"/>
    <w:rsid w:val="00AC7A1E"/>
  </w:style>
  <w:style w:type="paragraph" w:customStyle="1" w:styleId="5590B63443C340E9B7D598381561CD66">
    <w:name w:val="5590B63443C340E9B7D598381561CD66"/>
    <w:rsid w:val="00AC7A1E"/>
  </w:style>
  <w:style w:type="paragraph" w:customStyle="1" w:styleId="5E023812498F448593D3BEC352B88B8D">
    <w:name w:val="5E023812498F448593D3BEC352B88B8D"/>
    <w:rsid w:val="00AC7A1E"/>
  </w:style>
  <w:style w:type="paragraph" w:customStyle="1" w:styleId="7316D11DF79E4D808F75E3FE7BBCBD13">
    <w:name w:val="7316D11DF79E4D808F75E3FE7BBCBD13"/>
    <w:rsid w:val="00AC7A1E"/>
  </w:style>
  <w:style w:type="paragraph" w:customStyle="1" w:styleId="EDF564B628724DBA8D3A430B61868817">
    <w:name w:val="EDF564B628724DBA8D3A430B61868817"/>
    <w:rsid w:val="00AC7A1E"/>
  </w:style>
  <w:style w:type="paragraph" w:customStyle="1" w:styleId="D0175A48D5DA4907B627C40CF77DF9A8">
    <w:name w:val="D0175A48D5DA4907B627C40CF77DF9A8"/>
    <w:rsid w:val="00AC7A1E"/>
  </w:style>
  <w:style w:type="paragraph" w:customStyle="1" w:styleId="251416CDF28C4C3499C85617EB62597F">
    <w:name w:val="251416CDF28C4C3499C85617EB62597F"/>
    <w:rsid w:val="00AC7A1E"/>
  </w:style>
  <w:style w:type="paragraph" w:customStyle="1" w:styleId="02BF48C200824F05958F5CA3E12E1F04">
    <w:name w:val="02BF48C200824F05958F5CA3E12E1F04"/>
    <w:rsid w:val="00AC7A1E"/>
  </w:style>
  <w:style w:type="paragraph" w:customStyle="1" w:styleId="E13FDFAA8986407C81F9655A7A3140B5">
    <w:name w:val="E13FDFAA8986407C81F9655A7A3140B5"/>
    <w:rsid w:val="00AC7A1E"/>
  </w:style>
  <w:style w:type="paragraph" w:customStyle="1" w:styleId="D1E64AB9B88A4CD8B0DF1AF4021378D9">
    <w:name w:val="D1E64AB9B88A4CD8B0DF1AF4021378D9"/>
    <w:rsid w:val="00AC7A1E"/>
  </w:style>
  <w:style w:type="paragraph" w:customStyle="1" w:styleId="8469ED5F765943B3A1CF485BF62606A3">
    <w:name w:val="8469ED5F765943B3A1CF485BF62606A3"/>
    <w:rsid w:val="00AC7A1E"/>
  </w:style>
  <w:style w:type="paragraph" w:customStyle="1" w:styleId="D88603D8E8084CBA8D785DC7B45C11A6">
    <w:name w:val="D88603D8E8084CBA8D785DC7B45C11A6"/>
    <w:rsid w:val="00AC7A1E"/>
  </w:style>
  <w:style w:type="paragraph" w:customStyle="1" w:styleId="5B7EBDD841CF40CBACCA3BE4459EE02A">
    <w:name w:val="5B7EBDD841CF40CBACCA3BE4459EE02A"/>
    <w:rsid w:val="00AC7A1E"/>
  </w:style>
  <w:style w:type="paragraph" w:customStyle="1" w:styleId="9EA27033035D46A8B5EF139C189CA1DF">
    <w:name w:val="9EA27033035D46A8B5EF139C189CA1DF"/>
    <w:rsid w:val="00AC7A1E"/>
  </w:style>
  <w:style w:type="paragraph" w:customStyle="1" w:styleId="A71FB59F888546339C586CDBC5BDB28E">
    <w:name w:val="A71FB59F888546339C586CDBC5BDB28E"/>
    <w:rsid w:val="00AC7A1E"/>
  </w:style>
  <w:style w:type="paragraph" w:customStyle="1" w:styleId="28088544F01941998C7F67C27E04720D">
    <w:name w:val="28088544F01941998C7F67C27E04720D"/>
    <w:rsid w:val="00AC7A1E"/>
  </w:style>
  <w:style w:type="paragraph" w:customStyle="1" w:styleId="36FB070A08964835B077CB5FAD54F763">
    <w:name w:val="36FB070A08964835B077CB5FAD54F763"/>
    <w:rsid w:val="00AC7A1E"/>
  </w:style>
  <w:style w:type="paragraph" w:customStyle="1" w:styleId="CFD88E7EA3B445778B6F5187DF393EED">
    <w:name w:val="CFD88E7EA3B445778B6F5187DF393EED"/>
    <w:rsid w:val="00AC7A1E"/>
  </w:style>
  <w:style w:type="paragraph" w:customStyle="1" w:styleId="66E9BF8068484913B5CF586908868CAF">
    <w:name w:val="66E9BF8068484913B5CF586908868CAF"/>
    <w:rsid w:val="00AC7A1E"/>
  </w:style>
  <w:style w:type="paragraph" w:customStyle="1" w:styleId="AF0FAFB92FA343B985E31C5750C74847">
    <w:name w:val="AF0FAFB92FA343B985E31C5750C74847"/>
    <w:rsid w:val="00AC7A1E"/>
  </w:style>
  <w:style w:type="paragraph" w:customStyle="1" w:styleId="1FE98EC889A74FE6830273514677C822">
    <w:name w:val="1FE98EC889A74FE6830273514677C822"/>
    <w:rsid w:val="00AC7A1E"/>
  </w:style>
  <w:style w:type="paragraph" w:customStyle="1" w:styleId="01591CE8D14043559753B5B4EE1B72A6">
    <w:name w:val="01591CE8D14043559753B5B4EE1B72A6"/>
    <w:rsid w:val="00AC7A1E"/>
  </w:style>
  <w:style w:type="paragraph" w:customStyle="1" w:styleId="A6E6DC9C238547879D9FA7BE5AFB82D2">
    <w:name w:val="A6E6DC9C238547879D9FA7BE5AFB82D2"/>
    <w:rsid w:val="00AC7A1E"/>
  </w:style>
  <w:style w:type="paragraph" w:customStyle="1" w:styleId="87D8C6BE9B66473286E722ABEF871724">
    <w:name w:val="87D8C6BE9B66473286E722ABEF871724"/>
    <w:rsid w:val="00AC7A1E"/>
  </w:style>
  <w:style w:type="paragraph" w:customStyle="1" w:styleId="C3BA7FE84AC44AA0ABFD649F6EBB72C1">
    <w:name w:val="C3BA7FE84AC44AA0ABFD649F6EBB72C1"/>
    <w:rsid w:val="00AC7A1E"/>
  </w:style>
  <w:style w:type="paragraph" w:customStyle="1" w:styleId="B399412CBD2D429C8F69B670698496E4">
    <w:name w:val="B399412CBD2D429C8F69B670698496E4"/>
    <w:rsid w:val="00AC7A1E"/>
  </w:style>
  <w:style w:type="paragraph" w:customStyle="1" w:styleId="C33C4884A7134A3CA243037B0386A209">
    <w:name w:val="C33C4884A7134A3CA243037B0386A209"/>
    <w:rsid w:val="00AC7A1E"/>
  </w:style>
  <w:style w:type="paragraph" w:customStyle="1" w:styleId="19CA0DC87BDE4CF7B696EB6A1701CDB6">
    <w:name w:val="19CA0DC87BDE4CF7B696EB6A1701CDB6"/>
    <w:rsid w:val="00AC7A1E"/>
  </w:style>
  <w:style w:type="paragraph" w:customStyle="1" w:styleId="D02E049788AF4F08BC16BE3C43A5851D">
    <w:name w:val="D02E049788AF4F08BC16BE3C43A5851D"/>
    <w:rsid w:val="00AC7A1E"/>
  </w:style>
  <w:style w:type="paragraph" w:customStyle="1" w:styleId="BD54248743C84200B1CA3D0F711FB258">
    <w:name w:val="BD54248743C84200B1CA3D0F711FB258"/>
    <w:rsid w:val="00AC7A1E"/>
  </w:style>
  <w:style w:type="paragraph" w:customStyle="1" w:styleId="3DF821881E6C4F7595DA2A8DA7417B62">
    <w:name w:val="3DF821881E6C4F7595DA2A8DA7417B62"/>
    <w:rsid w:val="00AC7A1E"/>
  </w:style>
  <w:style w:type="paragraph" w:customStyle="1" w:styleId="431514211BC74C849BDFCBF962CE789C">
    <w:name w:val="431514211BC74C849BDFCBF962CE789C"/>
    <w:rsid w:val="00AC7A1E"/>
  </w:style>
  <w:style w:type="paragraph" w:customStyle="1" w:styleId="FCF8BAD1C367469295D69791CDC25216">
    <w:name w:val="FCF8BAD1C367469295D69791CDC25216"/>
    <w:rsid w:val="00AC7A1E"/>
  </w:style>
  <w:style w:type="paragraph" w:customStyle="1" w:styleId="3AC19F9BCFB0404590AB69A1C39A3AA6">
    <w:name w:val="3AC19F9BCFB0404590AB69A1C39A3AA6"/>
    <w:rsid w:val="00AC7A1E"/>
  </w:style>
  <w:style w:type="paragraph" w:customStyle="1" w:styleId="7FFDA9E88EFF42C588F6A1D66729DBBE">
    <w:name w:val="7FFDA9E88EFF42C588F6A1D66729DBBE"/>
    <w:rsid w:val="00AC7A1E"/>
  </w:style>
  <w:style w:type="paragraph" w:customStyle="1" w:styleId="D2F38C70D69E4759922D487A6D3D406B">
    <w:name w:val="D2F38C70D69E4759922D487A6D3D406B"/>
    <w:rsid w:val="00AC7A1E"/>
  </w:style>
  <w:style w:type="paragraph" w:customStyle="1" w:styleId="D39B657525E843C5AB521E4A006D0679">
    <w:name w:val="D39B657525E843C5AB521E4A006D0679"/>
    <w:rsid w:val="00AC7A1E"/>
  </w:style>
  <w:style w:type="paragraph" w:customStyle="1" w:styleId="9B7E73DB133C4D648D9507EF559C2ABE">
    <w:name w:val="9B7E73DB133C4D648D9507EF559C2ABE"/>
    <w:rsid w:val="00AC7A1E"/>
  </w:style>
  <w:style w:type="paragraph" w:customStyle="1" w:styleId="244091744EE64094B441D67C5E7BDB5E">
    <w:name w:val="244091744EE64094B441D67C5E7BDB5E"/>
    <w:rsid w:val="00AC7A1E"/>
  </w:style>
  <w:style w:type="paragraph" w:customStyle="1" w:styleId="D52940F508924217AEB36763B5417EC5">
    <w:name w:val="D52940F508924217AEB36763B5417EC5"/>
    <w:rsid w:val="00305DA9"/>
  </w:style>
  <w:style w:type="paragraph" w:customStyle="1" w:styleId="9DE63A5F5DFB4317983D57FFC46E2C55">
    <w:name w:val="9DE63A5F5DFB4317983D57FFC46E2C55"/>
    <w:rsid w:val="00305DA9"/>
  </w:style>
  <w:style w:type="paragraph" w:customStyle="1" w:styleId="832E5B622DA54641B8EBA0EEA79A8CEB">
    <w:name w:val="832E5B622DA54641B8EBA0EEA79A8CEB"/>
    <w:rsid w:val="00305DA9"/>
  </w:style>
  <w:style w:type="paragraph" w:customStyle="1" w:styleId="6D39E4E2B0184C1198E7511037670C9F">
    <w:name w:val="6D39E4E2B0184C1198E7511037670C9F"/>
    <w:rsid w:val="00305DA9"/>
  </w:style>
  <w:style w:type="paragraph" w:customStyle="1" w:styleId="90CF8D6AA5854C0C959B37376A235291">
    <w:name w:val="90CF8D6AA5854C0C959B37376A235291"/>
    <w:rsid w:val="00305DA9"/>
  </w:style>
  <w:style w:type="paragraph" w:customStyle="1" w:styleId="6801260CBF844389912EC1E65901B1E7">
    <w:name w:val="6801260CBF844389912EC1E65901B1E7"/>
    <w:rsid w:val="00305DA9"/>
  </w:style>
  <w:style w:type="paragraph" w:customStyle="1" w:styleId="3FB9917C96504DF9A4D7738E71AA8480">
    <w:name w:val="3FB9917C96504DF9A4D7738E71AA8480"/>
    <w:rsid w:val="00305DA9"/>
  </w:style>
  <w:style w:type="paragraph" w:customStyle="1" w:styleId="46DF192F6EC54B94A11985507A2544AE">
    <w:name w:val="46DF192F6EC54B94A11985507A2544AE"/>
    <w:rsid w:val="00305DA9"/>
  </w:style>
  <w:style w:type="paragraph" w:customStyle="1" w:styleId="78E843EC81BB4F4AA8CD2856445722DA">
    <w:name w:val="78E843EC81BB4F4AA8CD2856445722DA"/>
    <w:rsid w:val="00305DA9"/>
  </w:style>
  <w:style w:type="paragraph" w:customStyle="1" w:styleId="4C4D842B63024B86AE76E651F490DBF4">
    <w:name w:val="4C4D842B63024B86AE76E651F490DBF4"/>
    <w:rsid w:val="00305DA9"/>
  </w:style>
  <w:style w:type="paragraph" w:customStyle="1" w:styleId="DFB0674E8F634913B7619F9806F7527C">
    <w:name w:val="DFB0674E8F634913B7619F9806F7527C"/>
    <w:rsid w:val="00305DA9"/>
  </w:style>
  <w:style w:type="paragraph" w:customStyle="1" w:styleId="7B2333C61B714F8BA3C375B60BAC5D7F">
    <w:name w:val="7B2333C61B714F8BA3C375B60BAC5D7F"/>
    <w:rsid w:val="00305DA9"/>
  </w:style>
  <w:style w:type="paragraph" w:customStyle="1" w:styleId="F80A6BA536BC4DC49CC05CBC8436D897">
    <w:name w:val="F80A6BA536BC4DC49CC05CBC8436D897"/>
    <w:rsid w:val="00305DA9"/>
  </w:style>
  <w:style w:type="paragraph" w:customStyle="1" w:styleId="04AC34A1A8074A9BA7EA9B6002F75BF5">
    <w:name w:val="04AC34A1A8074A9BA7EA9B6002F75BF5"/>
    <w:rsid w:val="00305DA9"/>
  </w:style>
  <w:style w:type="paragraph" w:customStyle="1" w:styleId="8A520F134BA7439D9E0D4A08AF4072DE">
    <w:name w:val="8A520F134BA7439D9E0D4A08AF4072DE"/>
    <w:rsid w:val="00305DA9"/>
  </w:style>
  <w:style w:type="paragraph" w:customStyle="1" w:styleId="E562825D87924965B8E656AE5A508BFA">
    <w:name w:val="E562825D87924965B8E656AE5A508BFA"/>
    <w:rsid w:val="00305DA9"/>
  </w:style>
  <w:style w:type="paragraph" w:customStyle="1" w:styleId="1AEE22E3B5364D9EB4EB882675CBAB94">
    <w:name w:val="1AEE22E3B5364D9EB4EB882675CBAB94"/>
    <w:rsid w:val="00305DA9"/>
  </w:style>
  <w:style w:type="paragraph" w:customStyle="1" w:styleId="11A0D22CA7BD46B7A26138817859B1BD">
    <w:name w:val="11A0D22CA7BD46B7A26138817859B1BD"/>
    <w:rsid w:val="00305DA9"/>
  </w:style>
  <w:style w:type="paragraph" w:customStyle="1" w:styleId="F550282034894447ACB07A5342C92F15">
    <w:name w:val="F550282034894447ACB07A5342C92F15"/>
    <w:rsid w:val="00305DA9"/>
  </w:style>
  <w:style w:type="paragraph" w:customStyle="1" w:styleId="374E005213364183B14E8BF57040B7F4">
    <w:name w:val="374E005213364183B14E8BF57040B7F4"/>
    <w:rsid w:val="00305DA9"/>
  </w:style>
  <w:style w:type="paragraph" w:customStyle="1" w:styleId="2C1F204F6D844D5097048AED0DDDB993">
    <w:name w:val="2C1F204F6D844D5097048AED0DDDB993"/>
    <w:rsid w:val="00305DA9"/>
  </w:style>
  <w:style w:type="paragraph" w:customStyle="1" w:styleId="CD89BED8546E4AA8B59C6A71B7C52AA3">
    <w:name w:val="CD89BED8546E4AA8B59C6A71B7C52AA3"/>
    <w:rsid w:val="00305DA9"/>
  </w:style>
  <w:style w:type="paragraph" w:customStyle="1" w:styleId="9D4681BFB4584DE1BCBF65CB06A629C4">
    <w:name w:val="9D4681BFB4584DE1BCBF65CB06A629C4"/>
    <w:rsid w:val="00305DA9"/>
  </w:style>
  <w:style w:type="paragraph" w:customStyle="1" w:styleId="676B3CF9BBB24A3BA7BD6D2078B8ADA7">
    <w:name w:val="676B3CF9BBB24A3BA7BD6D2078B8ADA7"/>
    <w:rsid w:val="00305DA9"/>
  </w:style>
  <w:style w:type="paragraph" w:customStyle="1" w:styleId="96C82C65455847059F960358782592C9">
    <w:name w:val="96C82C65455847059F960358782592C9"/>
    <w:rsid w:val="00305DA9"/>
  </w:style>
  <w:style w:type="paragraph" w:customStyle="1" w:styleId="C45AAE26946741F2A0EB006836D63E52">
    <w:name w:val="C45AAE26946741F2A0EB006836D63E52"/>
    <w:rsid w:val="00305DA9"/>
  </w:style>
  <w:style w:type="paragraph" w:customStyle="1" w:styleId="2E0EF705AC514103B0BEF40948820596">
    <w:name w:val="2E0EF705AC514103B0BEF40948820596"/>
    <w:rsid w:val="00305DA9"/>
  </w:style>
  <w:style w:type="paragraph" w:customStyle="1" w:styleId="DBF9C2C2756A4E1A9FB088B770ABD317">
    <w:name w:val="DBF9C2C2756A4E1A9FB088B770ABD317"/>
    <w:rsid w:val="00305DA9"/>
  </w:style>
  <w:style w:type="paragraph" w:customStyle="1" w:styleId="B43D6B8AAD014759A58DC3D7C6B891B1">
    <w:name w:val="B43D6B8AAD014759A58DC3D7C6B891B1"/>
    <w:rsid w:val="00305DA9"/>
  </w:style>
  <w:style w:type="paragraph" w:customStyle="1" w:styleId="9D565F21ABC84A51A672E9A37FB5A09F">
    <w:name w:val="9D565F21ABC84A51A672E9A37FB5A09F"/>
    <w:rsid w:val="00305DA9"/>
  </w:style>
  <w:style w:type="paragraph" w:customStyle="1" w:styleId="598EFE6DC1F64DE69796DE964EA3EB40">
    <w:name w:val="598EFE6DC1F64DE69796DE964EA3EB40"/>
    <w:rsid w:val="00D5561F"/>
  </w:style>
  <w:style w:type="paragraph" w:customStyle="1" w:styleId="4E142362F5894531AF82838467B9BE31">
    <w:name w:val="4E142362F5894531AF82838467B9BE31"/>
    <w:rsid w:val="00D5561F"/>
  </w:style>
  <w:style w:type="paragraph" w:customStyle="1" w:styleId="6368450C4EF4403F9FB20928D1A0F187">
    <w:name w:val="6368450C4EF4403F9FB20928D1A0F187"/>
    <w:rsid w:val="00D5561F"/>
  </w:style>
  <w:style w:type="paragraph" w:customStyle="1" w:styleId="81916687780148EFAC4472E071233EFB">
    <w:name w:val="81916687780148EFAC4472E071233EFB"/>
    <w:rsid w:val="00D5561F"/>
  </w:style>
  <w:style w:type="paragraph" w:customStyle="1" w:styleId="879BA142C7D544BCA54816C5CF349F78">
    <w:name w:val="879BA142C7D544BCA54816C5CF349F78"/>
    <w:rsid w:val="00D5561F"/>
  </w:style>
  <w:style w:type="paragraph" w:customStyle="1" w:styleId="12BA6589E6E34827B9F94E8FA3EDAFFB">
    <w:name w:val="12BA6589E6E34827B9F94E8FA3EDAFFB"/>
    <w:rsid w:val="00D5561F"/>
  </w:style>
  <w:style w:type="paragraph" w:customStyle="1" w:styleId="61F3474E5ACE452BACB4985D980F8E50">
    <w:name w:val="61F3474E5ACE452BACB4985D980F8E50"/>
    <w:rsid w:val="00D5561F"/>
  </w:style>
  <w:style w:type="paragraph" w:customStyle="1" w:styleId="E23D8320CA9E4018B7AA3256D7540FAD">
    <w:name w:val="E23D8320CA9E4018B7AA3256D7540FAD"/>
    <w:rsid w:val="00D5561F"/>
  </w:style>
  <w:style w:type="paragraph" w:customStyle="1" w:styleId="C62B6BDADB4747AA9AB6DB213E266209">
    <w:name w:val="C62B6BDADB4747AA9AB6DB213E266209"/>
    <w:rsid w:val="00D5561F"/>
  </w:style>
  <w:style w:type="paragraph" w:customStyle="1" w:styleId="D49FFB418BFB4B80AFA7087EA053E7FD">
    <w:name w:val="D49FFB418BFB4B80AFA7087EA053E7FD"/>
    <w:rsid w:val="00D5561F"/>
  </w:style>
  <w:style w:type="paragraph" w:customStyle="1" w:styleId="CDD2E5C87C1F4B37816C649D340D72A9">
    <w:name w:val="CDD2E5C87C1F4B37816C649D340D72A9"/>
    <w:rsid w:val="00D5561F"/>
  </w:style>
  <w:style w:type="paragraph" w:customStyle="1" w:styleId="DD276E98ABAB41EC887AC928CF5BD896">
    <w:name w:val="DD276E98ABAB41EC887AC928CF5BD896"/>
    <w:rsid w:val="00D5561F"/>
  </w:style>
  <w:style w:type="paragraph" w:customStyle="1" w:styleId="72EB0B3546DF4696B06B1A05DFBF4D30">
    <w:name w:val="72EB0B3546DF4696B06B1A05DFBF4D30"/>
    <w:rsid w:val="00D5561F"/>
  </w:style>
  <w:style w:type="paragraph" w:customStyle="1" w:styleId="1D19D17EDBEF4F348C292D34C05F296A">
    <w:name w:val="1D19D17EDBEF4F348C292D34C05F296A"/>
    <w:rsid w:val="00D5561F"/>
  </w:style>
  <w:style w:type="paragraph" w:customStyle="1" w:styleId="1E37E4AE25944F2ABBC08EBDF9A6BA36">
    <w:name w:val="1E37E4AE25944F2ABBC08EBDF9A6BA36"/>
    <w:rsid w:val="00D5561F"/>
  </w:style>
  <w:style w:type="paragraph" w:customStyle="1" w:styleId="7A1AA82D010A4C929F43D42231BC5081">
    <w:name w:val="7A1AA82D010A4C929F43D42231BC5081"/>
    <w:rsid w:val="00D5561F"/>
  </w:style>
  <w:style w:type="paragraph" w:customStyle="1" w:styleId="DB79A8FFF94B477EAB73598F084AB4C4">
    <w:name w:val="DB79A8FFF94B477EAB73598F084AB4C4"/>
    <w:rsid w:val="00D5561F"/>
  </w:style>
  <w:style w:type="paragraph" w:customStyle="1" w:styleId="E6D19B5A031C4F65AA3C6962EF0861ED">
    <w:name w:val="E6D19B5A031C4F65AA3C6962EF0861ED"/>
    <w:rsid w:val="00D5561F"/>
  </w:style>
  <w:style w:type="paragraph" w:customStyle="1" w:styleId="8DC914518019486EB0E45FEB5EA1E898">
    <w:name w:val="8DC914518019486EB0E45FEB5EA1E898"/>
    <w:rsid w:val="00D5561F"/>
  </w:style>
  <w:style w:type="paragraph" w:customStyle="1" w:styleId="131D46413ECF43A68C6AE1948CC19FB6">
    <w:name w:val="131D46413ECF43A68C6AE1948CC19FB6"/>
    <w:rsid w:val="00D5561F"/>
  </w:style>
  <w:style w:type="paragraph" w:customStyle="1" w:styleId="002133AC3DE9408E94C7095A9C052B86">
    <w:name w:val="002133AC3DE9408E94C7095A9C052B86"/>
    <w:rsid w:val="00E30EA2"/>
  </w:style>
  <w:style w:type="paragraph" w:customStyle="1" w:styleId="CDCE21CF6A9443A183C830B01EEAE5FD">
    <w:name w:val="CDCE21CF6A9443A183C830B01EEAE5FD"/>
    <w:rsid w:val="008F4343"/>
  </w:style>
  <w:style w:type="paragraph" w:customStyle="1" w:styleId="C33DE4320112472685AC932C1FFE7747">
    <w:name w:val="C33DE4320112472685AC932C1FFE7747"/>
    <w:rsid w:val="008F4343"/>
  </w:style>
  <w:style w:type="paragraph" w:customStyle="1" w:styleId="D2243DBE07734BA18BE5072BBBAF5AFA">
    <w:name w:val="D2243DBE07734BA18BE5072BBBAF5AFA"/>
    <w:rsid w:val="00413ADA"/>
  </w:style>
  <w:style w:type="paragraph" w:customStyle="1" w:styleId="E7398319E4EE4C78A1D209809971959C">
    <w:name w:val="E7398319E4EE4C78A1D209809971959C"/>
    <w:rsid w:val="00413ADA"/>
  </w:style>
  <w:style w:type="paragraph" w:customStyle="1" w:styleId="DADEB0009E2E454083B6B88C479A13CB">
    <w:name w:val="DADEB0009E2E454083B6B88C479A13CB"/>
    <w:rsid w:val="00413ADA"/>
  </w:style>
  <w:style w:type="paragraph" w:customStyle="1" w:styleId="902A53562DB74AD2A3FF57B16F8F3BD1">
    <w:name w:val="902A53562DB74AD2A3FF57B16F8F3BD1"/>
    <w:rsid w:val="00413ADA"/>
  </w:style>
  <w:style w:type="paragraph" w:customStyle="1" w:styleId="B3DB5C8C1A744C1BB774B8703AD69D48">
    <w:name w:val="B3DB5C8C1A744C1BB774B8703AD69D48"/>
    <w:rsid w:val="00413ADA"/>
  </w:style>
  <w:style w:type="paragraph" w:customStyle="1" w:styleId="9D010C9A21034694AA19F983ABCA2535">
    <w:name w:val="9D010C9A21034694AA19F983ABCA2535"/>
    <w:rsid w:val="00413ADA"/>
  </w:style>
  <w:style w:type="paragraph" w:customStyle="1" w:styleId="18FA92A502DE4FEA9A784DB344B48F4C">
    <w:name w:val="18FA92A502DE4FEA9A784DB344B48F4C"/>
    <w:rsid w:val="00413ADA"/>
  </w:style>
  <w:style w:type="paragraph" w:customStyle="1" w:styleId="C73FF06F1E7049E2BE3751F766125DC7">
    <w:name w:val="C73FF06F1E7049E2BE3751F766125DC7"/>
    <w:rsid w:val="00413ADA"/>
  </w:style>
  <w:style w:type="paragraph" w:customStyle="1" w:styleId="B4987508F47E4FC68C738ABD750EC4BF">
    <w:name w:val="B4987508F47E4FC68C738ABD750EC4BF"/>
    <w:rsid w:val="00413ADA"/>
  </w:style>
  <w:style w:type="paragraph" w:customStyle="1" w:styleId="14DDE79B4EC144CE8C398D5F54D6115C">
    <w:name w:val="14DDE79B4EC144CE8C398D5F54D6115C"/>
    <w:rsid w:val="00413ADA"/>
  </w:style>
  <w:style w:type="paragraph" w:customStyle="1" w:styleId="0576CBB00B0046FBAFA0875D3F78A96D">
    <w:name w:val="0576CBB00B0046FBAFA0875D3F78A96D"/>
    <w:rsid w:val="00413ADA"/>
  </w:style>
  <w:style w:type="paragraph" w:customStyle="1" w:styleId="2022B0C7C14A4D5591897B98B393D05B">
    <w:name w:val="2022B0C7C14A4D5591897B98B393D05B"/>
    <w:rsid w:val="00413ADA"/>
  </w:style>
  <w:style w:type="paragraph" w:customStyle="1" w:styleId="BE600CBE28DB4823B067B6E5684FBACA">
    <w:name w:val="BE600CBE28DB4823B067B6E5684FBACA"/>
    <w:rsid w:val="00413ADA"/>
  </w:style>
  <w:style w:type="paragraph" w:customStyle="1" w:styleId="F2964857C3D54E6AAE85EF3D1FAD4549">
    <w:name w:val="F2964857C3D54E6AAE85EF3D1FAD4549"/>
    <w:rsid w:val="00413ADA"/>
  </w:style>
  <w:style w:type="paragraph" w:customStyle="1" w:styleId="E13552472A4D4EC1822DC56F857EDD88">
    <w:name w:val="E13552472A4D4EC1822DC56F857EDD88"/>
    <w:rsid w:val="00413ADA"/>
  </w:style>
  <w:style w:type="paragraph" w:customStyle="1" w:styleId="B88181E4FCCF4A6FB4BC851DBB4F0C66">
    <w:name w:val="B88181E4FCCF4A6FB4BC851DBB4F0C66"/>
    <w:rsid w:val="00413ADA"/>
  </w:style>
  <w:style w:type="paragraph" w:customStyle="1" w:styleId="885375D41F0640DF97F01CC2600EF1C9">
    <w:name w:val="885375D41F0640DF97F01CC2600EF1C9"/>
    <w:rsid w:val="00413ADA"/>
  </w:style>
  <w:style w:type="paragraph" w:customStyle="1" w:styleId="25195AD5BD3042EDAAADDC3A267ADF8A">
    <w:name w:val="25195AD5BD3042EDAAADDC3A267ADF8A"/>
    <w:rsid w:val="00413ADA"/>
  </w:style>
  <w:style w:type="paragraph" w:customStyle="1" w:styleId="680D0B92946E461D988D9CA3B9855067">
    <w:name w:val="680D0B92946E461D988D9CA3B9855067"/>
    <w:rsid w:val="00413ADA"/>
  </w:style>
  <w:style w:type="paragraph" w:customStyle="1" w:styleId="85CC981ABFDD40F6BF61A780E4617BDC">
    <w:name w:val="85CC981ABFDD40F6BF61A780E4617BDC"/>
    <w:rsid w:val="00413ADA"/>
  </w:style>
  <w:style w:type="paragraph" w:customStyle="1" w:styleId="0C0EC282D65248628255568D75A8D639">
    <w:name w:val="0C0EC282D65248628255568D75A8D639"/>
    <w:rsid w:val="00413ADA"/>
  </w:style>
  <w:style w:type="paragraph" w:customStyle="1" w:styleId="62F4D40975A3423094A805EEF09D52C4">
    <w:name w:val="62F4D40975A3423094A805EEF09D52C4"/>
    <w:rsid w:val="00413ADA"/>
  </w:style>
  <w:style w:type="paragraph" w:customStyle="1" w:styleId="65F10F291BBF411A8C95BDDC8D9FA0C1">
    <w:name w:val="65F10F291BBF411A8C95BDDC8D9FA0C1"/>
    <w:rsid w:val="00413ADA"/>
  </w:style>
  <w:style w:type="paragraph" w:customStyle="1" w:styleId="DBC9DC3B25FB4B179E9EA240C16EA7B8">
    <w:name w:val="DBC9DC3B25FB4B179E9EA240C16EA7B8"/>
    <w:rsid w:val="00413ADA"/>
  </w:style>
  <w:style w:type="paragraph" w:customStyle="1" w:styleId="CA3D4F126F78411EBEA13322C151A775">
    <w:name w:val="CA3D4F126F78411EBEA13322C151A775"/>
    <w:rsid w:val="00413ADA"/>
  </w:style>
  <w:style w:type="paragraph" w:customStyle="1" w:styleId="B7B3899D3A694666864032106062F17A">
    <w:name w:val="B7B3899D3A694666864032106062F17A"/>
    <w:rsid w:val="00413ADA"/>
  </w:style>
  <w:style w:type="paragraph" w:customStyle="1" w:styleId="E77C803177E24579B55B4B3CAC7B286F">
    <w:name w:val="E77C803177E24579B55B4B3CAC7B286F"/>
    <w:rsid w:val="00413ADA"/>
  </w:style>
  <w:style w:type="paragraph" w:customStyle="1" w:styleId="99714EA80E2D40D9B5F6F857F21AEB9E">
    <w:name w:val="99714EA80E2D40D9B5F6F857F21AEB9E"/>
    <w:rsid w:val="00413ADA"/>
  </w:style>
  <w:style w:type="paragraph" w:customStyle="1" w:styleId="067DFCDEC4D74BA5A87A7114A1E26635">
    <w:name w:val="067DFCDEC4D74BA5A87A7114A1E26635"/>
    <w:rsid w:val="00413ADA"/>
  </w:style>
  <w:style w:type="paragraph" w:customStyle="1" w:styleId="64D7B44BE55E4844AF27325170D5EA64">
    <w:name w:val="64D7B44BE55E4844AF27325170D5EA64"/>
    <w:rsid w:val="00413ADA"/>
  </w:style>
  <w:style w:type="paragraph" w:customStyle="1" w:styleId="50002B1728974A119062747E102EAC5A">
    <w:name w:val="50002B1728974A119062747E102EAC5A"/>
    <w:rsid w:val="00413ADA"/>
  </w:style>
  <w:style w:type="paragraph" w:customStyle="1" w:styleId="957F4237F8C84E89838AAC00C56D9551">
    <w:name w:val="957F4237F8C84E89838AAC00C56D9551"/>
    <w:rsid w:val="00413ADA"/>
  </w:style>
  <w:style w:type="paragraph" w:customStyle="1" w:styleId="7525273C75384062B6D832809E16067C">
    <w:name w:val="7525273C75384062B6D832809E16067C"/>
    <w:rsid w:val="00413ADA"/>
  </w:style>
  <w:style w:type="paragraph" w:customStyle="1" w:styleId="66BAAAFE1B1C4A0ABDAD91D4EDC38FFA">
    <w:name w:val="66BAAAFE1B1C4A0ABDAD91D4EDC38FFA"/>
    <w:rsid w:val="00413ADA"/>
  </w:style>
  <w:style w:type="paragraph" w:customStyle="1" w:styleId="9D7663AFEE97471C92FB6DB7DDC9006D">
    <w:name w:val="9D7663AFEE97471C92FB6DB7DDC9006D"/>
    <w:rsid w:val="00413ADA"/>
  </w:style>
  <w:style w:type="paragraph" w:customStyle="1" w:styleId="14FF23B56930415B97062A8B88FC72B7">
    <w:name w:val="14FF23B56930415B97062A8B88FC72B7"/>
    <w:rsid w:val="00413ADA"/>
  </w:style>
  <w:style w:type="paragraph" w:customStyle="1" w:styleId="01B0712292D640F9B93ABD4EC64E21B6">
    <w:name w:val="01B0712292D640F9B93ABD4EC64E21B6"/>
    <w:rsid w:val="00413ADA"/>
  </w:style>
  <w:style w:type="paragraph" w:customStyle="1" w:styleId="70DD2CA1098F43D79ED97BE2CF06E83D">
    <w:name w:val="70DD2CA1098F43D79ED97BE2CF06E83D"/>
    <w:rsid w:val="00413ADA"/>
  </w:style>
  <w:style w:type="paragraph" w:customStyle="1" w:styleId="C92E1117F0AF43689642CFD76F527D58">
    <w:name w:val="C92E1117F0AF43689642CFD76F527D58"/>
    <w:rsid w:val="00413ADA"/>
  </w:style>
  <w:style w:type="paragraph" w:customStyle="1" w:styleId="AF5FF50B83E14FDB946F2A63B1CDB402">
    <w:name w:val="AF5FF50B83E14FDB946F2A63B1CDB402"/>
    <w:rsid w:val="00413ADA"/>
  </w:style>
  <w:style w:type="paragraph" w:customStyle="1" w:styleId="A35F2A71741D450E9E44B73C71B35A7F">
    <w:name w:val="A35F2A71741D450E9E44B73C71B35A7F"/>
    <w:rsid w:val="004967C8"/>
  </w:style>
  <w:style w:type="paragraph" w:customStyle="1" w:styleId="0E5F360EDAB24FF08C8BD87CE5A53BB7">
    <w:name w:val="0E5F360EDAB24FF08C8BD87CE5A53BB7"/>
    <w:rsid w:val="004967C8"/>
  </w:style>
  <w:style w:type="paragraph" w:customStyle="1" w:styleId="5A2D19E0911E4D25B27B8FF25FB98023">
    <w:name w:val="5A2D19E0911E4D25B27B8FF25FB98023"/>
    <w:rsid w:val="004967C8"/>
  </w:style>
  <w:style w:type="paragraph" w:customStyle="1" w:styleId="88630D08991A4FCE9EDA1F8ED51B054C">
    <w:name w:val="88630D08991A4FCE9EDA1F8ED51B054C"/>
    <w:rsid w:val="004967C8"/>
  </w:style>
  <w:style w:type="paragraph" w:customStyle="1" w:styleId="0A1AFD5B30C74AAAAABEBEBD27719D6A">
    <w:name w:val="0A1AFD5B30C74AAAAABEBEBD27719D6A"/>
    <w:rsid w:val="004967C8"/>
  </w:style>
  <w:style w:type="paragraph" w:customStyle="1" w:styleId="E9D2828B75704B04B621562242FE4116">
    <w:name w:val="E9D2828B75704B04B621562242FE4116"/>
    <w:rsid w:val="004967C8"/>
  </w:style>
  <w:style w:type="paragraph" w:customStyle="1" w:styleId="717936FA87A34D4394698F7DDD78B3ED">
    <w:name w:val="717936FA87A34D4394698F7DDD78B3ED"/>
    <w:rsid w:val="004967C8"/>
  </w:style>
  <w:style w:type="paragraph" w:customStyle="1" w:styleId="8119805F60D444119BD578293418A332">
    <w:name w:val="8119805F60D444119BD578293418A332"/>
    <w:rsid w:val="004967C8"/>
  </w:style>
  <w:style w:type="paragraph" w:customStyle="1" w:styleId="2077D8C239514BA8A379C6337CB21090">
    <w:name w:val="2077D8C239514BA8A379C6337CB21090"/>
    <w:rsid w:val="004967C8"/>
  </w:style>
  <w:style w:type="paragraph" w:customStyle="1" w:styleId="E8FB0EDA6D4047D79C2B9640CDE122A7">
    <w:name w:val="E8FB0EDA6D4047D79C2B9640CDE122A7"/>
    <w:rsid w:val="004967C8"/>
  </w:style>
  <w:style w:type="paragraph" w:customStyle="1" w:styleId="BC955D7D843B49E8BDF277378DB59530">
    <w:name w:val="BC955D7D843B49E8BDF277378DB59530"/>
    <w:rsid w:val="004967C8"/>
  </w:style>
  <w:style w:type="paragraph" w:customStyle="1" w:styleId="38BB9AE71C6F4848BC37632DE73540B7">
    <w:name w:val="38BB9AE71C6F4848BC37632DE73540B7"/>
    <w:rsid w:val="004967C8"/>
  </w:style>
  <w:style w:type="paragraph" w:customStyle="1" w:styleId="E681705BE6F3492DAA4C9D4535120614">
    <w:name w:val="E681705BE6F3492DAA4C9D4535120614"/>
    <w:rsid w:val="004967C8"/>
  </w:style>
  <w:style w:type="paragraph" w:customStyle="1" w:styleId="4560DD68AD434CAE85B0C41F3DFF5428">
    <w:name w:val="4560DD68AD434CAE85B0C41F3DFF5428"/>
    <w:rsid w:val="004967C8"/>
  </w:style>
  <w:style w:type="paragraph" w:customStyle="1" w:styleId="9BCD988AE41E4B068724DBDAEDD5ED34">
    <w:name w:val="9BCD988AE41E4B068724DBDAEDD5ED34"/>
    <w:rsid w:val="004967C8"/>
  </w:style>
  <w:style w:type="paragraph" w:customStyle="1" w:styleId="C63E25CE34114EAFBC97CC23880857C4">
    <w:name w:val="C63E25CE34114EAFBC97CC23880857C4"/>
    <w:rsid w:val="004967C8"/>
  </w:style>
  <w:style w:type="paragraph" w:customStyle="1" w:styleId="5C3F668ECACC462F99F219864B9B1B3A">
    <w:name w:val="5C3F668ECACC462F99F219864B9B1B3A"/>
    <w:rsid w:val="004967C8"/>
  </w:style>
  <w:style w:type="paragraph" w:customStyle="1" w:styleId="75661FC5922C46FFB35323ED4A2E22FA">
    <w:name w:val="75661FC5922C46FFB35323ED4A2E22FA"/>
    <w:rsid w:val="004967C8"/>
  </w:style>
  <w:style w:type="paragraph" w:customStyle="1" w:styleId="93F4C1D3A53C47CCA7E5676302520D5C">
    <w:name w:val="93F4C1D3A53C47CCA7E5676302520D5C"/>
    <w:rsid w:val="004967C8"/>
  </w:style>
  <w:style w:type="paragraph" w:customStyle="1" w:styleId="5BDA08733DA84E0CBD5AFE0B51474BA2">
    <w:name w:val="5BDA08733DA84E0CBD5AFE0B51474BA2"/>
    <w:rsid w:val="004967C8"/>
  </w:style>
  <w:style w:type="paragraph" w:customStyle="1" w:styleId="12AAE7DCAA1D48CCACB7ED958D2ABB9B">
    <w:name w:val="12AAE7DCAA1D48CCACB7ED958D2ABB9B"/>
    <w:rsid w:val="004967C8"/>
  </w:style>
  <w:style w:type="paragraph" w:customStyle="1" w:styleId="B8A4E4C44BD4455980E1500F060B7441">
    <w:name w:val="B8A4E4C44BD4455980E1500F060B7441"/>
    <w:rsid w:val="004967C8"/>
  </w:style>
  <w:style w:type="paragraph" w:customStyle="1" w:styleId="1895CEA21E714929AE5076FAF9BDCA9E">
    <w:name w:val="1895CEA21E714929AE5076FAF9BDCA9E"/>
    <w:rsid w:val="004967C8"/>
  </w:style>
  <w:style w:type="paragraph" w:customStyle="1" w:styleId="20296533A4814B4A91AB0C1C604B56A0">
    <w:name w:val="20296533A4814B4A91AB0C1C604B56A0"/>
    <w:rsid w:val="004967C8"/>
  </w:style>
  <w:style w:type="paragraph" w:customStyle="1" w:styleId="062CBFDAA502459A8FC90A9833285379">
    <w:name w:val="062CBFDAA502459A8FC90A9833285379"/>
    <w:rsid w:val="002575D6"/>
  </w:style>
  <w:style w:type="paragraph" w:customStyle="1" w:styleId="C6F21632484F4730B585827BD4EFEA37">
    <w:name w:val="C6F21632484F4730B585827BD4EFEA37"/>
    <w:rsid w:val="002575D6"/>
  </w:style>
  <w:style w:type="paragraph" w:customStyle="1" w:styleId="9330F1F5D4A14B17A543BCE9BF56E299">
    <w:name w:val="9330F1F5D4A14B17A543BCE9BF56E299"/>
    <w:rsid w:val="002575D6"/>
  </w:style>
  <w:style w:type="paragraph" w:customStyle="1" w:styleId="44D0A2AD3E504662B49050C621EE6520">
    <w:name w:val="44D0A2AD3E504662B49050C621EE6520"/>
    <w:rsid w:val="002575D6"/>
  </w:style>
  <w:style w:type="paragraph" w:customStyle="1" w:styleId="68492C1ECEF043C4B7EFBE548043B011">
    <w:name w:val="68492C1ECEF043C4B7EFBE548043B011"/>
    <w:rsid w:val="002575D6"/>
  </w:style>
  <w:style w:type="paragraph" w:customStyle="1" w:styleId="90CCADF9E0554D9795250B062518DCBE">
    <w:name w:val="90CCADF9E0554D9795250B062518DCBE"/>
    <w:rsid w:val="002575D6"/>
  </w:style>
  <w:style w:type="paragraph" w:customStyle="1" w:styleId="BEC9728177084E0DB79070330416638F">
    <w:name w:val="BEC9728177084E0DB79070330416638F"/>
    <w:rsid w:val="002575D6"/>
  </w:style>
  <w:style w:type="paragraph" w:customStyle="1" w:styleId="7707D05C6B7044E4B847C1BC1B045F58">
    <w:name w:val="7707D05C6B7044E4B847C1BC1B045F58"/>
    <w:rsid w:val="002575D6"/>
  </w:style>
  <w:style w:type="paragraph" w:customStyle="1" w:styleId="2AFE1993B881411D9CE74E20680ABB20">
    <w:name w:val="2AFE1993B881411D9CE74E20680ABB20"/>
    <w:rsid w:val="002575D6"/>
  </w:style>
  <w:style w:type="paragraph" w:customStyle="1" w:styleId="995BCB565CBF47BF8BBC202568A1C189">
    <w:name w:val="995BCB565CBF47BF8BBC202568A1C189"/>
    <w:rsid w:val="002575D6"/>
  </w:style>
  <w:style w:type="paragraph" w:customStyle="1" w:styleId="2902B5707F7C47C999F0485708D98371">
    <w:name w:val="2902B5707F7C47C999F0485708D98371"/>
    <w:rsid w:val="002575D6"/>
  </w:style>
  <w:style w:type="paragraph" w:customStyle="1" w:styleId="5C9E321DE66D4A3DB8421C78A5E2A77A">
    <w:name w:val="5C9E321DE66D4A3DB8421C78A5E2A77A"/>
    <w:rsid w:val="002575D6"/>
  </w:style>
  <w:style w:type="paragraph" w:customStyle="1" w:styleId="966DBF085EC94148A6C280D513F175C1">
    <w:name w:val="966DBF085EC94148A6C280D513F175C1"/>
    <w:rsid w:val="002575D6"/>
  </w:style>
  <w:style w:type="paragraph" w:customStyle="1" w:styleId="5312EB2F81174F2C86F2C52465E84451">
    <w:name w:val="5312EB2F81174F2C86F2C52465E84451"/>
    <w:rsid w:val="002575D6"/>
  </w:style>
  <w:style w:type="paragraph" w:customStyle="1" w:styleId="AA3B0A40B62F4E918901CCB6B05CA964">
    <w:name w:val="AA3B0A40B62F4E918901CCB6B05CA964"/>
    <w:rsid w:val="002575D6"/>
  </w:style>
  <w:style w:type="paragraph" w:customStyle="1" w:styleId="B6AECAD38D734E969567DE02D204F060">
    <w:name w:val="B6AECAD38D734E969567DE02D204F060"/>
    <w:rsid w:val="002575D6"/>
  </w:style>
  <w:style w:type="paragraph" w:customStyle="1" w:styleId="ED3E3E568D94452BB8024D0BFFB93258">
    <w:name w:val="ED3E3E568D94452BB8024D0BFFB93258"/>
    <w:rsid w:val="002575D6"/>
  </w:style>
  <w:style w:type="paragraph" w:customStyle="1" w:styleId="DA36D201760A4F0882BA3E4FE7408CA2">
    <w:name w:val="DA36D201760A4F0882BA3E4FE7408CA2"/>
    <w:rsid w:val="002575D6"/>
  </w:style>
  <w:style w:type="paragraph" w:customStyle="1" w:styleId="32BCD68B02904EF49B0FB29E0C235846">
    <w:name w:val="32BCD68B02904EF49B0FB29E0C235846"/>
    <w:rsid w:val="002575D6"/>
  </w:style>
  <w:style w:type="paragraph" w:customStyle="1" w:styleId="36D25295D3714B2A89522E31AE65EBF1">
    <w:name w:val="36D25295D3714B2A89522E31AE65EBF1"/>
    <w:rsid w:val="002575D6"/>
  </w:style>
  <w:style w:type="paragraph" w:customStyle="1" w:styleId="D49DDC79BE3C45CEB0FE7019561126C6">
    <w:name w:val="D49DDC79BE3C45CEB0FE7019561126C6"/>
    <w:rsid w:val="002575D6"/>
  </w:style>
  <w:style w:type="paragraph" w:customStyle="1" w:styleId="BA3C55160BE848BA9DF2F51B87C5FAFA">
    <w:name w:val="BA3C55160BE848BA9DF2F51B87C5FAFA"/>
    <w:rsid w:val="002575D6"/>
  </w:style>
  <w:style w:type="paragraph" w:customStyle="1" w:styleId="D9408824155545BAACCBF35F4363F1DA">
    <w:name w:val="D9408824155545BAACCBF35F4363F1DA"/>
    <w:rsid w:val="006139AA"/>
  </w:style>
  <w:style w:type="paragraph" w:customStyle="1" w:styleId="5032C4749DBB4CE08845949AC93F33B9">
    <w:name w:val="5032C4749DBB4CE08845949AC93F33B9"/>
    <w:rsid w:val="00684921"/>
  </w:style>
  <w:style w:type="paragraph" w:customStyle="1" w:styleId="453831DAAB17498C9EC2185FF27BE121">
    <w:name w:val="453831DAAB17498C9EC2185FF27BE121"/>
    <w:rsid w:val="00684921"/>
  </w:style>
  <w:style w:type="paragraph" w:customStyle="1" w:styleId="9B694600D3EF40368CA57DF8CBABEA0B">
    <w:name w:val="9B694600D3EF40368CA57DF8CBABEA0B"/>
    <w:rsid w:val="00684921"/>
  </w:style>
  <w:style w:type="paragraph" w:customStyle="1" w:styleId="D79689A2D25C4A74B0A550B20E32124F">
    <w:name w:val="D79689A2D25C4A74B0A550B20E32124F"/>
    <w:rsid w:val="00684921"/>
  </w:style>
  <w:style w:type="paragraph" w:customStyle="1" w:styleId="CF4DDCEE6D6D4EE7A97A116F80895712">
    <w:name w:val="CF4DDCEE6D6D4EE7A97A116F80895712"/>
    <w:rsid w:val="00684921"/>
  </w:style>
  <w:style w:type="paragraph" w:customStyle="1" w:styleId="8B5C5E4199514B07A23209BE14CDC019">
    <w:name w:val="8B5C5E4199514B07A23209BE14CDC019"/>
    <w:rsid w:val="00684921"/>
  </w:style>
  <w:style w:type="paragraph" w:customStyle="1" w:styleId="2B5CC935BAE943AB9E50850010E4EBDB">
    <w:name w:val="2B5CC935BAE943AB9E50850010E4EBDB"/>
    <w:rsid w:val="00684921"/>
  </w:style>
  <w:style w:type="paragraph" w:customStyle="1" w:styleId="AC59E27C72AC4891A80AA4D8B2ED40C4">
    <w:name w:val="AC59E27C72AC4891A80AA4D8B2ED40C4"/>
    <w:rsid w:val="00684921"/>
  </w:style>
  <w:style w:type="paragraph" w:customStyle="1" w:styleId="15CAEACB1F154F5AAF25E76971A3DD77">
    <w:name w:val="15CAEACB1F154F5AAF25E76971A3DD77"/>
    <w:rsid w:val="00684921"/>
  </w:style>
  <w:style w:type="paragraph" w:customStyle="1" w:styleId="D63DE1BD519A41239FBAECC66463DF9E">
    <w:name w:val="D63DE1BD519A41239FBAECC66463DF9E"/>
    <w:rsid w:val="00684921"/>
  </w:style>
  <w:style w:type="paragraph" w:customStyle="1" w:styleId="A37F0C694352479DB01325B41BDC905A">
    <w:name w:val="A37F0C694352479DB01325B41BDC905A"/>
    <w:rsid w:val="00684921"/>
  </w:style>
  <w:style w:type="paragraph" w:customStyle="1" w:styleId="3DAE07B3033A4FFF915DC91E624925FA">
    <w:name w:val="3DAE07B3033A4FFF915DC91E624925FA"/>
    <w:rsid w:val="00684921"/>
  </w:style>
  <w:style w:type="paragraph" w:customStyle="1" w:styleId="170795741A6645CB86374910C54AAB96">
    <w:name w:val="170795741A6645CB86374910C54AAB96"/>
    <w:rsid w:val="00684921"/>
  </w:style>
  <w:style w:type="paragraph" w:customStyle="1" w:styleId="C7CC0A5DC9F84F71961F6EC1A19C480B">
    <w:name w:val="C7CC0A5DC9F84F71961F6EC1A19C480B"/>
    <w:rsid w:val="00684921"/>
  </w:style>
  <w:style w:type="paragraph" w:customStyle="1" w:styleId="50FE66AABF6F4C7F8EE9E37791CE23B8">
    <w:name w:val="50FE66AABF6F4C7F8EE9E37791CE23B8"/>
    <w:rsid w:val="00684921"/>
  </w:style>
  <w:style w:type="paragraph" w:customStyle="1" w:styleId="3F11F4950C354E3FB61DE03889170EC9">
    <w:name w:val="3F11F4950C354E3FB61DE03889170EC9"/>
    <w:rsid w:val="00684921"/>
  </w:style>
  <w:style w:type="paragraph" w:customStyle="1" w:styleId="CE9AC1B15380444B9600DD76AE7AC337">
    <w:name w:val="CE9AC1B15380444B9600DD76AE7AC337"/>
    <w:rsid w:val="00684921"/>
  </w:style>
  <w:style w:type="paragraph" w:customStyle="1" w:styleId="147A1BE3599441BA823E37E54D662368">
    <w:name w:val="147A1BE3599441BA823E37E54D662368"/>
    <w:rsid w:val="00684921"/>
  </w:style>
  <w:style w:type="paragraph" w:customStyle="1" w:styleId="CA37DBAB459B4B2EBAB639B60D7399EC">
    <w:name w:val="CA37DBAB459B4B2EBAB639B60D7399EC"/>
    <w:rsid w:val="00684921"/>
  </w:style>
  <w:style w:type="paragraph" w:customStyle="1" w:styleId="24233F5957054CC4956F3F90589CF86A">
    <w:name w:val="24233F5957054CC4956F3F90589CF86A"/>
    <w:rsid w:val="00684921"/>
  </w:style>
  <w:style w:type="paragraph" w:customStyle="1" w:styleId="D5423EA6698D44DDB99563F78B250034">
    <w:name w:val="D5423EA6698D44DDB99563F78B250034"/>
    <w:rsid w:val="00684921"/>
  </w:style>
  <w:style w:type="paragraph" w:customStyle="1" w:styleId="06F6B11543BF439E800016BB9B1605C2">
    <w:name w:val="06F6B11543BF439E800016BB9B1605C2"/>
    <w:rsid w:val="00684921"/>
  </w:style>
  <w:style w:type="paragraph" w:customStyle="1" w:styleId="4826ED0B3A6B4F2C927FCC25EFC15CC7">
    <w:name w:val="4826ED0B3A6B4F2C927FCC25EFC15CC7"/>
    <w:rsid w:val="00684921"/>
  </w:style>
  <w:style w:type="paragraph" w:customStyle="1" w:styleId="524371ED816C4461A9D09E1E5D1CA186">
    <w:name w:val="524371ED816C4461A9D09E1E5D1CA186"/>
    <w:rsid w:val="00684921"/>
  </w:style>
  <w:style w:type="paragraph" w:customStyle="1" w:styleId="61A49D2D15024EA6BDF61BECBB49C8BC">
    <w:name w:val="61A49D2D15024EA6BDF61BECBB49C8BC"/>
    <w:rsid w:val="00684921"/>
  </w:style>
  <w:style w:type="paragraph" w:customStyle="1" w:styleId="3866E0293AE84B1D8D0F4FB197082087">
    <w:name w:val="3866E0293AE84B1D8D0F4FB197082087"/>
    <w:rsid w:val="00684921"/>
  </w:style>
  <w:style w:type="paragraph" w:customStyle="1" w:styleId="C505B38A5DD945A7B8A32EB67E5F6837">
    <w:name w:val="C505B38A5DD945A7B8A32EB67E5F6837"/>
    <w:rsid w:val="00684921"/>
  </w:style>
  <w:style w:type="paragraph" w:customStyle="1" w:styleId="F2E6C9C75C08460582FBDB051EA2233A">
    <w:name w:val="F2E6C9C75C08460582FBDB051EA2233A"/>
    <w:rsid w:val="00684921"/>
  </w:style>
  <w:style w:type="paragraph" w:customStyle="1" w:styleId="0343B198597242889238FEA6E4E89A83">
    <w:name w:val="0343B198597242889238FEA6E4E89A83"/>
    <w:rsid w:val="00684921"/>
  </w:style>
  <w:style w:type="paragraph" w:customStyle="1" w:styleId="295218C948B84EE986EDB6F79B0C567C">
    <w:name w:val="295218C948B84EE986EDB6F79B0C567C"/>
    <w:rsid w:val="00684921"/>
  </w:style>
  <w:style w:type="paragraph" w:customStyle="1" w:styleId="4DFF29785CE54A08B828C29D553C6422">
    <w:name w:val="4DFF29785CE54A08B828C29D553C6422"/>
    <w:rsid w:val="00684921"/>
  </w:style>
  <w:style w:type="paragraph" w:customStyle="1" w:styleId="508F6189D5054A88B47062360F7DCFCD">
    <w:name w:val="508F6189D5054A88B47062360F7DCFCD"/>
    <w:rsid w:val="00684921"/>
  </w:style>
  <w:style w:type="paragraph" w:customStyle="1" w:styleId="0D2908930C394E318C7E618D2DBE7909">
    <w:name w:val="0D2908930C394E318C7E618D2DBE7909"/>
    <w:rsid w:val="00684921"/>
  </w:style>
  <w:style w:type="paragraph" w:customStyle="1" w:styleId="B7147F321F594FF3B7A7E119FA0DD5BB">
    <w:name w:val="B7147F321F594FF3B7A7E119FA0DD5BB"/>
    <w:rsid w:val="00684921"/>
  </w:style>
  <w:style w:type="paragraph" w:customStyle="1" w:styleId="457C385AEFD54F999228764AC8498DFB">
    <w:name w:val="457C385AEFD54F999228764AC8498DFB"/>
    <w:rsid w:val="00684921"/>
  </w:style>
  <w:style w:type="paragraph" w:customStyle="1" w:styleId="44466DA34752490391AA0D908200A41F">
    <w:name w:val="44466DA34752490391AA0D908200A41F"/>
    <w:rsid w:val="00684921"/>
  </w:style>
  <w:style w:type="paragraph" w:customStyle="1" w:styleId="C8E44814F56F4D8898BEF9446FD26D6B">
    <w:name w:val="C8E44814F56F4D8898BEF9446FD26D6B"/>
    <w:rsid w:val="00684921"/>
  </w:style>
  <w:style w:type="paragraph" w:customStyle="1" w:styleId="EFB87E27238A49BEB4A1692E24977F81">
    <w:name w:val="EFB87E27238A49BEB4A1692E24977F81"/>
    <w:rsid w:val="00684921"/>
  </w:style>
  <w:style w:type="paragraph" w:customStyle="1" w:styleId="130A4A1E92274560B030AD8E86B2D1F6">
    <w:name w:val="130A4A1E92274560B030AD8E86B2D1F6"/>
    <w:rsid w:val="00684921"/>
  </w:style>
  <w:style w:type="paragraph" w:customStyle="1" w:styleId="5307FADE3F904CA5BFB36EF84B970941">
    <w:name w:val="5307FADE3F904CA5BFB36EF84B970941"/>
    <w:rsid w:val="00684921"/>
  </w:style>
  <w:style w:type="paragraph" w:customStyle="1" w:styleId="8EEE420119B94FE8BD87030A21A6E355">
    <w:name w:val="8EEE420119B94FE8BD87030A21A6E355"/>
    <w:rsid w:val="00684921"/>
  </w:style>
  <w:style w:type="paragraph" w:customStyle="1" w:styleId="5F679018CC8E45869933681944AF2FE2">
    <w:name w:val="5F679018CC8E45869933681944AF2FE2"/>
    <w:rsid w:val="00684921"/>
  </w:style>
  <w:style w:type="paragraph" w:customStyle="1" w:styleId="8CF0E371F932490CB42471BD9EEE8286">
    <w:name w:val="8CF0E371F932490CB42471BD9EEE8286"/>
    <w:rsid w:val="00684921"/>
  </w:style>
  <w:style w:type="paragraph" w:customStyle="1" w:styleId="A718FC6E561943CCB5A50569032FFED7">
    <w:name w:val="A718FC6E561943CCB5A50569032FFED7"/>
    <w:rsid w:val="00684921"/>
  </w:style>
  <w:style w:type="paragraph" w:customStyle="1" w:styleId="71EB749A4D8D44B6AF5ECDF2C5AEAF92">
    <w:name w:val="71EB749A4D8D44B6AF5ECDF2C5AEAF92"/>
    <w:rsid w:val="00684921"/>
  </w:style>
  <w:style w:type="paragraph" w:customStyle="1" w:styleId="7E16AA84948B4E30B60EE36455D98BFB">
    <w:name w:val="7E16AA84948B4E30B60EE36455D98BFB"/>
    <w:rsid w:val="00684921"/>
  </w:style>
  <w:style w:type="paragraph" w:customStyle="1" w:styleId="66C3E7721CF947988AF563B1E08EA14A">
    <w:name w:val="66C3E7721CF947988AF563B1E08EA14A"/>
    <w:rsid w:val="00684921"/>
  </w:style>
  <w:style w:type="paragraph" w:customStyle="1" w:styleId="C44BFD3952DB488D8A3F41A6F9232E8E">
    <w:name w:val="C44BFD3952DB488D8A3F41A6F9232E8E"/>
    <w:rsid w:val="00684921"/>
  </w:style>
  <w:style w:type="paragraph" w:customStyle="1" w:styleId="C0B104D022D745589C5540C908EF278A">
    <w:name w:val="C0B104D022D745589C5540C908EF278A"/>
    <w:rsid w:val="00684921"/>
  </w:style>
  <w:style w:type="paragraph" w:customStyle="1" w:styleId="7474118CFE6349D4A68D13EC56A90E36">
    <w:name w:val="7474118CFE6349D4A68D13EC56A90E36"/>
    <w:rsid w:val="00684921"/>
  </w:style>
  <w:style w:type="paragraph" w:customStyle="1" w:styleId="2A6CEEA5AE41492B839276BA85382D31">
    <w:name w:val="2A6CEEA5AE41492B839276BA85382D31"/>
    <w:rsid w:val="00684921"/>
  </w:style>
  <w:style w:type="paragraph" w:customStyle="1" w:styleId="0416B08BC1934760AC58BA6076E8383B">
    <w:name w:val="0416B08BC1934760AC58BA6076E8383B"/>
    <w:rsid w:val="00684921"/>
  </w:style>
  <w:style w:type="paragraph" w:customStyle="1" w:styleId="3847274BEBFF42E89FA99CB85C9F504D">
    <w:name w:val="3847274BEBFF42E89FA99CB85C9F504D"/>
    <w:rsid w:val="00684921"/>
  </w:style>
  <w:style w:type="paragraph" w:customStyle="1" w:styleId="5CA1676ECC6444BA80104B4A12A11515">
    <w:name w:val="5CA1676ECC6444BA80104B4A12A11515"/>
    <w:rsid w:val="00684921"/>
  </w:style>
  <w:style w:type="paragraph" w:customStyle="1" w:styleId="B61FF637990E4F66959B1EEFD66E4AD4">
    <w:name w:val="B61FF637990E4F66959B1EEFD66E4AD4"/>
    <w:rsid w:val="00684921"/>
  </w:style>
  <w:style w:type="paragraph" w:customStyle="1" w:styleId="F7A4D84DF60A4E29BD05488668D2019F">
    <w:name w:val="F7A4D84DF60A4E29BD05488668D2019F"/>
    <w:rsid w:val="00684921"/>
  </w:style>
  <w:style w:type="paragraph" w:customStyle="1" w:styleId="C8DDF9C6AE844916B4F93D049A9961C0">
    <w:name w:val="C8DDF9C6AE844916B4F93D049A9961C0"/>
    <w:rsid w:val="00684921"/>
  </w:style>
  <w:style w:type="paragraph" w:customStyle="1" w:styleId="692EF604B83E4A37952650B2F1ED96FA">
    <w:name w:val="692EF604B83E4A37952650B2F1ED96FA"/>
    <w:rsid w:val="00684921"/>
  </w:style>
  <w:style w:type="paragraph" w:customStyle="1" w:styleId="D21C6387DA8B4AE59EE03A04D7218B7D">
    <w:name w:val="D21C6387DA8B4AE59EE03A04D7218B7D"/>
    <w:rsid w:val="00684921"/>
  </w:style>
  <w:style w:type="paragraph" w:customStyle="1" w:styleId="F6DA93A364954145997CC721BA6E4ECE">
    <w:name w:val="F6DA93A364954145997CC721BA6E4ECE"/>
    <w:rsid w:val="00684921"/>
  </w:style>
  <w:style w:type="paragraph" w:customStyle="1" w:styleId="CC2636D6651B480495215129049D3F2F">
    <w:name w:val="CC2636D6651B480495215129049D3F2F"/>
    <w:rsid w:val="00684921"/>
  </w:style>
  <w:style w:type="paragraph" w:customStyle="1" w:styleId="D7904D8DDCC04F5DBB493B83CA22365E">
    <w:name w:val="D7904D8DDCC04F5DBB493B83CA22365E"/>
    <w:rsid w:val="00684921"/>
  </w:style>
  <w:style w:type="paragraph" w:customStyle="1" w:styleId="312D5CEFE2844BFD9811310198ADF6BC">
    <w:name w:val="312D5CEFE2844BFD9811310198ADF6BC"/>
    <w:rsid w:val="00684921"/>
  </w:style>
  <w:style w:type="paragraph" w:customStyle="1" w:styleId="93B904E136C7464D9E0534303023FE73">
    <w:name w:val="93B904E136C7464D9E0534303023FE73"/>
    <w:rsid w:val="00684921"/>
  </w:style>
  <w:style w:type="paragraph" w:customStyle="1" w:styleId="E64455FD5B024FCBAE4BCC3550DAD3E8">
    <w:name w:val="E64455FD5B024FCBAE4BCC3550DAD3E8"/>
    <w:rsid w:val="00684921"/>
  </w:style>
  <w:style w:type="paragraph" w:customStyle="1" w:styleId="96921DE6EC5944A989D24472D4B93360">
    <w:name w:val="96921DE6EC5944A989D24472D4B93360"/>
    <w:rsid w:val="00684921"/>
  </w:style>
  <w:style w:type="paragraph" w:customStyle="1" w:styleId="BBB1189E155643D3B08ABC871377EAF5">
    <w:name w:val="BBB1189E155643D3B08ABC871377EAF5"/>
    <w:rsid w:val="00684921"/>
  </w:style>
  <w:style w:type="paragraph" w:customStyle="1" w:styleId="4AE8D6E7DE434622BFADC66EC813FFD2">
    <w:name w:val="4AE8D6E7DE434622BFADC66EC813FFD2"/>
    <w:rsid w:val="00684921"/>
  </w:style>
  <w:style w:type="paragraph" w:customStyle="1" w:styleId="24EB9A322C344FFCA63E535171B6DB59">
    <w:name w:val="24EB9A322C344FFCA63E535171B6DB59"/>
    <w:rsid w:val="00684921"/>
  </w:style>
  <w:style w:type="paragraph" w:customStyle="1" w:styleId="3C371DBE30024C91A7D768267C5EB830">
    <w:name w:val="3C371DBE30024C91A7D768267C5EB830"/>
    <w:rsid w:val="00684921"/>
  </w:style>
  <w:style w:type="paragraph" w:customStyle="1" w:styleId="87A03A6474D94CCC9567422DADA34946">
    <w:name w:val="87A03A6474D94CCC9567422DADA34946"/>
    <w:rsid w:val="00684921"/>
  </w:style>
  <w:style w:type="paragraph" w:customStyle="1" w:styleId="8C9F22D577B2470D98154659E7C5409B">
    <w:name w:val="8C9F22D577B2470D98154659E7C5409B"/>
    <w:rsid w:val="00684921"/>
  </w:style>
  <w:style w:type="paragraph" w:customStyle="1" w:styleId="C4EE007F514E45F78DAFB98D55C88483">
    <w:name w:val="C4EE007F514E45F78DAFB98D55C88483"/>
    <w:rsid w:val="00684921"/>
  </w:style>
  <w:style w:type="paragraph" w:customStyle="1" w:styleId="D238D8D7EFC240058803FC526D21EB5A">
    <w:name w:val="D238D8D7EFC240058803FC526D21EB5A"/>
    <w:rsid w:val="00684921"/>
  </w:style>
  <w:style w:type="paragraph" w:customStyle="1" w:styleId="7DFBA7C3FC3F470683B89E381398CE98">
    <w:name w:val="7DFBA7C3FC3F470683B89E381398CE98"/>
    <w:rsid w:val="00684921"/>
  </w:style>
  <w:style w:type="paragraph" w:customStyle="1" w:styleId="CDE0FA36AC0F465585D1B6EF3FFB73AA">
    <w:name w:val="CDE0FA36AC0F465585D1B6EF3FFB73AA"/>
    <w:rsid w:val="00684921"/>
  </w:style>
  <w:style w:type="paragraph" w:customStyle="1" w:styleId="C924DF0D14C04EA0882F3F37EA0CB367">
    <w:name w:val="C924DF0D14C04EA0882F3F37EA0CB367"/>
    <w:rsid w:val="00684921"/>
  </w:style>
  <w:style w:type="paragraph" w:customStyle="1" w:styleId="DB68DB1354FA40F483E77F1F34FBD9C6">
    <w:name w:val="DB68DB1354FA40F483E77F1F34FBD9C6"/>
    <w:rsid w:val="00684921"/>
  </w:style>
  <w:style w:type="paragraph" w:customStyle="1" w:styleId="6B41020670C84D1CAF80120E348F9C8F">
    <w:name w:val="6B41020670C84D1CAF80120E348F9C8F"/>
    <w:rsid w:val="00684921"/>
  </w:style>
  <w:style w:type="paragraph" w:customStyle="1" w:styleId="2479538DF6664F3EA012EF2E88BC8C45">
    <w:name w:val="2479538DF6664F3EA012EF2E88BC8C45"/>
    <w:rsid w:val="00684921"/>
  </w:style>
  <w:style w:type="paragraph" w:customStyle="1" w:styleId="FF5DDB8746434F03B67B7CA90BA61D02">
    <w:name w:val="FF5DDB8746434F03B67B7CA90BA61D02"/>
    <w:rsid w:val="00684921"/>
  </w:style>
  <w:style w:type="paragraph" w:customStyle="1" w:styleId="B6423D006F4342C2B81A2C9F45333182">
    <w:name w:val="B6423D006F4342C2B81A2C9F45333182"/>
    <w:rsid w:val="00684921"/>
  </w:style>
  <w:style w:type="paragraph" w:customStyle="1" w:styleId="68CFD7C6FD6C47B2A105606B4E767375">
    <w:name w:val="68CFD7C6FD6C47B2A105606B4E767375"/>
    <w:rsid w:val="00684921"/>
  </w:style>
  <w:style w:type="paragraph" w:customStyle="1" w:styleId="A0754DD931FD4D168141FB5BD1003B8C">
    <w:name w:val="A0754DD931FD4D168141FB5BD1003B8C"/>
    <w:rsid w:val="00684921"/>
  </w:style>
  <w:style w:type="paragraph" w:customStyle="1" w:styleId="402237B1368446AAB3148E21B17EB91E">
    <w:name w:val="402237B1368446AAB3148E21B17EB91E"/>
    <w:rsid w:val="00684921"/>
  </w:style>
  <w:style w:type="paragraph" w:customStyle="1" w:styleId="7C330998905140D9B6E6C834FB79767B">
    <w:name w:val="7C330998905140D9B6E6C834FB79767B"/>
    <w:rsid w:val="00684921"/>
  </w:style>
  <w:style w:type="paragraph" w:customStyle="1" w:styleId="3C06014EF5B646E8B15730EB3D6B09AF">
    <w:name w:val="3C06014EF5B646E8B15730EB3D6B09AF"/>
    <w:rsid w:val="00684921"/>
  </w:style>
  <w:style w:type="paragraph" w:customStyle="1" w:styleId="464318F9D64F44B4A44129074AA8068F">
    <w:name w:val="464318F9D64F44B4A44129074AA8068F"/>
    <w:rsid w:val="00684921"/>
  </w:style>
  <w:style w:type="paragraph" w:customStyle="1" w:styleId="550126406CD14815900B19719119448B">
    <w:name w:val="550126406CD14815900B19719119448B"/>
    <w:rsid w:val="00684921"/>
  </w:style>
  <w:style w:type="paragraph" w:customStyle="1" w:styleId="2F7D8B661AB54C0EAB2AF219ABD49881">
    <w:name w:val="2F7D8B661AB54C0EAB2AF219ABD49881"/>
    <w:rsid w:val="00684921"/>
  </w:style>
  <w:style w:type="paragraph" w:customStyle="1" w:styleId="552458852C624D26B5EC5F8BBF6D52DE">
    <w:name w:val="552458852C624D26B5EC5F8BBF6D52DE"/>
    <w:rsid w:val="00684921"/>
  </w:style>
  <w:style w:type="paragraph" w:customStyle="1" w:styleId="8BED03B8DB8F4110BCB3B0BF484FD6D1">
    <w:name w:val="8BED03B8DB8F4110BCB3B0BF484FD6D1"/>
    <w:rsid w:val="00684921"/>
  </w:style>
  <w:style w:type="paragraph" w:customStyle="1" w:styleId="06F4BB6E43E44C88A34B0BDEA204AE27">
    <w:name w:val="06F4BB6E43E44C88A34B0BDEA204AE27"/>
    <w:rsid w:val="00684921"/>
  </w:style>
  <w:style w:type="paragraph" w:customStyle="1" w:styleId="6FCD5B68F738423FB9448D3B69F9CE28">
    <w:name w:val="6FCD5B68F738423FB9448D3B69F9CE28"/>
    <w:rsid w:val="00684921"/>
  </w:style>
  <w:style w:type="paragraph" w:customStyle="1" w:styleId="F7C8B924CAD141B2A0D430269F6E8794">
    <w:name w:val="F7C8B924CAD141B2A0D430269F6E8794"/>
    <w:rsid w:val="00684921"/>
  </w:style>
  <w:style w:type="paragraph" w:customStyle="1" w:styleId="49606F38E9004861AC36BE9968023536">
    <w:name w:val="49606F38E9004861AC36BE9968023536"/>
    <w:rsid w:val="00684921"/>
  </w:style>
  <w:style w:type="paragraph" w:customStyle="1" w:styleId="2D3EB3DFFD034500BFDFC08249CC2F8C">
    <w:name w:val="2D3EB3DFFD034500BFDFC08249CC2F8C"/>
    <w:rsid w:val="00684921"/>
  </w:style>
  <w:style w:type="paragraph" w:customStyle="1" w:styleId="CF447EEF13F64D4B84BA5B37258976B8">
    <w:name w:val="CF447EEF13F64D4B84BA5B37258976B8"/>
    <w:rsid w:val="00684921"/>
  </w:style>
  <w:style w:type="paragraph" w:customStyle="1" w:styleId="227B57431CAD47379C64F72ADA7DD5C8">
    <w:name w:val="227B57431CAD47379C64F72ADA7DD5C8"/>
    <w:rsid w:val="00684921"/>
  </w:style>
  <w:style w:type="paragraph" w:customStyle="1" w:styleId="2DCEF03A746E403A9772A85F078234B2">
    <w:name w:val="2DCEF03A746E403A9772A85F078234B2"/>
    <w:rsid w:val="00684921"/>
  </w:style>
  <w:style w:type="paragraph" w:customStyle="1" w:styleId="C8B3D3B5B57548B098B56972B93CF523">
    <w:name w:val="C8B3D3B5B57548B098B56972B93CF523"/>
    <w:rsid w:val="00684921"/>
  </w:style>
  <w:style w:type="paragraph" w:customStyle="1" w:styleId="5795D238B19F4FEF88022F2BDD48D858">
    <w:name w:val="5795D238B19F4FEF88022F2BDD48D858"/>
    <w:rsid w:val="00684921"/>
  </w:style>
  <w:style w:type="paragraph" w:customStyle="1" w:styleId="D8767C54E3C74831B0F48979CE7236DE">
    <w:name w:val="D8767C54E3C74831B0F48979CE7236DE"/>
    <w:rsid w:val="00684921"/>
  </w:style>
  <w:style w:type="paragraph" w:customStyle="1" w:styleId="07882B0DA00E40A6A65BB2E18B373BBC">
    <w:name w:val="07882B0DA00E40A6A65BB2E18B373BBC"/>
    <w:rsid w:val="00684921"/>
  </w:style>
  <w:style w:type="paragraph" w:customStyle="1" w:styleId="D21581EB8EFF432EA973EF33F2E57518">
    <w:name w:val="D21581EB8EFF432EA973EF33F2E57518"/>
    <w:rsid w:val="00684921"/>
  </w:style>
  <w:style w:type="paragraph" w:customStyle="1" w:styleId="EF43DD51CBC840479399D1FF19FD9F85">
    <w:name w:val="EF43DD51CBC840479399D1FF19FD9F85"/>
    <w:rsid w:val="00684921"/>
  </w:style>
  <w:style w:type="paragraph" w:customStyle="1" w:styleId="D70C5BE124BC4A76BBD73868E558CD82">
    <w:name w:val="D70C5BE124BC4A76BBD73868E558CD82"/>
    <w:rsid w:val="00684921"/>
  </w:style>
  <w:style w:type="paragraph" w:customStyle="1" w:styleId="7AF1479F12104350A0796664414DB662">
    <w:name w:val="7AF1479F12104350A0796664414DB662"/>
    <w:rsid w:val="00684921"/>
  </w:style>
  <w:style w:type="paragraph" w:customStyle="1" w:styleId="2FBD8898B37046A482B7552CCDFF778C">
    <w:name w:val="2FBD8898B37046A482B7552CCDFF778C"/>
    <w:rsid w:val="00684921"/>
  </w:style>
  <w:style w:type="paragraph" w:customStyle="1" w:styleId="E701F02171B14CFAA58D6A917B02700E">
    <w:name w:val="E701F02171B14CFAA58D6A917B02700E"/>
    <w:rsid w:val="00684921"/>
  </w:style>
  <w:style w:type="paragraph" w:customStyle="1" w:styleId="FD10AE6CF769486EA2BCFC90B79EF3AB">
    <w:name w:val="FD10AE6CF769486EA2BCFC90B79EF3AB"/>
    <w:rsid w:val="00684921"/>
  </w:style>
  <w:style w:type="paragraph" w:customStyle="1" w:styleId="6CB2DE282A904D3D8226093895B3127F">
    <w:name w:val="6CB2DE282A904D3D8226093895B3127F"/>
    <w:rsid w:val="00684921"/>
  </w:style>
  <w:style w:type="paragraph" w:customStyle="1" w:styleId="406142F7B02B4CBA835EB895B3841DD1">
    <w:name w:val="406142F7B02B4CBA835EB895B3841DD1"/>
    <w:rsid w:val="00684921"/>
  </w:style>
  <w:style w:type="paragraph" w:customStyle="1" w:styleId="1C38C689D8414E93B5552FFA2E25C3B4">
    <w:name w:val="1C38C689D8414E93B5552FFA2E25C3B4"/>
    <w:rsid w:val="00684921"/>
  </w:style>
  <w:style w:type="paragraph" w:customStyle="1" w:styleId="5A3CD60B102A4EF697EB05A5EA8E731B">
    <w:name w:val="5A3CD60B102A4EF697EB05A5EA8E731B"/>
    <w:rsid w:val="00684921"/>
  </w:style>
  <w:style w:type="paragraph" w:customStyle="1" w:styleId="218D011E7D81468D97983197F76F40BE">
    <w:name w:val="218D011E7D81468D97983197F76F40BE"/>
    <w:rsid w:val="00684921"/>
  </w:style>
  <w:style w:type="paragraph" w:customStyle="1" w:styleId="F17CF506C4A846C4A8935BE4F966ADF3">
    <w:name w:val="F17CF506C4A846C4A8935BE4F966ADF3"/>
    <w:rsid w:val="00684921"/>
  </w:style>
  <w:style w:type="paragraph" w:customStyle="1" w:styleId="32B7CCD8D1D44A9AB078C711ED3B4E6F">
    <w:name w:val="32B7CCD8D1D44A9AB078C711ED3B4E6F"/>
    <w:rsid w:val="00684921"/>
  </w:style>
  <w:style w:type="paragraph" w:customStyle="1" w:styleId="7B64809DB8B145D09261EA7EFC8CA1F3">
    <w:name w:val="7B64809DB8B145D09261EA7EFC8CA1F3"/>
    <w:rsid w:val="00684921"/>
  </w:style>
  <w:style w:type="paragraph" w:customStyle="1" w:styleId="D00326FAF2CF451F9B72E3ABC6689F51">
    <w:name w:val="D00326FAF2CF451F9B72E3ABC6689F51"/>
    <w:rsid w:val="00684921"/>
  </w:style>
  <w:style w:type="paragraph" w:customStyle="1" w:styleId="3E32DE5BAC6143BABD7C88A327E56958">
    <w:name w:val="3E32DE5BAC6143BABD7C88A327E56958"/>
    <w:rsid w:val="00684921"/>
  </w:style>
  <w:style w:type="paragraph" w:customStyle="1" w:styleId="FE738547D15D4E959E314AF7D8C103DF">
    <w:name w:val="FE738547D15D4E959E314AF7D8C103DF"/>
    <w:rsid w:val="00684921"/>
  </w:style>
  <w:style w:type="paragraph" w:customStyle="1" w:styleId="5D77625B377E417682D6BECA404654D5">
    <w:name w:val="5D77625B377E417682D6BECA404654D5"/>
    <w:rsid w:val="00684921"/>
  </w:style>
  <w:style w:type="paragraph" w:customStyle="1" w:styleId="12D318BB5A6C404C84AD4C8712E0AA42">
    <w:name w:val="12D318BB5A6C404C84AD4C8712E0AA42"/>
    <w:rsid w:val="00684921"/>
  </w:style>
  <w:style w:type="paragraph" w:customStyle="1" w:styleId="0174998314E94E8AB685D369F6A774F4">
    <w:name w:val="0174998314E94E8AB685D369F6A774F4"/>
    <w:rsid w:val="00684921"/>
  </w:style>
  <w:style w:type="paragraph" w:customStyle="1" w:styleId="FFCA5E02257548D3AD38110E83BA4319">
    <w:name w:val="FFCA5E02257548D3AD38110E83BA4319"/>
    <w:rsid w:val="00684921"/>
  </w:style>
  <w:style w:type="paragraph" w:customStyle="1" w:styleId="EB1CF26FEC04427987B6D4A0B81109E4">
    <w:name w:val="EB1CF26FEC04427987B6D4A0B81109E4"/>
    <w:rsid w:val="00684921"/>
  </w:style>
  <w:style w:type="paragraph" w:customStyle="1" w:styleId="A13E5F88F5824B188BA292893B3A2B4C">
    <w:name w:val="A13E5F88F5824B188BA292893B3A2B4C"/>
    <w:rsid w:val="00684921"/>
  </w:style>
  <w:style w:type="paragraph" w:customStyle="1" w:styleId="A3DEFFF465554269ADE93B5D2881650E">
    <w:name w:val="A3DEFFF465554269ADE93B5D2881650E"/>
    <w:rsid w:val="00684921"/>
  </w:style>
  <w:style w:type="paragraph" w:customStyle="1" w:styleId="2D4190A496CB4F4CBB2244DA2F3A1180">
    <w:name w:val="2D4190A496CB4F4CBB2244DA2F3A1180"/>
    <w:rsid w:val="00684921"/>
  </w:style>
  <w:style w:type="paragraph" w:customStyle="1" w:styleId="84127BA41DED4767B000EC9C8832133E">
    <w:name w:val="84127BA41DED4767B000EC9C8832133E"/>
    <w:rsid w:val="00684921"/>
  </w:style>
  <w:style w:type="paragraph" w:customStyle="1" w:styleId="87B9BEC5F9084C3BB679B00AB4BEC4E3">
    <w:name w:val="87B9BEC5F9084C3BB679B00AB4BEC4E3"/>
    <w:rsid w:val="00684921"/>
  </w:style>
  <w:style w:type="paragraph" w:customStyle="1" w:styleId="74DD88CE689441659C18D7689D2FADBB">
    <w:name w:val="74DD88CE689441659C18D7689D2FADBB"/>
    <w:rsid w:val="00684921"/>
  </w:style>
  <w:style w:type="paragraph" w:customStyle="1" w:styleId="F799EB31DA0B4FAC83D679D5F644D512">
    <w:name w:val="F799EB31DA0B4FAC83D679D5F644D512"/>
    <w:rsid w:val="00684921"/>
  </w:style>
  <w:style w:type="paragraph" w:customStyle="1" w:styleId="8CAEEA8873BD4934A76B73F557593E82">
    <w:name w:val="8CAEEA8873BD4934A76B73F557593E82"/>
    <w:rsid w:val="00684921"/>
  </w:style>
  <w:style w:type="paragraph" w:customStyle="1" w:styleId="FE5C072B42EB4AA2864AA283D3B64529">
    <w:name w:val="FE5C072B42EB4AA2864AA283D3B64529"/>
    <w:rsid w:val="00684921"/>
  </w:style>
  <w:style w:type="paragraph" w:customStyle="1" w:styleId="BA2F34FADC854FBC86FA551E5C9CFFF1">
    <w:name w:val="BA2F34FADC854FBC86FA551E5C9CFFF1"/>
    <w:rsid w:val="00684921"/>
  </w:style>
  <w:style w:type="paragraph" w:customStyle="1" w:styleId="AF207ED3B1DE4CE5A5FFC1974F1A1254">
    <w:name w:val="AF207ED3B1DE4CE5A5FFC1974F1A1254"/>
    <w:rsid w:val="00684921"/>
  </w:style>
  <w:style w:type="paragraph" w:customStyle="1" w:styleId="D421D9E34D6545F7BF6EA3355CFE143E">
    <w:name w:val="D421D9E34D6545F7BF6EA3355CFE143E"/>
    <w:rsid w:val="00684921"/>
  </w:style>
  <w:style w:type="paragraph" w:customStyle="1" w:styleId="05B39880E45749F99D36F674C9BC4D55">
    <w:name w:val="05B39880E45749F99D36F674C9BC4D55"/>
    <w:rsid w:val="00684921"/>
  </w:style>
  <w:style w:type="paragraph" w:customStyle="1" w:styleId="B9D4A986CC8341E3914FC2955777ECA4">
    <w:name w:val="B9D4A986CC8341E3914FC2955777ECA4"/>
    <w:rsid w:val="00684921"/>
  </w:style>
  <w:style w:type="paragraph" w:customStyle="1" w:styleId="3E5FE777125647E6915D4F7E10F1CCE2">
    <w:name w:val="3E5FE777125647E6915D4F7E10F1CCE2"/>
    <w:rsid w:val="00684921"/>
  </w:style>
  <w:style w:type="paragraph" w:customStyle="1" w:styleId="7C7FBF7CB27E466EBB75DD5907C74A0D">
    <w:name w:val="7C7FBF7CB27E466EBB75DD5907C74A0D"/>
    <w:rsid w:val="00684921"/>
  </w:style>
  <w:style w:type="paragraph" w:customStyle="1" w:styleId="30385DC0677644CC8546C2ACBA76420D">
    <w:name w:val="30385DC0677644CC8546C2ACBA76420D"/>
    <w:rsid w:val="00684921"/>
  </w:style>
  <w:style w:type="paragraph" w:customStyle="1" w:styleId="8CF700983AD448D29359BBC2C9415052">
    <w:name w:val="8CF700983AD448D29359BBC2C9415052"/>
    <w:rsid w:val="00684921"/>
  </w:style>
  <w:style w:type="paragraph" w:customStyle="1" w:styleId="CD58CE90900D436A93F0529FE8620740">
    <w:name w:val="CD58CE90900D436A93F0529FE8620740"/>
    <w:rsid w:val="00684921"/>
  </w:style>
  <w:style w:type="paragraph" w:customStyle="1" w:styleId="4E40B04EA73C4B9DB3D4B4106651DA0F">
    <w:name w:val="4E40B04EA73C4B9DB3D4B4106651DA0F"/>
    <w:rsid w:val="00684921"/>
  </w:style>
  <w:style w:type="paragraph" w:customStyle="1" w:styleId="DA9DA425476F43E1992B07E380E1B695">
    <w:name w:val="DA9DA425476F43E1992B07E380E1B695"/>
    <w:rsid w:val="00684921"/>
  </w:style>
  <w:style w:type="paragraph" w:customStyle="1" w:styleId="0F62C310E83A46399623D96E1A640A1D">
    <w:name w:val="0F62C310E83A46399623D96E1A640A1D"/>
    <w:rsid w:val="00684921"/>
  </w:style>
  <w:style w:type="paragraph" w:customStyle="1" w:styleId="FAA23EBE52604AE1B999111E8D541547">
    <w:name w:val="FAA23EBE52604AE1B999111E8D541547"/>
    <w:rsid w:val="00684921"/>
  </w:style>
  <w:style w:type="paragraph" w:customStyle="1" w:styleId="21AB62D052F74A32A7B8675CEB44432E">
    <w:name w:val="21AB62D052F74A32A7B8675CEB44432E"/>
    <w:rsid w:val="00684921"/>
  </w:style>
  <w:style w:type="paragraph" w:customStyle="1" w:styleId="CD6254E419934B55828D70879A229669">
    <w:name w:val="CD6254E419934B55828D70879A229669"/>
    <w:rsid w:val="00684921"/>
  </w:style>
  <w:style w:type="paragraph" w:customStyle="1" w:styleId="53C865A92B0840658C6DC203EA40677C">
    <w:name w:val="53C865A92B0840658C6DC203EA40677C"/>
    <w:rsid w:val="00684921"/>
  </w:style>
  <w:style w:type="paragraph" w:customStyle="1" w:styleId="0758DECB797B451F8D4D9836586023BC">
    <w:name w:val="0758DECB797B451F8D4D9836586023BC"/>
    <w:rsid w:val="00684921"/>
  </w:style>
  <w:style w:type="paragraph" w:customStyle="1" w:styleId="B56C7947D1004BB4AAD2AEA2E0A9B35F">
    <w:name w:val="B56C7947D1004BB4AAD2AEA2E0A9B35F"/>
    <w:rsid w:val="00684921"/>
  </w:style>
  <w:style w:type="paragraph" w:customStyle="1" w:styleId="4F24F6D616A34E9687552E71C7CAED2F">
    <w:name w:val="4F24F6D616A34E9687552E71C7CAED2F"/>
    <w:rsid w:val="00684921"/>
  </w:style>
  <w:style w:type="paragraph" w:customStyle="1" w:styleId="781694A465D346E687D2EB325223A0C1">
    <w:name w:val="781694A465D346E687D2EB325223A0C1"/>
    <w:rsid w:val="00684921"/>
  </w:style>
  <w:style w:type="paragraph" w:customStyle="1" w:styleId="4674A941BCC84D6FA78948080AEB7C0B">
    <w:name w:val="4674A941BCC84D6FA78948080AEB7C0B"/>
    <w:rsid w:val="00684921"/>
  </w:style>
  <w:style w:type="paragraph" w:customStyle="1" w:styleId="948B40408EAB4BD5B463266736C25BB2">
    <w:name w:val="948B40408EAB4BD5B463266736C25BB2"/>
    <w:rsid w:val="00684921"/>
  </w:style>
  <w:style w:type="paragraph" w:customStyle="1" w:styleId="832D5539E55D4595AEF96EAFB5E888BB">
    <w:name w:val="832D5539E55D4595AEF96EAFB5E888BB"/>
    <w:rsid w:val="00684921"/>
  </w:style>
  <w:style w:type="paragraph" w:customStyle="1" w:styleId="46F0948268CD401F9871BD96BD5310AB">
    <w:name w:val="46F0948268CD401F9871BD96BD5310AB"/>
    <w:rsid w:val="00684921"/>
  </w:style>
  <w:style w:type="paragraph" w:customStyle="1" w:styleId="8E8F4816BFCC40E99F1C64427A60A8AE">
    <w:name w:val="8E8F4816BFCC40E99F1C64427A60A8AE"/>
    <w:rsid w:val="00684921"/>
  </w:style>
  <w:style w:type="paragraph" w:customStyle="1" w:styleId="A3A5919710C64476A31AB4120A21C3B8">
    <w:name w:val="A3A5919710C64476A31AB4120A21C3B8"/>
    <w:rsid w:val="00684921"/>
  </w:style>
  <w:style w:type="paragraph" w:customStyle="1" w:styleId="7E80A2462DE24EEE91D14C0573C33B58">
    <w:name w:val="7E80A2462DE24EEE91D14C0573C33B58"/>
    <w:rsid w:val="00684921"/>
  </w:style>
  <w:style w:type="paragraph" w:customStyle="1" w:styleId="BBA073653EFA4B79A3F8C7FAFB76A44F">
    <w:name w:val="BBA073653EFA4B79A3F8C7FAFB76A44F"/>
    <w:rsid w:val="00684921"/>
  </w:style>
  <w:style w:type="paragraph" w:customStyle="1" w:styleId="221C6E9902494613A4CB4865927B01EB">
    <w:name w:val="221C6E9902494613A4CB4865927B01EB"/>
    <w:rsid w:val="00684921"/>
  </w:style>
  <w:style w:type="paragraph" w:customStyle="1" w:styleId="3CFECF402469490DB4ACC46632A48380">
    <w:name w:val="3CFECF402469490DB4ACC46632A48380"/>
    <w:rsid w:val="00684921"/>
  </w:style>
  <w:style w:type="paragraph" w:customStyle="1" w:styleId="F37685A6A25F4158A0B52643C347202E">
    <w:name w:val="F37685A6A25F4158A0B52643C347202E"/>
    <w:rsid w:val="00684921"/>
  </w:style>
  <w:style w:type="paragraph" w:customStyle="1" w:styleId="69ACE7E44DDE4C33B0FECBEA241178E0">
    <w:name w:val="69ACE7E44DDE4C33B0FECBEA241178E0"/>
    <w:rsid w:val="00684921"/>
  </w:style>
  <w:style w:type="paragraph" w:customStyle="1" w:styleId="A48FEB08226542FFBA1072440C16FBC2">
    <w:name w:val="A48FEB08226542FFBA1072440C16FBC2"/>
    <w:rsid w:val="00684921"/>
  </w:style>
  <w:style w:type="paragraph" w:customStyle="1" w:styleId="0949D584295C43B48871B3D729B81531">
    <w:name w:val="0949D584295C43B48871B3D729B81531"/>
    <w:rsid w:val="00684921"/>
  </w:style>
  <w:style w:type="paragraph" w:customStyle="1" w:styleId="EE01540E640949B493E5D5DF24F4CF97">
    <w:name w:val="EE01540E640949B493E5D5DF24F4CF97"/>
    <w:rsid w:val="00684921"/>
  </w:style>
  <w:style w:type="paragraph" w:customStyle="1" w:styleId="94F0D4F697AC42D6ABFAEF9F26B5D7A4">
    <w:name w:val="94F0D4F697AC42D6ABFAEF9F26B5D7A4"/>
    <w:rsid w:val="00684921"/>
  </w:style>
  <w:style w:type="paragraph" w:customStyle="1" w:styleId="DA0CA9BE7A37443AB728093ACBBC39D5">
    <w:name w:val="DA0CA9BE7A37443AB728093ACBBC39D5"/>
    <w:rsid w:val="00684921"/>
  </w:style>
  <w:style w:type="paragraph" w:customStyle="1" w:styleId="80960A3B0F674094BE9250879144C8E6">
    <w:name w:val="80960A3B0F674094BE9250879144C8E6"/>
    <w:rsid w:val="00684921"/>
  </w:style>
  <w:style w:type="paragraph" w:customStyle="1" w:styleId="657BDA44F73C4D4998E24F8D3B7AD85F">
    <w:name w:val="657BDA44F73C4D4998E24F8D3B7AD85F"/>
    <w:rsid w:val="00684921"/>
  </w:style>
  <w:style w:type="paragraph" w:customStyle="1" w:styleId="B2BF6204924D4D84B8FA3EFF12FC86EC">
    <w:name w:val="B2BF6204924D4D84B8FA3EFF12FC86EC"/>
    <w:rsid w:val="00684921"/>
  </w:style>
  <w:style w:type="paragraph" w:customStyle="1" w:styleId="869A2ECFEBAB4F5E977219BB51939484">
    <w:name w:val="869A2ECFEBAB4F5E977219BB51939484"/>
    <w:rsid w:val="00684921"/>
  </w:style>
  <w:style w:type="paragraph" w:customStyle="1" w:styleId="EA00C5E768604ED0ACABE1E230AEAF2E">
    <w:name w:val="EA00C5E768604ED0ACABE1E230AEAF2E"/>
    <w:rsid w:val="00684921"/>
  </w:style>
  <w:style w:type="paragraph" w:customStyle="1" w:styleId="8737FADC1CFC4DA18A5044811E57EF7D">
    <w:name w:val="8737FADC1CFC4DA18A5044811E57EF7D"/>
    <w:rsid w:val="006849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B72C4B7953174491A53729E2083DA2" ma:contentTypeVersion="9" ma:contentTypeDescription="Create a new document." ma:contentTypeScope="" ma:versionID="e3c932ae02c49bc068ff23698e37b10b">
  <xsd:schema xmlns:xsd="http://www.w3.org/2001/XMLSchema" xmlns:xs="http://www.w3.org/2001/XMLSchema" xmlns:p="http://schemas.microsoft.com/office/2006/metadata/properties" xmlns:ns2="1044ab89-f6bb-457b-917b-d24a37ae99a7" xmlns:ns3="2aec71fe-8039-45c7-b442-27b14b5f88b4" targetNamespace="http://schemas.microsoft.com/office/2006/metadata/properties" ma:root="true" ma:fieldsID="287b5f6e64a7f0ec2de9a510dec1b8d9" ns2:_="" ns3:_="">
    <xsd:import namespace="1044ab89-f6bb-457b-917b-d24a37ae99a7"/>
    <xsd:import namespace="2aec71fe-8039-45c7-b442-27b14b5f88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yn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44ab89-f6bb-457b-917b-d24a37ae9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yna" ma:index="14" nillable="true" ma:displayName="Dayna " ma:description="last piece of communication that was sent out " ma:format="Dropdown" ma:internalName="Dayna">
      <xsd:simpleType>
        <xsd:restriction base="dms:Text">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c71fe-8039-45c7-b442-27b14b5f88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yna xmlns="1044ab89-f6bb-457b-917b-d24a37ae99a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B8AB71-D9FA-46E3-83AC-9977C8D91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44ab89-f6bb-457b-917b-d24a37ae99a7"/>
    <ds:schemaRef ds:uri="2aec71fe-8039-45c7-b442-27b14b5f8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809546-E415-4C77-9BF9-25462F9F84A0}">
  <ds:schemaRefs>
    <ds:schemaRef ds:uri="http://schemas.microsoft.com/office/2006/metadata/properties"/>
    <ds:schemaRef ds:uri="http://schemas.microsoft.com/office/infopath/2007/PartnerControls"/>
    <ds:schemaRef ds:uri="1044ab89-f6bb-457b-917b-d24a37ae99a7"/>
  </ds:schemaRefs>
</ds:datastoreItem>
</file>

<file path=customXml/itemProps3.xml><?xml version="1.0" encoding="utf-8"?>
<ds:datastoreItem xmlns:ds="http://schemas.openxmlformats.org/officeDocument/2006/customXml" ds:itemID="{DF996A43-887B-4528-83AD-846F137685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33</Pages>
  <Words>2387</Words>
  <Characters>1360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1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Carmen -ELD</dc:creator>
  <cp:keywords/>
  <dc:description/>
  <cp:lastModifiedBy>SCHERGEN Katie -ELD</cp:lastModifiedBy>
  <cp:revision>9</cp:revision>
  <dcterms:created xsi:type="dcterms:W3CDTF">2020-09-23T21:54:00Z</dcterms:created>
  <dcterms:modified xsi:type="dcterms:W3CDTF">2020-09-2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72C4B7953174491A53729E2083DA2</vt:lpwstr>
  </property>
</Properties>
</file>